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A75742" w14:textId="77777777" w:rsidR="006C7636" w:rsidRPr="00C533C9" w:rsidRDefault="006C7636" w:rsidP="00C533C9">
      <w:pPr>
        <w:pStyle w:val="BodyText"/>
        <w:spacing w:before="1" w:line="360" w:lineRule="auto"/>
      </w:pPr>
    </w:p>
    <w:p w14:paraId="17CB7C69" w14:textId="77777777" w:rsidR="006C7636" w:rsidRPr="00F56A81" w:rsidRDefault="009E73D8" w:rsidP="00F56A81">
      <w:pPr>
        <w:pStyle w:val="Heading1"/>
        <w:spacing w:before="88" w:line="360" w:lineRule="auto"/>
        <w:ind w:right="2401"/>
        <w:rPr>
          <w:sz w:val="28"/>
          <w:szCs w:val="28"/>
        </w:rPr>
      </w:pPr>
      <w:r w:rsidRPr="00F56A81">
        <w:rPr>
          <w:sz w:val="28"/>
          <w:szCs w:val="28"/>
        </w:rPr>
        <w:t>Academic Warehouse</w:t>
      </w:r>
    </w:p>
    <w:p w14:paraId="74707E51" w14:textId="77777777" w:rsidR="006C7636" w:rsidRPr="00C533C9" w:rsidRDefault="006C7636" w:rsidP="00F56A81">
      <w:pPr>
        <w:pStyle w:val="BodyText"/>
        <w:spacing w:before="11" w:line="360" w:lineRule="auto"/>
        <w:jc w:val="center"/>
        <w:rPr>
          <w:b/>
        </w:rPr>
      </w:pPr>
    </w:p>
    <w:p w14:paraId="1AAACFC8" w14:textId="77777777" w:rsidR="006C7636" w:rsidRPr="00F56A81" w:rsidRDefault="006C57D9" w:rsidP="00F56A81">
      <w:pPr>
        <w:spacing w:line="360" w:lineRule="auto"/>
        <w:ind w:left="2349" w:right="2309"/>
        <w:jc w:val="center"/>
        <w:rPr>
          <w:b/>
          <w:sz w:val="28"/>
          <w:szCs w:val="28"/>
        </w:rPr>
      </w:pPr>
      <w:r w:rsidRPr="00F56A81">
        <w:rPr>
          <w:b/>
          <w:sz w:val="28"/>
          <w:szCs w:val="28"/>
        </w:rPr>
        <w:t>A Report submitted</w:t>
      </w:r>
    </w:p>
    <w:p w14:paraId="25F1E3EE" w14:textId="77777777" w:rsidR="006C7636" w:rsidRPr="00C533C9" w:rsidRDefault="006C57D9" w:rsidP="00F56A81">
      <w:pPr>
        <w:spacing w:before="190" w:line="360" w:lineRule="auto"/>
        <w:ind w:left="2341" w:right="2404"/>
        <w:jc w:val="center"/>
        <w:rPr>
          <w:sz w:val="24"/>
          <w:szCs w:val="24"/>
        </w:rPr>
      </w:pPr>
      <w:r w:rsidRPr="00C533C9">
        <w:rPr>
          <w:sz w:val="24"/>
          <w:szCs w:val="24"/>
        </w:rPr>
        <w:t>by</w:t>
      </w:r>
    </w:p>
    <w:p w14:paraId="4BC1E4BF" w14:textId="77777777" w:rsidR="006C7636" w:rsidRPr="00C533C9" w:rsidRDefault="006C7636" w:rsidP="00F56A81">
      <w:pPr>
        <w:pStyle w:val="BodyText"/>
        <w:spacing w:before="4" w:line="360" w:lineRule="auto"/>
        <w:jc w:val="center"/>
      </w:pPr>
    </w:p>
    <w:p w14:paraId="1B1A55B8" w14:textId="193867AF" w:rsidR="008010FF" w:rsidRPr="008010FF" w:rsidRDefault="008010FF" w:rsidP="008010FF">
      <w:pPr>
        <w:spacing w:before="54" w:line="360" w:lineRule="auto"/>
        <w:ind w:left="2349" w:right="2396"/>
        <w:jc w:val="center"/>
        <w:rPr>
          <w:b/>
          <w:sz w:val="24"/>
          <w:szCs w:val="24"/>
        </w:rPr>
      </w:pPr>
      <w:proofErr w:type="spellStart"/>
      <w:r w:rsidRPr="00C533C9">
        <w:rPr>
          <w:b/>
          <w:sz w:val="24"/>
          <w:szCs w:val="24"/>
        </w:rPr>
        <w:t>Yaadvi</w:t>
      </w:r>
      <w:proofErr w:type="spellEnd"/>
      <w:r w:rsidRPr="00C533C9">
        <w:rPr>
          <w:b/>
          <w:sz w:val="24"/>
          <w:szCs w:val="24"/>
        </w:rPr>
        <w:t xml:space="preserve"> Batra (170109007)</w:t>
      </w:r>
    </w:p>
    <w:p w14:paraId="0981D959" w14:textId="23EE683D" w:rsidR="008010FF" w:rsidRPr="00C533C9" w:rsidRDefault="00C533C9" w:rsidP="008010FF">
      <w:pPr>
        <w:pStyle w:val="Heading1"/>
        <w:tabs>
          <w:tab w:val="left" w:pos="2880"/>
        </w:tabs>
        <w:spacing w:before="0" w:line="360" w:lineRule="auto"/>
        <w:ind w:left="0" w:right="49"/>
        <w:rPr>
          <w:sz w:val="24"/>
          <w:szCs w:val="24"/>
        </w:rPr>
      </w:pPr>
      <w:r>
        <w:rPr>
          <w:sz w:val="24"/>
          <w:szCs w:val="24"/>
        </w:rPr>
        <w:t xml:space="preserve">Chiragh </w:t>
      </w:r>
      <w:proofErr w:type="gramStart"/>
      <w:r>
        <w:rPr>
          <w:sz w:val="24"/>
          <w:szCs w:val="24"/>
        </w:rPr>
        <w:t>Arora</w:t>
      </w:r>
      <w:r w:rsidR="006C57D9" w:rsidRPr="00C533C9">
        <w:rPr>
          <w:sz w:val="24"/>
          <w:szCs w:val="24"/>
        </w:rPr>
        <w:t>(</w:t>
      </w:r>
      <w:proofErr w:type="gramEnd"/>
      <w:r w:rsidR="006C57D9" w:rsidRPr="00C533C9">
        <w:rPr>
          <w:sz w:val="24"/>
          <w:szCs w:val="24"/>
        </w:rPr>
        <w:t>170109009)</w:t>
      </w:r>
    </w:p>
    <w:p w14:paraId="5E53343D" w14:textId="77777777" w:rsidR="006C7636" w:rsidRPr="00C533C9" w:rsidRDefault="006C57D9" w:rsidP="00F56A81">
      <w:pPr>
        <w:spacing w:before="54" w:line="360" w:lineRule="auto"/>
        <w:ind w:left="2349" w:right="2402"/>
        <w:jc w:val="center"/>
        <w:rPr>
          <w:b/>
          <w:sz w:val="24"/>
          <w:szCs w:val="24"/>
        </w:rPr>
      </w:pPr>
      <w:proofErr w:type="spellStart"/>
      <w:r w:rsidRPr="00C533C9">
        <w:rPr>
          <w:b/>
          <w:sz w:val="24"/>
          <w:szCs w:val="24"/>
        </w:rPr>
        <w:t>Vishakha</w:t>
      </w:r>
      <w:proofErr w:type="spellEnd"/>
      <w:r w:rsidRPr="00C533C9">
        <w:rPr>
          <w:b/>
          <w:sz w:val="24"/>
          <w:szCs w:val="24"/>
        </w:rPr>
        <w:t xml:space="preserve"> Gupta (170109037)</w:t>
      </w:r>
    </w:p>
    <w:p w14:paraId="3907FF12" w14:textId="77777777" w:rsidR="006C7636" w:rsidRPr="00C533C9" w:rsidRDefault="006C57D9" w:rsidP="00F56A81">
      <w:pPr>
        <w:tabs>
          <w:tab w:val="left" w:pos="2880"/>
        </w:tabs>
        <w:spacing w:before="55" w:line="360" w:lineRule="auto"/>
        <w:ind w:right="49"/>
        <w:jc w:val="center"/>
        <w:rPr>
          <w:b/>
          <w:sz w:val="24"/>
          <w:szCs w:val="24"/>
        </w:rPr>
      </w:pPr>
      <w:r w:rsidRPr="00C533C9">
        <w:rPr>
          <w:b/>
          <w:spacing w:val="-3"/>
          <w:sz w:val="24"/>
          <w:szCs w:val="24"/>
        </w:rPr>
        <w:t xml:space="preserve">Poonam </w:t>
      </w:r>
      <w:proofErr w:type="gramStart"/>
      <w:r w:rsidRPr="00C533C9">
        <w:rPr>
          <w:b/>
          <w:spacing w:val="-3"/>
          <w:sz w:val="24"/>
          <w:szCs w:val="24"/>
        </w:rPr>
        <w:t>Lega</w:t>
      </w:r>
      <w:r w:rsidRPr="00C533C9">
        <w:rPr>
          <w:b/>
          <w:sz w:val="24"/>
          <w:szCs w:val="24"/>
        </w:rPr>
        <w:t>(</w:t>
      </w:r>
      <w:proofErr w:type="gramEnd"/>
      <w:r w:rsidRPr="00C533C9">
        <w:rPr>
          <w:b/>
          <w:sz w:val="24"/>
          <w:szCs w:val="24"/>
        </w:rPr>
        <w:t>170109045)</w:t>
      </w:r>
    </w:p>
    <w:p w14:paraId="2F977C74" w14:textId="77777777" w:rsidR="00F30907" w:rsidRDefault="00F30907" w:rsidP="00F56A81">
      <w:pPr>
        <w:spacing w:line="360" w:lineRule="auto"/>
        <w:ind w:right="4087"/>
        <w:jc w:val="center"/>
        <w:rPr>
          <w:b/>
          <w:sz w:val="24"/>
          <w:szCs w:val="24"/>
        </w:rPr>
      </w:pPr>
    </w:p>
    <w:p w14:paraId="618E3446" w14:textId="77777777" w:rsidR="00F30907" w:rsidRDefault="006C57D9" w:rsidP="00F56A81">
      <w:pPr>
        <w:spacing w:line="360" w:lineRule="auto"/>
        <w:ind w:left="3600" w:right="4087"/>
        <w:jc w:val="center"/>
        <w:rPr>
          <w:b/>
          <w:sz w:val="24"/>
          <w:szCs w:val="24"/>
        </w:rPr>
      </w:pPr>
      <w:r w:rsidRPr="00C533C9">
        <w:rPr>
          <w:b/>
          <w:sz w:val="24"/>
          <w:szCs w:val="24"/>
        </w:rPr>
        <w:t>Under the Guidance of</w:t>
      </w:r>
    </w:p>
    <w:p w14:paraId="277852DF" w14:textId="10F7D6AD" w:rsidR="00F30907" w:rsidRDefault="006C57D9" w:rsidP="00F56A81">
      <w:pPr>
        <w:spacing w:line="360" w:lineRule="auto"/>
        <w:ind w:left="3600" w:right="4087"/>
        <w:jc w:val="center"/>
        <w:rPr>
          <w:b/>
          <w:sz w:val="24"/>
          <w:szCs w:val="24"/>
        </w:rPr>
      </w:pPr>
      <w:r w:rsidRPr="00C533C9">
        <w:rPr>
          <w:b/>
          <w:sz w:val="24"/>
          <w:szCs w:val="24"/>
        </w:rPr>
        <w:t>M</w:t>
      </w:r>
      <w:r w:rsidR="008010FF">
        <w:rPr>
          <w:b/>
          <w:sz w:val="24"/>
          <w:szCs w:val="24"/>
        </w:rPr>
        <w:t xml:space="preserve">r. Manish Sharma </w:t>
      </w:r>
      <w:r w:rsidRPr="00C533C9">
        <w:rPr>
          <w:b/>
          <w:sz w:val="24"/>
          <w:szCs w:val="24"/>
        </w:rPr>
        <w:t>IBM</w:t>
      </w:r>
    </w:p>
    <w:p w14:paraId="4E100F00" w14:textId="77777777" w:rsidR="006C7636" w:rsidRPr="00C533C9" w:rsidRDefault="006C57D9" w:rsidP="00F56A81">
      <w:pPr>
        <w:spacing w:line="360" w:lineRule="auto"/>
        <w:ind w:left="3600" w:right="4087"/>
        <w:jc w:val="center"/>
        <w:rPr>
          <w:b/>
          <w:sz w:val="24"/>
          <w:szCs w:val="24"/>
        </w:rPr>
      </w:pPr>
      <w:r w:rsidRPr="00C533C9">
        <w:rPr>
          <w:b/>
          <w:sz w:val="24"/>
          <w:szCs w:val="24"/>
        </w:rPr>
        <w:t>Faculty</w:t>
      </w:r>
    </w:p>
    <w:p w14:paraId="591C529B" w14:textId="77777777" w:rsidR="006C7636" w:rsidRPr="00C533C9" w:rsidRDefault="006C57D9" w:rsidP="00F56A81">
      <w:pPr>
        <w:spacing w:line="360" w:lineRule="auto"/>
        <w:ind w:left="2349" w:right="2404"/>
        <w:jc w:val="center"/>
        <w:rPr>
          <w:b/>
          <w:sz w:val="24"/>
          <w:szCs w:val="24"/>
        </w:rPr>
      </w:pPr>
      <w:r w:rsidRPr="00C533C9">
        <w:rPr>
          <w:b/>
          <w:sz w:val="24"/>
          <w:szCs w:val="24"/>
        </w:rPr>
        <w:t>(CSE Department)</w:t>
      </w:r>
    </w:p>
    <w:p w14:paraId="2E99FBD2" w14:textId="77777777" w:rsidR="006C7636" w:rsidRPr="00C533C9" w:rsidRDefault="006C7636" w:rsidP="00C533C9">
      <w:pPr>
        <w:pStyle w:val="BodyText"/>
        <w:spacing w:line="360" w:lineRule="auto"/>
        <w:rPr>
          <w:b/>
        </w:rPr>
      </w:pPr>
    </w:p>
    <w:p w14:paraId="645E7643" w14:textId="77777777" w:rsidR="006C7636" w:rsidRPr="00C533C9" w:rsidRDefault="006C57D9" w:rsidP="00C533C9">
      <w:pPr>
        <w:pStyle w:val="BodyText"/>
        <w:spacing w:before="6" w:line="360" w:lineRule="auto"/>
        <w:rPr>
          <w:b/>
        </w:rPr>
      </w:pPr>
      <w:r w:rsidRPr="00C533C9">
        <w:rPr>
          <w:noProof/>
        </w:rPr>
        <w:drawing>
          <wp:anchor distT="0" distB="0" distL="0" distR="0" simplePos="0" relativeHeight="251658240" behindDoc="0" locked="0" layoutInCell="1" allowOverlap="1" wp14:anchorId="7C43D21B" wp14:editId="50E03EEF">
            <wp:simplePos x="0" y="0"/>
            <wp:positionH relativeFrom="page">
              <wp:posOffset>3235325</wp:posOffset>
            </wp:positionH>
            <wp:positionV relativeFrom="paragraph">
              <wp:posOffset>109507</wp:posOffset>
            </wp:positionV>
            <wp:extent cx="1409700" cy="1066800"/>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1409700" cy="1066800"/>
                    </a:xfrm>
                    <a:prstGeom prst="rect">
                      <a:avLst/>
                    </a:prstGeom>
                  </pic:spPr>
                </pic:pic>
              </a:graphicData>
            </a:graphic>
          </wp:anchor>
        </w:drawing>
      </w:r>
    </w:p>
    <w:p w14:paraId="16EBD36A" w14:textId="77777777" w:rsidR="006C7636" w:rsidRPr="00C533C9" w:rsidRDefault="006C57D9" w:rsidP="00F56A81">
      <w:pPr>
        <w:spacing w:before="275" w:line="360" w:lineRule="auto"/>
        <w:ind w:left="2349" w:right="2404"/>
        <w:jc w:val="center"/>
        <w:rPr>
          <w:sz w:val="24"/>
          <w:szCs w:val="24"/>
        </w:rPr>
      </w:pPr>
      <w:r w:rsidRPr="00C533C9">
        <w:rPr>
          <w:sz w:val="24"/>
          <w:szCs w:val="24"/>
        </w:rPr>
        <w:t>In partial fulfilment of the requirements for the Degree of</w:t>
      </w:r>
    </w:p>
    <w:p w14:paraId="701A52A3" w14:textId="77777777" w:rsidR="006C7636" w:rsidRPr="00C533C9" w:rsidRDefault="006C7636" w:rsidP="00F56A81">
      <w:pPr>
        <w:pStyle w:val="BodyText"/>
        <w:spacing w:before="3" w:line="360" w:lineRule="auto"/>
        <w:jc w:val="center"/>
      </w:pPr>
    </w:p>
    <w:p w14:paraId="3CE11BD8" w14:textId="77777777" w:rsidR="006C7636" w:rsidRPr="00C533C9" w:rsidRDefault="006C57D9" w:rsidP="00F56A81">
      <w:pPr>
        <w:pStyle w:val="Heading1"/>
        <w:spacing w:before="0" w:line="360" w:lineRule="auto"/>
        <w:ind w:right="2398"/>
        <w:rPr>
          <w:sz w:val="24"/>
          <w:szCs w:val="24"/>
        </w:rPr>
      </w:pPr>
      <w:r w:rsidRPr="00C533C9">
        <w:rPr>
          <w:sz w:val="24"/>
          <w:szCs w:val="24"/>
        </w:rPr>
        <w:t>BACHELOR OF TECHNOLOGY</w:t>
      </w:r>
    </w:p>
    <w:p w14:paraId="22F60536" w14:textId="77777777" w:rsidR="006C7636" w:rsidRPr="00F56A81" w:rsidRDefault="006C57D9" w:rsidP="00F56A81">
      <w:pPr>
        <w:spacing w:before="169" w:line="360" w:lineRule="auto"/>
        <w:ind w:left="2349" w:right="2398"/>
        <w:jc w:val="center"/>
        <w:rPr>
          <w:b/>
          <w:sz w:val="24"/>
          <w:szCs w:val="24"/>
        </w:rPr>
      </w:pPr>
      <w:r w:rsidRPr="00F56A81">
        <w:rPr>
          <w:b/>
          <w:sz w:val="24"/>
          <w:szCs w:val="24"/>
        </w:rPr>
        <w:t>in</w:t>
      </w:r>
    </w:p>
    <w:p w14:paraId="5332B6FE" w14:textId="77777777" w:rsidR="006C7636" w:rsidRPr="00C533C9" w:rsidRDefault="006C57D9" w:rsidP="00F56A81">
      <w:pPr>
        <w:pStyle w:val="Heading1"/>
        <w:spacing w:before="204" w:line="360" w:lineRule="auto"/>
        <w:ind w:right="2399"/>
        <w:rPr>
          <w:sz w:val="24"/>
          <w:szCs w:val="24"/>
        </w:rPr>
      </w:pPr>
      <w:r w:rsidRPr="00C533C9">
        <w:rPr>
          <w:sz w:val="24"/>
          <w:szCs w:val="24"/>
        </w:rPr>
        <w:t>COMPUTER SCIENCE &amp; ENGINEERING,</w:t>
      </w:r>
    </w:p>
    <w:p w14:paraId="5BA307F6" w14:textId="77777777" w:rsidR="006C7636" w:rsidRPr="00C533C9" w:rsidRDefault="006C57D9" w:rsidP="00F56A81">
      <w:pPr>
        <w:pStyle w:val="Title"/>
        <w:spacing w:line="360" w:lineRule="auto"/>
        <w:rPr>
          <w:sz w:val="24"/>
          <w:szCs w:val="24"/>
        </w:rPr>
      </w:pPr>
      <w:r w:rsidRPr="00C533C9">
        <w:rPr>
          <w:sz w:val="24"/>
          <w:szCs w:val="24"/>
        </w:rPr>
        <w:t>DIT UNIVERSITY, DEHRADUN</w:t>
      </w:r>
    </w:p>
    <w:p w14:paraId="18755278" w14:textId="77777777" w:rsidR="006C7636" w:rsidRPr="00C533C9" w:rsidRDefault="006C57D9" w:rsidP="00C533C9">
      <w:pPr>
        <w:spacing w:before="226" w:line="360" w:lineRule="auto"/>
        <w:ind w:left="598"/>
        <w:rPr>
          <w:sz w:val="24"/>
          <w:szCs w:val="24"/>
        </w:rPr>
      </w:pPr>
      <w:r w:rsidRPr="00C533C9">
        <w:rPr>
          <w:sz w:val="24"/>
          <w:szCs w:val="24"/>
        </w:rPr>
        <w:t>(State</w:t>
      </w:r>
      <w:r w:rsidRPr="00C533C9">
        <w:rPr>
          <w:spacing w:val="-4"/>
          <w:sz w:val="24"/>
          <w:szCs w:val="24"/>
        </w:rPr>
        <w:t xml:space="preserve"> </w:t>
      </w:r>
      <w:r w:rsidRPr="00C533C9">
        <w:rPr>
          <w:sz w:val="24"/>
          <w:szCs w:val="24"/>
        </w:rPr>
        <w:t>Private</w:t>
      </w:r>
      <w:r w:rsidRPr="00C533C9">
        <w:rPr>
          <w:spacing w:val="-4"/>
          <w:sz w:val="24"/>
          <w:szCs w:val="24"/>
        </w:rPr>
        <w:t xml:space="preserve"> </w:t>
      </w:r>
      <w:r w:rsidRPr="00C533C9">
        <w:rPr>
          <w:sz w:val="24"/>
          <w:szCs w:val="24"/>
        </w:rPr>
        <w:t>University</w:t>
      </w:r>
      <w:r w:rsidRPr="00C533C9">
        <w:rPr>
          <w:spacing w:val="-1"/>
          <w:sz w:val="24"/>
          <w:szCs w:val="24"/>
        </w:rPr>
        <w:t xml:space="preserve"> </w:t>
      </w:r>
      <w:r w:rsidRPr="00C533C9">
        <w:rPr>
          <w:sz w:val="24"/>
          <w:szCs w:val="24"/>
        </w:rPr>
        <w:t>through</w:t>
      </w:r>
      <w:r w:rsidRPr="00C533C9">
        <w:rPr>
          <w:spacing w:val="-1"/>
          <w:sz w:val="24"/>
          <w:szCs w:val="24"/>
        </w:rPr>
        <w:t xml:space="preserve"> </w:t>
      </w:r>
      <w:r w:rsidRPr="00C533C9">
        <w:rPr>
          <w:sz w:val="24"/>
          <w:szCs w:val="24"/>
        </w:rPr>
        <w:t>State</w:t>
      </w:r>
      <w:r w:rsidRPr="00C533C9">
        <w:rPr>
          <w:spacing w:val="1"/>
          <w:sz w:val="24"/>
          <w:szCs w:val="24"/>
        </w:rPr>
        <w:t xml:space="preserve"> </w:t>
      </w:r>
      <w:r w:rsidRPr="00C533C9">
        <w:rPr>
          <w:sz w:val="24"/>
          <w:szCs w:val="24"/>
        </w:rPr>
        <w:t>Legislature</w:t>
      </w:r>
      <w:r w:rsidRPr="00C533C9">
        <w:rPr>
          <w:spacing w:val="-4"/>
          <w:sz w:val="24"/>
          <w:szCs w:val="24"/>
        </w:rPr>
        <w:t xml:space="preserve"> </w:t>
      </w:r>
      <w:r w:rsidRPr="00C533C9">
        <w:rPr>
          <w:sz w:val="24"/>
          <w:szCs w:val="24"/>
        </w:rPr>
        <w:t>Act</w:t>
      </w:r>
      <w:r w:rsidRPr="00C533C9">
        <w:rPr>
          <w:spacing w:val="-1"/>
          <w:sz w:val="24"/>
          <w:szCs w:val="24"/>
        </w:rPr>
        <w:t xml:space="preserve"> </w:t>
      </w:r>
      <w:r w:rsidRPr="00C533C9">
        <w:rPr>
          <w:sz w:val="24"/>
          <w:szCs w:val="24"/>
        </w:rPr>
        <w:t>No.</w:t>
      </w:r>
      <w:r w:rsidRPr="00C533C9">
        <w:rPr>
          <w:spacing w:val="-1"/>
          <w:sz w:val="24"/>
          <w:szCs w:val="24"/>
        </w:rPr>
        <w:t xml:space="preserve"> </w:t>
      </w:r>
      <w:r w:rsidRPr="00C533C9">
        <w:rPr>
          <w:sz w:val="24"/>
          <w:szCs w:val="24"/>
        </w:rPr>
        <w:t>10</w:t>
      </w:r>
      <w:r w:rsidRPr="00C533C9">
        <w:rPr>
          <w:spacing w:val="-1"/>
          <w:sz w:val="24"/>
          <w:szCs w:val="24"/>
        </w:rPr>
        <w:t xml:space="preserve"> </w:t>
      </w:r>
      <w:r w:rsidRPr="00C533C9">
        <w:rPr>
          <w:sz w:val="24"/>
          <w:szCs w:val="24"/>
        </w:rPr>
        <w:t>of</w:t>
      </w:r>
      <w:r w:rsidRPr="00C533C9">
        <w:rPr>
          <w:spacing w:val="-4"/>
          <w:sz w:val="24"/>
          <w:szCs w:val="24"/>
        </w:rPr>
        <w:t xml:space="preserve"> </w:t>
      </w:r>
      <w:r w:rsidRPr="00C533C9">
        <w:rPr>
          <w:sz w:val="24"/>
          <w:szCs w:val="24"/>
        </w:rPr>
        <w:t>2013</w:t>
      </w:r>
      <w:r w:rsidRPr="00C533C9">
        <w:rPr>
          <w:spacing w:val="-1"/>
          <w:sz w:val="24"/>
          <w:szCs w:val="24"/>
        </w:rPr>
        <w:t xml:space="preserve"> </w:t>
      </w:r>
      <w:r w:rsidRPr="00C533C9">
        <w:rPr>
          <w:sz w:val="24"/>
          <w:szCs w:val="24"/>
        </w:rPr>
        <w:t>of</w:t>
      </w:r>
      <w:r w:rsidRPr="00C533C9">
        <w:rPr>
          <w:spacing w:val="-4"/>
          <w:sz w:val="24"/>
          <w:szCs w:val="24"/>
        </w:rPr>
        <w:t xml:space="preserve"> </w:t>
      </w:r>
      <w:r w:rsidRPr="00C533C9">
        <w:rPr>
          <w:sz w:val="24"/>
          <w:szCs w:val="24"/>
        </w:rPr>
        <w:t>Uttarakhand</w:t>
      </w:r>
      <w:r w:rsidRPr="00C533C9">
        <w:rPr>
          <w:spacing w:val="-5"/>
          <w:sz w:val="24"/>
          <w:szCs w:val="24"/>
        </w:rPr>
        <w:t xml:space="preserve"> </w:t>
      </w:r>
      <w:r w:rsidRPr="00C533C9">
        <w:rPr>
          <w:sz w:val="24"/>
          <w:szCs w:val="24"/>
        </w:rPr>
        <w:t>and</w:t>
      </w:r>
      <w:r w:rsidRPr="00C533C9">
        <w:rPr>
          <w:spacing w:val="-6"/>
          <w:sz w:val="24"/>
          <w:szCs w:val="24"/>
        </w:rPr>
        <w:t xml:space="preserve"> </w:t>
      </w:r>
      <w:r w:rsidRPr="00C533C9">
        <w:rPr>
          <w:sz w:val="24"/>
          <w:szCs w:val="24"/>
        </w:rPr>
        <w:t>approved</w:t>
      </w:r>
      <w:r w:rsidRPr="00C533C9">
        <w:rPr>
          <w:spacing w:val="-6"/>
          <w:sz w:val="24"/>
          <w:szCs w:val="24"/>
        </w:rPr>
        <w:t xml:space="preserve"> </w:t>
      </w:r>
      <w:r w:rsidRPr="00C533C9">
        <w:rPr>
          <w:sz w:val="24"/>
          <w:szCs w:val="24"/>
        </w:rPr>
        <w:t>by</w:t>
      </w:r>
      <w:r w:rsidRPr="00C533C9">
        <w:rPr>
          <w:spacing w:val="-1"/>
          <w:sz w:val="24"/>
          <w:szCs w:val="24"/>
        </w:rPr>
        <w:t xml:space="preserve"> </w:t>
      </w:r>
      <w:r w:rsidRPr="00C533C9">
        <w:rPr>
          <w:sz w:val="24"/>
          <w:szCs w:val="24"/>
        </w:rPr>
        <w:t>UGC)</w:t>
      </w:r>
    </w:p>
    <w:p w14:paraId="67E980DC" w14:textId="77777777" w:rsidR="006C7636" w:rsidRPr="00C533C9" w:rsidRDefault="006C57D9" w:rsidP="00C533C9">
      <w:pPr>
        <w:pStyle w:val="Heading1"/>
        <w:spacing w:before="136" w:line="360" w:lineRule="auto"/>
        <w:ind w:left="583" w:right="0"/>
        <w:jc w:val="left"/>
        <w:rPr>
          <w:sz w:val="24"/>
          <w:szCs w:val="24"/>
        </w:rPr>
      </w:pPr>
      <w:r w:rsidRPr="00C533C9">
        <w:rPr>
          <w:sz w:val="24"/>
          <w:szCs w:val="24"/>
        </w:rPr>
        <w:t xml:space="preserve">Mussoorie Diversion </w:t>
      </w:r>
      <w:r w:rsidRPr="00C533C9">
        <w:rPr>
          <w:spacing w:val="-3"/>
          <w:sz w:val="24"/>
          <w:szCs w:val="24"/>
        </w:rPr>
        <w:t xml:space="preserve">Road, </w:t>
      </w:r>
      <w:r w:rsidRPr="00C533C9">
        <w:rPr>
          <w:sz w:val="24"/>
          <w:szCs w:val="24"/>
        </w:rPr>
        <w:t xml:space="preserve">Dehradun, </w:t>
      </w:r>
      <w:r w:rsidRPr="00C533C9">
        <w:rPr>
          <w:spacing w:val="-2"/>
          <w:sz w:val="24"/>
          <w:szCs w:val="24"/>
        </w:rPr>
        <w:t xml:space="preserve">Uttarakhand </w:t>
      </w:r>
      <w:r w:rsidRPr="00C533C9">
        <w:rPr>
          <w:sz w:val="24"/>
          <w:szCs w:val="24"/>
        </w:rPr>
        <w:t>- 248009,</w:t>
      </w:r>
      <w:r w:rsidRPr="00C533C9">
        <w:rPr>
          <w:spacing w:val="11"/>
          <w:sz w:val="24"/>
          <w:szCs w:val="24"/>
        </w:rPr>
        <w:t xml:space="preserve"> </w:t>
      </w:r>
      <w:r w:rsidRPr="00C533C9">
        <w:rPr>
          <w:sz w:val="24"/>
          <w:szCs w:val="24"/>
        </w:rPr>
        <w:t>India.</w:t>
      </w:r>
    </w:p>
    <w:p w14:paraId="04016BC4" w14:textId="77777777" w:rsidR="006C7636" w:rsidRPr="00C533C9" w:rsidRDefault="006C7636" w:rsidP="00C533C9">
      <w:pPr>
        <w:spacing w:line="360" w:lineRule="auto"/>
        <w:rPr>
          <w:sz w:val="24"/>
          <w:szCs w:val="24"/>
        </w:rPr>
        <w:sectPr w:rsidR="006C7636" w:rsidRPr="00C533C9" w:rsidSect="00C533C9">
          <w:footerReference w:type="default" r:id="rId9"/>
          <w:type w:val="continuous"/>
          <w:pgSz w:w="12240" w:h="15840"/>
          <w:pgMar w:top="851" w:right="567" w:bottom="567" w:left="851" w:header="720" w:footer="300" w:gutter="0"/>
          <w:pgNumType w:start="1"/>
          <w:cols w:space="720"/>
        </w:sectPr>
      </w:pPr>
    </w:p>
    <w:p w14:paraId="458FEAA3" w14:textId="77777777" w:rsidR="006C7636" w:rsidRPr="00C533C9" w:rsidRDefault="006C7636" w:rsidP="00C533C9">
      <w:pPr>
        <w:pStyle w:val="BodyText"/>
        <w:spacing w:before="5" w:line="360" w:lineRule="auto"/>
        <w:rPr>
          <w:b/>
        </w:rPr>
      </w:pPr>
    </w:p>
    <w:p w14:paraId="3D293E0A" w14:textId="77777777" w:rsidR="006C7636" w:rsidRPr="002266BA" w:rsidRDefault="006C57D9" w:rsidP="00C533C9">
      <w:pPr>
        <w:pStyle w:val="Heading3"/>
        <w:spacing w:before="87" w:line="360" w:lineRule="auto"/>
        <w:ind w:left="2210" w:right="2404" w:firstLine="0"/>
        <w:jc w:val="center"/>
      </w:pPr>
      <w:r w:rsidRPr="002266BA">
        <w:t>DECLARATION</w:t>
      </w:r>
    </w:p>
    <w:p w14:paraId="723DE2C4" w14:textId="77777777" w:rsidR="006C7636" w:rsidRPr="00C533C9" w:rsidRDefault="006C7636" w:rsidP="00C533C9">
      <w:pPr>
        <w:pStyle w:val="BodyText"/>
        <w:spacing w:before="10" w:line="360" w:lineRule="auto"/>
        <w:rPr>
          <w:b/>
        </w:rPr>
      </w:pPr>
    </w:p>
    <w:p w14:paraId="4B3170F0" w14:textId="39CC2A97" w:rsidR="006C7636" w:rsidRPr="00C533C9" w:rsidRDefault="006C57D9" w:rsidP="00C533C9">
      <w:pPr>
        <w:pStyle w:val="BodyText"/>
        <w:spacing w:line="360" w:lineRule="auto"/>
        <w:ind w:left="919" w:right="934"/>
        <w:jc w:val="both"/>
      </w:pPr>
      <w:r w:rsidRPr="00C533C9">
        <w:t xml:space="preserve">I hereby certify that the work, which is being presented in the report/ project report, entitled </w:t>
      </w:r>
      <w:r w:rsidR="008256C7" w:rsidRPr="00C533C9">
        <w:rPr>
          <w:b/>
        </w:rPr>
        <w:t>Academic Warehouse</w:t>
      </w:r>
      <w:r w:rsidRPr="00C533C9">
        <w:t xml:space="preserve">, in partial fulfilment of the requirement for the award of the Degree of </w:t>
      </w:r>
      <w:r w:rsidRPr="00C533C9">
        <w:rPr>
          <w:b/>
        </w:rPr>
        <w:t xml:space="preserve">Bachelor of Technology </w:t>
      </w:r>
      <w:r w:rsidRPr="00C533C9">
        <w:t>and submitted to the university is an authentic record of my/our work carried out during the period</w:t>
      </w:r>
      <w:r w:rsidR="008010FF">
        <w:t xml:space="preserve"> </w:t>
      </w:r>
      <w:r w:rsidR="008010FF">
        <w:rPr>
          <w:i/>
        </w:rPr>
        <w:t>September’20</w:t>
      </w:r>
      <w:r w:rsidRPr="00C533C9">
        <w:rPr>
          <w:i/>
        </w:rPr>
        <w:t xml:space="preserve"> </w:t>
      </w:r>
      <w:r w:rsidRPr="00C533C9">
        <w:t xml:space="preserve">to </w:t>
      </w:r>
      <w:r w:rsidR="000410FE">
        <w:rPr>
          <w:i/>
        </w:rPr>
        <w:t>November</w:t>
      </w:r>
      <w:r w:rsidR="008010FF">
        <w:rPr>
          <w:i/>
        </w:rPr>
        <w:t>’</w:t>
      </w:r>
      <w:r w:rsidRPr="00C533C9">
        <w:rPr>
          <w:i/>
        </w:rPr>
        <w:t>20</w:t>
      </w:r>
      <w:r w:rsidR="008010FF">
        <w:rPr>
          <w:i/>
        </w:rPr>
        <w:t xml:space="preserve"> </w:t>
      </w:r>
      <w:r w:rsidRPr="00C533C9">
        <w:t xml:space="preserve">under the supervision of </w:t>
      </w:r>
      <w:r w:rsidR="008010FF">
        <w:t>Mr. Manish Sharma.</w:t>
      </w:r>
    </w:p>
    <w:p w14:paraId="42C68B38" w14:textId="77777777" w:rsidR="006C7636" w:rsidRPr="00C533C9" w:rsidRDefault="006C7636" w:rsidP="00C533C9">
      <w:pPr>
        <w:pStyle w:val="BodyText"/>
        <w:spacing w:before="8" w:line="360" w:lineRule="auto"/>
      </w:pPr>
    </w:p>
    <w:p w14:paraId="408212A6" w14:textId="77777777" w:rsidR="008010FF" w:rsidRDefault="009F6810" w:rsidP="008010FF">
      <w:pPr>
        <w:tabs>
          <w:tab w:val="left" w:pos="8931"/>
        </w:tabs>
        <w:spacing w:line="360" w:lineRule="auto"/>
        <w:ind w:left="7200" w:right="1742"/>
        <w:rPr>
          <w:sz w:val="24"/>
          <w:szCs w:val="24"/>
        </w:rPr>
      </w:pPr>
      <w:proofErr w:type="gramStart"/>
      <w:r w:rsidRPr="00C533C9">
        <w:rPr>
          <w:sz w:val="24"/>
          <w:szCs w:val="24"/>
        </w:rPr>
        <w:t xml:space="preserve">Chiragh  </w:t>
      </w:r>
      <w:r w:rsidR="00A949DC" w:rsidRPr="00C533C9">
        <w:rPr>
          <w:sz w:val="24"/>
          <w:szCs w:val="24"/>
        </w:rPr>
        <w:t>Arora</w:t>
      </w:r>
      <w:proofErr w:type="gramEnd"/>
    </w:p>
    <w:p w14:paraId="4D934780" w14:textId="75866949" w:rsidR="00C533C9" w:rsidRDefault="00C533C9" w:rsidP="008010FF">
      <w:pPr>
        <w:tabs>
          <w:tab w:val="left" w:pos="8931"/>
        </w:tabs>
        <w:spacing w:line="360" w:lineRule="auto"/>
        <w:ind w:left="7200" w:right="1742"/>
        <w:rPr>
          <w:sz w:val="24"/>
          <w:szCs w:val="24"/>
        </w:rPr>
      </w:pPr>
      <w:proofErr w:type="spellStart"/>
      <w:r>
        <w:rPr>
          <w:sz w:val="24"/>
          <w:szCs w:val="24"/>
        </w:rPr>
        <w:t>Vishakha</w:t>
      </w:r>
      <w:proofErr w:type="spellEnd"/>
      <w:r>
        <w:rPr>
          <w:sz w:val="24"/>
          <w:szCs w:val="24"/>
        </w:rPr>
        <w:t xml:space="preserve"> </w:t>
      </w:r>
      <w:r w:rsidR="00A949DC" w:rsidRPr="00C533C9">
        <w:rPr>
          <w:sz w:val="24"/>
          <w:szCs w:val="24"/>
        </w:rPr>
        <w:t>Gupta</w:t>
      </w:r>
      <w:r>
        <w:rPr>
          <w:sz w:val="24"/>
          <w:szCs w:val="24"/>
        </w:rPr>
        <w:t xml:space="preserve"> </w:t>
      </w:r>
    </w:p>
    <w:p w14:paraId="08DFDC6E" w14:textId="726DAA7A" w:rsidR="008010FF" w:rsidRDefault="00A949DC" w:rsidP="008010FF">
      <w:pPr>
        <w:spacing w:line="360" w:lineRule="auto"/>
        <w:ind w:left="7200" w:right="1884"/>
        <w:rPr>
          <w:sz w:val="24"/>
          <w:szCs w:val="24"/>
        </w:rPr>
      </w:pPr>
      <w:proofErr w:type="gramStart"/>
      <w:r w:rsidRPr="00C533C9">
        <w:rPr>
          <w:sz w:val="24"/>
          <w:szCs w:val="24"/>
        </w:rPr>
        <w:t xml:space="preserve">Poonam </w:t>
      </w:r>
      <w:r w:rsidR="009F6810" w:rsidRPr="00C533C9">
        <w:rPr>
          <w:sz w:val="24"/>
          <w:szCs w:val="24"/>
        </w:rPr>
        <w:t xml:space="preserve"> </w:t>
      </w:r>
      <w:r w:rsidRPr="00C533C9">
        <w:rPr>
          <w:sz w:val="24"/>
          <w:szCs w:val="24"/>
        </w:rPr>
        <w:t>Lega</w:t>
      </w:r>
      <w:proofErr w:type="gramEnd"/>
      <w:r w:rsidR="00C533C9">
        <w:rPr>
          <w:sz w:val="24"/>
          <w:szCs w:val="24"/>
        </w:rPr>
        <w:t xml:space="preserve"> </w:t>
      </w:r>
    </w:p>
    <w:p w14:paraId="262AD451" w14:textId="1A20ABDB" w:rsidR="00C533C9" w:rsidRDefault="008010FF" w:rsidP="008010FF">
      <w:pPr>
        <w:spacing w:line="360" w:lineRule="auto"/>
        <w:ind w:left="7200" w:right="1884"/>
        <w:rPr>
          <w:sz w:val="24"/>
          <w:szCs w:val="24"/>
        </w:rPr>
      </w:pPr>
      <w:proofErr w:type="spellStart"/>
      <w:proofErr w:type="gramStart"/>
      <w:r w:rsidRPr="00C533C9">
        <w:rPr>
          <w:sz w:val="24"/>
          <w:szCs w:val="24"/>
        </w:rPr>
        <w:t>Yaadvi</w:t>
      </w:r>
      <w:proofErr w:type="spellEnd"/>
      <w:r w:rsidRPr="00C533C9">
        <w:rPr>
          <w:sz w:val="24"/>
          <w:szCs w:val="24"/>
        </w:rPr>
        <w:t xml:space="preserve">  Batra</w:t>
      </w:r>
      <w:proofErr w:type="gramEnd"/>
      <w:r w:rsidR="00C533C9">
        <w:rPr>
          <w:sz w:val="24"/>
          <w:szCs w:val="24"/>
        </w:rPr>
        <w:t xml:space="preserve"> </w:t>
      </w:r>
    </w:p>
    <w:p w14:paraId="541FE098" w14:textId="67A48999" w:rsidR="006C7636" w:rsidRPr="00C533C9" w:rsidRDefault="00C533C9" w:rsidP="00C533C9">
      <w:pPr>
        <w:spacing w:line="360" w:lineRule="auto"/>
        <w:ind w:right="1884"/>
        <w:rPr>
          <w:sz w:val="24"/>
          <w:szCs w:val="24"/>
        </w:rPr>
      </w:pPr>
      <w:r>
        <w:rPr>
          <w:sz w:val="24"/>
          <w:szCs w:val="24"/>
        </w:rPr>
        <w:t xml:space="preserve">                                                                                                                            </w:t>
      </w:r>
    </w:p>
    <w:p w14:paraId="65F817C2" w14:textId="77777777" w:rsidR="006C7636" w:rsidRPr="00C533C9" w:rsidRDefault="006C7636" w:rsidP="00C533C9">
      <w:pPr>
        <w:pStyle w:val="BodyText"/>
        <w:spacing w:line="360" w:lineRule="auto"/>
      </w:pPr>
    </w:p>
    <w:p w14:paraId="79B466EF" w14:textId="65BE11E8" w:rsidR="006C7636" w:rsidRPr="00C533C9" w:rsidRDefault="006C57D9" w:rsidP="00C533C9">
      <w:pPr>
        <w:pStyle w:val="BodyText"/>
        <w:spacing w:before="134" w:line="360" w:lineRule="auto"/>
        <w:ind w:left="881"/>
        <w:jc w:val="both"/>
      </w:pPr>
      <w:r w:rsidRPr="00C533C9">
        <w:t>Date: 2</w:t>
      </w:r>
      <w:r w:rsidR="008010FF">
        <w:t>2</w:t>
      </w:r>
      <w:r w:rsidRPr="00C533C9">
        <w:t>.</w:t>
      </w:r>
      <w:r w:rsidR="008010FF">
        <w:t>10</w:t>
      </w:r>
      <w:r w:rsidRPr="00C533C9">
        <w:t>.20</w:t>
      </w:r>
      <w:r w:rsidR="008010FF">
        <w:t>20</w:t>
      </w:r>
    </w:p>
    <w:p w14:paraId="18DDC986" w14:textId="77777777" w:rsidR="006C7636" w:rsidRPr="00C533C9" w:rsidRDefault="006C7636" w:rsidP="00C533C9">
      <w:pPr>
        <w:pStyle w:val="BodyText"/>
        <w:spacing w:line="360" w:lineRule="auto"/>
      </w:pPr>
    </w:p>
    <w:p w14:paraId="0F88E656" w14:textId="77777777" w:rsidR="006C7636" w:rsidRPr="00C533C9" w:rsidRDefault="006C7636" w:rsidP="00C533C9">
      <w:pPr>
        <w:pStyle w:val="BodyText"/>
        <w:spacing w:line="360" w:lineRule="auto"/>
      </w:pPr>
    </w:p>
    <w:p w14:paraId="11F91DC1" w14:textId="51438D17" w:rsidR="006C7636" w:rsidRDefault="006C57D9" w:rsidP="00C533C9">
      <w:pPr>
        <w:pStyle w:val="BodyText"/>
        <w:spacing w:before="225" w:line="360" w:lineRule="auto"/>
        <w:ind w:left="919" w:right="939"/>
        <w:jc w:val="both"/>
      </w:pPr>
      <w:r w:rsidRPr="00C533C9">
        <w:t>This is to certify that the above statement made by the candidate is correct to the best of my /our knowledge.</w:t>
      </w:r>
    </w:p>
    <w:p w14:paraId="27889BF9" w14:textId="77777777" w:rsidR="008010FF" w:rsidRDefault="008010FF" w:rsidP="00C533C9">
      <w:pPr>
        <w:pStyle w:val="BodyText"/>
        <w:spacing w:before="225" w:line="360" w:lineRule="auto"/>
        <w:ind w:left="919" w:right="939"/>
        <w:jc w:val="both"/>
      </w:pPr>
    </w:p>
    <w:p w14:paraId="53876E33" w14:textId="0C867C63" w:rsidR="008010FF" w:rsidRPr="00C533C9" w:rsidRDefault="008010FF" w:rsidP="008010FF">
      <w:pPr>
        <w:pStyle w:val="BodyText"/>
        <w:tabs>
          <w:tab w:val="left" w:pos="9540"/>
        </w:tabs>
        <w:spacing w:line="360" w:lineRule="auto"/>
        <w:ind w:left="919" w:right="1012"/>
        <w:sectPr w:rsidR="008010FF" w:rsidRPr="00C533C9" w:rsidSect="00C533C9">
          <w:pgSz w:w="12240" w:h="15840"/>
          <w:pgMar w:top="851" w:right="567" w:bottom="567" w:left="851" w:header="0" w:footer="300" w:gutter="0"/>
          <w:cols w:space="720"/>
        </w:sectPr>
      </w:pPr>
      <w:r w:rsidRPr="00C533C9">
        <w:t>Date:</w:t>
      </w:r>
      <w:r w:rsidRPr="00C533C9">
        <w:rPr>
          <w:spacing w:val="2"/>
        </w:rPr>
        <w:t xml:space="preserve"> </w:t>
      </w:r>
      <w:proofErr w:type="gramStart"/>
      <w:r w:rsidRPr="00C533C9">
        <w:t>2</w:t>
      </w:r>
      <w:r w:rsidR="00703B52">
        <w:t>2.10.</w:t>
      </w:r>
      <w:r w:rsidRPr="00C533C9">
        <w:t>.</w:t>
      </w:r>
      <w:proofErr w:type="gramEnd"/>
      <w:r w:rsidRPr="00C533C9">
        <w:t>20</w:t>
      </w:r>
      <w:r>
        <w:t xml:space="preserve">                                                                            </w:t>
      </w:r>
      <w:r w:rsidRPr="00C533C9">
        <w:t xml:space="preserve">Mentor: </w:t>
      </w:r>
      <w:r>
        <w:t>Mr.  Manish Sharm</w:t>
      </w:r>
    </w:p>
    <w:p w14:paraId="416EA4BB" w14:textId="3ED47985" w:rsidR="008010FF" w:rsidRDefault="008010FF">
      <w:pPr>
        <w:rPr>
          <w:b/>
          <w:bCs/>
          <w:sz w:val="28"/>
          <w:szCs w:val="28"/>
        </w:rPr>
      </w:pPr>
      <w:bookmarkStart w:id="0" w:name="_TOC_250019"/>
      <w:bookmarkStart w:id="1" w:name="_TOC_250018"/>
      <w:bookmarkEnd w:id="0"/>
      <w:bookmarkEnd w:id="1"/>
    </w:p>
    <w:p w14:paraId="55131399" w14:textId="1BBD1F83" w:rsidR="006C7636" w:rsidRPr="002266BA" w:rsidRDefault="006C57D9" w:rsidP="00C533C9">
      <w:pPr>
        <w:pStyle w:val="Heading1"/>
        <w:spacing w:before="77" w:line="360" w:lineRule="auto"/>
        <w:ind w:left="0" w:right="2402"/>
        <w:jc w:val="left"/>
        <w:rPr>
          <w:sz w:val="28"/>
          <w:szCs w:val="28"/>
        </w:rPr>
      </w:pPr>
      <w:r w:rsidRPr="002266BA">
        <w:rPr>
          <w:sz w:val="28"/>
          <w:szCs w:val="28"/>
        </w:rPr>
        <w:t xml:space="preserve">                                </w:t>
      </w:r>
      <w:r w:rsidR="008256C7" w:rsidRPr="002266BA">
        <w:rPr>
          <w:sz w:val="28"/>
          <w:szCs w:val="28"/>
        </w:rPr>
        <w:t xml:space="preserve">    </w:t>
      </w:r>
      <w:r w:rsidRPr="002266BA">
        <w:rPr>
          <w:sz w:val="28"/>
          <w:szCs w:val="28"/>
        </w:rPr>
        <w:t xml:space="preserve">  </w:t>
      </w:r>
      <w:r w:rsidR="008256C7" w:rsidRPr="002266BA">
        <w:rPr>
          <w:sz w:val="28"/>
          <w:szCs w:val="28"/>
        </w:rPr>
        <w:t xml:space="preserve">         </w:t>
      </w:r>
      <w:r w:rsidRPr="002266BA">
        <w:rPr>
          <w:sz w:val="28"/>
          <w:szCs w:val="28"/>
        </w:rPr>
        <w:t>ACKNOWLEDGEMENT</w:t>
      </w:r>
    </w:p>
    <w:p w14:paraId="57E3C50C" w14:textId="77777777" w:rsidR="006C7636" w:rsidRPr="00C533C9" w:rsidRDefault="006C7636" w:rsidP="00C533C9">
      <w:pPr>
        <w:pStyle w:val="BodyText"/>
        <w:spacing w:before="8" w:line="360" w:lineRule="auto"/>
        <w:rPr>
          <w:b/>
        </w:rPr>
      </w:pPr>
    </w:p>
    <w:p w14:paraId="580B4FD9" w14:textId="77777777" w:rsidR="00A949DC" w:rsidRPr="00C533C9" w:rsidRDefault="00A949DC" w:rsidP="000410FE">
      <w:pPr>
        <w:spacing w:line="360" w:lineRule="auto"/>
        <w:ind w:left="102" w:right="292"/>
        <w:jc w:val="both"/>
        <w:rPr>
          <w:b/>
          <w:sz w:val="24"/>
          <w:szCs w:val="24"/>
        </w:rPr>
      </w:pPr>
      <w:r w:rsidRPr="00C533C9">
        <w:rPr>
          <w:sz w:val="24"/>
          <w:szCs w:val="24"/>
        </w:rPr>
        <w:t xml:space="preserve">We have immense pleasure in presenting the report for our project entitled </w:t>
      </w:r>
      <w:r w:rsidR="00F56A81">
        <w:rPr>
          <w:b/>
          <w:sz w:val="24"/>
          <w:szCs w:val="24"/>
        </w:rPr>
        <w:t>Academic Warehouse (</w:t>
      </w:r>
      <w:r w:rsidRPr="00C533C9">
        <w:rPr>
          <w:b/>
          <w:sz w:val="24"/>
          <w:szCs w:val="24"/>
        </w:rPr>
        <w:t>University Management System)</w:t>
      </w:r>
    </w:p>
    <w:p w14:paraId="450326A7" w14:textId="6BFB6FD9" w:rsidR="00A949DC" w:rsidRPr="00C533C9" w:rsidRDefault="00A949DC" w:rsidP="000410FE">
      <w:pPr>
        <w:pStyle w:val="BodyText"/>
        <w:spacing w:line="360" w:lineRule="auto"/>
        <w:ind w:left="102" w:right="292"/>
        <w:jc w:val="both"/>
      </w:pPr>
      <w:r w:rsidRPr="00C533C9">
        <w:t xml:space="preserve">We would like to take this opportunity to express our gratitude to </w:t>
      </w:r>
      <w:r w:rsidR="008010FF">
        <w:t>several</w:t>
      </w:r>
      <w:r w:rsidRPr="00C533C9">
        <w:t xml:space="preserve"> people who have been sources</w:t>
      </w:r>
      <w:r w:rsidR="00F56A81">
        <w:t xml:space="preserve"> </w:t>
      </w:r>
      <w:r w:rsidRPr="00C533C9">
        <w:t>of help &amp; encouragement during this project.</w:t>
      </w:r>
    </w:p>
    <w:p w14:paraId="24EEA0F2" w14:textId="76F08CBE" w:rsidR="00A949DC" w:rsidRPr="00C533C9" w:rsidRDefault="00A949DC" w:rsidP="000410FE">
      <w:pPr>
        <w:pStyle w:val="BodyText"/>
        <w:spacing w:before="55" w:line="360" w:lineRule="auto"/>
        <w:ind w:left="102" w:right="292"/>
        <w:jc w:val="both"/>
      </w:pPr>
      <w:r w:rsidRPr="00C533C9">
        <w:t xml:space="preserve">We are very grateful and </w:t>
      </w:r>
      <w:r w:rsidR="00C533C9">
        <w:t xml:space="preserve">indebted to our project guide </w:t>
      </w:r>
      <w:proofErr w:type="spellStart"/>
      <w:r w:rsidR="008010FF">
        <w:t>Mr</w:t>
      </w:r>
      <w:proofErr w:type="spellEnd"/>
      <w:r w:rsidR="008010FF">
        <w:t xml:space="preserve"> Manish Sharma</w:t>
      </w:r>
      <w:r w:rsidRPr="00C533C9">
        <w:t xml:space="preserve"> for providing their enduring patience, guidance &amp; invaluable suggestions. They were the one who never let our morale down &amp; always supported us through our thick &amp; thin. They were the constant source of inspiration for us &amp; took </w:t>
      </w:r>
      <w:r w:rsidR="008010FF">
        <w:t xml:space="preserve">the </w:t>
      </w:r>
      <w:r w:rsidRPr="00C533C9">
        <w:t>utmost interest in our project.</w:t>
      </w:r>
    </w:p>
    <w:p w14:paraId="71A13A4E" w14:textId="77777777" w:rsidR="00A949DC" w:rsidRPr="00C533C9" w:rsidRDefault="00A949DC" w:rsidP="000410FE">
      <w:pPr>
        <w:pStyle w:val="BodyText"/>
        <w:spacing w:line="360" w:lineRule="auto"/>
        <w:ind w:left="102" w:right="292"/>
        <w:jc w:val="both"/>
      </w:pPr>
      <w:r w:rsidRPr="00C533C9">
        <w:t>We would also like to thank all the staff members for their invaluable co-operation &amp; permitting us to work in the computer lab.</w:t>
      </w:r>
    </w:p>
    <w:p w14:paraId="5146ACBC" w14:textId="77777777" w:rsidR="00A949DC" w:rsidRPr="00C533C9" w:rsidRDefault="00A949DC" w:rsidP="000410FE">
      <w:pPr>
        <w:pStyle w:val="BodyText"/>
        <w:spacing w:line="360" w:lineRule="auto"/>
        <w:ind w:left="102" w:right="292"/>
        <w:jc w:val="both"/>
      </w:pPr>
      <w:r w:rsidRPr="00C533C9">
        <w:rPr>
          <w:spacing w:val="-3"/>
        </w:rPr>
        <w:t xml:space="preserve">We </w:t>
      </w:r>
      <w:r w:rsidRPr="00C533C9">
        <w:t xml:space="preserve">are also thankful to all the students for giving us their useful advice &amp; immense co-operation. </w:t>
      </w:r>
      <w:r w:rsidRPr="00C533C9">
        <w:rPr>
          <w:spacing w:val="-3"/>
        </w:rPr>
        <w:t xml:space="preserve">Their </w:t>
      </w:r>
      <w:r w:rsidRPr="00C533C9">
        <w:t xml:space="preserve">support made the working </w:t>
      </w:r>
      <w:r w:rsidRPr="00C533C9">
        <w:rPr>
          <w:spacing w:val="4"/>
        </w:rPr>
        <w:t xml:space="preserve">of </w:t>
      </w:r>
      <w:r w:rsidRPr="00C533C9">
        <w:t>this project very pleasant</w:t>
      </w:r>
      <w:r w:rsidR="006C57D9" w:rsidRPr="00C533C9">
        <w:t>.</w:t>
      </w:r>
    </w:p>
    <w:p w14:paraId="1F5D7F71" w14:textId="77777777" w:rsidR="006C57D9" w:rsidRPr="00C533C9" w:rsidRDefault="006C57D9" w:rsidP="00C533C9">
      <w:pPr>
        <w:pStyle w:val="BodyText"/>
        <w:spacing w:line="360" w:lineRule="auto"/>
        <w:ind w:left="102" w:right="839"/>
        <w:jc w:val="both"/>
      </w:pPr>
    </w:p>
    <w:p w14:paraId="60EECF0A" w14:textId="77777777" w:rsidR="006C57D9" w:rsidRPr="00C533C9" w:rsidRDefault="006C57D9" w:rsidP="00C533C9">
      <w:pPr>
        <w:pStyle w:val="BodyText"/>
        <w:spacing w:line="360" w:lineRule="auto"/>
        <w:ind w:left="102" w:right="839"/>
        <w:jc w:val="both"/>
      </w:pPr>
    </w:p>
    <w:p w14:paraId="4489AD4A" w14:textId="77777777" w:rsidR="006C57D9" w:rsidRPr="00C533C9" w:rsidRDefault="006C57D9" w:rsidP="00C533C9">
      <w:pPr>
        <w:pStyle w:val="BodyText"/>
        <w:spacing w:line="360" w:lineRule="auto"/>
        <w:ind w:left="102" w:right="839"/>
        <w:jc w:val="both"/>
      </w:pPr>
    </w:p>
    <w:p w14:paraId="70C9D6FB" w14:textId="77777777" w:rsidR="006C57D9" w:rsidRPr="00C533C9" w:rsidRDefault="006C57D9" w:rsidP="00C533C9">
      <w:pPr>
        <w:pStyle w:val="BodyText"/>
        <w:spacing w:line="360" w:lineRule="auto"/>
        <w:ind w:left="102" w:right="839"/>
        <w:jc w:val="both"/>
      </w:pPr>
    </w:p>
    <w:p w14:paraId="0A4958FE" w14:textId="77777777" w:rsidR="006C57D9" w:rsidRPr="00C533C9" w:rsidRDefault="006C57D9" w:rsidP="00C533C9">
      <w:pPr>
        <w:pStyle w:val="BodyText"/>
        <w:spacing w:line="360" w:lineRule="auto"/>
        <w:ind w:left="102" w:right="839"/>
        <w:jc w:val="both"/>
      </w:pPr>
    </w:p>
    <w:p w14:paraId="3AE7BADA" w14:textId="77777777" w:rsidR="006C57D9" w:rsidRPr="00C533C9" w:rsidRDefault="006C57D9" w:rsidP="00C533C9">
      <w:pPr>
        <w:pStyle w:val="BodyText"/>
        <w:spacing w:line="360" w:lineRule="auto"/>
        <w:ind w:left="102" w:right="839"/>
        <w:jc w:val="both"/>
      </w:pPr>
    </w:p>
    <w:p w14:paraId="66F807F9" w14:textId="77777777" w:rsidR="006C57D9" w:rsidRPr="00C533C9" w:rsidRDefault="006C57D9" w:rsidP="00C533C9">
      <w:pPr>
        <w:pStyle w:val="BodyText"/>
        <w:spacing w:line="360" w:lineRule="auto"/>
        <w:ind w:left="102" w:right="839"/>
        <w:jc w:val="both"/>
      </w:pPr>
    </w:p>
    <w:p w14:paraId="5456BFEF" w14:textId="77777777" w:rsidR="006C57D9" w:rsidRPr="00C533C9" w:rsidRDefault="006C57D9" w:rsidP="00C533C9">
      <w:pPr>
        <w:pStyle w:val="BodyText"/>
        <w:spacing w:line="360" w:lineRule="auto"/>
        <w:ind w:left="102" w:right="839"/>
        <w:jc w:val="both"/>
      </w:pPr>
    </w:p>
    <w:p w14:paraId="1F0E23EB" w14:textId="77777777" w:rsidR="006C57D9" w:rsidRPr="00C533C9" w:rsidRDefault="006C57D9" w:rsidP="00C533C9">
      <w:pPr>
        <w:pStyle w:val="BodyText"/>
        <w:spacing w:line="360" w:lineRule="auto"/>
        <w:ind w:left="102" w:right="839"/>
        <w:jc w:val="both"/>
      </w:pPr>
    </w:p>
    <w:p w14:paraId="7C84BE04" w14:textId="77777777" w:rsidR="006C57D9" w:rsidRPr="00C533C9" w:rsidRDefault="006C57D9" w:rsidP="00C533C9">
      <w:pPr>
        <w:pStyle w:val="BodyText"/>
        <w:spacing w:line="360" w:lineRule="auto"/>
        <w:ind w:left="102" w:right="839"/>
        <w:jc w:val="both"/>
      </w:pPr>
    </w:p>
    <w:p w14:paraId="0B7AA2E2" w14:textId="77777777" w:rsidR="006C57D9" w:rsidRPr="00C533C9" w:rsidRDefault="006C57D9" w:rsidP="00C533C9">
      <w:pPr>
        <w:pStyle w:val="BodyText"/>
        <w:spacing w:line="360" w:lineRule="auto"/>
        <w:ind w:left="102" w:right="839"/>
        <w:jc w:val="both"/>
      </w:pPr>
    </w:p>
    <w:p w14:paraId="7AC75C4A" w14:textId="77777777" w:rsidR="006C57D9" w:rsidRPr="00C533C9" w:rsidRDefault="006C57D9" w:rsidP="00C533C9">
      <w:pPr>
        <w:pStyle w:val="BodyText"/>
        <w:spacing w:line="360" w:lineRule="auto"/>
        <w:ind w:left="102" w:right="839"/>
        <w:jc w:val="both"/>
      </w:pPr>
    </w:p>
    <w:p w14:paraId="4D2C78D2" w14:textId="77777777" w:rsidR="006C57D9" w:rsidRPr="00C533C9" w:rsidRDefault="006C57D9" w:rsidP="00C533C9">
      <w:pPr>
        <w:pStyle w:val="BodyText"/>
        <w:spacing w:line="360" w:lineRule="auto"/>
        <w:ind w:left="102" w:right="839"/>
        <w:jc w:val="both"/>
      </w:pPr>
    </w:p>
    <w:p w14:paraId="3E23E688" w14:textId="77777777" w:rsidR="006C57D9" w:rsidRPr="00C533C9" w:rsidRDefault="006C57D9" w:rsidP="00C533C9">
      <w:pPr>
        <w:pStyle w:val="BodyText"/>
        <w:spacing w:line="360" w:lineRule="auto"/>
        <w:ind w:left="102" w:right="839"/>
        <w:jc w:val="both"/>
      </w:pPr>
    </w:p>
    <w:p w14:paraId="024FCBDF" w14:textId="77777777" w:rsidR="006C57D9" w:rsidRPr="00C533C9" w:rsidRDefault="006C57D9" w:rsidP="00C533C9">
      <w:pPr>
        <w:pStyle w:val="BodyText"/>
        <w:spacing w:line="360" w:lineRule="auto"/>
        <w:ind w:left="102" w:right="839"/>
        <w:jc w:val="both"/>
      </w:pPr>
    </w:p>
    <w:p w14:paraId="4A4CE308" w14:textId="77777777" w:rsidR="006C57D9" w:rsidRPr="00C533C9" w:rsidRDefault="006C57D9" w:rsidP="00C533C9">
      <w:pPr>
        <w:pStyle w:val="BodyText"/>
        <w:spacing w:line="360" w:lineRule="auto"/>
        <w:ind w:left="102" w:right="839"/>
        <w:jc w:val="both"/>
      </w:pPr>
    </w:p>
    <w:p w14:paraId="02AE8C85" w14:textId="77777777" w:rsidR="006C57D9" w:rsidRPr="00C533C9" w:rsidRDefault="006C57D9" w:rsidP="00C533C9">
      <w:pPr>
        <w:pStyle w:val="BodyText"/>
        <w:spacing w:line="360" w:lineRule="auto"/>
        <w:ind w:left="102" w:right="839"/>
        <w:jc w:val="both"/>
      </w:pPr>
    </w:p>
    <w:p w14:paraId="7D516FED" w14:textId="77777777" w:rsidR="006C57D9" w:rsidRPr="00C533C9" w:rsidRDefault="006C57D9" w:rsidP="00C533C9">
      <w:pPr>
        <w:pStyle w:val="BodyText"/>
        <w:spacing w:line="360" w:lineRule="auto"/>
        <w:ind w:left="102" w:right="839"/>
        <w:jc w:val="both"/>
      </w:pPr>
    </w:p>
    <w:p w14:paraId="383FDE59" w14:textId="77777777" w:rsidR="006C57D9" w:rsidRPr="00C533C9" w:rsidRDefault="006C57D9" w:rsidP="00C533C9">
      <w:pPr>
        <w:pStyle w:val="BodyText"/>
        <w:spacing w:line="360" w:lineRule="auto"/>
        <w:ind w:left="102" w:right="839"/>
        <w:jc w:val="both"/>
      </w:pPr>
    </w:p>
    <w:p w14:paraId="0541C17F" w14:textId="77777777" w:rsidR="006C57D9" w:rsidRPr="00C533C9" w:rsidRDefault="006C57D9" w:rsidP="00C533C9">
      <w:pPr>
        <w:pStyle w:val="BodyText"/>
        <w:spacing w:line="360" w:lineRule="auto"/>
        <w:ind w:left="102" w:right="839"/>
        <w:jc w:val="both"/>
      </w:pPr>
    </w:p>
    <w:p w14:paraId="46A8CB5A" w14:textId="77777777" w:rsidR="006C57D9" w:rsidRPr="002266BA" w:rsidRDefault="006C57D9" w:rsidP="002266BA">
      <w:pPr>
        <w:pStyle w:val="Heading1"/>
        <w:spacing w:before="77" w:line="360" w:lineRule="auto"/>
        <w:ind w:left="3600" w:right="2044" w:firstLine="720"/>
        <w:jc w:val="left"/>
        <w:rPr>
          <w:sz w:val="28"/>
          <w:szCs w:val="28"/>
        </w:rPr>
      </w:pPr>
      <w:r w:rsidRPr="002266BA">
        <w:rPr>
          <w:sz w:val="28"/>
          <w:szCs w:val="28"/>
        </w:rPr>
        <w:t>ABSTRACT</w:t>
      </w:r>
    </w:p>
    <w:p w14:paraId="548E0799" w14:textId="77777777" w:rsidR="006C57D9" w:rsidRPr="00C533C9" w:rsidRDefault="006C57D9" w:rsidP="00C533C9">
      <w:pPr>
        <w:pStyle w:val="BodyText"/>
        <w:spacing w:before="9" w:line="360" w:lineRule="auto"/>
        <w:rPr>
          <w:b/>
        </w:rPr>
      </w:pPr>
    </w:p>
    <w:p w14:paraId="67C6527E" w14:textId="77777777" w:rsidR="006C57D9" w:rsidRPr="00C533C9" w:rsidRDefault="006C57D9" w:rsidP="001C3E55">
      <w:pPr>
        <w:pStyle w:val="BodyText"/>
        <w:spacing w:before="1" w:line="360" w:lineRule="auto"/>
        <w:ind w:left="102" w:right="382"/>
        <w:jc w:val="both"/>
      </w:pPr>
      <w:r w:rsidRPr="00C533C9">
        <w:rPr>
          <w:b/>
        </w:rPr>
        <w:t>Academic Warehouse (A University</w:t>
      </w:r>
      <w:r w:rsidRPr="00C533C9">
        <w:rPr>
          <w:b/>
          <w:spacing w:val="-9"/>
        </w:rPr>
        <w:t xml:space="preserve"> </w:t>
      </w:r>
      <w:r w:rsidRPr="00C533C9">
        <w:rPr>
          <w:b/>
        </w:rPr>
        <w:t>Management System)</w:t>
      </w:r>
      <w:r w:rsidRPr="00C533C9">
        <w:rPr>
          <w:b/>
        </w:rPr>
        <w:tab/>
      </w:r>
      <w:r w:rsidRPr="00C533C9">
        <w:t>deals with the maintenance of university, college, fa</w:t>
      </w:r>
      <w:r w:rsidR="00F56A81">
        <w:t>culty, student information with</w:t>
      </w:r>
      <w:r w:rsidRPr="00C533C9">
        <w:rPr>
          <w:spacing w:val="-3"/>
        </w:rPr>
        <w:t xml:space="preserve">in </w:t>
      </w:r>
      <w:r w:rsidRPr="00C533C9">
        <w:t xml:space="preserve">the university. AW </w:t>
      </w:r>
      <w:r w:rsidRPr="00C533C9">
        <w:rPr>
          <w:spacing w:val="-5"/>
        </w:rPr>
        <w:t xml:space="preserve">is </w:t>
      </w:r>
      <w:r w:rsidRPr="00C533C9">
        <w:t xml:space="preserve">an automation system, which </w:t>
      </w:r>
      <w:r w:rsidRPr="00C533C9">
        <w:rPr>
          <w:spacing w:val="-3"/>
        </w:rPr>
        <w:t xml:space="preserve">is </w:t>
      </w:r>
      <w:r w:rsidRPr="00C533C9">
        <w:t>used to store the college, faculty, student, courses and information of a college.</w:t>
      </w:r>
    </w:p>
    <w:p w14:paraId="3E57AAC7" w14:textId="26471166" w:rsidR="006C57D9" w:rsidRPr="00C533C9" w:rsidRDefault="006C57D9" w:rsidP="001C3E55">
      <w:pPr>
        <w:pStyle w:val="BodyText"/>
        <w:spacing w:before="126" w:line="360" w:lineRule="auto"/>
        <w:ind w:left="102" w:right="382"/>
        <w:jc w:val="both"/>
      </w:pPr>
      <w:r w:rsidRPr="00C533C9">
        <w:t>Starting from registration of a new student in the college, it maintains all the de</w:t>
      </w:r>
      <w:r w:rsidR="00F56A81">
        <w:t xml:space="preserve">tails regarding the attendance </w:t>
      </w:r>
      <w:r w:rsidRPr="00C533C9">
        <w:t xml:space="preserve">assignment, notes and marks of the students. The project deals with </w:t>
      </w:r>
      <w:r w:rsidR="008010FF">
        <w:t xml:space="preserve">the </w:t>
      </w:r>
      <w:r w:rsidRPr="00C533C9">
        <w:t>retrieval of information through an INTRANET based campus</w:t>
      </w:r>
      <w:r w:rsidR="008010FF">
        <w:t>-</w:t>
      </w:r>
      <w:r w:rsidRPr="00C533C9">
        <w:t xml:space="preserve">wide portal. It collects related information from all the departments of an organization and maintains files, which are used to generate reports in various forms to measure </w:t>
      </w:r>
      <w:r w:rsidR="008010FF">
        <w:t xml:space="preserve">the </w:t>
      </w:r>
      <w:r w:rsidRPr="00C533C9">
        <w:t>individual and overall performance of the students.</w:t>
      </w:r>
    </w:p>
    <w:p w14:paraId="443F6990" w14:textId="51F2E239" w:rsidR="006C57D9" w:rsidRPr="00C533C9" w:rsidRDefault="008010FF" w:rsidP="001C3E55">
      <w:pPr>
        <w:pStyle w:val="BodyText"/>
        <w:spacing w:before="129" w:line="360" w:lineRule="auto"/>
        <w:ind w:left="102" w:right="382"/>
        <w:jc w:val="both"/>
      </w:pPr>
      <w:r>
        <w:t>The d</w:t>
      </w:r>
      <w:r w:rsidR="006C57D9" w:rsidRPr="00C533C9">
        <w:t>evelopment process of the system starts with System analysis. System analysis involves creating a formal model of the problem to be solved by understanding requirements.</w:t>
      </w:r>
    </w:p>
    <w:p w14:paraId="4FC187E9" w14:textId="77777777" w:rsidR="006C57D9" w:rsidRPr="00C533C9" w:rsidRDefault="006C57D9" w:rsidP="00C533C9">
      <w:pPr>
        <w:pStyle w:val="BodyText"/>
        <w:spacing w:line="360" w:lineRule="auto"/>
        <w:ind w:left="102" w:right="839"/>
        <w:jc w:val="both"/>
      </w:pPr>
    </w:p>
    <w:p w14:paraId="4E87E43D" w14:textId="77777777" w:rsidR="00A949DC" w:rsidRPr="00C533C9" w:rsidRDefault="00A949DC" w:rsidP="00C533C9">
      <w:pPr>
        <w:pStyle w:val="BodyText"/>
        <w:spacing w:line="360" w:lineRule="auto"/>
      </w:pPr>
    </w:p>
    <w:p w14:paraId="4E4BD5E5" w14:textId="4A2479BF" w:rsidR="003F0B40" w:rsidRDefault="003F0B40">
      <w:pPr>
        <w:rPr>
          <w:sz w:val="24"/>
          <w:szCs w:val="24"/>
        </w:rPr>
      </w:pPr>
      <w:bookmarkStart w:id="2" w:name="_TOC_250017"/>
      <w:bookmarkEnd w:id="2"/>
      <w:r>
        <w:rPr>
          <w:sz w:val="24"/>
          <w:szCs w:val="24"/>
        </w:rPr>
        <w:br w:type="page"/>
      </w:r>
    </w:p>
    <w:p w14:paraId="745F61A3" w14:textId="77777777" w:rsidR="006C7636" w:rsidRPr="00C533C9" w:rsidRDefault="006C7636" w:rsidP="00C533C9">
      <w:pPr>
        <w:spacing w:line="360" w:lineRule="auto"/>
        <w:rPr>
          <w:sz w:val="24"/>
          <w:szCs w:val="24"/>
        </w:rPr>
        <w:sectPr w:rsidR="006C7636" w:rsidRPr="00C533C9" w:rsidSect="00C533C9">
          <w:pgSz w:w="12240" w:h="15840"/>
          <w:pgMar w:top="851" w:right="567" w:bottom="567" w:left="851" w:header="0" w:footer="300" w:gutter="0"/>
          <w:cols w:space="720"/>
        </w:sectPr>
      </w:pPr>
    </w:p>
    <w:p w14:paraId="4E5994F2" w14:textId="77777777" w:rsidR="006C7636" w:rsidRPr="002266BA" w:rsidRDefault="00B254E0" w:rsidP="00C533C9">
      <w:pPr>
        <w:pStyle w:val="Heading1"/>
        <w:spacing w:before="213" w:line="360" w:lineRule="auto"/>
        <w:ind w:left="0"/>
        <w:jc w:val="left"/>
        <w:rPr>
          <w:sz w:val="28"/>
          <w:szCs w:val="28"/>
        </w:rPr>
      </w:pPr>
      <w:r w:rsidRPr="002266BA">
        <w:rPr>
          <w:sz w:val="28"/>
          <w:szCs w:val="28"/>
        </w:rPr>
        <w:lastRenderedPageBreak/>
        <w:t xml:space="preserve">                                             </w:t>
      </w:r>
      <w:r w:rsidR="008256C7" w:rsidRPr="002266BA">
        <w:rPr>
          <w:sz w:val="28"/>
          <w:szCs w:val="28"/>
        </w:rPr>
        <w:t xml:space="preserve">               </w:t>
      </w:r>
      <w:r w:rsidR="006C57D9" w:rsidRPr="002266BA">
        <w:rPr>
          <w:sz w:val="28"/>
          <w:szCs w:val="28"/>
        </w:rPr>
        <w:t>TABLE OF CONTENTS</w:t>
      </w:r>
    </w:p>
    <w:p w14:paraId="5688E017" w14:textId="77777777" w:rsidR="006C7636" w:rsidRPr="00C533C9" w:rsidRDefault="006C7636" w:rsidP="00C533C9">
      <w:pPr>
        <w:spacing w:line="360" w:lineRule="auto"/>
        <w:rPr>
          <w:sz w:val="24"/>
          <w:szCs w:val="24"/>
        </w:rPr>
      </w:pPr>
    </w:p>
    <w:p w14:paraId="5C09C8AA" w14:textId="77777777" w:rsidR="00B254E0" w:rsidRPr="00C533C9" w:rsidRDefault="00B254E0" w:rsidP="00C533C9">
      <w:pPr>
        <w:spacing w:line="360" w:lineRule="auto"/>
        <w:rPr>
          <w:sz w:val="24"/>
          <w:szCs w:val="24"/>
        </w:rPr>
      </w:pPr>
    </w:p>
    <w:p w14:paraId="7E641AB0" w14:textId="77777777" w:rsidR="00B254E0" w:rsidRPr="00C533C9" w:rsidRDefault="00B254E0" w:rsidP="00C533C9">
      <w:pPr>
        <w:spacing w:line="360" w:lineRule="auto"/>
        <w:rPr>
          <w:sz w:val="24"/>
          <w:szCs w:val="24"/>
        </w:rPr>
      </w:pPr>
    </w:p>
    <w:tbl>
      <w:tblPr>
        <w:tblStyle w:val="TableGrid"/>
        <w:tblW w:w="0" w:type="auto"/>
        <w:tblInd w:w="7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5"/>
        <w:gridCol w:w="7470"/>
        <w:gridCol w:w="742"/>
      </w:tblGrid>
      <w:tr w:rsidR="004D1F01" w14:paraId="3C1EF2B0" w14:textId="77777777" w:rsidTr="004D0CBA">
        <w:trPr>
          <w:trHeight w:val="476"/>
        </w:trPr>
        <w:tc>
          <w:tcPr>
            <w:tcW w:w="805" w:type="dxa"/>
          </w:tcPr>
          <w:p w14:paraId="41259434" w14:textId="77777777" w:rsidR="004D1F01" w:rsidRPr="005D5B3F" w:rsidRDefault="004D1F01" w:rsidP="00A644DE">
            <w:pPr>
              <w:pStyle w:val="NoSpacing"/>
              <w:spacing w:before="60" w:after="60"/>
              <w:rPr>
                <w:rFonts w:cstheme="minorHAnsi"/>
                <w:b/>
                <w:color w:val="000000" w:themeColor="text1"/>
                <w:sz w:val="32"/>
              </w:rPr>
            </w:pPr>
            <w:r w:rsidRPr="005D5B3F">
              <w:rPr>
                <w:rFonts w:cstheme="minorHAnsi"/>
                <w:b/>
                <w:color w:val="000000" w:themeColor="text1"/>
                <w:sz w:val="32"/>
              </w:rPr>
              <w:t>1</w:t>
            </w:r>
          </w:p>
        </w:tc>
        <w:tc>
          <w:tcPr>
            <w:tcW w:w="7470" w:type="dxa"/>
          </w:tcPr>
          <w:p w14:paraId="59B3558C" w14:textId="3F2D7D59" w:rsidR="004D1F01" w:rsidRPr="005D5B3F" w:rsidRDefault="00572A72" w:rsidP="00A644DE">
            <w:pPr>
              <w:pStyle w:val="NoSpacing"/>
              <w:spacing w:before="60" w:after="60"/>
              <w:rPr>
                <w:rFonts w:cstheme="minorHAnsi"/>
                <w:b/>
                <w:color w:val="000000" w:themeColor="text1"/>
                <w:sz w:val="32"/>
                <w:szCs w:val="32"/>
              </w:rPr>
            </w:pPr>
            <w:r w:rsidRPr="005D5B3F">
              <w:rPr>
                <w:rFonts w:cstheme="minorHAnsi"/>
                <w:b/>
                <w:color w:val="000000" w:themeColor="text1"/>
                <w:sz w:val="32"/>
                <w:szCs w:val="32"/>
              </w:rPr>
              <w:t>Introduction</w:t>
            </w:r>
          </w:p>
        </w:tc>
        <w:tc>
          <w:tcPr>
            <w:tcW w:w="742" w:type="dxa"/>
          </w:tcPr>
          <w:p w14:paraId="4FE5C0B6" w14:textId="4A101AA6" w:rsidR="004D1F01" w:rsidRPr="005D5B3F" w:rsidRDefault="00572A72" w:rsidP="00A644DE">
            <w:pPr>
              <w:pStyle w:val="NoSpacing"/>
              <w:spacing w:before="60" w:after="60"/>
              <w:rPr>
                <w:rFonts w:cstheme="minorHAnsi"/>
                <w:b/>
                <w:color w:val="000000" w:themeColor="text1"/>
                <w:sz w:val="32"/>
              </w:rPr>
            </w:pPr>
            <w:r w:rsidRPr="005D5B3F">
              <w:rPr>
                <w:rFonts w:cstheme="minorHAnsi"/>
                <w:b/>
                <w:color w:val="000000" w:themeColor="text1"/>
                <w:sz w:val="32"/>
              </w:rPr>
              <w:t>7</w:t>
            </w:r>
          </w:p>
        </w:tc>
      </w:tr>
      <w:tr w:rsidR="00572A72" w:rsidRPr="00AD05B4" w14:paraId="504C5711" w14:textId="77777777" w:rsidTr="004D0CBA">
        <w:tc>
          <w:tcPr>
            <w:tcW w:w="805" w:type="dxa"/>
          </w:tcPr>
          <w:p w14:paraId="53B33763" w14:textId="3A5D7D48" w:rsidR="00572A72" w:rsidRPr="005D5B3F" w:rsidRDefault="00572A72" w:rsidP="00D91B39">
            <w:pPr>
              <w:pStyle w:val="NoSpacing"/>
              <w:spacing w:before="30" w:after="30"/>
              <w:rPr>
                <w:rFonts w:cstheme="minorHAnsi"/>
                <w:color w:val="000000" w:themeColor="text1"/>
                <w:sz w:val="27"/>
                <w:szCs w:val="27"/>
              </w:rPr>
            </w:pPr>
            <w:r w:rsidRPr="005D5B3F">
              <w:rPr>
                <w:rFonts w:cstheme="minorHAnsi"/>
                <w:color w:val="000000" w:themeColor="text1"/>
                <w:sz w:val="27"/>
                <w:szCs w:val="27"/>
              </w:rPr>
              <w:t>1.1</w:t>
            </w:r>
          </w:p>
        </w:tc>
        <w:tc>
          <w:tcPr>
            <w:tcW w:w="7470" w:type="dxa"/>
            <w:shd w:val="clear" w:color="auto" w:fill="auto"/>
          </w:tcPr>
          <w:p w14:paraId="1D60A663" w14:textId="58B222C5" w:rsidR="00572A72" w:rsidRPr="005D5B3F" w:rsidRDefault="00572A72" w:rsidP="00D91B39">
            <w:pPr>
              <w:pStyle w:val="NoSpacing"/>
              <w:spacing w:before="30" w:after="30"/>
              <w:rPr>
                <w:rFonts w:cstheme="minorHAnsi"/>
                <w:color w:val="000000" w:themeColor="text1"/>
                <w:sz w:val="27"/>
                <w:szCs w:val="27"/>
              </w:rPr>
            </w:pPr>
            <w:r w:rsidRPr="005D5B3F">
              <w:rPr>
                <w:rFonts w:cstheme="minorHAnsi"/>
                <w:color w:val="000000" w:themeColor="text1"/>
                <w:sz w:val="27"/>
                <w:szCs w:val="27"/>
              </w:rPr>
              <w:t>Purpose</w:t>
            </w:r>
          </w:p>
        </w:tc>
        <w:tc>
          <w:tcPr>
            <w:tcW w:w="742" w:type="dxa"/>
          </w:tcPr>
          <w:p w14:paraId="1FDBDA24" w14:textId="123DD235" w:rsidR="00572A72" w:rsidRPr="005D5B3F" w:rsidRDefault="00572A72" w:rsidP="00D91B39">
            <w:pPr>
              <w:pStyle w:val="NoSpacing"/>
              <w:spacing w:before="30" w:after="30"/>
              <w:rPr>
                <w:rFonts w:cstheme="minorHAnsi"/>
                <w:color w:val="000000" w:themeColor="text1"/>
                <w:sz w:val="27"/>
                <w:szCs w:val="27"/>
              </w:rPr>
            </w:pPr>
            <w:r w:rsidRPr="005D5B3F">
              <w:rPr>
                <w:rFonts w:cstheme="minorHAnsi"/>
                <w:color w:val="000000" w:themeColor="text1"/>
                <w:sz w:val="27"/>
                <w:szCs w:val="27"/>
              </w:rPr>
              <w:t>7</w:t>
            </w:r>
          </w:p>
        </w:tc>
      </w:tr>
      <w:tr w:rsidR="00572A72" w:rsidRPr="00AD05B4" w14:paraId="1512FAA2" w14:textId="77777777" w:rsidTr="004D0CBA">
        <w:tc>
          <w:tcPr>
            <w:tcW w:w="805" w:type="dxa"/>
          </w:tcPr>
          <w:p w14:paraId="485A4244" w14:textId="1FA18468" w:rsidR="00572A72" w:rsidRPr="005D5B3F" w:rsidRDefault="00572A72" w:rsidP="00D91B39">
            <w:pPr>
              <w:pStyle w:val="NoSpacing"/>
              <w:spacing w:before="30" w:after="30"/>
              <w:rPr>
                <w:rFonts w:cstheme="minorHAnsi"/>
                <w:color w:val="000000" w:themeColor="text1"/>
                <w:sz w:val="27"/>
                <w:szCs w:val="27"/>
              </w:rPr>
            </w:pPr>
            <w:r w:rsidRPr="005D5B3F">
              <w:rPr>
                <w:rFonts w:cstheme="minorHAnsi"/>
                <w:color w:val="000000" w:themeColor="text1"/>
                <w:sz w:val="27"/>
                <w:szCs w:val="27"/>
              </w:rPr>
              <w:t>1.2</w:t>
            </w:r>
          </w:p>
        </w:tc>
        <w:tc>
          <w:tcPr>
            <w:tcW w:w="7470" w:type="dxa"/>
            <w:shd w:val="clear" w:color="auto" w:fill="auto"/>
          </w:tcPr>
          <w:p w14:paraId="49AD1540" w14:textId="7812C755" w:rsidR="00572A72" w:rsidRPr="005D5B3F" w:rsidRDefault="00572A72" w:rsidP="00D91B39">
            <w:pPr>
              <w:pStyle w:val="NoSpacing"/>
              <w:spacing w:before="30" w:after="30"/>
              <w:rPr>
                <w:rFonts w:cstheme="minorHAnsi"/>
                <w:color w:val="000000" w:themeColor="text1"/>
                <w:sz w:val="27"/>
                <w:szCs w:val="27"/>
              </w:rPr>
            </w:pPr>
            <w:r w:rsidRPr="005D5B3F">
              <w:rPr>
                <w:rFonts w:cstheme="minorHAnsi"/>
                <w:color w:val="000000" w:themeColor="text1"/>
                <w:sz w:val="27"/>
                <w:szCs w:val="27"/>
              </w:rPr>
              <w:t>Objective</w:t>
            </w:r>
          </w:p>
        </w:tc>
        <w:tc>
          <w:tcPr>
            <w:tcW w:w="742" w:type="dxa"/>
          </w:tcPr>
          <w:p w14:paraId="10151D55" w14:textId="264990F8" w:rsidR="00572A72" w:rsidRPr="005D5B3F" w:rsidRDefault="00572A72" w:rsidP="00D91B39">
            <w:pPr>
              <w:pStyle w:val="NoSpacing"/>
              <w:spacing w:before="30" w:after="30"/>
              <w:rPr>
                <w:rFonts w:cstheme="minorHAnsi"/>
                <w:color w:val="000000" w:themeColor="text1"/>
                <w:sz w:val="27"/>
                <w:szCs w:val="27"/>
              </w:rPr>
            </w:pPr>
            <w:r w:rsidRPr="005D5B3F">
              <w:rPr>
                <w:rFonts w:cstheme="minorHAnsi"/>
                <w:color w:val="000000" w:themeColor="text1"/>
                <w:sz w:val="27"/>
                <w:szCs w:val="27"/>
              </w:rPr>
              <w:t>7</w:t>
            </w:r>
          </w:p>
        </w:tc>
      </w:tr>
      <w:tr w:rsidR="00572A72" w:rsidRPr="00AD05B4" w14:paraId="6355A9E4" w14:textId="77777777" w:rsidTr="004D0CBA">
        <w:tc>
          <w:tcPr>
            <w:tcW w:w="805" w:type="dxa"/>
          </w:tcPr>
          <w:p w14:paraId="4B3525B1" w14:textId="44405102" w:rsidR="00572A72" w:rsidRPr="005D5B3F" w:rsidRDefault="00572A72" w:rsidP="00D91B39">
            <w:pPr>
              <w:pStyle w:val="NoSpacing"/>
              <w:spacing w:before="30" w:after="30"/>
              <w:rPr>
                <w:rFonts w:cstheme="minorHAnsi"/>
                <w:color w:val="000000" w:themeColor="text1"/>
                <w:sz w:val="27"/>
                <w:szCs w:val="27"/>
              </w:rPr>
            </w:pPr>
            <w:r w:rsidRPr="005D5B3F">
              <w:rPr>
                <w:rFonts w:cstheme="minorHAnsi"/>
                <w:color w:val="000000" w:themeColor="text1"/>
                <w:sz w:val="27"/>
                <w:szCs w:val="27"/>
              </w:rPr>
              <w:t>1.3</w:t>
            </w:r>
          </w:p>
        </w:tc>
        <w:tc>
          <w:tcPr>
            <w:tcW w:w="7470" w:type="dxa"/>
            <w:shd w:val="clear" w:color="auto" w:fill="auto"/>
          </w:tcPr>
          <w:p w14:paraId="50F3D988" w14:textId="20C7A9A8" w:rsidR="00572A72" w:rsidRPr="005D5B3F" w:rsidRDefault="00572A72" w:rsidP="00D91B39">
            <w:pPr>
              <w:pStyle w:val="NoSpacing"/>
              <w:spacing w:before="30" w:after="30"/>
              <w:rPr>
                <w:rFonts w:cstheme="minorHAnsi"/>
                <w:color w:val="000000" w:themeColor="text1"/>
                <w:sz w:val="27"/>
                <w:szCs w:val="27"/>
              </w:rPr>
            </w:pPr>
            <w:r w:rsidRPr="005D5B3F">
              <w:rPr>
                <w:rFonts w:cstheme="minorHAnsi"/>
                <w:color w:val="000000" w:themeColor="text1"/>
                <w:sz w:val="27"/>
                <w:szCs w:val="27"/>
              </w:rPr>
              <w:t>Definition and Overview.</w:t>
            </w:r>
          </w:p>
        </w:tc>
        <w:tc>
          <w:tcPr>
            <w:tcW w:w="742" w:type="dxa"/>
          </w:tcPr>
          <w:p w14:paraId="35ED1544" w14:textId="4D098826" w:rsidR="00572A72" w:rsidRPr="005D5B3F" w:rsidRDefault="00572A72" w:rsidP="00D91B39">
            <w:pPr>
              <w:pStyle w:val="NoSpacing"/>
              <w:spacing w:before="30" w:after="30"/>
              <w:rPr>
                <w:rFonts w:cstheme="minorHAnsi"/>
                <w:color w:val="000000" w:themeColor="text1"/>
                <w:sz w:val="27"/>
                <w:szCs w:val="27"/>
              </w:rPr>
            </w:pPr>
            <w:r w:rsidRPr="005D5B3F">
              <w:rPr>
                <w:rFonts w:cstheme="minorHAnsi"/>
                <w:color w:val="000000" w:themeColor="text1"/>
                <w:sz w:val="27"/>
                <w:szCs w:val="27"/>
              </w:rPr>
              <w:t>9</w:t>
            </w:r>
          </w:p>
        </w:tc>
      </w:tr>
      <w:tr w:rsidR="004D1F01" w14:paraId="0BD70AF8" w14:textId="77777777" w:rsidTr="004D0CBA">
        <w:trPr>
          <w:trHeight w:val="440"/>
        </w:trPr>
        <w:tc>
          <w:tcPr>
            <w:tcW w:w="805" w:type="dxa"/>
          </w:tcPr>
          <w:p w14:paraId="0A512B59" w14:textId="77777777" w:rsidR="004D1F01" w:rsidRPr="005D5B3F" w:rsidRDefault="004D1F01" w:rsidP="00A644DE">
            <w:pPr>
              <w:pStyle w:val="NoSpacing"/>
              <w:spacing w:before="60" w:after="60"/>
              <w:rPr>
                <w:rFonts w:cstheme="minorHAnsi"/>
                <w:b/>
                <w:color w:val="000000" w:themeColor="text1"/>
                <w:sz w:val="32"/>
                <w:szCs w:val="32"/>
              </w:rPr>
            </w:pPr>
            <w:r w:rsidRPr="005D5B3F">
              <w:rPr>
                <w:rFonts w:cstheme="minorHAnsi"/>
                <w:b/>
                <w:color w:val="000000" w:themeColor="text1"/>
                <w:sz w:val="32"/>
                <w:szCs w:val="32"/>
              </w:rPr>
              <w:t>2</w:t>
            </w:r>
          </w:p>
        </w:tc>
        <w:tc>
          <w:tcPr>
            <w:tcW w:w="7470" w:type="dxa"/>
          </w:tcPr>
          <w:p w14:paraId="66F8ADE7" w14:textId="6797B02D" w:rsidR="004D1F01" w:rsidRPr="005D5B3F" w:rsidRDefault="00330F41" w:rsidP="00A644DE">
            <w:pPr>
              <w:pStyle w:val="NoSpacing"/>
              <w:spacing w:before="60" w:after="60"/>
              <w:ind w:right="389"/>
              <w:rPr>
                <w:rFonts w:cstheme="minorHAnsi"/>
                <w:b/>
                <w:color w:val="000000" w:themeColor="text1"/>
                <w:sz w:val="32"/>
                <w:szCs w:val="32"/>
              </w:rPr>
            </w:pPr>
            <w:r w:rsidRPr="005D5B3F">
              <w:rPr>
                <w:rFonts w:cstheme="minorHAnsi"/>
                <w:b/>
                <w:color w:val="000000" w:themeColor="text1"/>
                <w:sz w:val="32"/>
                <w:szCs w:val="32"/>
              </w:rPr>
              <w:t>Overall Description</w:t>
            </w:r>
          </w:p>
        </w:tc>
        <w:tc>
          <w:tcPr>
            <w:tcW w:w="742" w:type="dxa"/>
          </w:tcPr>
          <w:p w14:paraId="6D345613" w14:textId="6AEB786B" w:rsidR="004D1F01" w:rsidRPr="005D5B3F" w:rsidRDefault="00330F41" w:rsidP="00A644DE">
            <w:pPr>
              <w:pStyle w:val="NoSpacing"/>
              <w:spacing w:before="60" w:after="60"/>
              <w:rPr>
                <w:rFonts w:cstheme="minorHAnsi"/>
                <w:b/>
                <w:color w:val="000000" w:themeColor="text1"/>
                <w:sz w:val="32"/>
                <w:szCs w:val="32"/>
              </w:rPr>
            </w:pPr>
            <w:r w:rsidRPr="005D5B3F">
              <w:rPr>
                <w:rFonts w:cstheme="minorHAnsi"/>
                <w:b/>
                <w:color w:val="000000" w:themeColor="text1"/>
                <w:sz w:val="32"/>
                <w:szCs w:val="32"/>
              </w:rPr>
              <w:t>11</w:t>
            </w:r>
          </w:p>
        </w:tc>
      </w:tr>
      <w:tr w:rsidR="00572A72" w:rsidRPr="00AD05B4" w14:paraId="718344E0" w14:textId="77777777" w:rsidTr="004D0CBA">
        <w:tc>
          <w:tcPr>
            <w:tcW w:w="805" w:type="dxa"/>
          </w:tcPr>
          <w:p w14:paraId="3BD95AC0" w14:textId="77777777" w:rsidR="00572A72" w:rsidRPr="005D5B3F" w:rsidRDefault="00572A72" w:rsidP="00D91B39">
            <w:pPr>
              <w:pStyle w:val="NoSpacing"/>
              <w:spacing w:before="30" w:after="30"/>
              <w:rPr>
                <w:rFonts w:cstheme="minorHAnsi"/>
                <w:color w:val="000000" w:themeColor="text1"/>
                <w:sz w:val="27"/>
                <w:szCs w:val="27"/>
              </w:rPr>
            </w:pPr>
            <w:bookmarkStart w:id="3" w:name="_Hlk54511641"/>
            <w:r w:rsidRPr="005D5B3F">
              <w:rPr>
                <w:rFonts w:cstheme="minorHAnsi"/>
                <w:color w:val="000000" w:themeColor="text1"/>
                <w:sz w:val="27"/>
                <w:szCs w:val="27"/>
              </w:rPr>
              <w:t>2.1</w:t>
            </w:r>
          </w:p>
        </w:tc>
        <w:tc>
          <w:tcPr>
            <w:tcW w:w="7470" w:type="dxa"/>
            <w:shd w:val="clear" w:color="auto" w:fill="auto"/>
          </w:tcPr>
          <w:p w14:paraId="1C7B3EC9" w14:textId="56E2D3B7" w:rsidR="00572A72" w:rsidRPr="005D5B3F" w:rsidRDefault="00330F41" w:rsidP="00D91B39">
            <w:pPr>
              <w:pStyle w:val="NoSpacing"/>
              <w:spacing w:before="30" w:after="30"/>
              <w:rPr>
                <w:rFonts w:cstheme="minorHAnsi"/>
                <w:color w:val="000000" w:themeColor="text1"/>
                <w:sz w:val="27"/>
                <w:szCs w:val="27"/>
              </w:rPr>
            </w:pPr>
            <w:r w:rsidRPr="005D5B3F">
              <w:rPr>
                <w:rFonts w:cstheme="minorHAnsi"/>
                <w:color w:val="000000" w:themeColor="text1"/>
                <w:sz w:val="27"/>
                <w:szCs w:val="27"/>
              </w:rPr>
              <w:t>Project Perspective</w:t>
            </w:r>
          </w:p>
        </w:tc>
        <w:tc>
          <w:tcPr>
            <w:tcW w:w="742" w:type="dxa"/>
          </w:tcPr>
          <w:p w14:paraId="3F245FFD" w14:textId="189E9182" w:rsidR="00572A72" w:rsidRPr="005D5B3F" w:rsidRDefault="00330F41" w:rsidP="00D91B39">
            <w:pPr>
              <w:pStyle w:val="NoSpacing"/>
              <w:spacing w:before="30" w:after="30"/>
              <w:rPr>
                <w:rFonts w:cstheme="minorHAnsi"/>
                <w:color w:val="000000" w:themeColor="text1"/>
                <w:sz w:val="27"/>
                <w:szCs w:val="27"/>
              </w:rPr>
            </w:pPr>
            <w:r w:rsidRPr="005D5B3F">
              <w:rPr>
                <w:rFonts w:cstheme="minorHAnsi"/>
                <w:color w:val="000000" w:themeColor="text1"/>
                <w:sz w:val="27"/>
                <w:szCs w:val="27"/>
              </w:rPr>
              <w:t>11</w:t>
            </w:r>
          </w:p>
        </w:tc>
      </w:tr>
      <w:tr w:rsidR="004D1F01" w14:paraId="1F9E0F2B" w14:textId="77777777" w:rsidTr="004D0CBA">
        <w:tc>
          <w:tcPr>
            <w:tcW w:w="805" w:type="dxa"/>
          </w:tcPr>
          <w:p w14:paraId="53CC8D81" w14:textId="788910CA" w:rsidR="004D1F01" w:rsidRPr="005D5B3F" w:rsidRDefault="004D1F01" w:rsidP="00A644DE">
            <w:pPr>
              <w:pStyle w:val="NoSpacing"/>
              <w:spacing w:before="30" w:after="30"/>
              <w:rPr>
                <w:rFonts w:cstheme="minorHAnsi"/>
                <w:color w:val="000000" w:themeColor="text1"/>
                <w:sz w:val="27"/>
                <w:szCs w:val="27"/>
              </w:rPr>
            </w:pPr>
            <w:r w:rsidRPr="005D5B3F">
              <w:rPr>
                <w:rFonts w:cstheme="minorHAnsi"/>
                <w:color w:val="000000" w:themeColor="text1"/>
                <w:sz w:val="27"/>
                <w:szCs w:val="27"/>
              </w:rPr>
              <w:t>2.</w:t>
            </w:r>
            <w:r w:rsidR="00330F41" w:rsidRPr="005D5B3F">
              <w:rPr>
                <w:rFonts w:cstheme="minorHAnsi"/>
                <w:color w:val="000000" w:themeColor="text1"/>
                <w:sz w:val="27"/>
                <w:szCs w:val="27"/>
              </w:rPr>
              <w:t>2</w:t>
            </w:r>
          </w:p>
        </w:tc>
        <w:tc>
          <w:tcPr>
            <w:tcW w:w="7470" w:type="dxa"/>
            <w:shd w:val="clear" w:color="auto" w:fill="auto"/>
          </w:tcPr>
          <w:p w14:paraId="695D7DA7" w14:textId="766CFE5C" w:rsidR="004D1F01" w:rsidRPr="005D5B3F" w:rsidRDefault="00330F41" w:rsidP="00A644DE">
            <w:pPr>
              <w:pStyle w:val="NoSpacing"/>
              <w:spacing w:before="30" w:after="30"/>
              <w:rPr>
                <w:rFonts w:cstheme="minorHAnsi"/>
                <w:color w:val="000000" w:themeColor="text1"/>
                <w:sz w:val="27"/>
                <w:szCs w:val="27"/>
              </w:rPr>
            </w:pPr>
            <w:r w:rsidRPr="005D5B3F">
              <w:rPr>
                <w:rFonts w:cstheme="minorHAnsi"/>
                <w:color w:val="000000" w:themeColor="text1"/>
                <w:sz w:val="27"/>
                <w:szCs w:val="27"/>
              </w:rPr>
              <w:t>Project Functions</w:t>
            </w:r>
          </w:p>
        </w:tc>
        <w:tc>
          <w:tcPr>
            <w:tcW w:w="742" w:type="dxa"/>
          </w:tcPr>
          <w:p w14:paraId="42AA702C" w14:textId="0B309B37" w:rsidR="004D1F01" w:rsidRPr="005D5B3F" w:rsidRDefault="00330F41" w:rsidP="00A644DE">
            <w:pPr>
              <w:pStyle w:val="NoSpacing"/>
              <w:spacing w:before="30" w:after="30"/>
              <w:rPr>
                <w:rFonts w:cstheme="minorHAnsi"/>
                <w:color w:val="000000" w:themeColor="text1"/>
                <w:sz w:val="27"/>
                <w:szCs w:val="27"/>
              </w:rPr>
            </w:pPr>
            <w:r w:rsidRPr="005D5B3F">
              <w:rPr>
                <w:rFonts w:cstheme="minorHAnsi"/>
                <w:color w:val="000000" w:themeColor="text1"/>
                <w:sz w:val="27"/>
                <w:szCs w:val="27"/>
              </w:rPr>
              <w:t>11</w:t>
            </w:r>
          </w:p>
        </w:tc>
      </w:tr>
      <w:bookmarkEnd w:id="3"/>
      <w:tr w:rsidR="00330F41" w:rsidRPr="00AD05B4" w14:paraId="11D721DF" w14:textId="77777777" w:rsidTr="004D0CBA">
        <w:tc>
          <w:tcPr>
            <w:tcW w:w="805" w:type="dxa"/>
          </w:tcPr>
          <w:p w14:paraId="62BF4ACB" w14:textId="27D50C47" w:rsidR="00330F41" w:rsidRPr="005D5B3F" w:rsidRDefault="00330F41" w:rsidP="00D91B39">
            <w:pPr>
              <w:pStyle w:val="NoSpacing"/>
              <w:spacing w:before="30" w:after="30"/>
              <w:rPr>
                <w:rFonts w:cstheme="minorHAnsi"/>
                <w:color w:val="000000" w:themeColor="text1"/>
                <w:sz w:val="27"/>
                <w:szCs w:val="27"/>
              </w:rPr>
            </w:pPr>
            <w:r w:rsidRPr="005D5B3F">
              <w:rPr>
                <w:rFonts w:cstheme="minorHAnsi"/>
                <w:color w:val="000000" w:themeColor="text1"/>
                <w:sz w:val="27"/>
                <w:szCs w:val="27"/>
              </w:rPr>
              <w:t>2.3</w:t>
            </w:r>
          </w:p>
        </w:tc>
        <w:tc>
          <w:tcPr>
            <w:tcW w:w="7470" w:type="dxa"/>
            <w:shd w:val="clear" w:color="auto" w:fill="auto"/>
          </w:tcPr>
          <w:p w14:paraId="5FA54854" w14:textId="6C07967C" w:rsidR="00330F41" w:rsidRPr="005D5B3F" w:rsidRDefault="00330F41" w:rsidP="00D91B39">
            <w:pPr>
              <w:pStyle w:val="NoSpacing"/>
              <w:spacing w:before="30" w:after="30"/>
              <w:rPr>
                <w:rFonts w:cstheme="minorHAnsi"/>
                <w:color w:val="000000" w:themeColor="text1"/>
                <w:sz w:val="27"/>
                <w:szCs w:val="27"/>
              </w:rPr>
            </w:pPr>
            <w:r w:rsidRPr="005D5B3F">
              <w:rPr>
                <w:rFonts w:cstheme="minorHAnsi"/>
                <w:color w:val="000000" w:themeColor="text1"/>
                <w:sz w:val="27"/>
                <w:szCs w:val="27"/>
              </w:rPr>
              <w:t>Data Flow Diagram</w:t>
            </w:r>
          </w:p>
        </w:tc>
        <w:tc>
          <w:tcPr>
            <w:tcW w:w="742" w:type="dxa"/>
          </w:tcPr>
          <w:p w14:paraId="62D49EA6" w14:textId="3F33D364" w:rsidR="00330F41" w:rsidRPr="005D5B3F" w:rsidRDefault="00330F41" w:rsidP="00D91B39">
            <w:pPr>
              <w:pStyle w:val="NoSpacing"/>
              <w:spacing w:before="30" w:after="30"/>
              <w:rPr>
                <w:rFonts w:cstheme="minorHAnsi"/>
                <w:color w:val="000000" w:themeColor="text1"/>
                <w:sz w:val="27"/>
                <w:szCs w:val="27"/>
              </w:rPr>
            </w:pPr>
            <w:r w:rsidRPr="005D5B3F">
              <w:rPr>
                <w:rFonts w:cstheme="minorHAnsi"/>
                <w:color w:val="000000" w:themeColor="text1"/>
                <w:sz w:val="27"/>
                <w:szCs w:val="27"/>
              </w:rPr>
              <w:t>12</w:t>
            </w:r>
          </w:p>
        </w:tc>
      </w:tr>
      <w:tr w:rsidR="00330F41" w:rsidRPr="00AD05B4" w14:paraId="42832534" w14:textId="77777777" w:rsidTr="004D0CBA">
        <w:tc>
          <w:tcPr>
            <w:tcW w:w="805" w:type="dxa"/>
          </w:tcPr>
          <w:p w14:paraId="469E36B2" w14:textId="6651A1F2" w:rsidR="00330F41" w:rsidRPr="005D5B3F" w:rsidRDefault="00330F41" w:rsidP="00D91B39">
            <w:pPr>
              <w:pStyle w:val="NoSpacing"/>
              <w:spacing w:before="30" w:after="30"/>
              <w:rPr>
                <w:rFonts w:cstheme="minorHAnsi"/>
                <w:color w:val="000000" w:themeColor="text1"/>
                <w:sz w:val="27"/>
                <w:szCs w:val="27"/>
              </w:rPr>
            </w:pPr>
            <w:r w:rsidRPr="005D5B3F">
              <w:rPr>
                <w:rFonts w:cstheme="minorHAnsi"/>
                <w:color w:val="000000" w:themeColor="text1"/>
                <w:sz w:val="27"/>
                <w:szCs w:val="27"/>
              </w:rPr>
              <w:t>2.4</w:t>
            </w:r>
          </w:p>
        </w:tc>
        <w:tc>
          <w:tcPr>
            <w:tcW w:w="7470" w:type="dxa"/>
            <w:shd w:val="clear" w:color="auto" w:fill="auto"/>
          </w:tcPr>
          <w:p w14:paraId="3EA521BB" w14:textId="16900D0C" w:rsidR="00330F41" w:rsidRPr="005D5B3F" w:rsidRDefault="00330F41" w:rsidP="00D91B39">
            <w:pPr>
              <w:pStyle w:val="NoSpacing"/>
              <w:spacing w:before="30" w:after="30"/>
              <w:rPr>
                <w:rFonts w:cstheme="minorHAnsi"/>
                <w:color w:val="000000" w:themeColor="text1"/>
                <w:sz w:val="27"/>
                <w:szCs w:val="27"/>
              </w:rPr>
            </w:pPr>
            <w:r w:rsidRPr="005D5B3F">
              <w:rPr>
                <w:rFonts w:cstheme="minorHAnsi"/>
                <w:color w:val="000000" w:themeColor="text1"/>
                <w:sz w:val="27"/>
                <w:szCs w:val="27"/>
              </w:rPr>
              <w:t>ER Diagram</w:t>
            </w:r>
          </w:p>
        </w:tc>
        <w:tc>
          <w:tcPr>
            <w:tcW w:w="742" w:type="dxa"/>
          </w:tcPr>
          <w:p w14:paraId="600BDF52" w14:textId="263DFC49" w:rsidR="00330F41" w:rsidRPr="005D5B3F" w:rsidRDefault="00330F41" w:rsidP="00D91B39">
            <w:pPr>
              <w:pStyle w:val="NoSpacing"/>
              <w:spacing w:before="30" w:after="30"/>
              <w:rPr>
                <w:rFonts w:cstheme="minorHAnsi"/>
                <w:color w:val="000000" w:themeColor="text1"/>
                <w:sz w:val="27"/>
                <w:szCs w:val="27"/>
              </w:rPr>
            </w:pPr>
            <w:r w:rsidRPr="005D5B3F">
              <w:rPr>
                <w:rFonts w:cstheme="minorHAnsi"/>
                <w:color w:val="000000" w:themeColor="text1"/>
                <w:sz w:val="27"/>
                <w:szCs w:val="27"/>
              </w:rPr>
              <w:t>18</w:t>
            </w:r>
          </w:p>
        </w:tc>
      </w:tr>
      <w:tr w:rsidR="00330F41" w:rsidRPr="00AD05B4" w14:paraId="76CFA064" w14:textId="77777777" w:rsidTr="004D0CBA">
        <w:tc>
          <w:tcPr>
            <w:tcW w:w="805" w:type="dxa"/>
          </w:tcPr>
          <w:p w14:paraId="3304408E" w14:textId="345E46AD" w:rsidR="00330F41" w:rsidRPr="005D5B3F" w:rsidRDefault="00330F41" w:rsidP="00D91B39">
            <w:pPr>
              <w:pStyle w:val="NoSpacing"/>
              <w:spacing w:before="30" w:after="30"/>
              <w:rPr>
                <w:rFonts w:cstheme="minorHAnsi"/>
                <w:color w:val="000000" w:themeColor="text1"/>
                <w:sz w:val="27"/>
                <w:szCs w:val="27"/>
              </w:rPr>
            </w:pPr>
            <w:r w:rsidRPr="005D5B3F">
              <w:rPr>
                <w:rFonts w:cstheme="minorHAnsi"/>
                <w:color w:val="000000" w:themeColor="text1"/>
                <w:sz w:val="27"/>
                <w:szCs w:val="27"/>
              </w:rPr>
              <w:t>2.5</w:t>
            </w:r>
          </w:p>
        </w:tc>
        <w:tc>
          <w:tcPr>
            <w:tcW w:w="7470" w:type="dxa"/>
            <w:shd w:val="clear" w:color="auto" w:fill="auto"/>
          </w:tcPr>
          <w:p w14:paraId="452D5EBA" w14:textId="6F0AB413" w:rsidR="00330F41" w:rsidRPr="005D5B3F" w:rsidRDefault="00330F41" w:rsidP="00D91B39">
            <w:pPr>
              <w:pStyle w:val="NoSpacing"/>
              <w:spacing w:before="30" w:after="30"/>
              <w:rPr>
                <w:rFonts w:cstheme="minorHAnsi"/>
                <w:color w:val="000000" w:themeColor="text1"/>
                <w:sz w:val="27"/>
                <w:szCs w:val="27"/>
              </w:rPr>
            </w:pPr>
            <w:r w:rsidRPr="005D5B3F">
              <w:rPr>
                <w:rFonts w:cstheme="minorHAnsi"/>
                <w:color w:val="000000" w:themeColor="text1"/>
                <w:sz w:val="27"/>
                <w:szCs w:val="27"/>
              </w:rPr>
              <w:t>Constraints and Assumptions</w:t>
            </w:r>
          </w:p>
        </w:tc>
        <w:tc>
          <w:tcPr>
            <w:tcW w:w="742" w:type="dxa"/>
          </w:tcPr>
          <w:p w14:paraId="7897E8EC" w14:textId="77602462" w:rsidR="00330F41" w:rsidRPr="005D5B3F" w:rsidRDefault="00330F41" w:rsidP="00D91B39">
            <w:pPr>
              <w:pStyle w:val="NoSpacing"/>
              <w:spacing w:before="30" w:after="30"/>
              <w:rPr>
                <w:rFonts w:cstheme="minorHAnsi"/>
                <w:color w:val="000000" w:themeColor="text1"/>
                <w:sz w:val="27"/>
                <w:szCs w:val="27"/>
              </w:rPr>
            </w:pPr>
            <w:r w:rsidRPr="005D5B3F">
              <w:rPr>
                <w:rFonts w:cstheme="minorHAnsi"/>
                <w:color w:val="000000" w:themeColor="text1"/>
                <w:sz w:val="27"/>
                <w:szCs w:val="27"/>
              </w:rPr>
              <w:t>19</w:t>
            </w:r>
          </w:p>
        </w:tc>
      </w:tr>
      <w:tr w:rsidR="004D1F01" w14:paraId="09785616" w14:textId="77777777" w:rsidTr="004D0CBA">
        <w:tc>
          <w:tcPr>
            <w:tcW w:w="805" w:type="dxa"/>
          </w:tcPr>
          <w:p w14:paraId="0DB8AD88" w14:textId="77777777" w:rsidR="004D1F01" w:rsidRPr="005D5B3F" w:rsidRDefault="004D1F01" w:rsidP="00A644DE">
            <w:pPr>
              <w:pStyle w:val="NoSpacing"/>
              <w:spacing w:before="60" w:after="60"/>
              <w:rPr>
                <w:rFonts w:cstheme="minorHAnsi"/>
                <w:b/>
                <w:color w:val="000000" w:themeColor="text1"/>
                <w:sz w:val="32"/>
                <w:szCs w:val="32"/>
              </w:rPr>
            </w:pPr>
            <w:r w:rsidRPr="005D5B3F">
              <w:rPr>
                <w:rFonts w:cstheme="minorHAnsi"/>
                <w:b/>
                <w:color w:val="000000" w:themeColor="text1"/>
                <w:sz w:val="32"/>
                <w:szCs w:val="32"/>
              </w:rPr>
              <w:t>3</w:t>
            </w:r>
          </w:p>
        </w:tc>
        <w:tc>
          <w:tcPr>
            <w:tcW w:w="7470" w:type="dxa"/>
          </w:tcPr>
          <w:p w14:paraId="00E5E3C5" w14:textId="5C022B67" w:rsidR="004D1F01" w:rsidRPr="005D5B3F" w:rsidRDefault="00330F41" w:rsidP="00A644DE">
            <w:pPr>
              <w:pStyle w:val="NoSpacing"/>
              <w:rPr>
                <w:b/>
                <w:color w:val="000000" w:themeColor="text1"/>
                <w:sz w:val="32"/>
                <w:szCs w:val="32"/>
              </w:rPr>
            </w:pPr>
            <w:r w:rsidRPr="005D5B3F">
              <w:rPr>
                <w:b/>
                <w:color w:val="000000" w:themeColor="text1"/>
                <w:sz w:val="32"/>
                <w:szCs w:val="32"/>
              </w:rPr>
              <w:t>Methodology</w:t>
            </w:r>
          </w:p>
        </w:tc>
        <w:tc>
          <w:tcPr>
            <w:tcW w:w="742" w:type="dxa"/>
          </w:tcPr>
          <w:p w14:paraId="0E5FBA3C" w14:textId="19695DC4" w:rsidR="004D1F01" w:rsidRPr="005D5B3F" w:rsidRDefault="00330F41" w:rsidP="00A644DE">
            <w:pPr>
              <w:pStyle w:val="NoSpacing"/>
              <w:spacing w:before="60" w:after="60"/>
              <w:rPr>
                <w:rFonts w:cstheme="minorHAnsi"/>
                <w:b/>
                <w:color w:val="000000" w:themeColor="text1"/>
                <w:sz w:val="32"/>
                <w:szCs w:val="32"/>
              </w:rPr>
            </w:pPr>
            <w:r w:rsidRPr="005D5B3F">
              <w:rPr>
                <w:rFonts w:cstheme="minorHAnsi"/>
                <w:b/>
                <w:color w:val="000000" w:themeColor="text1"/>
                <w:sz w:val="32"/>
                <w:szCs w:val="32"/>
              </w:rPr>
              <w:t>22</w:t>
            </w:r>
          </w:p>
        </w:tc>
      </w:tr>
      <w:tr w:rsidR="004D1F01" w:rsidRPr="00927370" w14:paraId="144835A8" w14:textId="77777777" w:rsidTr="004D0CBA">
        <w:tc>
          <w:tcPr>
            <w:tcW w:w="805" w:type="dxa"/>
          </w:tcPr>
          <w:p w14:paraId="688B3124" w14:textId="77777777" w:rsidR="004D1F01" w:rsidRPr="005D5B3F" w:rsidRDefault="004D1F01" w:rsidP="00A644DE">
            <w:pPr>
              <w:pStyle w:val="NoSpacing"/>
              <w:spacing w:before="30" w:after="30"/>
              <w:rPr>
                <w:rFonts w:cstheme="minorHAnsi"/>
                <w:color w:val="000000" w:themeColor="text1"/>
                <w:sz w:val="27"/>
                <w:szCs w:val="27"/>
              </w:rPr>
            </w:pPr>
            <w:r w:rsidRPr="005D5B3F">
              <w:rPr>
                <w:rFonts w:cstheme="minorHAnsi"/>
                <w:color w:val="000000" w:themeColor="text1"/>
                <w:sz w:val="27"/>
                <w:szCs w:val="27"/>
              </w:rPr>
              <w:t>3.1</w:t>
            </w:r>
          </w:p>
        </w:tc>
        <w:tc>
          <w:tcPr>
            <w:tcW w:w="7470" w:type="dxa"/>
          </w:tcPr>
          <w:p w14:paraId="3EE91B8A" w14:textId="2F7AB6B0" w:rsidR="004D1F01" w:rsidRPr="005D5B3F" w:rsidRDefault="00330F41" w:rsidP="00A644DE">
            <w:pPr>
              <w:pStyle w:val="NoSpacing"/>
              <w:spacing w:before="30" w:after="30"/>
              <w:rPr>
                <w:rFonts w:cstheme="minorHAnsi"/>
                <w:color w:val="000000" w:themeColor="text1"/>
                <w:sz w:val="27"/>
                <w:szCs w:val="27"/>
              </w:rPr>
            </w:pPr>
            <w:r w:rsidRPr="005D5B3F">
              <w:rPr>
                <w:rFonts w:cstheme="minorHAnsi"/>
                <w:color w:val="000000" w:themeColor="text1"/>
                <w:sz w:val="27"/>
                <w:szCs w:val="27"/>
              </w:rPr>
              <w:t>Main Page</w:t>
            </w:r>
          </w:p>
        </w:tc>
        <w:tc>
          <w:tcPr>
            <w:tcW w:w="742" w:type="dxa"/>
          </w:tcPr>
          <w:p w14:paraId="0FD25D0B" w14:textId="391E29AD" w:rsidR="004D1F01" w:rsidRPr="005D5B3F" w:rsidRDefault="00330F41" w:rsidP="00A644DE">
            <w:pPr>
              <w:pStyle w:val="NoSpacing"/>
              <w:spacing w:before="30" w:after="30"/>
              <w:rPr>
                <w:rFonts w:cstheme="minorHAnsi"/>
                <w:color w:val="000000" w:themeColor="text1"/>
                <w:sz w:val="27"/>
                <w:szCs w:val="27"/>
              </w:rPr>
            </w:pPr>
            <w:r w:rsidRPr="005D5B3F">
              <w:rPr>
                <w:rFonts w:cstheme="minorHAnsi"/>
                <w:color w:val="000000" w:themeColor="text1"/>
                <w:sz w:val="27"/>
                <w:szCs w:val="27"/>
              </w:rPr>
              <w:t>22</w:t>
            </w:r>
          </w:p>
        </w:tc>
      </w:tr>
      <w:tr w:rsidR="004D1F01" w:rsidRPr="00927370" w14:paraId="398E80F2" w14:textId="77777777" w:rsidTr="004D0CBA">
        <w:trPr>
          <w:trHeight w:val="104"/>
        </w:trPr>
        <w:tc>
          <w:tcPr>
            <w:tcW w:w="805" w:type="dxa"/>
          </w:tcPr>
          <w:p w14:paraId="313F2C86" w14:textId="77777777" w:rsidR="004D1F01" w:rsidRPr="005D5B3F" w:rsidRDefault="004D1F01" w:rsidP="00A644DE">
            <w:pPr>
              <w:pStyle w:val="NoSpacing"/>
              <w:spacing w:before="30" w:after="30"/>
              <w:rPr>
                <w:rFonts w:cstheme="minorHAnsi"/>
                <w:color w:val="000000" w:themeColor="text1"/>
                <w:sz w:val="27"/>
                <w:szCs w:val="27"/>
              </w:rPr>
            </w:pPr>
            <w:r w:rsidRPr="005D5B3F">
              <w:rPr>
                <w:rFonts w:cstheme="minorHAnsi"/>
                <w:color w:val="000000" w:themeColor="text1"/>
                <w:sz w:val="27"/>
                <w:szCs w:val="27"/>
              </w:rPr>
              <w:t>3.2</w:t>
            </w:r>
          </w:p>
        </w:tc>
        <w:tc>
          <w:tcPr>
            <w:tcW w:w="7470" w:type="dxa"/>
          </w:tcPr>
          <w:p w14:paraId="5F9BD6E3" w14:textId="52976156" w:rsidR="004D1F01" w:rsidRPr="005D5B3F" w:rsidRDefault="00330F41" w:rsidP="00A644DE">
            <w:pPr>
              <w:pStyle w:val="NoSpacing"/>
              <w:spacing w:before="30" w:after="30"/>
              <w:rPr>
                <w:rFonts w:cstheme="minorHAnsi"/>
                <w:color w:val="000000" w:themeColor="text1"/>
                <w:sz w:val="27"/>
                <w:szCs w:val="27"/>
              </w:rPr>
            </w:pPr>
            <w:r w:rsidRPr="005D5B3F">
              <w:rPr>
                <w:rFonts w:cstheme="minorHAnsi"/>
                <w:color w:val="000000" w:themeColor="text1"/>
                <w:sz w:val="27"/>
                <w:szCs w:val="27"/>
              </w:rPr>
              <w:t>Login Portal</w:t>
            </w:r>
          </w:p>
        </w:tc>
        <w:tc>
          <w:tcPr>
            <w:tcW w:w="742" w:type="dxa"/>
          </w:tcPr>
          <w:p w14:paraId="788FA3DE" w14:textId="5F20B01C" w:rsidR="004D1F01" w:rsidRPr="005D5B3F" w:rsidRDefault="00330F41" w:rsidP="00A644DE">
            <w:pPr>
              <w:pStyle w:val="NoSpacing"/>
              <w:spacing w:before="30" w:after="30"/>
              <w:rPr>
                <w:rFonts w:cstheme="minorHAnsi"/>
                <w:color w:val="000000" w:themeColor="text1"/>
                <w:sz w:val="27"/>
                <w:szCs w:val="27"/>
              </w:rPr>
            </w:pPr>
            <w:r w:rsidRPr="005D5B3F">
              <w:rPr>
                <w:rFonts w:cstheme="minorHAnsi"/>
                <w:color w:val="000000" w:themeColor="text1"/>
                <w:sz w:val="27"/>
                <w:szCs w:val="27"/>
              </w:rPr>
              <w:t>23</w:t>
            </w:r>
          </w:p>
        </w:tc>
      </w:tr>
      <w:tr w:rsidR="00330F41" w:rsidRPr="00AD05B4" w14:paraId="6A175254" w14:textId="77777777" w:rsidTr="004D0CBA">
        <w:tc>
          <w:tcPr>
            <w:tcW w:w="805" w:type="dxa"/>
          </w:tcPr>
          <w:p w14:paraId="64BEA9E3" w14:textId="15340439" w:rsidR="00330F41" w:rsidRPr="005D5B3F" w:rsidRDefault="00330F41" w:rsidP="00D91B39">
            <w:pPr>
              <w:pStyle w:val="NoSpacing"/>
              <w:spacing w:before="30" w:after="30"/>
              <w:rPr>
                <w:rFonts w:cstheme="minorHAnsi"/>
                <w:color w:val="000000" w:themeColor="text1"/>
                <w:sz w:val="27"/>
                <w:szCs w:val="27"/>
              </w:rPr>
            </w:pPr>
            <w:r w:rsidRPr="005D5B3F">
              <w:rPr>
                <w:rFonts w:cstheme="minorHAnsi"/>
                <w:color w:val="000000" w:themeColor="text1"/>
                <w:sz w:val="27"/>
                <w:szCs w:val="27"/>
              </w:rPr>
              <w:t>3.3</w:t>
            </w:r>
          </w:p>
        </w:tc>
        <w:tc>
          <w:tcPr>
            <w:tcW w:w="7470" w:type="dxa"/>
            <w:shd w:val="clear" w:color="auto" w:fill="auto"/>
          </w:tcPr>
          <w:p w14:paraId="018855AA" w14:textId="79D3CF41" w:rsidR="00330F41" w:rsidRPr="005D5B3F" w:rsidRDefault="00330F41" w:rsidP="00D91B39">
            <w:pPr>
              <w:pStyle w:val="NoSpacing"/>
              <w:spacing w:before="30" w:after="30"/>
              <w:rPr>
                <w:rFonts w:cstheme="minorHAnsi"/>
                <w:color w:val="000000" w:themeColor="text1"/>
                <w:sz w:val="27"/>
                <w:szCs w:val="27"/>
              </w:rPr>
            </w:pPr>
            <w:r w:rsidRPr="005D5B3F">
              <w:rPr>
                <w:rFonts w:cstheme="minorHAnsi"/>
                <w:color w:val="000000" w:themeColor="text1"/>
                <w:sz w:val="27"/>
                <w:szCs w:val="27"/>
              </w:rPr>
              <w:t>Dashboard</w:t>
            </w:r>
          </w:p>
        </w:tc>
        <w:tc>
          <w:tcPr>
            <w:tcW w:w="742" w:type="dxa"/>
          </w:tcPr>
          <w:p w14:paraId="664B1952" w14:textId="18799850" w:rsidR="00330F41" w:rsidRPr="005D5B3F" w:rsidRDefault="00330F41" w:rsidP="00D91B39">
            <w:pPr>
              <w:pStyle w:val="NoSpacing"/>
              <w:spacing w:before="30" w:after="30"/>
              <w:rPr>
                <w:rFonts w:cstheme="minorHAnsi"/>
                <w:color w:val="000000" w:themeColor="text1"/>
                <w:sz w:val="27"/>
                <w:szCs w:val="27"/>
              </w:rPr>
            </w:pPr>
            <w:r w:rsidRPr="005D5B3F">
              <w:rPr>
                <w:rFonts w:cstheme="minorHAnsi"/>
                <w:color w:val="000000" w:themeColor="text1"/>
                <w:sz w:val="27"/>
                <w:szCs w:val="27"/>
              </w:rPr>
              <w:t>25</w:t>
            </w:r>
          </w:p>
        </w:tc>
      </w:tr>
      <w:tr w:rsidR="00330F41" w:rsidRPr="00AD05B4" w14:paraId="53A421B9" w14:textId="77777777" w:rsidTr="004D0CBA">
        <w:tc>
          <w:tcPr>
            <w:tcW w:w="805" w:type="dxa"/>
          </w:tcPr>
          <w:p w14:paraId="0BD5046A" w14:textId="3382060A" w:rsidR="00330F41" w:rsidRPr="005D5B3F" w:rsidRDefault="00330F41" w:rsidP="00D91B39">
            <w:pPr>
              <w:pStyle w:val="NoSpacing"/>
              <w:spacing w:before="30" w:after="30"/>
              <w:rPr>
                <w:rFonts w:cstheme="minorHAnsi"/>
                <w:color w:val="000000" w:themeColor="text1"/>
                <w:sz w:val="27"/>
                <w:szCs w:val="27"/>
              </w:rPr>
            </w:pPr>
            <w:r w:rsidRPr="005D5B3F">
              <w:rPr>
                <w:rFonts w:cstheme="minorHAnsi"/>
                <w:color w:val="000000" w:themeColor="text1"/>
                <w:sz w:val="27"/>
                <w:szCs w:val="27"/>
              </w:rPr>
              <w:t>3.4</w:t>
            </w:r>
          </w:p>
        </w:tc>
        <w:tc>
          <w:tcPr>
            <w:tcW w:w="7470" w:type="dxa"/>
            <w:shd w:val="clear" w:color="auto" w:fill="auto"/>
          </w:tcPr>
          <w:p w14:paraId="061717B3" w14:textId="313B7FB1" w:rsidR="00330F41" w:rsidRPr="005D5B3F" w:rsidRDefault="00330F41" w:rsidP="00D91B39">
            <w:pPr>
              <w:pStyle w:val="NoSpacing"/>
              <w:spacing w:before="30" w:after="30"/>
              <w:rPr>
                <w:rFonts w:cstheme="minorHAnsi"/>
                <w:color w:val="000000" w:themeColor="text1"/>
                <w:sz w:val="27"/>
                <w:szCs w:val="27"/>
              </w:rPr>
            </w:pPr>
            <w:r w:rsidRPr="005D5B3F">
              <w:rPr>
                <w:rFonts w:cstheme="minorHAnsi"/>
                <w:color w:val="000000" w:themeColor="text1"/>
                <w:sz w:val="27"/>
                <w:szCs w:val="27"/>
              </w:rPr>
              <w:t>Dashboard Navigation Bar</w:t>
            </w:r>
          </w:p>
        </w:tc>
        <w:tc>
          <w:tcPr>
            <w:tcW w:w="742" w:type="dxa"/>
          </w:tcPr>
          <w:p w14:paraId="3EF4E28D" w14:textId="144CCB6A" w:rsidR="00330F41" w:rsidRPr="005D5B3F" w:rsidRDefault="00330F41" w:rsidP="00D91B39">
            <w:pPr>
              <w:pStyle w:val="NoSpacing"/>
              <w:spacing w:before="30" w:after="30"/>
              <w:rPr>
                <w:rFonts w:cstheme="minorHAnsi"/>
                <w:color w:val="000000" w:themeColor="text1"/>
                <w:sz w:val="27"/>
                <w:szCs w:val="27"/>
              </w:rPr>
            </w:pPr>
            <w:r w:rsidRPr="005D5B3F">
              <w:rPr>
                <w:rFonts w:cstheme="minorHAnsi"/>
                <w:color w:val="000000" w:themeColor="text1"/>
                <w:sz w:val="27"/>
                <w:szCs w:val="27"/>
              </w:rPr>
              <w:t>27</w:t>
            </w:r>
          </w:p>
        </w:tc>
      </w:tr>
      <w:tr w:rsidR="00330F41" w:rsidRPr="00AD05B4" w14:paraId="58606A96" w14:textId="77777777" w:rsidTr="004D0CBA">
        <w:tc>
          <w:tcPr>
            <w:tcW w:w="805" w:type="dxa"/>
          </w:tcPr>
          <w:p w14:paraId="6124514F" w14:textId="1BDFEBE8" w:rsidR="00330F41" w:rsidRPr="005D5B3F" w:rsidRDefault="00330F41" w:rsidP="00D91B39">
            <w:pPr>
              <w:pStyle w:val="NoSpacing"/>
              <w:spacing w:before="30" w:after="30"/>
              <w:rPr>
                <w:rFonts w:cstheme="minorHAnsi"/>
                <w:color w:val="000000" w:themeColor="text1"/>
                <w:sz w:val="27"/>
                <w:szCs w:val="27"/>
              </w:rPr>
            </w:pPr>
            <w:r w:rsidRPr="005D5B3F">
              <w:rPr>
                <w:rFonts w:cstheme="minorHAnsi"/>
                <w:color w:val="000000" w:themeColor="text1"/>
                <w:sz w:val="27"/>
                <w:szCs w:val="27"/>
              </w:rPr>
              <w:t>3.5</w:t>
            </w:r>
          </w:p>
        </w:tc>
        <w:tc>
          <w:tcPr>
            <w:tcW w:w="7470" w:type="dxa"/>
            <w:shd w:val="clear" w:color="auto" w:fill="auto"/>
          </w:tcPr>
          <w:p w14:paraId="49503F8E" w14:textId="06CCDA1A" w:rsidR="00330F41" w:rsidRPr="005D5B3F" w:rsidRDefault="00330F41" w:rsidP="00D91B39">
            <w:pPr>
              <w:pStyle w:val="NoSpacing"/>
              <w:spacing w:before="30" w:after="30"/>
              <w:rPr>
                <w:rFonts w:cstheme="minorHAnsi"/>
                <w:color w:val="000000" w:themeColor="text1"/>
                <w:sz w:val="27"/>
                <w:szCs w:val="27"/>
              </w:rPr>
            </w:pPr>
            <w:r w:rsidRPr="005D5B3F">
              <w:rPr>
                <w:rFonts w:cstheme="minorHAnsi"/>
                <w:color w:val="000000" w:themeColor="text1"/>
                <w:sz w:val="27"/>
                <w:szCs w:val="27"/>
              </w:rPr>
              <w:t>Subject List</w:t>
            </w:r>
          </w:p>
        </w:tc>
        <w:tc>
          <w:tcPr>
            <w:tcW w:w="742" w:type="dxa"/>
          </w:tcPr>
          <w:p w14:paraId="26A30E18" w14:textId="323E9561" w:rsidR="00330F41" w:rsidRPr="005D5B3F" w:rsidRDefault="00330F41" w:rsidP="00D91B39">
            <w:pPr>
              <w:pStyle w:val="NoSpacing"/>
              <w:spacing w:before="30" w:after="30"/>
              <w:rPr>
                <w:rFonts w:cstheme="minorHAnsi"/>
                <w:color w:val="000000" w:themeColor="text1"/>
                <w:sz w:val="27"/>
                <w:szCs w:val="27"/>
              </w:rPr>
            </w:pPr>
            <w:r w:rsidRPr="005D5B3F">
              <w:rPr>
                <w:rFonts w:cstheme="minorHAnsi"/>
                <w:color w:val="000000" w:themeColor="text1"/>
                <w:sz w:val="27"/>
                <w:szCs w:val="27"/>
              </w:rPr>
              <w:t>28</w:t>
            </w:r>
          </w:p>
        </w:tc>
      </w:tr>
      <w:tr w:rsidR="00330F41" w:rsidRPr="00AD05B4" w14:paraId="12F49936" w14:textId="77777777" w:rsidTr="004D0CBA">
        <w:tc>
          <w:tcPr>
            <w:tcW w:w="805" w:type="dxa"/>
          </w:tcPr>
          <w:p w14:paraId="2C88EB8E" w14:textId="77777777" w:rsidR="00330F41" w:rsidRPr="005D5B3F" w:rsidRDefault="00330F41" w:rsidP="00D91B39">
            <w:pPr>
              <w:pStyle w:val="NoSpacing"/>
              <w:spacing w:before="30" w:after="30"/>
              <w:rPr>
                <w:rFonts w:cstheme="minorHAnsi"/>
                <w:color w:val="000000" w:themeColor="text1"/>
                <w:sz w:val="27"/>
                <w:szCs w:val="27"/>
              </w:rPr>
            </w:pPr>
            <w:r w:rsidRPr="005D5B3F">
              <w:rPr>
                <w:rFonts w:cstheme="minorHAnsi"/>
                <w:color w:val="000000" w:themeColor="text1"/>
                <w:sz w:val="27"/>
                <w:szCs w:val="27"/>
              </w:rPr>
              <w:t>3.6</w:t>
            </w:r>
          </w:p>
        </w:tc>
        <w:tc>
          <w:tcPr>
            <w:tcW w:w="7470" w:type="dxa"/>
            <w:shd w:val="clear" w:color="auto" w:fill="auto"/>
          </w:tcPr>
          <w:p w14:paraId="1BC167ED" w14:textId="77777777" w:rsidR="00330F41" w:rsidRPr="005D5B3F" w:rsidRDefault="00330F41" w:rsidP="00D91B39">
            <w:pPr>
              <w:pStyle w:val="NoSpacing"/>
              <w:spacing w:before="30" w:after="30"/>
              <w:rPr>
                <w:rFonts w:cstheme="minorHAnsi"/>
                <w:color w:val="000000" w:themeColor="text1"/>
                <w:sz w:val="27"/>
                <w:szCs w:val="27"/>
              </w:rPr>
            </w:pPr>
            <w:r w:rsidRPr="005D5B3F">
              <w:rPr>
                <w:rFonts w:cstheme="minorHAnsi"/>
                <w:color w:val="000000" w:themeColor="text1"/>
                <w:sz w:val="27"/>
                <w:szCs w:val="27"/>
              </w:rPr>
              <w:t>Faculties List</w:t>
            </w:r>
          </w:p>
        </w:tc>
        <w:tc>
          <w:tcPr>
            <w:tcW w:w="742" w:type="dxa"/>
          </w:tcPr>
          <w:p w14:paraId="65BCB18F" w14:textId="77777777" w:rsidR="00330F41" w:rsidRPr="005D5B3F" w:rsidRDefault="00330F41" w:rsidP="00D91B39">
            <w:pPr>
              <w:pStyle w:val="NoSpacing"/>
              <w:spacing w:before="30" w:after="30"/>
              <w:rPr>
                <w:rFonts w:cstheme="minorHAnsi"/>
                <w:color w:val="000000" w:themeColor="text1"/>
                <w:sz w:val="27"/>
                <w:szCs w:val="27"/>
              </w:rPr>
            </w:pPr>
            <w:r w:rsidRPr="005D5B3F">
              <w:rPr>
                <w:rFonts w:cstheme="minorHAnsi"/>
                <w:color w:val="000000" w:themeColor="text1"/>
                <w:sz w:val="27"/>
                <w:szCs w:val="27"/>
              </w:rPr>
              <w:t>30</w:t>
            </w:r>
          </w:p>
        </w:tc>
      </w:tr>
      <w:tr w:rsidR="00330F41" w:rsidRPr="00AD05B4" w14:paraId="2191FAB2" w14:textId="77777777" w:rsidTr="004D0CBA">
        <w:tc>
          <w:tcPr>
            <w:tcW w:w="805" w:type="dxa"/>
          </w:tcPr>
          <w:p w14:paraId="3DD7FC7E" w14:textId="28A6E907" w:rsidR="00330F41" w:rsidRPr="005D5B3F" w:rsidRDefault="00330F41" w:rsidP="00D91B39">
            <w:pPr>
              <w:pStyle w:val="NoSpacing"/>
              <w:spacing w:before="30" w:after="30"/>
              <w:rPr>
                <w:rFonts w:cstheme="minorHAnsi"/>
                <w:color w:val="000000" w:themeColor="text1"/>
                <w:sz w:val="27"/>
                <w:szCs w:val="27"/>
              </w:rPr>
            </w:pPr>
            <w:r w:rsidRPr="005D5B3F">
              <w:rPr>
                <w:rFonts w:cstheme="minorHAnsi"/>
                <w:color w:val="000000" w:themeColor="text1"/>
                <w:sz w:val="27"/>
                <w:szCs w:val="27"/>
              </w:rPr>
              <w:t>3.7</w:t>
            </w:r>
          </w:p>
        </w:tc>
        <w:tc>
          <w:tcPr>
            <w:tcW w:w="7470" w:type="dxa"/>
            <w:shd w:val="clear" w:color="auto" w:fill="auto"/>
          </w:tcPr>
          <w:p w14:paraId="21FE2FF0" w14:textId="1962A1C4" w:rsidR="00330F41" w:rsidRPr="005D5B3F" w:rsidRDefault="00330F41" w:rsidP="00D91B39">
            <w:pPr>
              <w:pStyle w:val="NoSpacing"/>
              <w:spacing w:before="30" w:after="30"/>
              <w:rPr>
                <w:rFonts w:cstheme="minorHAnsi"/>
                <w:color w:val="000000" w:themeColor="text1"/>
                <w:sz w:val="27"/>
                <w:szCs w:val="27"/>
              </w:rPr>
            </w:pPr>
            <w:r w:rsidRPr="005D5B3F">
              <w:rPr>
                <w:rFonts w:cstheme="minorHAnsi"/>
                <w:color w:val="000000" w:themeColor="text1"/>
                <w:sz w:val="27"/>
                <w:szCs w:val="27"/>
              </w:rPr>
              <w:t>Feedback Form</w:t>
            </w:r>
          </w:p>
        </w:tc>
        <w:tc>
          <w:tcPr>
            <w:tcW w:w="742" w:type="dxa"/>
          </w:tcPr>
          <w:p w14:paraId="2F81CC93" w14:textId="1AC145D6" w:rsidR="00330F41" w:rsidRPr="005D5B3F" w:rsidRDefault="00330F41" w:rsidP="00D91B39">
            <w:pPr>
              <w:pStyle w:val="NoSpacing"/>
              <w:spacing w:before="30" w:after="30"/>
              <w:rPr>
                <w:rFonts w:cstheme="minorHAnsi"/>
                <w:color w:val="000000" w:themeColor="text1"/>
                <w:sz w:val="27"/>
                <w:szCs w:val="27"/>
              </w:rPr>
            </w:pPr>
            <w:r w:rsidRPr="005D5B3F">
              <w:rPr>
                <w:rFonts w:cstheme="minorHAnsi"/>
                <w:color w:val="000000" w:themeColor="text1"/>
                <w:sz w:val="27"/>
                <w:szCs w:val="27"/>
              </w:rPr>
              <w:t>32</w:t>
            </w:r>
          </w:p>
        </w:tc>
      </w:tr>
      <w:tr w:rsidR="00330F41" w:rsidRPr="00AD05B4" w14:paraId="01A03617" w14:textId="77777777" w:rsidTr="004D0CBA">
        <w:tc>
          <w:tcPr>
            <w:tcW w:w="805" w:type="dxa"/>
          </w:tcPr>
          <w:p w14:paraId="03A0E642" w14:textId="0D104334" w:rsidR="00330F41" w:rsidRPr="005D5B3F" w:rsidRDefault="00330F41" w:rsidP="00D91B39">
            <w:pPr>
              <w:pStyle w:val="NoSpacing"/>
              <w:spacing w:before="30" w:after="30"/>
              <w:rPr>
                <w:rFonts w:cstheme="minorHAnsi"/>
                <w:color w:val="000000" w:themeColor="text1"/>
                <w:sz w:val="27"/>
                <w:szCs w:val="27"/>
              </w:rPr>
            </w:pPr>
            <w:r w:rsidRPr="005D5B3F">
              <w:rPr>
                <w:rFonts w:cstheme="minorHAnsi"/>
                <w:color w:val="000000" w:themeColor="text1"/>
                <w:sz w:val="27"/>
                <w:szCs w:val="27"/>
              </w:rPr>
              <w:t>3.8</w:t>
            </w:r>
          </w:p>
        </w:tc>
        <w:tc>
          <w:tcPr>
            <w:tcW w:w="7470" w:type="dxa"/>
            <w:shd w:val="clear" w:color="auto" w:fill="auto"/>
          </w:tcPr>
          <w:p w14:paraId="4EAE1857" w14:textId="1E14914F" w:rsidR="00330F41" w:rsidRPr="005D5B3F" w:rsidRDefault="00330F41" w:rsidP="00D91B39">
            <w:pPr>
              <w:pStyle w:val="NoSpacing"/>
              <w:spacing w:before="30" w:after="30"/>
              <w:rPr>
                <w:rFonts w:cstheme="minorHAnsi"/>
                <w:color w:val="000000" w:themeColor="text1"/>
                <w:sz w:val="27"/>
                <w:szCs w:val="27"/>
              </w:rPr>
            </w:pPr>
            <w:r w:rsidRPr="005D5B3F">
              <w:rPr>
                <w:rFonts w:cstheme="minorHAnsi"/>
                <w:color w:val="000000" w:themeColor="text1"/>
                <w:sz w:val="27"/>
                <w:szCs w:val="27"/>
              </w:rPr>
              <w:t>Database Connectivity</w:t>
            </w:r>
          </w:p>
        </w:tc>
        <w:tc>
          <w:tcPr>
            <w:tcW w:w="742" w:type="dxa"/>
          </w:tcPr>
          <w:p w14:paraId="07E89B73" w14:textId="148CC0EF" w:rsidR="00330F41" w:rsidRPr="005D5B3F" w:rsidRDefault="00330F41" w:rsidP="00D91B39">
            <w:pPr>
              <w:pStyle w:val="NoSpacing"/>
              <w:spacing w:before="30" w:after="30"/>
              <w:rPr>
                <w:rFonts w:cstheme="minorHAnsi"/>
                <w:color w:val="000000" w:themeColor="text1"/>
                <w:sz w:val="27"/>
                <w:szCs w:val="27"/>
              </w:rPr>
            </w:pPr>
            <w:r w:rsidRPr="005D5B3F">
              <w:rPr>
                <w:rFonts w:cstheme="minorHAnsi"/>
                <w:color w:val="000000" w:themeColor="text1"/>
                <w:sz w:val="27"/>
                <w:szCs w:val="27"/>
              </w:rPr>
              <w:t>33</w:t>
            </w:r>
          </w:p>
        </w:tc>
      </w:tr>
      <w:tr w:rsidR="004D1F01" w14:paraId="0FC1A6F9" w14:textId="77777777" w:rsidTr="004D0CBA">
        <w:tc>
          <w:tcPr>
            <w:tcW w:w="805" w:type="dxa"/>
          </w:tcPr>
          <w:p w14:paraId="2AF5A326" w14:textId="77777777" w:rsidR="004D1F01" w:rsidRPr="005D5B3F" w:rsidRDefault="004D1F01" w:rsidP="00A644DE">
            <w:pPr>
              <w:pStyle w:val="NoSpacing"/>
              <w:spacing w:before="60" w:after="60"/>
              <w:rPr>
                <w:rFonts w:cstheme="minorHAnsi"/>
                <w:b/>
                <w:color w:val="000000" w:themeColor="text1"/>
                <w:sz w:val="32"/>
                <w:szCs w:val="32"/>
              </w:rPr>
            </w:pPr>
            <w:r w:rsidRPr="005D5B3F">
              <w:rPr>
                <w:rFonts w:cstheme="minorHAnsi"/>
                <w:b/>
                <w:color w:val="000000" w:themeColor="text1"/>
                <w:sz w:val="32"/>
                <w:szCs w:val="32"/>
              </w:rPr>
              <w:t>4</w:t>
            </w:r>
          </w:p>
        </w:tc>
        <w:tc>
          <w:tcPr>
            <w:tcW w:w="7470" w:type="dxa"/>
          </w:tcPr>
          <w:p w14:paraId="2C80BD7A" w14:textId="708F5360" w:rsidR="004D1F01" w:rsidRPr="005D5B3F" w:rsidRDefault="00330F41" w:rsidP="00A644DE">
            <w:pPr>
              <w:pStyle w:val="NoSpacing"/>
              <w:spacing w:before="60" w:after="60"/>
              <w:rPr>
                <w:rFonts w:cstheme="minorHAnsi"/>
                <w:b/>
                <w:color w:val="000000" w:themeColor="text1"/>
                <w:sz w:val="32"/>
                <w:szCs w:val="32"/>
              </w:rPr>
            </w:pPr>
            <w:r w:rsidRPr="005D5B3F">
              <w:rPr>
                <w:rFonts w:cstheme="minorHAnsi"/>
                <w:b/>
                <w:color w:val="000000" w:themeColor="text1"/>
                <w:sz w:val="32"/>
                <w:szCs w:val="32"/>
              </w:rPr>
              <w:t>Technology Used</w:t>
            </w:r>
          </w:p>
        </w:tc>
        <w:tc>
          <w:tcPr>
            <w:tcW w:w="742" w:type="dxa"/>
          </w:tcPr>
          <w:p w14:paraId="61F1AE89" w14:textId="1B857F65" w:rsidR="004D1F01" w:rsidRPr="005D5B3F" w:rsidRDefault="007E22B1" w:rsidP="00A644DE">
            <w:pPr>
              <w:pStyle w:val="NoSpacing"/>
              <w:spacing w:before="60" w:after="60"/>
              <w:rPr>
                <w:rFonts w:cstheme="minorHAnsi"/>
                <w:b/>
                <w:color w:val="000000" w:themeColor="text1"/>
                <w:sz w:val="32"/>
                <w:szCs w:val="32"/>
              </w:rPr>
            </w:pPr>
            <w:r w:rsidRPr="005D5B3F">
              <w:rPr>
                <w:rFonts w:cstheme="minorHAnsi"/>
                <w:b/>
                <w:color w:val="000000" w:themeColor="text1"/>
                <w:sz w:val="32"/>
                <w:szCs w:val="32"/>
              </w:rPr>
              <w:t>34</w:t>
            </w:r>
          </w:p>
        </w:tc>
      </w:tr>
      <w:tr w:rsidR="004D1F01" w14:paraId="2D441146" w14:textId="77777777" w:rsidTr="004D0CBA">
        <w:tc>
          <w:tcPr>
            <w:tcW w:w="805" w:type="dxa"/>
          </w:tcPr>
          <w:p w14:paraId="75C5D29A" w14:textId="77777777" w:rsidR="004D1F01" w:rsidRPr="005D5B3F" w:rsidRDefault="004D1F01" w:rsidP="00A644DE">
            <w:pPr>
              <w:pStyle w:val="NoSpacing"/>
              <w:spacing w:before="60" w:after="60"/>
              <w:rPr>
                <w:rFonts w:cstheme="minorHAnsi"/>
                <w:b/>
                <w:color w:val="000000" w:themeColor="text1"/>
                <w:sz w:val="32"/>
                <w:szCs w:val="32"/>
              </w:rPr>
            </w:pPr>
            <w:r w:rsidRPr="005D5B3F">
              <w:rPr>
                <w:rFonts w:cstheme="minorHAnsi"/>
                <w:b/>
                <w:color w:val="000000" w:themeColor="text1"/>
                <w:sz w:val="32"/>
                <w:szCs w:val="32"/>
              </w:rPr>
              <w:t>5</w:t>
            </w:r>
          </w:p>
        </w:tc>
        <w:tc>
          <w:tcPr>
            <w:tcW w:w="7470" w:type="dxa"/>
          </w:tcPr>
          <w:p w14:paraId="412D4259" w14:textId="3F4BDF00" w:rsidR="004D1F01" w:rsidRPr="005D5B3F" w:rsidRDefault="007E22B1" w:rsidP="00A644DE">
            <w:pPr>
              <w:pStyle w:val="NoSpacing"/>
              <w:spacing w:before="60" w:after="60"/>
              <w:rPr>
                <w:rFonts w:cstheme="minorHAnsi"/>
                <w:b/>
                <w:color w:val="000000" w:themeColor="text1"/>
                <w:sz w:val="32"/>
                <w:szCs w:val="32"/>
              </w:rPr>
            </w:pPr>
            <w:r w:rsidRPr="005D5B3F">
              <w:rPr>
                <w:rFonts w:cstheme="minorHAnsi"/>
                <w:b/>
                <w:color w:val="000000" w:themeColor="text1"/>
                <w:sz w:val="32"/>
                <w:szCs w:val="32"/>
              </w:rPr>
              <w:t>System Requirements</w:t>
            </w:r>
          </w:p>
        </w:tc>
        <w:tc>
          <w:tcPr>
            <w:tcW w:w="742" w:type="dxa"/>
          </w:tcPr>
          <w:p w14:paraId="00573976" w14:textId="78758162" w:rsidR="004D1F01" w:rsidRPr="005D5B3F" w:rsidRDefault="007E22B1" w:rsidP="00A644DE">
            <w:pPr>
              <w:pStyle w:val="NoSpacing"/>
              <w:spacing w:before="60" w:after="60"/>
              <w:rPr>
                <w:rFonts w:cstheme="minorHAnsi"/>
                <w:b/>
                <w:color w:val="000000" w:themeColor="text1"/>
                <w:sz w:val="32"/>
                <w:szCs w:val="32"/>
              </w:rPr>
            </w:pPr>
            <w:r w:rsidRPr="005D5B3F">
              <w:rPr>
                <w:rFonts w:cstheme="minorHAnsi"/>
                <w:b/>
                <w:color w:val="000000" w:themeColor="text1"/>
                <w:sz w:val="32"/>
                <w:szCs w:val="32"/>
              </w:rPr>
              <w:t>36</w:t>
            </w:r>
          </w:p>
        </w:tc>
      </w:tr>
      <w:tr w:rsidR="004D1F01" w14:paraId="4009FA88" w14:textId="77777777" w:rsidTr="004D0CBA">
        <w:tc>
          <w:tcPr>
            <w:tcW w:w="805" w:type="dxa"/>
          </w:tcPr>
          <w:p w14:paraId="1B1A1A19" w14:textId="77777777" w:rsidR="004D1F01" w:rsidRPr="005D5B3F" w:rsidRDefault="004D1F01" w:rsidP="00A644DE">
            <w:pPr>
              <w:pStyle w:val="NoSpacing"/>
              <w:spacing w:before="60" w:after="60"/>
              <w:rPr>
                <w:rFonts w:cstheme="minorHAnsi"/>
                <w:b/>
                <w:color w:val="000000" w:themeColor="text1"/>
                <w:sz w:val="32"/>
                <w:szCs w:val="32"/>
              </w:rPr>
            </w:pPr>
            <w:r w:rsidRPr="005D5B3F">
              <w:rPr>
                <w:rFonts w:cstheme="minorHAnsi"/>
                <w:b/>
                <w:color w:val="000000" w:themeColor="text1"/>
                <w:sz w:val="32"/>
                <w:szCs w:val="32"/>
              </w:rPr>
              <w:t>6</w:t>
            </w:r>
          </w:p>
        </w:tc>
        <w:tc>
          <w:tcPr>
            <w:tcW w:w="7470" w:type="dxa"/>
          </w:tcPr>
          <w:p w14:paraId="5367EB27" w14:textId="2A62EC01" w:rsidR="004D1F01" w:rsidRPr="005D5B3F" w:rsidRDefault="007E22B1" w:rsidP="00A644DE">
            <w:pPr>
              <w:pStyle w:val="NoSpacing"/>
              <w:spacing w:before="60" w:after="60"/>
              <w:rPr>
                <w:rFonts w:cstheme="minorHAnsi"/>
                <w:b/>
                <w:color w:val="000000" w:themeColor="text1"/>
                <w:sz w:val="32"/>
                <w:szCs w:val="32"/>
              </w:rPr>
            </w:pPr>
            <w:r w:rsidRPr="005D5B3F">
              <w:rPr>
                <w:rFonts w:cstheme="minorHAnsi"/>
                <w:b/>
                <w:color w:val="000000" w:themeColor="text1"/>
                <w:sz w:val="32"/>
                <w:szCs w:val="32"/>
              </w:rPr>
              <w:t>Conclusion</w:t>
            </w:r>
          </w:p>
        </w:tc>
        <w:tc>
          <w:tcPr>
            <w:tcW w:w="742" w:type="dxa"/>
          </w:tcPr>
          <w:p w14:paraId="54B5083D" w14:textId="141A599D" w:rsidR="004D1F01" w:rsidRPr="005D5B3F" w:rsidRDefault="007E22B1" w:rsidP="00A644DE">
            <w:pPr>
              <w:pStyle w:val="NoSpacing"/>
              <w:spacing w:before="60" w:after="60"/>
              <w:rPr>
                <w:rFonts w:cstheme="minorHAnsi"/>
                <w:b/>
                <w:color w:val="000000" w:themeColor="text1"/>
                <w:sz w:val="32"/>
                <w:szCs w:val="32"/>
              </w:rPr>
            </w:pPr>
            <w:r w:rsidRPr="005D5B3F">
              <w:rPr>
                <w:rFonts w:cstheme="minorHAnsi"/>
                <w:b/>
                <w:color w:val="000000" w:themeColor="text1"/>
                <w:sz w:val="32"/>
                <w:szCs w:val="32"/>
              </w:rPr>
              <w:t>37</w:t>
            </w:r>
          </w:p>
        </w:tc>
      </w:tr>
      <w:tr w:rsidR="004D1F01" w14:paraId="3C1997CE" w14:textId="77777777" w:rsidTr="004D0CBA">
        <w:tc>
          <w:tcPr>
            <w:tcW w:w="805" w:type="dxa"/>
          </w:tcPr>
          <w:p w14:paraId="59DCFC3C" w14:textId="77777777" w:rsidR="004D1F01" w:rsidRPr="005D5B3F" w:rsidRDefault="004D1F01" w:rsidP="00A644DE">
            <w:pPr>
              <w:pStyle w:val="NoSpacing"/>
              <w:spacing w:before="60" w:after="60"/>
              <w:rPr>
                <w:rFonts w:cstheme="minorHAnsi"/>
                <w:b/>
                <w:color w:val="000000" w:themeColor="text1"/>
                <w:sz w:val="32"/>
                <w:szCs w:val="32"/>
              </w:rPr>
            </w:pPr>
            <w:r w:rsidRPr="005D5B3F">
              <w:rPr>
                <w:rFonts w:cstheme="minorHAnsi"/>
                <w:b/>
                <w:color w:val="000000" w:themeColor="text1"/>
                <w:sz w:val="32"/>
                <w:szCs w:val="32"/>
              </w:rPr>
              <w:t>7</w:t>
            </w:r>
          </w:p>
        </w:tc>
        <w:tc>
          <w:tcPr>
            <w:tcW w:w="7470" w:type="dxa"/>
          </w:tcPr>
          <w:p w14:paraId="0DC578EB" w14:textId="3F09958A" w:rsidR="004D1F01" w:rsidRPr="005D5B3F" w:rsidRDefault="007E22B1" w:rsidP="00A644DE">
            <w:pPr>
              <w:pStyle w:val="NoSpacing"/>
              <w:spacing w:before="60" w:after="60"/>
              <w:rPr>
                <w:rFonts w:cstheme="minorHAnsi"/>
                <w:b/>
                <w:color w:val="000000" w:themeColor="text1"/>
                <w:sz w:val="32"/>
                <w:szCs w:val="32"/>
              </w:rPr>
            </w:pPr>
            <w:r w:rsidRPr="005D5B3F">
              <w:rPr>
                <w:rFonts w:cstheme="minorHAnsi"/>
                <w:b/>
                <w:color w:val="000000" w:themeColor="text1"/>
                <w:sz w:val="32"/>
                <w:szCs w:val="32"/>
              </w:rPr>
              <w:t>References</w:t>
            </w:r>
          </w:p>
        </w:tc>
        <w:tc>
          <w:tcPr>
            <w:tcW w:w="742" w:type="dxa"/>
          </w:tcPr>
          <w:p w14:paraId="6BBC9128" w14:textId="18C35CF1" w:rsidR="004D1F01" w:rsidRPr="005D5B3F" w:rsidRDefault="007E22B1" w:rsidP="00A644DE">
            <w:pPr>
              <w:pStyle w:val="NoSpacing"/>
              <w:spacing w:before="60" w:after="60"/>
              <w:rPr>
                <w:rFonts w:cstheme="minorHAnsi"/>
                <w:b/>
                <w:color w:val="000000" w:themeColor="text1"/>
                <w:sz w:val="32"/>
                <w:szCs w:val="32"/>
              </w:rPr>
            </w:pPr>
            <w:r w:rsidRPr="005D5B3F">
              <w:rPr>
                <w:rFonts w:cstheme="minorHAnsi"/>
                <w:b/>
                <w:color w:val="000000" w:themeColor="text1"/>
                <w:sz w:val="32"/>
                <w:szCs w:val="32"/>
              </w:rPr>
              <w:t>39</w:t>
            </w:r>
            <w:r w:rsidR="004D1F01" w:rsidRPr="005D5B3F">
              <w:rPr>
                <w:rFonts w:cstheme="minorHAnsi"/>
                <w:b/>
                <w:color w:val="000000" w:themeColor="text1"/>
                <w:sz w:val="32"/>
                <w:szCs w:val="32"/>
              </w:rPr>
              <w:t xml:space="preserve"> </w:t>
            </w:r>
          </w:p>
        </w:tc>
      </w:tr>
    </w:tbl>
    <w:p w14:paraId="6160D895" w14:textId="77777777" w:rsidR="00B254E0" w:rsidRPr="00C533C9" w:rsidRDefault="00B254E0" w:rsidP="00C533C9">
      <w:pPr>
        <w:spacing w:line="360" w:lineRule="auto"/>
        <w:rPr>
          <w:sz w:val="24"/>
          <w:szCs w:val="24"/>
        </w:rPr>
      </w:pPr>
    </w:p>
    <w:p w14:paraId="5B61B5B4" w14:textId="77777777" w:rsidR="00B254E0" w:rsidRPr="00C533C9" w:rsidRDefault="00B254E0" w:rsidP="00C533C9">
      <w:pPr>
        <w:spacing w:line="360" w:lineRule="auto"/>
        <w:rPr>
          <w:sz w:val="24"/>
          <w:szCs w:val="24"/>
        </w:rPr>
      </w:pPr>
    </w:p>
    <w:p w14:paraId="40135DE7" w14:textId="77777777" w:rsidR="00B254E0" w:rsidRPr="00C533C9" w:rsidRDefault="00B254E0" w:rsidP="00C533C9">
      <w:pPr>
        <w:spacing w:line="360" w:lineRule="auto"/>
        <w:rPr>
          <w:sz w:val="24"/>
          <w:szCs w:val="24"/>
        </w:rPr>
      </w:pPr>
    </w:p>
    <w:p w14:paraId="42062C9A" w14:textId="77777777" w:rsidR="00B254E0" w:rsidRPr="00C533C9" w:rsidRDefault="00B254E0" w:rsidP="00C533C9">
      <w:pPr>
        <w:spacing w:line="360" w:lineRule="auto"/>
        <w:rPr>
          <w:sz w:val="24"/>
          <w:szCs w:val="24"/>
          <w:vertAlign w:val="subscript"/>
        </w:rPr>
      </w:pPr>
      <w:r w:rsidRPr="00C533C9">
        <w:rPr>
          <w:sz w:val="24"/>
          <w:szCs w:val="24"/>
          <w:vertAlign w:val="subscript"/>
        </w:rPr>
        <w:softHyphen/>
      </w:r>
      <w:r w:rsidRPr="00C533C9">
        <w:rPr>
          <w:sz w:val="24"/>
          <w:szCs w:val="24"/>
          <w:vertAlign w:val="subscript"/>
        </w:rPr>
        <w:softHyphen/>
      </w:r>
      <w:r w:rsidRPr="00C533C9">
        <w:rPr>
          <w:sz w:val="24"/>
          <w:szCs w:val="24"/>
          <w:vertAlign w:val="subscript"/>
        </w:rPr>
        <w:softHyphen/>
      </w:r>
      <w:r w:rsidRPr="00C533C9">
        <w:rPr>
          <w:sz w:val="24"/>
          <w:szCs w:val="24"/>
          <w:vertAlign w:val="subscript"/>
        </w:rPr>
        <w:softHyphen/>
      </w:r>
      <w:r w:rsidRPr="00C533C9">
        <w:rPr>
          <w:sz w:val="24"/>
          <w:szCs w:val="24"/>
          <w:vertAlign w:val="subscript"/>
        </w:rPr>
        <w:softHyphen/>
      </w:r>
      <w:r w:rsidRPr="00C533C9">
        <w:rPr>
          <w:sz w:val="24"/>
          <w:szCs w:val="24"/>
          <w:vertAlign w:val="subscript"/>
        </w:rPr>
        <w:softHyphen/>
      </w:r>
    </w:p>
    <w:p w14:paraId="01E9E6F1" w14:textId="77777777" w:rsidR="00B254E0" w:rsidRPr="00C533C9" w:rsidRDefault="00B254E0" w:rsidP="00C533C9">
      <w:pPr>
        <w:spacing w:line="360" w:lineRule="auto"/>
        <w:rPr>
          <w:sz w:val="24"/>
          <w:szCs w:val="24"/>
        </w:rPr>
      </w:pPr>
    </w:p>
    <w:p w14:paraId="054D5A9C" w14:textId="77777777" w:rsidR="00B254E0" w:rsidRPr="00C533C9" w:rsidRDefault="00B254E0" w:rsidP="00C533C9">
      <w:pPr>
        <w:spacing w:line="360" w:lineRule="auto"/>
        <w:rPr>
          <w:sz w:val="24"/>
          <w:szCs w:val="24"/>
        </w:rPr>
      </w:pPr>
    </w:p>
    <w:p w14:paraId="0399C8DA" w14:textId="3CE17F72" w:rsidR="003F0B40" w:rsidRDefault="003F0B40">
      <w:pPr>
        <w:rPr>
          <w:sz w:val="24"/>
          <w:szCs w:val="24"/>
        </w:rPr>
      </w:pPr>
    </w:p>
    <w:p w14:paraId="225C0294" w14:textId="77777777" w:rsidR="00B254E0" w:rsidRPr="00C533C9" w:rsidRDefault="00B254E0" w:rsidP="00C533C9">
      <w:pPr>
        <w:spacing w:line="360" w:lineRule="auto"/>
        <w:rPr>
          <w:sz w:val="24"/>
          <w:szCs w:val="24"/>
        </w:rPr>
      </w:pPr>
    </w:p>
    <w:p w14:paraId="3DBB03D1" w14:textId="77777777" w:rsidR="00B254E0" w:rsidRPr="00C533C9" w:rsidRDefault="00B254E0" w:rsidP="00C533C9">
      <w:pPr>
        <w:spacing w:line="360" w:lineRule="auto"/>
        <w:rPr>
          <w:sz w:val="24"/>
          <w:szCs w:val="24"/>
        </w:rPr>
      </w:pPr>
    </w:p>
    <w:p w14:paraId="4A8E2F16" w14:textId="77777777" w:rsidR="00B254E0" w:rsidRPr="00C533C9" w:rsidRDefault="00B254E0" w:rsidP="00C533C9">
      <w:pPr>
        <w:spacing w:line="360" w:lineRule="auto"/>
        <w:rPr>
          <w:sz w:val="24"/>
          <w:szCs w:val="24"/>
        </w:rPr>
      </w:pPr>
    </w:p>
    <w:p w14:paraId="4BB140D9" w14:textId="77777777" w:rsidR="00B254E0" w:rsidRPr="002266BA" w:rsidRDefault="00B254E0" w:rsidP="00C533C9">
      <w:pPr>
        <w:pStyle w:val="Heading1"/>
        <w:spacing w:before="88" w:line="360" w:lineRule="auto"/>
        <w:ind w:left="3600"/>
        <w:jc w:val="left"/>
        <w:rPr>
          <w:sz w:val="28"/>
          <w:szCs w:val="28"/>
        </w:rPr>
      </w:pPr>
      <w:r w:rsidRPr="002266BA">
        <w:rPr>
          <w:sz w:val="28"/>
          <w:szCs w:val="28"/>
        </w:rPr>
        <w:t>LIST OF FIGURES</w:t>
      </w:r>
    </w:p>
    <w:p w14:paraId="6A11A736" w14:textId="77777777" w:rsidR="00B254E0" w:rsidRPr="00C533C9" w:rsidRDefault="00B254E0" w:rsidP="00C533C9">
      <w:pPr>
        <w:pStyle w:val="BodyText"/>
        <w:spacing w:before="3" w:line="360" w:lineRule="auto"/>
        <w:rPr>
          <w:b/>
        </w:rPr>
      </w:pPr>
    </w:p>
    <w:p w14:paraId="4248AF6A" w14:textId="77777777" w:rsidR="00B254E0" w:rsidRPr="00C533C9" w:rsidRDefault="00B254E0" w:rsidP="00C533C9">
      <w:pPr>
        <w:pStyle w:val="Heading3"/>
        <w:tabs>
          <w:tab w:val="left" w:pos="7922"/>
        </w:tabs>
        <w:spacing w:line="360" w:lineRule="auto"/>
        <w:ind w:left="0" w:right="256" w:firstLine="0"/>
        <w:jc w:val="center"/>
        <w:rPr>
          <w:sz w:val="24"/>
          <w:szCs w:val="24"/>
        </w:rPr>
      </w:pPr>
      <w:r w:rsidRPr="00C533C9">
        <w:rPr>
          <w:sz w:val="24"/>
          <w:szCs w:val="24"/>
        </w:rPr>
        <w:t>Figure</w:t>
      </w:r>
      <w:r w:rsidRPr="00C533C9">
        <w:rPr>
          <w:sz w:val="24"/>
          <w:szCs w:val="24"/>
        </w:rPr>
        <w:tab/>
        <w:t>Description</w:t>
      </w:r>
    </w:p>
    <w:p w14:paraId="797E4574" w14:textId="77777777" w:rsidR="00B254E0" w:rsidRPr="00C533C9" w:rsidRDefault="00B254E0" w:rsidP="00C533C9">
      <w:pPr>
        <w:pStyle w:val="BodyText"/>
        <w:spacing w:line="360" w:lineRule="auto"/>
        <w:rPr>
          <w:b/>
        </w:rPr>
      </w:pPr>
    </w:p>
    <w:p w14:paraId="7C3B6C12" w14:textId="77777777" w:rsidR="00B254E0" w:rsidRPr="00C533C9" w:rsidRDefault="00B254E0" w:rsidP="00C533C9">
      <w:pPr>
        <w:pStyle w:val="BodyText"/>
        <w:spacing w:line="360" w:lineRule="auto"/>
        <w:rPr>
          <w:b/>
        </w:rPr>
      </w:pPr>
    </w:p>
    <w:p w14:paraId="0EADF557" w14:textId="77777777" w:rsidR="008E3E9E" w:rsidRDefault="008E3E9E" w:rsidP="00C533C9">
      <w:pPr>
        <w:pStyle w:val="BodyText"/>
        <w:spacing w:before="9" w:line="360" w:lineRule="auto"/>
      </w:pPr>
      <w:r>
        <w:rPr>
          <w:b/>
        </w:rPr>
        <w:t xml:space="preserve">               </w:t>
      </w:r>
      <w:r w:rsidRPr="00C533C9">
        <w:t>Figure</w:t>
      </w:r>
      <w:r w:rsidRPr="00C533C9">
        <w:rPr>
          <w:spacing w:val="-2"/>
        </w:rPr>
        <w:t xml:space="preserve"> </w:t>
      </w:r>
      <w:r>
        <w:t>2</w:t>
      </w:r>
      <w:r w:rsidRPr="00C533C9">
        <w:t>.1:</w:t>
      </w:r>
      <w:r>
        <w:t xml:space="preserve">                                                                                                          </w:t>
      </w:r>
      <w:r w:rsidRPr="00C533C9">
        <w:t xml:space="preserve">Data </w:t>
      </w:r>
      <w:r w:rsidRPr="00C533C9">
        <w:rPr>
          <w:spacing w:val="-3"/>
        </w:rPr>
        <w:t>Flow</w:t>
      </w:r>
      <w:r w:rsidRPr="00C533C9">
        <w:rPr>
          <w:spacing w:val="-1"/>
        </w:rPr>
        <w:t xml:space="preserve"> </w:t>
      </w:r>
      <w:r w:rsidRPr="00C533C9">
        <w:t>Diagram</w:t>
      </w:r>
    </w:p>
    <w:p w14:paraId="42A9B564" w14:textId="77777777" w:rsidR="008E3E9E" w:rsidRDefault="008E3E9E" w:rsidP="00C533C9">
      <w:pPr>
        <w:pStyle w:val="BodyText"/>
        <w:spacing w:before="9" w:line="360" w:lineRule="auto"/>
      </w:pPr>
      <w:r>
        <w:tab/>
        <w:t xml:space="preserve">   Figure 2.2:                                                                     </w:t>
      </w:r>
      <w:r w:rsidR="00F56A81">
        <w:t xml:space="preserve">                               </w:t>
      </w:r>
      <w:r>
        <w:t xml:space="preserve">      </w:t>
      </w:r>
      <w:r w:rsidRPr="00C533C9">
        <w:t xml:space="preserve">Data </w:t>
      </w:r>
      <w:r w:rsidRPr="00C533C9">
        <w:rPr>
          <w:spacing w:val="-3"/>
        </w:rPr>
        <w:t>Flow</w:t>
      </w:r>
      <w:r w:rsidRPr="00C533C9">
        <w:rPr>
          <w:spacing w:val="-1"/>
        </w:rPr>
        <w:t xml:space="preserve"> </w:t>
      </w:r>
      <w:r w:rsidRPr="00C533C9">
        <w:t>Diagram</w:t>
      </w:r>
    </w:p>
    <w:p w14:paraId="03A08C4E" w14:textId="77777777" w:rsidR="008E3E9E" w:rsidRDefault="008E3E9E" w:rsidP="00C533C9">
      <w:pPr>
        <w:pStyle w:val="BodyText"/>
        <w:spacing w:before="9" w:line="360" w:lineRule="auto"/>
      </w:pPr>
      <w:r>
        <w:t xml:space="preserve">               Figure 2.3:                                                                             </w:t>
      </w:r>
      <w:r w:rsidR="00F56A81">
        <w:t xml:space="preserve">                        </w:t>
      </w:r>
      <w:r>
        <w:t xml:space="preserve">     </w:t>
      </w:r>
      <w:r w:rsidRPr="00C533C9">
        <w:t xml:space="preserve">Data </w:t>
      </w:r>
      <w:r w:rsidRPr="00C533C9">
        <w:rPr>
          <w:spacing w:val="-3"/>
        </w:rPr>
        <w:t>Flow</w:t>
      </w:r>
      <w:r w:rsidRPr="00C533C9">
        <w:rPr>
          <w:spacing w:val="-1"/>
        </w:rPr>
        <w:t xml:space="preserve"> </w:t>
      </w:r>
      <w:r w:rsidRPr="00C533C9">
        <w:t>Diagram</w:t>
      </w:r>
      <w:r>
        <w:t xml:space="preserve"> </w:t>
      </w:r>
    </w:p>
    <w:p w14:paraId="4133510C" w14:textId="77777777" w:rsidR="008E3E9E" w:rsidRDefault="008E3E9E" w:rsidP="00C533C9">
      <w:pPr>
        <w:pStyle w:val="BodyText"/>
        <w:spacing w:before="9" w:line="360" w:lineRule="auto"/>
      </w:pPr>
      <w:r>
        <w:t xml:space="preserve">               Figure 2.4:                                                                       </w:t>
      </w:r>
      <w:r w:rsidR="00F56A81">
        <w:t xml:space="preserve">                               </w:t>
      </w:r>
      <w:r>
        <w:t xml:space="preserve">    </w:t>
      </w:r>
      <w:r w:rsidRPr="00C533C9">
        <w:t xml:space="preserve">Data </w:t>
      </w:r>
      <w:r w:rsidRPr="00C533C9">
        <w:rPr>
          <w:spacing w:val="-3"/>
        </w:rPr>
        <w:t>Flow</w:t>
      </w:r>
      <w:r w:rsidRPr="00C533C9">
        <w:rPr>
          <w:spacing w:val="-1"/>
        </w:rPr>
        <w:t xml:space="preserve"> </w:t>
      </w:r>
      <w:r w:rsidRPr="00C533C9">
        <w:t>Diagram</w:t>
      </w:r>
    </w:p>
    <w:p w14:paraId="68B9027D" w14:textId="77777777" w:rsidR="008E3E9E" w:rsidRPr="008E3E9E" w:rsidRDefault="008E3E9E" w:rsidP="00C533C9">
      <w:pPr>
        <w:pStyle w:val="BodyText"/>
        <w:spacing w:before="9" w:line="360" w:lineRule="auto"/>
      </w:pPr>
      <w:r>
        <w:t xml:space="preserve">               Figure 2.5:                                                                    </w:t>
      </w:r>
      <w:r w:rsidR="00F56A81">
        <w:t xml:space="preserve">                               </w:t>
      </w:r>
      <w:r>
        <w:t xml:space="preserve">       </w:t>
      </w:r>
      <w:r w:rsidRPr="00C533C9">
        <w:t xml:space="preserve">Data </w:t>
      </w:r>
      <w:r w:rsidRPr="00C533C9">
        <w:rPr>
          <w:spacing w:val="-3"/>
        </w:rPr>
        <w:t>Flow</w:t>
      </w:r>
      <w:r w:rsidRPr="00C533C9">
        <w:rPr>
          <w:spacing w:val="-1"/>
        </w:rPr>
        <w:t xml:space="preserve"> </w:t>
      </w:r>
      <w:r w:rsidRPr="00C533C9">
        <w:t>Diagram</w:t>
      </w:r>
    </w:p>
    <w:tbl>
      <w:tblPr>
        <w:tblW w:w="0" w:type="auto"/>
        <w:tblInd w:w="688" w:type="dxa"/>
        <w:tblLayout w:type="fixed"/>
        <w:tblCellMar>
          <w:left w:w="0" w:type="dxa"/>
          <w:right w:w="0" w:type="dxa"/>
        </w:tblCellMar>
        <w:tblLook w:val="01E0" w:firstRow="1" w:lastRow="1" w:firstColumn="1" w:lastColumn="1" w:noHBand="0" w:noVBand="0"/>
      </w:tblPr>
      <w:tblGrid>
        <w:gridCol w:w="2330"/>
        <w:gridCol w:w="7393"/>
      </w:tblGrid>
      <w:tr w:rsidR="00B254E0" w:rsidRPr="00C533C9" w14:paraId="50599661" w14:textId="77777777" w:rsidTr="006C57D9">
        <w:trPr>
          <w:trHeight w:val="392"/>
        </w:trPr>
        <w:tc>
          <w:tcPr>
            <w:tcW w:w="2330" w:type="dxa"/>
          </w:tcPr>
          <w:p w14:paraId="1CA15A0B" w14:textId="77777777" w:rsidR="00B254E0" w:rsidRPr="00C533C9" w:rsidRDefault="007043E6" w:rsidP="00C533C9">
            <w:pPr>
              <w:pStyle w:val="TableParagraph"/>
              <w:spacing w:before="0" w:line="360" w:lineRule="auto"/>
              <w:ind w:left="200"/>
              <w:rPr>
                <w:sz w:val="24"/>
                <w:szCs w:val="24"/>
              </w:rPr>
            </w:pPr>
            <w:r>
              <w:rPr>
                <w:sz w:val="24"/>
                <w:szCs w:val="24"/>
              </w:rPr>
              <w:t>Figure 3</w:t>
            </w:r>
            <w:r w:rsidR="00B254E0" w:rsidRPr="00C533C9">
              <w:rPr>
                <w:sz w:val="24"/>
                <w:szCs w:val="24"/>
              </w:rPr>
              <w:t>.1:</w:t>
            </w:r>
            <w:r w:rsidR="00F56A81">
              <w:rPr>
                <w:sz w:val="24"/>
                <w:szCs w:val="24"/>
              </w:rPr>
              <w:t xml:space="preserve"> </w:t>
            </w:r>
          </w:p>
        </w:tc>
        <w:tc>
          <w:tcPr>
            <w:tcW w:w="7393" w:type="dxa"/>
          </w:tcPr>
          <w:p w14:paraId="7508094C" w14:textId="77777777" w:rsidR="00B254E0" w:rsidRPr="00C533C9" w:rsidRDefault="00F56A81" w:rsidP="00C533C9">
            <w:pPr>
              <w:pStyle w:val="TableParagraph"/>
              <w:spacing w:before="0" w:line="360" w:lineRule="auto"/>
              <w:ind w:right="205"/>
              <w:jc w:val="right"/>
              <w:rPr>
                <w:sz w:val="24"/>
                <w:szCs w:val="24"/>
              </w:rPr>
            </w:pPr>
            <w:r>
              <w:rPr>
                <w:sz w:val="24"/>
                <w:szCs w:val="24"/>
              </w:rPr>
              <w:t xml:space="preserve">      </w:t>
            </w:r>
            <w:r w:rsidR="007043E6">
              <w:rPr>
                <w:sz w:val="24"/>
                <w:szCs w:val="24"/>
              </w:rPr>
              <w:t>Home (</w:t>
            </w:r>
            <w:r w:rsidR="00B254E0" w:rsidRPr="00C533C9">
              <w:rPr>
                <w:sz w:val="24"/>
                <w:szCs w:val="24"/>
              </w:rPr>
              <w:t>Basic view of the website</w:t>
            </w:r>
            <w:r w:rsidR="007043E6">
              <w:rPr>
                <w:sz w:val="24"/>
                <w:szCs w:val="24"/>
              </w:rPr>
              <w:t>)</w:t>
            </w:r>
          </w:p>
        </w:tc>
      </w:tr>
      <w:tr w:rsidR="00B254E0" w:rsidRPr="00C533C9" w14:paraId="1A315FAD" w14:textId="77777777" w:rsidTr="006C57D9">
        <w:trPr>
          <w:trHeight w:val="518"/>
        </w:trPr>
        <w:tc>
          <w:tcPr>
            <w:tcW w:w="2330" w:type="dxa"/>
          </w:tcPr>
          <w:p w14:paraId="17EAE520" w14:textId="77777777" w:rsidR="00B254E0" w:rsidRPr="00C533C9" w:rsidRDefault="007043E6" w:rsidP="00C533C9">
            <w:pPr>
              <w:pStyle w:val="TableParagraph"/>
              <w:spacing w:line="360" w:lineRule="auto"/>
              <w:ind w:left="200"/>
              <w:rPr>
                <w:sz w:val="24"/>
                <w:szCs w:val="24"/>
              </w:rPr>
            </w:pPr>
            <w:r>
              <w:rPr>
                <w:sz w:val="24"/>
                <w:szCs w:val="24"/>
              </w:rPr>
              <w:t>Figure 3</w:t>
            </w:r>
            <w:r w:rsidR="00B254E0" w:rsidRPr="00C533C9">
              <w:rPr>
                <w:sz w:val="24"/>
                <w:szCs w:val="24"/>
              </w:rPr>
              <w:t>.2:</w:t>
            </w:r>
          </w:p>
        </w:tc>
        <w:tc>
          <w:tcPr>
            <w:tcW w:w="7393" w:type="dxa"/>
          </w:tcPr>
          <w:p w14:paraId="2964C6F5" w14:textId="77777777" w:rsidR="00B254E0" w:rsidRPr="00C533C9" w:rsidRDefault="007043E6" w:rsidP="00C533C9">
            <w:pPr>
              <w:pStyle w:val="TableParagraph"/>
              <w:spacing w:line="360" w:lineRule="auto"/>
              <w:ind w:right="199"/>
              <w:jc w:val="right"/>
              <w:rPr>
                <w:sz w:val="24"/>
                <w:szCs w:val="24"/>
              </w:rPr>
            </w:pPr>
            <w:r>
              <w:rPr>
                <w:sz w:val="24"/>
                <w:szCs w:val="24"/>
              </w:rPr>
              <w:t xml:space="preserve">Login </w:t>
            </w:r>
          </w:p>
        </w:tc>
      </w:tr>
      <w:tr w:rsidR="00B254E0" w:rsidRPr="00C533C9" w14:paraId="5443218B" w14:textId="77777777" w:rsidTr="006C57D9">
        <w:trPr>
          <w:trHeight w:val="535"/>
        </w:trPr>
        <w:tc>
          <w:tcPr>
            <w:tcW w:w="2330" w:type="dxa"/>
          </w:tcPr>
          <w:p w14:paraId="73302BF0" w14:textId="77777777" w:rsidR="00B254E0" w:rsidRPr="00C533C9" w:rsidRDefault="007043E6" w:rsidP="00C533C9">
            <w:pPr>
              <w:pStyle w:val="TableParagraph"/>
              <w:spacing w:line="360" w:lineRule="auto"/>
              <w:ind w:left="200"/>
              <w:rPr>
                <w:sz w:val="24"/>
                <w:szCs w:val="24"/>
              </w:rPr>
            </w:pPr>
            <w:r>
              <w:rPr>
                <w:sz w:val="24"/>
                <w:szCs w:val="24"/>
              </w:rPr>
              <w:t>Figure 3</w:t>
            </w:r>
            <w:r w:rsidR="00B254E0" w:rsidRPr="00C533C9">
              <w:rPr>
                <w:sz w:val="24"/>
                <w:szCs w:val="24"/>
              </w:rPr>
              <w:t>.3:</w:t>
            </w:r>
          </w:p>
        </w:tc>
        <w:tc>
          <w:tcPr>
            <w:tcW w:w="7393" w:type="dxa"/>
          </w:tcPr>
          <w:p w14:paraId="1A1289F4" w14:textId="77777777" w:rsidR="00B254E0" w:rsidRPr="00C533C9" w:rsidRDefault="007043E6" w:rsidP="00C533C9">
            <w:pPr>
              <w:pStyle w:val="TableParagraph"/>
              <w:spacing w:line="360" w:lineRule="auto"/>
              <w:ind w:right="206"/>
              <w:jc w:val="right"/>
              <w:rPr>
                <w:sz w:val="24"/>
                <w:szCs w:val="24"/>
              </w:rPr>
            </w:pPr>
            <w:r>
              <w:rPr>
                <w:sz w:val="24"/>
                <w:szCs w:val="24"/>
              </w:rPr>
              <w:t>Dashboard</w:t>
            </w:r>
          </w:p>
        </w:tc>
      </w:tr>
      <w:tr w:rsidR="00B254E0" w:rsidRPr="00C533C9" w14:paraId="7983FB49" w14:textId="77777777" w:rsidTr="006C57D9">
        <w:trPr>
          <w:trHeight w:val="535"/>
        </w:trPr>
        <w:tc>
          <w:tcPr>
            <w:tcW w:w="2330" w:type="dxa"/>
          </w:tcPr>
          <w:p w14:paraId="2E6AAB69" w14:textId="77777777" w:rsidR="00B254E0" w:rsidRPr="00C533C9" w:rsidRDefault="007043E6" w:rsidP="00C533C9">
            <w:pPr>
              <w:pStyle w:val="TableParagraph"/>
              <w:spacing w:before="133" w:line="360" w:lineRule="auto"/>
              <w:ind w:left="200"/>
              <w:rPr>
                <w:sz w:val="24"/>
                <w:szCs w:val="24"/>
              </w:rPr>
            </w:pPr>
            <w:r>
              <w:rPr>
                <w:sz w:val="24"/>
                <w:szCs w:val="24"/>
              </w:rPr>
              <w:t>Figure 3</w:t>
            </w:r>
            <w:r w:rsidR="00B254E0" w:rsidRPr="00C533C9">
              <w:rPr>
                <w:sz w:val="24"/>
                <w:szCs w:val="24"/>
              </w:rPr>
              <w:t>.4:</w:t>
            </w:r>
          </w:p>
        </w:tc>
        <w:tc>
          <w:tcPr>
            <w:tcW w:w="7393" w:type="dxa"/>
          </w:tcPr>
          <w:p w14:paraId="4D3EB3C9" w14:textId="77777777" w:rsidR="00B254E0" w:rsidRPr="00C533C9" w:rsidRDefault="007043E6" w:rsidP="00C533C9">
            <w:pPr>
              <w:pStyle w:val="TableParagraph"/>
              <w:spacing w:before="133" w:line="360" w:lineRule="auto"/>
              <w:ind w:right="235"/>
              <w:jc w:val="right"/>
              <w:rPr>
                <w:sz w:val="24"/>
                <w:szCs w:val="24"/>
              </w:rPr>
            </w:pPr>
            <w:r>
              <w:rPr>
                <w:sz w:val="24"/>
                <w:szCs w:val="24"/>
              </w:rPr>
              <w:t xml:space="preserve">      Dashboard Navigation Bar</w:t>
            </w:r>
          </w:p>
        </w:tc>
      </w:tr>
      <w:tr w:rsidR="00B254E0" w:rsidRPr="00C533C9" w14:paraId="3ECCDE66" w14:textId="77777777" w:rsidTr="006C57D9">
        <w:trPr>
          <w:trHeight w:val="392"/>
        </w:trPr>
        <w:tc>
          <w:tcPr>
            <w:tcW w:w="2330" w:type="dxa"/>
          </w:tcPr>
          <w:p w14:paraId="574C147B" w14:textId="77777777" w:rsidR="00B254E0" w:rsidRPr="00C533C9" w:rsidRDefault="007043E6" w:rsidP="00C533C9">
            <w:pPr>
              <w:pStyle w:val="TableParagraph"/>
              <w:spacing w:line="360" w:lineRule="auto"/>
              <w:ind w:left="200"/>
              <w:rPr>
                <w:sz w:val="24"/>
                <w:szCs w:val="24"/>
              </w:rPr>
            </w:pPr>
            <w:r>
              <w:rPr>
                <w:sz w:val="24"/>
                <w:szCs w:val="24"/>
              </w:rPr>
              <w:t>Figure 3</w:t>
            </w:r>
            <w:r w:rsidR="00B254E0" w:rsidRPr="00C533C9">
              <w:rPr>
                <w:sz w:val="24"/>
                <w:szCs w:val="24"/>
              </w:rPr>
              <w:t>.5:</w:t>
            </w:r>
          </w:p>
        </w:tc>
        <w:tc>
          <w:tcPr>
            <w:tcW w:w="7393" w:type="dxa"/>
          </w:tcPr>
          <w:p w14:paraId="1CBAA15B" w14:textId="77777777" w:rsidR="00B254E0" w:rsidRPr="00C533C9" w:rsidRDefault="007043E6" w:rsidP="00C533C9">
            <w:pPr>
              <w:pStyle w:val="TableParagraph"/>
              <w:spacing w:line="360" w:lineRule="auto"/>
              <w:ind w:right="206"/>
              <w:jc w:val="right"/>
              <w:rPr>
                <w:sz w:val="24"/>
                <w:szCs w:val="24"/>
              </w:rPr>
            </w:pPr>
            <w:r>
              <w:rPr>
                <w:sz w:val="24"/>
                <w:szCs w:val="24"/>
              </w:rPr>
              <w:t>Subjects List</w:t>
            </w:r>
          </w:p>
        </w:tc>
      </w:tr>
    </w:tbl>
    <w:p w14:paraId="547CCDB0" w14:textId="77777777" w:rsidR="00B254E0" w:rsidRPr="00C533C9" w:rsidRDefault="007043E6" w:rsidP="00C533C9">
      <w:pPr>
        <w:pStyle w:val="BodyText"/>
        <w:tabs>
          <w:tab w:val="left" w:pos="9116"/>
        </w:tabs>
        <w:spacing w:before="141" w:line="360" w:lineRule="auto"/>
        <w:ind w:left="862"/>
      </w:pPr>
      <w:proofErr w:type="gramStart"/>
      <w:r>
        <w:t>Figure  3</w:t>
      </w:r>
      <w:r w:rsidR="00C533C9">
        <w:t>.6</w:t>
      </w:r>
      <w:proofErr w:type="gramEnd"/>
      <w:r w:rsidR="00C533C9">
        <w:t xml:space="preserve">:                                                                                                                 </w:t>
      </w:r>
      <w:r>
        <w:t xml:space="preserve">   Faculties List</w:t>
      </w:r>
    </w:p>
    <w:p w14:paraId="52EBC296" w14:textId="77777777" w:rsidR="00B254E0" w:rsidRPr="00C533C9" w:rsidRDefault="00B254E0" w:rsidP="00C533C9">
      <w:pPr>
        <w:pStyle w:val="BodyText"/>
        <w:tabs>
          <w:tab w:val="left" w:pos="8938"/>
        </w:tabs>
        <w:spacing w:before="128" w:line="360" w:lineRule="auto"/>
        <w:ind w:left="862"/>
      </w:pPr>
      <w:r w:rsidRPr="00C533C9">
        <w:t>Figure</w:t>
      </w:r>
      <w:r w:rsidRPr="00C533C9">
        <w:rPr>
          <w:spacing w:val="-2"/>
        </w:rPr>
        <w:t xml:space="preserve"> </w:t>
      </w:r>
      <w:r w:rsidR="007043E6">
        <w:t xml:space="preserve">3.7:                                                                                                                  </w:t>
      </w:r>
      <w:r w:rsidR="007043E6">
        <w:rPr>
          <w:spacing w:val="-3"/>
        </w:rPr>
        <w:t>Feedback Form</w:t>
      </w:r>
    </w:p>
    <w:p w14:paraId="3994D2AE" w14:textId="77777777" w:rsidR="00B254E0" w:rsidRPr="00C533C9" w:rsidRDefault="00B254E0" w:rsidP="00C533C9">
      <w:pPr>
        <w:pStyle w:val="BodyText"/>
        <w:tabs>
          <w:tab w:val="left" w:pos="9178"/>
        </w:tabs>
        <w:spacing w:before="122" w:line="360" w:lineRule="auto"/>
        <w:ind w:left="862"/>
      </w:pPr>
      <w:r w:rsidRPr="00C533C9">
        <w:t>Figure</w:t>
      </w:r>
      <w:r w:rsidRPr="00C533C9">
        <w:rPr>
          <w:spacing w:val="-2"/>
        </w:rPr>
        <w:t xml:space="preserve"> </w:t>
      </w:r>
      <w:r w:rsidR="008E3E9E">
        <w:t xml:space="preserve">3.8:                                                                                                        Database </w:t>
      </w:r>
      <w:r w:rsidR="00F56A81">
        <w:t>Connectivity</w:t>
      </w:r>
    </w:p>
    <w:p w14:paraId="1D631D0D" w14:textId="77777777" w:rsidR="00C6761F" w:rsidRPr="00C533C9" w:rsidRDefault="00C6761F" w:rsidP="00C6761F">
      <w:pPr>
        <w:pStyle w:val="BodyText"/>
        <w:tabs>
          <w:tab w:val="left" w:pos="9178"/>
        </w:tabs>
        <w:spacing w:before="122" w:line="360" w:lineRule="auto"/>
        <w:ind w:left="862"/>
      </w:pPr>
      <w:r w:rsidRPr="00C533C9">
        <w:t>Figure</w:t>
      </w:r>
      <w:r w:rsidRPr="00C533C9">
        <w:rPr>
          <w:spacing w:val="-2"/>
        </w:rPr>
        <w:t xml:space="preserve"> </w:t>
      </w:r>
      <w:r>
        <w:t>3.9:                                                                                                                              Chatbot</w:t>
      </w:r>
    </w:p>
    <w:p w14:paraId="7E5E4C44" w14:textId="77777777" w:rsidR="00B254E0" w:rsidRPr="00C533C9" w:rsidRDefault="00B254E0" w:rsidP="00C6761F">
      <w:pPr>
        <w:pStyle w:val="BodyText"/>
        <w:tabs>
          <w:tab w:val="left" w:pos="8338"/>
        </w:tabs>
        <w:spacing w:before="123" w:line="360" w:lineRule="auto"/>
        <w:ind w:left="862"/>
      </w:pPr>
      <w:r w:rsidRPr="00C533C9">
        <w:tab/>
      </w:r>
    </w:p>
    <w:p w14:paraId="02A0D706" w14:textId="77777777" w:rsidR="00B254E0" w:rsidRPr="00C533C9" w:rsidRDefault="00B254E0" w:rsidP="00C533C9">
      <w:pPr>
        <w:spacing w:line="360" w:lineRule="auto"/>
        <w:rPr>
          <w:sz w:val="24"/>
          <w:szCs w:val="24"/>
        </w:rPr>
      </w:pPr>
    </w:p>
    <w:p w14:paraId="6F65C0A4" w14:textId="77777777" w:rsidR="00B254E0" w:rsidRPr="00C533C9" w:rsidRDefault="00B254E0" w:rsidP="00C533C9">
      <w:pPr>
        <w:spacing w:line="360" w:lineRule="auto"/>
        <w:rPr>
          <w:sz w:val="24"/>
          <w:szCs w:val="24"/>
        </w:rPr>
      </w:pPr>
    </w:p>
    <w:p w14:paraId="2D9C4E04" w14:textId="77777777" w:rsidR="00B254E0" w:rsidRPr="00C533C9" w:rsidRDefault="00B254E0" w:rsidP="00C533C9">
      <w:pPr>
        <w:spacing w:line="360" w:lineRule="auto"/>
        <w:rPr>
          <w:sz w:val="24"/>
          <w:szCs w:val="24"/>
        </w:rPr>
      </w:pPr>
    </w:p>
    <w:p w14:paraId="6069B25D" w14:textId="77777777" w:rsidR="00B254E0" w:rsidRPr="00C533C9" w:rsidRDefault="00B254E0" w:rsidP="00C533C9">
      <w:pPr>
        <w:spacing w:line="360" w:lineRule="auto"/>
        <w:rPr>
          <w:sz w:val="24"/>
          <w:szCs w:val="24"/>
        </w:rPr>
      </w:pPr>
    </w:p>
    <w:p w14:paraId="51EC7B7E" w14:textId="77777777" w:rsidR="00B254E0" w:rsidRPr="00C533C9" w:rsidRDefault="00B254E0" w:rsidP="00C533C9">
      <w:pPr>
        <w:spacing w:line="360" w:lineRule="auto"/>
        <w:rPr>
          <w:sz w:val="24"/>
          <w:szCs w:val="24"/>
        </w:rPr>
      </w:pPr>
    </w:p>
    <w:p w14:paraId="784A6537" w14:textId="77777777" w:rsidR="00B254E0" w:rsidRPr="00C533C9" w:rsidRDefault="00B254E0" w:rsidP="00C533C9">
      <w:pPr>
        <w:spacing w:line="360" w:lineRule="auto"/>
        <w:rPr>
          <w:sz w:val="24"/>
          <w:szCs w:val="24"/>
        </w:rPr>
      </w:pPr>
    </w:p>
    <w:p w14:paraId="20E229D0" w14:textId="77777777" w:rsidR="00B254E0" w:rsidRPr="00C533C9" w:rsidRDefault="00B254E0" w:rsidP="00C533C9">
      <w:pPr>
        <w:spacing w:line="360" w:lineRule="auto"/>
        <w:rPr>
          <w:sz w:val="24"/>
          <w:szCs w:val="24"/>
        </w:rPr>
        <w:sectPr w:rsidR="00B254E0" w:rsidRPr="00C533C9" w:rsidSect="00C533C9">
          <w:type w:val="continuous"/>
          <w:pgSz w:w="12240" w:h="15840"/>
          <w:pgMar w:top="851" w:right="567" w:bottom="567" w:left="851" w:header="720" w:footer="720" w:gutter="0"/>
          <w:cols w:space="720"/>
        </w:sectPr>
      </w:pPr>
    </w:p>
    <w:p w14:paraId="636CBDC4" w14:textId="77777777" w:rsidR="008010FF" w:rsidRPr="008010FF" w:rsidRDefault="006C57D9" w:rsidP="008010FF">
      <w:pPr>
        <w:pStyle w:val="Heading1"/>
        <w:spacing w:before="66" w:line="360" w:lineRule="auto"/>
        <w:ind w:right="112" w:hanging="2439"/>
      </w:pPr>
      <w:bookmarkStart w:id="4" w:name="_TOC_250016"/>
      <w:bookmarkEnd w:id="4"/>
      <w:r w:rsidRPr="008010FF">
        <w:lastRenderedPageBreak/>
        <w:t>Chapter 1</w:t>
      </w:r>
    </w:p>
    <w:p w14:paraId="5E17C37E" w14:textId="0C9C4E19" w:rsidR="00B254E0" w:rsidRPr="008010FF" w:rsidRDefault="00B254E0" w:rsidP="008010FF">
      <w:pPr>
        <w:pStyle w:val="Heading1"/>
        <w:spacing w:before="66" w:line="360" w:lineRule="auto"/>
        <w:ind w:right="112" w:hanging="2439"/>
      </w:pPr>
      <w:r w:rsidRPr="008010FF">
        <w:t>INTRODUCTION</w:t>
      </w:r>
    </w:p>
    <w:p w14:paraId="50B3A532" w14:textId="77777777" w:rsidR="00B254E0" w:rsidRPr="00C533C9" w:rsidRDefault="00B254E0" w:rsidP="00C533C9">
      <w:pPr>
        <w:adjustRightInd w:val="0"/>
        <w:spacing w:line="360" w:lineRule="auto"/>
        <w:rPr>
          <w:sz w:val="24"/>
          <w:szCs w:val="24"/>
        </w:rPr>
      </w:pPr>
    </w:p>
    <w:p w14:paraId="16D542A3" w14:textId="77777777" w:rsidR="00B254E0" w:rsidRPr="00C533C9" w:rsidRDefault="00B254E0" w:rsidP="00C533C9">
      <w:pPr>
        <w:adjustRightInd w:val="0"/>
        <w:spacing w:before="4" w:line="360" w:lineRule="auto"/>
        <w:rPr>
          <w:sz w:val="24"/>
          <w:szCs w:val="24"/>
        </w:rPr>
      </w:pPr>
    </w:p>
    <w:p w14:paraId="0E6A2808" w14:textId="77777777" w:rsidR="00B254E0" w:rsidRPr="00644A91" w:rsidRDefault="00B254E0" w:rsidP="00C533C9">
      <w:pPr>
        <w:pStyle w:val="ListParagraph"/>
        <w:numPr>
          <w:ilvl w:val="1"/>
          <w:numId w:val="14"/>
        </w:numPr>
        <w:adjustRightInd w:val="0"/>
        <w:spacing w:line="360" w:lineRule="auto"/>
        <w:ind w:right="1184"/>
        <w:contextualSpacing/>
        <w:jc w:val="both"/>
        <w:rPr>
          <w:b/>
          <w:sz w:val="24"/>
          <w:szCs w:val="24"/>
        </w:rPr>
      </w:pPr>
      <w:r w:rsidRPr="00644A91">
        <w:rPr>
          <w:b/>
          <w:sz w:val="24"/>
          <w:szCs w:val="24"/>
        </w:rPr>
        <w:t xml:space="preserve">Purpose </w:t>
      </w:r>
    </w:p>
    <w:p w14:paraId="198E72F5" w14:textId="77777777" w:rsidR="00B254E0" w:rsidRPr="00C533C9" w:rsidRDefault="00B254E0" w:rsidP="001C3E55">
      <w:pPr>
        <w:adjustRightInd w:val="0"/>
        <w:spacing w:line="360" w:lineRule="auto"/>
        <w:ind w:right="382"/>
        <w:jc w:val="both"/>
        <w:rPr>
          <w:sz w:val="24"/>
          <w:szCs w:val="24"/>
        </w:rPr>
      </w:pPr>
    </w:p>
    <w:p w14:paraId="08DCCF63" w14:textId="68531A47" w:rsidR="00B254E0" w:rsidRPr="00C533C9" w:rsidRDefault="00B254E0" w:rsidP="001C3E55">
      <w:pPr>
        <w:pStyle w:val="BodyText"/>
        <w:tabs>
          <w:tab w:val="left" w:pos="9749"/>
        </w:tabs>
        <w:spacing w:line="360" w:lineRule="auto"/>
        <w:ind w:left="102" w:right="382"/>
        <w:jc w:val="both"/>
      </w:pPr>
      <w:r w:rsidRPr="00C533C9">
        <w:rPr>
          <w:b/>
        </w:rPr>
        <w:t>Academic</w:t>
      </w:r>
      <w:r w:rsidRPr="00C533C9">
        <w:rPr>
          <w:b/>
          <w:spacing w:val="12"/>
        </w:rPr>
        <w:t xml:space="preserve"> </w:t>
      </w:r>
      <w:r w:rsidRPr="00C533C9">
        <w:rPr>
          <w:b/>
        </w:rPr>
        <w:t>Warehouse (University</w:t>
      </w:r>
      <w:r w:rsidRPr="00C533C9">
        <w:rPr>
          <w:b/>
          <w:spacing w:val="14"/>
        </w:rPr>
        <w:t xml:space="preserve"> </w:t>
      </w:r>
      <w:r w:rsidRPr="00C533C9">
        <w:rPr>
          <w:b/>
        </w:rPr>
        <w:t>Management</w:t>
      </w:r>
      <w:r w:rsidRPr="00C533C9">
        <w:rPr>
          <w:b/>
          <w:spacing w:val="15"/>
        </w:rPr>
        <w:t xml:space="preserve"> </w:t>
      </w:r>
      <w:r w:rsidRPr="00C533C9">
        <w:rPr>
          <w:b/>
        </w:rPr>
        <w:t>System)</w:t>
      </w:r>
      <w:r w:rsidRPr="00C533C9">
        <w:rPr>
          <w:b/>
          <w:spacing w:val="14"/>
        </w:rPr>
        <w:t xml:space="preserve"> </w:t>
      </w:r>
      <w:r w:rsidRPr="00C533C9">
        <w:t>deals</w:t>
      </w:r>
      <w:r w:rsidRPr="00C533C9">
        <w:rPr>
          <w:spacing w:val="11"/>
        </w:rPr>
        <w:t xml:space="preserve"> </w:t>
      </w:r>
      <w:r w:rsidRPr="00C533C9">
        <w:t>with</w:t>
      </w:r>
      <w:r w:rsidRPr="00C533C9">
        <w:rPr>
          <w:spacing w:val="8"/>
        </w:rPr>
        <w:t xml:space="preserve"> </w:t>
      </w:r>
      <w:r w:rsidRPr="00C533C9">
        <w:t>the</w:t>
      </w:r>
      <w:r w:rsidRPr="00C533C9">
        <w:rPr>
          <w:spacing w:val="15"/>
        </w:rPr>
        <w:t xml:space="preserve"> </w:t>
      </w:r>
      <w:r w:rsidRPr="00C533C9">
        <w:t>maintenance</w:t>
      </w:r>
      <w:r w:rsidRPr="00C533C9">
        <w:rPr>
          <w:spacing w:val="13"/>
        </w:rPr>
        <w:t xml:space="preserve"> </w:t>
      </w:r>
      <w:r w:rsidRPr="00C533C9">
        <w:t xml:space="preserve">of </w:t>
      </w:r>
      <w:r w:rsidRPr="00C533C9">
        <w:rPr>
          <w:spacing w:val="-1"/>
        </w:rPr>
        <w:t xml:space="preserve">university, </w:t>
      </w:r>
      <w:r w:rsidR="00F56A81">
        <w:t>college faculties’ student information with</w:t>
      </w:r>
      <w:r w:rsidRPr="00C533C9">
        <w:rPr>
          <w:spacing w:val="-3"/>
        </w:rPr>
        <w:t xml:space="preserve">in </w:t>
      </w:r>
      <w:r w:rsidRPr="00C533C9">
        <w:t xml:space="preserve">the university. This project of </w:t>
      </w:r>
      <w:r w:rsidRPr="00C533C9">
        <w:rPr>
          <w:b/>
        </w:rPr>
        <w:t xml:space="preserve">Academic Warehouse (University Management System) </w:t>
      </w:r>
      <w:r w:rsidRPr="00C533C9">
        <w:t xml:space="preserve">involved the automation of student information that can </w:t>
      </w:r>
      <w:r w:rsidRPr="00C533C9">
        <w:rPr>
          <w:spacing w:val="-3"/>
        </w:rPr>
        <w:t xml:space="preserve">be </w:t>
      </w:r>
      <w:r w:rsidRPr="00C533C9">
        <w:t xml:space="preserve">implemented </w:t>
      </w:r>
      <w:r w:rsidRPr="00C533C9">
        <w:rPr>
          <w:spacing w:val="-3"/>
        </w:rPr>
        <w:t xml:space="preserve">in </w:t>
      </w:r>
      <w:r w:rsidRPr="00C533C9">
        <w:t>different college managements.</w:t>
      </w:r>
      <w:r w:rsidR="008010FF">
        <w:t xml:space="preserve"> </w:t>
      </w:r>
      <w:r w:rsidRPr="00C533C9">
        <w:t xml:space="preserve">The project deals with </w:t>
      </w:r>
      <w:r w:rsidR="008010FF">
        <w:t xml:space="preserve">the </w:t>
      </w:r>
      <w:r w:rsidRPr="00C533C9">
        <w:t>retrieval of information through an INTRANET based campus</w:t>
      </w:r>
      <w:r w:rsidR="008010FF">
        <w:t>-</w:t>
      </w:r>
      <w:r w:rsidRPr="00C533C9">
        <w:t xml:space="preserve">wide portal. It collects related information from all the departments of an organization and maintains files, which are used to generate reports </w:t>
      </w:r>
      <w:r w:rsidRPr="00C533C9">
        <w:rPr>
          <w:spacing w:val="-3"/>
        </w:rPr>
        <w:t xml:space="preserve">in </w:t>
      </w:r>
      <w:r w:rsidRPr="00C533C9">
        <w:t xml:space="preserve">various forms to measure </w:t>
      </w:r>
      <w:r w:rsidR="008010FF">
        <w:t xml:space="preserve">the </w:t>
      </w:r>
      <w:r w:rsidRPr="00C533C9">
        <w:t>individual and overall performance of the students.</w:t>
      </w:r>
    </w:p>
    <w:p w14:paraId="1A0CCD27" w14:textId="77777777" w:rsidR="00B254E0" w:rsidRPr="00C533C9" w:rsidRDefault="00B254E0" w:rsidP="00C533C9">
      <w:pPr>
        <w:pStyle w:val="BodyText"/>
        <w:spacing w:line="360" w:lineRule="auto"/>
      </w:pPr>
    </w:p>
    <w:p w14:paraId="78270FE1" w14:textId="77777777" w:rsidR="00B254E0" w:rsidRPr="00C533C9" w:rsidRDefault="00B254E0" w:rsidP="00C533C9">
      <w:pPr>
        <w:pStyle w:val="ListParagraph"/>
        <w:adjustRightInd w:val="0"/>
        <w:spacing w:line="360" w:lineRule="auto"/>
        <w:ind w:left="820" w:right="1184"/>
        <w:jc w:val="both"/>
        <w:rPr>
          <w:sz w:val="24"/>
          <w:szCs w:val="24"/>
        </w:rPr>
      </w:pPr>
    </w:p>
    <w:p w14:paraId="0D992C38" w14:textId="3BDD1E18" w:rsidR="00B254E0" w:rsidRDefault="00B254E0" w:rsidP="00C533C9">
      <w:pPr>
        <w:pStyle w:val="ListParagraph"/>
        <w:adjustRightInd w:val="0"/>
        <w:spacing w:line="360" w:lineRule="auto"/>
        <w:ind w:left="820" w:right="1184"/>
        <w:jc w:val="both"/>
        <w:rPr>
          <w:sz w:val="24"/>
          <w:szCs w:val="24"/>
        </w:rPr>
      </w:pPr>
      <w:r w:rsidRPr="00C533C9">
        <w:rPr>
          <w:sz w:val="24"/>
          <w:szCs w:val="24"/>
        </w:rPr>
        <w:t>.............................................................................................................</w:t>
      </w:r>
    </w:p>
    <w:p w14:paraId="2CD85915" w14:textId="77777777" w:rsidR="008010FF" w:rsidRPr="00C533C9" w:rsidRDefault="008010FF" w:rsidP="00C533C9">
      <w:pPr>
        <w:pStyle w:val="ListParagraph"/>
        <w:adjustRightInd w:val="0"/>
        <w:spacing w:line="360" w:lineRule="auto"/>
        <w:ind w:left="820" w:right="1184"/>
        <w:jc w:val="both"/>
        <w:rPr>
          <w:sz w:val="24"/>
          <w:szCs w:val="24"/>
        </w:rPr>
      </w:pPr>
    </w:p>
    <w:p w14:paraId="48420F06" w14:textId="77777777" w:rsidR="00B254E0" w:rsidRPr="00C533C9" w:rsidRDefault="00B254E0" w:rsidP="001C3E55">
      <w:pPr>
        <w:pStyle w:val="ListParagraph"/>
        <w:widowControl/>
        <w:numPr>
          <w:ilvl w:val="1"/>
          <w:numId w:val="14"/>
        </w:numPr>
        <w:autoSpaceDE/>
        <w:autoSpaceDN/>
        <w:spacing w:line="360" w:lineRule="auto"/>
        <w:ind w:right="382"/>
        <w:contextualSpacing/>
        <w:jc w:val="both"/>
        <w:rPr>
          <w:b/>
          <w:sz w:val="24"/>
          <w:szCs w:val="24"/>
        </w:rPr>
      </w:pPr>
      <w:r w:rsidRPr="00644A91">
        <w:rPr>
          <w:b/>
          <w:sz w:val="24"/>
          <w:szCs w:val="24"/>
        </w:rPr>
        <w:t>Objective</w:t>
      </w:r>
      <w:r w:rsidRPr="00C533C9">
        <w:rPr>
          <w:sz w:val="24"/>
          <w:szCs w:val="24"/>
        </w:rPr>
        <w:t>. .....</w:t>
      </w:r>
      <w:r w:rsidRPr="00C533C9">
        <w:rPr>
          <w:b/>
          <w:sz w:val="24"/>
          <w:szCs w:val="24"/>
        </w:rPr>
        <w:t xml:space="preserve"> </w:t>
      </w:r>
    </w:p>
    <w:p w14:paraId="2947393D" w14:textId="77777777" w:rsidR="00B254E0" w:rsidRPr="00C533C9" w:rsidRDefault="00B254E0" w:rsidP="001C3E55">
      <w:pPr>
        <w:pStyle w:val="ListParagraph"/>
        <w:spacing w:line="360" w:lineRule="auto"/>
        <w:ind w:left="820" w:right="382"/>
        <w:jc w:val="both"/>
        <w:rPr>
          <w:sz w:val="24"/>
          <w:szCs w:val="24"/>
        </w:rPr>
      </w:pPr>
      <w:r w:rsidRPr="00C533C9">
        <w:rPr>
          <w:b/>
          <w:sz w:val="24"/>
          <w:szCs w:val="24"/>
        </w:rPr>
        <w:t xml:space="preserve">Academic Warehouse (University Management System) </w:t>
      </w:r>
      <w:r w:rsidRPr="00C533C9">
        <w:rPr>
          <w:sz w:val="24"/>
          <w:szCs w:val="24"/>
        </w:rPr>
        <w:t>makes management to get the most updated information always by avoiding manual accounting process. This system has the following functional divisions.</w:t>
      </w:r>
    </w:p>
    <w:p w14:paraId="2C6BADC1" w14:textId="77777777" w:rsidR="00B254E0" w:rsidRPr="00C533C9" w:rsidRDefault="00B254E0" w:rsidP="001C3E55">
      <w:pPr>
        <w:pStyle w:val="ListParagraph"/>
        <w:numPr>
          <w:ilvl w:val="0"/>
          <w:numId w:val="15"/>
        </w:numPr>
        <w:tabs>
          <w:tab w:val="left" w:pos="823"/>
        </w:tabs>
        <w:spacing w:before="110" w:line="360" w:lineRule="auto"/>
        <w:ind w:left="822" w:right="382" w:hanging="721"/>
        <w:jc w:val="both"/>
        <w:rPr>
          <w:sz w:val="24"/>
          <w:szCs w:val="24"/>
        </w:rPr>
      </w:pPr>
      <w:r w:rsidRPr="00C533C9">
        <w:rPr>
          <w:sz w:val="24"/>
          <w:szCs w:val="24"/>
        </w:rPr>
        <w:t>University</w:t>
      </w:r>
      <w:r w:rsidRPr="00C533C9">
        <w:rPr>
          <w:spacing w:val="1"/>
          <w:sz w:val="24"/>
          <w:szCs w:val="24"/>
        </w:rPr>
        <w:t xml:space="preserve"> </w:t>
      </w:r>
      <w:r w:rsidRPr="00C533C9">
        <w:rPr>
          <w:sz w:val="24"/>
          <w:szCs w:val="24"/>
        </w:rPr>
        <w:t>Administrator</w:t>
      </w:r>
    </w:p>
    <w:p w14:paraId="39F5A1BA" w14:textId="77777777" w:rsidR="00B254E0" w:rsidRPr="00C533C9" w:rsidRDefault="00B254E0" w:rsidP="001C3E55">
      <w:pPr>
        <w:pStyle w:val="ListParagraph"/>
        <w:numPr>
          <w:ilvl w:val="0"/>
          <w:numId w:val="15"/>
        </w:numPr>
        <w:tabs>
          <w:tab w:val="left" w:pos="823"/>
        </w:tabs>
        <w:spacing w:before="190" w:line="360" w:lineRule="auto"/>
        <w:ind w:left="822" w:right="382" w:hanging="721"/>
        <w:jc w:val="both"/>
        <w:rPr>
          <w:sz w:val="24"/>
          <w:szCs w:val="24"/>
        </w:rPr>
      </w:pPr>
      <w:r w:rsidRPr="00C533C9">
        <w:rPr>
          <w:sz w:val="24"/>
          <w:szCs w:val="24"/>
        </w:rPr>
        <w:t>College</w:t>
      </w:r>
      <w:r w:rsidRPr="00C533C9">
        <w:rPr>
          <w:spacing w:val="5"/>
          <w:sz w:val="24"/>
          <w:szCs w:val="24"/>
        </w:rPr>
        <w:t xml:space="preserve"> </w:t>
      </w:r>
      <w:r w:rsidRPr="00C533C9">
        <w:rPr>
          <w:sz w:val="24"/>
          <w:szCs w:val="24"/>
        </w:rPr>
        <w:t>Administrator</w:t>
      </w:r>
    </w:p>
    <w:p w14:paraId="1F4A2388" w14:textId="77777777" w:rsidR="00B254E0" w:rsidRPr="00C533C9" w:rsidRDefault="00B254E0" w:rsidP="001C3E55">
      <w:pPr>
        <w:pStyle w:val="ListParagraph"/>
        <w:numPr>
          <w:ilvl w:val="0"/>
          <w:numId w:val="15"/>
        </w:numPr>
        <w:tabs>
          <w:tab w:val="left" w:pos="823"/>
        </w:tabs>
        <w:spacing w:before="190" w:line="360" w:lineRule="auto"/>
        <w:ind w:left="822" w:right="382" w:hanging="721"/>
        <w:jc w:val="both"/>
        <w:rPr>
          <w:sz w:val="24"/>
          <w:szCs w:val="24"/>
        </w:rPr>
      </w:pPr>
      <w:r w:rsidRPr="00C533C9">
        <w:rPr>
          <w:sz w:val="24"/>
          <w:szCs w:val="24"/>
        </w:rPr>
        <w:t>User (Students /</w:t>
      </w:r>
      <w:r w:rsidRPr="00C533C9">
        <w:rPr>
          <w:spacing w:val="4"/>
          <w:sz w:val="24"/>
          <w:szCs w:val="24"/>
        </w:rPr>
        <w:t xml:space="preserve"> </w:t>
      </w:r>
      <w:r w:rsidRPr="00C533C9">
        <w:rPr>
          <w:sz w:val="24"/>
          <w:szCs w:val="24"/>
        </w:rPr>
        <w:t>Faculties)</w:t>
      </w:r>
    </w:p>
    <w:p w14:paraId="7A41CC67" w14:textId="02DE56B8" w:rsidR="00B254E0" w:rsidRDefault="00B254E0" w:rsidP="001C3E55">
      <w:pPr>
        <w:adjustRightInd w:val="0"/>
        <w:spacing w:before="84" w:line="360" w:lineRule="auto"/>
        <w:ind w:left="100" w:right="382"/>
        <w:jc w:val="both"/>
        <w:rPr>
          <w:sz w:val="24"/>
          <w:szCs w:val="24"/>
        </w:rPr>
      </w:pPr>
      <w:r w:rsidRPr="00C533C9">
        <w:rPr>
          <w:sz w:val="24"/>
          <w:szCs w:val="24"/>
        </w:rPr>
        <w:t xml:space="preserve">..................................................................................................... </w:t>
      </w:r>
    </w:p>
    <w:p w14:paraId="26B18D63" w14:textId="77777777" w:rsidR="008010FF" w:rsidRPr="00C533C9" w:rsidRDefault="008010FF" w:rsidP="001C3E55">
      <w:pPr>
        <w:adjustRightInd w:val="0"/>
        <w:spacing w:before="84" w:line="360" w:lineRule="auto"/>
        <w:ind w:left="100" w:right="382"/>
        <w:jc w:val="both"/>
        <w:rPr>
          <w:sz w:val="24"/>
          <w:szCs w:val="24"/>
        </w:rPr>
      </w:pPr>
    </w:p>
    <w:p w14:paraId="494B8DDE" w14:textId="77777777" w:rsidR="00B254E0" w:rsidRPr="00C533C9" w:rsidRDefault="00B254E0" w:rsidP="001C3E55">
      <w:pPr>
        <w:spacing w:line="360" w:lineRule="auto"/>
        <w:ind w:left="102" w:right="382"/>
        <w:jc w:val="both"/>
        <w:rPr>
          <w:b/>
          <w:sz w:val="24"/>
          <w:szCs w:val="24"/>
        </w:rPr>
      </w:pPr>
      <w:r w:rsidRPr="00C533C9">
        <w:rPr>
          <w:sz w:val="24"/>
          <w:szCs w:val="24"/>
        </w:rPr>
        <w:t xml:space="preserve">    </w:t>
      </w:r>
      <w:r w:rsidR="00F56A81">
        <w:rPr>
          <w:b/>
          <w:sz w:val="24"/>
          <w:szCs w:val="24"/>
        </w:rPr>
        <w:t>MOTIVATION</w:t>
      </w:r>
      <w:r w:rsidRPr="00C533C9">
        <w:rPr>
          <w:sz w:val="24"/>
          <w:szCs w:val="24"/>
        </w:rPr>
        <w:t xml:space="preserve"> </w:t>
      </w:r>
      <w:r w:rsidRPr="00C533C9">
        <w:rPr>
          <w:b/>
          <w:sz w:val="24"/>
          <w:szCs w:val="24"/>
        </w:rPr>
        <w:t>EXISTING SYSTEM</w:t>
      </w:r>
    </w:p>
    <w:p w14:paraId="728E60A0" w14:textId="77777777" w:rsidR="00B254E0" w:rsidRPr="00C533C9" w:rsidRDefault="00B254E0" w:rsidP="001C3E55">
      <w:pPr>
        <w:pStyle w:val="BodyText"/>
        <w:spacing w:before="10" w:line="360" w:lineRule="auto"/>
        <w:ind w:right="382"/>
        <w:rPr>
          <w:b/>
        </w:rPr>
      </w:pPr>
    </w:p>
    <w:p w14:paraId="5B1DD84E" w14:textId="0489DFD2" w:rsidR="00B254E0" w:rsidRPr="00C533C9" w:rsidRDefault="00B254E0" w:rsidP="003F0B40">
      <w:pPr>
        <w:pStyle w:val="BodyText"/>
        <w:spacing w:before="1" w:line="360" w:lineRule="auto"/>
        <w:ind w:left="102" w:right="382"/>
        <w:jc w:val="both"/>
      </w:pPr>
      <w:r w:rsidRPr="00C533C9">
        <w:t xml:space="preserve">The system starts with </w:t>
      </w:r>
      <w:r w:rsidR="008010FF">
        <w:t xml:space="preserve">the </w:t>
      </w:r>
      <w:r w:rsidRPr="00C533C9">
        <w:t xml:space="preserve">registration of new staff and students. When the subjects are to be allocated to the faculty, the Head of the Department should enter everything in the Excel sheets. Then the staff enters corresponding subject’s attendance and marks of a student then those must also be entered in the Excel sheets </w:t>
      </w:r>
      <w:r w:rsidRPr="00C533C9">
        <w:lastRenderedPageBreak/>
        <w:t xml:space="preserve">and validations are to be done by the user itself. </w:t>
      </w:r>
      <w:proofErr w:type="gramStart"/>
      <w:r w:rsidRPr="00C533C9">
        <w:t>So</w:t>
      </w:r>
      <w:proofErr w:type="gramEnd"/>
      <w:r w:rsidRPr="00C533C9">
        <w:t xml:space="preserve"> there will be a lot of work to be done and must be more conscious during the entrance of details. So, more risk is involved.</w:t>
      </w:r>
    </w:p>
    <w:p w14:paraId="22FFFDAE" w14:textId="77777777" w:rsidR="002266BA" w:rsidRDefault="002266BA" w:rsidP="001C3E55">
      <w:pPr>
        <w:pStyle w:val="Heading1"/>
        <w:spacing w:before="110" w:line="360" w:lineRule="auto"/>
        <w:ind w:left="131" w:right="292"/>
        <w:jc w:val="both"/>
        <w:rPr>
          <w:sz w:val="24"/>
          <w:szCs w:val="24"/>
        </w:rPr>
      </w:pPr>
      <w:bookmarkStart w:id="5" w:name="PROBLEMS_IN_THE_EXISTING_SYSTEM:"/>
      <w:bookmarkEnd w:id="5"/>
    </w:p>
    <w:p w14:paraId="51B3D1C7" w14:textId="77777777" w:rsidR="00B254E0" w:rsidRPr="00C533C9" w:rsidRDefault="00B254E0" w:rsidP="001C3E55">
      <w:pPr>
        <w:pStyle w:val="Heading1"/>
        <w:spacing w:before="110" w:line="360" w:lineRule="auto"/>
        <w:ind w:left="131" w:right="292"/>
        <w:jc w:val="both"/>
        <w:rPr>
          <w:sz w:val="24"/>
          <w:szCs w:val="24"/>
        </w:rPr>
      </w:pPr>
      <w:r w:rsidRPr="00C533C9">
        <w:rPr>
          <w:sz w:val="24"/>
          <w:szCs w:val="24"/>
        </w:rPr>
        <w:t>PROBLEMS IN THE EXISTING SYSTEM:</w:t>
      </w:r>
    </w:p>
    <w:p w14:paraId="7A83A9C3" w14:textId="385C1F08" w:rsidR="00B254E0" w:rsidRPr="00C533C9" w:rsidRDefault="00B254E0" w:rsidP="003F0B40">
      <w:pPr>
        <w:pStyle w:val="BodyText"/>
        <w:spacing w:before="249" w:line="360" w:lineRule="auto"/>
        <w:ind w:left="102" w:right="382"/>
        <w:jc w:val="both"/>
      </w:pPr>
      <w:r w:rsidRPr="00C533C9">
        <w:t xml:space="preserve">Storing and accessing the data </w:t>
      </w:r>
      <w:r w:rsidRPr="00C533C9">
        <w:rPr>
          <w:spacing w:val="-3"/>
        </w:rPr>
        <w:t xml:space="preserve">in </w:t>
      </w:r>
      <w:r w:rsidRPr="00C533C9">
        <w:t xml:space="preserve">the form of Excel sheets and account books </w:t>
      </w:r>
      <w:r w:rsidRPr="00C533C9">
        <w:rPr>
          <w:spacing w:val="-5"/>
        </w:rPr>
        <w:t xml:space="preserve">is </w:t>
      </w:r>
      <w:r w:rsidRPr="00C533C9">
        <w:t xml:space="preserve">tedious work. It requires a lot of laborious work. It </w:t>
      </w:r>
      <w:r w:rsidRPr="00C533C9">
        <w:rPr>
          <w:spacing w:val="-3"/>
        </w:rPr>
        <w:t xml:space="preserve">may </w:t>
      </w:r>
      <w:r w:rsidRPr="00C533C9">
        <w:t xml:space="preserve">often </w:t>
      </w:r>
      <w:r w:rsidRPr="00C533C9">
        <w:rPr>
          <w:spacing w:val="-3"/>
        </w:rPr>
        <w:t xml:space="preserve">yield </w:t>
      </w:r>
      <w:r w:rsidRPr="00C533C9">
        <w:t xml:space="preserve">undesired results. Maintaining these records as piles </w:t>
      </w:r>
      <w:r w:rsidRPr="00C533C9">
        <w:rPr>
          <w:spacing w:val="-3"/>
        </w:rPr>
        <w:t xml:space="preserve">may </w:t>
      </w:r>
      <w:r w:rsidRPr="00C533C9">
        <w:t xml:space="preserve">turn out to </w:t>
      </w:r>
      <w:r w:rsidRPr="00C533C9">
        <w:rPr>
          <w:spacing w:val="-3"/>
        </w:rPr>
        <w:t xml:space="preserve">be </w:t>
      </w:r>
      <w:r w:rsidRPr="00C533C9">
        <w:t>a costlier task than any other of the colleges and institutions</w:t>
      </w:r>
    </w:p>
    <w:p w14:paraId="2814A251" w14:textId="77777777" w:rsidR="00B254E0" w:rsidRPr="00C533C9" w:rsidRDefault="00B254E0" w:rsidP="001C3E55">
      <w:pPr>
        <w:pStyle w:val="BodyText"/>
        <w:spacing w:line="360" w:lineRule="auto"/>
        <w:ind w:right="292"/>
        <w:jc w:val="both"/>
      </w:pPr>
    </w:p>
    <w:p w14:paraId="3AA3B64C" w14:textId="77777777" w:rsidR="00B254E0" w:rsidRPr="00C533C9" w:rsidRDefault="00B254E0" w:rsidP="001C3E55">
      <w:pPr>
        <w:pStyle w:val="BodyText"/>
        <w:spacing w:line="360" w:lineRule="auto"/>
        <w:ind w:right="292"/>
        <w:jc w:val="both"/>
      </w:pPr>
    </w:p>
    <w:p w14:paraId="35955648" w14:textId="77777777" w:rsidR="00B254E0" w:rsidRPr="00C533C9" w:rsidRDefault="00B254E0" w:rsidP="001C3E55">
      <w:pPr>
        <w:pStyle w:val="BodyText"/>
        <w:spacing w:before="2" w:line="360" w:lineRule="auto"/>
        <w:ind w:right="292"/>
        <w:jc w:val="both"/>
      </w:pPr>
    </w:p>
    <w:p w14:paraId="3D1BC560" w14:textId="411F4209" w:rsidR="00B254E0" w:rsidRPr="00C533C9" w:rsidRDefault="00B254E0" w:rsidP="001C3E55">
      <w:pPr>
        <w:pStyle w:val="Heading1"/>
        <w:spacing w:line="360" w:lineRule="auto"/>
        <w:ind w:left="0" w:right="292"/>
        <w:jc w:val="both"/>
        <w:rPr>
          <w:sz w:val="24"/>
          <w:szCs w:val="24"/>
        </w:rPr>
      </w:pPr>
      <w:bookmarkStart w:id="6" w:name="Risks_involved_in_existing_system:"/>
      <w:bookmarkEnd w:id="6"/>
      <w:r w:rsidRPr="00C533C9">
        <w:rPr>
          <w:sz w:val="24"/>
          <w:szCs w:val="24"/>
        </w:rPr>
        <w:t xml:space="preserve">Risks involved in </w:t>
      </w:r>
      <w:r w:rsidR="008010FF">
        <w:rPr>
          <w:sz w:val="24"/>
          <w:szCs w:val="24"/>
        </w:rPr>
        <w:t xml:space="preserve">the </w:t>
      </w:r>
      <w:r w:rsidRPr="00C533C9">
        <w:rPr>
          <w:sz w:val="24"/>
          <w:szCs w:val="24"/>
        </w:rPr>
        <w:t>existing system:</w:t>
      </w:r>
    </w:p>
    <w:p w14:paraId="6D6FB6B5" w14:textId="67351BB9" w:rsidR="00B254E0" w:rsidRPr="00C533C9" w:rsidRDefault="00B254E0" w:rsidP="003F0B40">
      <w:pPr>
        <w:pStyle w:val="BodyText"/>
        <w:spacing w:before="220" w:line="360" w:lineRule="auto"/>
        <w:ind w:left="102" w:right="382"/>
        <w:jc w:val="both"/>
      </w:pPr>
      <w:r w:rsidRPr="00C533C9">
        <w:t xml:space="preserve">Present System </w:t>
      </w:r>
      <w:r w:rsidRPr="00C533C9">
        <w:rPr>
          <w:spacing w:val="-3"/>
        </w:rPr>
        <w:t xml:space="preserve">is </w:t>
      </w:r>
      <w:r w:rsidRPr="00C533C9">
        <w:t xml:space="preserve">time-consuming and also results </w:t>
      </w:r>
      <w:r w:rsidRPr="00C533C9">
        <w:rPr>
          <w:spacing w:val="-3"/>
        </w:rPr>
        <w:t xml:space="preserve">in </w:t>
      </w:r>
      <w:r w:rsidR="008010FF">
        <w:rPr>
          <w:spacing w:val="-3"/>
        </w:rPr>
        <w:t xml:space="preserve">a </w:t>
      </w:r>
      <w:r w:rsidRPr="00C533C9">
        <w:t xml:space="preserve">lack of getting inefficient results. Some of the risks involved </w:t>
      </w:r>
      <w:r w:rsidRPr="00C533C9">
        <w:rPr>
          <w:spacing w:val="-3"/>
        </w:rPr>
        <w:t xml:space="preserve">in </w:t>
      </w:r>
      <w:r w:rsidRPr="00C533C9">
        <w:t>the present system</w:t>
      </w:r>
      <w:r w:rsidRPr="00C533C9">
        <w:rPr>
          <w:spacing w:val="6"/>
        </w:rPr>
        <w:t xml:space="preserve"> </w:t>
      </w:r>
      <w:r w:rsidRPr="00C533C9">
        <w:t>are:</w:t>
      </w:r>
    </w:p>
    <w:p w14:paraId="71C13EDA" w14:textId="77777777" w:rsidR="00B254E0" w:rsidRPr="00C533C9" w:rsidRDefault="00B254E0" w:rsidP="003F0B40">
      <w:pPr>
        <w:pStyle w:val="ListParagraph"/>
        <w:numPr>
          <w:ilvl w:val="0"/>
          <w:numId w:val="15"/>
        </w:numPr>
        <w:tabs>
          <w:tab w:val="left" w:pos="822"/>
          <w:tab w:val="left" w:pos="823"/>
        </w:tabs>
        <w:spacing w:before="24" w:line="360" w:lineRule="auto"/>
        <w:ind w:right="382" w:firstLine="0"/>
        <w:jc w:val="both"/>
        <w:rPr>
          <w:sz w:val="24"/>
          <w:szCs w:val="24"/>
        </w:rPr>
      </w:pPr>
      <w:r w:rsidRPr="00C533C9">
        <w:rPr>
          <w:sz w:val="24"/>
          <w:szCs w:val="24"/>
        </w:rPr>
        <w:t xml:space="preserve">During the entrance of marks and attendance, </w:t>
      </w:r>
      <w:r w:rsidRPr="00C533C9">
        <w:rPr>
          <w:spacing w:val="-3"/>
          <w:sz w:val="24"/>
          <w:szCs w:val="24"/>
        </w:rPr>
        <w:t xml:space="preserve">if </w:t>
      </w:r>
      <w:r w:rsidRPr="00C533C9">
        <w:rPr>
          <w:sz w:val="24"/>
          <w:szCs w:val="24"/>
        </w:rPr>
        <w:t xml:space="preserve">any mistake </w:t>
      </w:r>
      <w:r w:rsidRPr="00C533C9">
        <w:rPr>
          <w:spacing w:val="-3"/>
          <w:sz w:val="24"/>
          <w:szCs w:val="24"/>
        </w:rPr>
        <w:t xml:space="preserve">is </w:t>
      </w:r>
      <w:r w:rsidR="00644A91">
        <w:rPr>
          <w:sz w:val="24"/>
          <w:szCs w:val="24"/>
        </w:rPr>
        <w:t xml:space="preserve">done at a point, then this </w:t>
      </w:r>
      <w:r w:rsidR="00644A91" w:rsidRPr="00C533C9">
        <w:rPr>
          <w:sz w:val="24"/>
          <w:szCs w:val="24"/>
        </w:rPr>
        <w:t>becomes cumulative and leads to adverse</w:t>
      </w:r>
      <w:r w:rsidR="00644A91" w:rsidRPr="00C533C9">
        <w:rPr>
          <w:spacing w:val="13"/>
          <w:sz w:val="24"/>
          <w:szCs w:val="24"/>
        </w:rPr>
        <w:t xml:space="preserve"> </w:t>
      </w:r>
      <w:r w:rsidR="00644A91" w:rsidRPr="00C533C9">
        <w:rPr>
          <w:sz w:val="24"/>
          <w:szCs w:val="24"/>
        </w:rPr>
        <w:t>consequences</w:t>
      </w:r>
      <w:r w:rsidR="00644A91">
        <w:rPr>
          <w:sz w:val="24"/>
          <w:szCs w:val="24"/>
        </w:rPr>
        <w:t>.</w:t>
      </w:r>
    </w:p>
    <w:p w14:paraId="1D953034" w14:textId="77777777" w:rsidR="00B254E0" w:rsidRPr="00C533C9" w:rsidRDefault="00B254E0" w:rsidP="003F0B40">
      <w:pPr>
        <w:pStyle w:val="ListParagraph"/>
        <w:numPr>
          <w:ilvl w:val="0"/>
          <w:numId w:val="15"/>
        </w:numPr>
        <w:tabs>
          <w:tab w:val="left" w:pos="822"/>
          <w:tab w:val="left" w:pos="823"/>
        </w:tabs>
        <w:spacing w:before="16" w:line="360" w:lineRule="auto"/>
        <w:ind w:left="822" w:right="382" w:hanging="721"/>
        <w:jc w:val="both"/>
        <w:rPr>
          <w:sz w:val="24"/>
          <w:szCs w:val="24"/>
        </w:rPr>
      </w:pPr>
      <w:r w:rsidRPr="00C533C9">
        <w:rPr>
          <w:sz w:val="24"/>
          <w:szCs w:val="24"/>
        </w:rPr>
        <w:t xml:space="preserve">If there </w:t>
      </w:r>
      <w:r w:rsidRPr="00C533C9">
        <w:rPr>
          <w:spacing w:val="-3"/>
          <w:sz w:val="24"/>
          <w:szCs w:val="24"/>
        </w:rPr>
        <w:t xml:space="preserve">is </w:t>
      </w:r>
      <w:r w:rsidRPr="00C533C9">
        <w:rPr>
          <w:sz w:val="24"/>
          <w:szCs w:val="24"/>
        </w:rPr>
        <w:t xml:space="preserve">any need to retrieve results </w:t>
      </w:r>
      <w:r w:rsidRPr="00C533C9">
        <w:rPr>
          <w:spacing w:val="-5"/>
          <w:sz w:val="24"/>
          <w:szCs w:val="24"/>
        </w:rPr>
        <w:t xml:space="preserve">it </w:t>
      </w:r>
      <w:r w:rsidRPr="00C533C9">
        <w:rPr>
          <w:spacing w:val="-3"/>
          <w:sz w:val="24"/>
          <w:szCs w:val="24"/>
        </w:rPr>
        <w:t xml:space="preserve">may </w:t>
      </w:r>
      <w:r w:rsidRPr="00C533C9">
        <w:rPr>
          <w:sz w:val="24"/>
          <w:szCs w:val="24"/>
        </w:rPr>
        <w:t xml:space="preserve">seem </w:t>
      </w:r>
      <w:r w:rsidRPr="00C533C9">
        <w:rPr>
          <w:spacing w:val="2"/>
          <w:sz w:val="24"/>
          <w:szCs w:val="24"/>
        </w:rPr>
        <w:t xml:space="preserve">to </w:t>
      </w:r>
      <w:r w:rsidRPr="00C533C9">
        <w:rPr>
          <w:spacing w:val="-3"/>
          <w:sz w:val="24"/>
          <w:szCs w:val="24"/>
        </w:rPr>
        <w:t xml:space="preserve">be </w:t>
      </w:r>
      <w:r w:rsidRPr="00C533C9">
        <w:rPr>
          <w:sz w:val="24"/>
          <w:szCs w:val="24"/>
        </w:rPr>
        <w:t xml:space="preserve">difficult </w:t>
      </w:r>
      <w:r w:rsidRPr="00C533C9">
        <w:rPr>
          <w:spacing w:val="2"/>
          <w:sz w:val="24"/>
          <w:szCs w:val="24"/>
        </w:rPr>
        <w:t>to</w:t>
      </w:r>
      <w:r w:rsidRPr="00C533C9">
        <w:rPr>
          <w:spacing w:val="30"/>
          <w:sz w:val="24"/>
          <w:szCs w:val="24"/>
        </w:rPr>
        <w:t xml:space="preserve"> </w:t>
      </w:r>
      <w:r w:rsidRPr="00C533C9">
        <w:rPr>
          <w:sz w:val="24"/>
          <w:szCs w:val="24"/>
        </w:rPr>
        <w:t>search.</w:t>
      </w:r>
    </w:p>
    <w:p w14:paraId="7F66E9DE" w14:textId="7B757AD8" w:rsidR="00B254E0" w:rsidRPr="00C533C9" w:rsidRDefault="00B254E0" w:rsidP="003F0B40">
      <w:pPr>
        <w:pStyle w:val="ListParagraph"/>
        <w:numPr>
          <w:ilvl w:val="0"/>
          <w:numId w:val="15"/>
        </w:numPr>
        <w:tabs>
          <w:tab w:val="left" w:pos="822"/>
          <w:tab w:val="left" w:pos="823"/>
        </w:tabs>
        <w:spacing w:before="16" w:line="360" w:lineRule="auto"/>
        <w:ind w:left="822" w:right="382" w:hanging="721"/>
        <w:jc w:val="both"/>
        <w:rPr>
          <w:sz w:val="24"/>
          <w:szCs w:val="24"/>
        </w:rPr>
      </w:pPr>
      <w:r w:rsidRPr="00C533C9">
        <w:rPr>
          <w:sz w:val="24"/>
          <w:szCs w:val="24"/>
        </w:rPr>
        <w:t xml:space="preserve">Some students are not getting notes on </w:t>
      </w:r>
      <w:r w:rsidR="008010FF">
        <w:rPr>
          <w:sz w:val="24"/>
          <w:szCs w:val="24"/>
        </w:rPr>
        <w:t xml:space="preserve">the </w:t>
      </w:r>
      <w:r w:rsidRPr="00C533C9">
        <w:rPr>
          <w:sz w:val="24"/>
          <w:szCs w:val="24"/>
        </w:rPr>
        <w:t>proper time.</w:t>
      </w:r>
    </w:p>
    <w:p w14:paraId="2A26E595" w14:textId="77777777" w:rsidR="00B254E0" w:rsidRPr="00C533C9" w:rsidRDefault="00B254E0" w:rsidP="003F0B40">
      <w:pPr>
        <w:pStyle w:val="ListParagraph"/>
        <w:numPr>
          <w:ilvl w:val="0"/>
          <w:numId w:val="15"/>
        </w:numPr>
        <w:tabs>
          <w:tab w:val="left" w:pos="822"/>
          <w:tab w:val="left" w:pos="823"/>
        </w:tabs>
        <w:spacing w:before="16" w:line="360" w:lineRule="auto"/>
        <w:ind w:left="822" w:right="382" w:hanging="721"/>
        <w:jc w:val="both"/>
        <w:rPr>
          <w:sz w:val="24"/>
          <w:szCs w:val="24"/>
        </w:rPr>
      </w:pPr>
      <w:r w:rsidRPr="00C533C9">
        <w:rPr>
          <w:sz w:val="24"/>
          <w:szCs w:val="24"/>
        </w:rPr>
        <w:t>Sometimes students do not information about the assignments assigned by the teacher.</w:t>
      </w:r>
    </w:p>
    <w:p w14:paraId="31424964" w14:textId="77777777" w:rsidR="00B254E0" w:rsidRPr="00C533C9" w:rsidRDefault="00B254E0" w:rsidP="003F0B40">
      <w:pPr>
        <w:pStyle w:val="BodyText"/>
        <w:spacing w:line="360" w:lineRule="auto"/>
        <w:ind w:left="213" w:right="382"/>
        <w:jc w:val="both"/>
      </w:pPr>
    </w:p>
    <w:p w14:paraId="57064703" w14:textId="64F6AD39" w:rsidR="00B254E0" w:rsidRPr="00C533C9" w:rsidRDefault="00B254E0" w:rsidP="003F0B40">
      <w:pPr>
        <w:pStyle w:val="BodyText"/>
        <w:spacing w:line="360" w:lineRule="auto"/>
        <w:ind w:left="213" w:right="382"/>
        <w:sectPr w:rsidR="00B254E0" w:rsidRPr="00C533C9" w:rsidSect="001C3E55">
          <w:pgSz w:w="12240" w:h="15840"/>
          <w:pgMar w:top="851" w:right="567" w:bottom="1080" w:left="851" w:header="0" w:footer="390" w:gutter="0"/>
          <w:cols w:space="720"/>
        </w:sectPr>
      </w:pPr>
      <w:proofErr w:type="gramStart"/>
      <w:r w:rsidRPr="00C533C9">
        <w:t>So</w:t>
      </w:r>
      <w:proofErr w:type="gramEnd"/>
      <w:r w:rsidRPr="00C533C9">
        <w:t xml:space="preserve"> the motivation behind the project is the problems in </w:t>
      </w:r>
      <w:r w:rsidR="008010FF">
        <w:t xml:space="preserve">the </w:t>
      </w:r>
      <w:r w:rsidRPr="00C533C9">
        <w:t>existing system.</w:t>
      </w:r>
    </w:p>
    <w:p w14:paraId="26DF1515" w14:textId="77777777" w:rsidR="00B254E0" w:rsidRPr="00C533C9" w:rsidRDefault="00B254E0" w:rsidP="002266BA">
      <w:pPr>
        <w:pStyle w:val="Heading1"/>
        <w:tabs>
          <w:tab w:val="left" w:pos="526"/>
        </w:tabs>
        <w:spacing w:before="58" w:line="360" w:lineRule="auto"/>
        <w:ind w:left="0"/>
        <w:jc w:val="left"/>
        <w:rPr>
          <w:sz w:val="24"/>
          <w:szCs w:val="24"/>
        </w:rPr>
      </w:pPr>
      <w:bookmarkStart w:id="7" w:name="1.4_Definition_and_Overview"/>
      <w:bookmarkEnd w:id="7"/>
      <w:r w:rsidRPr="00C533C9">
        <w:rPr>
          <w:sz w:val="24"/>
          <w:szCs w:val="24"/>
        </w:rPr>
        <w:lastRenderedPageBreak/>
        <w:t xml:space="preserve"> Definition and</w:t>
      </w:r>
      <w:r w:rsidRPr="00C533C9">
        <w:rPr>
          <w:spacing w:val="-6"/>
          <w:sz w:val="24"/>
          <w:szCs w:val="24"/>
        </w:rPr>
        <w:t xml:space="preserve"> </w:t>
      </w:r>
      <w:r w:rsidRPr="00C533C9">
        <w:rPr>
          <w:sz w:val="24"/>
          <w:szCs w:val="24"/>
        </w:rPr>
        <w:t>Overview</w:t>
      </w:r>
    </w:p>
    <w:p w14:paraId="57389C0C" w14:textId="77777777" w:rsidR="00B254E0" w:rsidRPr="00C533C9" w:rsidRDefault="00B254E0" w:rsidP="00C533C9">
      <w:pPr>
        <w:pStyle w:val="BodyText"/>
        <w:spacing w:before="10" w:line="360" w:lineRule="auto"/>
        <w:rPr>
          <w:b/>
        </w:rPr>
      </w:pPr>
    </w:p>
    <w:p w14:paraId="31C754E6" w14:textId="0D590F87" w:rsidR="00B254E0" w:rsidRPr="00C533C9" w:rsidRDefault="00B254E0" w:rsidP="001C3E55">
      <w:pPr>
        <w:pStyle w:val="BodyText"/>
        <w:spacing w:line="360" w:lineRule="auto"/>
        <w:ind w:left="102" w:right="382"/>
        <w:jc w:val="both"/>
      </w:pPr>
      <w:r w:rsidRPr="00C533C9">
        <w:t xml:space="preserve">The model that is being followed is the WATERFALL MODEL, which states that the phases are organized in a linear order. First of </w:t>
      </w:r>
      <w:proofErr w:type="gramStart"/>
      <w:r w:rsidRPr="00C533C9">
        <w:t>all</w:t>
      </w:r>
      <w:proofErr w:type="gramEnd"/>
      <w:r w:rsidRPr="00C533C9">
        <w:t xml:space="preserve"> the feasibility study is done. Once that part is over the requirement analysis and project planning begins. The design starts after the requirement analysis is complete and the coding begins after the design is complete. Once the programming is completed, the testing is done. In this model</w:t>
      </w:r>
      <w:r w:rsidR="008010FF">
        <w:t>,</w:t>
      </w:r>
      <w:r w:rsidRPr="00C533C9">
        <w:t xml:space="preserve"> the sequence of activities performed in a software development project are: -</w:t>
      </w:r>
    </w:p>
    <w:p w14:paraId="4710BB8B" w14:textId="77777777" w:rsidR="00B254E0" w:rsidRPr="00C533C9" w:rsidRDefault="00B254E0" w:rsidP="00C533C9">
      <w:pPr>
        <w:pStyle w:val="ListParagraph"/>
        <w:numPr>
          <w:ilvl w:val="0"/>
          <w:numId w:val="15"/>
        </w:numPr>
        <w:tabs>
          <w:tab w:val="left" w:pos="822"/>
          <w:tab w:val="left" w:pos="823"/>
        </w:tabs>
        <w:spacing w:before="188" w:line="360" w:lineRule="auto"/>
        <w:ind w:left="822" w:hanging="721"/>
        <w:rPr>
          <w:sz w:val="24"/>
          <w:szCs w:val="24"/>
        </w:rPr>
      </w:pPr>
      <w:r w:rsidRPr="00C533C9">
        <w:rPr>
          <w:sz w:val="24"/>
          <w:szCs w:val="24"/>
        </w:rPr>
        <w:t>Requirement</w:t>
      </w:r>
      <w:r w:rsidRPr="00C533C9">
        <w:rPr>
          <w:spacing w:val="8"/>
          <w:sz w:val="24"/>
          <w:szCs w:val="24"/>
        </w:rPr>
        <w:t xml:space="preserve"> </w:t>
      </w:r>
      <w:r w:rsidRPr="00C533C9">
        <w:rPr>
          <w:sz w:val="24"/>
          <w:szCs w:val="24"/>
        </w:rPr>
        <w:t>Analysis</w:t>
      </w:r>
    </w:p>
    <w:p w14:paraId="67F7A1FB" w14:textId="77777777" w:rsidR="00B254E0" w:rsidRPr="00C533C9" w:rsidRDefault="00B254E0" w:rsidP="00C533C9">
      <w:pPr>
        <w:pStyle w:val="ListParagraph"/>
        <w:numPr>
          <w:ilvl w:val="0"/>
          <w:numId w:val="15"/>
        </w:numPr>
        <w:tabs>
          <w:tab w:val="left" w:pos="822"/>
          <w:tab w:val="left" w:pos="823"/>
        </w:tabs>
        <w:spacing w:before="180" w:line="360" w:lineRule="auto"/>
        <w:ind w:left="822" w:hanging="721"/>
        <w:rPr>
          <w:sz w:val="24"/>
          <w:szCs w:val="24"/>
        </w:rPr>
      </w:pPr>
      <w:r w:rsidRPr="00C533C9">
        <w:rPr>
          <w:sz w:val="24"/>
          <w:szCs w:val="24"/>
        </w:rPr>
        <w:t>Project</w:t>
      </w:r>
      <w:r w:rsidRPr="00C533C9">
        <w:rPr>
          <w:spacing w:val="2"/>
          <w:sz w:val="24"/>
          <w:szCs w:val="24"/>
        </w:rPr>
        <w:t xml:space="preserve"> </w:t>
      </w:r>
      <w:r w:rsidRPr="00C533C9">
        <w:rPr>
          <w:sz w:val="24"/>
          <w:szCs w:val="24"/>
        </w:rPr>
        <w:t>Planning</w:t>
      </w:r>
    </w:p>
    <w:p w14:paraId="220DF5E6" w14:textId="77777777" w:rsidR="00B254E0" w:rsidRPr="00C533C9" w:rsidRDefault="00B254E0" w:rsidP="00C533C9">
      <w:pPr>
        <w:pStyle w:val="ListParagraph"/>
        <w:numPr>
          <w:ilvl w:val="0"/>
          <w:numId w:val="15"/>
        </w:numPr>
        <w:tabs>
          <w:tab w:val="left" w:pos="822"/>
          <w:tab w:val="left" w:pos="823"/>
        </w:tabs>
        <w:spacing w:before="180" w:line="360" w:lineRule="auto"/>
        <w:ind w:left="822" w:hanging="721"/>
        <w:rPr>
          <w:sz w:val="24"/>
          <w:szCs w:val="24"/>
        </w:rPr>
      </w:pPr>
      <w:r w:rsidRPr="00C533C9">
        <w:rPr>
          <w:sz w:val="24"/>
          <w:szCs w:val="24"/>
        </w:rPr>
        <w:t>System</w:t>
      </w:r>
      <w:r w:rsidRPr="00C533C9">
        <w:rPr>
          <w:spacing w:val="-6"/>
          <w:sz w:val="24"/>
          <w:szCs w:val="24"/>
        </w:rPr>
        <w:t xml:space="preserve"> </w:t>
      </w:r>
      <w:r w:rsidRPr="00C533C9">
        <w:rPr>
          <w:sz w:val="24"/>
          <w:szCs w:val="24"/>
        </w:rPr>
        <w:t>design</w:t>
      </w:r>
    </w:p>
    <w:p w14:paraId="0C9F389F" w14:textId="77777777" w:rsidR="00B254E0" w:rsidRPr="00C533C9" w:rsidRDefault="00B254E0" w:rsidP="00C533C9">
      <w:pPr>
        <w:pStyle w:val="ListParagraph"/>
        <w:numPr>
          <w:ilvl w:val="0"/>
          <w:numId w:val="15"/>
        </w:numPr>
        <w:tabs>
          <w:tab w:val="left" w:pos="822"/>
          <w:tab w:val="left" w:pos="823"/>
        </w:tabs>
        <w:spacing w:before="180" w:line="360" w:lineRule="auto"/>
        <w:ind w:left="822" w:hanging="721"/>
        <w:rPr>
          <w:sz w:val="24"/>
          <w:szCs w:val="24"/>
        </w:rPr>
      </w:pPr>
      <w:r w:rsidRPr="00C533C9">
        <w:rPr>
          <w:sz w:val="24"/>
          <w:szCs w:val="24"/>
        </w:rPr>
        <w:t>Detail</w:t>
      </w:r>
      <w:r w:rsidRPr="00C533C9">
        <w:rPr>
          <w:spacing w:val="-6"/>
          <w:sz w:val="24"/>
          <w:szCs w:val="24"/>
        </w:rPr>
        <w:t xml:space="preserve"> </w:t>
      </w:r>
      <w:r w:rsidRPr="00C533C9">
        <w:rPr>
          <w:sz w:val="24"/>
          <w:szCs w:val="24"/>
        </w:rPr>
        <w:t>design</w:t>
      </w:r>
    </w:p>
    <w:p w14:paraId="534BEADA" w14:textId="77777777" w:rsidR="00B254E0" w:rsidRPr="00C533C9" w:rsidRDefault="00B254E0" w:rsidP="00C533C9">
      <w:pPr>
        <w:pStyle w:val="ListParagraph"/>
        <w:numPr>
          <w:ilvl w:val="0"/>
          <w:numId w:val="15"/>
        </w:numPr>
        <w:tabs>
          <w:tab w:val="left" w:pos="822"/>
          <w:tab w:val="left" w:pos="823"/>
        </w:tabs>
        <w:spacing w:before="185" w:line="360" w:lineRule="auto"/>
        <w:ind w:left="822" w:hanging="721"/>
        <w:rPr>
          <w:sz w:val="24"/>
          <w:szCs w:val="24"/>
        </w:rPr>
      </w:pPr>
      <w:r w:rsidRPr="00C533C9">
        <w:rPr>
          <w:sz w:val="24"/>
          <w:szCs w:val="24"/>
        </w:rPr>
        <w:t>Coding</w:t>
      </w:r>
    </w:p>
    <w:p w14:paraId="227D84CA" w14:textId="77777777" w:rsidR="00B254E0" w:rsidRPr="00C533C9" w:rsidRDefault="00B254E0" w:rsidP="00C533C9">
      <w:pPr>
        <w:pStyle w:val="ListParagraph"/>
        <w:numPr>
          <w:ilvl w:val="0"/>
          <w:numId w:val="15"/>
        </w:numPr>
        <w:tabs>
          <w:tab w:val="left" w:pos="822"/>
          <w:tab w:val="left" w:pos="823"/>
        </w:tabs>
        <w:spacing w:before="180" w:line="360" w:lineRule="auto"/>
        <w:ind w:left="822" w:hanging="721"/>
        <w:rPr>
          <w:sz w:val="24"/>
          <w:szCs w:val="24"/>
        </w:rPr>
      </w:pPr>
      <w:r w:rsidRPr="00C533C9">
        <w:rPr>
          <w:spacing w:val="-3"/>
          <w:sz w:val="24"/>
          <w:szCs w:val="24"/>
        </w:rPr>
        <w:t>Unit</w:t>
      </w:r>
      <w:r w:rsidRPr="00C533C9">
        <w:rPr>
          <w:spacing w:val="7"/>
          <w:sz w:val="24"/>
          <w:szCs w:val="24"/>
        </w:rPr>
        <w:t xml:space="preserve"> </w:t>
      </w:r>
      <w:r w:rsidRPr="00C533C9">
        <w:rPr>
          <w:sz w:val="24"/>
          <w:szCs w:val="24"/>
        </w:rPr>
        <w:t>testing</w:t>
      </w:r>
    </w:p>
    <w:p w14:paraId="445BF9D2" w14:textId="77777777" w:rsidR="00B254E0" w:rsidRPr="00C533C9" w:rsidRDefault="00B254E0" w:rsidP="00C533C9">
      <w:pPr>
        <w:pStyle w:val="ListParagraph"/>
        <w:numPr>
          <w:ilvl w:val="0"/>
          <w:numId w:val="15"/>
        </w:numPr>
        <w:tabs>
          <w:tab w:val="left" w:pos="822"/>
          <w:tab w:val="left" w:pos="823"/>
        </w:tabs>
        <w:spacing w:before="180" w:line="360" w:lineRule="auto"/>
        <w:ind w:left="822" w:hanging="721"/>
        <w:rPr>
          <w:sz w:val="24"/>
          <w:szCs w:val="24"/>
        </w:rPr>
      </w:pPr>
      <w:r w:rsidRPr="00C533C9">
        <w:rPr>
          <w:sz w:val="24"/>
          <w:szCs w:val="24"/>
        </w:rPr>
        <w:t>System integration &amp;</w:t>
      </w:r>
      <w:r w:rsidRPr="00C533C9">
        <w:rPr>
          <w:spacing w:val="-6"/>
          <w:sz w:val="24"/>
          <w:szCs w:val="24"/>
        </w:rPr>
        <w:t xml:space="preserve"> </w:t>
      </w:r>
      <w:r w:rsidRPr="00C533C9">
        <w:rPr>
          <w:sz w:val="24"/>
          <w:szCs w:val="24"/>
        </w:rPr>
        <w:t>testing</w:t>
      </w:r>
    </w:p>
    <w:p w14:paraId="178BCF39" w14:textId="77777777" w:rsidR="00B254E0" w:rsidRPr="00C533C9" w:rsidRDefault="00B254E0" w:rsidP="00C533C9">
      <w:pPr>
        <w:pStyle w:val="BodyText"/>
        <w:spacing w:line="360" w:lineRule="auto"/>
      </w:pPr>
    </w:p>
    <w:p w14:paraId="699980B1" w14:textId="77777777" w:rsidR="00B254E0" w:rsidRPr="00C533C9" w:rsidRDefault="00B254E0" w:rsidP="00C533C9">
      <w:pPr>
        <w:pStyle w:val="BodyText"/>
        <w:spacing w:before="3" w:line="360" w:lineRule="auto"/>
      </w:pPr>
    </w:p>
    <w:p w14:paraId="40EAEEFA" w14:textId="5592C4BB" w:rsidR="00B254E0" w:rsidRPr="00C533C9" w:rsidRDefault="00B254E0" w:rsidP="001C3E55">
      <w:pPr>
        <w:pStyle w:val="BodyText"/>
        <w:spacing w:line="360" w:lineRule="auto"/>
        <w:ind w:left="102" w:right="382"/>
        <w:jc w:val="both"/>
      </w:pPr>
      <w:r w:rsidRPr="00C533C9">
        <w:t>Here the linear ordering of these activities is critical. End of the phase and the output of one phase is the input of other phase</w:t>
      </w:r>
      <w:r w:rsidR="001C3E55">
        <w:t>s</w:t>
      </w:r>
      <w:r w:rsidRPr="00C533C9">
        <w:t>. The output of each phase is to be consistent with the overall requirement of the system</w:t>
      </w:r>
    </w:p>
    <w:p w14:paraId="0FDEBD26" w14:textId="77777777" w:rsidR="00B254E0" w:rsidRPr="00C533C9" w:rsidRDefault="00B254E0" w:rsidP="00C533C9">
      <w:pPr>
        <w:pStyle w:val="BodyText"/>
        <w:spacing w:before="7" w:line="360" w:lineRule="auto"/>
      </w:pPr>
    </w:p>
    <w:p w14:paraId="6F0B037D" w14:textId="54162250" w:rsidR="00B254E0" w:rsidRPr="00C533C9" w:rsidRDefault="00D474C5" w:rsidP="00C533C9">
      <w:pPr>
        <w:adjustRightInd w:val="0"/>
        <w:spacing w:before="84" w:line="360" w:lineRule="auto"/>
        <w:ind w:left="100" w:right="1191"/>
        <w:jc w:val="both"/>
        <w:rPr>
          <w:sz w:val="24"/>
          <w:szCs w:val="24"/>
        </w:rPr>
      </w:pPr>
      <w:r>
        <w:rPr>
          <w:noProof/>
          <w:sz w:val="24"/>
          <w:szCs w:val="24"/>
          <w:lang w:bidi="en-US"/>
        </w:rPr>
        <w:lastRenderedPageBreak/>
        <mc:AlternateContent>
          <mc:Choice Requires="wpg">
            <w:drawing>
              <wp:anchor distT="0" distB="0" distL="0" distR="0" simplePos="0" relativeHeight="487266304" behindDoc="1" locked="0" layoutInCell="1" allowOverlap="1" wp14:anchorId="45DB2AAB" wp14:editId="715E920E">
                <wp:simplePos x="0" y="0"/>
                <wp:positionH relativeFrom="page">
                  <wp:posOffset>628650</wp:posOffset>
                </wp:positionH>
                <wp:positionV relativeFrom="paragraph">
                  <wp:posOffset>443865</wp:posOffset>
                </wp:positionV>
                <wp:extent cx="6507480" cy="4148455"/>
                <wp:effectExtent l="0" t="0" r="0" b="0"/>
                <wp:wrapTopAndBottom/>
                <wp:docPr id="11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07480" cy="4148455"/>
                          <a:chOff x="990" y="265"/>
                          <a:chExt cx="9195" cy="5760"/>
                        </a:xfrm>
                      </wpg:grpSpPr>
                      <pic:pic xmlns:pic="http://schemas.openxmlformats.org/drawingml/2006/picture">
                        <pic:nvPicPr>
                          <pic:cNvPr id="12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990" y="654"/>
                            <a:ext cx="1440" cy="6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1"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2295" y="1539"/>
                            <a:ext cx="1425" cy="67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2"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3735" y="2424"/>
                            <a:ext cx="1290" cy="69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3"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5025" y="3324"/>
                            <a:ext cx="1290" cy="70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4"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6420" y="4209"/>
                            <a:ext cx="1290" cy="7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5"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7725" y="5094"/>
                            <a:ext cx="1290" cy="7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6"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3120" y="264"/>
                            <a:ext cx="1485" cy="6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7"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2145" y="429"/>
                            <a:ext cx="8040" cy="559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542F2B6D" id="Group 2" o:spid="_x0000_s1026" style="position:absolute;margin-left:49.5pt;margin-top:34.95pt;width:512.4pt;height:326.65pt;z-index:-16050176;mso-wrap-distance-left:0;mso-wrap-distance-right:0;mso-position-horizontal-relative:page" coordorigin="990,265" coordsize="9195,576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990;top:654;width:1440;height: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">
                  <v:imagedata r:id="rId18" o:title=""/>
                </v:shape>
                <v:shape id="Picture 4" o:spid="_x0000_s1028" type="#_x0000_t75" style="position:absolute;left:2295;top:1539;width:1425;height: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">
                  <v:imagedata r:id="rId19" o:title=""/>
                </v:shape>
                <v:shape id="Picture 5" o:spid="_x0000_s1029" type="#_x0000_t75" style="position:absolute;left:3735;top:2424;width:1290;height: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">
                  <v:imagedata r:id="rId20" o:title=""/>
                </v:shape>
                <v:shape id="Picture 6" o:spid="_x0000_s1030" type="#_x0000_t75" style="position:absolute;left:5025;top:3324;width:1290;height: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">
                  <v:imagedata r:id="rId21" o:title=""/>
                </v:shape>
                <v:shape id="Picture 7" o:spid="_x0000_s1031" type="#_x0000_t75" style="position:absolute;left:6420;top:4209;width:1290;height: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">
                  <v:imagedata r:id="rId22" o:title=""/>
                </v:shape>
                <v:shape id="Picture 8" o:spid="_x0000_s1032" type="#_x0000_t75" style="position:absolute;left:7725;top:5094;width:1290;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">
                  <v:imagedata r:id="rId23" o:title=""/>
                </v:shape>
                <v:shape id="Picture 9" o:spid="_x0000_s1033" type="#_x0000_t75" style="position:absolute;left:3120;top:264;width:1485;height: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">
                  <v:imagedata r:id="rId24" o:title=""/>
                </v:shape>
                <v:shape id="Picture 10" o:spid="_x0000_s1034" type="#_x0000_t75" style="position:absolute;left:2145;top:429;width:8040;height:55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">
                  <v:imagedata r:id="rId25" o:title=""/>
                </v:shape>
                <w10:wrap type="topAndBottom" anchorx="page"/>
              </v:group>
            </w:pict>
          </mc:Fallback>
        </mc:AlternateContent>
      </w:r>
    </w:p>
    <w:p w14:paraId="1491C474" w14:textId="77777777" w:rsidR="006C7636" w:rsidRPr="00C533C9" w:rsidRDefault="006C7636" w:rsidP="00C533C9">
      <w:pPr>
        <w:spacing w:line="360" w:lineRule="auto"/>
        <w:jc w:val="both"/>
        <w:rPr>
          <w:sz w:val="24"/>
          <w:szCs w:val="24"/>
        </w:rPr>
        <w:sectPr w:rsidR="006C7636" w:rsidRPr="00C533C9" w:rsidSect="00C533C9">
          <w:footerReference w:type="default" r:id="rId26"/>
          <w:pgSz w:w="12240" w:h="15840"/>
          <w:pgMar w:top="851" w:right="567" w:bottom="567" w:left="851" w:header="0" w:footer="300" w:gutter="0"/>
          <w:pgNumType w:start="1"/>
          <w:cols w:space="720"/>
        </w:sectPr>
      </w:pPr>
    </w:p>
    <w:p w14:paraId="04908B13" w14:textId="77777777" w:rsidR="008010FF" w:rsidRDefault="006C57D9" w:rsidP="008010FF">
      <w:pPr>
        <w:pStyle w:val="Heading1"/>
        <w:spacing w:line="360" w:lineRule="auto"/>
        <w:ind w:left="3978" w:right="112" w:hanging="3978"/>
        <w:rPr>
          <w:sz w:val="28"/>
          <w:szCs w:val="28"/>
        </w:rPr>
      </w:pPr>
      <w:bookmarkStart w:id="8" w:name="_TOC_250013"/>
      <w:bookmarkEnd w:id="8"/>
      <w:r w:rsidRPr="002266BA">
        <w:rPr>
          <w:sz w:val="28"/>
          <w:szCs w:val="28"/>
        </w:rPr>
        <w:lastRenderedPageBreak/>
        <w:t xml:space="preserve">Chapter </w:t>
      </w:r>
    </w:p>
    <w:p w14:paraId="6EFD658C" w14:textId="3833FD84" w:rsidR="00112DC7" w:rsidRPr="00470E6C" w:rsidRDefault="00C533C9" w:rsidP="008010FF">
      <w:pPr>
        <w:pStyle w:val="Heading1"/>
        <w:spacing w:line="360" w:lineRule="auto"/>
        <w:ind w:left="3978" w:right="112" w:hanging="3978"/>
        <w:rPr>
          <w:sz w:val="28"/>
          <w:szCs w:val="28"/>
        </w:rPr>
      </w:pPr>
      <w:proofErr w:type="gramStart"/>
      <w:r w:rsidRPr="00470E6C">
        <w:rPr>
          <w:sz w:val="28"/>
          <w:szCs w:val="28"/>
        </w:rPr>
        <w:t xml:space="preserve">OVERALL </w:t>
      </w:r>
      <w:r w:rsidR="00112DC7" w:rsidRPr="00470E6C">
        <w:rPr>
          <w:sz w:val="28"/>
          <w:szCs w:val="28"/>
        </w:rPr>
        <w:t xml:space="preserve"> DESCRIPTION</w:t>
      </w:r>
      <w:proofErr w:type="gramEnd"/>
    </w:p>
    <w:p w14:paraId="0A2D9E21" w14:textId="77777777" w:rsidR="00112DC7" w:rsidRPr="00C533C9" w:rsidRDefault="00112DC7" w:rsidP="00C533C9">
      <w:pPr>
        <w:pStyle w:val="BodyText"/>
        <w:spacing w:before="5" w:line="360" w:lineRule="auto"/>
        <w:rPr>
          <w:b/>
        </w:rPr>
      </w:pPr>
    </w:p>
    <w:p w14:paraId="13180B9E" w14:textId="77777777" w:rsidR="00112DC7" w:rsidRPr="00C533C9" w:rsidRDefault="00112DC7" w:rsidP="00C533C9">
      <w:pPr>
        <w:tabs>
          <w:tab w:val="left" w:pos="593"/>
        </w:tabs>
        <w:spacing w:line="360" w:lineRule="auto"/>
        <w:rPr>
          <w:b/>
          <w:sz w:val="24"/>
          <w:szCs w:val="24"/>
        </w:rPr>
      </w:pPr>
      <w:r w:rsidRPr="00C533C9">
        <w:rPr>
          <w:b/>
          <w:sz w:val="24"/>
          <w:szCs w:val="24"/>
        </w:rPr>
        <w:t xml:space="preserve">  Project</w:t>
      </w:r>
      <w:r w:rsidRPr="00C533C9">
        <w:rPr>
          <w:b/>
          <w:spacing w:val="1"/>
          <w:sz w:val="24"/>
          <w:szCs w:val="24"/>
        </w:rPr>
        <w:t xml:space="preserve"> </w:t>
      </w:r>
      <w:r w:rsidRPr="00C533C9">
        <w:rPr>
          <w:b/>
          <w:sz w:val="24"/>
          <w:szCs w:val="24"/>
        </w:rPr>
        <w:t>Perspective</w:t>
      </w:r>
    </w:p>
    <w:p w14:paraId="1C8265A5" w14:textId="103F2CB8" w:rsidR="00112DC7" w:rsidRPr="00C533C9" w:rsidRDefault="00112DC7" w:rsidP="001C3E55">
      <w:pPr>
        <w:pStyle w:val="BodyText"/>
        <w:spacing w:before="225" w:line="360" w:lineRule="auto"/>
        <w:ind w:left="102" w:right="382"/>
        <w:jc w:val="both"/>
      </w:pPr>
      <w:r w:rsidRPr="00C533C9">
        <w:t xml:space="preserve">The </w:t>
      </w:r>
      <w:r w:rsidRPr="00C533C9">
        <w:rPr>
          <w:spacing w:val="-3"/>
        </w:rPr>
        <w:t xml:space="preserve">main </w:t>
      </w:r>
      <w:r w:rsidRPr="00C533C9">
        <w:t xml:space="preserve">purpose </w:t>
      </w:r>
      <w:r w:rsidR="008010FF">
        <w:t>of</w:t>
      </w:r>
      <w:r w:rsidRPr="00C533C9">
        <w:t xml:space="preserve"> preparing this document </w:t>
      </w:r>
      <w:r w:rsidRPr="00C533C9">
        <w:rPr>
          <w:spacing w:val="-5"/>
        </w:rPr>
        <w:t xml:space="preserve">is </w:t>
      </w:r>
      <w:r w:rsidRPr="00C533C9">
        <w:t>to give a general insight into the analysis and requirements of the existing system or situation and for determining the operating characteristics of the system</w:t>
      </w:r>
    </w:p>
    <w:p w14:paraId="51823C17" w14:textId="77777777" w:rsidR="00112DC7" w:rsidRPr="00C533C9" w:rsidRDefault="00112DC7" w:rsidP="001C3E55">
      <w:pPr>
        <w:pStyle w:val="BodyText"/>
        <w:spacing w:line="360" w:lineRule="auto"/>
        <w:ind w:right="382"/>
        <w:jc w:val="both"/>
      </w:pPr>
    </w:p>
    <w:p w14:paraId="0C480D55" w14:textId="77777777" w:rsidR="00112DC7" w:rsidRPr="00C533C9" w:rsidRDefault="00112DC7" w:rsidP="001C3E55">
      <w:pPr>
        <w:pStyle w:val="Heading1"/>
        <w:tabs>
          <w:tab w:val="left" w:pos="593"/>
          <w:tab w:val="left" w:pos="10880"/>
        </w:tabs>
        <w:spacing w:before="233" w:line="360" w:lineRule="auto"/>
        <w:ind w:left="0" w:right="4926" w:firstLine="90"/>
        <w:jc w:val="both"/>
        <w:rPr>
          <w:sz w:val="24"/>
          <w:szCs w:val="24"/>
        </w:rPr>
      </w:pPr>
      <w:r w:rsidRPr="00C533C9">
        <w:rPr>
          <w:sz w:val="24"/>
          <w:szCs w:val="24"/>
        </w:rPr>
        <w:t>Project Functions</w:t>
      </w:r>
      <w:bookmarkStart w:id="9" w:name="University_Administrator_:"/>
      <w:bookmarkEnd w:id="9"/>
      <w:r w:rsidRPr="00C533C9">
        <w:rPr>
          <w:sz w:val="24"/>
          <w:szCs w:val="24"/>
        </w:rPr>
        <w:t xml:space="preserve"> </w:t>
      </w:r>
    </w:p>
    <w:p w14:paraId="43343A97" w14:textId="7A2ECF84" w:rsidR="00112DC7" w:rsidRPr="00C533C9" w:rsidRDefault="00112DC7" w:rsidP="001C3E55">
      <w:pPr>
        <w:pStyle w:val="Heading1"/>
        <w:tabs>
          <w:tab w:val="left" w:pos="593"/>
          <w:tab w:val="left" w:pos="10880"/>
        </w:tabs>
        <w:spacing w:before="233" w:line="360" w:lineRule="auto"/>
        <w:ind w:left="0" w:right="4926" w:firstLine="90"/>
        <w:jc w:val="both"/>
        <w:rPr>
          <w:b w:val="0"/>
          <w:sz w:val="24"/>
          <w:szCs w:val="24"/>
        </w:rPr>
      </w:pPr>
      <w:r w:rsidRPr="00C533C9">
        <w:rPr>
          <w:sz w:val="24"/>
          <w:szCs w:val="24"/>
        </w:rPr>
        <w:t>University</w:t>
      </w:r>
      <w:r w:rsidR="00D963B2">
        <w:rPr>
          <w:sz w:val="24"/>
          <w:szCs w:val="24"/>
        </w:rPr>
        <w:t xml:space="preserve"> </w:t>
      </w:r>
      <w:proofErr w:type="gramStart"/>
      <w:r w:rsidRPr="00C533C9">
        <w:rPr>
          <w:sz w:val="24"/>
          <w:szCs w:val="24"/>
        </w:rPr>
        <w:t>Administrator</w:t>
      </w:r>
      <w:r w:rsidRPr="00C533C9">
        <w:rPr>
          <w:spacing w:val="-22"/>
          <w:sz w:val="24"/>
          <w:szCs w:val="24"/>
        </w:rPr>
        <w:t xml:space="preserve"> </w:t>
      </w:r>
      <w:r w:rsidR="00D963B2">
        <w:rPr>
          <w:spacing w:val="-22"/>
          <w:sz w:val="24"/>
          <w:szCs w:val="24"/>
        </w:rPr>
        <w:t xml:space="preserve"> </w:t>
      </w:r>
      <w:r w:rsidRPr="00C533C9">
        <w:rPr>
          <w:b w:val="0"/>
          <w:sz w:val="24"/>
          <w:szCs w:val="24"/>
        </w:rPr>
        <w:t>:</w:t>
      </w:r>
      <w:proofErr w:type="gramEnd"/>
    </w:p>
    <w:p w14:paraId="45B87BFC" w14:textId="77777777" w:rsidR="00112DC7" w:rsidRPr="00C533C9" w:rsidRDefault="00112DC7" w:rsidP="00C533C9">
      <w:pPr>
        <w:pStyle w:val="BodyText"/>
        <w:spacing w:line="360" w:lineRule="auto"/>
      </w:pPr>
    </w:p>
    <w:p w14:paraId="5179572D" w14:textId="77777777" w:rsidR="00112DC7" w:rsidRPr="00C533C9" w:rsidRDefault="00112DC7" w:rsidP="00C533C9">
      <w:pPr>
        <w:pStyle w:val="BodyText"/>
        <w:spacing w:before="219" w:line="360" w:lineRule="auto"/>
        <w:ind w:left="102"/>
        <w:jc w:val="both"/>
      </w:pPr>
      <w:bookmarkStart w:id="10" w:name="2.2_Project_Functions"/>
      <w:bookmarkEnd w:id="10"/>
      <w:r w:rsidRPr="00C533C9">
        <w:t>It has the functional</w:t>
      </w:r>
      <w:r w:rsidR="00D963B2">
        <w:t>ity of registering new colleges</w:t>
      </w:r>
      <w:r w:rsidRPr="00C533C9">
        <w:t>, universities and courses.</w:t>
      </w:r>
    </w:p>
    <w:p w14:paraId="37123104" w14:textId="77777777" w:rsidR="00112DC7" w:rsidRPr="00C533C9" w:rsidRDefault="00112DC7" w:rsidP="00C533C9">
      <w:pPr>
        <w:pStyle w:val="BodyText"/>
        <w:spacing w:line="360" w:lineRule="auto"/>
      </w:pPr>
    </w:p>
    <w:p w14:paraId="4FEF2DDC" w14:textId="77777777" w:rsidR="00112DC7" w:rsidRPr="00C533C9" w:rsidRDefault="00112DC7" w:rsidP="00C533C9">
      <w:pPr>
        <w:pStyle w:val="BodyText"/>
        <w:spacing w:before="10" w:line="360" w:lineRule="auto"/>
      </w:pPr>
    </w:p>
    <w:p w14:paraId="25BF2EBC" w14:textId="77777777" w:rsidR="00112DC7" w:rsidRPr="00C533C9" w:rsidRDefault="00C533C9" w:rsidP="00C533C9">
      <w:pPr>
        <w:pStyle w:val="Heading1"/>
        <w:spacing w:before="1" w:line="360" w:lineRule="auto"/>
        <w:ind w:left="0"/>
        <w:jc w:val="both"/>
        <w:rPr>
          <w:sz w:val="24"/>
          <w:szCs w:val="24"/>
        </w:rPr>
      </w:pPr>
      <w:bookmarkStart w:id="11" w:name="College_Administrator:"/>
      <w:bookmarkEnd w:id="11"/>
      <w:r>
        <w:rPr>
          <w:sz w:val="24"/>
          <w:szCs w:val="24"/>
        </w:rPr>
        <w:t xml:space="preserve">  </w:t>
      </w:r>
      <w:r w:rsidR="00112DC7" w:rsidRPr="00C533C9">
        <w:rPr>
          <w:sz w:val="24"/>
          <w:szCs w:val="24"/>
        </w:rPr>
        <w:t>College Administrator:</w:t>
      </w:r>
    </w:p>
    <w:p w14:paraId="3270A5A9" w14:textId="77777777" w:rsidR="00112DC7" w:rsidRPr="00C533C9" w:rsidRDefault="00112DC7" w:rsidP="00C533C9">
      <w:pPr>
        <w:pStyle w:val="BodyText"/>
        <w:spacing w:before="6" w:line="360" w:lineRule="auto"/>
        <w:rPr>
          <w:b/>
        </w:rPr>
      </w:pPr>
    </w:p>
    <w:p w14:paraId="26900330" w14:textId="52A1C2D9" w:rsidR="00112DC7" w:rsidRPr="00C533C9" w:rsidRDefault="00112DC7" w:rsidP="001C3E55">
      <w:pPr>
        <w:pStyle w:val="BodyText"/>
        <w:spacing w:line="360" w:lineRule="auto"/>
        <w:ind w:left="102" w:right="382"/>
        <w:jc w:val="both"/>
      </w:pPr>
      <w:r w:rsidRPr="00C533C9">
        <w:rPr>
          <w:bCs/>
        </w:rPr>
        <w:t>IT</w:t>
      </w:r>
      <w:r w:rsidRPr="00C533C9">
        <w:rPr>
          <w:b/>
        </w:rPr>
        <w:t xml:space="preserve"> </w:t>
      </w:r>
      <w:r w:rsidRPr="00C533C9">
        <w:t xml:space="preserve">has the rights of creating department, allocating courses to departments, creating faculties, students and allocating subjects to faculties, and modifications </w:t>
      </w:r>
      <w:r w:rsidRPr="00C533C9">
        <w:rPr>
          <w:spacing w:val="-3"/>
        </w:rPr>
        <w:t xml:space="preserve">in </w:t>
      </w:r>
      <w:r w:rsidRPr="00C533C9">
        <w:t xml:space="preserve">the data entered by the user can also </w:t>
      </w:r>
      <w:r w:rsidRPr="00C533C9">
        <w:rPr>
          <w:spacing w:val="-3"/>
        </w:rPr>
        <w:t xml:space="preserve">be done </w:t>
      </w:r>
      <w:r w:rsidRPr="00C533C9">
        <w:t>by the college administrator.</w:t>
      </w:r>
    </w:p>
    <w:p w14:paraId="7DD70427" w14:textId="77777777" w:rsidR="00112DC7" w:rsidRPr="00C533C9" w:rsidRDefault="00112DC7" w:rsidP="00C533C9">
      <w:pPr>
        <w:spacing w:before="120" w:line="360" w:lineRule="auto"/>
        <w:ind w:left="102"/>
        <w:jc w:val="both"/>
        <w:rPr>
          <w:b/>
          <w:sz w:val="24"/>
          <w:szCs w:val="24"/>
        </w:rPr>
      </w:pPr>
      <w:bookmarkStart w:id="12" w:name="User_:"/>
      <w:bookmarkEnd w:id="12"/>
      <w:proofErr w:type="gramStart"/>
      <w:r w:rsidRPr="00C533C9">
        <w:rPr>
          <w:b/>
          <w:sz w:val="24"/>
          <w:szCs w:val="24"/>
        </w:rPr>
        <w:t>User</w:t>
      </w:r>
      <w:r w:rsidR="00D963B2">
        <w:rPr>
          <w:b/>
          <w:sz w:val="24"/>
          <w:szCs w:val="24"/>
        </w:rPr>
        <w:t>s</w:t>
      </w:r>
      <w:r w:rsidRPr="00C533C9">
        <w:rPr>
          <w:b/>
          <w:sz w:val="24"/>
          <w:szCs w:val="24"/>
        </w:rPr>
        <w:t xml:space="preserve"> :</w:t>
      </w:r>
      <w:proofErr w:type="gramEnd"/>
    </w:p>
    <w:p w14:paraId="3CC74374" w14:textId="77777777" w:rsidR="00112DC7" w:rsidRPr="00C533C9" w:rsidRDefault="00112DC7" w:rsidP="00C533C9">
      <w:pPr>
        <w:pStyle w:val="BodyText"/>
        <w:spacing w:before="10" w:line="360" w:lineRule="auto"/>
        <w:rPr>
          <w:b/>
        </w:rPr>
      </w:pPr>
    </w:p>
    <w:p w14:paraId="43739993" w14:textId="77777777" w:rsidR="00112DC7" w:rsidRPr="00C533C9" w:rsidRDefault="00112DC7" w:rsidP="001C3E55">
      <w:pPr>
        <w:pStyle w:val="BodyText"/>
        <w:spacing w:line="360" w:lineRule="auto"/>
        <w:ind w:left="102" w:right="382"/>
        <w:jc w:val="both"/>
      </w:pPr>
      <w:r w:rsidRPr="00C533C9">
        <w:t>It may be faculty or students. Faculty has the facility of entering the marks and attendance of the students. Students can check their marks and attendance but there is no chance of modifications.</w:t>
      </w:r>
    </w:p>
    <w:p w14:paraId="44D76D7A" w14:textId="77777777" w:rsidR="00112DC7" w:rsidRPr="00C533C9" w:rsidRDefault="00112DC7" w:rsidP="00C533C9">
      <w:pPr>
        <w:spacing w:line="360" w:lineRule="auto"/>
        <w:rPr>
          <w:sz w:val="24"/>
          <w:szCs w:val="24"/>
        </w:rPr>
        <w:sectPr w:rsidR="00112DC7" w:rsidRPr="00C533C9" w:rsidSect="00C533C9">
          <w:pgSz w:w="12240" w:h="15840"/>
          <w:pgMar w:top="851" w:right="567" w:bottom="567" w:left="851" w:header="0" w:footer="390" w:gutter="0"/>
          <w:cols w:space="720"/>
        </w:sectPr>
      </w:pPr>
    </w:p>
    <w:p w14:paraId="178FA954" w14:textId="77777777" w:rsidR="00112DC7" w:rsidRPr="00C533C9" w:rsidRDefault="00112DC7" w:rsidP="002266BA">
      <w:pPr>
        <w:pStyle w:val="Heading1"/>
        <w:tabs>
          <w:tab w:val="left" w:pos="521"/>
        </w:tabs>
        <w:spacing w:before="68" w:line="360" w:lineRule="auto"/>
        <w:ind w:left="0"/>
        <w:jc w:val="left"/>
        <w:rPr>
          <w:sz w:val="24"/>
          <w:szCs w:val="24"/>
        </w:rPr>
      </w:pPr>
      <w:bookmarkStart w:id="13" w:name="2.3_(a)_DATA_FLOW_DIAGRAMS"/>
      <w:bookmarkEnd w:id="13"/>
      <w:r w:rsidRPr="00C533C9">
        <w:rPr>
          <w:sz w:val="24"/>
          <w:szCs w:val="24"/>
        </w:rPr>
        <w:lastRenderedPageBreak/>
        <w:t>(a) DATA FLOW DIAGRAMS</w:t>
      </w:r>
    </w:p>
    <w:p w14:paraId="7D5FC458" w14:textId="77777777" w:rsidR="00112DC7" w:rsidRPr="00C533C9" w:rsidRDefault="00112DC7" w:rsidP="00C533C9">
      <w:pPr>
        <w:pStyle w:val="BodyText"/>
        <w:spacing w:before="6" w:line="360" w:lineRule="auto"/>
        <w:rPr>
          <w:b/>
        </w:rPr>
      </w:pPr>
    </w:p>
    <w:p w14:paraId="5DFC5316" w14:textId="26875125" w:rsidR="00112DC7" w:rsidRPr="00C533C9" w:rsidRDefault="00112DC7" w:rsidP="001C3E55">
      <w:pPr>
        <w:pStyle w:val="BodyText"/>
        <w:tabs>
          <w:tab w:val="left" w:pos="10440"/>
        </w:tabs>
        <w:spacing w:line="360" w:lineRule="auto"/>
        <w:ind w:left="102" w:right="382"/>
        <w:jc w:val="both"/>
      </w:pPr>
      <w:r w:rsidRPr="00C533C9">
        <w:t xml:space="preserve">A data </w:t>
      </w:r>
      <w:r w:rsidRPr="00C533C9">
        <w:rPr>
          <w:spacing w:val="-3"/>
        </w:rPr>
        <w:t xml:space="preserve">flow </w:t>
      </w:r>
      <w:r w:rsidRPr="00C533C9">
        <w:t xml:space="preserve">diagram </w:t>
      </w:r>
      <w:r w:rsidRPr="00C533C9">
        <w:rPr>
          <w:spacing w:val="-3"/>
        </w:rPr>
        <w:t xml:space="preserve">is </w:t>
      </w:r>
      <w:r w:rsidR="008010FF">
        <w:rPr>
          <w:spacing w:val="-3"/>
        </w:rPr>
        <w:t xml:space="preserve">a </w:t>
      </w:r>
      <w:r w:rsidRPr="00C533C9">
        <w:t xml:space="preserve">graphical </w:t>
      </w:r>
      <w:r w:rsidRPr="00C533C9">
        <w:rPr>
          <w:spacing w:val="2"/>
        </w:rPr>
        <w:t xml:space="preserve">tool </w:t>
      </w:r>
      <w:r w:rsidRPr="00C533C9">
        <w:t xml:space="preserve">used </w:t>
      </w:r>
      <w:r w:rsidRPr="00C533C9">
        <w:rPr>
          <w:spacing w:val="2"/>
        </w:rPr>
        <w:t xml:space="preserve">to </w:t>
      </w:r>
      <w:r w:rsidRPr="00C533C9">
        <w:t xml:space="preserve">describe and analyze </w:t>
      </w:r>
      <w:r w:rsidR="008010FF">
        <w:t xml:space="preserve">the </w:t>
      </w:r>
      <w:r w:rsidRPr="00C533C9">
        <w:t xml:space="preserve">movement of data through a system. These are the central tool and the basis from which the other components are developed. The transformation of data from input to output, through processed, </w:t>
      </w:r>
      <w:r w:rsidRPr="00C533C9">
        <w:rPr>
          <w:spacing w:val="-3"/>
        </w:rPr>
        <w:t xml:space="preserve">may be </w:t>
      </w:r>
      <w:r w:rsidRPr="00C533C9">
        <w:t xml:space="preserve">described logically and independently </w:t>
      </w:r>
      <w:r w:rsidR="00D963B2">
        <w:rPr>
          <w:spacing w:val="4"/>
        </w:rPr>
        <w:t xml:space="preserve">of </w:t>
      </w:r>
      <w:r w:rsidRPr="00C533C9">
        <w:t xml:space="preserve">physical components associated with the system. A </w:t>
      </w:r>
      <w:r w:rsidRPr="00C533C9">
        <w:rPr>
          <w:spacing w:val="-3"/>
        </w:rPr>
        <w:t xml:space="preserve">full </w:t>
      </w:r>
      <w:r w:rsidRPr="00C533C9">
        <w:t xml:space="preserve">description of a system consists of a set of data </w:t>
      </w:r>
      <w:r w:rsidRPr="00C533C9">
        <w:rPr>
          <w:spacing w:val="-3"/>
        </w:rPr>
        <w:t xml:space="preserve">flow </w:t>
      </w:r>
      <w:r w:rsidRPr="00C533C9">
        <w:t>diagrams</w:t>
      </w:r>
      <w:r w:rsidR="00D963B2">
        <w:t xml:space="preserve">. </w:t>
      </w:r>
      <w:r w:rsidR="008010FF">
        <w:t>The p</w:t>
      </w:r>
      <w:r w:rsidRPr="00C533C9">
        <w:t xml:space="preserve">rocess </w:t>
      </w:r>
      <w:r w:rsidRPr="00C533C9">
        <w:rPr>
          <w:spacing w:val="-5"/>
        </w:rPr>
        <w:t xml:space="preserve">is </w:t>
      </w:r>
      <w:r w:rsidRPr="00C533C9">
        <w:t xml:space="preserve">further identified with a number that </w:t>
      </w:r>
      <w:r w:rsidRPr="00C533C9">
        <w:rPr>
          <w:spacing w:val="-3"/>
        </w:rPr>
        <w:t xml:space="preserve">will </w:t>
      </w:r>
      <w:r w:rsidRPr="00C533C9">
        <w:t xml:space="preserve">be used for identification purpose. Each process </w:t>
      </w:r>
      <w:r w:rsidRPr="00C533C9">
        <w:rPr>
          <w:spacing w:val="-3"/>
        </w:rPr>
        <w:t xml:space="preserve">in </w:t>
      </w:r>
      <w:r w:rsidRPr="00C533C9">
        <w:t xml:space="preserve">lower level diagrams can </w:t>
      </w:r>
      <w:r w:rsidRPr="00C533C9">
        <w:rPr>
          <w:spacing w:val="-3"/>
        </w:rPr>
        <w:t xml:space="preserve">be </w:t>
      </w:r>
      <w:r w:rsidRPr="00C533C9">
        <w:t xml:space="preserve">broken down into a more detailed DFD </w:t>
      </w:r>
      <w:r w:rsidRPr="00C533C9">
        <w:rPr>
          <w:spacing w:val="-3"/>
        </w:rPr>
        <w:t xml:space="preserve">in </w:t>
      </w:r>
      <w:r w:rsidRPr="00C533C9">
        <w:t xml:space="preserve">the next </w:t>
      </w:r>
      <w:r w:rsidRPr="00C533C9">
        <w:rPr>
          <w:spacing w:val="-3"/>
        </w:rPr>
        <w:t xml:space="preserve">level. </w:t>
      </w:r>
    </w:p>
    <w:p w14:paraId="340C5B38" w14:textId="268C40A8" w:rsidR="00112DC7" w:rsidRPr="00C533C9" w:rsidRDefault="00112DC7" w:rsidP="001C3E55">
      <w:pPr>
        <w:pStyle w:val="BodyText"/>
        <w:tabs>
          <w:tab w:val="left" w:pos="10440"/>
        </w:tabs>
        <w:spacing w:before="184" w:line="360" w:lineRule="auto"/>
        <w:ind w:left="102" w:right="382"/>
        <w:jc w:val="both"/>
      </w:pPr>
      <w:r w:rsidRPr="00C533C9">
        <w:t xml:space="preserve">The idea behind the explosion of a process into more process is that understanding at one level of detail is exploded into greater detail at the next level. This is done until </w:t>
      </w:r>
      <w:r w:rsidR="008010FF">
        <w:t xml:space="preserve">the </w:t>
      </w:r>
      <w:r w:rsidRPr="00C533C9">
        <w:t xml:space="preserve">further explosion is necessary and an adequate amount of detail is described for </w:t>
      </w:r>
      <w:r w:rsidR="008010FF">
        <w:t xml:space="preserve">an </w:t>
      </w:r>
      <w:r w:rsidRPr="00C533C9">
        <w:t>analyst to understand the process.</w:t>
      </w:r>
    </w:p>
    <w:p w14:paraId="59144038" w14:textId="3F1B24FF" w:rsidR="00112DC7" w:rsidRPr="00C533C9" w:rsidRDefault="00112DC7" w:rsidP="001C3E55">
      <w:pPr>
        <w:pStyle w:val="BodyText"/>
        <w:tabs>
          <w:tab w:val="left" w:pos="10440"/>
        </w:tabs>
        <w:spacing w:before="191" w:line="360" w:lineRule="auto"/>
        <w:ind w:left="102" w:right="382"/>
        <w:jc w:val="both"/>
      </w:pPr>
      <w:r w:rsidRPr="00C533C9">
        <w:t>Larry Constantine first developed the DFD as a way of expressing system requirements in a graphical f</w:t>
      </w:r>
      <w:r w:rsidR="008010FF">
        <w:t>or</w:t>
      </w:r>
      <w:r w:rsidRPr="00C533C9">
        <w:t xml:space="preserve">m, this </w:t>
      </w:r>
      <w:proofErr w:type="gramStart"/>
      <w:r w:rsidRPr="00C533C9">
        <w:t>lead</w:t>
      </w:r>
      <w:proofErr w:type="gramEnd"/>
      <w:r w:rsidRPr="00C533C9">
        <w:t xml:space="preserve"> to the modular design.</w:t>
      </w:r>
    </w:p>
    <w:p w14:paraId="78F08C1E" w14:textId="77777777" w:rsidR="00112DC7" w:rsidRPr="00C533C9" w:rsidRDefault="00112DC7" w:rsidP="001C3E55">
      <w:pPr>
        <w:pStyle w:val="BodyText"/>
        <w:tabs>
          <w:tab w:val="left" w:pos="10440"/>
        </w:tabs>
        <w:spacing w:before="198" w:line="360" w:lineRule="auto"/>
        <w:ind w:left="102" w:right="382"/>
        <w:jc w:val="both"/>
      </w:pPr>
      <w:r w:rsidRPr="00C533C9">
        <w:t>A DFD is also known as a “bubble Chart” has the purpose of clarifying system requirements and identifying major transformations that will become programs in system design</w:t>
      </w:r>
    </w:p>
    <w:p w14:paraId="3F3C4AB1" w14:textId="77777777" w:rsidR="00112DC7" w:rsidRPr="00C533C9" w:rsidRDefault="00112DC7" w:rsidP="00C533C9">
      <w:pPr>
        <w:pStyle w:val="Heading1"/>
        <w:spacing w:before="208" w:line="360" w:lineRule="auto"/>
        <w:ind w:left="0"/>
        <w:jc w:val="both"/>
        <w:rPr>
          <w:sz w:val="24"/>
          <w:szCs w:val="24"/>
        </w:rPr>
      </w:pPr>
      <w:bookmarkStart w:id="14" w:name="DFD_SYMBOLS:"/>
      <w:bookmarkEnd w:id="14"/>
      <w:r w:rsidRPr="00C533C9">
        <w:rPr>
          <w:sz w:val="24"/>
          <w:szCs w:val="24"/>
        </w:rPr>
        <w:t>DFD SYMBOLS:</w:t>
      </w:r>
    </w:p>
    <w:p w14:paraId="070A4271" w14:textId="77777777" w:rsidR="00112DC7" w:rsidRPr="00C533C9" w:rsidRDefault="00112DC7" w:rsidP="00C533C9">
      <w:pPr>
        <w:pStyle w:val="BodyText"/>
        <w:spacing w:before="1" w:line="360" w:lineRule="auto"/>
        <w:rPr>
          <w:b/>
        </w:rPr>
      </w:pPr>
    </w:p>
    <w:p w14:paraId="2FA3B03C" w14:textId="77777777" w:rsidR="00112DC7" w:rsidRPr="00C533C9" w:rsidRDefault="00112DC7" w:rsidP="001C3E55">
      <w:pPr>
        <w:pStyle w:val="BodyText"/>
        <w:spacing w:line="360" w:lineRule="auto"/>
        <w:ind w:left="102" w:right="382"/>
        <w:jc w:val="both"/>
      </w:pPr>
      <w:r w:rsidRPr="00C533C9">
        <w:t>In the DFD, there are four symbols</w:t>
      </w:r>
    </w:p>
    <w:p w14:paraId="35ACB6B4" w14:textId="77777777" w:rsidR="00112DC7" w:rsidRPr="00C533C9" w:rsidRDefault="00112DC7" w:rsidP="001C3E55">
      <w:pPr>
        <w:pStyle w:val="BodyText"/>
        <w:spacing w:before="3" w:line="360" w:lineRule="auto"/>
        <w:ind w:right="382"/>
        <w:jc w:val="both"/>
      </w:pPr>
    </w:p>
    <w:p w14:paraId="3DE9E71D" w14:textId="77777777" w:rsidR="00112DC7" w:rsidRPr="00C533C9" w:rsidRDefault="00112DC7" w:rsidP="001C3E55">
      <w:pPr>
        <w:pStyle w:val="ListParagraph"/>
        <w:numPr>
          <w:ilvl w:val="0"/>
          <w:numId w:val="18"/>
        </w:numPr>
        <w:tabs>
          <w:tab w:val="left" w:pos="822"/>
          <w:tab w:val="left" w:pos="823"/>
        </w:tabs>
        <w:spacing w:line="360" w:lineRule="auto"/>
        <w:ind w:right="382" w:hanging="721"/>
        <w:jc w:val="both"/>
        <w:rPr>
          <w:sz w:val="24"/>
          <w:szCs w:val="24"/>
        </w:rPr>
      </w:pPr>
      <w:r w:rsidRPr="00C533C9">
        <w:rPr>
          <w:sz w:val="24"/>
          <w:szCs w:val="24"/>
        </w:rPr>
        <w:t>A square defines a source(originator) or destination of system</w:t>
      </w:r>
      <w:r w:rsidRPr="00C533C9">
        <w:rPr>
          <w:spacing w:val="-18"/>
          <w:sz w:val="24"/>
          <w:szCs w:val="24"/>
        </w:rPr>
        <w:t xml:space="preserve"> </w:t>
      </w:r>
      <w:r w:rsidRPr="00C533C9">
        <w:rPr>
          <w:sz w:val="24"/>
          <w:szCs w:val="24"/>
        </w:rPr>
        <w:t>data</w:t>
      </w:r>
    </w:p>
    <w:p w14:paraId="51542790" w14:textId="77777777" w:rsidR="00112DC7" w:rsidRPr="00C533C9" w:rsidRDefault="00112DC7" w:rsidP="001C3E55">
      <w:pPr>
        <w:pStyle w:val="ListParagraph"/>
        <w:numPr>
          <w:ilvl w:val="0"/>
          <w:numId w:val="18"/>
        </w:numPr>
        <w:tabs>
          <w:tab w:val="left" w:pos="822"/>
          <w:tab w:val="left" w:pos="823"/>
        </w:tabs>
        <w:spacing w:before="189" w:line="360" w:lineRule="auto"/>
        <w:ind w:right="382" w:hanging="721"/>
        <w:jc w:val="both"/>
        <w:rPr>
          <w:sz w:val="24"/>
          <w:szCs w:val="24"/>
        </w:rPr>
      </w:pPr>
      <w:r w:rsidRPr="00C533C9">
        <w:rPr>
          <w:sz w:val="24"/>
          <w:szCs w:val="24"/>
        </w:rPr>
        <w:t xml:space="preserve">An arrow identifies data flow. It </w:t>
      </w:r>
      <w:r w:rsidRPr="00C533C9">
        <w:rPr>
          <w:spacing w:val="-5"/>
          <w:sz w:val="24"/>
          <w:szCs w:val="24"/>
        </w:rPr>
        <w:t xml:space="preserve">is </w:t>
      </w:r>
      <w:r w:rsidRPr="00C533C9">
        <w:rPr>
          <w:sz w:val="24"/>
          <w:szCs w:val="24"/>
        </w:rPr>
        <w:t>the pipeline through which the information</w:t>
      </w:r>
      <w:r w:rsidRPr="00C533C9">
        <w:rPr>
          <w:spacing w:val="4"/>
          <w:sz w:val="24"/>
          <w:szCs w:val="24"/>
        </w:rPr>
        <w:t xml:space="preserve"> </w:t>
      </w:r>
      <w:r w:rsidRPr="00C533C9">
        <w:rPr>
          <w:sz w:val="24"/>
          <w:szCs w:val="24"/>
        </w:rPr>
        <w:t>flows</w:t>
      </w:r>
    </w:p>
    <w:p w14:paraId="247EABF6" w14:textId="53242BE1" w:rsidR="00112DC7" w:rsidRPr="00C533C9" w:rsidRDefault="00112DC7" w:rsidP="001C3E55">
      <w:pPr>
        <w:pStyle w:val="ListParagraph"/>
        <w:numPr>
          <w:ilvl w:val="0"/>
          <w:numId w:val="18"/>
        </w:numPr>
        <w:tabs>
          <w:tab w:val="left" w:pos="822"/>
          <w:tab w:val="left" w:pos="823"/>
        </w:tabs>
        <w:spacing w:before="204" w:line="360" w:lineRule="auto"/>
        <w:ind w:right="382" w:hanging="721"/>
        <w:jc w:val="both"/>
        <w:rPr>
          <w:sz w:val="24"/>
          <w:szCs w:val="24"/>
        </w:rPr>
      </w:pPr>
      <w:r w:rsidRPr="00C533C9">
        <w:rPr>
          <w:sz w:val="24"/>
          <w:szCs w:val="24"/>
        </w:rPr>
        <w:t xml:space="preserve">A circle or bubble represents a process that transforms incoming data </w:t>
      </w:r>
      <w:r w:rsidRPr="00C533C9">
        <w:rPr>
          <w:spacing w:val="-3"/>
          <w:sz w:val="24"/>
          <w:szCs w:val="24"/>
        </w:rPr>
        <w:t xml:space="preserve">flow </w:t>
      </w:r>
      <w:r w:rsidRPr="00C533C9">
        <w:rPr>
          <w:sz w:val="24"/>
          <w:szCs w:val="24"/>
        </w:rPr>
        <w:t>into outgoing data</w:t>
      </w:r>
      <w:r w:rsidRPr="00C533C9">
        <w:rPr>
          <w:spacing w:val="7"/>
          <w:sz w:val="24"/>
          <w:szCs w:val="24"/>
        </w:rPr>
        <w:t xml:space="preserve"> </w:t>
      </w:r>
      <w:r w:rsidRPr="00C533C9">
        <w:rPr>
          <w:spacing w:val="-3"/>
          <w:sz w:val="24"/>
          <w:szCs w:val="24"/>
        </w:rPr>
        <w:t>flows.</w:t>
      </w:r>
    </w:p>
    <w:p w14:paraId="2A97BE61" w14:textId="77777777" w:rsidR="00112DC7" w:rsidRPr="00C533C9" w:rsidRDefault="00112DC7" w:rsidP="00C533C9">
      <w:pPr>
        <w:spacing w:line="360" w:lineRule="auto"/>
        <w:rPr>
          <w:sz w:val="24"/>
          <w:szCs w:val="24"/>
        </w:rPr>
        <w:sectPr w:rsidR="00112DC7" w:rsidRPr="00C533C9" w:rsidSect="00C533C9">
          <w:pgSz w:w="12240" w:h="15840"/>
          <w:pgMar w:top="851" w:right="567" w:bottom="567" w:left="851" w:header="0" w:footer="390" w:gutter="0"/>
          <w:cols w:space="720"/>
        </w:sectPr>
      </w:pPr>
    </w:p>
    <w:p w14:paraId="1A6F6A0E" w14:textId="77777777" w:rsidR="00112DC7" w:rsidRPr="00C533C9" w:rsidRDefault="00112DC7" w:rsidP="00C533C9">
      <w:pPr>
        <w:pStyle w:val="ListParagraph"/>
        <w:numPr>
          <w:ilvl w:val="0"/>
          <w:numId w:val="18"/>
        </w:numPr>
        <w:tabs>
          <w:tab w:val="left" w:pos="823"/>
        </w:tabs>
        <w:spacing w:before="77" w:line="360" w:lineRule="auto"/>
        <w:ind w:hanging="721"/>
        <w:jc w:val="both"/>
        <w:rPr>
          <w:sz w:val="24"/>
          <w:szCs w:val="24"/>
        </w:rPr>
      </w:pPr>
      <w:r w:rsidRPr="00C533C9">
        <w:rPr>
          <w:sz w:val="24"/>
          <w:szCs w:val="24"/>
        </w:rPr>
        <w:lastRenderedPageBreak/>
        <w:t xml:space="preserve">An open rectangle </w:t>
      </w:r>
      <w:r w:rsidRPr="00C533C9">
        <w:rPr>
          <w:spacing w:val="-3"/>
          <w:sz w:val="24"/>
          <w:szCs w:val="24"/>
        </w:rPr>
        <w:t xml:space="preserve">is </w:t>
      </w:r>
      <w:r w:rsidRPr="00C533C9">
        <w:rPr>
          <w:sz w:val="24"/>
          <w:szCs w:val="24"/>
        </w:rPr>
        <w:t xml:space="preserve">a data store, data </w:t>
      </w:r>
      <w:r w:rsidRPr="00C533C9">
        <w:rPr>
          <w:spacing w:val="-3"/>
          <w:sz w:val="24"/>
          <w:szCs w:val="24"/>
        </w:rPr>
        <w:t xml:space="preserve">at </w:t>
      </w:r>
      <w:r w:rsidRPr="00C533C9">
        <w:rPr>
          <w:sz w:val="24"/>
          <w:szCs w:val="24"/>
        </w:rPr>
        <w:t>rest or a temporary repository of</w:t>
      </w:r>
      <w:r w:rsidRPr="00C533C9">
        <w:rPr>
          <w:spacing w:val="-19"/>
          <w:sz w:val="24"/>
          <w:szCs w:val="24"/>
        </w:rPr>
        <w:t xml:space="preserve"> </w:t>
      </w:r>
      <w:r w:rsidRPr="00C533C9">
        <w:rPr>
          <w:sz w:val="24"/>
          <w:szCs w:val="24"/>
        </w:rPr>
        <w:t>data</w:t>
      </w:r>
    </w:p>
    <w:p w14:paraId="3F445442" w14:textId="77777777" w:rsidR="00112DC7" w:rsidRPr="00C533C9" w:rsidRDefault="00112DC7" w:rsidP="00C533C9">
      <w:pPr>
        <w:pStyle w:val="BodyText"/>
        <w:spacing w:line="360" w:lineRule="auto"/>
      </w:pPr>
    </w:p>
    <w:p w14:paraId="3B613228" w14:textId="77777777" w:rsidR="00112DC7" w:rsidRPr="00C533C9" w:rsidRDefault="00112DC7" w:rsidP="00C533C9">
      <w:pPr>
        <w:pStyle w:val="BodyText"/>
        <w:spacing w:line="360" w:lineRule="auto"/>
      </w:pPr>
    </w:p>
    <w:p w14:paraId="1ACDFBA1" w14:textId="77777777" w:rsidR="00112DC7" w:rsidRPr="00C533C9" w:rsidRDefault="00112DC7" w:rsidP="00C533C9">
      <w:pPr>
        <w:pStyle w:val="BodyText"/>
        <w:spacing w:line="360" w:lineRule="auto"/>
      </w:pPr>
    </w:p>
    <w:p w14:paraId="6B3B13D2" w14:textId="77777777" w:rsidR="00112DC7" w:rsidRPr="00C533C9" w:rsidRDefault="00112DC7" w:rsidP="00C533C9">
      <w:pPr>
        <w:pStyle w:val="BodyText"/>
        <w:spacing w:line="360" w:lineRule="auto"/>
      </w:pPr>
    </w:p>
    <w:p w14:paraId="5474524E" w14:textId="77777777" w:rsidR="00112DC7" w:rsidRPr="00C533C9" w:rsidRDefault="00112DC7" w:rsidP="00C533C9">
      <w:pPr>
        <w:pStyle w:val="BodyText"/>
        <w:spacing w:before="3" w:line="360" w:lineRule="auto"/>
      </w:pPr>
    </w:p>
    <w:p w14:paraId="0D864D49" w14:textId="74BE2F2D" w:rsidR="00112DC7" w:rsidRPr="00C533C9" w:rsidRDefault="00112DC7" w:rsidP="00C533C9">
      <w:pPr>
        <w:pStyle w:val="BodyText"/>
        <w:spacing w:line="360" w:lineRule="auto"/>
        <w:ind w:left="102"/>
      </w:pPr>
      <w:r w:rsidRPr="00C533C9">
        <w:rPr>
          <w:noProof/>
        </w:rPr>
        <w:drawing>
          <wp:anchor distT="0" distB="0" distL="0" distR="0" simplePos="0" relativeHeight="487270400" behindDoc="1" locked="0" layoutInCell="1" allowOverlap="1" wp14:anchorId="0400C5C8" wp14:editId="2CB02D19">
            <wp:simplePos x="0" y="0"/>
            <wp:positionH relativeFrom="page">
              <wp:posOffset>1038225</wp:posOffset>
            </wp:positionH>
            <wp:positionV relativeFrom="paragraph">
              <wp:posOffset>-283297</wp:posOffset>
            </wp:positionV>
            <wp:extent cx="1381125" cy="1038225"/>
            <wp:effectExtent l="0" t="0" r="0" b="0"/>
            <wp:wrapNone/>
            <wp:docPr id="2"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9.png"/>
                    <pic:cNvPicPr/>
                  </pic:nvPicPr>
                  <pic:blipFill>
                    <a:blip r:embed="rId27" cstate="print"/>
                    <a:stretch>
                      <a:fillRect/>
                    </a:stretch>
                  </pic:blipFill>
                  <pic:spPr>
                    <a:xfrm>
                      <a:off x="0" y="0"/>
                      <a:ext cx="1381125" cy="1038225"/>
                    </a:xfrm>
                    <a:prstGeom prst="rect">
                      <a:avLst/>
                    </a:prstGeom>
                  </pic:spPr>
                </pic:pic>
              </a:graphicData>
            </a:graphic>
          </wp:anchor>
        </w:drawing>
      </w:r>
      <w:r w:rsidRPr="00C533C9">
        <w:t xml:space="preserve">                                                         </w:t>
      </w:r>
      <w:r w:rsidR="001C3E55">
        <w:t>A p</w:t>
      </w:r>
      <w:r w:rsidRPr="00C533C9">
        <w:t>rocess that transforms data flow.</w:t>
      </w:r>
    </w:p>
    <w:p w14:paraId="744F9FEA" w14:textId="77777777" w:rsidR="00112DC7" w:rsidRPr="00C533C9" w:rsidRDefault="00112DC7" w:rsidP="00C533C9">
      <w:pPr>
        <w:pStyle w:val="BodyText"/>
        <w:spacing w:line="360" w:lineRule="auto"/>
      </w:pPr>
    </w:p>
    <w:p w14:paraId="2DB6CF44" w14:textId="77777777" w:rsidR="00112DC7" w:rsidRPr="00C533C9" w:rsidRDefault="00112DC7" w:rsidP="00C533C9">
      <w:pPr>
        <w:pStyle w:val="BodyText"/>
        <w:spacing w:line="360" w:lineRule="auto"/>
      </w:pPr>
    </w:p>
    <w:p w14:paraId="593A35E6" w14:textId="77777777" w:rsidR="00112DC7" w:rsidRPr="00C533C9" w:rsidRDefault="00112DC7" w:rsidP="00C533C9">
      <w:pPr>
        <w:pStyle w:val="BodyText"/>
        <w:spacing w:line="360" w:lineRule="auto"/>
      </w:pPr>
    </w:p>
    <w:p w14:paraId="29329C5C" w14:textId="77777777" w:rsidR="00112DC7" w:rsidRPr="00C533C9" w:rsidRDefault="00112DC7" w:rsidP="00C533C9">
      <w:pPr>
        <w:pStyle w:val="BodyText"/>
        <w:spacing w:line="360" w:lineRule="auto"/>
      </w:pPr>
    </w:p>
    <w:p w14:paraId="15A54D2A" w14:textId="77777777" w:rsidR="00112DC7" w:rsidRPr="00C533C9" w:rsidRDefault="00112DC7" w:rsidP="00C533C9">
      <w:pPr>
        <w:pStyle w:val="BodyText"/>
        <w:spacing w:line="360" w:lineRule="auto"/>
      </w:pPr>
    </w:p>
    <w:p w14:paraId="018E12A3" w14:textId="77777777" w:rsidR="00112DC7" w:rsidRPr="00C533C9" w:rsidRDefault="00112DC7" w:rsidP="00C533C9">
      <w:pPr>
        <w:pStyle w:val="BodyText"/>
        <w:spacing w:line="360" w:lineRule="auto"/>
      </w:pPr>
    </w:p>
    <w:p w14:paraId="426DAA8A" w14:textId="77777777" w:rsidR="00112DC7" w:rsidRPr="00C533C9" w:rsidRDefault="00112DC7" w:rsidP="00C533C9">
      <w:pPr>
        <w:pStyle w:val="BodyText"/>
        <w:spacing w:line="360" w:lineRule="auto"/>
      </w:pPr>
    </w:p>
    <w:p w14:paraId="04345A3D" w14:textId="77777777" w:rsidR="00112DC7" w:rsidRPr="00C533C9" w:rsidRDefault="00112DC7" w:rsidP="00C533C9">
      <w:pPr>
        <w:pStyle w:val="BodyText"/>
        <w:spacing w:before="5" w:line="360" w:lineRule="auto"/>
      </w:pPr>
    </w:p>
    <w:p w14:paraId="67767687" w14:textId="77777777" w:rsidR="00112DC7" w:rsidRPr="00C533C9" w:rsidRDefault="00112DC7" w:rsidP="00C533C9">
      <w:pPr>
        <w:pStyle w:val="BodyText"/>
        <w:spacing w:before="1" w:line="360" w:lineRule="auto"/>
        <w:ind w:left="102"/>
      </w:pPr>
      <w:r w:rsidRPr="00C533C9">
        <w:rPr>
          <w:noProof/>
        </w:rPr>
        <w:drawing>
          <wp:anchor distT="0" distB="0" distL="0" distR="0" simplePos="0" relativeHeight="487271424" behindDoc="1" locked="0" layoutInCell="1" allowOverlap="1" wp14:anchorId="7DBEEEB2" wp14:editId="20D821F8">
            <wp:simplePos x="0" y="0"/>
            <wp:positionH relativeFrom="page">
              <wp:posOffset>1152525</wp:posOffset>
            </wp:positionH>
            <wp:positionV relativeFrom="paragraph">
              <wp:posOffset>-149185</wp:posOffset>
            </wp:positionV>
            <wp:extent cx="1028700" cy="476250"/>
            <wp:effectExtent l="0" t="0" r="0" b="0"/>
            <wp:wrapNone/>
            <wp:docPr id="4"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0.png"/>
                    <pic:cNvPicPr/>
                  </pic:nvPicPr>
                  <pic:blipFill>
                    <a:blip r:embed="rId28" cstate="print"/>
                    <a:stretch>
                      <a:fillRect/>
                    </a:stretch>
                  </pic:blipFill>
                  <pic:spPr>
                    <a:xfrm>
                      <a:off x="0" y="0"/>
                      <a:ext cx="1028700" cy="476250"/>
                    </a:xfrm>
                    <a:prstGeom prst="rect">
                      <a:avLst/>
                    </a:prstGeom>
                  </pic:spPr>
                </pic:pic>
              </a:graphicData>
            </a:graphic>
          </wp:anchor>
        </w:drawing>
      </w:r>
      <w:r w:rsidRPr="00C533C9">
        <w:t xml:space="preserve">                                                       Source or Destination of data</w:t>
      </w:r>
    </w:p>
    <w:p w14:paraId="46AE04DD" w14:textId="77777777" w:rsidR="00112DC7" w:rsidRPr="00C533C9" w:rsidRDefault="00112DC7" w:rsidP="00C533C9">
      <w:pPr>
        <w:pStyle w:val="BodyText"/>
        <w:spacing w:line="360" w:lineRule="auto"/>
      </w:pPr>
    </w:p>
    <w:p w14:paraId="1CFD7ABD" w14:textId="77777777" w:rsidR="00112DC7" w:rsidRPr="00C533C9" w:rsidRDefault="00112DC7" w:rsidP="00C533C9">
      <w:pPr>
        <w:pStyle w:val="BodyText"/>
        <w:spacing w:line="360" w:lineRule="auto"/>
      </w:pPr>
    </w:p>
    <w:p w14:paraId="435A6014" w14:textId="77777777" w:rsidR="00112DC7" w:rsidRPr="00C533C9" w:rsidRDefault="00112DC7" w:rsidP="00C533C9">
      <w:pPr>
        <w:pStyle w:val="BodyText"/>
        <w:spacing w:before="230" w:line="360" w:lineRule="auto"/>
        <w:ind w:left="102"/>
      </w:pPr>
      <w:r w:rsidRPr="00C533C9">
        <w:rPr>
          <w:noProof/>
        </w:rPr>
        <w:drawing>
          <wp:anchor distT="0" distB="0" distL="0" distR="0" simplePos="0" relativeHeight="487276544" behindDoc="0" locked="0" layoutInCell="1" allowOverlap="1" wp14:anchorId="1E9BF1F3" wp14:editId="5F9DBC5C">
            <wp:simplePos x="0" y="0"/>
            <wp:positionH relativeFrom="page">
              <wp:posOffset>1266825</wp:posOffset>
            </wp:positionH>
            <wp:positionV relativeFrom="paragraph">
              <wp:posOffset>198159</wp:posOffset>
            </wp:positionV>
            <wp:extent cx="923925" cy="85725"/>
            <wp:effectExtent l="0" t="0" r="0" b="0"/>
            <wp:wrapNone/>
            <wp:docPr id="6"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1.png"/>
                    <pic:cNvPicPr/>
                  </pic:nvPicPr>
                  <pic:blipFill>
                    <a:blip r:embed="rId29" cstate="print"/>
                    <a:stretch>
                      <a:fillRect/>
                    </a:stretch>
                  </pic:blipFill>
                  <pic:spPr>
                    <a:xfrm>
                      <a:off x="0" y="0"/>
                      <a:ext cx="923925" cy="85725"/>
                    </a:xfrm>
                    <a:prstGeom prst="rect">
                      <a:avLst/>
                    </a:prstGeom>
                  </pic:spPr>
                </pic:pic>
              </a:graphicData>
            </a:graphic>
          </wp:anchor>
        </w:drawing>
      </w:r>
      <w:r w:rsidRPr="00C533C9">
        <w:t xml:space="preserve">                                                       Data flow</w:t>
      </w:r>
    </w:p>
    <w:p w14:paraId="7D24BAAD" w14:textId="77777777" w:rsidR="00112DC7" w:rsidRPr="00C533C9" w:rsidRDefault="00112DC7" w:rsidP="00C533C9">
      <w:pPr>
        <w:pStyle w:val="BodyText"/>
        <w:spacing w:line="360" w:lineRule="auto"/>
      </w:pPr>
    </w:p>
    <w:p w14:paraId="051A6FC5" w14:textId="77777777" w:rsidR="00112DC7" w:rsidRPr="00C533C9" w:rsidRDefault="00112DC7" w:rsidP="00C533C9">
      <w:pPr>
        <w:pStyle w:val="BodyText"/>
        <w:spacing w:line="360" w:lineRule="auto"/>
      </w:pPr>
    </w:p>
    <w:p w14:paraId="623E81DA" w14:textId="77777777" w:rsidR="00112DC7" w:rsidRPr="00C533C9" w:rsidRDefault="00112DC7" w:rsidP="00C533C9">
      <w:pPr>
        <w:pStyle w:val="BodyText"/>
        <w:spacing w:line="360" w:lineRule="auto"/>
      </w:pPr>
    </w:p>
    <w:p w14:paraId="13086542" w14:textId="77777777" w:rsidR="00112DC7" w:rsidRPr="00C533C9" w:rsidRDefault="00112DC7" w:rsidP="00C533C9">
      <w:pPr>
        <w:pStyle w:val="BodyText"/>
        <w:spacing w:before="219" w:line="360" w:lineRule="auto"/>
        <w:ind w:left="102"/>
      </w:pPr>
      <w:r w:rsidRPr="00C533C9">
        <w:rPr>
          <w:noProof/>
        </w:rPr>
        <w:drawing>
          <wp:anchor distT="0" distB="0" distL="0" distR="0" simplePos="0" relativeHeight="487272448" behindDoc="1" locked="0" layoutInCell="1" allowOverlap="1" wp14:anchorId="41500165" wp14:editId="35524FB7">
            <wp:simplePos x="0" y="0"/>
            <wp:positionH relativeFrom="page">
              <wp:posOffset>1162050</wp:posOffset>
            </wp:positionH>
            <wp:positionV relativeFrom="paragraph">
              <wp:posOffset>-86066</wp:posOffset>
            </wp:positionV>
            <wp:extent cx="1028700" cy="571500"/>
            <wp:effectExtent l="0" t="0" r="0" b="0"/>
            <wp:wrapNone/>
            <wp:docPr id="8"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2.png"/>
                    <pic:cNvPicPr/>
                  </pic:nvPicPr>
                  <pic:blipFill>
                    <a:blip r:embed="rId30" cstate="print"/>
                    <a:stretch>
                      <a:fillRect/>
                    </a:stretch>
                  </pic:blipFill>
                  <pic:spPr>
                    <a:xfrm>
                      <a:off x="0" y="0"/>
                      <a:ext cx="1028700" cy="571500"/>
                    </a:xfrm>
                    <a:prstGeom prst="rect">
                      <a:avLst/>
                    </a:prstGeom>
                  </pic:spPr>
                </pic:pic>
              </a:graphicData>
            </a:graphic>
          </wp:anchor>
        </w:drawing>
      </w:r>
      <w:r w:rsidRPr="00C533C9">
        <w:t xml:space="preserve">                                                      Data Store</w:t>
      </w:r>
    </w:p>
    <w:p w14:paraId="44215F61" w14:textId="77777777" w:rsidR="00112DC7" w:rsidRPr="00C533C9" w:rsidRDefault="00112DC7" w:rsidP="00C533C9">
      <w:pPr>
        <w:pStyle w:val="BodyText"/>
        <w:spacing w:line="360" w:lineRule="auto"/>
      </w:pPr>
    </w:p>
    <w:p w14:paraId="4F54F43D" w14:textId="77777777" w:rsidR="00112DC7" w:rsidRPr="00C533C9" w:rsidRDefault="00112DC7" w:rsidP="00C533C9">
      <w:pPr>
        <w:pStyle w:val="BodyText"/>
        <w:spacing w:line="360" w:lineRule="auto"/>
      </w:pPr>
    </w:p>
    <w:p w14:paraId="092AA680" w14:textId="77777777" w:rsidR="00112DC7" w:rsidRPr="00C533C9" w:rsidRDefault="00112DC7" w:rsidP="00C533C9">
      <w:pPr>
        <w:pStyle w:val="BodyText"/>
        <w:spacing w:line="360" w:lineRule="auto"/>
      </w:pPr>
    </w:p>
    <w:p w14:paraId="444223EA" w14:textId="77777777" w:rsidR="00112DC7" w:rsidRPr="00C533C9" w:rsidRDefault="00112DC7" w:rsidP="00C533C9">
      <w:pPr>
        <w:pStyle w:val="BodyText"/>
        <w:spacing w:line="360" w:lineRule="auto"/>
      </w:pPr>
    </w:p>
    <w:p w14:paraId="38689050" w14:textId="77777777" w:rsidR="00112DC7" w:rsidRPr="00C533C9" w:rsidRDefault="00112DC7" w:rsidP="00C533C9">
      <w:pPr>
        <w:pStyle w:val="BodyText"/>
        <w:spacing w:line="360" w:lineRule="auto"/>
      </w:pPr>
    </w:p>
    <w:p w14:paraId="1E7531C5" w14:textId="77777777" w:rsidR="00112DC7" w:rsidRPr="00C533C9" w:rsidRDefault="00112DC7" w:rsidP="00C533C9">
      <w:pPr>
        <w:pStyle w:val="BodyText"/>
        <w:spacing w:before="3" w:line="360" w:lineRule="auto"/>
      </w:pPr>
    </w:p>
    <w:p w14:paraId="11030AD7" w14:textId="77777777" w:rsidR="00C533C9" w:rsidRDefault="00C533C9" w:rsidP="00C533C9">
      <w:pPr>
        <w:pStyle w:val="Heading1"/>
        <w:spacing w:before="1" w:line="360" w:lineRule="auto"/>
        <w:rPr>
          <w:sz w:val="24"/>
          <w:szCs w:val="24"/>
        </w:rPr>
      </w:pPr>
      <w:bookmarkStart w:id="15" w:name="CONSTRUCTING_A_DFD:"/>
      <w:bookmarkEnd w:id="15"/>
    </w:p>
    <w:p w14:paraId="3CC39D64" w14:textId="77777777" w:rsidR="00C533C9" w:rsidRDefault="00C533C9" w:rsidP="00C533C9">
      <w:pPr>
        <w:pStyle w:val="Heading1"/>
        <w:spacing w:before="1" w:line="360" w:lineRule="auto"/>
        <w:rPr>
          <w:sz w:val="24"/>
          <w:szCs w:val="24"/>
        </w:rPr>
      </w:pPr>
    </w:p>
    <w:p w14:paraId="3779E384" w14:textId="77777777" w:rsidR="00C533C9" w:rsidRDefault="00C533C9" w:rsidP="00C533C9">
      <w:pPr>
        <w:pStyle w:val="Heading1"/>
        <w:spacing w:before="1" w:line="360" w:lineRule="auto"/>
        <w:rPr>
          <w:sz w:val="24"/>
          <w:szCs w:val="24"/>
        </w:rPr>
      </w:pPr>
    </w:p>
    <w:p w14:paraId="5A19FECA" w14:textId="77777777" w:rsidR="00C533C9" w:rsidRDefault="00C533C9" w:rsidP="00C533C9">
      <w:pPr>
        <w:pStyle w:val="Heading1"/>
        <w:spacing w:before="1" w:line="360" w:lineRule="auto"/>
        <w:rPr>
          <w:sz w:val="24"/>
          <w:szCs w:val="24"/>
        </w:rPr>
      </w:pPr>
    </w:p>
    <w:p w14:paraId="3250824C" w14:textId="77777777" w:rsidR="00112DC7" w:rsidRPr="00C533C9" w:rsidRDefault="00112DC7" w:rsidP="002266BA">
      <w:pPr>
        <w:pStyle w:val="Heading1"/>
        <w:spacing w:before="1" w:line="360" w:lineRule="auto"/>
        <w:ind w:left="0"/>
        <w:jc w:val="left"/>
        <w:rPr>
          <w:sz w:val="24"/>
          <w:szCs w:val="24"/>
        </w:rPr>
      </w:pPr>
      <w:r w:rsidRPr="00C533C9">
        <w:rPr>
          <w:sz w:val="24"/>
          <w:szCs w:val="24"/>
        </w:rPr>
        <w:lastRenderedPageBreak/>
        <w:t>CONSTRUCTING A DFD:</w:t>
      </w:r>
    </w:p>
    <w:p w14:paraId="55A35B33" w14:textId="77777777" w:rsidR="00112DC7" w:rsidRPr="00C533C9" w:rsidRDefault="00112DC7" w:rsidP="00C533C9">
      <w:pPr>
        <w:pStyle w:val="BodyText"/>
        <w:spacing w:before="6" w:line="360" w:lineRule="auto"/>
        <w:rPr>
          <w:b/>
        </w:rPr>
      </w:pPr>
    </w:p>
    <w:p w14:paraId="76EE9934" w14:textId="77777777" w:rsidR="00112DC7" w:rsidRPr="00C533C9" w:rsidRDefault="00112DC7" w:rsidP="001C3E55">
      <w:pPr>
        <w:pStyle w:val="BodyText"/>
        <w:spacing w:line="360" w:lineRule="auto"/>
        <w:ind w:left="102" w:right="382"/>
        <w:jc w:val="both"/>
      </w:pPr>
      <w:r w:rsidRPr="00C533C9">
        <w:t>Several rules of thumb are used in drawing DFD’S:</w:t>
      </w:r>
    </w:p>
    <w:p w14:paraId="3A784C63" w14:textId="77777777" w:rsidR="00112DC7" w:rsidRPr="00C533C9" w:rsidRDefault="00112DC7" w:rsidP="001C3E55">
      <w:pPr>
        <w:pStyle w:val="BodyText"/>
        <w:spacing w:before="2" w:line="360" w:lineRule="auto"/>
        <w:ind w:right="382"/>
        <w:jc w:val="both"/>
      </w:pPr>
    </w:p>
    <w:p w14:paraId="34174C68" w14:textId="2ADE04DA" w:rsidR="00112DC7" w:rsidRPr="00C533C9" w:rsidRDefault="008010FF" w:rsidP="001C3E55">
      <w:pPr>
        <w:pStyle w:val="ListParagraph"/>
        <w:numPr>
          <w:ilvl w:val="0"/>
          <w:numId w:val="17"/>
        </w:numPr>
        <w:tabs>
          <w:tab w:val="left" w:pos="823"/>
        </w:tabs>
        <w:spacing w:line="360" w:lineRule="auto"/>
        <w:ind w:right="382" w:firstLine="0"/>
        <w:jc w:val="both"/>
        <w:rPr>
          <w:sz w:val="24"/>
          <w:szCs w:val="24"/>
        </w:rPr>
      </w:pPr>
      <w:r>
        <w:rPr>
          <w:sz w:val="24"/>
          <w:szCs w:val="24"/>
        </w:rPr>
        <w:t>The p</w:t>
      </w:r>
      <w:r w:rsidR="00112DC7" w:rsidRPr="00C533C9">
        <w:rPr>
          <w:sz w:val="24"/>
          <w:szCs w:val="24"/>
        </w:rPr>
        <w:t xml:space="preserve">rocess should </w:t>
      </w:r>
      <w:r w:rsidR="00112DC7" w:rsidRPr="00C533C9">
        <w:rPr>
          <w:spacing w:val="-3"/>
          <w:sz w:val="24"/>
          <w:szCs w:val="24"/>
        </w:rPr>
        <w:t xml:space="preserve">be </w:t>
      </w:r>
      <w:r w:rsidR="00112DC7" w:rsidRPr="00C533C9">
        <w:rPr>
          <w:sz w:val="24"/>
          <w:szCs w:val="24"/>
        </w:rPr>
        <w:t>named and numbered for an easy reference. Each name should be representative</w:t>
      </w:r>
      <w:r w:rsidR="00112DC7" w:rsidRPr="00C533C9">
        <w:rPr>
          <w:spacing w:val="-32"/>
          <w:sz w:val="24"/>
          <w:szCs w:val="24"/>
        </w:rPr>
        <w:t xml:space="preserve"> </w:t>
      </w:r>
      <w:r w:rsidR="00112DC7" w:rsidRPr="00C533C9">
        <w:rPr>
          <w:spacing w:val="4"/>
          <w:sz w:val="24"/>
          <w:szCs w:val="24"/>
        </w:rPr>
        <w:t xml:space="preserve">of </w:t>
      </w:r>
      <w:r w:rsidR="00112DC7" w:rsidRPr="00C533C9">
        <w:rPr>
          <w:sz w:val="24"/>
          <w:szCs w:val="24"/>
        </w:rPr>
        <w:t>the process.</w:t>
      </w:r>
    </w:p>
    <w:p w14:paraId="7CDAEE78" w14:textId="226CF045" w:rsidR="00112DC7" w:rsidRPr="00C533C9" w:rsidRDefault="00112DC7" w:rsidP="001C3E55">
      <w:pPr>
        <w:pStyle w:val="ListParagraph"/>
        <w:numPr>
          <w:ilvl w:val="0"/>
          <w:numId w:val="17"/>
        </w:numPr>
        <w:tabs>
          <w:tab w:val="left" w:pos="823"/>
        </w:tabs>
        <w:spacing w:before="1" w:line="360" w:lineRule="auto"/>
        <w:ind w:right="382" w:firstLine="0"/>
        <w:jc w:val="both"/>
        <w:rPr>
          <w:sz w:val="24"/>
          <w:szCs w:val="24"/>
        </w:rPr>
      </w:pPr>
      <w:r w:rsidRPr="00C533C9">
        <w:rPr>
          <w:sz w:val="24"/>
          <w:szCs w:val="24"/>
        </w:rPr>
        <w:t xml:space="preserve">The direction </w:t>
      </w:r>
      <w:r w:rsidRPr="00C533C9">
        <w:rPr>
          <w:spacing w:val="4"/>
          <w:sz w:val="24"/>
          <w:szCs w:val="24"/>
        </w:rPr>
        <w:t xml:space="preserve">of </w:t>
      </w:r>
      <w:r w:rsidRPr="00C533C9">
        <w:rPr>
          <w:spacing w:val="-3"/>
          <w:sz w:val="24"/>
          <w:szCs w:val="24"/>
        </w:rPr>
        <w:t xml:space="preserve">flow is </w:t>
      </w:r>
      <w:r w:rsidRPr="00C533C9">
        <w:rPr>
          <w:sz w:val="24"/>
          <w:szCs w:val="24"/>
        </w:rPr>
        <w:t xml:space="preserve">from </w:t>
      </w:r>
      <w:r w:rsidRPr="00C533C9">
        <w:rPr>
          <w:spacing w:val="3"/>
          <w:sz w:val="24"/>
          <w:szCs w:val="24"/>
        </w:rPr>
        <w:t xml:space="preserve">top </w:t>
      </w:r>
      <w:r w:rsidRPr="00C533C9">
        <w:rPr>
          <w:sz w:val="24"/>
          <w:szCs w:val="24"/>
        </w:rPr>
        <w:t xml:space="preserve">to bottom and from </w:t>
      </w:r>
      <w:r w:rsidRPr="00C533C9">
        <w:rPr>
          <w:spacing w:val="-3"/>
          <w:sz w:val="24"/>
          <w:szCs w:val="24"/>
        </w:rPr>
        <w:t xml:space="preserve">left </w:t>
      </w:r>
      <w:r w:rsidRPr="00C533C9">
        <w:rPr>
          <w:sz w:val="24"/>
          <w:szCs w:val="24"/>
        </w:rPr>
        <w:t xml:space="preserve">to right. Data traditionally </w:t>
      </w:r>
      <w:r w:rsidRPr="00C533C9">
        <w:rPr>
          <w:spacing w:val="-3"/>
          <w:sz w:val="24"/>
          <w:szCs w:val="24"/>
        </w:rPr>
        <w:t xml:space="preserve">flow </w:t>
      </w:r>
      <w:r w:rsidRPr="00C533C9">
        <w:rPr>
          <w:sz w:val="24"/>
          <w:szCs w:val="24"/>
        </w:rPr>
        <w:t xml:space="preserve">from source to the destination although they may </w:t>
      </w:r>
      <w:r w:rsidRPr="00C533C9">
        <w:rPr>
          <w:spacing w:val="-3"/>
          <w:sz w:val="24"/>
          <w:szCs w:val="24"/>
        </w:rPr>
        <w:t xml:space="preserve">flow </w:t>
      </w:r>
      <w:r w:rsidRPr="00C533C9">
        <w:rPr>
          <w:sz w:val="24"/>
          <w:szCs w:val="24"/>
        </w:rPr>
        <w:t xml:space="preserve">back </w:t>
      </w:r>
      <w:r w:rsidRPr="00C533C9">
        <w:rPr>
          <w:spacing w:val="2"/>
          <w:sz w:val="24"/>
          <w:szCs w:val="24"/>
        </w:rPr>
        <w:t xml:space="preserve">to </w:t>
      </w:r>
      <w:r w:rsidRPr="00C533C9">
        <w:rPr>
          <w:sz w:val="24"/>
          <w:szCs w:val="24"/>
        </w:rPr>
        <w:t xml:space="preserve">the source. One way </w:t>
      </w:r>
      <w:r w:rsidRPr="00C533C9">
        <w:rPr>
          <w:spacing w:val="2"/>
          <w:sz w:val="24"/>
          <w:szCs w:val="24"/>
        </w:rPr>
        <w:t xml:space="preserve">to </w:t>
      </w:r>
      <w:r w:rsidRPr="00C533C9">
        <w:rPr>
          <w:sz w:val="24"/>
          <w:szCs w:val="24"/>
        </w:rPr>
        <w:t xml:space="preserve">indicate this </w:t>
      </w:r>
      <w:r w:rsidRPr="00C533C9">
        <w:rPr>
          <w:spacing w:val="-3"/>
          <w:sz w:val="24"/>
          <w:szCs w:val="24"/>
        </w:rPr>
        <w:t xml:space="preserve">is </w:t>
      </w:r>
      <w:r w:rsidRPr="00C533C9">
        <w:rPr>
          <w:sz w:val="24"/>
          <w:szCs w:val="24"/>
        </w:rPr>
        <w:t xml:space="preserve">to draw </w:t>
      </w:r>
      <w:r w:rsidR="008010FF">
        <w:rPr>
          <w:sz w:val="24"/>
          <w:szCs w:val="24"/>
        </w:rPr>
        <w:t xml:space="preserve">a </w:t>
      </w:r>
      <w:r w:rsidRPr="00C533C9">
        <w:rPr>
          <w:spacing w:val="-3"/>
          <w:sz w:val="24"/>
          <w:szCs w:val="24"/>
        </w:rPr>
        <w:t xml:space="preserve">long flow </w:t>
      </w:r>
      <w:r w:rsidRPr="00C533C9">
        <w:rPr>
          <w:sz w:val="24"/>
          <w:szCs w:val="24"/>
        </w:rPr>
        <w:t xml:space="preserve">line back </w:t>
      </w:r>
      <w:r w:rsidRPr="00C533C9">
        <w:rPr>
          <w:spacing w:val="2"/>
          <w:sz w:val="24"/>
          <w:szCs w:val="24"/>
        </w:rPr>
        <w:t xml:space="preserve">to </w:t>
      </w:r>
      <w:r w:rsidRPr="00C533C9">
        <w:rPr>
          <w:sz w:val="24"/>
          <w:szCs w:val="24"/>
        </w:rPr>
        <w:t>a</w:t>
      </w:r>
      <w:r w:rsidRPr="00C533C9">
        <w:rPr>
          <w:spacing w:val="2"/>
          <w:sz w:val="24"/>
          <w:szCs w:val="24"/>
        </w:rPr>
        <w:t xml:space="preserve"> </w:t>
      </w:r>
      <w:r w:rsidRPr="00C533C9">
        <w:rPr>
          <w:sz w:val="24"/>
          <w:szCs w:val="24"/>
        </w:rPr>
        <w:t>source.</w:t>
      </w:r>
    </w:p>
    <w:p w14:paraId="75FB76BD" w14:textId="77777777" w:rsidR="00112DC7" w:rsidRPr="00C533C9" w:rsidRDefault="00112DC7" w:rsidP="001C3E55">
      <w:pPr>
        <w:pStyle w:val="ListParagraph"/>
        <w:numPr>
          <w:ilvl w:val="0"/>
          <w:numId w:val="17"/>
        </w:numPr>
        <w:tabs>
          <w:tab w:val="left" w:pos="823"/>
        </w:tabs>
        <w:spacing w:line="360" w:lineRule="auto"/>
        <w:ind w:right="382" w:firstLine="0"/>
        <w:jc w:val="both"/>
        <w:rPr>
          <w:sz w:val="24"/>
          <w:szCs w:val="24"/>
        </w:rPr>
        <w:sectPr w:rsidR="00112DC7" w:rsidRPr="00C533C9" w:rsidSect="00C533C9">
          <w:pgSz w:w="12240" w:h="15840"/>
          <w:pgMar w:top="851" w:right="567" w:bottom="567" w:left="851" w:header="0" w:footer="390" w:gutter="0"/>
          <w:cols w:space="720"/>
        </w:sectPr>
      </w:pPr>
      <w:r w:rsidRPr="00C533C9">
        <w:rPr>
          <w:sz w:val="24"/>
          <w:szCs w:val="24"/>
        </w:rPr>
        <w:t xml:space="preserve">An alternative way </w:t>
      </w:r>
      <w:r w:rsidRPr="00C533C9">
        <w:rPr>
          <w:spacing w:val="-3"/>
          <w:sz w:val="24"/>
          <w:szCs w:val="24"/>
        </w:rPr>
        <w:t xml:space="preserve">is </w:t>
      </w:r>
      <w:r w:rsidRPr="00C533C9">
        <w:rPr>
          <w:spacing w:val="2"/>
          <w:sz w:val="24"/>
          <w:szCs w:val="24"/>
        </w:rPr>
        <w:t xml:space="preserve">to </w:t>
      </w:r>
      <w:r w:rsidRPr="00C533C9">
        <w:rPr>
          <w:sz w:val="24"/>
          <w:szCs w:val="24"/>
        </w:rPr>
        <w:t xml:space="preserve">repeat the source symbol as a destination. Since </w:t>
      </w:r>
      <w:r w:rsidRPr="00C533C9">
        <w:rPr>
          <w:spacing w:val="-5"/>
          <w:sz w:val="24"/>
          <w:szCs w:val="24"/>
        </w:rPr>
        <w:t xml:space="preserve">it is </w:t>
      </w:r>
      <w:r w:rsidRPr="00C533C9">
        <w:rPr>
          <w:sz w:val="24"/>
          <w:szCs w:val="24"/>
        </w:rPr>
        <w:t>used more than once</w:t>
      </w:r>
      <w:r w:rsidR="00C533C9">
        <w:rPr>
          <w:sz w:val="24"/>
          <w:szCs w:val="24"/>
        </w:rPr>
        <w:t xml:space="preserve"> </w:t>
      </w:r>
      <w:r w:rsidRPr="00C533C9">
        <w:rPr>
          <w:spacing w:val="-3"/>
          <w:sz w:val="24"/>
          <w:szCs w:val="24"/>
        </w:rPr>
        <w:t xml:space="preserve">in </w:t>
      </w:r>
      <w:r w:rsidRPr="00C533C9">
        <w:rPr>
          <w:sz w:val="24"/>
          <w:szCs w:val="24"/>
        </w:rPr>
        <w:t xml:space="preserve">the DFD </w:t>
      </w:r>
      <w:r w:rsidRPr="00C533C9">
        <w:rPr>
          <w:spacing w:val="-5"/>
          <w:sz w:val="24"/>
          <w:szCs w:val="24"/>
        </w:rPr>
        <w:t xml:space="preserve">it </w:t>
      </w:r>
      <w:r w:rsidRPr="00C533C9">
        <w:rPr>
          <w:spacing w:val="-3"/>
          <w:sz w:val="24"/>
          <w:szCs w:val="24"/>
        </w:rPr>
        <w:t>is</w:t>
      </w:r>
      <w:r w:rsidR="00C533C9">
        <w:rPr>
          <w:spacing w:val="-3"/>
          <w:sz w:val="24"/>
          <w:szCs w:val="24"/>
        </w:rPr>
        <w:t xml:space="preserve"> </w:t>
      </w:r>
      <w:r w:rsidRPr="00C533C9">
        <w:rPr>
          <w:sz w:val="24"/>
          <w:szCs w:val="24"/>
        </w:rPr>
        <w:t>marked with a short</w:t>
      </w:r>
      <w:r w:rsidRPr="00C533C9">
        <w:rPr>
          <w:spacing w:val="29"/>
          <w:sz w:val="24"/>
          <w:szCs w:val="24"/>
        </w:rPr>
        <w:t xml:space="preserve"> </w:t>
      </w:r>
      <w:r w:rsidRPr="00C533C9">
        <w:rPr>
          <w:sz w:val="24"/>
          <w:szCs w:val="24"/>
        </w:rPr>
        <w:t>diagonal.</w:t>
      </w:r>
    </w:p>
    <w:p w14:paraId="4B072852" w14:textId="77777777" w:rsidR="00112DC7" w:rsidRPr="00C533C9" w:rsidRDefault="00112DC7" w:rsidP="00C533C9">
      <w:pPr>
        <w:pStyle w:val="Heading1"/>
        <w:spacing w:before="207" w:line="360" w:lineRule="auto"/>
        <w:ind w:left="0"/>
        <w:jc w:val="left"/>
        <w:rPr>
          <w:sz w:val="24"/>
          <w:szCs w:val="24"/>
        </w:rPr>
      </w:pPr>
      <w:bookmarkStart w:id="16" w:name="TYPES_OF_DATA_FLOW_DIAGRAMS"/>
      <w:bookmarkEnd w:id="16"/>
      <w:r w:rsidRPr="00C533C9">
        <w:rPr>
          <w:sz w:val="24"/>
          <w:szCs w:val="24"/>
        </w:rPr>
        <w:lastRenderedPageBreak/>
        <w:t>TYPES OF DATA FLOW DIAGRAMS</w:t>
      </w:r>
    </w:p>
    <w:p w14:paraId="6CA2AEC6" w14:textId="77777777" w:rsidR="00112DC7" w:rsidRPr="00C533C9" w:rsidRDefault="00112DC7" w:rsidP="00C533C9">
      <w:pPr>
        <w:pStyle w:val="BodyText"/>
        <w:spacing w:before="186" w:line="360" w:lineRule="auto"/>
        <w:ind w:left="131"/>
      </w:pPr>
      <w:r w:rsidRPr="00C533C9">
        <w:t>1.</w:t>
      </w:r>
      <w:r w:rsidR="00D963B2">
        <w:t xml:space="preserve"> </w:t>
      </w:r>
      <w:r w:rsidRPr="00C533C9">
        <w:t>Current Physical</w:t>
      </w:r>
    </w:p>
    <w:p w14:paraId="3817CBBB" w14:textId="77777777" w:rsidR="00112DC7" w:rsidRPr="00C533C9" w:rsidRDefault="00112DC7" w:rsidP="00C533C9">
      <w:pPr>
        <w:pStyle w:val="BodyText"/>
        <w:spacing w:before="186" w:line="360" w:lineRule="auto"/>
        <w:ind w:left="131"/>
      </w:pPr>
      <w:r w:rsidRPr="00C533C9">
        <w:t xml:space="preserve"> 2.</w:t>
      </w:r>
      <w:r w:rsidR="00D963B2">
        <w:t xml:space="preserve"> </w:t>
      </w:r>
      <w:r w:rsidRPr="00C533C9">
        <w:t xml:space="preserve">Current Logical </w:t>
      </w:r>
    </w:p>
    <w:p w14:paraId="03EF8AB2" w14:textId="77777777" w:rsidR="00112DC7" w:rsidRPr="00C533C9" w:rsidRDefault="00112DC7" w:rsidP="00C533C9">
      <w:pPr>
        <w:pStyle w:val="BodyText"/>
        <w:spacing w:before="186" w:line="360" w:lineRule="auto"/>
        <w:ind w:left="131"/>
      </w:pPr>
      <w:r w:rsidRPr="00C533C9">
        <w:t>3.</w:t>
      </w:r>
      <w:r w:rsidR="00D963B2">
        <w:t xml:space="preserve"> </w:t>
      </w:r>
      <w:r w:rsidRPr="00C533C9">
        <w:t xml:space="preserve">New Logical </w:t>
      </w:r>
    </w:p>
    <w:p w14:paraId="17A88643" w14:textId="77777777" w:rsidR="00112DC7" w:rsidRPr="00C533C9" w:rsidRDefault="00112DC7" w:rsidP="00C533C9">
      <w:pPr>
        <w:pStyle w:val="BodyText"/>
        <w:spacing w:before="186" w:line="360" w:lineRule="auto"/>
        <w:ind w:left="131"/>
      </w:pPr>
      <w:r w:rsidRPr="00C533C9">
        <w:t>4.</w:t>
      </w:r>
      <w:r w:rsidR="00D963B2">
        <w:t xml:space="preserve"> </w:t>
      </w:r>
      <w:r w:rsidRPr="00C533C9">
        <w:t>New Physical</w:t>
      </w:r>
    </w:p>
    <w:p w14:paraId="373389A3" w14:textId="77777777" w:rsidR="00112DC7" w:rsidRPr="00C533C9" w:rsidRDefault="00112DC7" w:rsidP="00C533C9">
      <w:pPr>
        <w:spacing w:before="74" w:line="360" w:lineRule="auto"/>
        <w:ind w:left="102"/>
        <w:rPr>
          <w:b/>
          <w:sz w:val="24"/>
          <w:szCs w:val="24"/>
        </w:rPr>
      </w:pPr>
      <w:bookmarkStart w:id="17" w:name="Context_Level_(0th_level_DFD)"/>
      <w:bookmarkEnd w:id="17"/>
      <w:r w:rsidRPr="00C533C9">
        <w:rPr>
          <w:b/>
          <w:noProof/>
          <w:sz w:val="24"/>
          <w:szCs w:val="24"/>
        </w:rPr>
        <w:drawing>
          <wp:anchor distT="0" distB="0" distL="0" distR="0" simplePos="0" relativeHeight="487268352" behindDoc="0" locked="0" layoutInCell="1" allowOverlap="1" wp14:anchorId="31C8F905" wp14:editId="060610FB">
            <wp:simplePos x="0" y="0"/>
            <wp:positionH relativeFrom="page">
              <wp:posOffset>631190</wp:posOffset>
            </wp:positionH>
            <wp:positionV relativeFrom="paragraph">
              <wp:posOffset>842010</wp:posOffset>
            </wp:positionV>
            <wp:extent cx="3837305" cy="2281555"/>
            <wp:effectExtent l="19050" t="0" r="0" b="0"/>
            <wp:wrapTopAndBottom/>
            <wp:docPr id="10"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3.png"/>
                    <pic:cNvPicPr/>
                  </pic:nvPicPr>
                  <pic:blipFill>
                    <a:blip r:embed="rId31" cstate="print"/>
                    <a:stretch>
                      <a:fillRect/>
                    </a:stretch>
                  </pic:blipFill>
                  <pic:spPr>
                    <a:xfrm>
                      <a:off x="0" y="0"/>
                      <a:ext cx="3837305" cy="2281555"/>
                    </a:xfrm>
                    <a:prstGeom prst="rect">
                      <a:avLst/>
                    </a:prstGeom>
                  </pic:spPr>
                </pic:pic>
              </a:graphicData>
            </a:graphic>
          </wp:anchor>
        </w:drawing>
      </w:r>
    </w:p>
    <w:p w14:paraId="4F340F20" w14:textId="77777777" w:rsidR="00112DC7" w:rsidRPr="00C533C9" w:rsidRDefault="008E3E9E" w:rsidP="00C533C9">
      <w:pPr>
        <w:spacing w:before="74" w:line="360" w:lineRule="auto"/>
        <w:ind w:left="102"/>
        <w:rPr>
          <w:b/>
          <w:sz w:val="24"/>
          <w:szCs w:val="24"/>
        </w:rPr>
      </w:pPr>
      <w:r>
        <w:rPr>
          <w:b/>
          <w:sz w:val="24"/>
          <w:szCs w:val="24"/>
        </w:rPr>
        <w:t xml:space="preserve">2.1   </w:t>
      </w:r>
      <w:r w:rsidR="00112DC7" w:rsidRPr="00C533C9">
        <w:rPr>
          <w:b/>
          <w:sz w:val="24"/>
          <w:szCs w:val="24"/>
        </w:rPr>
        <w:t>Context Level (0</w:t>
      </w:r>
      <w:proofErr w:type="spellStart"/>
      <w:r w:rsidR="00112DC7" w:rsidRPr="00C533C9">
        <w:rPr>
          <w:b/>
          <w:position w:val="9"/>
          <w:sz w:val="24"/>
          <w:szCs w:val="24"/>
        </w:rPr>
        <w:t>th</w:t>
      </w:r>
      <w:proofErr w:type="spellEnd"/>
      <w:r w:rsidR="00112DC7" w:rsidRPr="00C533C9">
        <w:rPr>
          <w:b/>
          <w:position w:val="9"/>
          <w:sz w:val="24"/>
          <w:szCs w:val="24"/>
        </w:rPr>
        <w:t xml:space="preserve"> </w:t>
      </w:r>
      <w:r w:rsidR="00112DC7" w:rsidRPr="00C533C9">
        <w:rPr>
          <w:b/>
          <w:sz w:val="24"/>
          <w:szCs w:val="24"/>
        </w:rPr>
        <w:t>level DFD)</w:t>
      </w:r>
    </w:p>
    <w:p w14:paraId="1B352175" w14:textId="77777777" w:rsidR="00112DC7" w:rsidRPr="00C533C9" w:rsidRDefault="00112DC7" w:rsidP="00C533C9">
      <w:pPr>
        <w:pStyle w:val="BodyText"/>
        <w:spacing w:line="360" w:lineRule="auto"/>
        <w:rPr>
          <w:b/>
        </w:rPr>
      </w:pPr>
    </w:p>
    <w:p w14:paraId="60514F62" w14:textId="77777777" w:rsidR="00112DC7" w:rsidRPr="00C533C9" w:rsidRDefault="00112DC7" w:rsidP="00C533C9">
      <w:pPr>
        <w:pStyle w:val="BodyText"/>
        <w:spacing w:before="8" w:line="360" w:lineRule="auto"/>
        <w:rPr>
          <w:b/>
        </w:rPr>
      </w:pPr>
    </w:p>
    <w:p w14:paraId="2A5F4030" w14:textId="77777777" w:rsidR="00112DC7" w:rsidRDefault="00112DC7" w:rsidP="00C533C9">
      <w:pPr>
        <w:spacing w:line="360" w:lineRule="auto"/>
        <w:rPr>
          <w:sz w:val="24"/>
          <w:szCs w:val="24"/>
        </w:rPr>
      </w:pPr>
    </w:p>
    <w:p w14:paraId="232E4642" w14:textId="77777777" w:rsidR="008E3E9E" w:rsidRDefault="008E3E9E" w:rsidP="00C533C9">
      <w:pPr>
        <w:spacing w:line="360" w:lineRule="auto"/>
        <w:rPr>
          <w:sz w:val="24"/>
          <w:szCs w:val="24"/>
        </w:rPr>
      </w:pPr>
    </w:p>
    <w:p w14:paraId="414A1D21" w14:textId="77777777" w:rsidR="008E3E9E" w:rsidRDefault="008E3E9E" w:rsidP="00C533C9">
      <w:pPr>
        <w:spacing w:line="360" w:lineRule="auto"/>
        <w:rPr>
          <w:sz w:val="24"/>
          <w:szCs w:val="24"/>
        </w:rPr>
      </w:pPr>
    </w:p>
    <w:p w14:paraId="534C5BF2" w14:textId="77777777" w:rsidR="008E3E9E" w:rsidRDefault="008E3E9E" w:rsidP="00C533C9">
      <w:pPr>
        <w:spacing w:line="360" w:lineRule="auto"/>
        <w:rPr>
          <w:sz w:val="24"/>
          <w:szCs w:val="24"/>
        </w:rPr>
      </w:pPr>
    </w:p>
    <w:p w14:paraId="33702E67" w14:textId="77777777" w:rsidR="008E3E9E" w:rsidRDefault="008E3E9E" w:rsidP="00C533C9">
      <w:pPr>
        <w:spacing w:line="360" w:lineRule="auto"/>
        <w:rPr>
          <w:sz w:val="24"/>
          <w:szCs w:val="24"/>
        </w:rPr>
      </w:pPr>
    </w:p>
    <w:p w14:paraId="71B0F6F0" w14:textId="77777777" w:rsidR="008E3E9E" w:rsidRDefault="008E3E9E" w:rsidP="00C533C9">
      <w:pPr>
        <w:spacing w:line="360" w:lineRule="auto"/>
        <w:rPr>
          <w:sz w:val="24"/>
          <w:szCs w:val="24"/>
        </w:rPr>
      </w:pPr>
    </w:p>
    <w:p w14:paraId="2CFE4701" w14:textId="77777777" w:rsidR="008E3E9E" w:rsidRDefault="008E3E9E" w:rsidP="00C533C9">
      <w:pPr>
        <w:spacing w:line="360" w:lineRule="auto"/>
        <w:rPr>
          <w:sz w:val="24"/>
          <w:szCs w:val="24"/>
        </w:rPr>
      </w:pPr>
    </w:p>
    <w:p w14:paraId="31F6C7E8" w14:textId="77777777" w:rsidR="008E3E9E" w:rsidRDefault="008E3E9E" w:rsidP="00C533C9">
      <w:pPr>
        <w:spacing w:line="360" w:lineRule="auto"/>
        <w:rPr>
          <w:sz w:val="24"/>
          <w:szCs w:val="24"/>
        </w:rPr>
      </w:pPr>
    </w:p>
    <w:p w14:paraId="635FE140" w14:textId="77777777" w:rsidR="008E3E9E" w:rsidRDefault="008E3E9E" w:rsidP="00C533C9">
      <w:pPr>
        <w:spacing w:line="360" w:lineRule="auto"/>
        <w:rPr>
          <w:sz w:val="24"/>
          <w:szCs w:val="24"/>
        </w:rPr>
      </w:pPr>
    </w:p>
    <w:p w14:paraId="70514983" w14:textId="77777777" w:rsidR="008E3E9E" w:rsidRDefault="008E3E9E" w:rsidP="00C533C9">
      <w:pPr>
        <w:spacing w:line="360" w:lineRule="auto"/>
        <w:rPr>
          <w:sz w:val="24"/>
          <w:szCs w:val="24"/>
        </w:rPr>
      </w:pPr>
    </w:p>
    <w:p w14:paraId="797E0AB1" w14:textId="77777777" w:rsidR="008E3E9E" w:rsidRDefault="008E3E9E" w:rsidP="00C533C9">
      <w:pPr>
        <w:spacing w:line="360" w:lineRule="auto"/>
        <w:rPr>
          <w:sz w:val="24"/>
          <w:szCs w:val="24"/>
        </w:rPr>
      </w:pPr>
    </w:p>
    <w:p w14:paraId="736D1BEA" w14:textId="77777777" w:rsidR="008E3E9E" w:rsidRDefault="008E3E9E" w:rsidP="00C533C9">
      <w:pPr>
        <w:spacing w:line="360" w:lineRule="auto"/>
        <w:rPr>
          <w:sz w:val="24"/>
          <w:szCs w:val="24"/>
        </w:rPr>
      </w:pPr>
    </w:p>
    <w:p w14:paraId="3BD4C456" w14:textId="77777777" w:rsidR="008E3E9E" w:rsidRDefault="008E3E9E" w:rsidP="00C533C9">
      <w:pPr>
        <w:spacing w:line="360" w:lineRule="auto"/>
        <w:rPr>
          <w:b/>
          <w:sz w:val="24"/>
          <w:szCs w:val="24"/>
        </w:rPr>
      </w:pPr>
    </w:p>
    <w:p w14:paraId="6C7CF979" w14:textId="77777777" w:rsidR="008E3E9E" w:rsidRDefault="008E3E9E" w:rsidP="00C533C9">
      <w:pPr>
        <w:spacing w:line="360" w:lineRule="auto"/>
        <w:rPr>
          <w:b/>
          <w:sz w:val="24"/>
          <w:szCs w:val="24"/>
        </w:rPr>
      </w:pPr>
      <w:r>
        <w:rPr>
          <w:b/>
          <w:sz w:val="24"/>
          <w:szCs w:val="24"/>
        </w:rPr>
        <w:lastRenderedPageBreak/>
        <w:t xml:space="preserve">2.2 </w:t>
      </w:r>
      <w:r w:rsidR="00D963B2">
        <w:rPr>
          <w:b/>
          <w:sz w:val="24"/>
          <w:szCs w:val="24"/>
        </w:rPr>
        <w:t xml:space="preserve"> </w:t>
      </w:r>
      <w:r>
        <w:rPr>
          <w:b/>
          <w:sz w:val="24"/>
          <w:szCs w:val="24"/>
        </w:rPr>
        <w:t xml:space="preserve"> 1</w:t>
      </w:r>
      <w:proofErr w:type="spellStart"/>
      <w:r>
        <w:rPr>
          <w:b/>
          <w:position w:val="9"/>
          <w:sz w:val="24"/>
          <w:szCs w:val="24"/>
        </w:rPr>
        <w:t>st</w:t>
      </w:r>
      <w:proofErr w:type="spellEnd"/>
      <w:r w:rsidRPr="00C533C9">
        <w:rPr>
          <w:b/>
          <w:position w:val="9"/>
          <w:sz w:val="24"/>
          <w:szCs w:val="24"/>
        </w:rPr>
        <w:t xml:space="preserve"> </w:t>
      </w:r>
      <w:r w:rsidRPr="00C533C9">
        <w:rPr>
          <w:b/>
          <w:sz w:val="24"/>
          <w:szCs w:val="24"/>
        </w:rPr>
        <w:t>level DFD</w:t>
      </w:r>
    </w:p>
    <w:p w14:paraId="117B75D2" w14:textId="77777777" w:rsidR="008E3E9E" w:rsidRDefault="008E3E9E" w:rsidP="00C533C9">
      <w:pPr>
        <w:spacing w:line="360" w:lineRule="auto"/>
        <w:rPr>
          <w:b/>
          <w:sz w:val="24"/>
          <w:szCs w:val="24"/>
        </w:rPr>
      </w:pPr>
    </w:p>
    <w:p w14:paraId="4863AB44" w14:textId="77777777" w:rsidR="00112DC7" w:rsidRPr="00C533C9" w:rsidRDefault="00112DC7" w:rsidP="00C533C9">
      <w:pPr>
        <w:pStyle w:val="BodyText"/>
        <w:spacing w:line="360" w:lineRule="auto"/>
        <w:ind w:left="205"/>
      </w:pPr>
      <w:r w:rsidRPr="00C533C9">
        <w:rPr>
          <w:noProof/>
        </w:rPr>
        <w:drawing>
          <wp:anchor distT="0" distB="0" distL="0" distR="0" simplePos="0" relativeHeight="487277568" behindDoc="0" locked="0" layoutInCell="1" allowOverlap="1" wp14:anchorId="31C630B2" wp14:editId="1B46E965">
            <wp:simplePos x="0" y="0"/>
            <wp:positionH relativeFrom="page">
              <wp:posOffset>590550</wp:posOffset>
            </wp:positionH>
            <wp:positionV relativeFrom="page">
              <wp:posOffset>9658308</wp:posOffset>
            </wp:positionV>
            <wp:extent cx="5953125" cy="19091"/>
            <wp:effectExtent l="0" t="0" r="0" b="0"/>
            <wp:wrapNone/>
            <wp:docPr id="12" name="image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4.png"/>
                    <pic:cNvPicPr/>
                  </pic:nvPicPr>
                  <pic:blipFill>
                    <a:blip r:embed="rId32" cstate="print"/>
                    <a:stretch>
                      <a:fillRect/>
                    </a:stretch>
                  </pic:blipFill>
                  <pic:spPr>
                    <a:xfrm>
                      <a:off x="0" y="0"/>
                      <a:ext cx="5953125" cy="19091"/>
                    </a:xfrm>
                    <a:prstGeom prst="rect">
                      <a:avLst/>
                    </a:prstGeom>
                  </pic:spPr>
                </pic:pic>
              </a:graphicData>
            </a:graphic>
          </wp:anchor>
        </w:drawing>
      </w:r>
      <w:r w:rsidRPr="00C533C9">
        <w:rPr>
          <w:noProof/>
        </w:rPr>
        <w:drawing>
          <wp:inline distT="0" distB="0" distL="0" distR="0" wp14:anchorId="0A747B2C" wp14:editId="31A5F24B">
            <wp:extent cx="4210050" cy="2609850"/>
            <wp:effectExtent l="19050" t="0" r="0" b="0"/>
            <wp:docPr id="14" name="imag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5.png"/>
                    <pic:cNvPicPr/>
                  </pic:nvPicPr>
                  <pic:blipFill>
                    <a:blip r:embed="rId33" cstate="print"/>
                    <a:stretch>
                      <a:fillRect/>
                    </a:stretch>
                  </pic:blipFill>
                  <pic:spPr>
                    <a:xfrm>
                      <a:off x="0" y="0"/>
                      <a:ext cx="4225909" cy="2619681"/>
                    </a:xfrm>
                    <a:prstGeom prst="rect">
                      <a:avLst/>
                    </a:prstGeom>
                  </pic:spPr>
                </pic:pic>
              </a:graphicData>
            </a:graphic>
          </wp:inline>
        </w:drawing>
      </w:r>
    </w:p>
    <w:p w14:paraId="32AE2F76" w14:textId="77777777" w:rsidR="00112DC7" w:rsidRPr="00C533C9" w:rsidRDefault="00112DC7" w:rsidP="00C533C9">
      <w:pPr>
        <w:pStyle w:val="BodyText"/>
        <w:spacing w:line="360" w:lineRule="auto"/>
        <w:ind w:left="205"/>
      </w:pPr>
    </w:p>
    <w:p w14:paraId="5F5FA0F3" w14:textId="77777777" w:rsidR="00112DC7" w:rsidRPr="00C533C9" w:rsidRDefault="00112DC7" w:rsidP="00C533C9">
      <w:pPr>
        <w:pStyle w:val="BodyText"/>
        <w:spacing w:line="360" w:lineRule="auto"/>
        <w:ind w:left="205"/>
      </w:pPr>
    </w:p>
    <w:p w14:paraId="72AE775F" w14:textId="77777777" w:rsidR="00112DC7" w:rsidRPr="00C533C9" w:rsidRDefault="00112DC7" w:rsidP="00C533C9">
      <w:pPr>
        <w:pStyle w:val="BodyText"/>
        <w:spacing w:line="360" w:lineRule="auto"/>
        <w:ind w:left="205"/>
      </w:pPr>
    </w:p>
    <w:p w14:paraId="2A266356" w14:textId="77777777" w:rsidR="00112DC7" w:rsidRPr="00C533C9" w:rsidRDefault="00112DC7" w:rsidP="00C533C9">
      <w:pPr>
        <w:pStyle w:val="BodyText"/>
        <w:spacing w:line="360" w:lineRule="auto"/>
        <w:ind w:left="205"/>
      </w:pPr>
    </w:p>
    <w:p w14:paraId="1DBD9C68" w14:textId="77777777" w:rsidR="00112DC7" w:rsidRPr="00C533C9" w:rsidRDefault="00112DC7" w:rsidP="00C533C9">
      <w:pPr>
        <w:pStyle w:val="BodyText"/>
        <w:spacing w:line="360" w:lineRule="auto"/>
        <w:ind w:left="205"/>
      </w:pPr>
    </w:p>
    <w:p w14:paraId="0E26042C" w14:textId="77777777" w:rsidR="00112DC7" w:rsidRPr="00C533C9" w:rsidRDefault="00112DC7" w:rsidP="00C533C9">
      <w:pPr>
        <w:pStyle w:val="BodyText"/>
        <w:spacing w:line="360" w:lineRule="auto"/>
        <w:ind w:left="205"/>
      </w:pPr>
    </w:p>
    <w:p w14:paraId="637ABCE9" w14:textId="4EB21DE2" w:rsidR="00112DC7" w:rsidRPr="00C533C9" w:rsidRDefault="00D474C5" w:rsidP="00C533C9">
      <w:pPr>
        <w:spacing w:before="77" w:line="360" w:lineRule="auto"/>
        <w:rPr>
          <w:b/>
          <w:sz w:val="24"/>
          <w:szCs w:val="24"/>
        </w:rPr>
        <w:sectPr w:rsidR="00112DC7" w:rsidRPr="00C533C9" w:rsidSect="00C533C9">
          <w:pgSz w:w="12240" w:h="15840"/>
          <w:pgMar w:top="851" w:right="567" w:bottom="567" w:left="851" w:header="0" w:footer="390" w:gutter="0"/>
          <w:cols w:space="720"/>
        </w:sectPr>
      </w:pPr>
      <w:r>
        <w:rPr>
          <w:noProof/>
          <w:sz w:val="24"/>
          <w:szCs w:val="24"/>
          <w:lang w:bidi="en-US"/>
        </w:rPr>
        <mc:AlternateContent>
          <mc:Choice Requires="wpg">
            <w:drawing>
              <wp:anchor distT="0" distB="0" distL="0" distR="0" simplePos="0" relativeHeight="487281664" behindDoc="1" locked="0" layoutInCell="1" allowOverlap="1" wp14:anchorId="464D00A3" wp14:editId="623CB9D5">
                <wp:simplePos x="0" y="0"/>
                <wp:positionH relativeFrom="page">
                  <wp:posOffset>638175</wp:posOffset>
                </wp:positionH>
                <wp:positionV relativeFrom="paragraph">
                  <wp:posOffset>864235</wp:posOffset>
                </wp:positionV>
                <wp:extent cx="4097655" cy="3200400"/>
                <wp:effectExtent l="0" t="0" r="0" b="0"/>
                <wp:wrapTopAndBottom/>
                <wp:docPr id="116"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97655" cy="3200400"/>
                          <a:chOff x="1005" y="430"/>
                          <a:chExt cx="9480" cy="7125"/>
                        </a:xfrm>
                      </wpg:grpSpPr>
                      <pic:pic xmlns:pic="http://schemas.openxmlformats.org/drawingml/2006/picture">
                        <pic:nvPicPr>
                          <pic:cNvPr id="117" name="Picture 8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1005" y="429"/>
                            <a:ext cx="9375" cy="682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8" name="Picture 8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1095" y="669"/>
                            <a:ext cx="9390" cy="688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0A02429B" id="Group 86" o:spid="_x0000_s1026" style="position:absolute;margin-left:50.25pt;margin-top:68.05pt;width:322.65pt;height:252pt;z-index:-16034816;mso-wrap-distance-left:0;mso-wrap-distance-right:0;mso-position-horizontal-relative:page" coordorigin="1005,430" coordsize="9480,71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">
                <v:shape id="Picture 87" o:spid="_x0000_s1027" type="#_x0000_t75" style="position:absolute;left:1005;top:429;width:9375;height:68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">
                  <v:imagedata r:id="rId36" o:title=""/>
                </v:shape>
                <v:shape id="Picture 88" o:spid="_x0000_s1028" type="#_x0000_t75" style="position:absolute;left:1095;top:669;width:9390;height:68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">
                  <v:imagedata r:id="rId37" o:title=""/>
                </v:shape>
                <w10:wrap type="topAndBottom" anchorx="page"/>
              </v:group>
            </w:pict>
          </mc:Fallback>
        </mc:AlternateContent>
      </w:r>
      <w:r w:rsidR="008E3E9E">
        <w:rPr>
          <w:b/>
          <w:sz w:val="24"/>
          <w:szCs w:val="24"/>
        </w:rPr>
        <w:t xml:space="preserve">2.3 </w:t>
      </w:r>
      <w:r w:rsidR="00112DC7" w:rsidRPr="00C533C9">
        <w:rPr>
          <w:b/>
          <w:sz w:val="24"/>
          <w:szCs w:val="24"/>
        </w:rPr>
        <w:t>College functionalities 2</w:t>
      </w:r>
      <w:proofErr w:type="spellStart"/>
      <w:r w:rsidR="00112DC7" w:rsidRPr="00D963B2">
        <w:rPr>
          <w:b/>
          <w:position w:val="10"/>
          <w:sz w:val="24"/>
          <w:szCs w:val="24"/>
          <w:vertAlign w:val="superscript"/>
        </w:rPr>
        <w:t>nd</w:t>
      </w:r>
      <w:proofErr w:type="spellEnd"/>
      <w:r w:rsidR="00D963B2">
        <w:rPr>
          <w:b/>
          <w:sz w:val="24"/>
          <w:szCs w:val="24"/>
        </w:rPr>
        <w:t xml:space="preserve">   level</w:t>
      </w:r>
    </w:p>
    <w:p w14:paraId="76AE27EF" w14:textId="77777777" w:rsidR="00112DC7" w:rsidRPr="00C533C9" w:rsidRDefault="008E3E9E" w:rsidP="00C533C9">
      <w:pPr>
        <w:spacing w:before="227" w:line="360" w:lineRule="auto"/>
        <w:rPr>
          <w:b/>
          <w:sz w:val="24"/>
          <w:szCs w:val="24"/>
        </w:rPr>
      </w:pPr>
      <w:r>
        <w:rPr>
          <w:b/>
          <w:sz w:val="24"/>
          <w:szCs w:val="24"/>
        </w:rPr>
        <w:lastRenderedPageBreak/>
        <w:t xml:space="preserve">2.4 </w:t>
      </w:r>
      <w:r w:rsidR="00112DC7" w:rsidRPr="00C533C9">
        <w:rPr>
          <w:b/>
          <w:sz w:val="24"/>
          <w:szCs w:val="24"/>
        </w:rPr>
        <w:t>Staff functionalities 3</w:t>
      </w:r>
      <w:proofErr w:type="spellStart"/>
      <w:r w:rsidR="00112DC7" w:rsidRPr="00D963B2">
        <w:rPr>
          <w:b/>
          <w:position w:val="10"/>
          <w:sz w:val="24"/>
          <w:szCs w:val="24"/>
          <w:vertAlign w:val="superscript"/>
        </w:rPr>
        <w:t>rd</w:t>
      </w:r>
      <w:proofErr w:type="spellEnd"/>
      <w:r w:rsidR="00D963B2">
        <w:rPr>
          <w:b/>
          <w:position w:val="10"/>
          <w:sz w:val="24"/>
          <w:szCs w:val="24"/>
        </w:rPr>
        <w:t xml:space="preserve"> </w:t>
      </w:r>
      <w:r w:rsidR="00112DC7" w:rsidRPr="00C533C9">
        <w:rPr>
          <w:b/>
          <w:sz w:val="24"/>
          <w:szCs w:val="24"/>
        </w:rPr>
        <w:t>level</w:t>
      </w:r>
    </w:p>
    <w:p w14:paraId="123EEE3E" w14:textId="77777777" w:rsidR="00112DC7" w:rsidRPr="00C533C9" w:rsidRDefault="00112DC7" w:rsidP="00C533C9">
      <w:pPr>
        <w:pStyle w:val="BodyText"/>
        <w:spacing w:line="360" w:lineRule="auto"/>
        <w:rPr>
          <w:b/>
        </w:rPr>
      </w:pPr>
    </w:p>
    <w:p w14:paraId="13468217" w14:textId="77777777" w:rsidR="00112DC7" w:rsidRPr="00C533C9" w:rsidRDefault="00112DC7" w:rsidP="00C533C9">
      <w:pPr>
        <w:pStyle w:val="BodyText"/>
        <w:spacing w:line="360" w:lineRule="auto"/>
        <w:rPr>
          <w:b/>
        </w:rPr>
      </w:pPr>
    </w:p>
    <w:p w14:paraId="12F95D5D" w14:textId="77777777" w:rsidR="00112DC7" w:rsidRPr="00C533C9" w:rsidRDefault="00112DC7" w:rsidP="00C533C9">
      <w:pPr>
        <w:pStyle w:val="BodyText"/>
        <w:spacing w:line="360" w:lineRule="auto"/>
        <w:rPr>
          <w:b/>
        </w:rPr>
      </w:pPr>
    </w:p>
    <w:p w14:paraId="037F6453" w14:textId="77777777" w:rsidR="00112DC7" w:rsidRPr="00C533C9" w:rsidRDefault="00112DC7" w:rsidP="00C533C9">
      <w:pPr>
        <w:pStyle w:val="BodyText"/>
        <w:spacing w:line="360" w:lineRule="auto"/>
        <w:rPr>
          <w:b/>
        </w:rPr>
      </w:pPr>
    </w:p>
    <w:p w14:paraId="493865B8" w14:textId="77777777" w:rsidR="00112DC7" w:rsidRPr="00C533C9" w:rsidRDefault="00112DC7" w:rsidP="00C533C9">
      <w:pPr>
        <w:pStyle w:val="BodyText"/>
        <w:spacing w:line="360" w:lineRule="auto"/>
        <w:rPr>
          <w:b/>
        </w:rPr>
      </w:pPr>
    </w:p>
    <w:p w14:paraId="13A32C12" w14:textId="32970BD4" w:rsidR="00112DC7" w:rsidRPr="00C533C9" w:rsidRDefault="00D474C5" w:rsidP="00C533C9">
      <w:pPr>
        <w:pStyle w:val="BodyText"/>
        <w:spacing w:before="6" w:line="360" w:lineRule="auto"/>
        <w:rPr>
          <w:b/>
        </w:rPr>
      </w:pPr>
      <w:r>
        <w:rPr>
          <w:noProof/>
          <w:lang w:bidi="en-US"/>
        </w:rPr>
        <mc:AlternateContent>
          <mc:Choice Requires="wpg">
            <w:drawing>
              <wp:anchor distT="0" distB="0" distL="0" distR="0" simplePos="0" relativeHeight="487278592" behindDoc="1" locked="0" layoutInCell="1" allowOverlap="1" wp14:anchorId="131E3B71" wp14:editId="659F7D4E">
                <wp:simplePos x="0" y="0"/>
                <wp:positionH relativeFrom="page">
                  <wp:posOffset>628650</wp:posOffset>
                </wp:positionH>
                <wp:positionV relativeFrom="paragraph">
                  <wp:posOffset>116840</wp:posOffset>
                </wp:positionV>
                <wp:extent cx="4305300" cy="3214370"/>
                <wp:effectExtent l="0" t="0" r="0" b="0"/>
                <wp:wrapTopAndBottom/>
                <wp:docPr id="113"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05300" cy="3214370"/>
                          <a:chOff x="990" y="184"/>
                          <a:chExt cx="9495" cy="7050"/>
                        </a:xfrm>
                      </wpg:grpSpPr>
                      <pic:pic xmlns:pic="http://schemas.openxmlformats.org/drawingml/2006/picture">
                        <pic:nvPicPr>
                          <pic:cNvPr id="114" name="Picture 5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990" y="183"/>
                            <a:ext cx="9375" cy="682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5" name="Picture 5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1110" y="408"/>
                            <a:ext cx="9375" cy="682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53EB1FA" id="Group 56" o:spid="_x0000_s1026" style="position:absolute;margin-left:49.5pt;margin-top:9.2pt;width:339pt;height:253.1pt;z-index:-16037888;mso-wrap-distance-left:0;mso-wrap-distance-right:0;mso-position-horizontal-relative:page" coordorigin="990,184" coordsize="9495,70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">
                <v:shape id="Picture 57" o:spid="_x0000_s1027" type="#_x0000_t75" style="position:absolute;left:990;top:183;width:9375;height:68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">
                  <v:imagedata r:id="rId40" o:title=""/>
                </v:shape>
                <v:shape id="Picture 58" o:spid="_x0000_s1028" type="#_x0000_t75" style="position:absolute;left:1110;top:408;width:9375;height:68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">
                  <v:imagedata r:id="rId41" o:title=""/>
                </v:shape>
                <w10:wrap type="topAndBottom" anchorx="page"/>
              </v:group>
            </w:pict>
          </mc:Fallback>
        </mc:AlternateContent>
      </w:r>
    </w:p>
    <w:p w14:paraId="75DE7B6A" w14:textId="77777777" w:rsidR="00112DC7" w:rsidRPr="00C533C9" w:rsidRDefault="008E3E9E" w:rsidP="00C533C9">
      <w:pPr>
        <w:spacing w:line="360" w:lineRule="auto"/>
        <w:rPr>
          <w:sz w:val="24"/>
          <w:szCs w:val="24"/>
        </w:rPr>
      </w:pPr>
      <w:r>
        <w:rPr>
          <w:b/>
          <w:sz w:val="24"/>
          <w:szCs w:val="24"/>
        </w:rPr>
        <w:t xml:space="preserve">2.5 </w:t>
      </w:r>
      <w:r w:rsidR="00F30907" w:rsidRPr="00C533C9">
        <w:rPr>
          <w:b/>
          <w:sz w:val="24"/>
          <w:szCs w:val="24"/>
        </w:rPr>
        <w:t>Student functionalities 4</w:t>
      </w:r>
      <w:proofErr w:type="spellStart"/>
      <w:r w:rsidR="00F30907" w:rsidRPr="00D963B2">
        <w:rPr>
          <w:b/>
          <w:position w:val="10"/>
          <w:sz w:val="24"/>
          <w:szCs w:val="24"/>
          <w:vertAlign w:val="superscript"/>
        </w:rPr>
        <w:t>th</w:t>
      </w:r>
      <w:proofErr w:type="spellEnd"/>
      <w:r w:rsidR="00D963B2">
        <w:rPr>
          <w:b/>
          <w:position w:val="10"/>
          <w:sz w:val="24"/>
          <w:szCs w:val="24"/>
        </w:rPr>
        <w:t xml:space="preserve"> </w:t>
      </w:r>
      <w:r w:rsidR="00F30907" w:rsidRPr="00C533C9">
        <w:rPr>
          <w:b/>
          <w:sz w:val="24"/>
          <w:szCs w:val="24"/>
        </w:rPr>
        <w:t>level</w:t>
      </w:r>
    </w:p>
    <w:p w14:paraId="73317948" w14:textId="77777777" w:rsidR="00112DC7" w:rsidRPr="00C533C9" w:rsidRDefault="00112DC7" w:rsidP="00C533C9">
      <w:pPr>
        <w:spacing w:line="360" w:lineRule="auto"/>
        <w:rPr>
          <w:sz w:val="24"/>
          <w:szCs w:val="24"/>
        </w:rPr>
      </w:pPr>
    </w:p>
    <w:p w14:paraId="4C06AF06" w14:textId="6ACE5A3D" w:rsidR="00112DC7" w:rsidRPr="00C533C9" w:rsidRDefault="00D474C5" w:rsidP="00C533C9">
      <w:pPr>
        <w:spacing w:line="360" w:lineRule="auto"/>
        <w:rPr>
          <w:sz w:val="24"/>
          <w:szCs w:val="24"/>
        </w:rPr>
      </w:pPr>
      <w:r>
        <w:rPr>
          <w:noProof/>
          <w:sz w:val="24"/>
          <w:szCs w:val="24"/>
          <w:lang w:bidi="en-US"/>
        </w:rPr>
        <w:lastRenderedPageBreak/>
        <mc:AlternateContent>
          <mc:Choice Requires="wpg">
            <w:drawing>
              <wp:anchor distT="0" distB="0" distL="0" distR="0" simplePos="0" relativeHeight="487282688" behindDoc="1" locked="0" layoutInCell="1" allowOverlap="1" wp14:anchorId="09DB29CF" wp14:editId="75417264">
                <wp:simplePos x="0" y="0"/>
                <wp:positionH relativeFrom="page">
                  <wp:posOffset>969645</wp:posOffset>
                </wp:positionH>
                <wp:positionV relativeFrom="paragraph">
                  <wp:posOffset>360680</wp:posOffset>
                </wp:positionV>
                <wp:extent cx="5821045" cy="3021330"/>
                <wp:effectExtent l="0" t="0" r="0" b="0"/>
                <wp:wrapTopAndBottom/>
                <wp:docPr id="110"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21045" cy="3021330"/>
                          <a:chOff x="1005" y="449"/>
                          <a:chExt cx="9480" cy="5835"/>
                        </a:xfrm>
                      </wpg:grpSpPr>
                      <pic:pic xmlns:pic="http://schemas.openxmlformats.org/drawingml/2006/picture">
                        <pic:nvPicPr>
                          <pic:cNvPr id="111" name="Picture 9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1005" y="448"/>
                            <a:ext cx="9375" cy="55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2" name="Picture 9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1095" y="703"/>
                            <a:ext cx="9390" cy="558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673B88E" id="Group 89" o:spid="_x0000_s1026" style="position:absolute;margin-left:76.35pt;margin-top:28.4pt;width:458.35pt;height:237.9pt;z-index:-16033792;mso-wrap-distance-left:0;mso-wrap-distance-right:0;mso-position-horizontal-relative:page" coordorigin="1005,449" coordsize="9480,58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">
                <v:shape id="Picture 90" o:spid="_x0000_s1027" type="#_x0000_t75" style="position:absolute;left:1005;top:448;width:9375;height:55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">
                  <v:imagedata r:id="rId44" o:title=""/>
                </v:shape>
                <v:shape id="Picture 91" o:spid="_x0000_s1028" type="#_x0000_t75" style="position:absolute;left:1095;top:703;width:9390;height:5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">
                  <v:imagedata r:id="rId45" o:title=""/>
                </v:shape>
                <w10:wrap type="topAndBottom" anchorx="page"/>
              </v:group>
            </w:pict>
          </mc:Fallback>
        </mc:AlternateContent>
      </w:r>
    </w:p>
    <w:p w14:paraId="37755A5D" w14:textId="77777777" w:rsidR="00112DC7" w:rsidRPr="00C533C9" w:rsidRDefault="00112DC7" w:rsidP="00C533C9">
      <w:pPr>
        <w:spacing w:line="360" w:lineRule="auto"/>
        <w:rPr>
          <w:sz w:val="24"/>
          <w:szCs w:val="24"/>
        </w:rPr>
      </w:pPr>
    </w:p>
    <w:p w14:paraId="2C186BD1" w14:textId="77777777" w:rsidR="00112DC7" w:rsidRPr="00C533C9" w:rsidRDefault="00112DC7" w:rsidP="00C533C9">
      <w:pPr>
        <w:spacing w:line="360" w:lineRule="auto"/>
        <w:rPr>
          <w:sz w:val="24"/>
          <w:szCs w:val="24"/>
        </w:rPr>
      </w:pPr>
    </w:p>
    <w:p w14:paraId="3FECF616" w14:textId="77777777" w:rsidR="00112DC7" w:rsidRPr="00C533C9" w:rsidRDefault="00112DC7" w:rsidP="00F30907">
      <w:pPr>
        <w:spacing w:before="67" w:line="360" w:lineRule="auto"/>
        <w:jc w:val="both"/>
        <w:rPr>
          <w:b/>
          <w:sz w:val="24"/>
          <w:szCs w:val="24"/>
        </w:rPr>
      </w:pPr>
      <w:r w:rsidRPr="00C533C9">
        <w:rPr>
          <w:b/>
          <w:sz w:val="24"/>
          <w:szCs w:val="24"/>
        </w:rPr>
        <w:t>2.3</w:t>
      </w:r>
      <w:r w:rsidR="00D963B2">
        <w:rPr>
          <w:b/>
          <w:sz w:val="24"/>
          <w:szCs w:val="24"/>
        </w:rPr>
        <w:t xml:space="preserve"> </w:t>
      </w:r>
      <w:r w:rsidRPr="00C533C9">
        <w:rPr>
          <w:b/>
          <w:sz w:val="24"/>
          <w:szCs w:val="24"/>
        </w:rPr>
        <w:t>(b) ER Diagrams</w:t>
      </w:r>
    </w:p>
    <w:p w14:paraId="00A97693" w14:textId="77777777" w:rsidR="00112DC7" w:rsidRPr="00C533C9" w:rsidRDefault="00112DC7" w:rsidP="00C533C9">
      <w:pPr>
        <w:pStyle w:val="BodyText"/>
        <w:spacing w:before="1" w:line="360" w:lineRule="auto"/>
        <w:rPr>
          <w:b/>
        </w:rPr>
      </w:pPr>
    </w:p>
    <w:p w14:paraId="00368AF2" w14:textId="380E6342" w:rsidR="00112DC7" w:rsidRPr="00C533C9" w:rsidRDefault="00112DC7" w:rsidP="001C3E55">
      <w:pPr>
        <w:pStyle w:val="ListParagraph"/>
        <w:tabs>
          <w:tab w:val="left" w:pos="823"/>
        </w:tabs>
        <w:spacing w:line="360" w:lineRule="auto"/>
        <w:ind w:left="102" w:right="382" w:firstLine="0"/>
        <w:jc w:val="both"/>
        <w:rPr>
          <w:sz w:val="24"/>
          <w:szCs w:val="24"/>
        </w:rPr>
      </w:pPr>
      <w:r w:rsidRPr="00C533C9">
        <w:rPr>
          <w:sz w:val="24"/>
          <w:szCs w:val="24"/>
        </w:rPr>
        <w:t xml:space="preserve">The relation upon the system </w:t>
      </w:r>
      <w:r w:rsidRPr="00C533C9">
        <w:rPr>
          <w:spacing w:val="-3"/>
          <w:sz w:val="24"/>
          <w:szCs w:val="24"/>
        </w:rPr>
        <w:t xml:space="preserve">is </w:t>
      </w:r>
      <w:r w:rsidR="001C3E55">
        <w:rPr>
          <w:spacing w:val="-3"/>
          <w:sz w:val="24"/>
          <w:szCs w:val="24"/>
        </w:rPr>
        <w:t xml:space="preserve">the </w:t>
      </w:r>
      <w:r w:rsidRPr="00C533C9">
        <w:rPr>
          <w:sz w:val="24"/>
          <w:szCs w:val="24"/>
        </w:rPr>
        <w:t xml:space="preserve">structure through a conceptual ER-Diagram, which not only specifics the existential entities but </w:t>
      </w:r>
      <w:r w:rsidRPr="00C533C9">
        <w:rPr>
          <w:spacing w:val="-3"/>
          <w:sz w:val="24"/>
          <w:szCs w:val="24"/>
        </w:rPr>
        <w:t xml:space="preserve">also </w:t>
      </w:r>
      <w:r w:rsidRPr="00C533C9">
        <w:rPr>
          <w:sz w:val="24"/>
          <w:szCs w:val="24"/>
        </w:rPr>
        <w:t>the standard relations through which the system exists and the cardinalities that are necessary for the system state to</w:t>
      </w:r>
      <w:r w:rsidRPr="00C533C9">
        <w:rPr>
          <w:spacing w:val="-4"/>
          <w:sz w:val="24"/>
          <w:szCs w:val="24"/>
        </w:rPr>
        <w:t xml:space="preserve"> </w:t>
      </w:r>
      <w:r w:rsidRPr="00C533C9">
        <w:rPr>
          <w:sz w:val="24"/>
          <w:szCs w:val="24"/>
        </w:rPr>
        <w:t>continue.</w:t>
      </w:r>
    </w:p>
    <w:p w14:paraId="477D1977" w14:textId="6FF38FAB" w:rsidR="00112DC7" w:rsidRPr="00C533C9" w:rsidRDefault="00112DC7" w:rsidP="001C3E55">
      <w:pPr>
        <w:pStyle w:val="ListParagraph"/>
        <w:tabs>
          <w:tab w:val="left" w:pos="1874"/>
          <w:tab w:val="left" w:pos="1875"/>
        </w:tabs>
        <w:spacing w:before="1" w:line="360" w:lineRule="auto"/>
        <w:ind w:left="102" w:right="382" w:firstLine="0"/>
        <w:jc w:val="both"/>
        <w:rPr>
          <w:sz w:val="24"/>
          <w:szCs w:val="24"/>
        </w:rPr>
      </w:pPr>
      <w:r w:rsidRPr="00C533C9">
        <w:rPr>
          <w:sz w:val="24"/>
          <w:szCs w:val="24"/>
        </w:rPr>
        <w:t xml:space="preserve">The entity Relationship Diagram (ERD) depicts the relationship between the data objects. The ERD </w:t>
      </w:r>
      <w:r w:rsidRPr="00C533C9">
        <w:rPr>
          <w:spacing w:val="-3"/>
          <w:sz w:val="24"/>
          <w:szCs w:val="24"/>
        </w:rPr>
        <w:t xml:space="preserve">is </w:t>
      </w:r>
      <w:r w:rsidRPr="00C533C9">
        <w:rPr>
          <w:sz w:val="24"/>
          <w:szCs w:val="24"/>
        </w:rPr>
        <w:t xml:space="preserve">the notation that </w:t>
      </w:r>
      <w:r w:rsidRPr="00C533C9">
        <w:rPr>
          <w:spacing w:val="-5"/>
          <w:sz w:val="24"/>
          <w:szCs w:val="24"/>
        </w:rPr>
        <w:t xml:space="preserve">is </w:t>
      </w:r>
      <w:r w:rsidRPr="00C533C9">
        <w:rPr>
          <w:sz w:val="24"/>
          <w:szCs w:val="24"/>
        </w:rPr>
        <w:t>used to conduct the dat</w:t>
      </w:r>
      <w:r w:rsidR="001C3E55">
        <w:rPr>
          <w:sz w:val="24"/>
          <w:szCs w:val="24"/>
        </w:rPr>
        <w:t>a</w:t>
      </w:r>
      <w:r w:rsidRPr="00C533C9">
        <w:rPr>
          <w:sz w:val="24"/>
          <w:szCs w:val="24"/>
        </w:rPr>
        <w:t xml:space="preserve"> mode</w:t>
      </w:r>
      <w:r w:rsidR="001C3E55">
        <w:rPr>
          <w:sz w:val="24"/>
          <w:szCs w:val="24"/>
        </w:rPr>
        <w:t>l</w:t>
      </w:r>
      <w:r w:rsidRPr="00C533C9">
        <w:rPr>
          <w:sz w:val="24"/>
          <w:szCs w:val="24"/>
        </w:rPr>
        <w:t xml:space="preserve">ling activity the attributes of each data object noted </w:t>
      </w:r>
      <w:r w:rsidRPr="00C533C9">
        <w:rPr>
          <w:spacing w:val="-5"/>
          <w:sz w:val="24"/>
          <w:szCs w:val="24"/>
        </w:rPr>
        <w:t xml:space="preserve">is </w:t>
      </w:r>
      <w:r w:rsidRPr="00C533C9">
        <w:rPr>
          <w:sz w:val="24"/>
          <w:szCs w:val="24"/>
        </w:rPr>
        <w:t>the ERD can be described resign a data object</w:t>
      </w:r>
      <w:r w:rsidRPr="00C533C9">
        <w:rPr>
          <w:spacing w:val="6"/>
          <w:sz w:val="24"/>
          <w:szCs w:val="24"/>
        </w:rPr>
        <w:t xml:space="preserve"> </w:t>
      </w:r>
      <w:proofErr w:type="gramStart"/>
      <w:r w:rsidRPr="00C533C9">
        <w:rPr>
          <w:sz w:val="24"/>
          <w:szCs w:val="24"/>
        </w:rPr>
        <w:t>descriptions</w:t>
      </w:r>
      <w:proofErr w:type="gramEnd"/>
      <w:r w:rsidRPr="00C533C9">
        <w:rPr>
          <w:sz w:val="24"/>
          <w:szCs w:val="24"/>
        </w:rPr>
        <w:t>.</w:t>
      </w:r>
    </w:p>
    <w:p w14:paraId="2546CE5F" w14:textId="77777777" w:rsidR="00112DC7" w:rsidRPr="00C533C9" w:rsidRDefault="00112DC7" w:rsidP="001C3E55">
      <w:pPr>
        <w:pStyle w:val="ListParagraph"/>
        <w:numPr>
          <w:ilvl w:val="0"/>
          <w:numId w:val="16"/>
        </w:numPr>
        <w:tabs>
          <w:tab w:val="left" w:pos="822"/>
          <w:tab w:val="left" w:pos="823"/>
        </w:tabs>
        <w:spacing w:before="5" w:line="360" w:lineRule="auto"/>
        <w:ind w:left="822" w:right="382" w:hanging="721"/>
        <w:jc w:val="both"/>
        <w:rPr>
          <w:sz w:val="24"/>
          <w:szCs w:val="24"/>
        </w:rPr>
      </w:pPr>
      <w:r w:rsidRPr="00C533C9">
        <w:rPr>
          <w:sz w:val="24"/>
          <w:szCs w:val="24"/>
        </w:rPr>
        <w:t>The set of primary components that are identified by the ERD</w:t>
      </w:r>
      <w:r w:rsidRPr="00C533C9">
        <w:rPr>
          <w:spacing w:val="-14"/>
          <w:sz w:val="24"/>
          <w:szCs w:val="24"/>
        </w:rPr>
        <w:t xml:space="preserve"> </w:t>
      </w:r>
      <w:r w:rsidRPr="00C533C9">
        <w:rPr>
          <w:sz w:val="24"/>
          <w:szCs w:val="24"/>
        </w:rPr>
        <w:t>are</w:t>
      </w:r>
    </w:p>
    <w:p w14:paraId="2867E250" w14:textId="77777777" w:rsidR="00112DC7" w:rsidRPr="00C533C9" w:rsidRDefault="00112DC7" w:rsidP="001C3E55">
      <w:pPr>
        <w:pStyle w:val="ListParagraph"/>
        <w:numPr>
          <w:ilvl w:val="0"/>
          <w:numId w:val="16"/>
        </w:numPr>
        <w:tabs>
          <w:tab w:val="left" w:pos="822"/>
          <w:tab w:val="left" w:pos="823"/>
        </w:tabs>
        <w:spacing w:before="176" w:line="360" w:lineRule="auto"/>
        <w:ind w:left="822" w:right="382" w:hanging="721"/>
        <w:jc w:val="both"/>
        <w:rPr>
          <w:sz w:val="24"/>
          <w:szCs w:val="24"/>
        </w:rPr>
      </w:pPr>
      <w:r w:rsidRPr="00C533C9">
        <w:rPr>
          <w:sz w:val="24"/>
          <w:szCs w:val="24"/>
        </w:rPr>
        <w:t>Data</w:t>
      </w:r>
      <w:r w:rsidRPr="00C533C9">
        <w:rPr>
          <w:spacing w:val="-4"/>
          <w:sz w:val="24"/>
          <w:szCs w:val="24"/>
        </w:rPr>
        <w:t xml:space="preserve"> </w:t>
      </w:r>
      <w:r w:rsidRPr="00C533C9">
        <w:rPr>
          <w:sz w:val="24"/>
          <w:szCs w:val="24"/>
        </w:rPr>
        <w:t>object</w:t>
      </w:r>
    </w:p>
    <w:p w14:paraId="3461DBB3" w14:textId="77777777" w:rsidR="00112DC7" w:rsidRPr="00C533C9" w:rsidRDefault="00112DC7" w:rsidP="001C3E55">
      <w:pPr>
        <w:pStyle w:val="ListParagraph"/>
        <w:numPr>
          <w:ilvl w:val="0"/>
          <w:numId w:val="16"/>
        </w:numPr>
        <w:tabs>
          <w:tab w:val="left" w:pos="822"/>
          <w:tab w:val="left" w:pos="823"/>
        </w:tabs>
        <w:spacing w:before="175" w:line="360" w:lineRule="auto"/>
        <w:ind w:left="822" w:right="382" w:hanging="721"/>
        <w:jc w:val="both"/>
        <w:rPr>
          <w:sz w:val="24"/>
          <w:szCs w:val="24"/>
        </w:rPr>
      </w:pPr>
      <w:r w:rsidRPr="00C533C9">
        <w:rPr>
          <w:sz w:val="24"/>
          <w:szCs w:val="24"/>
        </w:rPr>
        <w:t>Relationships</w:t>
      </w:r>
    </w:p>
    <w:p w14:paraId="29362431" w14:textId="77777777" w:rsidR="00112DC7" w:rsidRPr="00C533C9" w:rsidRDefault="00112DC7" w:rsidP="001C3E55">
      <w:pPr>
        <w:pStyle w:val="ListParagraph"/>
        <w:numPr>
          <w:ilvl w:val="0"/>
          <w:numId w:val="16"/>
        </w:numPr>
        <w:tabs>
          <w:tab w:val="left" w:pos="822"/>
          <w:tab w:val="left" w:pos="823"/>
        </w:tabs>
        <w:spacing w:before="175" w:line="360" w:lineRule="auto"/>
        <w:ind w:left="822" w:right="382" w:hanging="721"/>
        <w:jc w:val="both"/>
        <w:rPr>
          <w:sz w:val="24"/>
          <w:szCs w:val="24"/>
        </w:rPr>
      </w:pPr>
      <w:r w:rsidRPr="00C533C9">
        <w:rPr>
          <w:sz w:val="24"/>
          <w:szCs w:val="24"/>
        </w:rPr>
        <w:t>Attributes</w:t>
      </w:r>
    </w:p>
    <w:p w14:paraId="1D172E31" w14:textId="77777777" w:rsidR="00112DC7" w:rsidRPr="00C533C9" w:rsidRDefault="00112DC7" w:rsidP="001C3E55">
      <w:pPr>
        <w:pStyle w:val="ListParagraph"/>
        <w:numPr>
          <w:ilvl w:val="0"/>
          <w:numId w:val="16"/>
        </w:numPr>
        <w:tabs>
          <w:tab w:val="left" w:pos="822"/>
          <w:tab w:val="left" w:pos="823"/>
        </w:tabs>
        <w:spacing w:before="171" w:line="360" w:lineRule="auto"/>
        <w:ind w:left="822" w:right="382" w:hanging="721"/>
        <w:jc w:val="both"/>
        <w:rPr>
          <w:sz w:val="24"/>
          <w:szCs w:val="24"/>
        </w:rPr>
      </w:pPr>
      <w:r w:rsidRPr="00C533C9">
        <w:rPr>
          <w:sz w:val="24"/>
          <w:szCs w:val="24"/>
        </w:rPr>
        <w:t>Various types of</w:t>
      </w:r>
      <w:r w:rsidRPr="00C533C9">
        <w:rPr>
          <w:spacing w:val="-2"/>
          <w:sz w:val="24"/>
          <w:szCs w:val="24"/>
        </w:rPr>
        <w:t xml:space="preserve"> </w:t>
      </w:r>
      <w:r w:rsidRPr="00C533C9">
        <w:rPr>
          <w:sz w:val="24"/>
          <w:szCs w:val="24"/>
        </w:rPr>
        <w:t>indicators.</w:t>
      </w:r>
    </w:p>
    <w:p w14:paraId="1D53BEBB" w14:textId="77777777" w:rsidR="00112DC7" w:rsidRPr="00C533C9" w:rsidRDefault="00112DC7" w:rsidP="001C3E55">
      <w:pPr>
        <w:pStyle w:val="BodyText"/>
        <w:spacing w:line="360" w:lineRule="auto"/>
        <w:ind w:right="382"/>
        <w:jc w:val="both"/>
      </w:pPr>
    </w:p>
    <w:p w14:paraId="30C8D6DD" w14:textId="77777777" w:rsidR="00112DC7" w:rsidRPr="00C533C9" w:rsidRDefault="00112DC7" w:rsidP="001C3E55">
      <w:pPr>
        <w:pStyle w:val="BodyText"/>
        <w:spacing w:before="169" w:line="360" w:lineRule="auto"/>
        <w:ind w:left="102" w:right="382"/>
        <w:jc w:val="both"/>
      </w:pPr>
      <w:r w:rsidRPr="00C533C9">
        <w:t>The primary purpose of the ERD is to represent data objects and their relationships</w:t>
      </w:r>
    </w:p>
    <w:p w14:paraId="23E7A857" w14:textId="77777777" w:rsidR="00112DC7" w:rsidRPr="00C533C9" w:rsidRDefault="00112DC7" w:rsidP="00C533C9">
      <w:pPr>
        <w:spacing w:line="360" w:lineRule="auto"/>
        <w:jc w:val="both"/>
        <w:rPr>
          <w:sz w:val="24"/>
          <w:szCs w:val="24"/>
        </w:rPr>
        <w:sectPr w:rsidR="00112DC7" w:rsidRPr="00C533C9" w:rsidSect="00C533C9">
          <w:pgSz w:w="12240" w:h="15840"/>
          <w:pgMar w:top="851" w:right="567" w:bottom="567" w:left="851" w:header="0" w:footer="390" w:gutter="0"/>
          <w:cols w:space="720"/>
        </w:sectPr>
      </w:pPr>
    </w:p>
    <w:p w14:paraId="0931D319" w14:textId="77777777" w:rsidR="00112DC7" w:rsidRPr="00C533C9" w:rsidRDefault="00112DC7" w:rsidP="00C533C9">
      <w:pPr>
        <w:pStyle w:val="Heading1"/>
        <w:numPr>
          <w:ilvl w:val="1"/>
          <w:numId w:val="19"/>
        </w:numPr>
        <w:tabs>
          <w:tab w:val="left" w:pos="593"/>
        </w:tabs>
        <w:spacing w:before="68" w:line="360" w:lineRule="auto"/>
        <w:ind w:left="102" w:right="0" w:hanging="491"/>
        <w:jc w:val="left"/>
        <w:rPr>
          <w:sz w:val="24"/>
          <w:szCs w:val="24"/>
        </w:rPr>
      </w:pPr>
      <w:bookmarkStart w:id="18" w:name="2.4_Constraints_and_Assumptions_through_"/>
      <w:bookmarkEnd w:id="18"/>
      <w:r w:rsidRPr="00C533C9">
        <w:rPr>
          <w:sz w:val="24"/>
          <w:szCs w:val="24"/>
        </w:rPr>
        <w:lastRenderedPageBreak/>
        <w:t>Constraints and Assumptions through diagram for</w:t>
      </w:r>
      <w:r w:rsidRPr="00C533C9">
        <w:rPr>
          <w:spacing w:val="-4"/>
          <w:sz w:val="24"/>
          <w:szCs w:val="24"/>
        </w:rPr>
        <w:t xml:space="preserve"> </w:t>
      </w:r>
      <w:r w:rsidRPr="00C533C9">
        <w:rPr>
          <w:sz w:val="24"/>
          <w:szCs w:val="24"/>
        </w:rPr>
        <w:t>HOD:</w:t>
      </w:r>
    </w:p>
    <w:p w14:paraId="577C101E" w14:textId="77777777" w:rsidR="00112DC7" w:rsidRPr="00C533C9" w:rsidRDefault="00112DC7" w:rsidP="00C533C9">
      <w:pPr>
        <w:pStyle w:val="BodyText"/>
        <w:spacing w:line="360" w:lineRule="auto"/>
        <w:rPr>
          <w:b/>
        </w:rPr>
      </w:pPr>
    </w:p>
    <w:p w14:paraId="5FF802DF" w14:textId="77777777" w:rsidR="00B56912" w:rsidRDefault="00B56912" w:rsidP="00C533C9">
      <w:pPr>
        <w:pStyle w:val="BodyText"/>
        <w:spacing w:line="360" w:lineRule="auto"/>
        <w:rPr>
          <w:b/>
        </w:rPr>
      </w:pPr>
    </w:p>
    <w:p w14:paraId="4ABABDB2" w14:textId="77777777" w:rsidR="00B56912" w:rsidRDefault="00B56912" w:rsidP="00C533C9">
      <w:pPr>
        <w:pStyle w:val="BodyText"/>
        <w:spacing w:line="360" w:lineRule="auto"/>
        <w:rPr>
          <w:b/>
        </w:rPr>
      </w:pPr>
    </w:p>
    <w:p w14:paraId="61C10DF8" w14:textId="77777777" w:rsidR="00B56912" w:rsidRDefault="00B56912" w:rsidP="00C533C9">
      <w:pPr>
        <w:pStyle w:val="BodyText"/>
        <w:spacing w:line="360" w:lineRule="auto"/>
        <w:rPr>
          <w:b/>
        </w:rPr>
      </w:pPr>
    </w:p>
    <w:p w14:paraId="62C07115" w14:textId="303B6B51" w:rsidR="00B56912" w:rsidRDefault="00410274" w:rsidP="00C533C9">
      <w:pPr>
        <w:pStyle w:val="BodyText"/>
        <w:spacing w:line="360" w:lineRule="auto"/>
        <w:rPr>
          <w:b/>
        </w:rPr>
      </w:pPr>
      <w:r>
        <w:rPr>
          <w:noProof/>
          <w:lang w:bidi="en-US"/>
        </w:rPr>
        <mc:AlternateContent>
          <mc:Choice Requires="wpg">
            <w:drawing>
              <wp:anchor distT="0" distB="0" distL="114300" distR="114300" simplePos="0" relativeHeight="487273472" behindDoc="1" locked="0" layoutInCell="1" allowOverlap="1" wp14:anchorId="37DF8FD0" wp14:editId="4C4E354F">
                <wp:simplePos x="0" y="0"/>
                <wp:positionH relativeFrom="page">
                  <wp:posOffset>914400</wp:posOffset>
                </wp:positionH>
                <wp:positionV relativeFrom="paragraph">
                  <wp:posOffset>239878</wp:posOffset>
                </wp:positionV>
                <wp:extent cx="4863465" cy="6272530"/>
                <wp:effectExtent l="0" t="0" r="0" b="13970"/>
                <wp:wrapNone/>
                <wp:docPr id="8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63465" cy="6272530"/>
                          <a:chOff x="1328" y="-1597"/>
                          <a:chExt cx="7671" cy="8862"/>
                        </a:xfrm>
                      </wpg:grpSpPr>
                      <pic:pic xmlns:pic="http://schemas.openxmlformats.org/drawingml/2006/picture">
                        <pic:nvPicPr>
                          <pic:cNvPr id="84" name="Picture 1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1869" y="1099"/>
                            <a:ext cx="203" cy="263"/>
                          </a:xfrm>
                          <a:prstGeom prst="rect">
                            <a:avLst/>
                          </a:prstGeom>
                          <a:noFill/>
                          <a:extLst>
                            <a:ext uri="{909E8E84-426E-40DD-AFC4-6F175D3DCCD1}">
                              <a14:hiddenFill xmlns:a14="http://schemas.microsoft.com/office/drawing/2010/main">
                                <a:solidFill>
                                  <a:srgbClr val="FFFFFF"/>
                                </a:solidFill>
                              </a14:hiddenFill>
                            </a:ext>
                          </a:extLst>
                        </pic:spPr>
                      </pic:pic>
                      <wps:wsp>
                        <wps:cNvPr id="85" name="AutoShape 13"/>
                        <wps:cNvSpPr>
                          <a:spLocks/>
                        </wps:cNvSpPr>
                        <wps:spPr bwMode="auto">
                          <a:xfrm>
                            <a:off x="1328" y="408"/>
                            <a:ext cx="843" cy="766"/>
                          </a:xfrm>
                          <a:custGeom>
                            <a:avLst/>
                            <a:gdLst>
                              <a:gd name="T0" fmla="+- 0 2006 1329"/>
                              <a:gd name="T1" fmla="*/ T0 w 843"/>
                              <a:gd name="T2" fmla="+- 0 1393 408"/>
                              <a:gd name="T3" fmla="*/ 1393 h 766"/>
                              <a:gd name="T4" fmla="+- 0 2006 1329"/>
                              <a:gd name="T5" fmla="*/ T4 w 843"/>
                              <a:gd name="T6" fmla="+- 0 1663 408"/>
                              <a:gd name="T7" fmla="*/ 1663 h 766"/>
                              <a:gd name="T8" fmla="+- 0 1793 1329"/>
                              <a:gd name="T9" fmla="*/ T8 w 843"/>
                              <a:gd name="T10" fmla="+- 0 1469 408"/>
                              <a:gd name="T11" fmla="*/ 1469 h 766"/>
                              <a:gd name="T12" fmla="+- 0 2219 1329"/>
                              <a:gd name="T13" fmla="*/ T12 w 843"/>
                              <a:gd name="T14" fmla="+- 0 1469 408"/>
                              <a:gd name="T15" fmla="*/ 1469 h 766"/>
                              <a:gd name="T16" fmla="+- 0 1711 1329"/>
                              <a:gd name="T17" fmla="*/ T16 w 843"/>
                              <a:gd name="T18" fmla="+- 0 1980 408"/>
                              <a:gd name="T19" fmla="*/ 1980 h 766"/>
                              <a:gd name="T20" fmla="+- 0 2006 1329"/>
                              <a:gd name="T21" fmla="*/ T20 w 843"/>
                              <a:gd name="T22" fmla="+- 0 1663 408"/>
                              <a:gd name="T23" fmla="*/ 1663 h 766"/>
                              <a:gd name="T24" fmla="+- 0 2301 1329"/>
                              <a:gd name="T25" fmla="*/ T24 w 843"/>
                              <a:gd name="T26" fmla="+- 0 1980 408"/>
                              <a:gd name="T27" fmla="*/ 1980 h 766"/>
                            </a:gdLst>
                            <a:ahLst/>
                            <a:cxnLst>
                              <a:cxn ang="0">
                                <a:pos x="T1" y="T3"/>
                              </a:cxn>
                              <a:cxn ang="0">
                                <a:pos x="T5" y="T7"/>
                              </a:cxn>
                              <a:cxn ang="0">
                                <a:pos x="T9" y="T11"/>
                              </a:cxn>
                              <a:cxn ang="0">
                                <a:pos x="T13" y="T15"/>
                              </a:cxn>
                              <a:cxn ang="0">
                                <a:pos x="T17" y="T19"/>
                              </a:cxn>
                              <a:cxn ang="0">
                                <a:pos x="T21" y="T23"/>
                              </a:cxn>
                              <a:cxn ang="0">
                                <a:pos x="T25" y="T27"/>
                              </a:cxn>
                            </a:cxnLst>
                            <a:rect l="0" t="0" r="r" b="b"/>
                            <a:pathLst>
                              <a:path w="843" h="766">
                                <a:moveTo>
                                  <a:pt x="677" y="985"/>
                                </a:moveTo>
                                <a:lnTo>
                                  <a:pt x="677" y="1255"/>
                                </a:lnTo>
                                <a:moveTo>
                                  <a:pt x="464" y="1061"/>
                                </a:moveTo>
                                <a:lnTo>
                                  <a:pt x="890" y="1061"/>
                                </a:lnTo>
                                <a:moveTo>
                                  <a:pt x="382" y="1572"/>
                                </a:moveTo>
                                <a:lnTo>
                                  <a:pt x="677" y="1255"/>
                                </a:lnTo>
                                <a:lnTo>
                                  <a:pt x="972" y="1572"/>
                                </a:lnTo>
                              </a:path>
                            </a:pathLst>
                          </a:custGeom>
                          <a:noFill/>
                          <a:ln w="3676">
                            <a:solidFill>
                              <a:srgbClr val="9900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 name="Freeform 14"/>
                        <wps:cNvSpPr>
                          <a:spLocks/>
                        </wps:cNvSpPr>
                        <wps:spPr bwMode="auto">
                          <a:xfrm>
                            <a:off x="6076" y="-672"/>
                            <a:ext cx="1099" cy="624"/>
                          </a:xfrm>
                          <a:custGeom>
                            <a:avLst/>
                            <a:gdLst>
                              <a:gd name="T0" fmla="+- 0 6626 6076"/>
                              <a:gd name="T1" fmla="*/ T0 w 1099"/>
                              <a:gd name="T2" fmla="+- 0 -672 -672"/>
                              <a:gd name="T3" fmla="*/ -672 h 624"/>
                              <a:gd name="T4" fmla="+- 0 6528 6076"/>
                              <a:gd name="T5" fmla="*/ T4 w 1099"/>
                              <a:gd name="T6" fmla="+- 0 -667 -672"/>
                              <a:gd name="T7" fmla="*/ -667 h 624"/>
                              <a:gd name="T8" fmla="+- 0 6435 6076"/>
                              <a:gd name="T9" fmla="*/ T8 w 1099"/>
                              <a:gd name="T10" fmla="+- 0 -653 -672"/>
                              <a:gd name="T11" fmla="*/ -653 h 624"/>
                              <a:gd name="T12" fmla="+- 0 6349 6076"/>
                              <a:gd name="T13" fmla="*/ T12 w 1099"/>
                              <a:gd name="T14" fmla="+- 0 -630 -672"/>
                              <a:gd name="T15" fmla="*/ -630 h 624"/>
                              <a:gd name="T16" fmla="+- 0 6273 6076"/>
                              <a:gd name="T17" fmla="*/ T16 w 1099"/>
                              <a:gd name="T18" fmla="+- 0 -599 -672"/>
                              <a:gd name="T19" fmla="*/ -599 h 624"/>
                              <a:gd name="T20" fmla="+- 0 6206 6076"/>
                              <a:gd name="T21" fmla="*/ T20 w 1099"/>
                              <a:gd name="T22" fmla="+- 0 -562 -672"/>
                              <a:gd name="T23" fmla="*/ -562 h 624"/>
                              <a:gd name="T24" fmla="+- 0 6152 6076"/>
                              <a:gd name="T25" fmla="*/ T24 w 1099"/>
                              <a:gd name="T26" fmla="+- 0 -519 -672"/>
                              <a:gd name="T27" fmla="*/ -519 h 624"/>
                              <a:gd name="T28" fmla="+- 0 6111 6076"/>
                              <a:gd name="T29" fmla="*/ T28 w 1099"/>
                              <a:gd name="T30" fmla="+- 0 -471 -672"/>
                              <a:gd name="T31" fmla="*/ -471 h 624"/>
                              <a:gd name="T32" fmla="+- 0 6076 6076"/>
                              <a:gd name="T33" fmla="*/ T32 w 1099"/>
                              <a:gd name="T34" fmla="+- 0 -363 -672"/>
                              <a:gd name="T35" fmla="*/ -363 h 624"/>
                              <a:gd name="T36" fmla="+- 0 6084 6076"/>
                              <a:gd name="T37" fmla="*/ T36 w 1099"/>
                              <a:gd name="T38" fmla="+- 0 -312 -672"/>
                              <a:gd name="T39" fmla="*/ -312 h 624"/>
                              <a:gd name="T40" fmla="+- 0 6138 6076"/>
                              <a:gd name="T41" fmla="*/ T40 w 1099"/>
                              <a:gd name="T42" fmla="+- 0 -218 -672"/>
                              <a:gd name="T43" fmla="*/ -218 h 624"/>
                              <a:gd name="T44" fmla="+- 0 6183 6076"/>
                              <a:gd name="T45" fmla="*/ T44 w 1099"/>
                              <a:gd name="T46" fmla="+- 0 -177 -672"/>
                              <a:gd name="T47" fmla="*/ -177 h 624"/>
                              <a:gd name="T48" fmla="+- 0 6238 6076"/>
                              <a:gd name="T49" fmla="*/ T48 w 1099"/>
                              <a:gd name="T50" fmla="+- 0 -140 -672"/>
                              <a:gd name="T51" fmla="*/ -140 h 624"/>
                              <a:gd name="T52" fmla="+- 0 6302 6076"/>
                              <a:gd name="T53" fmla="*/ T52 w 1099"/>
                              <a:gd name="T54" fmla="+- 0 -109 -672"/>
                              <a:gd name="T55" fmla="*/ -109 h 624"/>
                              <a:gd name="T56" fmla="+- 0 6374 6076"/>
                              <a:gd name="T57" fmla="*/ T56 w 1099"/>
                              <a:gd name="T58" fmla="+- 0 -84 -672"/>
                              <a:gd name="T59" fmla="*/ -84 h 624"/>
                              <a:gd name="T60" fmla="+- 0 6453 6076"/>
                              <a:gd name="T61" fmla="*/ T60 w 1099"/>
                              <a:gd name="T62" fmla="+- 0 -65 -672"/>
                              <a:gd name="T63" fmla="*/ -65 h 624"/>
                              <a:gd name="T64" fmla="+- 0 6537 6076"/>
                              <a:gd name="T65" fmla="*/ T64 w 1099"/>
                              <a:gd name="T66" fmla="+- 0 -53 -672"/>
                              <a:gd name="T67" fmla="*/ -53 h 624"/>
                              <a:gd name="T68" fmla="+- 0 6626 6076"/>
                              <a:gd name="T69" fmla="*/ T68 w 1099"/>
                              <a:gd name="T70" fmla="+- 0 -49 -672"/>
                              <a:gd name="T71" fmla="*/ -49 h 624"/>
                              <a:gd name="T72" fmla="+- 0 6714 6076"/>
                              <a:gd name="T73" fmla="*/ T72 w 1099"/>
                              <a:gd name="T74" fmla="+- 0 -53 -672"/>
                              <a:gd name="T75" fmla="*/ -53 h 624"/>
                              <a:gd name="T76" fmla="+- 0 6798 6076"/>
                              <a:gd name="T77" fmla="*/ T76 w 1099"/>
                              <a:gd name="T78" fmla="+- 0 -65 -672"/>
                              <a:gd name="T79" fmla="*/ -65 h 624"/>
                              <a:gd name="T80" fmla="+- 0 6877 6076"/>
                              <a:gd name="T81" fmla="*/ T80 w 1099"/>
                              <a:gd name="T82" fmla="+- 0 -84 -672"/>
                              <a:gd name="T83" fmla="*/ -84 h 624"/>
                              <a:gd name="T84" fmla="+- 0 6949 6076"/>
                              <a:gd name="T85" fmla="*/ T84 w 1099"/>
                              <a:gd name="T86" fmla="+- 0 -109 -672"/>
                              <a:gd name="T87" fmla="*/ -109 h 624"/>
                              <a:gd name="T88" fmla="+- 0 7013 6076"/>
                              <a:gd name="T89" fmla="*/ T88 w 1099"/>
                              <a:gd name="T90" fmla="+- 0 -140 -672"/>
                              <a:gd name="T91" fmla="*/ -140 h 624"/>
                              <a:gd name="T92" fmla="+- 0 7068 6076"/>
                              <a:gd name="T93" fmla="*/ T92 w 1099"/>
                              <a:gd name="T94" fmla="+- 0 -177 -672"/>
                              <a:gd name="T95" fmla="*/ -177 h 624"/>
                              <a:gd name="T96" fmla="+- 0 7113 6076"/>
                              <a:gd name="T97" fmla="*/ T96 w 1099"/>
                              <a:gd name="T98" fmla="+- 0 -218 -672"/>
                              <a:gd name="T99" fmla="*/ -218 h 624"/>
                              <a:gd name="T100" fmla="+- 0 7168 6076"/>
                              <a:gd name="T101" fmla="*/ T100 w 1099"/>
                              <a:gd name="T102" fmla="+- 0 -312 -672"/>
                              <a:gd name="T103" fmla="*/ -312 h 624"/>
                              <a:gd name="T104" fmla="+- 0 7175 6076"/>
                              <a:gd name="T105" fmla="*/ T104 w 1099"/>
                              <a:gd name="T106" fmla="+- 0 -363 -672"/>
                              <a:gd name="T107" fmla="*/ -363 h 624"/>
                              <a:gd name="T108" fmla="+- 0 7166 6076"/>
                              <a:gd name="T109" fmla="*/ T108 w 1099"/>
                              <a:gd name="T110" fmla="+- 0 -418 -672"/>
                              <a:gd name="T111" fmla="*/ -418 h 624"/>
                              <a:gd name="T112" fmla="+- 0 7099 6076"/>
                              <a:gd name="T113" fmla="*/ T112 w 1099"/>
                              <a:gd name="T114" fmla="+- 0 -519 -672"/>
                              <a:gd name="T115" fmla="*/ -519 h 624"/>
                              <a:gd name="T116" fmla="+- 0 7045 6076"/>
                              <a:gd name="T117" fmla="*/ T116 w 1099"/>
                              <a:gd name="T118" fmla="+- 0 -562 -672"/>
                              <a:gd name="T119" fmla="*/ -562 h 624"/>
                              <a:gd name="T120" fmla="+- 0 6979 6076"/>
                              <a:gd name="T121" fmla="*/ T120 w 1099"/>
                              <a:gd name="T122" fmla="+- 0 -599 -672"/>
                              <a:gd name="T123" fmla="*/ -599 h 624"/>
                              <a:gd name="T124" fmla="+- 0 6902 6076"/>
                              <a:gd name="T125" fmla="*/ T124 w 1099"/>
                              <a:gd name="T126" fmla="+- 0 -630 -672"/>
                              <a:gd name="T127" fmla="*/ -630 h 624"/>
                              <a:gd name="T128" fmla="+- 0 6816 6076"/>
                              <a:gd name="T129" fmla="*/ T128 w 1099"/>
                              <a:gd name="T130" fmla="+- 0 -653 -672"/>
                              <a:gd name="T131" fmla="*/ -653 h 624"/>
                              <a:gd name="T132" fmla="+- 0 6724 6076"/>
                              <a:gd name="T133" fmla="*/ T132 w 1099"/>
                              <a:gd name="T134" fmla="+- 0 -667 -672"/>
                              <a:gd name="T135" fmla="*/ -667 h 624"/>
                              <a:gd name="T136" fmla="+- 0 6626 6076"/>
                              <a:gd name="T137" fmla="*/ T136 w 1099"/>
                              <a:gd name="T138" fmla="+- 0 -672 -672"/>
                              <a:gd name="T139" fmla="*/ -672 h 6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099" h="624">
                                <a:moveTo>
                                  <a:pt x="550" y="0"/>
                                </a:moveTo>
                                <a:lnTo>
                                  <a:pt x="452" y="5"/>
                                </a:lnTo>
                                <a:lnTo>
                                  <a:pt x="359" y="19"/>
                                </a:lnTo>
                                <a:lnTo>
                                  <a:pt x="273" y="42"/>
                                </a:lnTo>
                                <a:lnTo>
                                  <a:pt x="197" y="73"/>
                                </a:lnTo>
                                <a:lnTo>
                                  <a:pt x="130" y="110"/>
                                </a:lnTo>
                                <a:lnTo>
                                  <a:pt x="76" y="153"/>
                                </a:lnTo>
                                <a:lnTo>
                                  <a:pt x="35" y="201"/>
                                </a:lnTo>
                                <a:lnTo>
                                  <a:pt x="0" y="309"/>
                                </a:lnTo>
                                <a:lnTo>
                                  <a:pt x="8" y="360"/>
                                </a:lnTo>
                                <a:lnTo>
                                  <a:pt x="62" y="454"/>
                                </a:lnTo>
                                <a:lnTo>
                                  <a:pt x="107" y="495"/>
                                </a:lnTo>
                                <a:lnTo>
                                  <a:pt x="162" y="532"/>
                                </a:lnTo>
                                <a:lnTo>
                                  <a:pt x="226" y="563"/>
                                </a:lnTo>
                                <a:lnTo>
                                  <a:pt x="298" y="588"/>
                                </a:lnTo>
                                <a:lnTo>
                                  <a:pt x="377" y="607"/>
                                </a:lnTo>
                                <a:lnTo>
                                  <a:pt x="461" y="619"/>
                                </a:lnTo>
                                <a:lnTo>
                                  <a:pt x="550" y="623"/>
                                </a:lnTo>
                                <a:lnTo>
                                  <a:pt x="638" y="619"/>
                                </a:lnTo>
                                <a:lnTo>
                                  <a:pt x="722" y="607"/>
                                </a:lnTo>
                                <a:lnTo>
                                  <a:pt x="801" y="588"/>
                                </a:lnTo>
                                <a:lnTo>
                                  <a:pt x="873" y="563"/>
                                </a:lnTo>
                                <a:lnTo>
                                  <a:pt x="937" y="532"/>
                                </a:lnTo>
                                <a:lnTo>
                                  <a:pt x="992" y="495"/>
                                </a:lnTo>
                                <a:lnTo>
                                  <a:pt x="1037" y="454"/>
                                </a:lnTo>
                                <a:lnTo>
                                  <a:pt x="1092" y="360"/>
                                </a:lnTo>
                                <a:lnTo>
                                  <a:pt x="1099" y="309"/>
                                </a:lnTo>
                                <a:lnTo>
                                  <a:pt x="1090" y="254"/>
                                </a:lnTo>
                                <a:lnTo>
                                  <a:pt x="1023" y="153"/>
                                </a:lnTo>
                                <a:lnTo>
                                  <a:pt x="969" y="110"/>
                                </a:lnTo>
                                <a:lnTo>
                                  <a:pt x="903" y="73"/>
                                </a:lnTo>
                                <a:lnTo>
                                  <a:pt x="826" y="42"/>
                                </a:lnTo>
                                <a:lnTo>
                                  <a:pt x="740" y="19"/>
                                </a:lnTo>
                                <a:lnTo>
                                  <a:pt x="648" y="5"/>
                                </a:lnTo>
                                <a:lnTo>
                                  <a:pt x="550" y="0"/>
                                </a:lnTo>
                                <a:close/>
                              </a:path>
                            </a:pathLst>
                          </a:custGeom>
                          <a:solidFill>
                            <a:srgbClr val="FFFF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7" name="Freeform 15"/>
                        <wps:cNvSpPr>
                          <a:spLocks/>
                        </wps:cNvSpPr>
                        <wps:spPr bwMode="auto">
                          <a:xfrm>
                            <a:off x="6076" y="-672"/>
                            <a:ext cx="1099" cy="624"/>
                          </a:xfrm>
                          <a:custGeom>
                            <a:avLst/>
                            <a:gdLst>
                              <a:gd name="T0" fmla="+- 0 6076 6076"/>
                              <a:gd name="T1" fmla="*/ T0 w 1099"/>
                              <a:gd name="T2" fmla="+- 0 -363 -672"/>
                              <a:gd name="T3" fmla="*/ -363 h 624"/>
                              <a:gd name="T4" fmla="+- 0 6105 6076"/>
                              <a:gd name="T5" fmla="*/ T4 w 1099"/>
                              <a:gd name="T6" fmla="+- 0 -263 -672"/>
                              <a:gd name="T7" fmla="*/ -263 h 624"/>
                              <a:gd name="T8" fmla="+- 0 6183 6076"/>
                              <a:gd name="T9" fmla="*/ T8 w 1099"/>
                              <a:gd name="T10" fmla="+- 0 -177 -672"/>
                              <a:gd name="T11" fmla="*/ -177 h 624"/>
                              <a:gd name="T12" fmla="+- 0 6238 6076"/>
                              <a:gd name="T13" fmla="*/ T12 w 1099"/>
                              <a:gd name="T14" fmla="+- 0 -140 -672"/>
                              <a:gd name="T15" fmla="*/ -140 h 624"/>
                              <a:gd name="T16" fmla="+- 0 6302 6076"/>
                              <a:gd name="T17" fmla="*/ T16 w 1099"/>
                              <a:gd name="T18" fmla="+- 0 -109 -672"/>
                              <a:gd name="T19" fmla="*/ -109 h 624"/>
                              <a:gd name="T20" fmla="+- 0 6374 6076"/>
                              <a:gd name="T21" fmla="*/ T20 w 1099"/>
                              <a:gd name="T22" fmla="+- 0 -84 -672"/>
                              <a:gd name="T23" fmla="*/ -84 h 624"/>
                              <a:gd name="T24" fmla="+- 0 6453 6076"/>
                              <a:gd name="T25" fmla="*/ T24 w 1099"/>
                              <a:gd name="T26" fmla="+- 0 -65 -672"/>
                              <a:gd name="T27" fmla="*/ -65 h 624"/>
                              <a:gd name="T28" fmla="+- 0 6537 6076"/>
                              <a:gd name="T29" fmla="*/ T28 w 1099"/>
                              <a:gd name="T30" fmla="+- 0 -53 -672"/>
                              <a:gd name="T31" fmla="*/ -53 h 624"/>
                              <a:gd name="T32" fmla="+- 0 6626 6076"/>
                              <a:gd name="T33" fmla="*/ T32 w 1099"/>
                              <a:gd name="T34" fmla="+- 0 -49 -672"/>
                              <a:gd name="T35" fmla="*/ -49 h 624"/>
                              <a:gd name="T36" fmla="+- 0 6714 6076"/>
                              <a:gd name="T37" fmla="*/ T36 w 1099"/>
                              <a:gd name="T38" fmla="+- 0 -53 -672"/>
                              <a:gd name="T39" fmla="*/ -53 h 624"/>
                              <a:gd name="T40" fmla="+- 0 6798 6076"/>
                              <a:gd name="T41" fmla="*/ T40 w 1099"/>
                              <a:gd name="T42" fmla="+- 0 -65 -672"/>
                              <a:gd name="T43" fmla="*/ -65 h 624"/>
                              <a:gd name="T44" fmla="+- 0 6877 6076"/>
                              <a:gd name="T45" fmla="*/ T44 w 1099"/>
                              <a:gd name="T46" fmla="+- 0 -84 -672"/>
                              <a:gd name="T47" fmla="*/ -84 h 624"/>
                              <a:gd name="T48" fmla="+- 0 6949 6076"/>
                              <a:gd name="T49" fmla="*/ T48 w 1099"/>
                              <a:gd name="T50" fmla="+- 0 -109 -672"/>
                              <a:gd name="T51" fmla="*/ -109 h 624"/>
                              <a:gd name="T52" fmla="+- 0 7013 6076"/>
                              <a:gd name="T53" fmla="*/ T52 w 1099"/>
                              <a:gd name="T54" fmla="+- 0 -140 -672"/>
                              <a:gd name="T55" fmla="*/ -140 h 624"/>
                              <a:gd name="T56" fmla="+- 0 7068 6076"/>
                              <a:gd name="T57" fmla="*/ T56 w 1099"/>
                              <a:gd name="T58" fmla="+- 0 -177 -672"/>
                              <a:gd name="T59" fmla="*/ -177 h 624"/>
                              <a:gd name="T60" fmla="+- 0 7113 6076"/>
                              <a:gd name="T61" fmla="*/ T60 w 1099"/>
                              <a:gd name="T62" fmla="+- 0 -218 -672"/>
                              <a:gd name="T63" fmla="*/ -218 h 624"/>
                              <a:gd name="T64" fmla="+- 0 7168 6076"/>
                              <a:gd name="T65" fmla="*/ T64 w 1099"/>
                              <a:gd name="T66" fmla="+- 0 -312 -672"/>
                              <a:gd name="T67" fmla="*/ -312 h 624"/>
                              <a:gd name="T68" fmla="+- 0 7175 6076"/>
                              <a:gd name="T69" fmla="*/ T68 w 1099"/>
                              <a:gd name="T70" fmla="+- 0 -363 -672"/>
                              <a:gd name="T71" fmla="*/ -363 h 624"/>
                              <a:gd name="T72" fmla="+- 0 7166 6076"/>
                              <a:gd name="T73" fmla="*/ T72 w 1099"/>
                              <a:gd name="T74" fmla="+- 0 -418 -672"/>
                              <a:gd name="T75" fmla="*/ -418 h 624"/>
                              <a:gd name="T76" fmla="+- 0 7099 6076"/>
                              <a:gd name="T77" fmla="*/ T76 w 1099"/>
                              <a:gd name="T78" fmla="+- 0 -519 -672"/>
                              <a:gd name="T79" fmla="*/ -519 h 624"/>
                              <a:gd name="T80" fmla="+- 0 7045 6076"/>
                              <a:gd name="T81" fmla="*/ T80 w 1099"/>
                              <a:gd name="T82" fmla="+- 0 -562 -672"/>
                              <a:gd name="T83" fmla="*/ -562 h 624"/>
                              <a:gd name="T84" fmla="+- 0 6979 6076"/>
                              <a:gd name="T85" fmla="*/ T84 w 1099"/>
                              <a:gd name="T86" fmla="+- 0 -599 -672"/>
                              <a:gd name="T87" fmla="*/ -599 h 624"/>
                              <a:gd name="T88" fmla="+- 0 6902 6076"/>
                              <a:gd name="T89" fmla="*/ T88 w 1099"/>
                              <a:gd name="T90" fmla="+- 0 -630 -672"/>
                              <a:gd name="T91" fmla="*/ -630 h 624"/>
                              <a:gd name="T92" fmla="+- 0 6816 6076"/>
                              <a:gd name="T93" fmla="*/ T92 w 1099"/>
                              <a:gd name="T94" fmla="+- 0 -653 -672"/>
                              <a:gd name="T95" fmla="*/ -653 h 624"/>
                              <a:gd name="T96" fmla="+- 0 6724 6076"/>
                              <a:gd name="T97" fmla="*/ T96 w 1099"/>
                              <a:gd name="T98" fmla="+- 0 -667 -672"/>
                              <a:gd name="T99" fmla="*/ -667 h 624"/>
                              <a:gd name="T100" fmla="+- 0 6626 6076"/>
                              <a:gd name="T101" fmla="*/ T100 w 1099"/>
                              <a:gd name="T102" fmla="+- 0 -672 -672"/>
                              <a:gd name="T103" fmla="*/ -672 h 624"/>
                              <a:gd name="T104" fmla="+- 0 6528 6076"/>
                              <a:gd name="T105" fmla="*/ T104 w 1099"/>
                              <a:gd name="T106" fmla="+- 0 -667 -672"/>
                              <a:gd name="T107" fmla="*/ -667 h 624"/>
                              <a:gd name="T108" fmla="+- 0 6435 6076"/>
                              <a:gd name="T109" fmla="*/ T108 w 1099"/>
                              <a:gd name="T110" fmla="+- 0 -653 -672"/>
                              <a:gd name="T111" fmla="*/ -653 h 624"/>
                              <a:gd name="T112" fmla="+- 0 6349 6076"/>
                              <a:gd name="T113" fmla="*/ T112 w 1099"/>
                              <a:gd name="T114" fmla="+- 0 -630 -672"/>
                              <a:gd name="T115" fmla="*/ -630 h 624"/>
                              <a:gd name="T116" fmla="+- 0 6273 6076"/>
                              <a:gd name="T117" fmla="*/ T116 w 1099"/>
                              <a:gd name="T118" fmla="+- 0 -599 -672"/>
                              <a:gd name="T119" fmla="*/ -599 h 624"/>
                              <a:gd name="T120" fmla="+- 0 6206 6076"/>
                              <a:gd name="T121" fmla="*/ T120 w 1099"/>
                              <a:gd name="T122" fmla="+- 0 -562 -672"/>
                              <a:gd name="T123" fmla="*/ -562 h 624"/>
                              <a:gd name="T124" fmla="+- 0 6152 6076"/>
                              <a:gd name="T125" fmla="*/ T124 w 1099"/>
                              <a:gd name="T126" fmla="+- 0 -519 -672"/>
                              <a:gd name="T127" fmla="*/ -519 h 624"/>
                              <a:gd name="T128" fmla="+- 0 6111 6076"/>
                              <a:gd name="T129" fmla="*/ T128 w 1099"/>
                              <a:gd name="T130" fmla="+- 0 -471 -672"/>
                              <a:gd name="T131" fmla="*/ -471 h 624"/>
                              <a:gd name="T132" fmla="+- 0 6085 6076"/>
                              <a:gd name="T133" fmla="*/ T132 w 1099"/>
                              <a:gd name="T134" fmla="+- 0 -418 -672"/>
                              <a:gd name="T135" fmla="*/ -418 h 624"/>
                              <a:gd name="T136" fmla="+- 0 6076 6076"/>
                              <a:gd name="T137" fmla="*/ T136 w 1099"/>
                              <a:gd name="T138" fmla="+- 0 -363 -672"/>
                              <a:gd name="T139" fmla="*/ -363 h 6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099" h="624">
                                <a:moveTo>
                                  <a:pt x="0" y="309"/>
                                </a:moveTo>
                                <a:lnTo>
                                  <a:pt x="29" y="409"/>
                                </a:lnTo>
                                <a:lnTo>
                                  <a:pt x="107" y="495"/>
                                </a:lnTo>
                                <a:lnTo>
                                  <a:pt x="162" y="532"/>
                                </a:lnTo>
                                <a:lnTo>
                                  <a:pt x="226" y="563"/>
                                </a:lnTo>
                                <a:lnTo>
                                  <a:pt x="298" y="588"/>
                                </a:lnTo>
                                <a:lnTo>
                                  <a:pt x="377" y="607"/>
                                </a:lnTo>
                                <a:lnTo>
                                  <a:pt x="461" y="619"/>
                                </a:lnTo>
                                <a:lnTo>
                                  <a:pt x="550" y="623"/>
                                </a:lnTo>
                                <a:lnTo>
                                  <a:pt x="638" y="619"/>
                                </a:lnTo>
                                <a:lnTo>
                                  <a:pt x="722" y="607"/>
                                </a:lnTo>
                                <a:lnTo>
                                  <a:pt x="801" y="588"/>
                                </a:lnTo>
                                <a:lnTo>
                                  <a:pt x="873" y="563"/>
                                </a:lnTo>
                                <a:lnTo>
                                  <a:pt x="937" y="532"/>
                                </a:lnTo>
                                <a:lnTo>
                                  <a:pt x="992" y="495"/>
                                </a:lnTo>
                                <a:lnTo>
                                  <a:pt x="1037" y="454"/>
                                </a:lnTo>
                                <a:lnTo>
                                  <a:pt x="1092" y="360"/>
                                </a:lnTo>
                                <a:lnTo>
                                  <a:pt x="1099" y="309"/>
                                </a:lnTo>
                                <a:lnTo>
                                  <a:pt x="1090" y="254"/>
                                </a:lnTo>
                                <a:lnTo>
                                  <a:pt x="1023" y="153"/>
                                </a:lnTo>
                                <a:lnTo>
                                  <a:pt x="969" y="110"/>
                                </a:lnTo>
                                <a:lnTo>
                                  <a:pt x="903" y="73"/>
                                </a:lnTo>
                                <a:lnTo>
                                  <a:pt x="826" y="42"/>
                                </a:lnTo>
                                <a:lnTo>
                                  <a:pt x="740" y="19"/>
                                </a:lnTo>
                                <a:lnTo>
                                  <a:pt x="648" y="5"/>
                                </a:lnTo>
                                <a:lnTo>
                                  <a:pt x="550" y="0"/>
                                </a:lnTo>
                                <a:lnTo>
                                  <a:pt x="452" y="5"/>
                                </a:lnTo>
                                <a:lnTo>
                                  <a:pt x="359" y="19"/>
                                </a:lnTo>
                                <a:lnTo>
                                  <a:pt x="273" y="42"/>
                                </a:lnTo>
                                <a:lnTo>
                                  <a:pt x="197" y="73"/>
                                </a:lnTo>
                                <a:lnTo>
                                  <a:pt x="130" y="110"/>
                                </a:lnTo>
                                <a:lnTo>
                                  <a:pt x="76" y="153"/>
                                </a:lnTo>
                                <a:lnTo>
                                  <a:pt x="35" y="201"/>
                                </a:lnTo>
                                <a:lnTo>
                                  <a:pt x="9" y="254"/>
                                </a:lnTo>
                                <a:lnTo>
                                  <a:pt x="0" y="309"/>
                                </a:lnTo>
                              </a:path>
                            </a:pathLst>
                          </a:custGeom>
                          <a:noFill/>
                          <a:ln w="7523">
                            <a:solidFill>
                              <a:srgbClr val="9900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 name="Line 16"/>
                        <wps:cNvCnPr>
                          <a:cxnSpLocks noChangeShapeType="1"/>
                        </wps:cNvCnPr>
                        <wps:spPr bwMode="auto">
                          <a:xfrm flipV="1">
                            <a:off x="2296" y="-23"/>
                            <a:ext cx="3576" cy="1423"/>
                          </a:xfrm>
                          <a:prstGeom prst="line">
                            <a:avLst/>
                          </a:prstGeom>
                          <a:noFill/>
                          <a:ln w="1347">
                            <a:solidFill>
                              <a:srgbClr val="990033"/>
                            </a:solidFill>
                            <a:prstDash val="sysDot"/>
                            <a:round/>
                            <a:headEnd/>
                            <a:tailEnd/>
                          </a:ln>
                          <a:extLst>
                            <a:ext uri="{909E8E84-426E-40DD-AFC4-6F175D3DCCD1}">
                              <a14:hiddenFill xmlns:a14="http://schemas.microsoft.com/office/drawing/2010/main">
                                <a:noFill/>
                              </a14:hiddenFill>
                            </a:ext>
                          </a:extLst>
                        </wps:spPr>
                        <wps:bodyPr/>
                      </wps:wsp>
                      <wps:wsp>
                        <wps:cNvPr id="89" name="AutoShape 17"/>
                        <wps:cNvSpPr>
                          <a:spLocks/>
                        </wps:cNvSpPr>
                        <wps:spPr bwMode="auto">
                          <a:xfrm>
                            <a:off x="7270" y="-1597"/>
                            <a:ext cx="277" cy="197"/>
                          </a:xfrm>
                          <a:custGeom>
                            <a:avLst/>
                            <a:gdLst>
                              <a:gd name="T0" fmla="+- 0 6069 7270"/>
                              <a:gd name="T1" fmla="*/ T0 w 277"/>
                              <a:gd name="T2" fmla="+- 0 -140 -1597"/>
                              <a:gd name="T3" fmla="*/ -140 h 197"/>
                              <a:gd name="T4" fmla="+- 0 5926 7270"/>
                              <a:gd name="T5" fmla="*/ T4 w 277"/>
                              <a:gd name="T6" fmla="+- 0 5 -1597"/>
                              <a:gd name="T7" fmla="*/ 5 h 197"/>
                              <a:gd name="T8" fmla="+- 0 6069 7270"/>
                              <a:gd name="T9" fmla="*/ T8 w 277"/>
                              <a:gd name="T10" fmla="+- 0 -140 -1597"/>
                              <a:gd name="T11" fmla="*/ -140 h 197"/>
                              <a:gd name="T12" fmla="+- 0 5875 7270"/>
                              <a:gd name="T13" fmla="*/ T12 w 277"/>
                              <a:gd name="T14" fmla="+- 0 -146 -1597"/>
                              <a:gd name="T15" fmla="*/ -146 h 197"/>
                            </a:gdLst>
                            <a:ahLst/>
                            <a:cxnLst>
                              <a:cxn ang="0">
                                <a:pos x="T1" y="T3"/>
                              </a:cxn>
                              <a:cxn ang="0">
                                <a:pos x="T5" y="T7"/>
                              </a:cxn>
                              <a:cxn ang="0">
                                <a:pos x="T9" y="T11"/>
                              </a:cxn>
                              <a:cxn ang="0">
                                <a:pos x="T13" y="T15"/>
                              </a:cxn>
                            </a:cxnLst>
                            <a:rect l="0" t="0" r="r" b="b"/>
                            <a:pathLst>
                              <a:path w="277" h="197">
                                <a:moveTo>
                                  <a:pt x="-1201" y="1457"/>
                                </a:moveTo>
                                <a:lnTo>
                                  <a:pt x="-1344" y="1602"/>
                                </a:lnTo>
                                <a:moveTo>
                                  <a:pt x="-1201" y="1457"/>
                                </a:moveTo>
                                <a:lnTo>
                                  <a:pt x="-1395" y="1451"/>
                                </a:lnTo>
                              </a:path>
                            </a:pathLst>
                          </a:custGeom>
                          <a:noFill/>
                          <a:ln w="3217">
                            <a:solidFill>
                              <a:srgbClr val="9900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 name="Freeform 18"/>
                        <wps:cNvSpPr>
                          <a:spLocks/>
                        </wps:cNvSpPr>
                        <wps:spPr bwMode="auto">
                          <a:xfrm>
                            <a:off x="6152" y="860"/>
                            <a:ext cx="1099" cy="623"/>
                          </a:xfrm>
                          <a:custGeom>
                            <a:avLst/>
                            <a:gdLst>
                              <a:gd name="T0" fmla="+- 0 6702 6153"/>
                              <a:gd name="T1" fmla="*/ T0 w 1099"/>
                              <a:gd name="T2" fmla="+- 0 860 860"/>
                              <a:gd name="T3" fmla="*/ 860 h 623"/>
                              <a:gd name="T4" fmla="+- 0 6604 6153"/>
                              <a:gd name="T5" fmla="*/ T4 w 1099"/>
                              <a:gd name="T6" fmla="+- 0 865 860"/>
                              <a:gd name="T7" fmla="*/ 865 h 623"/>
                              <a:gd name="T8" fmla="+- 0 6511 6153"/>
                              <a:gd name="T9" fmla="*/ T8 w 1099"/>
                              <a:gd name="T10" fmla="+- 0 880 860"/>
                              <a:gd name="T11" fmla="*/ 880 h 623"/>
                              <a:gd name="T12" fmla="+- 0 6426 6153"/>
                              <a:gd name="T13" fmla="*/ T12 w 1099"/>
                              <a:gd name="T14" fmla="+- 0 903 860"/>
                              <a:gd name="T15" fmla="*/ 903 h 623"/>
                              <a:gd name="T16" fmla="+- 0 6349 6153"/>
                              <a:gd name="T17" fmla="*/ T16 w 1099"/>
                              <a:gd name="T18" fmla="+- 0 933 860"/>
                              <a:gd name="T19" fmla="*/ 933 h 623"/>
                              <a:gd name="T20" fmla="+- 0 6283 6153"/>
                              <a:gd name="T21" fmla="*/ T20 w 1099"/>
                              <a:gd name="T22" fmla="+- 0 970 860"/>
                              <a:gd name="T23" fmla="*/ 970 h 623"/>
                              <a:gd name="T24" fmla="+- 0 6228 6153"/>
                              <a:gd name="T25" fmla="*/ T24 w 1099"/>
                              <a:gd name="T26" fmla="+- 0 1013 860"/>
                              <a:gd name="T27" fmla="*/ 1013 h 623"/>
                              <a:gd name="T28" fmla="+- 0 6187 6153"/>
                              <a:gd name="T29" fmla="*/ T28 w 1099"/>
                              <a:gd name="T30" fmla="+- 0 1061 860"/>
                              <a:gd name="T31" fmla="*/ 1061 h 623"/>
                              <a:gd name="T32" fmla="+- 0 6153 6153"/>
                              <a:gd name="T33" fmla="*/ T32 w 1099"/>
                              <a:gd name="T34" fmla="+- 0 1169 860"/>
                              <a:gd name="T35" fmla="*/ 1169 h 623"/>
                              <a:gd name="T36" fmla="+- 0 6160 6153"/>
                              <a:gd name="T37" fmla="*/ T36 w 1099"/>
                              <a:gd name="T38" fmla="+- 0 1220 860"/>
                              <a:gd name="T39" fmla="*/ 1220 h 623"/>
                              <a:gd name="T40" fmla="+- 0 6215 6153"/>
                              <a:gd name="T41" fmla="*/ T40 w 1099"/>
                              <a:gd name="T42" fmla="+- 0 1314 860"/>
                              <a:gd name="T43" fmla="*/ 1314 h 623"/>
                              <a:gd name="T44" fmla="+- 0 6259 6153"/>
                              <a:gd name="T45" fmla="*/ T44 w 1099"/>
                              <a:gd name="T46" fmla="+- 0 1355 860"/>
                              <a:gd name="T47" fmla="*/ 1355 h 623"/>
                              <a:gd name="T48" fmla="+- 0 6315 6153"/>
                              <a:gd name="T49" fmla="*/ T48 w 1099"/>
                              <a:gd name="T50" fmla="+- 0 1392 860"/>
                              <a:gd name="T51" fmla="*/ 1392 h 623"/>
                              <a:gd name="T52" fmla="+- 0 6379 6153"/>
                              <a:gd name="T53" fmla="*/ T52 w 1099"/>
                              <a:gd name="T54" fmla="+- 0 1423 860"/>
                              <a:gd name="T55" fmla="*/ 1423 h 623"/>
                              <a:gd name="T56" fmla="+- 0 6451 6153"/>
                              <a:gd name="T57" fmla="*/ T56 w 1099"/>
                              <a:gd name="T58" fmla="+- 0 1448 860"/>
                              <a:gd name="T59" fmla="*/ 1448 h 623"/>
                              <a:gd name="T60" fmla="+- 0 6529 6153"/>
                              <a:gd name="T61" fmla="*/ T60 w 1099"/>
                              <a:gd name="T62" fmla="+- 0 1467 860"/>
                              <a:gd name="T63" fmla="*/ 1467 h 623"/>
                              <a:gd name="T64" fmla="+- 0 6613 6153"/>
                              <a:gd name="T65" fmla="*/ T64 w 1099"/>
                              <a:gd name="T66" fmla="+- 0 1479 860"/>
                              <a:gd name="T67" fmla="*/ 1479 h 623"/>
                              <a:gd name="T68" fmla="+- 0 6702 6153"/>
                              <a:gd name="T69" fmla="*/ T68 w 1099"/>
                              <a:gd name="T70" fmla="+- 0 1483 860"/>
                              <a:gd name="T71" fmla="*/ 1483 h 623"/>
                              <a:gd name="T72" fmla="+- 0 6790 6153"/>
                              <a:gd name="T73" fmla="*/ T72 w 1099"/>
                              <a:gd name="T74" fmla="+- 0 1479 860"/>
                              <a:gd name="T75" fmla="*/ 1479 h 623"/>
                              <a:gd name="T76" fmla="+- 0 6875 6153"/>
                              <a:gd name="T77" fmla="*/ T76 w 1099"/>
                              <a:gd name="T78" fmla="+- 0 1467 860"/>
                              <a:gd name="T79" fmla="*/ 1467 h 623"/>
                              <a:gd name="T80" fmla="+- 0 6953 6153"/>
                              <a:gd name="T81" fmla="*/ T80 w 1099"/>
                              <a:gd name="T82" fmla="+- 0 1448 860"/>
                              <a:gd name="T83" fmla="*/ 1448 h 623"/>
                              <a:gd name="T84" fmla="+- 0 7025 6153"/>
                              <a:gd name="T85" fmla="*/ T84 w 1099"/>
                              <a:gd name="T86" fmla="+- 0 1423 860"/>
                              <a:gd name="T87" fmla="*/ 1423 h 623"/>
                              <a:gd name="T88" fmla="+- 0 7090 6153"/>
                              <a:gd name="T89" fmla="*/ T88 w 1099"/>
                              <a:gd name="T90" fmla="+- 0 1392 860"/>
                              <a:gd name="T91" fmla="*/ 1392 h 623"/>
                              <a:gd name="T92" fmla="+- 0 7145 6153"/>
                              <a:gd name="T93" fmla="*/ T92 w 1099"/>
                              <a:gd name="T94" fmla="+- 0 1355 860"/>
                              <a:gd name="T95" fmla="*/ 1355 h 623"/>
                              <a:gd name="T96" fmla="+- 0 7189 6153"/>
                              <a:gd name="T97" fmla="*/ T96 w 1099"/>
                              <a:gd name="T98" fmla="+- 0 1314 860"/>
                              <a:gd name="T99" fmla="*/ 1314 h 623"/>
                              <a:gd name="T100" fmla="+- 0 7244 6153"/>
                              <a:gd name="T101" fmla="*/ T100 w 1099"/>
                              <a:gd name="T102" fmla="+- 0 1220 860"/>
                              <a:gd name="T103" fmla="*/ 1220 h 623"/>
                              <a:gd name="T104" fmla="+- 0 7251 6153"/>
                              <a:gd name="T105" fmla="*/ T104 w 1099"/>
                              <a:gd name="T106" fmla="+- 0 1169 860"/>
                              <a:gd name="T107" fmla="*/ 1169 h 623"/>
                              <a:gd name="T108" fmla="+- 0 7242 6153"/>
                              <a:gd name="T109" fmla="*/ T108 w 1099"/>
                              <a:gd name="T110" fmla="+- 0 1114 860"/>
                              <a:gd name="T111" fmla="*/ 1114 h 623"/>
                              <a:gd name="T112" fmla="+- 0 7176 6153"/>
                              <a:gd name="T113" fmla="*/ T112 w 1099"/>
                              <a:gd name="T114" fmla="+- 0 1013 860"/>
                              <a:gd name="T115" fmla="*/ 1013 h 623"/>
                              <a:gd name="T116" fmla="+- 0 7121 6153"/>
                              <a:gd name="T117" fmla="*/ T116 w 1099"/>
                              <a:gd name="T118" fmla="+- 0 970 860"/>
                              <a:gd name="T119" fmla="*/ 970 h 623"/>
                              <a:gd name="T120" fmla="+- 0 7055 6153"/>
                              <a:gd name="T121" fmla="*/ T120 w 1099"/>
                              <a:gd name="T122" fmla="+- 0 933 860"/>
                              <a:gd name="T123" fmla="*/ 933 h 623"/>
                              <a:gd name="T124" fmla="+- 0 6978 6153"/>
                              <a:gd name="T125" fmla="*/ T124 w 1099"/>
                              <a:gd name="T126" fmla="+- 0 903 860"/>
                              <a:gd name="T127" fmla="*/ 903 h 623"/>
                              <a:gd name="T128" fmla="+- 0 6893 6153"/>
                              <a:gd name="T129" fmla="*/ T128 w 1099"/>
                              <a:gd name="T130" fmla="+- 0 880 860"/>
                              <a:gd name="T131" fmla="*/ 880 h 623"/>
                              <a:gd name="T132" fmla="+- 0 6800 6153"/>
                              <a:gd name="T133" fmla="*/ T132 w 1099"/>
                              <a:gd name="T134" fmla="+- 0 865 860"/>
                              <a:gd name="T135" fmla="*/ 865 h 623"/>
                              <a:gd name="T136" fmla="+- 0 6702 6153"/>
                              <a:gd name="T137" fmla="*/ T136 w 1099"/>
                              <a:gd name="T138" fmla="+- 0 860 860"/>
                              <a:gd name="T139" fmla="*/ 860 h 62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099" h="623">
                                <a:moveTo>
                                  <a:pt x="549" y="0"/>
                                </a:moveTo>
                                <a:lnTo>
                                  <a:pt x="451" y="5"/>
                                </a:lnTo>
                                <a:lnTo>
                                  <a:pt x="358" y="20"/>
                                </a:lnTo>
                                <a:lnTo>
                                  <a:pt x="273" y="43"/>
                                </a:lnTo>
                                <a:lnTo>
                                  <a:pt x="196" y="73"/>
                                </a:lnTo>
                                <a:lnTo>
                                  <a:pt x="130" y="110"/>
                                </a:lnTo>
                                <a:lnTo>
                                  <a:pt x="75" y="153"/>
                                </a:lnTo>
                                <a:lnTo>
                                  <a:pt x="34" y="201"/>
                                </a:lnTo>
                                <a:lnTo>
                                  <a:pt x="0" y="309"/>
                                </a:lnTo>
                                <a:lnTo>
                                  <a:pt x="7" y="360"/>
                                </a:lnTo>
                                <a:lnTo>
                                  <a:pt x="62" y="454"/>
                                </a:lnTo>
                                <a:lnTo>
                                  <a:pt x="106" y="495"/>
                                </a:lnTo>
                                <a:lnTo>
                                  <a:pt x="162" y="532"/>
                                </a:lnTo>
                                <a:lnTo>
                                  <a:pt x="226" y="563"/>
                                </a:lnTo>
                                <a:lnTo>
                                  <a:pt x="298" y="588"/>
                                </a:lnTo>
                                <a:lnTo>
                                  <a:pt x="376" y="607"/>
                                </a:lnTo>
                                <a:lnTo>
                                  <a:pt x="460" y="619"/>
                                </a:lnTo>
                                <a:lnTo>
                                  <a:pt x="549" y="623"/>
                                </a:lnTo>
                                <a:lnTo>
                                  <a:pt x="637" y="619"/>
                                </a:lnTo>
                                <a:lnTo>
                                  <a:pt x="722" y="607"/>
                                </a:lnTo>
                                <a:lnTo>
                                  <a:pt x="800" y="588"/>
                                </a:lnTo>
                                <a:lnTo>
                                  <a:pt x="872" y="563"/>
                                </a:lnTo>
                                <a:lnTo>
                                  <a:pt x="937" y="532"/>
                                </a:lnTo>
                                <a:lnTo>
                                  <a:pt x="992" y="495"/>
                                </a:lnTo>
                                <a:lnTo>
                                  <a:pt x="1036" y="454"/>
                                </a:lnTo>
                                <a:lnTo>
                                  <a:pt x="1091" y="360"/>
                                </a:lnTo>
                                <a:lnTo>
                                  <a:pt x="1098" y="309"/>
                                </a:lnTo>
                                <a:lnTo>
                                  <a:pt x="1089" y="254"/>
                                </a:lnTo>
                                <a:lnTo>
                                  <a:pt x="1023" y="153"/>
                                </a:lnTo>
                                <a:lnTo>
                                  <a:pt x="968" y="110"/>
                                </a:lnTo>
                                <a:lnTo>
                                  <a:pt x="902" y="73"/>
                                </a:lnTo>
                                <a:lnTo>
                                  <a:pt x="825" y="43"/>
                                </a:lnTo>
                                <a:lnTo>
                                  <a:pt x="740" y="20"/>
                                </a:lnTo>
                                <a:lnTo>
                                  <a:pt x="647" y="5"/>
                                </a:lnTo>
                                <a:lnTo>
                                  <a:pt x="549" y="0"/>
                                </a:lnTo>
                                <a:close/>
                              </a:path>
                            </a:pathLst>
                          </a:custGeom>
                          <a:solidFill>
                            <a:srgbClr val="FFFF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1" name="Freeform 19"/>
                        <wps:cNvSpPr>
                          <a:spLocks/>
                        </wps:cNvSpPr>
                        <wps:spPr bwMode="auto">
                          <a:xfrm>
                            <a:off x="6152" y="860"/>
                            <a:ext cx="1099" cy="623"/>
                          </a:xfrm>
                          <a:custGeom>
                            <a:avLst/>
                            <a:gdLst>
                              <a:gd name="T0" fmla="+- 0 6153 6153"/>
                              <a:gd name="T1" fmla="*/ T0 w 1099"/>
                              <a:gd name="T2" fmla="+- 0 1169 860"/>
                              <a:gd name="T3" fmla="*/ 1169 h 623"/>
                              <a:gd name="T4" fmla="+- 0 6181 6153"/>
                              <a:gd name="T5" fmla="*/ T4 w 1099"/>
                              <a:gd name="T6" fmla="+- 0 1269 860"/>
                              <a:gd name="T7" fmla="*/ 1269 h 623"/>
                              <a:gd name="T8" fmla="+- 0 6259 6153"/>
                              <a:gd name="T9" fmla="*/ T8 w 1099"/>
                              <a:gd name="T10" fmla="+- 0 1355 860"/>
                              <a:gd name="T11" fmla="*/ 1355 h 623"/>
                              <a:gd name="T12" fmla="+- 0 6315 6153"/>
                              <a:gd name="T13" fmla="*/ T12 w 1099"/>
                              <a:gd name="T14" fmla="+- 0 1392 860"/>
                              <a:gd name="T15" fmla="*/ 1392 h 623"/>
                              <a:gd name="T16" fmla="+- 0 6379 6153"/>
                              <a:gd name="T17" fmla="*/ T16 w 1099"/>
                              <a:gd name="T18" fmla="+- 0 1423 860"/>
                              <a:gd name="T19" fmla="*/ 1423 h 623"/>
                              <a:gd name="T20" fmla="+- 0 6451 6153"/>
                              <a:gd name="T21" fmla="*/ T20 w 1099"/>
                              <a:gd name="T22" fmla="+- 0 1448 860"/>
                              <a:gd name="T23" fmla="*/ 1448 h 623"/>
                              <a:gd name="T24" fmla="+- 0 6529 6153"/>
                              <a:gd name="T25" fmla="*/ T24 w 1099"/>
                              <a:gd name="T26" fmla="+- 0 1467 860"/>
                              <a:gd name="T27" fmla="*/ 1467 h 623"/>
                              <a:gd name="T28" fmla="+- 0 6613 6153"/>
                              <a:gd name="T29" fmla="*/ T28 w 1099"/>
                              <a:gd name="T30" fmla="+- 0 1479 860"/>
                              <a:gd name="T31" fmla="*/ 1479 h 623"/>
                              <a:gd name="T32" fmla="+- 0 6702 6153"/>
                              <a:gd name="T33" fmla="*/ T32 w 1099"/>
                              <a:gd name="T34" fmla="+- 0 1483 860"/>
                              <a:gd name="T35" fmla="*/ 1483 h 623"/>
                              <a:gd name="T36" fmla="+- 0 6790 6153"/>
                              <a:gd name="T37" fmla="*/ T36 w 1099"/>
                              <a:gd name="T38" fmla="+- 0 1479 860"/>
                              <a:gd name="T39" fmla="*/ 1479 h 623"/>
                              <a:gd name="T40" fmla="+- 0 6875 6153"/>
                              <a:gd name="T41" fmla="*/ T40 w 1099"/>
                              <a:gd name="T42" fmla="+- 0 1467 860"/>
                              <a:gd name="T43" fmla="*/ 1467 h 623"/>
                              <a:gd name="T44" fmla="+- 0 6953 6153"/>
                              <a:gd name="T45" fmla="*/ T44 w 1099"/>
                              <a:gd name="T46" fmla="+- 0 1448 860"/>
                              <a:gd name="T47" fmla="*/ 1448 h 623"/>
                              <a:gd name="T48" fmla="+- 0 7025 6153"/>
                              <a:gd name="T49" fmla="*/ T48 w 1099"/>
                              <a:gd name="T50" fmla="+- 0 1423 860"/>
                              <a:gd name="T51" fmla="*/ 1423 h 623"/>
                              <a:gd name="T52" fmla="+- 0 7090 6153"/>
                              <a:gd name="T53" fmla="*/ T52 w 1099"/>
                              <a:gd name="T54" fmla="+- 0 1392 860"/>
                              <a:gd name="T55" fmla="*/ 1392 h 623"/>
                              <a:gd name="T56" fmla="+- 0 7145 6153"/>
                              <a:gd name="T57" fmla="*/ T56 w 1099"/>
                              <a:gd name="T58" fmla="+- 0 1355 860"/>
                              <a:gd name="T59" fmla="*/ 1355 h 623"/>
                              <a:gd name="T60" fmla="+- 0 7189 6153"/>
                              <a:gd name="T61" fmla="*/ T60 w 1099"/>
                              <a:gd name="T62" fmla="+- 0 1314 860"/>
                              <a:gd name="T63" fmla="*/ 1314 h 623"/>
                              <a:gd name="T64" fmla="+- 0 7244 6153"/>
                              <a:gd name="T65" fmla="*/ T64 w 1099"/>
                              <a:gd name="T66" fmla="+- 0 1220 860"/>
                              <a:gd name="T67" fmla="*/ 1220 h 623"/>
                              <a:gd name="T68" fmla="+- 0 7251 6153"/>
                              <a:gd name="T69" fmla="*/ T68 w 1099"/>
                              <a:gd name="T70" fmla="+- 0 1169 860"/>
                              <a:gd name="T71" fmla="*/ 1169 h 623"/>
                              <a:gd name="T72" fmla="+- 0 7242 6153"/>
                              <a:gd name="T73" fmla="*/ T72 w 1099"/>
                              <a:gd name="T74" fmla="+- 0 1114 860"/>
                              <a:gd name="T75" fmla="*/ 1114 h 623"/>
                              <a:gd name="T76" fmla="+- 0 7176 6153"/>
                              <a:gd name="T77" fmla="*/ T76 w 1099"/>
                              <a:gd name="T78" fmla="+- 0 1013 860"/>
                              <a:gd name="T79" fmla="*/ 1013 h 623"/>
                              <a:gd name="T80" fmla="+- 0 7121 6153"/>
                              <a:gd name="T81" fmla="*/ T80 w 1099"/>
                              <a:gd name="T82" fmla="+- 0 970 860"/>
                              <a:gd name="T83" fmla="*/ 970 h 623"/>
                              <a:gd name="T84" fmla="+- 0 7055 6153"/>
                              <a:gd name="T85" fmla="*/ T84 w 1099"/>
                              <a:gd name="T86" fmla="+- 0 933 860"/>
                              <a:gd name="T87" fmla="*/ 933 h 623"/>
                              <a:gd name="T88" fmla="+- 0 6978 6153"/>
                              <a:gd name="T89" fmla="*/ T88 w 1099"/>
                              <a:gd name="T90" fmla="+- 0 903 860"/>
                              <a:gd name="T91" fmla="*/ 903 h 623"/>
                              <a:gd name="T92" fmla="+- 0 6893 6153"/>
                              <a:gd name="T93" fmla="*/ T92 w 1099"/>
                              <a:gd name="T94" fmla="+- 0 880 860"/>
                              <a:gd name="T95" fmla="*/ 880 h 623"/>
                              <a:gd name="T96" fmla="+- 0 6800 6153"/>
                              <a:gd name="T97" fmla="*/ T96 w 1099"/>
                              <a:gd name="T98" fmla="+- 0 865 860"/>
                              <a:gd name="T99" fmla="*/ 865 h 623"/>
                              <a:gd name="T100" fmla="+- 0 6702 6153"/>
                              <a:gd name="T101" fmla="*/ T100 w 1099"/>
                              <a:gd name="T102" fmla="+- 0 860 860"/>
                              <a:gd name="T103" fmla="*/ 860 h 623"/>
                              <a:gd name="T104" fmla="+- 0 6604 6153"/>
                              <a:gd name="T105" fmla="*/ T104 w 1099"/>
                              <a:gd name="T106" fmla="+- 0 865 860"/>
                              <a:gd name="T107" fmla="*/ 865 h 623"/>
                              <a:gd name="T108" fmla="+- 0 6511 6153"/>
                              <a:gd name="T109" fmla="*/ T108 w 1099"/>
                              <a:gd name="T110" fmla="+- 0 880 860"/>
                              <a:gd name="T111" fmla="*/ 880 h 623"/>
                              <a:gd name="T112" fmla="+- 0 6426 6153"/>
                              <a:gd name="T113" fmla="*/ T112 w 1099"/>
                              <a:gd name="T114" fmla="+- 0 903 860"/>
                              <a:gd name="T115" fmla="*/ 903 h 623"/>
                              <a:gd name="T116" fmla="+- 0 6349 6153"/>
                              <a:gd name="T117" fmla="*/ T116 w 1099"/>
                              <a:gd name="T118" fmla="+- 0 933 860"/>
                              <a:gd name="T119" fmla="*/ 933 h 623"/>
                              <a:gd name="T120" fmla="+- 0 6283 6153"/>
                              <a:gd name="T121" fmla="*/ T120 w 1099"/>
                              <a:gd name="T122" fmla="+- 0 970 860"/>
                              <a:gd name="T123" fmla="*/ 970 h 623"/>
                              <a:gd name="T124" fmla="+- 0 6228 6153"/>
                              <a:gd name="T125" fmla="*/ T124 w 1099"/>
                              <a:gd name="T126" fmla="+- 0 1013 860"/>
                              <a:gd name="T127" fmla="*/ 1013 h 623"/>
                              <a:gd name="T128" fmla="+- 0 6187 6153"/>
                              <a:gd name="T129" fmla="*/ T128 w 1099"/>
                              <a:gd name="T130" fmla="+- 0 1061 860"/>
                              <a:gd name="T131" fmla="*/ 1061 h 623"/>
                              <a:gd name="T132" fmla="+- 0 6162 6153"/>
                              <a:gd name="T133" fmla="*/ T132 w 1099"/>
                              <a:gd name="T134" fmla="+- 0 1114 860"/>
                              <a:gd name="T135" fmla="*/ 1114 h 623"/>
                              <a:gd name="T136" fmla="+- 0 6153 6153"/>
                              <a:gd name="T137" fmla="*/ T136 w 1099"/>
                              <a:gd name="T138" fmla="+- 0 1169 860"/>
                              <a:gd name="T139" fmla="*/ 1169 h 62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099" h="623">
                                <a:moveTo>
                                  <a:pt x="0" y="309"/>
                                </a:moveTo>
                                <a:lnTo>
                                  <a:pt x="28" y="409"/>
                                </a:lnTo>
                                <a:lnTo>
                                  <a:pt x="106" y="495"/>
                                </a:lnTo>
                                <a:lnTo>
                                  <a:pt x="162" y="532"/>
                                </a:lnTo>
                                <a:lnTo>
                                  <a:pt x="226" y="563"/>
                                </a:lnTo>
                                <a:lnTo>
                                  <a:pt x="298" y="588"/>
                                </a:lnTo>
                                <a:lnTo>
                                  <a:pt x="376" y="607"/>
                                </a:lnTo>
                                <a:lnTo>
                                  <a:pt x="460" y="619"/>
                                </a:lnTo>
                                <a:lnTo>
                                  <a:pt x="549" y="623"/>
                                </a:lnTo>
                                <a:lnTo>
                                  <a:pt x="637" y="619"/>
                                </a:lnTo>
                                <a:lnTo>
                                  <a:pt x="722" y="607"/>
                                </a:lnTo>
                                <a:lnTo>
                                  <a:pt x="800" y="588"/>
                                </a:lnTo>
                                <a:lnTo>
                                  <a:pt x="872" y="563"/>
                                </a:lnTo>
                                <a:lnTo>
                                  <a:pt x="937" y="532"/>
                                </a:lnTo>
                                <a:lnTo>
                                  <a:pt x="992" y="495"/>
                                </a:lnTo>
                                <a:lnTo>
                                  <a:pt x="1036" y="454"/>
                                </a:lnTo>
                                <a:lnTo>
                                  <a:pt x="1091" y="360"/>
                                </a:lnTo>
                                <a:lnTo>
                                  <a:pt x="1098" y="309"/>
                                </a:lnTo>
                                <a:lnTo>
                                  <a:pt x="1089" y="254"/>
                                </a:lnTo>
                                <a:lnTo>
                                  <a:pt x="1023" y="153"/>
                                </a:lnTo>
                                <a:lnTo>
                                  <a:pt x="968" y="110"/>
                                </a:lnTo>
                                <a:lnTo>
                                  <a:pt x="902" y="73"/>
                                </a:lnTo>
                                <a:lnTo>
                                  <a:pt x="825" y="43"/>
                                </a:lnTo>
                                <a:lnTo>
                                  <a:pt x="740" y="20"/>
                                </a:lnTo>
                                <a:lnTo>
                                  <a:pt x="647" y="5"/>
                                </a:lnTo>
                                <a:lnTo>
                                  <a:pt x="549" y="0"/>
                                </a:lnTo>
                                <a:lnTo>
                                  <a:pt x="451" y="5"/>
                                </a:lnTo>
                                <a:lnTo>
                                  <a:pt x="358" y="20"/>
                                </a:lnTo>
                                <a:lnTo>
                                  <a:pt x="273" y="43"/>
                                </a:lnTo>
                                <a:lnTo>
                                  <a:pt x="196" y="73"/>
                                </a:lnTo>
                                <a:lnTo>
                                  <a:pt x="130" y="110"/>
                                </a:lnTo>
                                <a:lnTo>
                                  <a:pt x="75" y="153"/>
                                </a:lnTo>
                                <a:lnTo>
                                  <a:pt x="34" y="201"/>
                                </a:lnTo>
                                <a:lnTo>
                                  <a:pt x="9" y="254"/>
                                </a:lnTo>
                                <a:lnTo>
                                  <a:pt x="0" y="309"/>
                                </a:lnTo>
                              </a:path>
                            </a:pathLst>
                          </a:custGeom>
                          <a:noFill/>
                          <a:ln w="7523">
                            <a:solidFill>
                              <a:srgbClr val="9900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 name="Line 20"/>
                        <wps:cNvCnPr>
                          <a:cxnSpLocks noChangeShapeType="1"/>
                        </wps:cNvCnPr>
                        <wps:spPr bwMode="auto">
                          <a:xfrm flipV="1">
                            <a:off x="2296" y="1278"/>
                            <a:ext cx="3576" cy="222"/>
                          </a:xfrm>
                          <a:prstGeom prst="line">
                            <a:avLst/>
                          </a:prstGeom>
                          <a:noFill/>
                          <a:ln w="1363">
                            <a:solidFill>
                              <a:srgbClr val="990033"/>
                            </a:solidFill>
                            <a:prstDash val="sysDot"/>
                            <a:round/>
                            <a:headEnd/>
                            <a:tailEnd/>
                          </a:ln>
                          <a:extLst>
                            <a:ext uri="{909E8E84-426E-40DD-AFC4-6F175D3DCCD1}">
                              <a14:hiddenFill xmlns:a14="http://schemas.microsoft.com/office/drawing/2010/main">
                                <a:noFill/>
                              </a14:hiddenFill>
                            </a:ext>
                          </a:extLst>
                        </wps:spPr>
                        <wps:bodyPr/>
                      </wps:wsp>
                      <wps:wsp>
                        <wps:cNvPr id="93" name="AutoShape 21"/>
                        <wps:cNvSpPr>
                          <a:spLocks/>
                        </wps:cNvSpPr>
                        <wps:spPr bwMode="auto">
                          <a:xfrm>
                            <a:off x="7386" y="65"/>
                            <a:ext cx="262" cy="218"/>
                          </a:xfrm>
                          <a:custGeom>
                            <a:avLst/>
                            <a:gdLst>
                              <a:gd name="T0" fmla="+- 0 6140 7387"/>
                              <a:gd name="T1" fmla="*/ T0 w 262"/>
                              <a:gd name="T2" fmla="+- 0 1197 66"/>
                              <a:gd name="T3" fmla="*/ 1197 h 218"/>
                              <a:gd name="T4" fmla="+- 0 5967 7387"/>
                              <a:gd name="T5" fmla="*/ T4 w 262"/>
                              <a:gd name="T6" fmla="+- 0 1297 66"/>
                              <a:gd name="T7" fmla="*/ 1297 h 218"/>
                              <a:gd name="T8" fmla="+- 0 6140 7387"/>
                              <a:gd name="T9" fmla="*/ T8 w 262"/>
                              <a:gd name="T10" fmla="+- 0 1197 66"/>
                              <a:gd name="T11" fmla="*/ 1197 h 218"/>
                              <a:gd name="T12" fmla="+- 0 5957 7387"/>
                              <a:gd name="T13" fmla="*/ T12 w 262"/>
                              <a:gd name="T14" fmla="+- 0 1130 66"/>
                              <a:gd name="T15" fmla="*/ 1130 h 218"/>
                            </a:gdLst>
                            <a:ahLst/>
                            <a:cxnLst>
                              <a:cxn ang="0">
                                <a:pos x="T1" y="T3"/>
                              </a:cxn>
                              <a:cxn ang="0">
                                <a:pos x="T5" y="T7"/>
                              </a:cxn>
                              <a:cxn ang="0">
                                <a:pos x="T9" y="T11"/>
                              </a:cxn>
                              <a:cxn ang="0">
                                <a:pos x="T13" y="T15"/>
                              </a:cxn>
                            </a:cxnLst>
                            <a:rect l="0" t="0" r="r" b="b"/>
                            <a:pathLst>
                              <a:path w="262" h="218">
                                <a:moveTo>
                                  <a:pt x="-1247" y="1131"/>
                                </a:moveTo>
                                <a:lnTo>
                                  <a:pt x="-1420" y="1231"/>
                                </a:lnTo>
                                <a:moveTo>
                                  <a:pt x="-1247" y="1131"/>
                                </a:moveTo>
                                <a:lnTo>
                                  <a:pt x="-1430" y="1064"/>
                                </a:lnTo>
                              </a:path>
                            </a:pathLst>
                          </a:custGeom>
                          <a:noFill/>
                          <a:ln w="3217">
                            <a:solidFill>
                              <a:srgbClr val="9900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 name="Freeform 22"/>
                        <wps:cNvSpPr>
                          <a:spLocks/>
                        </wps:cNvSpPr>
                        <wps:spPr bwMode="auto">
                          <a:xfrm>
                            <a:off x="6188" y="2185"/>
                            <a:ext cx="1099" cy="623"/>
                          </a:xfrm>
                          <a:custGeom>
                            <a:avLst/>
                            <a:gdLst>
                              <a:gd name="T0" fmla="+- 0 6737 6188"/>
                              <a:gd name="T1" fmla="*/ T0 w 1099"/>
                              <a:gd name="T2" fmla="+- 0 2186 2186"/>
                              <a:gd name="T3" fmla="*/ 2186 h 623"/>
                              <a:gd name="T4" fmla="+- 0 6639 6188"/>
                              <a:gd name="T5" fmla="*/ T4 w 1099"/>
                              <a:gd name="T6" fmla="+- 0 2191 2186"/>
                              <a:gd name="T7" fmla="*/ 2191 h 623"/>
                              <a:gd name="T8" fmla="+- 0 6547 6188"/>
                              <a:gd name="T9" fmla="*/ T8 w 1099"/>
                              <a:gd name="T10" fmla="+- 0 2205 2186"/>
                              <a:gd name="T11" fmla="*/ 2205 h 623"/>
                              <a:gd name="T12" fmla="+- 0 6461 6188"/>
                              <a:gd name="T13" fmla="*/ T12 w 1099"/>
                              <a:gd name="T14" fmla="+- 0 2228 2186"/>
                              <a:gd name="T15" fmla="*/ 2228 h 623"/>
                              <a:gd name="T16" fmla="+- 0 6385 6188"/>
                              <a:gd name="T17" fmla="*/ T16 w 1099"/>
                              <a:gd name="T18" fmla="+- 0 2259 2186"/>
                              <a:gd name="T19" fmla="*/ 2259 h 623"/>
                              <a:gd name="T20" fmla="+- 0 6318 6188"/>
                              <a:gd name="T21" fmla="*/ T20 w 1099"/>
                              <a:gd name="T22" fmla="+- 0 2296 2186"/>
                              <a:gd name="T23" fmla="*/ 2296 h 623"/>
                              <a:gd name="T24" fmla="+- 0 6264 6188"/>
                              <a:gd name="T25" fmla="*/ T24 w 1099"/>
                              <a:gd name="T26" fmla="+- 0 2339 2186"/>
                              <a:gd name="T27" fmla="*/ 2339 h 623"/>
                              <a:gd name="T28" fmla="+- 0 6223 6188"/>
                              <a:gd name="T29" fmla="*/ T28 w 1099"/>
                              <a:gd name="T30" fmla="+- 0 2387 2186"/>
                              <a:gd name="T31" fmla="*/ 2387 h 623"/>
                              <a:gd name="T32" fmla="+- 0 6188 6188"/>
                              <a:gd name="T33" fmla="*/ T32 w 1099"/>
                              <a:gd name="T34" fmla="+- 0 2495 2186"/>
                              <a:gd name="T35" fmla="*/ 2495 h 623"/>
                              <a:gd name="T36" fmla="+- 0 6196 6188"/>
                              <a:gd name="T37" fmla="*/ T36 w 1099"/>
                              <a:gd name="T38" fmla="+- 0 2546 2186"/>
                              <a:gd name="T39" fmla="*/ 2546 h 623"/>
                              <a:gd name="T40" fmla="+- 0 6250 6188"/>
                              <a:gd name="T41" fmla="*/ T40 w 1099"/>
                              <a:gd name="T42" fmla="+- 0 2640 2186"/>
                              <a:gd name="T43" fmla="*/ 2640 h 623"/>
                              <a:gd name="T44" fmla="+- 0 6295 6188"/>
                              <a:gd name="T45" fmla="*/ T44 w 1099"/>
                              <a:gd name="T46" fmla="+- 0 2681 2186"/>
                              <a:gd name="T47" fmla="*/ 2681 h 623"/>
                              <a:gd name="T48" fmla="+- 0 6350 6188"/>
                              <a:gd name="T49" fmla="*/ T48 w 1099"/>
                              <a:gd name="T50" fmla="+- 0 2717 2186"/>
                              <a:gd name="T51" fmla="*/ 2717 h 623"/>
                              <a:gd name="T52" fmla="+- 0 6414 6188"/>
                              <a:gd name="T53" fmla="*/ T52 w 1099"/>
                              <a:gd name="T54" fmla="+- 0 2749 2186"/>
                              <a:gd name="T55" fmla="*/ 2749 h 623"/>
                              <a:gd name="T56" fmla="+- 0 6486 6188"/>
                              <a:gd name="T57" fmla="*/ T56 w 1099"/>
                              <a:gd name="T58" fmla="+- 0 2774 2186"/>
                              <a:gd name="T59" fmla="*/ 2774 h 623"/>
                              <a:gd name="T60" fmla="+- 0 6565 6188"/>
                              <a:gd name="T61" fmla="*/ T60 w 1099"/>
                              <a:gd name="T62" fmla="+- 0 2793 2186"/>
                              <a:gd name="T63" fmla="*/ 2793 h 623"/>
                              <a:gd name="T64" fmla="+- 0 6649 6188"/>
                              <a:gd name="T65" fmla="*/ T64 w 1099"/>
                              <a:gd name="T66" fmla="+- 0 2805 2186"/>
                              <a:gd name="T67" fmla="*/ 2805 h 623"/>
                              <a:gd name="T68" fmla="+- 0 6737 6188"/>
                              <a:gd name="T69" fmla="*/ T68 w 1099"/>
                              <a:gd name="T70" fmla="+- 0 2809 2186"/>
                              <a:gd name="T71" fmla="*/ 2809 h 623"/>
                              <a:gd name="T72" fmla="+- 0 6826 6188"/>
                              <a:gd name="T73" fmla="*/ T72 w 1099"/>
                              <a:gd name="T74" fmla="+- 0 2805 2186"/>
                              <a:gd name="T75" fmla="*/ 2805 h 623"/>
                              <a:gd name="T76" fmla="+- 0 6910 6188"/>
                              <a:gd name="T77" fmla="*/ T76 w 1099"/>
                              <a:gd name="T78" fmla="+- 0 2793 2186"/>
                              <a:gd name="T79" fmla="*/ 2793 h 623"/>
                              <a:gd name="T80" fmla="+- 0 6989 6188"/>
                              <a:gd name="T81" fmla="*/ T80 w 1099"/>
                              <a:gd name="T82" fmla="+- 0 2774 2186"/>
                              <a:gd name="T83" fmla="*/ 2774 h 623"/>
                              <a:gd name="T84" fmla="+- 0 7061 6188"/>
                              <a:gd name="T85" fmla="*/ T84 w 1099"/>
                              <a:gd name="T86" fmla="+- 0 2749 2186"/>
                              <a:gd name="T87" fmla="*/ 2749 h 623"/>
                              <a:gd name="T88" fmla="+- 0 7125 6188"/>
                              <a:gd name="T89" fmla="*/ T88 w 1099"/>
                              <a:gd name="T90" fmla="+- 0 2717 2186"/>
                              <a:gd name="T91" fmla="*/ 2717 h 623"/>
                              <a:gd name="T92" fmla="+- 0 7180 6188"/>
                              <a:gd name="T93" fmla="*/ T92 w 1099"/>
                              <a:gd name="T94" fmla="+- 0 2681 2186"/>
                              <a:gd name="T95" fmla="*/ 2681 h 623"/>
                              <a:gd name="T96" fmla="+- 0 7225 6188"/>
                              <a:gd name="T97" fmla="*/ T96 w 1099"/>
                              <a:gd name="T98" fmla="+- 0 2640 2186"/>
                              <a:gd name="T99" fmla="*/ 2640 h 623"/>
                              <a:gd name="T100" fmla="+- 0 7280 6188"/>
                              <a:gd name="T101" fmla="*/ T100 w 1099"/>
                              <a:gd name="T102" fmla="+- 0 2546 2186"/>
                              <a:gd name="T103" fmla="*/ 2546 h 623"/>
                              <a:gd name="T104" fmla="+- 0 7287 6188"/>
                              <a:gd name="T105" fmla="*/ T104 w 1099"/>
                              <a:gd name="T106" fmla="+- 0 2495 2186"/>
                              <a:gd name="T107" fmla="*/ 2495 h 623"/>
                              <a:gd name="T108" fmla="+- 0 7278 6188"/>
                              <a:gd name="T109" fmla="*/ T108 w 1099"/>
                              <a:gd name="T110" fmla="+- 0 2439 2186"/>
                              <a:gd name="T111" fmla="*/ 2439 h 623"/>
                              <a:gd name="T112" fmla="+- 0 7211 6188"/>
                              <a:gd name="T113" fmla="*/ T112 w 1099"/>
                              <a:gd name="T114" fmla="+- 0 2339 2186"/>
                              <a:gd name="T115" fmla="*/ 2339 h 623"/>
                              <a:gd name="T116" fmla="+- 0 7157 6188"/>
                              <a:gd name="T117" fmla="*/ T116 w 1099"/>
                              <a:gd name="T118" fmla="+- 0 2296 2186"/>
                              <a:gd name="T119" fmla="*/ 2296 h 623"/>
                              <a:gd name="T120" fmla="+- 0 7091 6188"/>
                              <a:gd name="T121" fmla="*/ T120 w 1099"/>
                              <a:gd name="T122" fmla="+- 0 2259 2186"/>
                              <a:gd name="T123" fmla="*/ 2259 h 623"/>
                              <a:gd name="T124" fmla="+- 0 7014 6188"/>
                              <a:gd name="T125" fmla="*/ T124 w 1099"/>
                              <a:gd name="T126" fmla="+- 0 2228 2186"/>
                              <a:gd name="T127" fmla="*/ 2228 h 623"/>
                              <a:gd name="T128" fmla="+- 0 6928 6188"/>
                              <a:gd name="T129" fmla="*/ T128 w 1099"/>
                              <a:gd name="T130" fmla="+- 0 2205 2186"/>
                              <a:gd name="T131" fmla="*/ 2205 h 623"/>
                              <a:gd name="T132" fmla="+- 0 6836 6188"/>
                              <a:gd name="T133" fmla="*/ T132 w 1099"/>
                              <a:gd name="T134" fmla="+- 0 2191 2186"/>
                              <a:gd name="T135" fmla="*/ 2191 h 623"/>
                              <a:gd name="T136" fmla="+- 0 6737 6188"/>
                              <a:gd name="T137" fmla="*/ T136 w 1099"/>
                              <a:gd name="T138" fmla="+- 0 2186 2186"/>
                              <a:gd name="T139" fmla="*/ 2186 h 62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099" h="623">
                                <a:moveTo>
                                  <a:pt x="549" y="0"/>
                                </a:moveTo>
                                <a:lnTo>
                                  <a:pt x="451" y="5"/>
                                </a:lnTo>
                                <a:lnTo>
                                  <a:pt x="359" y="19"/>
                                </a:lnTo>
                                <a:lnTo>
                                  <a:pt x="273" y="42"/>
                                </a:lnTo>
                                <a:lnTo>
                                  <a:pt x="197" y="73"/>
                                </a:lnTo>
                                <a:lnTo>
                                  <a:pt x="130" y="110"/>
                                </a:lnTo>
                                <a:lnTo>
                                  <a:pt x="76" y="153"/>
                                </a:lnTo>
                                <a:lnTo>
                                  <a:pt x="35" y="201"/>
                                </a:lnTo>
                                <a:lnTo>
                                  <a:pt x="0" y="309"/>
                                </a:lnTo>
                                <a:lnTo>
                                  <a:pt x="8" y="360"/>
                                </a:lnTo>
                                <a:lnTo>
                                  <a:pt x="62" y="454"/>
                                </a:lnTo>
                                <a:lnTo>
                                  <a:pt x="107" y="495"/>
                                </a:lnTo>
                                <a:lnTo>
                                  <a:pt x="162" y="531"/>
                                </a:lnTo>
                                <a:lnTo>
                                  <a:pt x="226" y="563"/>
                                </a:lnTo>
                                <a:lnTo>
                                  <a:pt x="298" y="588"/>
                                </a:lnTo>
                                <a:lnTo>
                                  <a:pt x="377" y="607"/>
                                </a:lnTo>
                                <a:lnTo>
                                  <a:pt x="461" y="619"/>
                                </a:lnTo>
                                <a:lnTo>
                                  <a:pt x="549" y="623"/>
                                </a:lnTo>
                                <a:lnTo>
                                  <a:pt x="638" y="619"/>
                                </a:lnTo>
                                <a:lnTo>
                                  <a:pt x="722" y="607"/>
                                </a:lnTo>
                                <a:lnTo>
                                  <a:pt x="801" y="588"/>
                                </a:lnTo>
                                <a:lnTo>
                                  <a:pt x="873" y="563"/>
                                </a:lnTo>
                                <a:lnTo>
                                  <a:pt x="937" y="531"/>
                                </a:lnTo>
                                <a:lnTo>
                                  <a:pt x="992" y="495"/>
                                </a:lnTo>
                                <a:lnTo>
                                  <a:pt x="1037" y="454"/>
                                </a:lnTo>
                                <a:lnTo>
                                  <a:pt x="1092" y="360"/>
                                </a:lnTo>
                                <a:lnTo>
                                  <a:pt x="1099" y="309"/>
                                </a:lnTo>
                                <a:lnTo>
                                  <a:pt x="1090" y="253"/>
                                </a:lnTo>
                                <a:lnTo>
                                  <a:pt x="1023" y="153"/>
                                </a:lnTo>
                                <a:lnTo>
                                  <a:pt x="969" y="110"/>
                                </a:lnTo>
                                <a:lnTo>
                                  <a:pt x="903" y="73"/>
                                </a:lnTo>
                                <a:lnTo>
                                  <a:pt x="826" y="42"/>
                                </a:lnTo>
                                <a:lnTo>
                                  <a:pt x="740" y="19"/>
                                </a:lnTo>
                                <a:lnTo>
                                  <a:pt x="648" y="5"/>
                                </a:lnTo>
                                <a:lnTo>
                                  <a:pt x="549" y="0"/>
                                </a:lnTo>
                                <a:close/>
                              </a:path>
                            </a:pathLst>
                          </a:custGeom>
                          <a:solidFill>
                            <a:srgbClr val="FFFF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 name="Freeform 23"/>
                        <wps:cNvSpPr>
                          <a:spLocks/>
                        </wps:cNvSpPr>
                        <wps:spPr bwMode="auto">
                          <a:xfrm>
                            <a:off x="6188" y="2185"/>
                            <a:ext cx="1099" cy="623"/>
                          </a:xfrm>
                          <a:custGeom>
                            <a:avLst/>
                            <a:gdLst>
                              <a:gd name="T0" fmla="+- 0 6188 6188"/>
                              <a:gd name="T1" fmla="*/ T0 w 1099"/>
                              <a:gd name="T2" fmla="+- 0 2495 2186"/>
                              <a:gd name="T3" fmla="*/ 2495 h 623"/>
                              <a:gd name="T4" fmla="+- 0 6217 6188"/>
                              <a:gd name="T5" fmla="*/ T4 w 1099"/>
                              <a:gd name="T6" fmla="+- 0 2595 2186"/>
                              <a:gd name="T7" fmla="*/ 2595 h 623"/>
                              <a:gd name="T8" fmla="+- 0 6295 6188"/>
                              <a:gd name="T9" fmla="*/ T8 w 1099"/>
                              <a:gd name="T10" fmla="+- 0 2681 2186"/>
                              <a:gd name="T11" fmla="*/ 2681 h 623"/>
                              <a:gd name="T12" fmla="+- 0 6350 6188"/>
                              <a:gd name="T13" fmla="*/ T12 w 1099"/>
                              <a:gd name="T14" fmla="+- 0 2717 2186"/>
                              <a:gd name="T15" fmla="*/ 2717 h 623"/>
                              <a:gd name="T16" fmla="+- 0 6414 6188"/>
                              <a:gd name="T17" fmla="*/ T16 w 1099"/>
                              <a:gd name="T18" fmla="+- 0 2749 2186"/>
                              <a:gd name="T19" fmla="*/ 2749 h 623"/>
                              <a:gd name="T20" fmla="+- 0 6486 6188"/>
                              <a:gd name="T21" fmla="*/ T20 w 1099"/>
                              <a:gd name="T22" fmla="+- 0 2774 2186"/>
                              <a:gd name="T23" fmla="*/ 2774 h 623"/>
                              <a:gd name="T24" fmla="+- 0 6565 6188"/>
                              <a:gd name="T25" fmla="*/ T24 w 1099"/>
                              <a:gd name="T26" fmla="+- 0 2793 2186"/>
                              <a:gd name="T27" fmla="*/ 2793 h 623"/>
                              <a:gd name="T28" fmla="+- 0 6649 6188"/>
                              <a:gd name="T29" fmla="*/ T28 w 1099"/>
                              <a:gd name="T30" fmla="+- 0 2805 2186"/>
                              <a:gd name="T31" fmla="*/ 2805 h 623"/>
                              <a:gd name="T32" fmla="+- 0 6737 6188"/>
                              <a:gd name="T33" fmla="*/ T32 w 1099"/>
                              <a:gd name="T34" fmla="+- 0 2809 2186"/>
                              <a:gd name="T35" fmla="*/ 2809 h 623"/>
                              <a:gd name="T36" fmla="+- 0 6826 6188"/>
                              <a:gd name="T37" fmla="*/ T36 w 1099"/>
                              <a:gd name="T38" fmla="+- 0 2805 2186"/>
                              <a:gd name="T39" fmla="*/ 2805 h 623"/>
                              <a:gd name="T40" fmla="+- 0 6910 6188"/>
                              <a:gd name="T41" fmla="*/ T40 w 1099"/>
                              <a:gd name="T42" fmla="+- 0 2793 2186"/>
                              <a:gd name="T43" fmla="*/ 2793 h 623"/>
                              <a:gd name="T44" fmla="+- 0 6989 6188"/>
                              <a:gd name="T45" fmla="*/ T44 w 1099"/>
                              <a:gd name="T46" fmla="+- 0 2774 2186"/>
                              <a:gd name="T47" fmla="*/ 2774 h 623"/>
                              <a:gd name="T48" fmla="+- 0 7061 6188"/>
                              <a:gd name="T49" fmla="*/ T48 w 1099"/>
                              <a:gd name="T50" fmla="+- 0 2749 2186"/>
                              <a:gd name="T51" fmla="*/ 2749 h 623"/>
                              <a:gd name="T52" fmla="+- 0 7125 6188"/>
                              <a:gd name="T53" fmla="*/ T52 w 1099"/>
                              <a:gd name="T54" fmla="+- 0 2717 2186"/>
                              <a:gd name="T55" fmla="*/ 2717 h 623"/>
                              <a:gd name="T56" fmla="+- 0 7180 6188"/>
                              <a:gd name="T57" fmla="*/ T56 w 1099"/>
                              <a:gd name="T58" fmla="+- 0 2681 2186"/>
                              <a:gd name="T59" fmla="*/ 2681 h 623"/>
                              <a:gd name="T60" fmla="+- 0 7225 6188"/>
                              <a:gd name="T61" fmla="*/ T60 w 1099"/>
                              <a:gd name="T62" fmla="+- 0 2640 2186"/>
                              <a:gd name="T63" fmla="*/ 2640 h 623"/>
                              <a:gd name="T64" fmla="+- 0 7280 6188"/>
                              <a:gd name="T65" fmla="*/ T64 w 1099"/>
                              <a:gd name="T66" fmla="+- 0 2546 2186"/>
                              <a:gd name="T67" fmla="*/ 2546 h 623"/>
                              <a:gd name="T68" fmla="+- 0 7287 6188"/>
                              <a:gd name="T69" fmla="*/ T68 w 1099"/>
                              <a:gd name="T70" fmla="+- 0 2495 2186"/>
                              <a:gd name="T71" fmla="*/ 2495 h 623"/>
                              <a:gd name="T72" fmla="+- 0 7278 6188"/>
                              <a:gd name="T73" fmla="*/ T72 w 1099"/>
                              <a:gd name="T74" fmla="+- 0 2439 2186"/>
                              <a:gd name="T75" fmla="*/ 2439 h 623"/>
                              <a:gd name="T76" fmla="+- 0 7211 6188"/>
                              <a:gd name="T77" fmla="*/ T76 w 1099"/>
                              <a:gd name="T78" fmla="+- 0 2339 2186"/>
                              <a:gd name="T79" fmla="*/ 2339 h 623"/>
                              <a:gd name="T80" fmla="+- 0 7157 6188"/>
                              <a:gd name="T81" fmla="*/ T80 w 1099"/>
                              <a:gd name="T82" fmla="+- 0 2296 2186"/>
                              <a:gd name="T83" fmla="*/ 2296 h 623"/>
                              <a:gd name="T84" fmla="+- 0 7091 6188"/>
                              <a:gd name="T85" fmla="*/ T84 w 1099"/>
                              <a:gd name="T86" fmla="+- 0 2259 2186"/>
                              <a:gd name="T87" fmla="*/ 2259 h 623"/>
                              <a:gd name="T88" fmla="+- 0 7014 6188"/>
                              <a:gd name="T89" fmla="*/ T88 w 1099"/>
                              <a:gd name="T90" fmla="+- 0 2228 2186"/>
                              <a:gd name="T91" fmla="*/ 2228 h 623"/>
                              <a:gd name="T92" fmla="+- 0 6928 6188"/>
                              <a:gd name="T93" fmla="*/ T92 w 1099"/>
                              <a:gd name="T94" fmla="+- 0 2205 2186"/>
                              <a:gd name="T95" fmla="*/ 2205 h 623"/>
                              <a:gd name="T96" fmla="+- 0 6836 6188"/>
                              <a:gd name="T97" fmla="*/ T96 w 1099"/>
                              <a:gd name="T98" fmla="+- 0 2191 2186"/>
                              <a:gd name="T99" fmla="*/ 2191 h 623"/>
                              <a:gd name="T100" fmla="+- 0 6737 6188"/>
                              <a:gd name="T101" fmla="*/ T100 w 1099"/>
                              <a:gd name="T102" fmla="+- 0 2186 2186"/>
                              <a:gd name="T103" fmla="*/ 2186 h 623"/>
                              <a:gd name="T104" fmla="+- 0 6639 6188"/>
                              <a:gd name="T105" fmla="*/ T104 w 1099"/>
                              <a:gd name="T106" fmla="+- 0 2191 2186"/>
                              <a:gd name="T107" fmla="*/ 2191 h 623"/>
                              <a:gd name="T108" fmla="+- 0 6547 6188"/>
                              <a:gd name="T109" fmla="*/ T108 w 1099"/>
                              <a:gd name="T110" fmla="+- 0 2205 2186"/>
                              <a:gd name="T111" fmla="*/ 2205 h 623"/>
                              <a:gd name="T112" fmla="+- 0 6461 6188"/>
                              <a:gd name="T113" fmla="*/ T112 w 1099"/>
                              <a:gd name="T114" fmla="+- 0 2228 2186"/>
                              <a:gd name="T115" fmla="*/ 2228 h 623"/>
                              <a:gd name="T116" fmla="+- 0 6385 6188"/>
                              <a:gd name="T117" fmla="*/ T116 w 1099"/>
                              <a:gd name="T118" fmla="+- 0 2259 2186"/>
                              <a:gd name="T119" fmla="*/ 2259 h 623"/>
                              <a:gd name="T120" fmla="+- 0 6318 6188"/>
                              <a:gd name="T121" fmla="*/ T120 w 1099"/>
                              <a:gd name="T122" fmla="+- 0 2296 2186"/>
                              <a:gd name="T123" fmla="*/ 2296 h 623"/>
                              <a:gd name="T124" fmla="+- 0 6264 6188"/>
                              <a:gd name="T125" fmla="*/ T124 w 1099"/>
                              <a:gd name="T126" fmla="+- 0 2339 2186"/>
                              <a:gd name="T127" fmla="*/ 2339 h 623"/>
                              <a:gd name="T128" fmla="+- 0 6223 6188"/>
                              <a:gd name="T129" fmla="*/ T128 w 1099"/>
                              <a:gd name="T130" fmla="+- 0 2387 2186"/>
                              <a:gd name="T131" fmla="*/ 2387 h 623"/>
                              <a:gd name="T132" fmla="+- 0 6197 6188"/>
                              <a:gd name="T133" fmla="*/ T132 w 1099"/>
                              <a:gd name="T134" fmla="+- 0 2439 2186"/>
                              <a:gd name="T135" fmla="*/ 2439 h 623"/>
                              <a:gd name="T136" fmla="+- 0 6188 6188"/>
                              <a:gd name="T137" fmla="*/ T136 w 1099"/>
                              <a:gd name="T138" fmla="+- 0 2495 2186"/>
                              <a:gd name="T139" fmla="*/ 2495 h 62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099" h="623">
                                <a:moveTo>
                                  <a:pt x="0" y="309"/>
                                </a:moveTo>
                                <a:lnTo>
                                  <a:pt x="29" y="409"/>
                                </a:lnTo>
                                <a:lnTo>
                                  <a:pt x="107" y="495"/>
                                </a:lnTo>
                                <a:lnTo>
                                  <a:pt x="162" y="531"/>
                                </a:lnTo>
                                <a:lnTo>
                                  <a:pt x="226" y="563"/>
                                </a:lnTo>
                                <a:lnTo>
                                  <a:pt x="298" y="588"/>
                                </a:lnTo>
                                <a:lnTo>
                                  <a:pt x="377" y="607"/>
                                </a:lnTo>
                                <a:lnTo>
                                  <a:pt x="461" y="619"/>
                                </a:lnTo>
                                <a:lnTo>
                                  <a:pt x="549" y="623"/>
                                </a:lnTo>
                                <a:lnTo>
                                  <a:pt x="638" y="619"/>
                                </a:lnTo>
                                <a:lnTo>
                                  <a:pt x="722" y="607"/>
                                </a:lnTo>
                                <a:lnTo>
                                  <a:pt x="801" y="588"/>
                                </a:lnTo>
                                <a:lnTo>
                                  <a:pt x="873" y="563"/>
                                </a:lnTo>
                                <a:lnTo>
                                  <a:pt x="937" y="531"/>
                                </a:lnTo>
                                <a:lnTo>
                                  <a:pt x="992" y="495"/>
                                </a:lnTo>
                                <a:lnTo>
                                  <a:pt x="1037" y="454"/>
                                </a:lnTo>
                                <a:lnTo>
                                  <a:pt x="1092" y="360"/>
                                </a:lnTo>
                                <a:lnTo>
                                  <a:pt x="1099" y="309"/>
                                </a:lnTo>
                                <a:lnTo>
                                  <a:pt x="1090" y="253"/>
                                </a:lnTo>
                                <a:lnTo>
                                  <a:pt x="1023" y="153"/>
                                </a:lnTo>
                                <a:lnTo>
                                  <a:pt x="969" y="110"/>
                                </a:lnTo>
                                <a:lnTo>
                                  <a:pt x="903" y="73"/>
                                </a:lnTo>
                                <a:lnTo>
                                  <a:pt x="826" y="42"/>
                                </a:lnTo>
                                <a:lnTo>
                                  <a:pt x="740" y="19"/>
                                </a:lnTo>
                                <a:lnTo>
                                  <a:pt x="648" y="5"/>
                                </a:lnTo>
                                <a:lnTo>
                                  <a:pt x="549" y="0"/>
                                </a:lnTo>
                                <a:lnTo>
                                  <a:pt x="451" y="5"/>
                                </a:lnTo>
                                <a:lnTo>
                                  <a:pt x="359" y="19"/>
                                </a:lnTo>
                                <a:lnTo>
                                  <a:pt x="273" y="42"/>
                                </a:lnTo>
                                <a:lnTo>
                                  <a:pt x="197" y="73"/>
                                </a:lnTo>
                                <a:lnTo>
                                  <a:pt x="130" y="110"/>
                                </a:lnTo>
                                <a:lnTo>
                                  <a:pt x="76" y="153"/>
                                </a:lnTo>
                                <a:lnTo>
                                  <a:pt x="35" y="201"/>
                                </a:lnTo>
                                <a:lnTo>
                                  <a:pt x="9" y="253"/>
                                </a:lnTo>
                                <a:lnTo>
                                  <a:pt x="0" y="309"/>
                                </a:lnTo>
                              </a:path>
                            </a:pathLst>
                          </a:custGeom>
                          <a:noFill/>
                          <a:ln w="7523">
                            <a:solidFill>
                              <a:srgbClr val="9900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 name="Line 24"/>
                        <wps:cNvCnPr>
                          <a:cxnSpLocks noChangeShapeType="1"/>
                        </wps:cNvCnPr>
                        <wps:spPr bwMode="auto">
                          <a:xfrm>
                            <a:off x="2296" y="1584"/>
                            <a:ext cx="3882" cy="785"/>
                          </a:xfrm>
                          <a:prstGeom prst="line">
                            <a:avLst/>
                          </a:prstGeom>
                          <a:noFill/>
                          <a:ln w="1359">
                            <a:solidFill>
                              <a:srgbClr val="990033"/>
                            </a:solidFill>
                            <a:prstDash val="sysDot"/>
                            <a:round/>
                            <a:headEnd/>
                            <a:tailEnd/>
                          </a:ln>
                          <a:extLst>
                            <a:ext uri="{909E8E84-426E-40DD-AFC4-6F175D3DCCD1}">
                              <a14:hiddenFill xmlns:a14="http://schemas.microsoft.com/office/drawing/2010/main">
                                <a:noFill/>
                              </a14:hiddenFill>
                            </a:ext>
                          </a:extLst>
                        </wps:spPr>
                        <wps:bodyPr/>
                      </wps:wsp>
                      <wps:wsp>
                        <wps:cNvPr id="97" name="AutoShape 25"/>
                        <wps:cNvSpPr>
                          <a:spLocks/>
                        </wps:cNvSpPr>
                        <wps:spPr bwMode="auto">
                          <a:xfrm>
                            <a:off x="7445" y="1540"/>
                            <a:ext cx="269" cy="211"/>
                          </a:xfrm>
                          <a:custGeom>
                            <a:avLst/>
                            <a:gdLst>
                              <a:gd name="T0" fmla="+- 0 6186 7445"/>
                              <a:gd name="T1" fmla="*/ T0 w 269"/>
                              <a:gd name="T2" fmla="+- 0 2378 1540"/>
                              <a:gd name="T3" fmla="*/ 2378 h 211"/>
                              <a:gd name="T4" fmla="+- 0 6028 7445"/>
                              <a:gd name="T5" fmla="*/ T4 w 269"/>
                              <a:gd name="T6" fmla="+- 0 2261 1540"/>
                              <a:gd name="T7" fmla="*/ 2261 h 211"/>
                              <a:gd name="T8" fmla="+- 0 6186 7445"/>
                              <a:gd name="T9" fmla="*/ T8 w 269"/>
                              <a:gd name="T10" fmla="+- 0 2378 1540"/>
                              <a:gd name="T11" fmla="*/ 2378 h 211"/>
                              <a:gd name="T12" fmla="+- 0 5998 7445"/>
                              <a:gd name="T13" fmla="*/ T12 w 269"/>
                              <a:gd name="T14" fmla="+- 0 2423 1540"/>
                              <a:gd name="T15" fmla="*/ 2423 h 211"/>
                            </a:gdLst>
                            <a:ahLst/>
                            <a:cxnLst>
                              <a:cxn ang="0">
                                <a:pos x="T1" y="T3"/>
                              </a:cxn>
                              <a:cxn ang="0">
                                <a:pos x="T5" y="T7"/>
                              </a:cxn>
                              <a:cxn ang="0">
                                <a:pos x="T9" y="T11"/>
                              </a:cxn>
                              <a:cxn ang="0">
                                <a:pos x="T13" y="T15"/>
                              </a:cxn>
                            </a:cxnLst>
                            <a:rect l="0" t="0" r="r" b="b"/>
                            <a:pathLst>
                              <a:path w="269" h="211">
                                <a:moveTo>
                                  <a:pt x="-1259" y="838"/>
                                </a:moveTo>
                                <a:lnTo>
                                  <a:pt x="-1417" y="721"/>
                                </a:lnTo>
                                <a:moveTo>
                                  <a:pt x="-1259" y="838"/>
                                </a:moveTo>
                                <a:lnTo>
                                  <a:pt x="-1447" y="883"/>
                                </a:lnTo>
                              </a:path>
                            </a:pathLst>
                          </a:custGeom>
                          <a:noFill/>
                          <a:ln w="3217">
                            <a:solidFill>
                              <a:srgbClr val="9900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 name="Freeform 26"/>
                        <wps:cNvSpPr>
                          <a:spLocks/>
                        </wps:cNvSpPr>
                        <wps:spPr bwMode="auto">
                          <a:xfrm>
                            <a:off x="6854" y="6642"/>
                            <a:ext cx="1099" cy="623"/>
                          </a:xfrm>
                          <a:custGeom>
                            <a:avLst/>
                            <a:gdLst>
                              <a:gd name="T0" fmla="+- 0 7404 6855"/>
                              <a:gd name="T1" fmla="*/ T0 w 1099"/>
                              <a:gd name="T2" fmla="+- 0 6643 6643"/>
                              <a:gd name="T3" fmla="*/ 6643 h 623"/>
                              <a:gd name="T4" fmla="+- 0 7306 6855"/>
                              <a:gd name="T5" fmla="*/ T4 w 1099"/>
                              <a:gd name="T6" fmla="+- 0 6648 6643"/>
                              <a:gd name="T7" fmla="*/ 6648 h 623"/>
                              <a:gd name="T8" fmla="+- 0 7213 6855"/>
                              <a:gd name="T9" fmla="*/ T8 w 1099"/>
                              <a:gd name="T10" fmla="+- 0 6662 6643"/>
                              <a:gd name="T11" fmla="*/ 6662 h 623"/>
                              <a:gd name="T12" fmla="+- 0 7128 6855"/>
                              <a:gd name="T13" fmla="*/ T12 w 1099"/>
                              <a:gd name="T14" fmla="+- 0 6685 6643"/>
                              <a:gd name="T15" fmla="*/ 6685 h 623"/>
                              <a:gd name="T16" fmla="+- 0 7051 6855"/>
                              <a:gd name="T17" fmla="*/ T16 w 1099"/>
                              <a:gd name="T18" fmla="+- 0 6715 6643"/>
                              <a:gd name="T19" fmla="*/ 6715 h 623"/>
                              <a:gd name="T20" fmla="+- 0 6985 6855"/>
                              <a:gd name="T21" fmla="*/ T20 w 1099"/>
                              <a:gd name="T22" fmla="+- 0 6753 6643"/>
                              <a:gd name="T23" fmla="*/ 6753 h 623"/>
                              <a:gd name="T24" fmla="+- 0 6930 6855"/>
                              <a:gd name="T25" fmla="*/ T24 w 1099"/>
                              <a:gd name="T26" fmla="+- 0 6796 6643"/>
                              <a:gd name="T27" fmla="*/ 6796 h 623"/>
                              <a:gd name="T28" fmla="+- 0 6890 6855"/>
                              <a:gd name="T29" fmla="*/ T28 w 1099"/>
                              <a:gd name="T30" fmla="+- 0 6844 6643"/>
                              <a:gd name="T31" fmla="*/ 6844 h 623"/>
                              <a:gd name="T32" fmla="+- 0 6855 6855"/>
                              <a:gd name="T33" fmla="*/ T32 w 1099"/>
                              <a:gd name="T34" fmla="+- 0 6951 6643"/>
                              <a:gd name="T35" fmla="*/ 6951 h 623"/>
                              <a:gd name="T36" fmla="+- 0 6862 6855"/>
                              <a:gd name="T37" fmla="*/ T36 w 1099"/>
                              <a:gd name="T38" fmla="+- 0 7002 6643"/>
                              <a:gd name="T39" fmla="*/ 7002 h 623"/>
                              <a:gd name="T40" fmla="+- 0 6917 6855"/>
                              <a:gd name="T41" fmla="*/ T40 w 1099"/>
                              <a:gd name="T42" fmla="+- 0 7096 6643"/>
                              <a:gd name="T43" fmla="*/ 7096 h 623"/>
                              <a:gd name="T44" fmla="+- 0 6962 6855"/>
                              <a:gd name="T45" fmla="*/ T44 w 1099"/>
                              <a:gd name="T46" fmla="+- 0 7137 6643"/>
                              <a:gd name="T47" fmla="*/ 7137 h 623"/>
                              <a:gd name="T48" fmla="+- 0 7017 6855"/>
                              <a:gd name="T49" fmla="*/ T48 w 1099"/>
                              <a:gd name="T50" fmla="+- 0 7174 6643"/>
                              <a:gd name="T51" fmla="*/ 7174 h 623"/>
                              <a:gd name="T52" fmla="+- 0 7081 6855"/>
                              <a:gd name="T53" fmla="*/ T52 w 1099"/>
                              <a:gd name="T54" fmla="+- 0 7205 6643"/>
                              <a:gd name="T55" fmla="*/ 7205 h 623"/>
                              <a:gd name="T56" fmla="+- 0 7153 6855"/>
                              <a:gd name="T57" fmla="*/ T56 w 1099"/>
                              <a:gd name="T58" fmla="+- 0 7231 6643"/>
                              <a:gd name="T59" fmla="*/ 7231 h 623"/>
                              <a:gd name="T60" fmla="+- 0 7231 6855"/>
                              <a:gd name="T61" fmla="*/ T60 w 1099"/>
                              <a:gd name="T62" fmla="+- 0 7250 6643"/>
                              <a:gd name="T63" fmla="*/ 7250 h 623"/>
                              <a:gd name="T64" fmla="+- 0 7316 6855"/>
                              <a:gd name="T65" fmla="*/ T64 w 1099"/>
                              <a:gd name="T66" fmla="+- 0 7261 6643"/>
                              <a:gd name="T67" fmla="*/ 7261 h 623"/>
                              <a:gd name="T68" fmla="+- 0 7404 6855"/>
                              <a:gd name="T69" fmla="*/ T68 w 1099"/>
                              <a:gd name="T70" fmla="+- 0 7265 6643"/>
                              <a:gd name="T71" fmla="*/ 7265 h 623"/>
                              <a:gd name="T72" fmla="+- 0 7493 6855"/>
                              <a:gd name="T73" fmla="*/ T72 w 1099"/>
                              <a:gd name="T74" fmla="+- 0 7261 6643"/>
                              <a:gd name="T75" fmla="*/ 7261 h 623"/>
                              <a:gd name="T76" fmla="+- 0 7577 6855"/>
                              <a:gd name="T77" fmla="*/ T76 w 1099"/>
                              <a:gd name="T78" fmla="+- 0 7250 6643"/>
                              <a:gd name="T79" fmla="*/ 7250 h 623"/>
                              <a:gd name="T80" fmla="+- 0 7656 6855"/>
                              <a:gd name="T81" fmla="*/ T80 w 1099"/>
                              <a:gd name="T82" fmla="+- 0 7231 6643"/>
                              <a:gd name="T83" fmla="*/ 7231 h 623"/>
                              <a:gd name="T84" fmla="+- 0 7727 6855"/>
                              <a:gd name="T85" fmla="*/ T84 w 1099"/>
                              <a:gd name="T86" fmla="+- 0 7205 6643"/>
                              <a:gd name="T87" fmla="*/ 7205 h 623"/>
                              <a:gd name="T88" fmla="+- 0 7792 6855"/>
                              <a:gd name="T89" fmla="*/ T88 w 1099"/>
                              <a:gd name="T90" fmla="+- 0 7174 6643"/>
                              <a:gd name="T91" fmla="*/ 7174 h 623"/>
                              <a:gd name="T92" fmla="+- 0 7847 6855"/>
                              <a:gd name="T93" fmla="*/ T92 w 1099"/>
                              <a:gd name="T94" fmla="+- 0 7137 6643"/>
                              <a:gd name="T95" fmla="*/ 7137 h 623"/>
                              <a:gd name="T96" fmla="+- 0 7891 6855"/>
                              <a:gd name="T97" fmla="*/ T96 w 1099"/>
                              <a:gd name="T98" fmla="+- 0 7096 6643"/>
                              <a:gd name="T99" fmla="*/ 7096 h 623"/>
                              <a:gd name="T100" fmla="+- 0 7946 6855"/>
                              <a:gd name="T101" fmla="*/ T100 w 1099"/>
                              <a:gd name="T102" fmla="+- 0 7002 6643"/>
                              <a:gd name="T103" fmla="*/ 7002 h 623"/>
                              <a:gd name="T104" fmla="+- 0 7953 6855"/>
                              <a:gd name="T105" fmla="*/ T104 w 1099"/>
                              <a:gd name="T106" fmla="+- 0 6951 6643"/>
                              <a:gd name="T107" fmla="*/ 6951 h 623"/>
                              <a:gd name="T108" fmla="+- 0 7944 6855"/>
                              <a:gd name="T109" fmla="*/ T108 w 1099"/>
                              <a:gd name="T110" fmla="+- 0 6896 6643"/>
                              <a:gd name="T111" fmla="*/ 6896 h 623"/>
                              <a:gd name="T112" fmla="+- 0 7878 6855"/>
                              <a:gd name="T113" fmla="*/ T112 w 1099"/>
                              <a:gd name="T114" fmla="+- 0 6796 6643"/>
                              <a:gd name="T115" fmla="*/ 6796 h 623"/>
                              <a:gd name="T116" fmla="+- 0 7823 6855"/>
                              <a:gd name="T117" fmla="*/ T116 w 1099"/>
                              <a:gd name="T118" fmla="+- 0 6753 6643"/>
                              <a:gd name="T119" fmla="*/ 6753 h 623"/>
                              <a:gd name="T120" fmla="+- 0 7757 6855"/>
                              <a:gd name="T121" fmla="*/ T120 w 1099"/>
                              <a:gd name="T122" fmla="+- 0 6715 6643"/>
                              <a:gd name="T123" fmla="*/ 6715 h 623"/>
                              <a:gd name="T124" fmla="+- 0 7680 6855"/>
                              <a:gd name="T125" fmla="*/ T124 w 1099"/>
                              <a:gd name="T126" fmla="+- 0 6685 6643"/>
                              <a:gd name="T127" fmla="*/ 6685 h 623"/>
                              <a:gd name="T128" fmla="+- 0 7595 6855"/>
                              <a:gd name="T129" fmla="*/ T128 w 1099"/>
                              <a:gd name="T130" fmla="+- 0 6662 6643"/>
                              <a:gd name="T131" fmla="*/ 6662 h 623"/>
                              <a:gd name="T132" fmla="+- 0 7502 6855"/>
                              <a:gd name="T133" fmla="*/ T132 w 1099"/>
                              <a:gd name="T134" fmla="+- 0 6648 6643"/>
                              <a:gd name="T135" fmla="*/ 6648 h 623"/>
                              <a:gd name="T136" fmla="+- 0 7404 6855"/>
                              <a:gd name="T137" fmla="*/ T136 w 1099"/>
                              <a:gd name="T138" fmla="+- 0 6643 6643"/>
                              <a:gd name="T139" fmla="*/ 6643 h 62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099" h="623">
                                <a:moveTo>
                                  <a:pt x="549" y="0"/>
                                </a:moveTo>
                                <a:lnTo>
                                  <a:pt x="451" y="5"/>
                                </a:lnTo>
                                <a:lnTo>
                                  <a:pt x="358" y="19"/>
                                </a:lnTo>
                                <a:lnTo>
                                  <a:pt x="273" y="42"/>
                                </a:lnTo>
                                <a:lnTo>
                                  <a:pt x="196" y="72"/>
                                </a:lnTo>
                                <a:lnTo>
                                  <a:pt x="130" y="110"/>
                                </a:lnTo>
                                <a:lnTo>
                                  <a:pt x="75" y="153"/>
                                </a:lnTo>
                                <a:lnTo>
                                  <a:pt x="35" y="201"/>
                                </a:lnTo>
                                <a:lnTo>
                                  <a:pt x="0" y="308"/>
                                </a:lnTo>
                                <a:lnTo>
                                  <a:pt x="7" y="359"/>
                                </a:lnTo>
                                <a:lnTo>
                                  <a:pt x="62" y="453"/>
                                </a:lnTo>
                                <a:lnTo>
                                  <a:pt x="107" y="494"/>
                                </a:lnTo>
                                <a:lnTo>
                                  <a:pt x="162" y="531"/>
                                </a:lnTo>
                                <a:lnTo>
                                  <a:pt x="226" y="562"/>
                                </a:lnTo>
                                <a:lnTo>
                                  <a:pt x="298" y="588"/>
                                </a:lnTo>
                                <a:lnTo>
                                  <a:pt x="376" y="607"/>
                                </a:lnTo>
                                <a:lnTo>
                                  <a:pt x="461" y="618"/>
                                </a:lnTo>
                                <a:lnTo>
                                  <a:pt x="549" y="622"/>
                                </a:lnTo>
                                <a:lnTo>
                                  <a:pt x="638" y="618"/>
                                </a:lnTo>
                                <a:lnTo>
                                  <a:pt x="722" y="607"/>
                                </a:lnTo>
                                <a:lnTo>
                                  <a:pt x="801" y="588"/>
                                </a:lnTo>
                                <a:lnTo>
                                  <a:pt x="872" y="562"/>
                                </a:lnTo>
                                <a:lnTo>
                                  <a:pt x="937" y="531"/>
                                </a:lnTo>
                                <a:lnTo>
                                  <a:pt x="992" y="494"/>
                                </a:lnTo>
                                <a:lnTo>
                                  <a:pt x="1036" y="453"/>
                                </a:lnTo>
                                <a:lnTo>
                                  <a:pt x="1091" y="359"/>
                                </a:lnTo>
                                <a:lnTo>
                                  <a:pt x="1098" y="308"/>
                                </a:lnTo>
                                <a:lnTo>
                                  <a:pt x="1089" y="253"/>
                                </a:lnTo>
                                <a:lnTo>
                                  <a:pt x="1023" y="153"/>
                                </a:lnTo>
                                <a:lnTo>
                                  <a:pt x="968" y="110"/>
                                </a:lnTo>
                                <a:lnTo>
                                  <a:pt x="902" y="72"/>
                                </a:lnTo>
                                <a:lnTo>
                                  <a:pt x="825" y="42"/>
                                </a:lnTo>
                                <a:lnTo>
                                  <a:pt x="740" y="19"/>
                                </a:lnTo>
                                <a:lnTo>
                                  <a:pt x="647" y="5"/>
                                </a:lnTo>
                                <a:lnTo>
                                  <a:pt x="549" y="0"/>
                                </a:lnTo>
                                <a:close/>
                              </a:path>
                            </a:pathLst>
                          </a:custGeom>
                          <a:solidFill>
                            <a:srgbClr val="FFFF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9" name="Freeform 27"/>
                        <wps:cNvSpPr>
                          <a:spLocks/>
                        </wps:cNvSpPr>
                        <wps:spPr bwMode="auto">
                          <a:xfrm>
                            <a:off x="6854" y="6642"/>
                            <a:ext cx="1099" cy="623"/>
                          </a:xfrm>
                          <a:custGeom>
                            <a:avLst/>
                            <a:gdLst>
                              <a:gd name="T0" fmla="+- 0 6855 6855"/>
                              <a:gd name="T1" fmla="*/ T0 w 1099"/>
                              <a:gd name="T2" fmla="+- 0 6951 6643"/>
                              <a:gd name="T3" fmla="*/ 6951 h 623"/>
                              <a:gd name="T4" fmla="+- 0 6883 6855"/>
                              <a:gd name="T5" fmla="*/ T4 w 1099"/>
                              <a:gd name="T6" fmla="+- 0 7051 6643"/>
                              <a:gd name="T7" fmla="*/ 7051 h 623"/>
                              <a:gd name="T8" fmla="+- 0 6962 6855"/>
                              <a:gd name="T9" fmla="*/ T8 w 1099"/>
                              <a:gd name="T10" fmla="+- 0 7137 6643"/>
                              <a:gd name="T11" fmla="*/ 7137 h 623"/>
                              <a:gd name="T12" fmla="+- 0 7017 6855"/>
                              <a:gd name="T13" fmla="*/ T12 w 1099"/>
                              <a:gd name="T14" fmla="+- 0 7174 6643"/>
                              <a:gd name="T15" fmla="*/ 7174 h 623"/>
                              <a:gd name="T16" fmla="+- 0 7081 6855"/>
                              <a:gd name="T17" fmla="*/ T16 w 1099"/>
                              <a:gd name="T18" fmla="+- 0 7205 6643"/>
                              <a:gd name="T19" fmla="*/ 7205 h 623"/>
                              <a:gd name="T20" fmla="+- 0 7153 6855"/>
                              <a:gd name="T21" fmla="*/ T20 w 1099"/>
                              <a:gd name="T22" fmla="+- 0 7231 6643"/>
                              <a:gd name="T23" fmla="*/ 7231 h 623"/>
                              <a:gd name="T24" fmla="+- 0 7231 6855"/>
                              <a:gd name="T25" fmla="*/ T24 w 1099"/>
                              <a:gd name="T26" fmla="+- 0 7250 6643"/>
                              <a:gd name="T27" fmla="*/ 7250 h 623"/>
                              <a:gd name="T28" fmla="+- 0 7316 6855"/>
                              <a:gd name="T29" fmla="*/ T28 w 1099"/>
                              <a:gd name="T30" fmla="+- 0 7261 6643"/>
                              <a:gd name="T31" fmla="*/ 7261 h 623"/>
                              <a:gd name="T32" fmla="+- 0 7404 6855"/>
                              <a:gd name="T33" fmla="*/ T32 w 1099"/>
                              <a:gd name="T34" fmla="+- 0 7265 6643"/>
                              <a:gd name="T35" fmla="*/ 7265 h 623"/>
                              <a:gd name="T36" fmla="+- 0 7493 6855"/>
                              <a:gd name="T37" fmla="*/ T36 w 1099"/>
                              <a:gd name="T38" fmla="+- 0 7261 6643"/>
                              <a:gd name="T39" fmla="*/ 7261 h 623"/>
                              <a:gd name="T40" fmla="+- 0 7577 6855"/>
                              <a:gd name="T41" fmla="*/ T40 w 1099"/>
                              <a:gd name="T42" fmla="+- 0 7250 6643"/>
                              <a:gd name="T43" fmla="*/ 7250 h 623"/>
                              <a:gd name="T44" fmla="+- 0 7656 6855"/>
                              <a:gd name="T45" fmla="*/ T44 w 1099"/>
                              <a:gd name="T46" fmla="+- 0 7231 6643"/>
                              <a:gd name="T47" fmla="*/ 7231 h 623"/>
                              <a:gd name="T48" fmla="+- 0 7727 6855"/>
                              <a:gd name="T49" fmla="*/ T48 w 1099"/>
                              <a:gd name="T50" fmla="+- 0 7205 6643"/>
                              <a:gd name="T51" fmla="*/ 7205 h 623"/>
                              <a:gd name="T52" fmla="+- 0 7792 6855"/>
                              <a:gd name="T53" fmla="*/ T52 w 1099"/>
                              <a:gd name="T54" fmla="+- 0 7174 6643"/>
                              <a:gd name="T55" fmla="*/ 7174 h 623"/>
                              <a:gd name="T56" fmla="+- 0 7847 6855"/>
                              <a:gd name="T57" fmla="*/ T56 w 1099"/>
                              <a:gd name="T58" fmla="+- 0 7137 6643"/>
                              <a:gd name="T59" fmla="*/ 7137 h 623"/>
                              <a:gd name="T60" fmla="+- 0 7891 6855"/>
                              <a:gd name="T61" fmla="*/ T60 w 1099"/>
                              <a:gd name="T62" fmla="+- 0 7096 6643"/>
                              <a:gd name="T63" fmla="*/ 7096 h 623"/>
                              <a:gd name="T64" fmla="+- 0 7946 6855"/>
                              <a:gd name="T65" fmla="*/ T64 w 1099"/>
                              <a:gd name="T66" fmla="+- 0 7002 6643"/>
                              <a:gd name="T67" fmla="*/ 7002 h 623"/>
                              <a:gd name="T68" fmla="+- 0 7953 6855"/>
                              <a:gd name="T69" fmla="*/ T68 w 1099"/>
                              <a:gd name="T70" fmla="+- 0 6951 6643"/>
                              <a:gd name="T71" fmla="*/ 6951 h 623"/>
                              <a:gd name="T72" fmla="+- 0 7944 6855"/>
                              <a:gd name="T73" fmla="*/ T72 w 1099"/>
                              <a:gd name="T74" fmla="+- 0 6896 6643"/>
                              <a:gd name="T75" fmla="*/ 6896 h 623"/>
                              <a:gd name="T76" fmla="+- 0 7878 6855"/>
                              <a:gd name="T77" fmla="*/ T76 w 1099"/>
                              <a:gd name="T78" fmla="+- 0 6796 6643"/>
                              <a:gd name="T79" fmla="*/ 6796 h 623"/>
                              <a:gd name="T80" fmla="+- 0 7823 6855"/>
                              <a:gd name="T81" fmla="*/ T80 w 1099"/>
                              <a:gd name="T82" fmla="+- 0 6753 6643"/>
                              <a:gd name="T83" fmla="*/ 6753 h 623"/>
                              <a:gd name="T84" fmla="+- 0 7757 6855"/>
                              <a:gd name="T85" fmla="*/ T84 w 1099"/>
                              <a:gd name="T86" fmla="+- 0 6715 6643"/>
                              <a:gd name="T87" fmla="*/ 6715 h 623"/>
                              <a:gd name="T88" fmla="+- 0 7680 6855"/>
                              <a:gd name="T89" fmla="*/ T88 w 1099"/>
                              <a:gd name="T90" fmla="+- 0 6685 6643"/>
                              <a:gd name="T91" fmla="*/ 6685 h 623"/>
                              <a:gd name="T92" fmla="+- 0 7595 6855"/>
                              <a:gd name="T93" fmla="*/ T92 w 1099"/>
                              <a:gd name="T94" fmla="+- 0 6662 6643"/>
                              <a:gd name="T95" fmla="*/ 6662 h 623"/>
                              <a:gd name="T96" fmla="+- 0 7502 6855"/>
                              <a:gd name="T97" fmla="*/ T96 w 1099"/>
                              <a:gd name="T98" fmla="+- 0 6648 6643"/>
                              <a:gd name="T99" fmla="*/ 6648 h 623"/>
                              <a:gd name="T100" fmla="+- 0 7404 6855"/>
                              <a:gd name="T101" fmla="*/ T100 w 1099"/>
                              <a:gd name="T102" fmla="+- 0 6643 6643"/>
                              <a:gd name="T103" fmla="*/ 6643 h 623"/>
                              <a:gd name="T104" fmla="+- 0 7306 6855"/>
                              <a:gd name="T105" fmla="*/ T104 w 1099"/>
                              <a:gd name="T106" fmla="+- 0 6648 6643"/>
                              <a:gd name="T107" fmla="*/ 6648 h 623"/>
                              <a:gd name="T108" fmla="+- 0 7213 6855"/>
                              <a:gd name="T109" fmla="*/ T108 w 1099"/>
                              <a:gd name="T110" fmla="+- 0 6662 6643"/>
                              <a:gd name="T111" fmla="*/ 6662 h 623"/>
                              <a:gd name="T112" fmla="+- 0 7128 6855"/>
                              <a:gd name="T113" fmla="*/ T112 w 1099"/>
                              <a:gd name="T114" fmla="+- 0 6685 6643"/>
                              <a:gd name="T115" fmla="*/ 6685 h 623"/>
                              <a:gd name="T116" fmla="+- 0 7051 6855"/>
                              <a:gd name="T117" fmla="*/ T116 w 1099"/>
                              <a:gd name="T118" fmla="+- 0 6715 6643"/>
                              <a:gd name="T119" fmla="*/ 6715 h 623"/>
                              <a:gd name="T120" fmla="+- 0 6985 6855"/>
                              <a:gd name="T121" fmla="*/ T120 w 1099"/>
                              <a:gd name="T122" fmla="+- 0 6753 6643"/>
                              <a:gd name="T123" fmla="*/ 6753 h 623"/>
                              <a:gd name="T124" fmla="+- 0 6930 6855"/>
                              <a:gd name="T125" fmla="*/ T124 w 1099"/>
                              <a:gd name="T126" fmla="+- 0 6796 6643"/>
                              <a:gd name="T127" fmla="*/ 6796 h 623"/>
                              <a:gd name="T128" fmla="+- 0 6890 6855"/>
                              <a:gd name="T129" fmla="*/ T128 w 1099"/>
                              <a:gd name="T130" fmla="+- 0 6844 6643"/>
                              <a:gd name="T131" fmla="*/ 6844 h 623"/>
                              <a:gd name="T132" fmla="+- 0 6864 6855"/>
                              <a:gd name="T133" fmla="*/ T132 w 1099"/>
                              <a:gd name="T134" fmla="+- 0 6896 6643"/>
                              <a:gd name="T135" fmla="*/ 6896 h 623"/>
                              <a:gd name="T136" fmla="+- 0 6855 6855"/>
                              <a:gd name="T137" fmla="*/ T136 w 1099"/>
                              <a:gd name="T138" fmla="+- 0 6951 6643"/>
                              <a:gd name="T139" fmla="*/ 6951 h 62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099" h="623">
                                <a:moveTo>
                                  <a:pt x="0" y="308"/>
                                </a:moveTo>
                                <a:lnTo>
                                  <a:pt x="28" y="408"/>
                                </a:lnTo>
                                <a:lnTo>
                                  <a:pt x="107" y="494"/>
                                </a:lnTo>
                                <a:lnTo>
                                  <a:pt x="162" y="531"/>
                                </a:lnTo>
                                <a:lnTo>
                                  <a:pt x="226" y="562"/>
                                </a:lnTo>
                                <a:lnTo>
                                  <a:pt x="298" y="588"/>
                                </a:lnTo>
                                <a:lnTo>
                                  <a:pt x="376" y="607"/>
                                </a:lnTo>
                                <a:lnTo>
                                  <a:pt x="461" y="618"/>
                                </a:lnTo>
                                <a:lnTo>
                                  <a:pt x="549" y="622"/>
                                </a:lnTo>
                                <a:lnTo>
                                  <a:pt x="638" y="618"/>
                                </a:lnTo>
                                <a:lnTo>
                                  <a:pt x="722" y="607"/>
                                </a:lnTo>
                                <a:lnTo>
                                  <a:pt x="801" y="588"/>
                                </a:lnTo>
                                <a:lnTo>
                                  <a:pt x="872" y="562"/>
                                </a:lnTo>
                                <a:lnTo>
                                  <a:pt x="937" y="531"/>
                                </a:lnTo>
                                <a:lnTo>
                                  <a:pt x="992" y="494"/>
                                </a:lnTo>
                                <a:lnTo>
                                  <a:pt x="1036" y="453"/>
                                </a:lnTo>
                                <a:lnTo>
                                  <a:pt x="1091" y="359"/>
                                </a:lnTo>
                                <a:lnTo>
                                  <a:pt x="1098" y="308"/>
                                </a:lnTo>
                                <a:lnTo>
                                  <a:pt x="1089" y="253"/>
                                </a:lnTo>
                                <a:lnTo>
                                  <a:pt x="1023" y="153"/>
                                </a:lnTo>
                                <a:lnTo>
                                  <a:pt x="968" y="110"/>
                                </a:lnTo>
                                <a:lnTo>
                                  <a:pt x="902" y="72"/>
                                </a:lnTo>
                                <a:lnTo>
                                  <a:pt x="825" y="42"/>
                                </a:lnTo>
                                <a:lnTo>
                                  <a:pt x="740" y="19"/>
                                </a:lnTo>
                                <a:lnTo>
                                  <a:pt x="647" y="5"/>
                                </a:lnTo>
                                <a:lnTo>
                                  <a:pt x="549" y="0"/>
                                </a:lnTo>
                                <a:lnTo>
                                  <a:pt x="451" y="5"/>
                                </a:lnTo>
                                <a:lnTo>
                                  <a:pt x="358" y="19"/>
                                </a:lnTo>
                                <a:lnTo>
                                  <a:pt x="273" y="42"/>
                                </a:lnTo>
                                <a:lnTo>
                                  <a:pt x="196" y="72"/>
                                </a:lnTo>
                                <a:lnTo>
                                  <a:pt x="130" y="110"/>
                                </a:lnTo>
                                <a:lnTo>
                                  <a:pt x="75" y="153"/>
                                </a:lnTo>
                                <a:lnTo>
                                  <a:pt x="35" y="201"/>
                                </a:lnTo>
                                <a:lnTo>
                                  <a:pt x="9" y="253"/>
                                </a:lnTo>
                                <a:lnTo>
                                  <a:pt x="0" y="308"/>
                                </a:lnTo>
                              </a:path>
                            </a:pathLst>
                          </a:custGeom>
                          <a:noFill/>
                          <a:ln w="7523">
                            <a:solidFill>
                              <a:srgbClr val="9900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 name="Line 28"/>
                        <wps:cNvCnPr>
                          <a:cxnSpLocks noChangeShapeType="1"/>
                        </wps:cNvCnPr>
                        <wps:spPr bwMode="auto">
                          <a:xfrm>
                            <a:off x="2769" y="2308"/>
                            <a:ext cx="4309" cy="4323"/>
                          </a:xfrm>
                          <a:prstGeom prst="line">
                            <a:avLst/>
                          </a:prstGeom>
                          <a:noFill/>
                          <a:ln w="1305">
                            <a:solidFill>
                              <a:srgbClr val="990033"/>
                            </a:solidFill>
                            <a:prstDash val="sysDot"/>
                            <a:round/>
                            <a:headEnd/>
                            <a:tailEnd/>
                          </a:ln>
                          <a:extLst>
                            <a:ext uri="{909E8E84-426E-40DD-AFC4-6F175D3DCCD1}">
                              <a14:hiddenFill xmlns:a14="http://schemas.microsoft.com/office/drawing/2010/main">
                                <a:noFill/>
                              </a14:hiddenFill>
                            </a:ext>
                          </a:extLst>
                        </wps:spPr>
                        <wps:bodyPr/>
                      </wps:wsp>
                      <wps:wsp>
                        <wps:cNvPr id="101" name="AutoShape 29"/>
                        <wps:cNvSpPr>
                          <a:spLocks/>
                        </wps:cNvSpPr>
                        <wps:spPr bwMode="auto">
                          <a:xfrm>
                            <a:off x="8737" y="7000"/>
                            <a:ext cx="262" cy="247"/>
                          </a:xfrm>
                          <a:custGeom>
                            <a:avLst/>
                            <a:gdLst>
                              <a:gd name="T0" fmla="+- 0 7086 8737"/>
                              <a:gd name="T1" fmla="*/ T0 w 262"/>
                              <a:gd name="T2" fmla="+- 0 6639 7001"/>
                              <a:gd name="T3" fmla="*/ 6639 h 247"/>
                              <a:gd name="T4" fmla="+- 0 7000 8737"/>
                              <a:gd name="T5" fmla="*/ T4 w 262"/>
                              <a:gd name="T6" fmla="+- 0 6450 7001"/>
                              <a:gd name="T7" fmla="*/ 6450 h 247"/>
                              <a:gd name="T8" fmla="+- 0 7086 8737"/>
                              <a:gd name="T9" fmla="*/ T8 w 262"/>
                              <a:gd name="T10" fmla="+- 0 6639 7001"/>
                              <a:gd name="T11" fmla="*/ 6639 h 247"/>
                              <a:gd name="T12" fmla="+- 0 6903 8737"/>
                              <a:gd name="T13" fmla="*/ T12 w 262"/>
                              <a:gd name="T14" fmla="+- 0 6567 7001"/>
                              <a:gd name="T15" fmla="*/ 6567 h 247"/>
                            </a:gdLst>
                            <a:ahLst/>
                            <a:cxnLst>
                              <a:cxn ang="0">
                                <a:pos x="T1" y="T3"/>
                              </a:cxn>
                              <a:cxn ang="0">
                                <a:pos x="T5" y="T7"/>
                              </a:cxn>
                              <a:cxn ang="0">
                                <a:pos x="T9" y="T11"/>
                              </a:cxn>
                              <a:cxn ang="0">
                                <a:pos x="T13" y="T15"/>
                              </a:cxn>
                            </a:cxnLst>
                            <a:rect l="0" t="0" r="r" b="b"/>
                            <a:pathLst>
                              <a:path w="262" h="247">
                                <a:moveTo>
                                  <a:pt x="-1651" y="-362"/>
                                </a:moveTo>
                                <a:lnTo>
                                  <a:pt x="-1737" y="-551"/>
                                </a:lnTo>
                                <a:moveTo>
                                  <a:pt x="-1651" y="-362"/>
                                </a:moveTo>
                                <a:lnTo>
                                  <a:pt x="-1834" y="-434"/>
                                </a:lnTo>
                              </a:path>
                            </a:pathLst>
                          </a:custGeom>
                          <a:noFill/>
                          <a:ln w="3217">
                            <a:solidFill>
                              <a:srgbClr val="9900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 name="Freeform 30"/>
                        <wps:cNvSpPr>
                          <a:spLocks/>
                        </wps:cNvSpPr>
                        <wps:spPr bwMode="auto">
                          <a:xfrm>
                            <a:off x="6442" y="3561"/>
                            <a:ext cx="1099" cy="624"/>
                          </a:xfrm>
                          <a:custGeom>
                            <a:avLst/>
                            <a:gdLst>
                              <a:gd name="T0" fmla="+- 0 6992 6443"/>
                              <a:gd name="T1" fmla="*/ T0 w 1099"/>
                              <a:gd name="T2" fmla="+- 0 3562 3562"/>
                              <a:gd name="T3" fmla="*/ 3562 h 624"/>
                              <a:gd name="T4" fmla="+- 0 6894 6443"/>
                              <a:gd name="T5" fmla="*/ T4 w 1099"/>
                              <a:gd name="T6" fmla="+- 0 3567 3562"/>
                              <a:gd name="T7" fmla="*/ 3567 h 624"/>
                              <a:gd name="T8" fmla="+- 0 6801 6443"/>
                              <a:gd name="T9" fmla="*/ T8 w 1099"/>
                              <a:gd name="T10" fmla="+- 0 3581 3562"/>
                              <a:gd name="T11" fmla="*/ 3581 h 624"/>
                              <a:gd name="T12" fmla="+- 0 6716 6443"/>
                              <a:gd name="T13" fmla="*/ T12 w 1099"/>
                              <a:gd name="T14" fmla="+- 0 3604 3562"/>
                              <a:gd name="T15" fmla="*/ 3604 h 624"/>
                              <a:gd name="T16" fmla="+- 0 6639 6443"/>
                              <a:gd name="T17" fmla="*/ T16 w 1099"/>
                              <a:gd name="T18" fmla="+- 0 3635 3562"/>
                              <a:gd name="T19" fmla="*/ 3635 h 624"/>
                              <a:gd name="T20" fmla="+- 0 6573 6443"/>
                              <a:gd name="T21" fmla="*/ T20 w 1099"/>
                              <a:gd name="T22" fmla="+- 0 3672 3562"/>
                              <a:gd name="T23" fmla="*/ 3672 h 624"/>
                              <a:gd name="T24" fmla="+- 0 6518 6443"/>
                              <a:gd name="T25" fmla="*/ T24 w 1099"/>
                              <a:gd name="T26" fmla="+- 0 3715 3562"/>
                              <a:gd name="T27" fmla="*/ 3715 h 624"/>
                              <a:gd name="T28" fmla="+- 0 6477 6443"/>
                              <a:gd name="T29" fmla="*/ T28 w 1099"/>
                              <a:gd name="T30" fmla="+- 0 3763 3562"/>
                              <a:gd name="T31" fmla="*/ 3763 h 624"/>
                              <a:gd name="T32" fmla="+- 0 6443 6443"/>
                              <a:gd name="T33" fmla="*/ T32 w 1099"/>
                              <a:gd name="T34" fmla="+- 0 3870 3562"/>
                              <a:gd name="T35" fmla="*/ 3870 h 624"/>
                              <a:gd name="T36" fmla="+- 0 6450 6443"/>
                              <a:gd name="T37" fmla="*/ T36 w 1099"/>
                              <a:gd name="T38" fmla="+- 0 3922 3562"/>
                              <a:gd name="T39" fmla="*/ 3922 h 624"/>
                              <a:gd name="T40" fmla="+- 0 6504 6443"/>
                              <a:gd name="T41" fmla="*/ T40 w 1099"/>
                              <a:gd name="T42" fmla="+- 0 4016 3562"/>
                              <a:gd name="T43" fmla="*/ 4016 h 624"/>
                              <a:gd name="T44" fmla="+- 0 6549 6443"/>
                              <a:gd name="T45" fmla="*/ T44 w 1099"/>
                              <a:gd name="T46" fmla="+- 0 4057 3562"/>
                              <a:gd name="T47" fmla="*/ 4057 h 624"/>
                              <a:gd name="T48" fmla="+- 0 6604 6443"/>
                              <a:gd name="T49" fmla="*/ T48 w 1099"/>
                              <a:gd name="T50" fmla="+- 0 4094 3562"/>
                              <a:gd name="T51" fmla="*/ 4094 h 624"/>
                              <a:gd name="T52" fmla="+- 0 6669 6443"/>
                              <a:gd name="T53" fmla="*/ T52 w 1099"/>
                              <a:gd name="T54" fmla="+- 0 4125 3562"/>
                              <a:gd name="T55" fmla="*/ 4125 h 624"/>
                              <a:gd name="T56" fmla="+- 0 6741 6443"/>
                              <a:gd name="T57" fmla="*/ T56 w 1099"/>
                              <a:gd name="T58" fmla="+- 0 4150 3562"/>
                              <a:gd name="T59" fmla="*/ 4150 h 624"/>
                              <a:gd name="T60" fmla="+- 0 6819 6443"/>
                              <a:gd name="T61" fmla="*/ T60 w 1099"/>
                              <a:gd name="T62" fmla="+- 0 4169 3562"/>
                              <a:gd name="T63" fmla="*/ 4169 h 624"/>
                              <a:gd name="T64" fmla="+- 0 6903 6443"/>
                              <a:gd name="T65" fmla="*/ T64 w 1099"/>
                              <a:gd name="T66" fmla="+- 0 4181 3562"/>
                              <a:gd name="T67" fmla="*/ 4181 h 624"/>
                              <a:gd name="T68" fmla="+- 0 6992 6443"/>
                              <a:gd name="T69" fmla="*/ T68 w 1099"/>
                              <a:gd name="T70" fmla="+- 0 4185 3562"/>
                              <a:gd name="T71" fmla="*/ 4185 h 624"/>
                              <a:gd name="T72" fmla="+- 0 7081 6443"/>
                              <a:gd name="T73" fmla="*/ T72 w 1099"/>
                              <a:gd name="T74" fmla="+- 0 4181 3562"/>
                              <a:gd name="T75" fmla="*/ 4181 h 624"/>
                              <a:gd name="T76" fmla="+- 0 7165 6443"/>
                              <a:gd name="T77" fmla="*/ T76 w 1099"/>
                              <a:gd name="T78" fmla="+- 0 4169 3562"/>
                              <a:gd name="T79" fmla="*/ 4169 h 624"/>
                              <a:gd name="T80" fmla="+- 0 7243 6443"/>
                              <a:gd name="T81" fmla="*/ T80 w 1099"/>
                              <a:gd name="T82" fmla="+- 0 4150 3562"/>
                              <a:gd name="T83" fmla="*/ 4150 h 624"/>
                              <a:gd name="T84" fmla="+- 0 7315 6443"/>
                              <a:gd name="T85" fmla="*/ T84 w 1099"/>
                              <a:gd name="T86" fmla="+- 0 4125 3562"/>
                              <a:gd name="T87" fmla="*/ 4125 h 624"/>
                              <a:gd name="T88" fmla="+- 0 7380 6443"/>
                              <a:gd name="T89" fmla="*/ T88 w 1099"/>
                              <a:gd name="T90" fmla="+- 0 4094 3562"/>
                              <a:gd name="T91" fmla="*/ 4094 h 624"/>
                              <a:gd name="T92" fmla="+- 0 7435 6443"/>
                              <a:gd name="T93" fmla="*/ T92 w 1099"/>
                              <a:gd name="T94" fmla="+- 0 4057 3562"/>
                              <a:gd name="T95" fmla="*/ 4057 h 624"/>
                              <a:gd name="T96" fmla="+- 0 7480 6443"/>
                              <a:gd name="T97" fmla="*/ T96 w 1099"/>
                              <a:gd name="T98" fmla="+- 0 4016 3562"/>
                              <a:gd name="T99" fmla="*/ 4016 h 624"/>
                              <a:gd name="T100" fmla="+- 0 7534 6443"/>
                              <a:gd name="T101" fmla="*/ T100 w 1099"/>
                              <a:gd name="T102" fmla="+- 0 3922 3562"/>
                              <a:gd name="T103" fmla="*/ 3922 h 624"/>
                              <a:gd name="T104" fmla="+- 0 7541 6443"/>
                              <a:gd name="T105" fmla="*/ T104 w 1099"/>
                              <a:gd name="T106" fmla="+- 0 3870 3562"/>
                              <a:gd name="T107" fmla="*/ 3870 h 624"/>
                              <a:gd name="T108" fmla="+- 0 7532 6443"/>
                              <a:gd name="T109" fmla="*/ T108 w 1099"/>
                              <a:gd name="T110" fmla="+- 0 3815 3562"/>
                              <a:gd name="T111" fmla="*/ 3815 h 624"/>
                              <a:gd name="T112" fmla="+- 0 7466 6443"/>
                              <a:gd name="T113" fmla="*/ T112 w 1099"/>
                              <a:gd name="T114" fmla="+- 0 3715 3562"/>
                              <a:gd name="T115" fmla="*/ 3715 h 624"/>
                              <a:gd name="T116" fmla="+- 0 7411 6443"/>
                              <a:gd name="T117" fmla="*/ T116 w 1099"/>
                              <a:gd name="T118" fmla="+- 0 3672 3562"/>
                              <a:gd name="T119" fmla="*/ 3672 h 624"/>
                              <a:gd name="T120" fmla="+- 0 7345 6443"/>
                              <a:gd name="T121" fmla="*/ T120 w 1099"/>
                              <a:gd name="T122" fmla="+- 0 3635 3562"/>
                              <a:gd name="T123" fmla="*/ 3635 h 624"/>
                              <a:gd name="T124" fmla="+- 0 7268 6443"/>
                              <a:gd name="T125" fmla="*/ T124 w 1099"/>
                              <a:gd name="T126" fmla="+- 0 3604 3562"/>
                              <a:gd name="T127" fmla="*/ 3604 h 624"/>
                              <a:gd name="T128" fmla="+- 0 7183 6443"/>
                              <a:gd name="T129" fmla="*/ T128 w 1099"/>
                              <a:gd name="T130" fmla="+- 0 3581 3562"/>
                              <a:gd name="T131" fmla="*/ 3581 h 624"/>
                              <a:gd name="T132" fmla="+- 0 7090 6443"/>
                              <a:gd name="T133" fmla="*/ T132 w 1099"/>
                              <a:gd name="T134" fmla="+- 0 3567 3562"/>
                              <a:gd name="T135" fmla="*/ 3567 h 624"/>
                              <a:gd name="T136" fmla="+- 0 6992 6443"/>
                              <a:gd name="T137" fmla="*/ T136 w 1099"/>
                              <a:gd name="T138" fmla="+- 0 3562 3562"/>
                              <a:gd name="T139" fmla="*/ 3562 h 6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099" h="624">
                                <a:moveTo>
                                  <a:pt x="549" y="0"/>
                                </a:moveTo>
                                <a:lnTo>
                                  <a:pt x="451" y="5"/>
                                </a:lnTo>
                                <a:lnTo>
                                  <a:pt x="358" y="19"/>
                                </a:lnTo>
                                <a:lnTo>
                                  <a:pt x="273" y="42"/>
                                </a:lnTo>
                                <a:lnTo>
                                  <a:pt x="196" y="73"/>
                                </a:lnTo>
                                <a:lnTo>
                                  <a:pt x="130" y="110"/>
                                </a:lnTo>
                                <a:lnTo>
                                  <a:pt x="75" y="153"/>
                                </a:lnTo>
                                <a:lnTo>
                                  <a:pt x="34" y="201"/>
                                </a:lnTo>
                                <a:lnTo>
                                  <a:pt x="0" y="308"/>
                                </a:lnTo>
                                <a:lnTo>
                                  <a:pt x="7" y="360"/>
                                </a:lnTo>
                                <a:lnTo>
                                  <a:pt x="61" y="454"/>
                                </a:lnTo>
                                <a:lnTo>
                                  <a:pt x="106" y="495"/>
                                </a:lnTo>
                                <a:lnTo>
                                  <a:pt x="161" y="532"/>
                                </a:lnTo>
                                <a:lnTo>
                                  <a:pt x="226" y="563"/>
                                </a:lnTo>
                                <a:lnTo>
                                  <a:pt x="298" y="588"/>
                                </a:lnTo>
                                <a:lnTo>
                                  <a:pt x="376" y="607"/>
                                </a:lnTo>
                                <a:lnTo>
                                  <a:pt x="460" y="619"/>
                                </a:lnTo>
                                <a:lnTo>
                                  <a:pt x="549" y="623"/>
                                </a:lnTo>
                                <a:lnTo>
                                  <a:pt x="638" y="619"/>
                                </a:lnTo>
                                <a:lnTo>
                                  <a:pt x="722" y="607"/>
                                </a:lnTo>
                                <a:lnTo>
                                  <a:pt x="800" y="588"/>
                                </a:lnTo>
                                <a:lnTo>
                                  <a:pt x="872" y="563"/>
                                </a:lnTo>
                                <a:lnTo>
                                  <a:pt x="937" y="532"/>
                                </a:lnTo>
                                <a:lnTo>
                                  <a:pt x="992" y="495"/>
                                </a:lnTo>
                                <a:lnTo>
                                  <a:pt x="1037" y="454"/>
                                </a:lnTo>
                                <a:lnTo>
                                  <a:pt x="1091" y="360"/>
                                </a:lnTo>
                                <a:lnTo>
                                  <a:pt x="1098" y="308"/>
                                </a:lnTo>
                                <a:lnTo>
                                  <a:pt x="1089" y="253"/>
                                </a:lnTo>
                                <a:lnTo>
                                  <a:pt x="1023" y="153"/>
                                </a:lnTo>
                                <a:lnTo>
                                  <a:pt x="968" y="110"/>
                                </a:lnTo>
                                <a:lnTo>
                                  <a:pt x="902" y="73"/>
                                </a:lnTo>
                                <a:lnTo>
                                  <a:pt x="825" y="42"/>
                                </a:lnTo>
                                <a:lnTo>
                                  <a:pt x="740" y="19"/>
                                </a:lnTo>
                                <a:lnTo>
                                  <a:pt x="647" y="5"/>
                                </a:lnTo>
                                <a:lnTo>
                                  <a:pt x="549" y="0"/>
                                </a:lnTo>
                                <a:close/>
                              </a:path>
                            </a:pathLst>
                          </a:custGeom>
                          <a:solidFill>
                            <a:srgbClr val="FFFF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3" name="Freeform 31"/>
                        <wps:cNvSpPr>
                          <a:spLocks/>
                        </wps:cNvSpPr>
                        <wps:spPr bwMode="auto">
                          <a:xfrm>
                            <a:off x="6442" y="3561"/>
                            <a:ext cx="1099" cy="624"/>
                          </a:xfrm>
                          <a:custGeom>
                            <a:avLst/>
                            <a:gdLst>
                              <a:gd name="T0" fmla="+- 0 6443 6443"/>
                              <a:gd name="T1" fmla="*/ T0 w 1099"/>
                              <a:gd name="T2" fmla="+- 0 3870 3562"/>
                              <a:gd name="T3" fmla="*/ 3870 h 624"/>
                              <a:gd name="T4" fmla="+- 0 6471 6443"/>
                              <a:gd name="T5" fmla="*/ T4 w 1099"/>
                              <a:gd name="T6" fmla="+- 0 3971 3562"/>
                              <a:gd name="T7" fmla="*/ 3971 h 624"/>
                              <a:gd name="T8" fmla="+- 0 6549 6443"/>
                              <a:gd name="T9" fmla="*/ T8 w 1099"/>
                              <a:gd name="T10" fmla="+- 0 4057 3562"/>
                              <a:gd name="T11" fmla="*/ 4057 h 624"/>
                              <a:gd name="T12" fmla="+- 0 6604 6443"/>
                              <a:gd name="T13" fmla="*/ T12 w 1099"/>
                              <a:gd name="T14" fmla="+- 0 4094 3562"/>
                              <a:gd name="T15" fmla="*/ 4094 h 624"/>
                              <a:gd name="T16" fmla="+- 0 6669 6443"/>
                              <a:gd name="T17" fmla="*/ T16 w 1099"/>
                              <a:gd name="T18" fmla="+- 0 4125 3562"/>
                              <a:gd name="T19" fmla="*/ 4125 h 624"/>
                              <a:gd name="T20" fmla="+- 0 6741 6443"/>
                              <a:gd name="T21" fmla="*/ T20 w 1099"/>
                              <a:gd name="T22" fmla="+- 0 4150 3562"/>
                              <a:gd name="T23" fmla="*/ 4150 h 624"/>
                              <a:gd name="T24" fmla="+- 0 6819 6443"/>
                              <a:gd name="T25" fmla="*/ T24 w 1099"/>
                              <a:gd name="T26" fmla="+- 0 4169 3562"/>
                              <a:gd name="T27" fmla="*/ 4169 h 624"/>
                              <a:gd name="T28" fmla="+- 0 6903 6443"/>
                              <a:gd name="T29" fmla="*/ T28 w 1099"/>
                              <a:gd name="T30" fmla="+- 0 4181 3562"/>
                              <a:gd name="T31" fmla="*/ 4181 h 624"/>
                              <a:gd name="T32" fmla="+- 0 6992 6443"/>
                              <a:gd name="T33" fmla="*/ T32 w 1099"/>
                              <a:gd name="T34" fmla="+- 0 4185 3562"/>
                              <a:gd name="T35" fmla="*/ 4185 h 624"/>
                              <a:gd name="T36" fmla="+- 0 7081 6443"/>
                              <a:gd name="T37" fmla="*/ T36 w 1099"/>
                              <a:gd name="T38" fmla="+- 0 4181 3562"/>
                              <a:gd name="T39" fmla="*/ 4181 h 624"/>
                              <a:gd name="T40" fmla="+- 0 7165 6443"/>
                              <a:gd name="T41" fmla="*/ T40 w 1099"/>
                              <a:gd name="T42" fmla="+- 0 4169 3562"/>
                              <a:gd name="T43" fmla="*/ 4169 h 624"/>
                              <a:gd name="T44" fmla="+- 0 7243 6443"/>
                              <a:gd name="T45" fmla="*/ T44 w 1099"/>
                              <a:gd name="T46" fmla="+- 0 4150 3562"/>
                              <a:gd name="T47" fmla="*/ 4150 h 624"/>
                              <a:gd name="T48" fmla="+- 0 7315 6443"/>
                              <a:gd name="T49" fmla="*/ T48 w 1099"/>
                              <a:gd name="T50" fmla="+- 0 4125 3562"/>
                              <a:gd name="T51" fmla="*/ 4125 h 624"/>
                              <a:gd name="T52" fmla="+- 0 7380 6443"/>
                              <a:gd name="T53" fmla="*/ T52 w 1099"/>
                              <a:gd name="T54" fmla="+- 0 4094 3562"/>
                              <a:gd name="T55" fmla="*/ 4094 h 624"/>
                              <a:gd name="T56" fmla="+- 0 7435 6443"/>
                              <a:gd name="T57" fmla="*/ T56 w 1099"/>
                              <a:gd name="T58" fmla="+- 0 4057 3562"/>
                              <a:gd name="T59" fmla="*/ 4057 h 624"/>
                              <a:gd name="T60" fmla="+- 0 7480 6443"/>
                              <a:gd name="T61" fmla="*/ T60 w 1099"/>
                              <a:gd name="T62" fmla="+- 0 4016 3562"/>
                              <a:gd name="T63" fmla="*/ 4016 h 624"/>
                              <a:gd name="T64" fmla="+- 0 7534 6443"/>
                              <a:gd name="T65" fmla="*/ T64 w 1099"/>
                              <a:gd name="T66" fmla="+- 0 3922 3562"/>
                              <a:gd name="T67" fmla="*/ 3922 h 624"/>
                              <a:gd name="T68" fmla="+- 0 7541 6443"/>
                              <a:gd name="T69" fmla="*/ T68 w 1099"/>
                              <a:gd name="T70" fmla="+- 0 3870 3562"/>
                              <a:gd name="T71" fmla="*/ 3870 h 624"/>
                              <a:gd name="T72" fmla="+- 0 7532 6443"/>
                              <a:gd name="T73" fmla="*/ T72 w 1099"/>
                              <a:gd name="T74" fmla="+- 0 3815 3562"/>
                              <a:gd name="T75" fmla="*/ 3815 h 624"/>
                              <a:gd name="T76" fmla="+- 0 7466 6443"/>
                              <a:gd name="T77" fmla="*/ T76 w 1099"/>
                              <a:gd name="T78" fmla="+- 0 3715 3562"/>
                              <a:gd name="T79" fmla="*/ 3715 h 624"/>
                              <a:gd name="T80" fmla="+- 0 7411 6443"/>
                              <a:gd name="T81" fmla="*/ T80 w 1099"/>
                              <a:gd name="T82" fmla="+- 0 3672 3562"/>
                              <a:gd name="T83" fmla="*/ 3672 h 624"/>
                              <a:gd name="T84" fmla="+- 0 7345 6443"/>
                              <a:gd name="T85" fmla="*/ T84 w 1099"/>
                              <a:gd name="T86" fmla="+- 0 3635 3562"/>
                              <a:gd name="T87" fmla="*/ 3635 h 624"/>
                              <a:gd name="T88" fmla="+- 0 7268 6443"/>
                              <a:gd name="T89" fmla="*/ T88 w 1099"/>
                              <a:gd name="T90" fmla="+- 0 3604 3562"/>
                              <a:gd name="T91" fmla="*/ 3604 h 624"/>
                              <a:gd name="T92" fmla="+- 0 7183 6443"/>
                              <a:gd name="T93" fmla="*/ T92 w 1099"/>
                              <a:gd name="T94" fmla="+- 0 3581 3562"/>
                              <a:gd name="T95" fmla="*/ 3581 h 624"/>
                              <a:gd name="T96" fmla="+- 0 7090 6443"/>
                              <a:gd name="T97" fmla="*/ T96 w 1099"/>
                              <a:gd name="T98" fmla="+- 0 3567 3562"/>
                              <a:gd name="T99" fmla="*/ 3567 h 624"/>
                              <a:gd name="T100" fmla="+- 0 6992 6443"/>
                              <a:gd name="T101" fmla="*/ T100 w 1099"/>
                              <a:gd name="T102" fmla="+- 0 3562 3562"/>
                              <a:gd name="T103" fmla="*/ 3562 h 624"/>
                              <a:gd name="T104" fmla="+- 0 6894 6443"/>
                              <a:gd name="T105" fmla="*/ T104 w 1099"/>
                              <a:gd name="T106" fmla="+- 0 3567 3562"/>
                              <a:gd name="T107" fmla="*/ 3567 h 624"/>
                              <a:gd name="T108" fmla="+- 0 6801 6443"/>
                              <a:gd name="T109" fmla="*/ T108 w 1099"/>
                              <a:gd name="T110" fmla="+- 0 3581 3562"/>
                              <a:gd name="T111" fmla="*/ 3581 h 624"/>
                              <a:gd name="T112" fmla="+- 0 6716 6443"/>
                              <a:gd name="T113" fmla="*/ T112 w 1099"/>
                              <a:gd name="T114" fmla="+- 0 3604 3562"/>
                              <a:gd name="T115" fmla="*/ 3604 h 624"/>
                              <a:gd name="T116" fmla="+- 0 6639 6443"/>
                              <a:gd name="T117" fmla="*/ T116 w 1099"/>
                              <a:gd name="T118" fmla="+- 0 3635 3562"/>
                              <a:gd name="T119" fmla="*/ 3635 h 624"/>
                              <a:gd name="T120" fmla="+- 0 6573 6443"/>
                              <a:gd name="T121" fmla="*/ T120 w 1099"/>
                              <a:gd name="T122" fmla="+- 0 3672 3562"/>
                              <a:gd name="T123" fmla="*/ 3672 h 624"/>
                              <a:gd name="T124" fmla="+- 0 6518 6443"/>
                              <a:gd name="T125" fmla="*/ T124 w 1099"/>
                              <a:gd name="T126" fmla="+- 0 3715 3562"/>
                              <a:gd name="T127" fmla="*/ 3715 h 624"/>
                              <a:gd name="T128" fmla="+- 0 6477 6443"/>
                              <a:gd name="T129" fmla="*/ T128 w 1099"/>
                              <a:gd name="T130" fmla="+- 0 3763 3562"/>
                              <a:gd name="T131" fmla="*/ 3763 h 624"/>
                              <a:gd name="T132" fmla="+- 0 6452 6443"/>
                              <a:gd name="T133" fmla="*/ T132 w 1099"/>
                              <a:gd name="T134" fmla="+- 0 3815 3562"/>
                              <a:gd name="T135" fmla="*/ 3815 h 624"/>
                              <a:gd name="T136" fmla="+- 0 6443 6443"/>
                              <a:gd name="T137" fmla="*/ T136 w 1099"/>
                              <a:gd name="T138" fmla="+- 0 3870 3562"/>
                              <a:gd name="T139" fmla="*/ 3870 h 6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099" h="624">
                                <a:moveTo>
                                  <a:pt x="0" y="308"/>
                                </a:moveTo>
                                <a:lnTo>
                                  <a:pt x="28" y="409"/>
                                </a:lnTo>
                                <a:lnTo>
                                  <a:pt x="106" y="495"/>
                                </a:lnTo>
                                <a:lnTo>
                                  <a:pt x="161" y="532"/>
                                </a:lnTo>
                                <a:lnTo>
                                  <a:pt x="226" y="563"/>
                                </a:lnTo>
                                <a:lnTo>
                                  <a:pt x="298" y="588"/>
                                </a:lnTo>
                                <a:lnTo>
                                  <a:pt x="376" y="607"/>
                                </a:lnTo>
                                <a:lnTo>
                                  <a:pt x="460" y="619"/>
                                </a:lnTo>
                                <a:lnTo>
                                  <a:pt x="549" y="623"/>
                                </a:lnTo>
                                <a:lnTo>
                                  <a:pt x="638" y="619"/>
                                </a:lnTo>
                                <a:lnTo>
                                  <a:pt x="722" y="607"/>
                                </a:lnTo>
                                <a:lnTo>
                                  <a:pt x="800" y="588"/>
                                </a:lnTo>
                                <a:lnTo>
                                  <a:pt x="872" y="563"/>
                                </a:lnTo>
                                <a:lnTo>
                                  <a:pt x="937" y="532"/>
                                </a:lnTo>
                                <a:lnTo>
                                  <a:pt x="992" y="495"/>
                                </a:lnTo>
                                <a:lnTo>
                                  <a:pt x="1037" y="454"/>
                                </a:lnTo>
                                <a:lnTo>
                                  <a:pt x="1091" y="360"/>
                                </a:lnTo>
                                <a:lnTo>
                                  <a:pt x="1098" y="308"/>
                                </a:lnTo>
                                <a:lnTo>
                                  <a:pt x="1089" y="253"/>
                                </a:lnTo>
                                <a:lnTo>
                                  <a:pt x="1023" y="153"/>
                                </a:lnTo>
                                <a:lnTo>
                                  <a:pt x="968" y="110"/>
                                </a:lnTo>
                                <a:lnTo>
                                  <a:pt x="902" y="73"/>
                                </a:lnTo>
                                <a:lnTo>
                                  <a:pt x="825" y="42"/>
                                </a:lnTo>
                                <a:lnTo>
                                  <a:pt x="740" y="19"/>
                                </a:lnTo>
                                <a:lnTo>
                                  <a:pt x="647" y="5"/>
                                </a:lnTo>
                                <a:lnTo>
                                  <a:pt x="549" y="0"/>
                                </a:lnTo>
                                <a:lnTo>
                                  <a:pt x="451" y="5"/>
                                </a:lnTo>
                                <a:lnTo>
                                  <a:pt x="358" y="19"/>
                                </a:lnTo>
                                <a:lnTo>
                                  <a:pt x="273" y="42"/>
                                </a:lnTo>
                                <a:lnTo>
                                  <a:pt x="196" y="73"/>
                                </a:lnTo>
                                <a:lnTo>
                                  <a:pt x="130" y="110"/>
                                </a:lnTo>
                                <a:lnTo>
                                  <a:pt x="75" y="153"/>
                                </a:lnTo>
                                <a:lnTo>
                                  <a:pt x="34" y="201"/>
                                </a:lnTo>
                                <a:lnTo>
                                  <a:pt x="9" y="253"/>
                                </a:lnTo>
                                <a:lnTo>
                                  <a:pt x="0" y="308"/>
                                </a:lnTo>
                              </a:path>
                            </a:pathLst>
                          </a:custGeom>
                          <a:noFill/>
                          <a:ln w="7053">
                            <a:solidFill>
                              <a:srgbClr val="9900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 name="Line 32"/>
                        <wps:cNvCnPr>
                          <a:cxnSpLocks noChangeShapeType="1"/>
                        </wps:cNvCnPr>
                        <wps:spPr bwMode="auto">
                          <a:xfrm>
                            <a:off x="2296" y="1673"/>
                            <a:ext cx="4131" cy="1927"/>
                          </a:xfrm>
                          <a:prstGeom prst="line">
                            <a:avLst/>
                          </a:prstGeom>
                          <a:noFill/>
                          <a:ln w="1343">
                            <a:solidFill>
                              <a:srgbClr val="990033"/>
                            </a:solidFill>
                            <a:prstDash val="sysDot"/>
                            <a:round/>
                            <a:headEnd/>
                            <a:tailEnd/>
                          </a:ln>
                          <a:extLst>
                            <a:ext uri="{909E8E84-426E-40DD-AFC4-6F175D3DCCD1}">
                              <a14:hiddenFill xmlns:a14="http://schemas.microsoft.com/office/drawing/2010/main">
                                <a:noFill/>
                              </a14:hiddenFill>
                            </a:ext>
                          </a:extLst>
                        </wps:spPr>
                        <wps:bodyPr/>
                      </wps:wsp>
                      <wps:wsp>
                        <wps:cNvPr id="105" name="AutoShape 33"/>
                        <wps:cNvSpPr>
                          <a:spLocks/>
                        </wps:cNvSpPr>
                        <wps:spPr bwMode="auto">
                          <a:xfrm>
                            <a:off x="7793" y="3101"/>
                            <a:ext cx="276" cy="197"/>
                          </a:xfrm>
                          <a:custGeom>
                            <a:avLst/>
                            <a:gdLst>
                              <a:gd name="T0" fmla="+- 0 6435 7794"/>
                              <a:gd name="T1" fmla="*/ T0 w 276"/>
                              <a:gd name="T2" fmla="+- 0 3609 3101"/>
                              <a:gd name="T3" fmla="*/ 3609 h 197"/>
                              <a:gd name="T4" fmla="+- 0 6303 7794"/>
                              <a:gd name="T5" fmla="*/ T4 w 276"/>
                              <a:gd name="T6" fmla="+- 0 3459 3101"/>
                              <a:gd name="T7" fmla="*/ 3459 h 197"/>
                              <a:gd name="T8" fmla="+- 0 6435 7794"/>
                              <a:gd name="T9" fmla="*/ T8 w 276"/>
                              <a:gd name="T10" fmla="+- 0 3609 3101"/>
                              <a:gd name="T11" fmla="*/ 3609 h 197"/>
                              <a:gd name="T12" fmla="+- 0 6242 7794"/>
                              <a:gd name="T13" fmla="*/ T12 w 276"/>
                              <a:gd name="T14" fmla="+- 0 3609 3101"/>
                              <a:gd name="T15" fmla="*/ 3609 h 197"/>
                            </a:gdLst>
                            <a:ahLst/>
                            <a:cxnLst>
                              <a:cxn ang="0">
                                <a:pos x="T1" y="T3"/>
                              </a:cxn>
                              <a:cxn ang="0">
                                <a:pos x="T5" y="T7"/>
                              </a:cxn>
                              <a:cxn ang="0">
                                <a:pos x="T9" y="T11"/>
                              </a:cxn>
                              <a:cxn ang="0">
                                <a:pos x="T13" y="T15"/>
                              </a:cxn>
                            </a:cxnLst>
                            <a:rect l="0" t="0" r="r" b="b"/>
                            <a:pathLst>
                              <a:path w="276" h="197">
                                <a:moveTo>
                                  <a:pt x="-1359" y="508"/>
                                </a:moveTo>
                                <a:lnTo>
                                  <a:pt x="-1491" y="358"/>
                                </a:lnTo>
                                <a:moveTo>
                                  <a:pt x="-1359" y="508"/>
                                </a:moveTo>
                                <a:lnTo>
                                  <a:pt x="-1552" y="508"/>
                                </a:lnTo>
                              </a:path>
                            </a:pathLst>
                          </a:custGeom>
                          <a:noFill/>
                          <a:ln w="3217">
                            <a:solidFill>
                              <a:srgbClr val="9900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 name="Freeform 34"/>
                        <wps:cNvSpPr>
                          <a:spLocks/>
                        </wps:cNvSpPr>
                        <wps:spPr bwMode="auto">
                          <a:xfrm>
                            <a:off x="6661" y="4932"/>
                            <a:ext cx="1099" cy="623"/>
                          </a:xfrm>
                          <a:custGeom>
                            <a:avLst/>
                            <a:gdLst>
                              <a:gd name="T0" fmla="+- 0 7211 6661"/>
                              <a:gd name="T1" fmla="*/ T0 w 1099"/>
                              <a:gd name="T2" fmla="+- 0 4932 4932"/>
                              <a:gd name="T3" fmla="*/ 4932 h 623"/>
                              <a:gd name="T4" fmla="+- 0 7113 6661"/>
                              <a:gd name="T5" fmla="*/ T4 w 1099"/>
                              <a:gd name="T6" fmla="+- 0 4937 4932"/>
                              <a:gd name="T7" fmla="*/ 4937 h 623"/>
                              <a:gd name="T8" fmla="+- 0 7020 6661"/>
                              <a:gd name="T9" fmla="*/ T8 w 1099"/>
                              <a:gd name="T10" fmla="+- 0 4952 4932"/>
                              <a:gd name="T11" fmla="*/ 4952 h 623"/>
                              <a:gd name="T12" fmla="+- 0 6935 6661"/>
                              <a:gd name="T13" fmla="*/ T12 w 1099"/>
                              <a:gd name="T14" fmla="+- 0 4975 4932"/>
                              <a:gd name="T15" fmla="*/ 4975 h 623"/>
                              <a:gd name="T16" fmla="+- 0 6858 6661"/>
                              <a:gd name="T17" fmla="*/ T16 w 1099"/>
                              <a:gd name="T18" fmla="+- 0 5005 4932"/>
                              <a:gd name="T19" fmla="*/ 5005 h 623"/>
                              <a:gd name="T20" fmla="+- 0 6791 6661"/>
                              <a:gd name="T21" fmla="*/ T20 w 1099"/>
                              <a:gd name="T22" fmla="+- 0 5043 4932"/>
                              <a:gd name="T23" fmla="*/ 5043 h 623"/>
                              <a:gd name="T24" fmla="+- 0 6737 6661"/>
                              <a:gd name="T25" fmla="*/ T24 w 1099"/>
                              <a:gd name="T26" fmla="+- 0 5086 4932"/>
                              <a:gd name="T27" fmla="*/ 5086 h 623"/>
                              <a:gd name="T28" fmla="+- 0 6696 6661"/>
                              <a:gd name="T29" fmla="*/ T28 w 1099"/>
                              <a:gd name="T30" fmla="+- 0 5134 4932"/>
                              <a:gd name="T31" fmla="*/ 5134 h 623"/>
                              <a:gd name="T32" fmla="+- 0 6661 6661"/>
                              <a:gd name="T33" fmla="*/ T32 w 1099"/>
                              <a:gd name="T34" fmla="+- 0 5241 4932"/>
                              <a:gd name="T35" fmla="*/ 5241 h 623"/>
                              <a:gd name="T36" fmla="+- 0 6669 6661"/>
                              <a:gd name="T37" fmla="*/ T36 w 1099"/>
                              <a:gd name="T38" fmla="+- 0 5292 4932"/>
                              <a:gd name="T39" fmla="*/ 5292 h 623"/>
                              <a:gd name="T40" fmla="+- 0 6723 6661"/>
                              <a:gd name="T41" fmla="*/ T40 w 1099"/>
                              <a:gd name="T42" fmla="+- 0 5386 4932"/>
                              <a:gd name="T43" fmla="*/ 5386 h 623"/>
                              <a:gd name="T44" fmla="+- 0 6768 6661"/>
                              <a:gd name="T45" fmla="*/ T44 w 1099"/>
                              <a:gd name="T46" fmla="+- 0 5427 4932"/>
                              <a:gd name="T47" fmla="*/ 5427 h 623"/>
                              <a:gd name="T48" fmla="+- 0 6823 6661"/>
                              <a:gd name="T49" fmla="*/ T48 w 1099"/>
                              <a:gd name="T50" fmla="+- 0 5464 4932"/>
                              <a:gd name="T51" fmla="*/ 5464 h 623"/>
                              <a:gd name="T52" fmla="+- 0 6887 6661"/>
                              <a:gd name="T53" fmla="*/ T52 w 1099"/>
                              <a:gd name="T54" fmla="+- 0 5495 4932"/>
                              <a:gd name="T55" fmla="*/ 5495 h 623"/>
                              <a:gd name="T56" fmla="+- 0 6959 6661"/>
                              <a:gd name="T57" fmla="*/ T56 w 1099"/>
                              <a:gd name="T58" fmla="+- 0 5520 4932"/>
                              <a:gd name="T59" fmla="*/ 5520 h 623"/>
                              <a:gd name="T60" fmla="+- 0 7038 6661"/>
                              <a:gd name="T61" fmla="*/ T60 w 1099"/>
                              <a:gd name="T62" fmla="+- 0 5539 4932"/>
                              <a:gd name="T63" fmla="*/ 5539 h 623"/>
                              <a:gd name="T64" fmla="+- 0 7122 6661"/>
                              <a:gd name="T65" fmla="*/ T64 w 1099"/>
                              <a:gd name="T66" fmla="+- 0 5551 4932"/>
                              <a:gd name="T67" fmla="*/ 5551 h 623"/>
                              <a:gd name="T68" fmla="+- 0 7211 6661"/>
                              <a:gd name="T69" fmla="*/ T68 w 1099"/>
                              <a:gd name="T70" fmla="+- 0 5555 4932"/>
                              <a:gd name="T71" fmla="*/ 5555 h 623"/>
                              <a:gd name="T72" fmla="+- 0 7299 6661"/>
                              <a:gd name="T73" fmla="*/ T72 w 1099"/>
                              <a:gd name="T74" fmla="+- 0 5551 4932"/>
                              <a:gd name="T75" fmla="*/ 5551 h 623"/>
                              <a:gd name="T76" fmla="+- 0 7383 6661"/>
                              <a:gd name="T77" fmla="*/ T76 w 1099"/>
                              <a:gd name="T78" fmla="+- 0 5539 4932"/>
                              <a:gd name="T79" fmla="*/ 5539 h 623"/>
                              <a:gd name="T80" fmla="+- 0 7462 6661"/>
                              <a:gd name="T81" fmla="*/ T80 w 1099"/>
                              <a:gd name="T82" fmla="+- 0 5520 4932"/>
                              <a:gd name="T83" fmla="*/ 5520 h 623"/>
                              <a:gd name="T84" fmla="+- 0 7534 6661"/>
                              <a:gd name="T85" fmla="*/ T84 w 1099"/>
                              <a:gd name="T86" fmla="+- 0 5495 4932"/>
                              <a:gd name="T87" fmla="*/ 5495 h 623"/>
                              <a:gd name="T88" fmla="+- 0 7598 6661"/>
                              <a:gd name="T89" fmla="*/ T88 w 1099"/>
                              <a:gd name="T90" fmla="+- 0 5464 4932"/>
                              <a:gd name="T91" fmla="*/ 5464 h 623"/>
                              <a:gd name="T92" fmla="+- 0 7653 6661"/>
                              <a:gd name="T93" fmla="*/ T92 w 1099"/>
                              <a:gd name="T94" fmla="+- 0 5427 4932"/>
                              <a:gd name="T95" fmla="*/ 5427 h 623"/>
                              <a:gd name="T96" fmla="+- 0 7698 6661"/>
                              <a:gd name="T97" fmla="*/ T96 w 1099"/>
                              <a:gd name="T98" fmla="+- 0 5386 4932"/>
                              <a:gd name="T99" fmla="*/ 5386 h 623"/>
                              <a:gd name="T100" fmla="+- 0 7753 6661"/>
                              <a:gd name="T101" fmla="*/ T100 w 1099"/>
                              <a:gd name="T102" fmla="+- 0 5292 4932"/>
                              <a:gd name="T103" fmla="*/ 5292 h 623"/>
                              <a:gd name="T104" fmla="+- 0 7760 6661"/>
                              <a:gd name="T105" fmla="*/ T104 w 1099"/>
                              <a:gd name="T106" fmla="+- 0 5241 4932"/>
                              <a:gd name="T107" fmla="*/ 5241 h 623"/>
                              <a:gd name="T108" fmla="+- 0 7751 6661"/>
                              <a:gd name="T109" fmla="*/ T108 w 1099"/>
                              <a:gd name="T110" fmla="+- 0 5186 4932"/>
                              <a:gd name="T111" fmla="*/ 5186 h 623"/>
                              <a:gd name="T112" fmla="+- 0 7685 6661"/>
                              <a:gd name="T113" fmla="*/ T112 w 1099"/>
                              <a:gd name="T114" fmla="+- 0 5086 4932"/>
                              <a:gd name="T115" fmla="*/ 5086 h 623"/>
                              <a:gd name="T116" fmla="+- 0 7630 6661"/>
                              <a:gd name="T117" fmla="*/ T116 w 1099"/>
                              <a:gd name="T118" fmla="+- 0 5043 4932"/>
                              <a:gd name="T119" fmla="*/ 5043 h 623"/>
                              <a:gd name="T120" fmla="+- 0 7564 6661"/>
                              <a:gd name="T121" fmla="*/ T120 w 1099"/>
                              <a:gd name="T122" fmla="+- 0 5005 4932"/>
                              <a:gd name="T123" fmla="*/ 5005 h 623"/>
                              <a:gd name="T124" fmla="+- 0 7487 6661"/>
                              <a:gd name="T125" fmla="*/ T124 w 1099"/>
                              <a:gd name="T126" fmla="+- 0 4975 4932"/>
                              <a:gd name="T127" fmla="*/ 4975 h 623"/>
                              <a:gd name="T128" fmla="+- 0 7401 6661"/>
                              <a:gd name="T129" fmla="*/ T128 w 1099"/>
                              <a:gd name="T130" fmla="+- 0 4952 4932"/>
                              <a:gd name="T131" fmla="*/ 4952 h 623"/>
                              <a:gd name="T132" fmla="+- 0 7309 6661"/>
                              <a:gd name="T133" fmla="*/ T132 w 1099"/>
                              <a:gd name="T134" fmla="+- 0 4937 4932"/>
                              <a:gd name="T135" fmla="*/ 4937 h 623"/>
                              <a:gd name="T136" fmla="+- 0 7211 6661"/>
                              <a:gd name="T137" fmla="*/ T136 w 1099"/>
                              <a:gd name="T138" fmla="+- 0 4932 4932"/>
                              <a:gd name="T139" fmla="*/ 4932 h 62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099" h="623">
                                <a:moveTo>
                                  <a:pt x="550" y="0"/>
                                </a:moveTo>
                                <a:lnTo>
                                  <a:pt x="452" y="5"/>
                                </a:lnTo>
                                <a:lnTo>
                                  <a:pt x="359" y="20"/>
                                </a:lnTo>
                                <a:lnTo>
                                  <a:pt x="274" y="43"/>
                                </a:lnTo>
                                <a:lnTo>
                                  <a:pt x="197" y="73"/>
                                </a:lnTo>
                                <a:lnTo>
                                  <a:pt x="130" y="111"/>
                                </a:lnTo>
                                <a:lnTo>
                                  <a:pt x="76" y="154"/>
                                </a:lnTo>
                                <a:lnTo>
                                  <a:pt x="35" y="202"/>
                                </a:lnTo>
                                <a:lnTo>
                                  <a:pt x="0" y="309"/>
                                </a:lnTo>
                                <a:lnTo>
                                  <a:pt x="8" y="360"/>
                                </a:lnTo>
                                <a:lnTo>
                                  <a:pt x="62" y="454"/>
                                </a:lnTo>
                                <a:lnTo>
                                  <a:pt x="107" y="495"/>
                                </a:lnTo>
                                <a:lnTo>
                                  <a:pt x="162" y="532"/>
                                </a:lnTo>
                                <a:lnTo>
                                  <a:pt x="226" y="563"/>
                                </a:lnTo>
                                <a:lnTo>
                                  <a:pt x="298" y="588"/>
                                </a:lnTo>
                                <a:lnTo>
                                  <a:pt x="377" y="607"/>
                                </a:lnTo>
                                <a:lnTo>
                                  <a:pt x="461" y="619"/>
                                </a:lnTo>
                                <a:lnTo>
                                  <a:pt x="550" y="623"/>
                                </a:lnTo>
                                <a:lnTo>
                                  <a:pt x="638" y="619"/>
                                </a:lnTo>
                                <a:lnTo>
                                  <a:pt x="722" y="607"/>
                                </a:lnTo>
                                <a:lnTo>
                                  <a:pt x="801" y="588"/>
                                </a:lnTo>
                                <a:lnTo>
                                  <a:pt x="873" y="563"/>
                                </a:lnTo>
                                <a:lnTo>
                                  <a:pt x="937" y="532"/>
                                </a:lnTo>
                                <a:lnTo>
                                  <a:pt x="992" y="495"/>
                                </a:lnTo>
                                <a:lnTo>
                                  <a:pt x="1037" y="454"/>
                                </a:lnTo>
                                <a:lnTo>
                                  <a:pt x="1092" y="360"/>
                                </a:lnTo>
                                <a:lnTo>
                                  <a:pt x="1099" y="309"/>
                                </a:lnTo>
                                <a:lnTo>
                                  <a:pt x="1090" y="254"/>
                                </a:lnTo>
                                <a:lnTo>
                                  <a:pt x="1024" y="154"/>
                                </a:lnTo>
                                <a:lnTo>
                                  <a:pt x="969" y="111"/>
                                </a:lnTo>
                                <a:lnTo>
                                  <a:pt x="903" y="73"/>
                                </a:lnTo>
                                <a:lnTo>
                                  <a:pt x="826" y="43"/>
                                </a:lnTo>
                                <a:lnTo>
                                  <a:pt x="740" y="20"/>
                                </a:lnTo>
                                <a:lnTo>
                                  <a:pt x="648" y="5"/>
                                </a:lnTo>
                                <a:lnTo>
                                  <a:pt x="550" y="0"/>
                                </a:lnTo>
                                <a:close/>
                              </a:path>
                            </a:pathLst>
                          </a:custGeom>
                          <a:solidFill>
                            <a:srgbClr val="FFFF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7" name="Freeform 35"/>
                        <wps:cNvSpPr>
                          <a:spLocks/>
                        </wps:cNvSpPr>
                        <wps:spPr bwMode="auto">
                          <a:xfrm>
                            <a:off x="6661" y="4932"/>
                            <a:ext cx="1099" cy="623"/>
                          </a:xfrm>
                          <a:custGeom>
                            <a:avLst/>
                            <a:gdLst>
                              <a:gd name="T0" fmla="+- 0 6661 6661"/>
                              <a:gd name="T1" fmla="*/ T0 w 1099"/>
                              <a:gd name="T2" fmla="+- 0 5241 4932"/>
                              <a:gd name="T3" fmla="*/ 5241 h 623"/>
                              <a:gd name="T4" fmla="+- 0 6690 6661"/>
                              <a:gd name="T5" fmla="*/ T4 w 1099"/>
                              <a:gd name="T6" fmla="+- 0 5341 4932"/>
                              <a:gd name="T7" fmla="*/ 5341 h 623"/>
                              <a:gd name="T8" fmla="+- 0 6768 6661"/>
                              <a:gd name="T9" fmla="*/ T8 w 1099"/>
                              <a:gd name="T10" fmla="+- 0 5427 4932"/>
                              <a:gd name="T11" fmla="*/ 5427 h 623"/>
                              <a:gd name="T12" fmla="+- 0 6823 6661"/>
                              <a:gd name="T13" fmla="*/ T12 w 1099"/>
                              <a:gd name="T14" fmla="+- 0 5464 4932"/>
                              <a:gd name="T15" fmla="*/ 5464 h 623"/>
                              <a:gd name="T16" fmla="+- 0 6887 6661"/>
                              <a:gd name="T17" fmla="*/ T16 w 1099"/>
                              <a:gd name="T18" fmla="+- 0 5495 4932"/>
                              <a:gd name="T19" fmla="*/ 5495 h 623"/>
                              <a:gd name="T20" fmla="+- 0 6959 6661"/>
                              <a:gd name="T21" fmla="*/ T20 w 1099"/>
                              <a:gd name="T22" fmla="+- 0 5520 4932"/>
                              <a:gd name="T23" fmla="*/ 5520 h 623"/>
                              <a:gd name="T24" fmla="+- 0 7038 6661"/>
                              <a:gd name="T25" fmla="*/ T24 w 1099"/>
                              <a:gd name="T26" fmla="+- 0 5539 4932"/>
                              <a:gd name="T27" fmla="*/ 5539 h 623"/>
                              <a:gd name="T28" fmla="+- 0 7122 6661"/>
                              <a:gd name="T29" fmla="*/ T28 w 1099"/>
                              <a:gd name="T30" fmla="+- 0 5551 4932"/>
                              <a:gd name="T31" fmla="*/ 5551 h 623"/>
                              <a:gd name="T32" fmla="+- 0 7211 6661"/>
                              <a:gd name="T33" fmla="*/ T32 w 1099"/>
                              <a:gd name="T34" fmla="+- 0 5555 4932"/>
                              <a:gd name="T35" fmla="*/ 5555 h 623"/>
                              <a:gd name="T36" fmla="+- 0 7299 6661"/>
                              <a:gd name="T37" fmla="*/ T36 w 1099"/>
                              <a:gd name="T38" fmla="+- 0 5551 4932"/>
                              <a:gd name="T39" fmla="*/ 5551 h 623"/>
                              <a:gd name="T40" fmla="+- 0 7383 6661"/>
                              <a:gd name="T41" fmla="*/ T40 w 1099"/>
                              <a:gd name="T42" fmla="+- 0 5539 4932"/>
                              <a:gd name="T43" fmla="*/ 5539 h 623"/>
                              <a:gd name="T44" fmla="+- 0 7462 6661"/>
                              <a:gd name="T45" fmla="*/ T44 w 1099"/>
                              <a:gd name="T46" fmla="+- 0 5520 4932"/>
                              <a:gd name="T47" fmla="*/ 5520 h 623"/>
                              <a:gd name="T48" fmla="+- 0 7534 6661"/>
                              <a:gd name="T49" fmla="*/ T48 w 1099"/>
                              <a:gd name="T50" fmla="+- 0 5495 4932"/>
                              <a:gd name="T51" fmla="*/ 5495 h 623"/>
                              <a:gd name="T52" fmla="+- 0 7598 6661"/>
                              <a:gd name="T53" fmla="*/ T52 w 1099"/>
                              <a:gd name="T54" fmla="+- 0 5464 4932"/>
                              <a:gd name="T55" fmla="*/ 5464 h 623"/>
                              <a:gd name="T56" fmla="+- 0 7653 6661"/>
                              <a:gd name="T57" fmla="*/ T56 w 1099"/>
                              <a:gd name="T58" fmla="+- 0 5427 4932"/>
                              <a:gd name="T59" fmla="*/ 5427 h 623"/>
                              <a:gd name="T60" fmla="+- 0 7698 6661"/>
                              <a:gd name="T61" fmla="*/ T60 w 1099"/>
                              <a:gd name="T62" fmla="+- 0 5386 4932"/>
                              <a:gd name="T63" fmla="*/ 5386 h 623"/>
                              <a:gd name="T64" fmla="+- 0 7753 6661"/>
                              <a:gd name="T65" fmla="*/ T64 w 1099"/>
                              <a:gd name="T66" fmla="+- 0 5292 4932"/>
                              <a:gd name="T67" fmla="*/ 5292 h 623"/>
                              <a:gd name="T68" fmla="+- 0 7760 6661"/>
                              <a:gd name="T69" fmla="*/ T68 w 1099"/>
                              <a:gd name="T70" fmla="+- 0 5241 4932"/>
                              <a:gd name="T71" fmla="*/ 5241 h 623"/>
                              <a:gd name="T72" fmla="+- 0 7751 6661"/>
                              <a:gd name="T73" fmla="*/ T72 w 1099"/>
                              <a:gd name="T74" fmla="+- 0 5186 4932"/>
                              <a:gd name="T75" fmla="*/ 5186 h 623"/>
                              <a:gd name="T76" fmla="+- 0 7685 6661"/>
                              <a:gd name="T77" fmla="*/ T76 w 1099"/>
                              <a:gd name="T78" fmla="+- 0 5086 4932"/>
                              <a:gd name="T79" fmla="*/ 5086 h 623"/>
                              <a:gd name="T80" fmla="+- 0 7630 6661"/>
                              <a:gd name="T81" fmla="*/ T80 w 1099"/>
                              <a:gd name="T82" fmla="+- 0 5043 4932"/>
                              <a:gd name="T83" fmla="*/ 5043 h 623"/>
                              <a:gd name="T84" fmla="+- 0 7564 6661"/>
                              <a:gd name="T85" fmla="*/ T84 w 1099"/>
                              <a:gd name="T86" fmla="+- 0 5005 4932"/>
                              <a:gd name="T87" fmla="*/ 5005 h 623"/>
                              <a:gd name="T88" fmla="+- 0 7487 6661"/>
                              <a:gd name="T89" fmla="*/ T88 w 1099"/>
                              <a:gd name="T90" fmla="+- 0 4975 4932"/>
                              <a:gd name="T91" fmla="*/ 4975 h 623"/>
                              <a:gd name="T92" fmla="+- 0 7401 6661"/>
                              <a:gd name="T93" fmla="*/ T92 w 1099"/>
                              <a:gd name="T94" fmla="+- 0 4952 4932"/>
                              <a:gd name="T95" fmla="*/ 4952 h 623"/>
                              <a:gd name="T96" fmla="+- 0 7309 6661"/>
                              <a:gd name="T97" fmla="*/ T96 w 1099"/>
                              <a:gd name="T98" fmla="+- 0 4937 4932"/>
                              <a:gd name="T99" fmla="*/ 4937 h 623"/>
                              <a:gd name="T100" fmla="+- 0 7211 6661"/>
                              <a:gd name="T101" fmla="*/ T100 w 1099"/>
                              <a:gd name="T102" fmla="+- 0 4932 4932"/>
                              <a:gd name="T103" fmla="*/ 4932 h 623"/>
                              <a:gd name="T104" fmla="+- 0 7113 6661"/>
                              <a:gd name="T105" fmla="*/ T104 w 1099"/>
                              <a:gd name="T106" fmla="+- 0 4937 4932"/>
                              <a:gd name="T107" fmla="*/ 4937 h 623"/>
                              <a:gd name="T108" fmla="+- 0 7020 6661"/>
                              <a:gd name="T109" fmla="*/ T108 w 1099"/>
                              <a:gd name="T110" fmla="+- 0 4952 4932"/>
                              <a:gd name="T111" fmla="*/ 4952 h 623"/>
                              <a:gd name="T112" fmla="+- 0 6935 6661"/>
                              <a:gd name="T113" fmla="*/ T112 w 1099"/>
                              <a:gd name="T114" fmla="+- 0 4975 4932"/>
                              <a:gd name="T115" fmla="*/ 4975 h 623"/>
                              <a:gd name="T116" fmla="+- 0 6858 6661"/>
                              <a:gd name="T117" fmla="*/ T116 w 1099"/>
                              <a:gd name="T118" fmla="+- 0 5005 4932"/>
                              <a:gd name="T119" fmla="*/ 5005 h 623"/>
                              <a:gd name="T120" fmla="+- 0 6791 6661"/>
                              <a:gd name="T121" fmla="*/ T120 w 1099"/>
                              <a:gd name="T122" fmla="+- 0 5043 4932"/>
                              <a:gd name="T123" fmla="*/ 5043 h 623"/>
                              <a:gd name="T124" fmla="+- 0 6737 6661"/>
                              <a:gd name="T125" fmla="*/ T124 w 1099"/>
                              <a:gd name="T126" fmla="+- 0 5086 4932"/>
                              <a:gd name="T127" fmla="*/ 5086 h 623"/>
                              <a:gd name="T128" fmla="+- 0 6696 6661"/>
                              <a:gd name="T129" fmla="*/ T128 w 1099"/>
                              <a:gd name="T130" fmla="+- 0 5134 4932"/>
                              <a:gd name="T131" fmla="*/ 5134 h 623"/>
                              <a:gd name="T132" fmla="+- 0 6670 6661"/>
                              <a:gd name="T133" fmla="*/ T132 w 1099"/>
                              <a:gd name="T134" fmla="+- 0 5186 4932"/>
                              <a:gd name="T135" fmla="*/ 5186 h 623"/>
                              <a:gd name="T136" fmla="+- 0 6661 6661"/>
                              <a:gd name="T137" fmla="*/ T136 w 1099"/>
                              <a:gd name="T138" fmla="+- 0 5241 4932"/>
                              <a:gd name="T139" fmla="*/ 5241 h 62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099" h="623">
                                <a:moveTo>
                                  <a:pt x="0" y="309"/>
                                </a:moveTo>
                                <a:lnTo>
                                  <a:pt x="29" y="409"/>
                                </a:lnTo>
                                <a:lnTo>
                                  <a:pt x="107" y="495"/>
                                </a:lnTo>
                                <a:lnTo>
                                  <a:pt x="162" y="532"/>
                                </a:lnTo>
                                <a:lnTo>
                                  <a:pt x="226" y="563"/>
                                </a:lnTo>
                                <a:lnTo>
                                  <a:pt x="298" y="588"/>
                                </a:lnTo>
                                <a:lnTo>
                                  <a:pt x="377" y="607"/>
                                </a:lnTo>
                                <a:lnTo>
                                  <a:pt x="461" y="619"/>
                                </a:lnTo>
                                <a:lnTo>
                                  <a:pt x="550" y="623"/>
                                </a:lnTo>
                                <a:lnTo>
                                  <a:pt x="638" y="619"/>
                                </a:lnTo>
                                <a:lnTo>
                                  <a:pt x="722" y="607"/>
                                </a:lnTo>
                                <a:lnTo>
                                  <a:pt x="801" y="588"/>
                                </a:lnTo>
                                <a:lnTo>
                                  <a:pt x="873" y="563"/>
                                </a:lnTo>
                                <a:lnTo>
                                  <a:pt x="937" y="532"/>
                                </a:lnTo>
                                <a:lnTo>
                                  <a:pt x="992" y="495"/>
                                </a:lnTo>
                                <a:lnTo>
                                  <a:pt x="1037" y="454"/>
                                </a:lnTo>
                                <a:lnTo>
                                  <a:pt x="1092" y="360"/>
                                </a:lnTo>
                                <a:lnTo>
                                  <a:pt x="1099" y="309"/>
                                </a:lnTo>
                                <a:lnTo>
                                  <a:pt x="1090" y="254"/>
                                </a:lnTo>
                                <a:lnTo>
                                  <a:pt x="1024" y="154"/>
                                </a:lnTo>
                                <a:lnTo>
                                  <a:pt x="969" y="111"/>
                                </a:lnTo>
                                <a:lnTo>
                                  <a:pt x="903" y="73"/>
                                </a:lnTo>
                                <a:lnTo>
                                  <a:pt x="826" y="43"/>
                                </a:lnTo>
                                <a:lnTo>
                                  <a:pt x="740" y="20"/>
                                </a:lnTo>
                                <a:lnTo>
                                  <a:pt x="648" y="5"/>
                                </a:lnTo>
                                <a:lnTo>
                                  <a:pt x="550" y="0"/>
                                </a:lnTo>
                                <a:lnTo>
                                  <a:pt x="452" y="5"/>
                                </a:lnTo>
                                <a:lnTo>
                                  <a:pt x="359" y="20"/>
                                </a:lnTo>
                                <a:lnTo>
                                  <a:pt x="274" y="43"/>
                                </a:lnTo>
                                <a:lnTo>
                                  <a:pt x="197" y="73"/>
                                </a:lnTo>
                                <a:lnTo>
                                  <a:pt x="130" y="111"/>
                                </a:lnTo>
                                <a:lnTo>
                                  <a:pt x="76" y="154"/>
                                </a:lnTo>
                                <a:lnTo>
                                  <a:pt x="35" y="202"/>
                                </a:lnTo>
                                <a:lnTo>
                                  <a:pt x="9" y="254"/>
                                </a:lnTo>
                                <a:lnTo>
                                  <a:pt x="0" y="309"/>
                                </a:lnTo>
                              </a:path>
                            </a:pathLst>
                          </a:custGeom>
                          <a:noFill/>
                          <a:ln w="7053">
                            <a:solidFill>
                              <a:srgbClr val="9900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 name="Line 36"/>
                        <wps:cNvCnPr>
                          <a:cxnSpLocks noChangeShapeType="1"/>
                        </wps:cNvCnPr>
                        <wps:spPr bwMode="auto">
                          <a:xfrm>
                            <a:off x="2769" y="2068"/>
                            <a:ext cx="3969" cy="2847"/>
                          </a:xfrm>
                          <a:prstGeom prst="line">
                            <a:avLst/>
                          </a:prstGeom>
                          <a:noFill/>
                          <a:ln w="1324">
                            <a:solidFill>
                              <a:srgbClr val="990033"/>
                            </a:solidFill>
                            <a:prstDash val="sysDot"/>
                            <a:round/>
                            <a:headEnd/>
                            <a:tailEnd/>
                          </a:ln>
                          <a:extLst>
                            <a:ext uri="{909E8E84-426E-40DD-AFC4-6F175D3DCCD1}">
                              <a14:hiddenFill xmlns:a14="http://schemas.microsoft.com/office/drawing/2010/main">
                                <a:noFill/>
                              </a14:hiddenFill>
                            </a:ext>
                          </a:extLst>
                        </wps:spPr>
                        <wps:bodyPr/>
                      </wps:wsp>
                      <wps:wsp>
                        <wps:cNvPr id="109" name="Line 37"/>
                        <wps:cNvCnPr>
                          <a:cxnSpLocks noChangeShapeType="1"/>
                        </wps:cNvCnPr>
                        <wps:spPr bwMode="auto">
                          <a:xfrm>
                            <a:off x="6746" y="4924"/>
                            <a:ext cx="0" cy="0"/>
                          </a:xfrm>
                          <a:prstGeom prst="line">
                            <a:avLst/>
                          </a:prstGeom>
                          <a:noFill/>
                          <a:ln w="3154">
                            <a:solidFill>
                              <a:srgbClr val="990033"/>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371278D" id="Group 11" o:spid="_x0000_s1026" style="position:absolute;margin-left:1in;margin-top:18.9pt;width:382.95pt;height:493.9pt;z-index:-16043008;mso-position-horizontal-relative:page" coordorigin="1328,-1597" coordsize="7671,88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left:1869;top:1099;width:203;height: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">
                  <v:imagedata r:id="rId47" o:title=""/>
                </v:shape>
                <v:shape id="AutoShape 13" o:spid="_x0000_s1028" style="position:absolute;left:1328;top:408;width:843;height:766;visibility:visible;mso-wrap-style:square;v-text-anchor:top" coordsize="843,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" path="m677,985r,270m464,1061r426,m382,1572l677,1255r295,317e" filled="f" strokecolor="#903" strokeweight=".1021mm">
                  <v:path arrowok="t" o:connecttype="custom" o:connectlocs="677,1393;677,1663;464,1469;890,1469;382,1980;677,1663;972,1980" o:connectangles="0,0,0,0,0,0,0"/>
                </v:shape>
                <v:shape id="Freeform 14" o:spid="_x0000_s1029" style="position:absolute;left:6076;top:-672;width:1099;height:624;visibility:visible;mso-wrap-style:square;v-text-anchor:top" coordsize="1099,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" path="m550,l452,5,359,19,273,42,197,73r-67,37l76,153,35,201,,309r8,51l62,454r45,41l162,532r64,31l298,588r79,19l461,619r89,4l638,619r84,-12l801,588r72,-25l937,532r55,-37l1037,454r55,-94l1099,309r-9,-55l1023,153,969,110,903,73,826,42,740,19,648,5,550,xe" fillcolor="#ffc" stroked="f">
                  <v:path arrowok="t" o:connecttype="custom" o:connectlocs="550,-672;452,-667;359,-653;273,-630;197,-599;130,-562;76,-519;35,-471;0,-363;8,-312;62,-218;107,-177;162,-140;226,-109;298,-84;377,-65;461,-53;550,-49;638,-53;722,-65;801,-84;873,-109;937,-140;992,-177;1037,-218;1092,-312;1099,-363;1090,-418;1023,-519;969,-562;903,-599;826,-630;740,-653;648,-667;550,-672" o:connectangles="0,0,0,0,0,0,0,0,0,0,0,0,0,0,0,0,0,0,0,0,0,0,0,0,0,0,0,0,0,0,0,0,0,0,0"/>
                </v:shape>
                <v:shape id="Freeform 15" o:spid="_x0000_s1030" style="position:absolute;left:6076;top:-672;width:1099;height:624;visibility:visible;mso-wrap-style:square;v-text-anchor:top" coordsize="1099,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" path="m,309l29,409r78,86l162,532r64,31l298,588r79,19l461,619r89,4l638,619r84,-12l801,588r72,-25l937,532r55,-37l1037,454r55,-94l1099,309r-9,-55l1023,153,969,110,903,73,826,42,740,19,648,5,550,,452,5,359,19,273,42,197,73r-67,37l76,153,35,201,9,254,,309e" filled="f" strokecolor="#903" strokeweight=".20897mm">
                  <v:path arrowok="t" o:connecttype="custom" o:connectlocs="0,-363;29,-263;107,-177;162,-140;226,-109;298,-84;377,-65;461,-53;550,-49;638,-53;722,-65;801,-84;873,-109;937,-140;992,-177;1037,-218;1092,-312;1099,-363;1090,-418;1023,-519;969,-562;903,-599;826,-630;740,-653;648,-667;550,-672;452,-667;359,-653;273,-630;197,-599;130,-562;76,-519;35,-471;9,-418;0,-363" o:connectangles="0,0,0,0,0,0,0,0,0,0,0,0,0,0,0,0,0,0,0,0,0,0,0,0,0,0,0,0,0,0,0,0,0,0,0"/>
                </v:shape>
                <v:line id="Line 16" o:spid="_x0000_s1031" style="position:absolute;flip:y;visibility:visible;mso-wrap-style:square" from="2296,-23" to="5872,14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" strokecolor="#903" strokeweight=".03742mm">
                  <v:stroke dashstyle="1 1"/>
                </v:line>
                <v:shape id="AutoShape 17" o:spid="_x0000_s1032" style="position:absolute;left:7270;top:-1597;width:277;height:197;visibility:visible;mso-wrap-style:square;v-text-anchor:top" coordsize="277,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" path="m-1201,1457r-143,145m-1201,1457r-194,-6e" filled="f" strokecolor="#903" strokeweight=".08936mm">
                  <v:path arrowok="t" o:connecttype="custom" o:connectlocs="-1201,-140;-1344,5;-1201,-140;-1395,-146" o:connectangles="0,0,0,0"/>
                </v:shape>
                <v:shape id="Freeform 18" o:spid="_x0000_s1033" style="position:absolute;left:6152;top:860;width:1099;height:623;visibility:visible;mso-wrap-style:square;v-text-anchor:top" coordsize="1099,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" path="m549,l451,5,358,20,273,43,196,73r-66,37l75,153,34,201,,309r7,51l62,454r44,41l162,532r64,31l298,588r78,19l460,619r89,4l637,619r85,-12l800,588r72,-25l937,532r55,-37l1036,454r55,-94l1098,309r-9,-55l1023,153,968,110,902,73,825,43,740,20,647,5,549,xe" fillcolor="#ffc" stroked="f">
                  <v:path arrowok="t" o:connecttype="custom" o:connectlocs="549,860;451,865;358,880;273,903;196,933;130,970;75,1013;34,1061;0,1169;7,1220;62,1314;106,1355;162,1392;226,1423;298,1448;376,1467;460,1479;549,1483;637,1479;722,1467;800,1448;872,1423;937,1392;992,1355;1036,1314;1091,1220;1098,1169;1089,1114;1023,1013;968,970;902,933;825,903;740,880;647,865;549,860" o:connectangles="0,0,0,0,0,0,0,0,0,0,0,0,0,0,0,0,0,0,0,0,0,0,0,0,0,0,0,0,0,0,0,0,0,0,0"/>
                </v:shape>
                <v:shape id="Freeform 19" o:spid="_x0000_s1034" style="position:absolute;left:6152;top:860;width:1099;height:623;visibility:visible;mso-wrap-style:square;v-text-anchor:top" coordsize="1099,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" path="m,309l28,409r78,86l162,532r64,31l298,588r78,19l460,619r89,4l637,619r85,-12l800,588r72,-25l937,532r55,-37l1036,454r55,-94l1098,309r-9,-55l1023,153,968,110,902,73,825,43,740,20,647,5,549,,451,5,358,20,273,43,196,73r-66,37l75,153,34,201,9,254,,309e" filled="f" strokecolor="#903" strokeweight=".20897mm">
                  <v:path arrowok="t" o:connecttype="custom" o:connectlocs="0,1169;28,1269;106,1355;162,1392;226,1423;298,1448;376,1467;460,1479;549,1483;637,1479;722,1467;800,1448;872,1423;937,1392;992,1355;1036,1314;1091,1220;1098,1169;1089,1114;1023,1013;968,970;902,933;825,903;740,880;647,865;549,860;451,865;358,880;273,903;196,933;130,970;75,1013;34,1061;9,1114;0,1169" o:connectangles="0,0,0,0,0,0,0,0,0,0,0,0,0,0,0,0,0,0,0,0,0,0,0,0,0,0,0,0,0,0,0,0,0,0,0"/>
                </v:shape>
                <v:line id="Line 20" o:spid="_x0000_s1035" style="position:absolute;flip:y;visibility:visible;mso-wrap-style:square" from="2296,1278" to="5872,15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" strokecolor="#903" strokeweight=".03786mm">
                  <v:stroke dashstyle="1 1"/>
                </v:line>
                <v:shape id="AutoShape 21" o:spid="_x0000_s1036" style="position:absolute;left:7386;top:65;width:262;height:218;visibility:visible;mso-wrap-style:square;v-text-anchor:top" coordsize="262,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" path="m-1247,1131r-173,100m-1247,1131r-183,-67e" filled="f" strokecolor="#903" strokeweight=".08936mm">
                  <v:path arrowok="t" o:connecttype="custom" o:connectlocs="-1247,1197;-1420,1297;-1247,1197;-1430,1130" o:connectangles="0,0,0,0"/>
                </v:shape>
                <v:shape id="Freeform 22" o:spid="_x0000_s1037" style="position:absolute;left:6188;top:2185;width:1099;height:623;visibility:visible;mso-wrap-style:square;v-text-anchor:top" coordsize="1099,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" path="m549,l451,5,359,19,273,42,197,73r-67,37l76,153,35,201,,309r8,51l62,454r45,41l162,531r64,32l298,588r79,19l461,619r88,4l638,619r84,-12l801,588r72,-25l937,531r55,-36l1037,454r55,-94l1099,309r-9,-56l1023,153,969,110,903,73,826,42,740,19,648,5,549,xe" fillcolor="#ffc" stroked="f">
                  <v:path arrowok="t" o:connecttype="custom" o:connectlocs="549,2186;451,2191;359,2205;273,2228;197,2259;130,2296;76,2339;35,2387;0,2495;8,2546;62,2640;107,2681;162,2717;226,2749;298,2774;377,2793;461,2805;549,2809;638,2805;722,2793;801,2774;873,2749;937,2717;992,2681;1037,2640;1092,2546;1099,2495;1090,2439;1023,2339;969,2296;903,2259;826,2228;740,2205;648,2191;549,2186" o:connectangles="0,0,0,0,0,0,0,0,0,0,0,0,0,0,0,0,0,0,0,0,0,0,0,0,0,0,0,0,0,0,0,0,0,0,0"/>
                </v:shape>
                <v:shape id="Freeform 23" o:spid="_x0000_s1038" style="position:absolute;left:6188;top:2185;width:1099;height:623;visibility:visible;mso-wrap-style:square;v-text-anchor:top" coordsize="1099,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" path="m,309l29,409r78,86l162,531r64,32l298,588r79,19l461,619r88,4l638,619r84,-12l801,588r72,-25l937,531r55,-36l1037,454r55,-94l1099,309r-9,-56l1023,153,969,110,903,73,826,42,740,19,648,5,549,,451,5,359,19,273,42,197,73r-67,37l76,153,35,201,9,253,,309e" filled="f" strokecolor="#903" strokeweight=".20897mm">
                  <v:path arrowok="t" o:connecttype="custom" o:connectlocs="0,2495;29,2595;107,2681;162,2717;226,2749;298,2774;377,2793;461,2805;549,2809;638,2805;722,2793;801,2774;873,2749;937,2717;992,2681;1037,2640;1092,2546;1099,2495;1090,2439;1023,2339;969,2296;903,2259;826,2228;740,2205;648,2191;549,2186;451,2191;359,2205;273,2228;197,2259;130,2296;76,2339;35,2387;9,2439;0,2495" o:connectangles="0,0,0,0,0,0,0,0,0,0,0,0,0,0,0,0,0,0,0,0,0,0,0,0,0,0,0,0,0,0,0,0,0,0,0"/>
                </v:shape>
                <v:line id="Line 24" o:spid="_x0000_s1039" style="position:absolute;visibility:visible;mso-wrap-style:square" from="2296,1584" to="6178,23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" strokecolor="#903" strokeweight=".03775mm">
                  <v:stroke dashstyle="1 1"/>
                </v:line>
                <v:shape id="AutoShape 25" o:spid="_x0000_s1040" style="position:absolute;left:7445;top:1540;width:269;height:211;visibility:visible;mso-wrap-style:square;v-text-anchor:top" coordsize="269,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" path="m-1259,838l-1417,721t158,117l-1447,883e" filled="f" strokecolor="#903" strokeweight=".08936mm">
                  <v:path arrowok="t" o:connecttype="custom" o:connectlocs="-1259,2378;-1417,2261;-1259,2378;-1447,2423" o:connectangles="0,0,0,0"/>
                </v:shape>
                <v:shape id="Freeform 26" o:spid="_x0000_s1041" style="position:absolute;left:6854;top:6642;width:1099;height:623;visibility:visible;mso-wrap-style:square;v-text-anchor:top" coordsize="1099,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" path="m549,l451,5,358,19,273,42,196,72r-66,38l75,153,35,201,,308r7,51l62,453r45,41l162,531r64,31l298,588r78,19l461,618r88,4l638,618r84,-11l801,588r71,-26l937,531r55,-37l1036,453r55,-94l1098,308r-9,-55l1023,153,968,110,902,72,825,42,740,19,647,5,549,xe" fillcolor="#ffc" stroked="f">
                  <v:path arrowok="t" o:connecttype="custom" o:connectlocs="549,6643;451,6648;358,6662;273,6685;196,6715;130,6753;75,6796;35,6844;0,6951;7,7002;62,7096;107,7137;162,7174;226,7205;298,7231;376,7250;461,7261;549,7265;638,7261;722,7250;801,7231;872,7205;937,7174;992,7137;1036,7096;1091,7002;1098,6951;1089,6896;1023,6796;968,6753;902,6715;825,6685;740,6662;647,6648;549,6643" o:connectangles="0,0,0,0,0,0,0,0,0,0,0,0,0,0,0,0,0,0,0,0,0,0,0,0,0,0,0,0,0,0,0,0,0,0,0"/>
                </v:shape>
                <v:shape id="Freeform 27" o:spid="_x0000_s1042" style="position:absolute;left:6854;top:6642;width:1099;height:623;visibility:visible;mso-wrap-style:square;v-text-anchor:top" coordsize="1099,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" path="m,308l28,408r79,86l162,531r64,31l298,588r78,19l461,618r88,4l638,618r84,-11l801,588r71,-26l937,531r55,-37l1036,453r55,-94l1098,308r-9,-55l1023,153,968,110,902,72,825,42,740,19,647,5,549,,451,5,358,19,273,42,196,72r-66,38l75,153,35,201,9,253,,308e" filled="f" strokecolor="#903" strokeweight=".20897mm">
                  <v:path arrowok="t" o:connecttype="custom" o:connectlocs="0,6951;28,7051;107,7137;162,7174;226,7205;298,7231;376,7250;461,7261;549,7265;638,7261;722,7250;801,7231;872,7205;937,7174;992,7137;1036,7096;1091,7002;1098,6951;1089,6896;1023,6796;968,6753;902,6715;825,6685;740,6662;647,6648;549,6643;451,6648;358,6662;273,6685;196,6715;130,6753;75,6796;35,6844;9,6896;0,6951" o:connectangles="0,0,0,0,0,0,0,0,0,0,0,0,0,0,0,0,0,0,0,0,0,0,0,0,0,0,0,0,0,0,0,0,0,0,0"/>
                </v:shape>
                <v:line id="Line 28" o:spid="_x0000_s1043" style="position:absolute;visibility:visible;mso-wrap-style:square" from="2769,2308" to="7078,66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" strokecolor="#903" strokeweight=".03625mm">
                  <v:stroke dashstyle="1 1"/>
                </v:line>
                <v:shape id="AutoShape 29" o:spid="_x0000_s1044" style="position:absolute;left:8737;top:7000;width:262;height:247;visibility:visible;mso-wrap-style:square;v-text-anchor:top" coordsize="262,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" path="m-1651,-362r-86,-189m-1651,-362r-183,-72e" filled="f" strokecolor="#903" strokeweight=".08936mm">
                  <v:path arrowok="t" o:connecttype="custom" o:connectlocs="-1651,6639;-1737,6450;-1651,6639;-1834,6567" o:connectangles="0,0,0,0"/>
                </v:shape>
                <v:shape id="Freeform 30" o:spid="_x0000_s1045" style="position:absolute;left:6442;top:3561;width:1099;height:624;visibility:visible;mso-wrap-style:square;v-text-anchor:top" coordsize="1099,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" path="m549,l451,5,358,19,273,42,196,73r-66,37l75,153,34,201,,308r7,52l61,454r45,41l161,532r65,31l298,588r78,19l460,619r89,4l638,619r84,-12l800,588r72,-25l937,532r55,-37l1037,454r54,-94l1098,308r-9,-55l1023,153,968,110,902,73,825,42,740,19,647,5,549,xe" fillcolor="#ffc" stroked="f">
                  <v:path arrowok="t" o:connecttype="custom" o:connectlocs="549,3562;451,3567;358,3581;273,3604;196,3635;130,3672;75,3715;34,3763;0,3870;7,3922;61,4016;106,4057;161,4094;226,4125;298,4150;376,4169;460,4181;549,4185;638,4181;722,4169;800,4150;872,4125;937,4094;992,4057;1037,4016;1091,3922;1098,3870;1089,3815;1023,3715;968,3672;902,3635;825,3604;740,3581;647,3567;549,3562" o:connectangles="0,0,0,0,0,0,0,0,0,0,0,0,0,0,0,0,0,0,0,0,0,0,0,0,0,0,0,0,0,0,0,0,0,0,0"/>
                </v:shape>
                <v:shape id="Freeform 31" o:spid="_x0000_s1046" style="position:absolute;left:6442;top:3561;width:1099;height:624;visibility:visible;mso-wrap-style:square;v-text-anchor:top" coordsize="1099,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" path="m,308l28,409r78,86l161,532r65,31l298,588r78,19l460,619r89,4l638,619r84,-12l800,588r72,-25l937,532r55,-37l1037,454r54,-94l1098,308r-9,-55l1023,153,968,110,902,73,825,42,740,19,647,5,549,,451,5,358,19,273,42,196,73r-66,37l75,153,34,201,9,253,,308e" filled="f" strokecolor="#903" strokeweight=".19592mm">
                  <v:path arrowok="t" o:connecttype="custom" o:connectlocs="0,3870;28,3971;106,4057;161,4094;226,4125;298,4150;376,4169;460,4181;549,4185;638,4181;722,4169;800,4150;872,4125;937,4094;992,4057;1037,4016;1091,3922;1098,3870;1089,3815;1023,3715;968,3672;902,3635;825,3604;740,3581;647,3567;549,3562;451,3567;358,3581;273,3604;196,3635;130,3672;75,3715;34,3763;9,3815;0,3870" o:connectangles="0,0,0,0,0,0,0,0,0,0,0,0,0,0,0,0,0,0,0,0,0,0,0,0,0,0,0,0,0,0,0,0,0,0,0"/>
                </v:shape>
                <v:line id="Line 32" o:spid="_x0000_s1047" style="position:absolute;visibility:visible;mso-wrap-style:square" from="2296,1673" to="6427,36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" strokecolor="#903" strokeweight=".03731mm">
                  <v:stroke dashstyle="1 1"/>
                </v:line>
                <v:shape id="AutoShape 33" o:spid="_x0000_s1048" style="position:absolute;left:7793;top:3101;width:276;height:197;visibility:visible;mso-wrap-style:square;v-text-anchor:top" coordsize="276,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" path="m-1359,508l-1491,358t132,150l-1552,508e" filled="f" strokecolor="#903" strokeweight=".08936mm">
                  <v:path arrowok="t" o:connecttype="custom" o:connectlocs="-1359,3609;-1491,3459;-1359,3609;-1552,3609" o:connectangles="0,0,0,0"/>
                </v:shape>
                <v:shape id="Freeform 34" o:spid="_x0000_s1049" style="position:absolute;left:6661;top:4932;width:1099;height:623;visibility:visible;mso-wrap-style:square;v-text-anchor:top" coordsize="1099,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" path="m550,l452,5,359,20,274,43,197,73r-67,38l76,154,35,202,,309r8,51l62,454r45,41l162,532r64,31l298,588r79,19l461,619r89,4l638,619r84,-12l801,588r72,-25l937,532r55,-37l1037,454r55,-94l1099,309r-9,-55l1024,154,969,111,903,73,826,43,740,20,648,5,550,xe" fillcolor="#ffc" stroked="f">
                  <v:path arrowok="t" o:connecttype="custom" o:connectlocs="550,4932;452,4937;359,4952;274,4975;197,5005;130,5043;76,5086;35,5134;0,5241;8,5292;62,5386;107,5427;162,5464;226,5495;298,5520;377,5539;461,5551;550,5555;638,5551;722,5539;801,5520;873,5495;937,5464;992,5427;1037,5386;1092,5292;1099,5241;1090,5186;1024,5086;969,5043;903,5005;826,4975;740,4952;648,4937;550,4932" o:connectangles="0,0,0,0,0,0,0,0,0,0,0,0,0,0,0,0,0,0,0,0,0,0,0,0,0,0,0,0,0,0,0,0,0,0,0"/>
                </v:shape>
                <v:shape id="Freeform 35" o:spid="_x0000_s1050" style="position:absolute;left:6661;top:4932;width:1099;height:623;visibility:visible;mso-wrap-style:square;v-text-anchor:top" coordsize="1099,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" path="m,309l29,409r78,86l162,532r64,31l298,588r79,19l461,619r89,4l638,619r84,-12l801,588r72,-25l937,532r55,-37l1037,454r55,-94l1099,309r-9,-55l1024,154,969,111,903,73,826,43,740,20,648,5,550,,452,5,359,20,274,43,197,73r-67,38l76,154,35,202,9,254,,309e" filled="f" strokecolor="#903" strokeweight=".19592mm">
                  <v:path arrowok="t" o:connecttype="custom" o:connectlocs="0,5241;29,5341;107,5427;162,5464;226,5495;298,5520;377,5539;461,5551;550,5555;638,5551;722,5539;801,5520;873,5495;937,5464;992,5427;1037,5386;1092,5292;1099,5241;1090,5186;1024,5086;969,5043;903,5005;826,4975;740,4952;648,4937;550,4932;452,4937;359,4952;274,4975;197,5005;130,5043;76,5086;35,5134;9,5186;0,5241" o:connectangles="0,0,0,0,0,0,0,0,0,0,0,0,0,0,0,0,0,0,0,0,0,0,0,0,0,0,0,0,0,0,0,0,0,0,0"/>
                </v:shape>
                <v:line id="Line 36" o:spid="_x0000_s1051" style="position:absolute;visibility:visible;mso-wrap-style:square" from="2769,2068" to="6738,4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" strokecolor="#903" strokeweight=".03678mm">
                  <v:stroke dashstyle="1 1"/>
                </v:line>
                <v:line id="Line 37" o:spid="_x0000_s1052" style="position:absolute;visibility:visible;mso-wrap-style:square" from="6746,4924" to="6746,49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" strokecolor="#903" strokeweight=".08761mm"/>
                <w10:wrap anchorx="page"/>
              </v:group>
            </w:pict>
          </mc:Fallback>
        </mc:AlternateContent>
      </w:r>
    </w:p>
    <w:p w14:paraId="3C176037" w14:textId="77777777" w:rsidR="00B56912" w:rsidRDefault="00B56912" w:rsidP="00C533C9">
      <w:pPr>
        <w:pStyle w:val="BodyText"/>
        <w:spacing w:line="360" w:lineRule="auto"/>
        <w:rPr>
          <w:b/>
        </w:rPr>
      </w:pPr>
    </w:p>
    <w:p w14:paraId="206C2824" w14:textId="77777777" w:rsidR="00B56912" w:rsidRDefault="00B56912" w:rsidP="00C533C9">
      <w:pPr>
        <w:pStyle w:val="BodyText"/>
        <w:spacing w:line="360" w:lineRule="auto"/>
        <w:rPr>
          <w:b/>
        </w:rPr>
      </w:pPr>
    </w:p>
    <w:p w14:paraId="4D8324EA" w14:textId="639041DB" w:rsidR="00112DC7" w:rsidRPr="00C533C9" w:rsidRDefault="00112DC7" w:rsidP="00C533C9">
      <w:pPr>
        <w:pStyle w:val="BodyText"/>
        <w:spacing w:line="360" w:lineRule="auto"/>
        <w:rPr>
          <w:b/>
        </w:rPr>
      </w:pPr>
    </w:p>
    <w:p w14:paraId="3B2C12EE" w14:textId="77777777" w:rsidR="00B818F1" w:rsidRDefault="00B818F1" w:rsidP="00D963B2">
      <w:pPr>
        <w:spacing w:before="90" w:line="360" w:lineRule="auto"/>
        <w:ind w:left="4420" w:right="3637"/>
        <w:jc w:val="center"/>
        <w:rPr>
          <w:rFonts w:ascii="Arial"/>
          <w:sz w:val="24"/>
          <w:szCs w:val="24"/>
        </w:rPr>
      </w:pPr>
    </w:p>
    <w:p w14:paraId="24DEF9D9" w14:textId="77777777" w:rsidR="00112DC7" w:rsidRPr="00D963B2" w:rsidRDefault="00D963B2" w:rsidP="00D963B2">
      <w:pPr>
        <w:spacing w:before="90" w:line="360" w:lineRule="auto"/>
        <w:ind w:left="4420" w:right="3637"/>
        <w:jc w:val="center"/>
        <w:rPr>
          <w:rFonts w:ascii="Arial"/>
          <w:sz w:val="24"/>
          <w:szCs w:val="24"/>
        </w:rPr>
      </w:pPr>
      <w:r>
        <w:rPr>
          <w:rFonts w:ascii="Arial"/>
          <w:sz w:val="24"/>
          <w:szCs w:val="24"/>
        </w:rPr>
        <w:t>Login</w:t>
      </w:r>
    </w:p>
    <w:p w14:paraId="1923B4F4" w14:textId="77777777" w:rsidR="00112DC7" w:rsidRDefault="00112DC7" w:rsidP="00C533C9">
      <w:pPr>
        <w:pStyle w:val="BodyText"/>
        <w:spacing w:before="5" w:line="360" w:lineRule="auto"/>
        <w:rPr>
          <w:rFonts w:ascii="Arial"/>
        </w:rPr>
      </w:pPr>
    </w:p>
    <w:p w14:paraId="09E1B42F" w14:textId="77777777" w:rsidR="00B818F1" w:rsidRDefault="00B818F1" w:rsidP="00C533C9">
      <w:pPr>
        <w:pStyle w:val="BodyText"/>
        <w:spacing w:before="5" w:line="360" w:lineRule="auto"/>
        <w:rPr>
          <w:rFonts w:ascii="Arial"/>
        </w:rPr>
      </w:pPr>
    </w:p>
    <w:p w14:paraId="32CA23C0" w14:textId="4E44098D" w:rsidR="00D963B2" w:rsidRPr="00C533C9" w:rsidRDefault="00410274" w:rsidP="00410274">
      <w:pPr>
        <w:pStyle w:val="BodyText"/>
        <w:tabs>
          <w:tab w:val="left" w:pos="3549"/>
        </w:tabs>
        <w:spacing w:before="5" w:line="360" w:lineRule="auto"/>
        <w:rPr>
          <w:rFonts w:ascii="Arial"/>
        </w:rPr>
      </w:pPr>
      <w:r>
        <w:rPr>
          <w:rFonts w:ascii="Arial"/>
        </w:rPr>
        <w:tab/>
      </w:r>
    </w:p>
    <w:p w14:paraId="0FCA4AD4" w14:textId="77777777" w:rsidR="00112DC7" w:rsidRPr="00C533C9" w:rsidRDefault="00112DC7" w:rsidP="00C533C9">
      <w:pPr>
        <w:spacing w:before="89" w:line="360" w:lineRule="auto"/>
        <w:ind w:left="4345"/>
        <w:rPr>
          <w:rFonts w:ascii="Arial"/>
          <w:sz w:val="24"/>
          <w:szCs w:val="24"/>
        </w:rPr>
      </w:pPr>
      <w:r w:rsidRPr="00C533C9">
        <w:rPr>
          <w:rFonts w:ascii="Arial"/>
          <w:sz w:val="24"/>
          <w:szCs w:val="24"/>
        </w:rPr>
        <w:t>Assign</w:t>
      </w:r>
      <w:r w:rsidRPr="00C533C9">
        <w:rPr>
          <w:rFonts w:ascii="Arial"/>
          <w:spacing w:val="-57"/>
          <w:sz w:val="24"/>
          <w:szCs w:val="24"/>
        </w:rPr>
        <w:t xml:space="preserve"> </w:t>
      </w:r>
      <w:r w:rsidRPr="00C533C9">
        <w:rPr>
          <w:rFonts w:ascii="Arial"/>
          <w:spacing w:val="-4"/>
          <w:sz w:val="24"/>
          <w:szCs w:val="24"/>
        </w:rPr>
        <w:t xml:space="preserve">Subjects </w:t>
      </w:r>
      <w:r w:rsidRPr="00C533C9">
        <w:rPr>
          <w:rFonts w:ascii="Arial"/>
          <w:spacing w:val="-5"/>
          <w:sz w:val="24"/>
          <w:szCs w:val="24"/>
        </w:rPr>
        <w:t xml:space="preserve">to </w:t>
      </w:r>
      <w:r w:rsidRPr="00C533C9">
        <w:rPr>
          <w:rFonts w:ascii="Arial"/>
          <w:spacing w:val="-3"/>
          <w:sz w:val="24"/>
          <w:szCs w:val="24"/>
        </w:rPr>
        <w:t>Faculties</w:t>
      </w:r>
    </w:p>
    <w:p w14:paraId="5EA564D4" w14:textId="77777777" w:rsidR="00D963B2" w:rsidRPr="00D963B2" w:rsidRDefault="00112DC7" w:rsidP="00D963B2">
      <w:pPr>
        <w:spacing w:before="169" w:line="360" w:lineRule="auto"/>
        <w:ind w:left="468"/>
        <w:rPr>
          <w:rFonts w:ascii="Arial"/>
          <w:sz w:val="24"/>
          <w:szCs w:val="24"/>
        </w:rPr>
      </w:pPr>
      <w:r w:rsidRPr="00C533C9">
        <w:rPr>
          <w:rFonts w:ascii="Arial"/>
          <w:sz w:val="24"/>
          <w:szCs w:val="24"/>
        </w:rPr>
        <w:t>College HOD</w:t>
      </w:r>
    </w:p>
    <w:p w14:paraId="0A1A139A" w14:textId="77777777" w:rsidR="00B818F1" w:rsidRDefault="00B818F1" w:rsidP="00C533C9">
      <w:pPr>
        <w:spacing w:before="89" w:line="360" w:lineRule="auto"/>
        <w:ind w:left="4635" w:right="3637"/>
        <w:jc w:val="center"/>
        <w:rPr>
          <w:rFonts w:ascii="Arial"/>
          <w:sz w:val="24"/>
          <w:szCs w:val="24"/>
        </w:rPr>
      </w:pPr>
    </w:p>
    <w:p w14:paraId="256EB4B8" w14:textId="77777777" w:rsidR="00112DC7" w:rsidRPr="00C533C9" w:rsidRDefault="00112DC7" w:rsidP="00C533C9">
      <w:pPr>
        <w:spacing w:before="89" w:line="360" w:lineRule="auto"/>
        <w:ind w:left="4635" w:right="3637"/>
        <w:jc w:val="center"/>
        <w:rPr>
          <w:rFonts w:ascii="Arial"/>
          <w:sz w:val="24"/>
          <w:szCs w:val="24"/>
        </w:rPr>
      </w:pPr>
      <w:r w:rsidRPr="00C533C9">
        <w:rPr>
          <w:rFonts w:ascii="Arial"/>
          <w:sz w:val="24"/>
          <w:szCs w:val="24"/>
        </w:rPr>
        <w:t>Give Marks</w:t>
      </w:r>
    </w:p>
    <w:p w14:paraId="2317AC0C" w14:textId="77777777" w:rsidR="00112DC7" w:rsidRDefault="00112DC7" w:rsidP="00C533C9">
      <w:pPr>
        <w:pStyle w:val="BodyText"/>
        <w:spacing w:before="10" w:line="360" w:lineRule="auto"/>
        <w:rPr>
          <w:rFonts w:ascii="Arial"/>
        </w:rPr>
      </w:pPr>
    </w:p>
    <w:p w14:paraId="5E2FFA7C" w14:textId="77777777" w:rsidR="00D963B2" w:rsidRPr="00C533C9" w:rsidRDefault="00D963B2" w:rsidP="00C533C9">
      <w:pPr>
        <w:pStyle w:val="BodyText"/>
        <w:spacing w:before="10" w:line="360" w:lineRule="auto"/>
        <w:rPr>
          <w:rFonts w:ascii="Arial"/>
        </w:rPr>
      </w:pPr>
    </w:p>
    <w:p w14:paraId="71A954BD" w14:textId="77777777" w:rsidR="00112DC7" w:rsidRPr="00D963B2" w:rsidRDefault="00112DC7" w:rsidP="00D963B2">
      <w:pPr>
        <w:spacing w:before="90" w:line="360" w:lineRule="auto"/>
        <w:ind w:left="5131" w:right="3637"/>
        <w:jc w:val="center"/>
        <w:rPr>
          <w:rFonts w:ascii="Arial"/>
          <w:sz w:val="24"/>
          <w:szCs w:val="24"/>
        </w:rPr>
      </w:pPr>
      <w:r w:rsidRPr="00C533C9">
        <w:rPr>
          <w:rFonts w:ascii="Arial"/>
          <w:sz w:val="24"/>
          <w:szCs w:val="24"/>
        </w:rPr>
        <w:t>Give Attendance</w:t>
      </w:r>
    </w:p>
    <w:p w14:paraId="0824D3DE" w14:textId="77777777" w:rsidR="00D963B2" w:rsidRPr="00C533C9" w:rsidRDefault="00D963B2" w:rsidP="00C533C9">
      <w:pPr>
        <w:pStyle w:val="BodyText"/>
        <w:spacing w:line="360" w:lineRule="auto"/>
        <w:rPr>
          <w:rFonts w:ascii="Arial"/>
        </w:rPr>
      </w:pPr>
    </w:p>
    <w:p w14:paraId="07E0B335" w14:textId="77777777" w:rsidR="00112DC7" w:rsidRDefault="00112DC7" w:rsidP="00C533C9">
      <w:pPr>
        <w:pStyle w:val="BodyText"/>
        <w:spacing w:before="4" w:line="360" w:lineRule="auto"/>
        <w:rPr>
          <w:rFonts w:ascii="Arial"/>
        </w:rPr>
      </w:pPr>
    </w:p>
    <w:p w14:paraId="5247BDA3" w14:textId="77777777" w:rsidR="00B818F1" w:rsidRPr="00C533C9" w:rsidRDefault="00B818F1" w:rsidP="00C533C9">
      <w:pPr>
        <w:pStyle w:val="BodyText"/>
        <w:spacing w:before="4" w:line="360" w:lineRule="auto"/>
        <w:rPr>
          <w:rFonts w:ascii="Arial"/>
        </w:rPr>
      </w:pPr>
    </w:p>
    <w:p w14:paraId="2542F7B3" w14:textId="77777777" w:rsidR="00112DC7" w:rsidRPr="00C533C9" w:rsidRDefault="00112DC7" w:rsidP="00C533C9">
      <w:pPr>
        <w:spacing w:before="90" w:line="360" w:lineRule="auto"/>
        <w:ind w:left="5131" w:right="3191"/>
        <w:jc w:val="center"/>
        <w:rPr>
          <w:rFonts w:ascii="Arial"/>
          <w:sz w:val="24"/>
          <w:szCs w:val="24"/>
        </w:rPr>
      </w:pPr>
      <w:r w:rsidRPr="00C533C9">
        <w:rPr>
          <w:rFonts w:ascii="Arial"/>
          <w:sz w:val="24"/>
          <w:szCs w:val="24"/>
        </w:rPr>
        <w:t>Reports</w:t>
      </w:r>
    </w:p>
    <w:p w14:paraId="15254D92" w14:textId="77777777" w:rsidR="00112DC7" w:rsidRPr="00C533C9" w:rsidRDefault="00112DC7" w:rsidP="00C533C9">
      <w:pPr>
        <w:pStyle w:val="BodyText"/>
        <w:spacing w:line="360" w:lineRule="auto"/>
        <w:rPr>
          <w:rFonts w:ascii="Arial"/>
        </w:rPr>
      </w:pPr>
    </w:p>
    <w:p w14:paraId="531D8EB6" w14:textId="77777777" w:rsidR="00112DC7" w:rsidRPr="00C533C9" w:rsidRDefault="00112DC7" w:rsidP="00C533C9">
      <w:pPr>
        <w:pStyle w:val="BodyText"/>
        <w:spacing w:line="360" w:lineRule="auto"/>
        <w:rPr>
          <w:rFonts w:ascii="Arial"/>
        </w:rPr>
      </w:pPr>
    </w:p>
    <w:p w14:paraId="2FF8D08F" w14:textId="77777777" w:rsidR="00112DC7" w:rsidRPr="00C533C9" w:rsidRDefault="00112DC7" w:rsidP="00C533C9">
      <w:pPr>
        <w:pStyle w:val="BodyText"/>
        <w:spacing w:line="360" w:lineRule="auto"/>
        <w:rPr>
          <w:rFonts w:ascii="Arial"/>
        </w:rPr>
      </w:pPr>
    </w:p>
    <w:p w14:paraId="7765BBC3" w14:textId="77777777" w:rsidR="00112DC7" w:rsidRPr="00C533C9" w:rsidRDefault="00112DC7" w:rsidP="00C533C9">
      <w:pPr>
        <w:spacing w:before="238" w:line="360" w:lineRule="auto"/>
        <w:ind w:left="5131" w:right="2795"/>
        <w:jc w:val="center"/>
        <w:rPr>
          <w:rFonts w:ascii="Arial"/>
          <w:sz w:val="24"/>
          <w:szCs w:val="24"/>
        </w:rPr>
      </w:pPr>
      <w:r w:rsidRPr="00C533C9">
        <w:rPr>
          <w:rFonts w:ascii="Arial"/>
          <w:sz w:val="24"/>
          <w:szCs w:val="24"/>
        </w:rPr>
        <w:t>Logout</w:t>
      </w:r>
    </w:p>
    <w:p w14:paraId="14E1226D" w14:textId="77777777" w:rsidR="00112DC7" w:rsidRPr="00C533C9" w:rsidRDefault="00112DC7" w:rsidP="00C533C9">
      <w:pPr>
        <w:spacing w:line="360" w:lineRule="auto"/>
        <w:jc w:val="center"/>
        <w:rPr>
          <w:rFonts w:ascii="Arial"/>
          <w:sz w:val="24"/>
          <w:szCs w:val="24"/>
        </w:rPr>
        <w:sectPr w:rsidR="00112DC7" w:rsidRPr="00C533C9" w:rsidSect="00C533C9">
          <w:pgSz w:w="12240" w:h="15840"/>
          <w:pgMar w:top="851" w:right="567" w:bottom="567" w:left="851" w:header="0" w:footer="390" w:gutter="0"/>
          <w:cols w:space="720"/>
        </w:sectPr>
      </w:pPr>
    </w:p>
    <w:p w14:paraId="1BF2695F" w14:textId="77777777" w:rsidR="00112DC7" w:rsidRPr="00C533C9" w:rsidRDefault="00112DC7" w:rsidP="00C533C9">
      <w:pPr>
        <w:spacing w:before="68" w:line="360" w:lineRule="auto"/>
        <w:ind w:left="102"/>
        <w:rPr>
          <w:b/>
          <w:sz w:val="24"/>
          <w:szCs w:val="24"/>
        </w:rPr>
      </w:pPr>
      <w:r w:rsidRPr="00C533C9">
        <w:rPr>
          <w:noProof/>
          <w:sz w:val="24"/>
          <w:szCs w:val="24"/>
        </w:rPr>
        <w:lastRenderedPageBreak/>
        <w:drawing>
          <wp:anchor distT="0" distB="0" distL="0" distR="0" simplePos="0" relativeHeight="487274496" behindDoc="1" locked="0" layoutInCell="1" allowOverlap="1" wp14:anchorId="169CFF73" wp14:editId="20008CEF">
            <wp:simplePos x="0" y="0"/>
            <wp:positionH relativeFrom="page">
              <wp:posOffset>1323975</wp:posOffset>
            </wp:positionH>
            <wp:positionV relativeFrom="paragraph">
              <wp:posOffset>2162</wp:posOffset>
            </wp:positionV>
            <wp:extent cx="200025" cy="104775"/>
            <wp:effectExtent l="0" t="0" r="0" b="0"/>
            <wp:wrapNone/>
            <wp:docPr id="16" name="image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23.png"/>
                    <pic:cNvPicPr/>
                  </pic:nvPicPr>
                  <pic:blipFill>
                    <a:blip r:embed="rId48" cstate="print"/>
                    <a:stretch>
                      <a:fillRect/>
                    </a:stretch>
                  </pic:blipFill>
                  <pic:spPr>
                    <a:xfrm>
                      <a:off x="0" y="0"/>
                      <a:ext cx="200025" cy="104775"/>
                    </a:xfrm>
                    <a:prstGeom prst="rect">
                      <a:avLst/>
                    </a:prstGeom>
                  </pic:spPr>
                </pic:pic>
              </a:graphicData>
            </a:graphic>
          </wp:anchor>
        </w:drawing>
      </w:r>
      <w:r w:rsidRPr="00C533C9">
        <w:rPr>
          <w:noProof/>
          <w:sz w:val="24"/>
          <w:szCs w:val="24"/>
        </w:rPr>
        <w:drawing>
          <wp:anchor distT="0" distB="0" distL="0" distR="0" simplePos="0" relativeHeight="487280640" behindDoc="0" locked="0" layoutInCell="1" allowOverlap="1" wp14:anchorId="502B8277" wp14:editId="303900AC">
            <wp:simplePos x="0" y="0"/>
            <wp:positionH relativeFrom="page">
              <wp:posOffset>1302801</wp:posOffset>
            </wp:positionH>
            <wp:positionV relativeFrom="page">
              <wp:posOffset>3267365</wp:posOffset>
            </wp:positionV>
            <wp:extent cx="196868" cy="109537"/>
            <wp:effectExtent l="0" t="0" r="0" b="0"/>
            <wp:wrapNone/>
            <wp:docPr id="18"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24.png"/>
                    <pic:cNvPicPr/>
                  </pic:nvPicPr>
                  <pic:blipFill>
                    <a:blip r:embed="rId49" cstate="print"/>
                    <a:stretch>
                      <a:fillRect/>
                    </a:stretch>
                  </pic:blipFill>
                  <pic:spPr>
                    <a:xfrm>
                      <a:off x="0" y="0"/>
                      <a:ext cx="196868" cy="109537"/>
                    </a:xfrm>
                    <a:prstGeom prst="rect">
                      <a:avLst/>
                    </a:prstGeom>
                  </pic:spPr>
                </pic:pic>
              </a:graphicData>
            </a:graphic>
          </wp:anchor>
        </w:drawing>
      </w:r>
      <w:r w:rsidRPr="00C533C9">
        <w:rPr>
          <w:b/>
          <w:sz w:val="24"/>
          <w:szCs w:val="24"/>
        </w:rPr>
        <w:t>Constraints and Assumptions through diagram for</w:t>
      </w:r>
      <w:r w:rsidRPr="00C533C9">
        <w:rPr>
          <w:b/>
          <w:spacing w:val="-34"/>
          <w:sz w:val="24"/>
          <w:szCs w:val="24"/>
        </w:rPr>
        <w:t xml:space="preserve"> </w:t>
      </w:r>
      <w:r w:rsidRPr="00C533C9">
        <w:rPr>
          <w:b/>
          <w:sz w:val="24"/>
          <w:szCs w:val="24"/>
        </w:rPr>
        <w:t>student:</w:t>
      </w:r>
    </w:p>
    <w:p w14:paraId="3DC116B6" w14:textId="77777777" w:rsidR="00112DC7" w:rsidRPr="00C533C9" w:rsidRDefault="00112DC7" w:rsidP="00C533C9">
      <w:pPr>
        <w:pStyle w:val="BodyText"/>
        <w:spacing w:line="360" w:lineRule="auto"/>
        <w:rPr>
          <w:b/>
        </w:rPr>
      </w:pPr>
    </w:p>
    <w:p w14:paraId="33911C9C" w14:textId="77777777" w:rsidR="00112DC7" w:rsidRPr="00C533C9" w:rsidRDefault="00112DC7" w:rsidP="00C533C9">
      <w:pPr>
        <w:pStyle w:val="BodyText"/>
        <w:spacing w:line="360" w:lineRule="auto"/>
        <w:rPr>
          <w:b/>
        </w:rPr>
      </w:pPr>
    </w:p>
    <w:p w14:paraId="61035400" w14:textId="77777777" w:rsidR="00112DC7" w:rsidRPr="00C533C9" w:rsidRDefault="00112DC7" w:rsidP="00C533C9">
      <w:pPr>
        <w:pStyle w:val="BodyText"/>
        <w:spacing w:line="360" w:lineRule="auto"/>
        <w:rPr>
          <w:b/>
        </w:rPr>
      </w:pPr>
    </w:p>
    <w:p w14:paraId="57BA8134" w14:textId="487411F3" w:rsidR="00112DC7" w:rsidRPr="00C533C9" w:rsidRDefault="00D474C5" w:rsidP="00C533C9">
      <w:pPr>
        <w:pStyle w:val="BodyText"/>
        <w:spacing w:before="8" w:line="360" w:lineRule="auto"/>
        <w:rPr>
          <w:b/>
        </w:rPr>
      </w:pPr>
      <w:r>
        <w:rPr>
          <w:noProof/>
          <w:lang w:bidi="en-US"/>
        </w:rPr>
        <mc:AlternateContent>
          <mc:Choice Requires="wpg">
            <w:drawing>
              <wp:anchor distT="0" distB="0" distL="0" distR="0" simplePos="0" relativeHeight="487279616" behindDoc="1" locked="0" layoutInCell="1" allowOverlap="1" wp14:anchorId="15DBA07A" wp14:editId="3C717520">
                <wp:simplePos x="0" y="0"/>
                <wp:positionH relativeFrom="page">
                  <wp:posOffset>1132840</wp:posOffset>
                </wp:positionH>
                <wp:positionV relativeFrom="paragraph">
                  <wp:posOffset>373380</wp:posOffset>
                </wp:positionV>
                <wp:extent cx="4199255" cy="3550285"/>
                <wp:effectExtent l="0" t="0" r="10795" b="12065"/>
                <wp:wrapTopAndBottom/>
                <wp:docPr id="56"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99255" cy="3550285"/>
                          <a:chOff x="1704" y="330"/>
                          <a:chExt cx="6613" cy="5591"/>
                        </a:xfrm>
                      </wpg:grpSpPr>
                      <wps:wsp>
                        <wps:cNvPr id="57" name="Line 60"/>
                        <wps:cNvCnPr>
                          <a:cxnSpLocks noChangeShapeType="1"/>
                        </wps:cNvCnPr>
                        <wps:spPr bwMode="auto">
                          <a:xfrm>
                            <a:off x="2200" y="2563"/>
                            <a:ext cx="0" cy="292"/>
                          </a:xfrm>
                          <a:prstGeom prst="line">
                            <a:avLst/>
                          </a:prstGeom>
                          <a:noFill/>
                          <a:ln w="3798">
                            <a:solidFill>
                              <a:srgbClr val="990033"/>
                            </a:solidFill>
                            <a:round/>
                            <a:headEnd/>
                            <a:tailEnd/>
                          </a:ln>
                          <a:extLst>
                            <a:ext uri="{909E8E84-426E-40DD-AFC4-6F175D3DCCD1}">
                              <a14:hiddenFill xmlns:a14="http://schemas.microsoft.com/office/drawing/2010/main">
                                <a:noFill/>
                              </a14:hiddenFill>
                            </a:ext>
                          </a:extLst>
                        </wps:spPr>
                        <wps:bodyPr/>
                      </wps:wsp>
                      <wps:wsp>
                        <wps:cNvPr id="58" name="Line 61"/>
                        <wps:cNvCnPr>
                          <a:cxnSpLocks noChangeShapeType="1"/>
                        </wps:cNvCnPr>
                        <wps:spPr bwMode="auto">
                          <a:xfrm>
                            <a:off x="1969" y="2646"/>
                            <a:ext cx="462" cy="0"/>
                          </a:xfrm>
                          <a:prstGeom prst="line">
                            <a:avLst/>
                          </a:prstGeom>
                          <a:noFill/>
                          <a:ln w="4154">
                            <a:solidFill>
                              <a:srgbClr val="990033"/>
                            </a:solidFill>
                            <a:round/>
                            <a:headEnd/>
                            <a:tailEnd/>
                          </a:ln>
                          <a:extLst>
                            <a:ext uri="{909E8E84-426E-40DD-AFC4-6F175D3DCCD1}">
                              <a14:hiddenFill xmlns:a14="http://schemas.microsoft.com/office/drawing/2010/main">
                                <a:noFill/>
                              </a14:hiddenFill>
                            </a:ext>
                          </a:extLst>
                        </wps:spPr>
                        <wps:bodyPr/>
                      </wps:wsp>
                      <wps:wsp>
                        <wps:cNvPr id="59" name="Freeform 62"/>
                        <wps:cNvSpPr>
                          <a:spLocks/>
                        </wps:cNvSpPr>
                        <wps:spPr bwMode="auto">
                          <a:xfrm>
                            <a:off x="1880" y="2855"/>
                            <a:ext cx="640" cy="343"/>
                          </a:xfrm>
                          <a:custGeom>
                            <a:avLst/>
                            <a:gdLst>
                              <a:gd name="T0" fmla="+- 0 1881 1881"/>
                              <a:gd name="T1" fmla="*/ T0 w 640"/>
                              <a:gd name="T2" fmla="+- 0 3198 2855"/>
                              <a:gd name="T3" fmla="*/ 3198 h 343"/>
                              <a:gd name="T4" fmla="+- 0 2200 1881"/>
                              <a:gd name="T5" fmla="*/ T4 w 640"/>
                              <a:gd name="T6" fmla="+- 0 2855 2855"/>
                              <a:gd name="T7" fmla="*/ 2855 h 343"/>
                              <a:gd name="T8" fmla="+- 0 2520 1881"/>
                              <a:gd name="T9" fmla="*/ T8 w 640"/>
                              <a:gd name="T10" fmla="+- 0 3198 2855"/>
                              <a:gd name="T11" fmla="*/ 3198 h 343"/>
                            </a:gdLst>
                            <a:ahLst/>
                            <a:cxnLst>
                              <a:cxn ang="0">
                                <a:pos x="T1" y="T3"/>
                              </a:cxn>
                              <a:cxn ang="0">
                                <a:pos x="T5" y="T7"/>
                              </a:cxn>
                              <a:cxn ang="0">
                                <a:pos x="T9" y="T11"/>
                              </a:cxn>
                            </a:cxnLst>
                            <a:rect l="0" t="0" r="r" b="b"/>
                            <a:pathLst>
                              <a:path w="640" h="343">
                                <a:moveTo>
                                  <a:pt x="0" y="343"/>
                                </a:moveTo>
                                <a:lnTo>
                                  <a:pt x="319" y="0"/>
                                </a:lnTo>
                                <a:lnTo>
                                  <a:pt x="639" y="343"/>
                                </a:lnTo>
                              </a:path>
                            </a:pathLst>
                          </a:custGeom>
                          <a:noFill/>
                          <a:ln w="4075">
                            <a:solidFill>
                              <a:srgbClr val="9900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 name="Freeform 63"/>
                        <wps:cNvSpPr>
                          <a:spLocks/>
                        </wps:cNvSpPr>
                        <wps:spPr bwMode="auto">
                          <a:xfrm>
                            <a:off x="6606" y="330"/>
                            <a:ext cx="1190" cy="674"/>
                          </a:xfrm>
                          <a:custGeom>
                            <a:avLst/>
                            <a:gdLst>
                              <a:gd name="T0" fmla="+- 0 7202 6607"/>
                              <a:gd name="T1" fmla="*/ T0 w 1190"/>
                              <a:gd name="T2" fmla="+- 0 330 330"/>
                              <a:gd name="T3" fmla="*/ 330 h 674"/>
                              <a:gd name="T4" fmla="+- 0 7106 6607"/>
                              <a:gd name="T5" fmla="*/ T4 w 1190"/>
                              <a:gd name="T6" fmla="+- 0 335 330"/>
                              <a:gd name="T7" fmla="*/ 335 h 674"/>
                              <a:gd name="T8" fmla="+- 0 7015 6607"/>
                              <a:gd name="T9" fmla="*/ T8 w 1190"/>
                              <a:gd name="T10" fmla="+- 0 347 330"/>
                              <a:gd name="T11" fmla="*/ 347 h 674"/>
                              <a:gd name="T12" fmla="+- 0 6929 6607"/>
                              <a:gd name="T13" fmla="*/ T12 w 1190"/>
                              <a:gd name="T14" fmla="+- 0 368 330"/>
                              <a:gd name="T15" fmla="*/ 368 h 674"/>
                              <a:gd name="T16" fmla="+- 0 6851 6607"/>
                              <a:gd name="T17" fmla="*/ T16 w 1190"/>
                              <a:gd name="T18" fmla="+- 0 395 330"/>
                              <a:gd name="T19" fmla="*/ 395 h 674"/>
                              <a:gd name="T20" fmla="+- 0 6782 6607"/>
                              <a:gd name="T21" fmla="*/ T20 w 1190"/>
                              <a:gd name="T22" fmla="+- 0 428 330"/>
                              <a:gd name="T23" fmla="*/ 428 h 674"/>
                              <a:gd name="T24" fmla="+- 0 6722 6607"/>
                              <a:gd name="T25" fmla="*/ T24 w 1190"/>
                              <a:gd name="T26" fmla="+- 0 467 330"/>
                              <a:gd name="T27" fmla="*/ 467 h 674"/>
                              <a:gd name="T28" fmla="+- 0 6674 6607"/>
                              <a:gd name="T29" fmla="*/ T28 w 1190"/>
                              <a:gd name="T30" fmla="+- 0 511 330"/>
                              <a:gd name="T31" fmla="*/ 511 h 674"/>
                              <a:gd name="T32" fmla="+- 0 6637 6607"/>
                              <a:gd name="T33" fmla="*/ T32 w 1190"/>
                              <a:gd name="T34" fmla="+- 0 559 330"/>
                              <a:gd name="T35" fmla="*/ 559 h 674"/>
                              <a:gd name="T36" fmla="+- 0 6607 6607"/>
                              <a:gd name="T37" fmla="*/ T36 w 1190"/>
                              <a:gd name="T38" fmla="+- 0 664 330"/>
                              <a:gd name="T39" fmla="*/ 664 h 674"/>
                              <a:gd name="T40" fmla="+- 0 6615 6607"/>
                              <a:gd name="T41" fmla="*/ T40 w 1190"/>
                              <a:gd name="T42" fmla="+- 0 719 330"/>
                              <a:gd name="T43" fmla="*/ 719 h 674"/>
                              <a:gd name="T44" fmla="+- 0 6674 6607"/>
                              <a:gd name="T45" fmla="*/ T44 w 1190"/>
                              <a:gd name="T46" fmla="+- 0 821 330"/>
                              <a:gd name="T47" fmla="*/ 821 h 674"/>
                              <a:gd name="T48" fmla="+- 0 6722 6607"/>
                              <a:gd name="T49" fmla="*/ T48 w 1190"/>
                              <a:gd name="T50" fmla="+- 0 866 330"/>
                              <a:gd name="T51" fmla="*/ 866 h 674"/>
                              <a:gd name="T52" fmla="+- 0 6782 6607"/>
                              <a:gd name="T53" fmla="*/ T52 w 1190"/>
                              <a:gd name="T54" fmla="+- 0 905 330"/>
                              <a:gd name="T55" fmla="*/ 905 h 674"/>
                              <a:gd name="T56" fmla="+- 0 6851 6607"/>
                              <a:gd name="T57" fmla="*/ T56 w 1190"/>
                              <a:gd name="T58" fmla="+- 0 939 330"/>
                              <a:gd name="T59" fmla="*/ 939 h 674"/>
                              <a:gd name="T60" fmla="+- 0 6929 6607"/>
                              <a:gd name="T61" fmla="*/ T60 w 1190"/>
                              <a:gd name="T62" fmla="+- 0 966 330"/>
                              <a:gd name="T63" fmla="*/ 966 h 674"/>
                              <a:gd name="T64" fmla="+- 0 7015 6607"/>
                              <a:gd name="T65" fmla="*/ T64 w 1190"/>
                              <a:gd name="T66" fmla="+- 0 987 330"/>
                              <a:gd name="T67" fmla="*/ 987 h 674"/>
                              <a:gd name="T68" fmla="+- 0 7106 6607"/>
                              <a:gd name="T69" fmla="*/ T68 w 1190"/>
                              <a:gd name="T70" fmla="+- 0 1000 330"/>
                              <a:gd name="T71" fmla="*/ 1000 h 674"/>
                              <a:gd name="T72" fmla="+- 0 7202 6607"/>
                              <a:gd name="T73" fmla="*/ T72 w 1190"/>
                              <a:gd name="T74" fmla="+- 0 1004 330"/>
                              <a:gd name="T75" fmla="*/ 1004 h 674"/>
                              <a:gd name="T76" fmla="+- 0 7297 6607"/>
                              <a:gd name="T77" fmla="*/ T76 w 1190"/>
                              <a:gd name="T78" fmla="+- 0 1000 330"/>
                              <a:gd name="T79" fmla="*/ 1000 h 674"/>
                              <a:gd name="T80" fmla="+- 0 7389 6607"/>
                              <a:gd name="T81" fmla="*/ T80 w 1190"/>
                              <a:gd name="T82" fmla="+- 0 987 330"/>
                              <a:gd name="T83" fmla="*/ 987 h 674"/>
                              <a:gd name="T84" fmla="+- 0 7474 6607"/>
                              <a:gd name="T85" fmla="*/ T84 w 1190"/>
                              <a:gd name="T86" fmla="+- 0 966 330"/>
                              <a:gd name="T87" fmla="*/ 966 h 674"/>
                              <a:gd name="T88" fmla="+- 0 7552 6607"/>
                              <a:gd name="T89" fmla="*/ T88 w 1190"/>
                              <a:gd name="T90" fmla="+- 0 939 330"/>
                              <a:gd name="T91" fmla="*/ 939 h 674"/>
                              <a:gd name="T92" fmla="+- 0 7621 6607"/>
                              <a:gd name="T93" fmla="*/ T92 w 1190"/>
                              <a:gd name="T94" fmla="+- 0 905 330"/>
                              <a:gd name="T95" fmla="*/ 905 h 674"/>
                              <a:gd name="T96" fmla="+- 0 7681 6607"/>
                              <a:gd name="T97" fmla="*/ T96 w 1190"/>
                              <a:gd name="T98" fmla="+- 0 866 330"/>
                              <a:gd name="T99" fmla="*/ 866 h 674"/>
                              <a:gd name="T100" fmla="+- 0 7729 6607"/>
                              <a:gd name="T101" fmla="*/ T100 w 1190"/>
                              <a:gd name="T102" fmla="+- 0 821 330"/>
                              <a:gd name="T103" fmla="*/ 821 h 674"/>
                              <a:gd name="T104" fmla="+- 0 7766 6607"/>
                              <a:gd name="T105" fmla="*/ T104 w 1190"/>
                              <a:gd name="T106" fmla="+- 0 772 330"/>
                              <a:gd name="T107" fmla="*/ 772 h 674"/>
                              <a:gd name="T108" fmla="+- 0 7796 6607"/>
                              <a:gd name="T109" fmla="*/ T108 w 1190"/>
                              <a:gd name="T110" fmla="+- 0 664 330"/>
                              <a:gd name="T111" fmla="*/ 664 h 674"/>
                              <a:gd name="T112" fmla="+- 0 7788 6607"/>
                              <a:gd name="T113" fmla="*/ T112 w 1190"/>
                              <a:gd name="T114" fmla="+- 0 610 330"/>
                              <a:gd name="T115" fmla="*/ 610 h 674"/>
                              <a:gd name="T116" fmla="+- 0 7729 6607"/>
                              <a:gd name="T117" fmla="*/ T116 w 1190"/>
                              <a:gd name="T118" fmla="+- 0 511 330"/>
                              <a:gd name="T119" fmla="*/ 511 h 674"/>
                              <a:gd name="T120" fmla="+- 0 7681 6607"/>
                              <a:gd name="T121" fmla="*/ T120 w 1190"/>
                              <a:gd name="T122" fmla="+- 0 467 330"/>
                              <a:gd name="T123" fmla="*/ 467 h 674"/>
                              <a:gd name="T124" fmla="+- 0 7621 6607"/>
                              <a:gd name="T125" fmla="*/ T124 w 1190"/>
                              <a:gd name="T126" fmla="+- 0 428 330"/>
                              <a:gd name="T127" fmla="*/ 428 h 674"/>
                              <a:gd name="T128" fmla="+- 0 7552 6607"/>
                              <a:gd name="T129" fmla="*/ T128 w 1190"/>
                              <a:gd name="T130" fmla="+- 0 395 330"/>
                              <a:gd name="T131" fmla="*/ 395 h 674"/>
                              <a:gd name="T132" fmla="+- 0 7474 6607"/>
                              <a:gd name="T133" fmla="*/ T132 w 1190"/>
                              <a:gd name="T134" fmla="+- 0 368 330"/>
                              <a:gd name="T135" fmla="*/ 368 h 674"/>
                              <a:gd name="T136" fmla="+- 0 7389 6607"/>
                              <a:gd name="T137" fmla="*/ T136 w 1190"/>
                              <a:gd name="T138" fmla="+- 0 347 330"/>
                              <a:gd name="T139" fmla="*/ 347 h 674"/>
                              <a:gd name="T140" fmla="+- 0 7297 6607"/>
                              <a:gd name="T141" fmla="*/ T140 w 1190"/>
                              <a:gd name="T142" fmla="+- 0 335 330"/>
                              <a:gd name="T143" fmla="*/ 335 h 674"/>
                              <a:gd name="T144" fmla="+- 0 7202 6607"/>
                              <a:gd name="T145" fmla="*/ T144 w 1190"/>
                              <a:gd name="T146" fmla="+- 0 330 330"/>
                              <a:gd name="T147" fmla="*/ 330 h 67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190" h="674">
                                <a:moveTo>
                                  <a:pt x="595" y="0"/>
                                </a:moveTo>
                                <a:lnTo>
                                  <a:pt x="499" y="5"/>
                                </a:lnTo>
                                <a:lnTo>
                                  <a:pt x="408" y="17"/>
                                </a:lnTo>
                                <a:lnTo>
                                  <a:pt x="322" y="38"/>
                                </a:lnTo>
                                <a:lnTo>
                                  <a:pt x="244" y="65"/>
                                </a:lnTo>
                                <a:lnTo>
                                  <a:pt x="175" y="98"/>
                                </a:lnTo>
                                <a:lnTo>
                                  <a:pt x="115" y="137"/>
                                </a:lnTo>
                                <a:lnTo>
                                  <a:pt x="67" y="181"/>
                                </a:lnTo>
                                <a:lnTo>
                                  <a:pt x="30" y="229"/>
                                </a:lnTo>
                                <a:lnTo>
                                  <a:pt x="0" y="334"/>
                                </a:lnTo>
                                <a:lnTo>
                                  <a:pt x="8" y="389"/>
                                </a:lnTo>
                                <a:lnTo>
                                  <a:pt x="67" y="491"/>
                                </a:lnTo>
                                <a:lnTo>
                                  <a:pt x="115" y="536"/>
                                </a:lnTo>
                                <a:lnTo>
                                  <a:pt x="175" y="575"/>
                                </a:lnTo>
                                <a:lnTo>
                                  <a:pt x="244" y="609"/>
                                </a:lnTo>
                                <a:lnTo>
                                  <a:pt x="322" y="636"/>
                                </a:lnTo>
                                <a:lnTo>
                                  <a:pt x="408" y="657"/>
                                </a:lnTo>
                                <a:lnTo>
                                  <a:pt x="499" y="670"/>
                                </a:lnTo>
                                <a:lnTo>
                                  <a:pt x="595" y="674"/>
                                </a:lnTo>
                                <a:lnTo>
                                  <a:pt x="690" y="670"/>
                                </a:lnTo>
                                <a:lnTo>
                                  <a:pt x="782" y="657"/>
                                </a:lnTo>
                                <a:lnTo>
                                  <a:pt x="867" y="636"/>
                                </a:lnTo>
                                <a:lnTo>
                                  <a:pt x="945" y="609"/>
                                </a:lnTo>
                                <a:lnTo>
                                  <a:pt x="1014" y="575"/>
                                </a:lnTo>
                                <a:lnTo>
                                  <a:pt x="1074" y="536"/>
                                </a:lnTo>
                                <a:lnTo>
                                  <a:pt x="1122" y="491"/>
                                </a:lnTo>
                                <a:lnTo>
                                  <a:pt x="1159" y="442"/>
                                </a:lnTo>
                                <a:lnTo>
                                  <a:pt x="1189" y="334"/>
                                </a:lnTo>
                                <a:lnTo>
                                  <a:pt x="1181" y="280"/>
                                </a:lnTo>
                                <a:lnTo>
                                  <a:pt x="1122" y="181"/>
                                </a:lnTo>
                                <a:lnTo>
                                  <a:pt x="1074" y="137"/>
                                </a:lnTo>
                                <a:lnTo>
                                  <a:pt x="1014" y="98"/>
                                </a:lnTo>
                                <a:lnTo>
                                  <a:pt x="945" y="65"/>
                                </a:lnTo>
                                <a:lnTo>
                                  <a:pt x="867" y="38"/>
                                </a:lnTo>
                                <a:lnTo>
                                  <a:pt x="782" y="17"/>
                                </a:lnTo>
                                <a:lnTo>
                                  <a:pt x="690" y="5"/>
                                </a:lnTo>
                                <a:lnTo>
                                  <a:pt x="595" y="0"/>
                                </a:lnTo>
                                <a:close/>
                              </a:path>
                            </a:pathLst>
                          </a:custGeom>
                          <a:solidFill>
                            <a:srgbClr val="FFFF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 name="Freeform 64"/>
                        <wps:cNvSpPr>
                          <a:spLocks/>
                        </wps:cNvSpPr>
                        <wps:spPr bwMode="auto">
                          <a:xfrm>
                            <a:off x="6606" y="330"/>
                            <a:ext cx="1190" cy="674"/>
                          </a:xfrm>
                          <a:custGeom>
                            <a:avLst/>
                            <a:gdLst>
                              <a:gd name="T0" fmla="+- 0 6607 6607"/>
                              <a:gd name="T1" fmla="*/ T0 w 1190"/>
                              <a:gd name="T2" fmla="+- 0 664 330"/>
                              <a:gd name="T3" fmla="*/ 664 h 674"/>
                              <a:gd name="T4" fmla="+- 0 6615 6607"/>
                              <a:gd name="T5" fmla="*/ T4 w 1190"/>
                              <a:gd name="T6" fmla="+- 0 719 330"/>
                              <a:gd name="T7" fmla="*/ 719 h 674"/>
                              <a:gd name="T8" fmla="+- 0 6637 6607"/>
                              <a:gd name="T9" fmla="*/ T8 w 1190"/>
                              <a:gd name="T10" fmla="+- 0 772 330"/>
                              <a:gd name="T11" fmla="*/ 772 h 674"/>
                              <a:gd name="T12" fmla="+- 0 6674 6607"/>
                              <a:gd name="T13" fmla="*/ T12 w 1190"/>
                              <a:gd name="T14" fmla="+- 0 821 330"/>
                              <a:gd name="T15" fmla="*/ 821 h 674"/>
                              <a:gd name="T16" fmla="+- 0 6722 6607"/>
                              <a:gd name="T17" fmla="*/ T16 w 1190"/>
                              <a:gd name="T18" fmla="+- 0 866 330"/>
                              <a:gd name="T19" fmla="*/ 866 h 674"/>
                              <a:gd name="T20" fmla="+- 0 6782 6607"/>
                              <a:gd name="T21" fmla="*/ T20 w 1190"/>
                              <a:gd name="T22" fmla="+- 0 905 330"/>
                              <a:gd name="T23" fmla="*/ 905 h 674"/>
                              <a:gd name="T24" fmla="+- 0 6851 6607"/>
                              <a:gd name="T25" fmla="*/ T24 w 1190"/>
                              <a:gd name="T26" fmla="+- 0 939 330"/>
                              <a:gd name="T27" fmla="*/ 939 h 674"/>
                              <a:gd name="T28" fmla="+- 0 6929 6607"/>
                              <a:gd name="T29" fmla="*/ T28 w 1190"/>
                              <a:gd name="T30" fmla="+- 0 966 330"/>
                              <a:gd name="T31" fmla="*/ 966 h 674"/>
                              <a:gd name="T32" fmla="+- 0 7015 6607"/>
                              <a:gd name="T33" fmla="*/ T32 w 1190"/>
                              <a:gd name="T34" fmla="+- 0 987 330"/>
                              <a:gd name="T35" fmla="*/ 987 h 674"/>
                              <a:gd name="T36" fmla="+- 0 7106 6607"/>
                              <a:gd name="T37" fmla="*/ T36 w 1190"/>
                              <a:gd name="T38" fmla="+- 0 1000 330"/>
                              <a:gd name="T39" fmla="*/ 1000 h 674"/>
                              <a:gd name="T40" fmla="+- 0 7202 6607"/>
                              <a:gd name="T41" fmla="*/ T40 w 1190"/>
                              <a:gd name="T42" fmla="+- 0 1004 330"/>
                              <a:gd name="T43" fmla="*/ 1004 h 674"/>
                              <a:gd name="T44" fmla="+- 0 7297 6607"/>
                              <a:gd name="T45" fmla="*/ T44 w 1190"/>
                              <a:gd name="T46" fmla="+- 0 1000 330"/>
                              <a:gd name="T47" fmla="*/ 1000 h 674"/>
                              <a:gd name="T48" fmla="+- 0 7389 6607"/>
                              <a:gd name="T49" fmla="*/ T48 w 1190"/>
                              <a:gd name="T50" fmla="+- 0 987 330"/>
                              <a:gd name="T51" fmla="*/ 987 h 674"/>
                              <a:gd name="T52" fmla="+- 0 7474 6607"/>
                              <a:gd name="T53" fmla="*/ T52 w 1190"/>
                              <a:gd name="T54" fmla="+- 0 966 330"/>
                              <a:gd name="T55" fmla="*/ 966 h 674"/>
                              <a:gd name="T56" fmla="+- 0 7552 6607"/>
                              <a:gd name="T57" fmla="*/ T56 w 1190"/>
                              <a:gd name="T58" fmla="+- 0 939 330"/>
                              <a:gd name="T59" fmla="*/ 939 h 674"/>
                              <a:gd name="T60" fmla="+- 0 7621 6607"/>
                              <a:gd name="T61" fmla="*/ T60 w 1190"/>
                              <a:gd name="T62" fmla="+- 0 905 330"/>
                              <a:gd name="T63" fmla="*/ 905 h 674"/>
                              <a:gd name="T64" fmla="+- 0 7681 6607"/>
                              <a:gd name="T65" fmla="*/ T64 w 1190"/>
                              <a:gd name="T66" fmla="+- 0 866 330"/>
                              <a:gd name="T67" fmla="*/ 866 h 674"/>
                              <a:gd name="T68" fmla="+- 0 7729 6607"/>
                              <a:gd name="T69" fmla="*/ T68 w 1190"/>
                              <a:gd name="T70" fmla="+- 0 821 330"/>
                              <a:gd name="T71" fmla="*/ 821 h 674"/>
                              <a:gd name="T72" fmla="+- 0 7766 6607"/>
                              <a:gd name="T73" fmla="*/ T72 w 1190"/>
                              <a:gd name="T74" fmla="+- 0 772 330"/>
                              <a:gd name="T75" fmla="*/ 772 h 674"/>
                              <a:gd name="T76" fmla="+- 0 7796 6607"/>
                              <a:gd name="T77" fmla="*/ T76 w 1190"/>
                              <a:gd name="T78" fmla="+- 0 664 330"/>
                              <a:gd name="T79" fmla="*/ 664 h 674"/>
                              <a:gd name="T80" fmla="+- 0 7788 6607"/>
                              <a:gd name="T81" fmla="*/ T80 w 1190"/>
                              <a:gd name="T82" fmla="+- 0 610 330"/>
                              <a:gd name="T83" fmla="*/ 610 h 674"/>
                              <a:gd name="T84" fmla="+- 0 7729 6607"/>
                              <a:gd name="T85" fmla="*/ T84 w 1190"/>
                              <a:gd name="T86" fmla="+- 0 511 330"/>
                              <a:gd name="T87" fmla="*/ 511 h 674"/>
                              <a:gd name="T88" fmla="+- 0 7681 6607"/>
                              <a:gd name="T89" fmla="*/ T88 w 1190"/>
                              <a:gd name="T90" fmla="+- 0 467 330"/>
                              <a:gd name="T91" fmla="*/ 467 h 674"/>
                              <a:gd name="T92" fmla="+- 0 7621 6607"/>
                              <a:gd name="T93" fmla="*/ T92 w 1190"/>
                              <a:gd name="T94" fmla="+- 0 428 330"/>
                              <a:gd name="T95" fmla="*/ 428 h 674"/>
                              <a:gd name="T96" fmla="+- 0 7552 6607"/>
                              <a:gd name="T97" fmla="*/ T96 w 1190"/>
                              <a:gd name="T98" fmla="+- 0 395 330"/>
                              <a:gd name="T99" fmla="*/ 395 h 674"/>
                              <a:gd name="T100" fmla="+- 0 7474 6607"/>
                              <a:gd name="T101" fmla="*/ T100 w 1190"/>
                              <a:gd name="T102" fmla="+- 0 368 330"/>
                              <a:gd name="T103" fmla="*/ 368 h 674"/>
                              <a:gd name="T104" fmla="+- 0 7389 6607"/>
                              <a:gd name="T105" fmla="*/ T104 w 1190"/>
                              <a:gd name="T106" fmla="+- 0 347 330"/>
                              <a:gd name="T107" fmla="*/ 347 h 674"/>
                              <a:gd name="T108" fmla="+- 0 7297 6607"/>
                              <a:gd name="T109" fmla="*/ T108 w 1190"/>
                              <a:gd name="T110" fmla="+- 0 335 330"/>
                              <a:gd name="T111" fmla="*/ 335 h 674"/>
                              <a:gd name="T112" fmla="+- 0 7202 6607"/>
                              <a:gd name="T113" fmla="*/ T112 w 1190"/>
                              <a:gd name="T114" fmla="+- 0 330 330"/>
                              <a:gd name="T115" fmla="*/ 330 h 674"/>
                              <a:gd name="T116" fmla="+- 0 7106 6607"/>
                              <a:gd name="T117" fmla="*/ T116 w 1190"/>
                              <a:gd name="T118" fmla="+- 0 335 330"/>
                              <a:gd name="T119" fmla="*/ 335 h 674"/>
                              <a:gd name="T120" fmla="+- 0 7015 6607"/>
                              <a:gd name="T121" fmla="*/ T120 w 1190"/>
                              <a:gd name="T122" fmla="+- 0 347 330"/>
                              <a:gd name="T123" fmla="*/ 347 h 674"/>
                              <a:gd name="T124" fmla="+- 0 6929 6607"/>
                              <a:gd name="T125" fmla="*/ T124 w 1190"/>
                              <a:gd name="T126" fmla="+- 0 368 330"/>
                              <a:gd name="T127" fmla="*/ 368 h 674"/>
                              <a:gd name="T128" fmla="+- 0 6851 6607"/>
                              <a:gd name="T129" fmla="*/ T128 w 1190"/>
                              <a:gd name="T130" fmla="+- 0 395 330"/>
                              <a:gd name="T131" fmla="*/ 395 h 674"/>
                              <a:gd name="T132" fmla="+- 0 6782 6607"/>
                              <a:gd name="T133" fmla="*/ T132 w 1190"/>
                              <a:gd name="T134" fmla="+- 0 428 330"/>
                              <a:gd name="T135" fmla="*/ 428 h 674"/>
                              <a:gd name="T136" fmla="+- 0 6722 6607"/>
                              <a:gd name="T137" fmla="*/ T136 w 1190"/>
                              <a:gd name="T138" fmla="+- 0 467 330"/>
                              <a:gd name="T139" fmla="*/ 467 h 674"/>
                              <a:gd name="T140" fmla="+- 0 6674 6607"/>
                              <a:gd name="T141" fmla="*/ T140 w 1190"/>
                              <a:gd name="T142" fmla="+- 0 511 330"/>
                              <a:gd name="T143" fmla="*/ 511 h 674"/>
                              <a:gd name="T144" fmla="+- 0 6637 6607"/>
                              <a:gd name="T145" fmla="*/ T144 w 1190"/>
                              <a:gd name="T146" fmla="+- 0 559 330"/>
                              <a:gd name="T147" fmla="*/ 559 h 674"/>
                              <a:gd name="T148" fmla="+- 0 6615 6607"/>
                              <a:gd name="T149" fmla="*/ T148 w 1190"/>
                              <a:gd name="T150" fmla="+- 0 610 330"/>
                              <a:gd name="T151" fmla="*/ 610 h 674"/>
                              <a:gd name="T152" fmla="+- 0 6607 6607"/>
                              <a:gd name="T153" fmla="*/ T152 w 1190"/>
                              <a:gd name="T154" fmla="+- 0 664 330"/>
                              <a:gd name="T155" fmla="*/ 664 h 67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1190" h="674">
                                <a:moveTo>
                                  <a:pt x="0" y="334"/>
                                </a:moveTo>
                                <a:lnTo>
                                  <a:pt x="8" y="389"/>
                                </a:lnTo>
                                <a:lnTo>
                                  <a:pt x="30" y="442"/>
                                </a:lnTo>
                                <a:lnTo>
                                  <a:pt x="67" y="491"/>
                                </a:lnTo>
                                <a:lnTo>
                                  <a:pt x="115" y="536"/>
                                </a:lnTo>
                                <a:lnTo>
                                  <a:pt x="175" y="575"/>
                                </a:lnTo>
                                <a:lnTo>
                                  <a:pt x="244" y="609"/>
                                </a:lnTo>
                                <a:lnTo>
                                  <a:pt x="322" y="636"/>
                                </a:lnTo>
                                <a:lnTo>
                                  <a:pt x="408" y="657"/>
                                </a:lnTo>
                                <a:lnTo>
                                  <a:pt x="499" y="670"/>
                                </a:lnTo>
                                <a:lnTo>
                                  <a:pt x="595" y="674"/>
                                </a:lnTo>
                                <a:lnTo>
                                  <a:pt x="690" y="670"/>
                                </a:lnTo>
                                <a:lnTo>
                                  <a:pt x="782" y="657"/>
                                </a:lnTo>
                                <a:lnTo>
                                  <a:pt x="867" y="636"/>
                                </a:lnTo>
                                <a:lnTo>
                                  <a:pt x="945" y="609"/>
                                </a:lnTo>
                                <a:lnTo>
                                  <a:pt x="1014" y="575"/>
                                </a:lnTo>
                                <a:lnTo>
                                  <a:pt x="1074" y="536"/>
                                </a:lnTo>
                                <a:lnTo>
                                  <a:pt x="1122" y="491"/>
                                </a:lnTo>
                                <a:lnTo>
                                  <a:pt x="1159" y="442"/>
                                </a:lnTo>
                                <a:lnTo>
                                  <a:pt x="1189" y="334"/>
                                </a:lnTo>
                                <a:lnTo>
                                  <a:pt x="1181" y="280"/>
                                </a:lnTo>
                                <a:lnTo>
                                  <a:pt x="1122" y="181"/>
                                </a:lnTo>
                                <a:lnTo>
                                  <a:pt x="1074" y="137"/>
                                </a:lnTo>
                                <a:lnTo>
                                  <a:pt x="1014" y="98"/>
                                </a:lnTo>
                                <a:lnTo>
                                  <a:pt x="945" y="65"/>
                                </a:lnTo>
                                <a:lnTo>
                                  <a:pt x="867" y="38"/>
                                </a:lnTo>
                                <a:lnTo>
                                  <a:pt x="782" y="17"/>
                                </a:lnTo>
                                <a:lnTo>
                                  <a:pt x="690" y="5"/>
                                </a:lnTo>
                                <a:lnTo>
                                  <a:pt x="595" y="0"/>
                                </a:lnTo>
                                <a:lnTo>
                                  <a:pt x="499" y="5"/>
                                </a:lnTo>
                                <a:lnTo>
                                  <a:pt x="408" y="17"/>
                                </a:lnTo>
                                <a:lnTo>
                                  <a:pt x="322" y="38"/>
                                </a:lnTo>
                                <a:lnTo>
                                  <a:pt x="244" y="65"/>
                                </a:lnTo>
                                <a:lnTo>
                                  <a:pt x="175" y="98"/>
                                </a:lnTo>
                                <a:lnTo>
                                  <a:pt x="115" y="137"/>
                                </a:lnTo>
                                <a:lnTo>
                                  <a:pt x="67" y="181"/>
                                </a:lnTo>
                                <a:lnTo>
                                  <a:pt x="30" y="229"/>
                                </a:lnTo>
                                <a:lnTo>
                                  <a:pt x="8" y="280"/>
                                </a:lnTo>
                                <a:lnTo>
                                  <a:pt x="0" y="334"/>
                                </a:lnTo>
                              </a:path>
                            </a:pathLst>
                          </a:custGeom>
                          <a:noFill/>
                          <a:ln w="7627">
                            <a:solidFill>
                              <a:srgbClr val="9900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 name="Line 65"/>
                        <wps:cNvCnPr>
                          <a:cxnSpLocks noChangeShapeType="1"/>
                        </wps:cNvCnPr>
                        <wps:spPr bwMode="auto">
                          <a:xfrm flipV="1">
                            <a:off x="2514" y="1062"/>
                            <a:ext cx="3956" cy="1509"/>
                          </a:xfrm>
                          <a:prstGeom prst="line">
                            <a:avLst/>
                          </a:prstGeom>
                          <a:noFill/>
                          <a:ln w="1456">
                            <a:solidFill>
                              <a:srgbClr val="990033"/>
                            </a:solidFill>
                            <a:prstDash val="sysDot"/>
                            <a:round/>
                            <a:headEnd/>
                            <a:tailEnd/>
                          </a:ln>
                          <a:extLst>
                            <a:ext uri="{909E8E84-426E-40DD-AFC4-6F175D3DCCD1}">
                              <a14:hiddenFill xmlns:a14="http://schemas.microsoft.com/office/drawing/2010/main">
                                <a:noFill/>
                              </a14:hiddenFill>
                            </a:ext>
                          </a:extLst>
                        </wps:spPr>
                        <wps:bodyPr/>
                      </wps:wsp>
                      <wps:wsp>
                        <wps:cNvPr id="63" name="Line 66"/>
                        <wps:cNvCnPr>
                          <a:cxnSpLocks noChangeShapeType="1"/>
                        </wps:cNvCnPr>
                        <wps:spPr bwMode="auto">
                          <a:xfrm>
                            <a:off x="6598" y="905"/>
                            <a:ext cx="0" cy="157"/>
                          </a:xfrm>
                          <a:prstGeom prst="line">
                            <a:avLst/>
                          </a:prstGeom>
                          <a:noFill/>
                          <a:ln w="3476">
                            <a:solidFill>
                              <a:srgbClr val="990033"/>
                            </a:solidFill>
                            <a:round/>
                            <a:headEnd/>
                            <a:tailEnd/>
                          </a:ln>
                          <a:extLst>
                            <a:ext uri="{909E8E84-426E-40DD-AFC4-6F175D3DCCD1}">
                              <a14:hiddenFill xmlns:a14="http://schemas.microsoft.com/office/drawing/2010/main">
                                <a:noFill/>
                              </a14:hiddenFill>
                            </a:ext>
                          </a:extLst>
                        </wps:spPr>
                        <wps:bodyPr/>
                      </wps:wsp>
                      <wps:wsp>
                        <wps:cNvPr id="64" name="Line 67"/>
                        <wps:cNvCnPr>
                          <a:cxnSpLocks noChangeShapeType="1"/>
                        </wps:cNvCnPr>
                        <wps:spPr bwMode="auto">
                          <a:xfrm>
                            <a:off x="6598" y="905"/>
                            <a:ext cx="0" cy="0"/>
                          </a:xfrm>
                          <a:prstGeom prst="line">
                            <a:avLst/>
                          </a:prstGeom>
                          <a:noFill/>
                          <a:ln w="3636">
                            <a:solidFill>
                              <a:srgbClr val="990033"/>
                            </a:solidFill>
                            <a:round/>
                            <a:headEnd/>
                            <a:tailEnd/>
                          </a:ln>
                          <a:extLst>
                            <a:ext uri="{909E8E84-426E-40DD-AFC4-6F175D3DCCD1}">
                              <a14:hiddenFill xmlns:a14="http://schemas.microsoft.com/office/drawing/2010/main">
                                <a:noFill/>
                              </a14:hiddenFill>
                            </a:ext>
                          </a:extLst>
                        </wps:spPr>
                        <wps:bodyPr/>
                      </wps:wsp>
                      <wps:wsp>
                        <wps:cNvPr id="65" name="Freeform 68"/>
                        <wps:cNvSpPr>
                          <a:spLocks/>
                        </wps:cNvSpPr>
                        <wps:spPr bwMode="auto">
                          <a:xfrm>
                            <a:off x="6689" y="1987"/>
                            <a:ext cx="1190" cy="674"/>
                          </a:xfrm>
                          <a:custGeom>
                            <a:avLst/>
                            <a:gdLst>
                              <a:gd name="T0" fmla="+- 0 7284 6689"/>
                              <a:gd name="T1" fmla="*/ T0 w 1190"/>
                              <a:gd name="T2" fmla="+- 0 1987 1987"/>
                              <a:gd name="T3" fmla="*/ 1987 h 674"/>
                              <a:gd name="T4" fmla="+- 0 7188 6689"/>
                              <a:gd name="T5" fmla="*/ T4 w 1190"/>
                              <a:gd name="T6" fmla="+- 0 1991 1987"/>
                              <a:gd name="T7" fmla="*/ 1991 h 674"/>
                              <a:gd name="T8" fmla="+- 0 7097 6689"/>
                              <a:gd name="T9" fmla="*/ T8 w 1190"/>
                              <a:gd name="T10" fmla="+- 0 2004 1987"/>
                              <a:gd name="T11" fmla="*/ 2004 h 674"/>
                              <a:gd name="T12" fmla="+- 0 7012 6689"/>
                              <a:gd name="T13" fmla="*/ T12 w 1190"/>
                              <a:gd name="T14" fmla="+- 0 2025 1987"/>
                              <a:gd name="T15" fmla="*/ 2025 h 674"/>
                              <a:gd name="T16" fmla="+- 0 6934 6689"/>
                              <a:gd name="T17" fmla="*/ T16 w 1190"/>
                              <a:gd name="T18" fmla="+- 0 2052 1987"/>
                              <a:gd name="T19" fmla="*/ 2052 h 674"/>
                              <a:gd name="T20" fmla="+- 0 6865 6689"/>
                              <a:gd name="T21" fmla="*/ T20 w 1190"/>
                              <a:gd name="T22" fmla="+- 0 2085 1987"/>
                              <a:gd name="T23" fmla="*/ 2085 h 674"/>
                              <a:gd name="T24" fmla="+- 0 6805 6689"/>
                              <a:gd name="T25" fmla="*/ T24 w 1190"/>
                              <a:gd name="T26" fmla="+- 0 2124 1987"/>
                              <a:gd name="T27" fmla="*/ 2124 h 674"/>
                              <a:gd name="T28" fmla="+- 0 6756 6689"/>
                              <a:gd name="T29" fmla="*/ T28 w 1190"/>
                              <a:gd name="T30" fmla="+- 0 2168 1987"/>
                              <a:gd name="T31" fmla="*/ 2168 h 674"/>
                              <a:gd name="T32" fmla="+- 0 6720 6689"/>
                              <a:gd name="T33" fmla="*/ T32 w 1190"/>
                              <a:gd name="T34" fmla="+- 0 2216 1987"/>
                              <a:gd name="T35" fmla="*/ 2216 h 674"/>
                              <a:gd name="T36" fmla="+- 0 6689 6689"/>
                              <a:gd name="T37" fmla="*/ T36 w 1190"/>
                              <a:gd name="T38" fmla="+- 0 2321 1987"/>
                              <a:gd name="T39" fmla="*/ 2321 h 674"/>
                              <a:gd name="T40" fmla="+- 0 6697 6689"/>
                              <a:gd name="T41" fmla="*/ T40 w 1190"/>
                              <a:gd name="T42" fmla="+- 0 2376 1987"/>
                              <a:gd name="T43" fmla="*/ 2376 h 674"/>
                              <a:gd name="T44" fmla="+- 0 6756 6689"/>
                              <a:gd name="T45" fmla="*/ T44 w 1190"/>
                              <a:gd name="T46" fmla="+- 0 2478 1987"/>
                              <a:gd name="T47" fmla="*/ 2478 h 674"/>
                              <a:gd name="T48" fmla="+- 0 6805 6689"/>
                              <a:gd name="T49" fmla="*/ T48 w 1190"/>
                              <a:gd name="T50" fmla="+- 0 2522 1987"/>
                              <a:gd name="T51" fmla="*/ 2522 h 674"/>
                              <a:gd name="T52" fmla="+- 0 6865 6689"/>
                              <a:gd name="T53" fmla="*/ T52 w 1190"/>
                              <a:gd name="T54" fmla="+- 0 2562 1987"/>
                              <a:gd name="T55" fmla="*/ 2562 h 674"/>
                              <a:gd name="T56" fmla="+- 0 6934 6689"/>
                              <a:gd name="T57" fmla="*/ T56 w 1190"/>
                              <a:gd name="T58" fmla="+- 0 2596 1987"/>
                              <a:gd name="T59" fmla="*/ 2596 h 674"/>
                              <a:gd name="T60" fmla="+- 0 7012 6689"/>
                              <a:gd name="T61" fmla="*/ T60 w 1190"/>
                              <a:gd name="T62" fmla="+- 0 2623 1987"/>
                              <a:gd name="T63" fmla="*/ 2623 h 674"/>
                              <a:gd name="T64" fmla="+- 0 7097 6689"/>
                              <a:gd name="T65" fmla="*/ T64 w 1190"/>
                              <a:gd name="T66" fmla="+- 0 2644 1987"/>
                              <a:gd name="T67" fmla="*/ 2644 h 674"/>
                              <a:gd name="T68" fmla="+- 0 7188 6689"/>
                              <a:gd name="T69" fmla="*/ T68 w 1190"/>
                              <a:gd name="T70" fmla="+- 0 2657 1987"/>
                              <a:gd name="T71" fmla="*/ 2657 h 674"/>
                              <a:gd name="T72" fmla="+- 0 7284 6689"/>
                              <a:gd name="T73" fmla="*/ T72 w 1190"/>
                              <a:gd name="T74" fmla="+- 0 2661 1987"/>
                              <a:gd name="T75" fmla="*/ 2661 h 674"/>
                              <a:gd name="T76" fmla="+- 0 7380 6689"/>
                              <a:gd name="T77" fmla="*/ T76 w 1190"/>
                              <a:gd name="T78" fmla="+- 0 2657 1987"/>
                              <a:gd name="T79" fmla="*/ 2657 h 674"/>
                              <a:gd name="T80" fmla="+- 0 7471 6689"/>
                              <a:gd name="T81" fmla="*/ T80 w 1190"/>
                              <a:gd name="T82" fmla="+- 0 2644 1987"/>
                              <a:gd name="T83" fmla="*/ 2644 h 674"/>
                              <a:gd name="T84" fmla="+- 0 7556 6689"/>
                              <a:gd name="T85" fmla="*/ T84 w 1190"/>
                              <a:gd name="T86" fmla="+- 0 2623 1987"/>
                              <a:gd name="T87" fmla="*/ 2623 h 674"/>
                              <a:gd name="T88" fmla="+- 0 7634 6689"/>
                              <a:gd name="T89" fmla="*/ T88 w 1190"/>
                              <a:gd name="T90" fmla="+- 0 2596 1987"/>
                              <a:gd name="T91" fmla="*/ 2596 h 674"/>
                              <a:gd name="T92" fmla="+- 0 7704 6689"/>
                              <a:gd name="T93" fmla="*/ T92 w 1190"/>
                              <a:gd name="T94" fmla="+- 0 2562 1987"/>
                              <a:gd name="T95" fmla="*/ 2562 h 674"/>
                              <a:gd name="T96" fmla="+- 0 7763 6689"/>
                              <a:gd name="T97" fmla="*/ T96 w 1190"/>
                              <a:gd name="T98" fmla="+- 0 2522 1987"/>
                              <a:gd name="T99" fmla="*/ 2522 h 674"/>
                              <a:gd name="T100" fmla="+- 0 7812 6689"/>
                              <a:gd name="T101" fmla="*/ T100 w 1190"/>
                              <a:gd name="T102" fmla="+- 0 2478 1987"/>
                              <a:gd name="T103" fmla="*/ 2478 h 674"/>
                              <a:gd name="T104" fmla="+- 0 7848 6689"/>
                              <a:gd name="T105" fmla="*/ T104 w 1190"/>
                              <a:gd name="T106" fmla="+- 0 2429 1987"/>
                              <a:gd name="T107" fmla="*/ 2429 h 674"/>
                              <a:gd name="T108" fmla="+- 0 7879 6689"/>
                              <a:gd name="T109" fmla="*/ T108 w 1190"/>
                              <a:gd name="T110" fmla="+- 0 2321 1987"/>
                              <a:gd name="T111" fmla="*/ 2321 h 674"/>
                              <a:gd name="T112" fmla="+- 0 7871 6689"/>
                              <a:gd name="T113" fmla="*/ T112 w 1190"/>
                              <a:gd name="T114" fmla="+- 0 2267 1987"/>
                              <a:gd name="T115" fmla="*/ 2267 h 674"/>
                              <a:gd name="T116" fmla="+- 0 7812 6689"/>
                              <a:gd name="T117" fmla="*/ T116 w 1190"/>
                              <a:gd name="T118" fmla="+- 0 2168 1987"/>
                              <a:gd name="T119" fmla="*/ 2168 h 674"/>
                              <a:gd name="T120" fmla="+- 0 7763 6689"/>
                              <a:gd name="T121" fmla="*/ T120 w 1190"/>
                              <a:gd name="T122" fmla="+- 0 2124 1987"/>
                              <a:gd name="T123" fmla="*/ 2124 h 674"/>
                              <a:gd name="T124" fmla="+- 0 7704 6689"/>
                              <a:gd name="T125" fmla="*/ T124 w 1190"/>
                              <a:gd name="T126" fmla="+- 0 2085 1987"/>
                              <a:gd name="T127" fmla="*/ 2085 h 674"/>
                              <a:gd name="T128" fmla="+- 0 7634 6689"/>
                              <a:gd name="T129" fmla="*/ T128 w 1190"/>
                              <a:gd name="T130" fmla="+- 0 2052 1987"/>
                              <a:gd name="T131" fmla="*/ 2052 h 674"/>
                              <a:gd name="T132" fmla="+- 0 7556 6689"/>
                              <a:gd name="T133" fmla="*/ T132 w 1190"/>
                              <a:gd name="T134" fmla="+- 0 2025 1987"/>
                              <a:gd name="T135" fmla="*/ 2025 h 674"/>
                              <a:gd name="T136" fmla="+- 0 7471 6689"/>
                              <a:gd name="T137" fmla="*/ T136 w 1190"/>
                              <a:gd name="T138" fmla="+- 0 2004 1987"/>
                              <a:gd name="T139" fmla="*/ 2004 h 674"/>
                              <a:gd name="T140" fmla="+- 0 7380 6689"/>
                              <a:gd name="T141" fmla="*/ T140 w 1190"/>
                              <a:gd name="T142" fmla="+- 0 1991 1987"/>
                              <a:gd name="T143" fmla="*/ 1991 h 674"/>
                              <a:gd name="T144" fmla="+- 0 7284 6689"/>
                              <a:gd name="T145" fmla="*/ T144 w 1190"/>
                              <a:gd name="T146" fmla="+- 0 1987 1987"/>
                              <a:gd name="T147" fmla="*/ 1987 h 67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190" h="674">
                                <a:moveTo>
                                  <a:pt x="595" y="0"/>
                                </a:moveTo>
                                <a:lnTo>
                                  <a:pt x="499" y="4"/>
                                </a:lnTo>
                                <a:lnTo>
                                  <a:pt x="408" y="17"/>
                                </a:lnTo>
                                <a:lnTo>
                                  <a:pt x="323" y="38"/>
                                </a:lnTo>
                                <a:lnTo>
                                  <a:pt x="245" y="65"/>
                                </a:lnTo>
                                <a:lnTo>
                                  <a:pt x="176" y="98"/>
                                </a:lnTo>
                                <a:lnTo>
                                  <a:pt x="116" y="137"/>
                                </a:lnTo>
                                <a:lnTo>
                                  <a:pt x="67" y="181"/>
                                </a:lnTo>
                                <a:lnTo>
                                  <a:pt x="31" y="229"/>
                                </a:lnTo>
                                <a:lnTo>
                                  <a:pt x="0" y="334"/>
                                </a:lnTo>
                                <a:lnTo>
                                  <a:pt x="8" y="389"/>
                                </a:lnTo>
                                <a:lnTo>
                                  <a:pt x="67" y="491"/>
                                </a:lnTo>
                                <a:lnTo>
                                  <a:pt x="116" y="535"/>
                                </a:lnTo>
                                <a:lnTo>
                                  <a:pt x="176" y="575"/>
                                </a:lnTo>
                                <a:lnTo>
                                  <a:pt x="245" y="609"/>
                                </a:lnTo>
                                <a:lnTo>
                                  <a:pt x="323" y="636"/>
                                </a:lnTo>
                                <a:lnTo>
                                  <a:pt x="408" y="657"/>
                                </a:lnTo>
                                <a:lnTo>
                                  <a:pt x="499" y="670"/>
                                </a:lnTo>
                                <a:lnTo>
                                  <a:pt x="595" y="674"/>
                                </a:lnTo>
                                <a:lnTo>
                                  <a:pt x="691" y="670"/>
                                </a:lnTo>
                                <a:lnTo>
                                  <a:pt x="782" y="657"/>
                                </a:lnTo>
                                <a:lnTo>
                                  <a:pt x="867" y="636"/>
                                </a:lnTo>
                                <a:lnTo>
                                  <a:pt x="945" y="609"/>
                                </a:lnTo>
                                <a:lnTo>
                                  <a:pt x="1015" y="575"/>
                                </a:lnTo>
                                <a:lnTo>
                                  <a:pt x="1074" y="535"/>
                                </a:lnTo>
                                <a:lnTo>
                                  <a:pt x="1123" y="491"/>
                                </a:lnTo>
                                <a:lnTo>
                                  <a:pt x="1159" y="442"/>
                                </a:lnTo>
                                <a:lnTo>
                                  <a:pt x="1190" y="334"/>
                                </a:lnTo>
                                <a:lnTo>
                                  <a:pt x="1182" y="280"/>
                                </a:lnTo>
                                <a:lnTo>
                                  <a:pt x="1123" y="181"/>
                                </a:lnTo>
                                <a:lnTo>
                                  <a:pt x="1074" y="137"/>
                                </a:lnTo>
                                <a:lnTo>
                                  <a:pt x="1015" y="98"/>
                                </a:lnTo>
                                <a:lnTo>
                                  <a:pt x="945" y="65"/>
                                </a:lnTo>
                                <a:lnTo>
                                  <a:pt x="867" y="38"/>
                                </a:lnTo>
                                <a:lnTo>
                                  <a:pt x="782" y="17"/>
                                </a:lnTo>
                                <a:lnTo>
                                  <a:pt x="691" y="4"/>
                                </a:lnTo>
                                <a:lnTo>
                                  <a:pt x="595" y="0"/>
                                </a:lnTo>
                                <a:close/>
                              </a:path>
                            </a:pathLst>
                          </a:custGeom>
                          <a:solidFill>
                            <a:srgbClr val="FFFF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 name="Freeform 69"/>
                        <wps:cNvSpPr>
                          <a:spLocks/>
                        </wps:cNvSpPr>
                        <wps:spPr bwMode="auto">
                          <a:xfrm>
                            <a:off x="6689" y="1987"/>
                            <a:ext cx="1190" cy="674"/>
                          </a:xfrm>
                          <a:custGeom>
                            <a:avLst/>
                            <a:gdLst>
                              <a:gd name="T0" fmla="+- 0 6689 6689"/>
                              <a:gd name="T1" fmla="*/ T0 w 1190"/>
                              <a:gd name="T2" fmla="+- 0 2321 1987"/>
                              <a:gd name="T3" fmla="*/ 2321 h 674"/>
                              <a:gd name="T4" fmla="+- 0 6697 6689"/>
                              <a:gd name="T5" fmla="*/ T4 w 1190"/>
                              <a:gd name="T6" fmla="+- 0 2376 1987"/>
                              <a:gd name="T7" fmla="*/ 2376 h 674"/>
                              <a:gd name="T8" fmla="+- 0 6720 6689"/>
                              <a:gd name="T9" fmla="*/ T8 w 1190"/>
                              <a:gd name="T10" fmla="+- 0 2429 1987"/>
                              <a:gd name="T11" fmla="*/ 2429 h 674"/>
                              <a:gd name="T12" fmla="+- 0 6756 6689"/>
                              <a:gd name="T13" fmla="*/ T12 w 1190"/>
                              <a:gd name="T14" fmla="+- 0 2478 1987"/>
                              <a:gd name="T15" fmla="*/ 2478 h 674"/>
                              <a:gd name="T16" fmla="+- 0 6805 6689"/>
                              <a:gd name="T17" fmla="*/ T16 w 1190"/>
                              <a:gd name="T18" fmla="+- 0 2522 1987"/>
                              <a:gd name="T19" fmla="*/ 2522 h 674"/>
                              <a:gd name="T20" fmla="+- 0 6865 6689"/>
                              <a:gd name="T21" fmla="*/ T20 w 1190"/>
                              <a:gd name="T22" fmla="+- 0 2562 1987"/>
                              <a:gd name="T23" fmla="*/ 2562 h 674"/>
                              <a:gd name="T24" fmla="+- 0 6934 6689"/>
                              <a:gd name="T25" fmla="*/ T24 w 1190"/>
                              <a:gd name="T26" fmla="+- 0 2596 1987"/>
                              <a:gd name="T27" fmla="*/ 2596 h 674"/>
                              <a:gd name="T28" fmla="+- 0 7012 6689"/>
                              <a:gd name="T29" fmla="*/ T28 w 1190"/>
                              <a:gd name="T30" fmla="+- 0 2623 1987"/>
                              <a:gd name="T31" fmla="*/ 2623 h 674"/>
                              <a:gd name="T32" fmla="+- 0 7097 6689"/>
                              <a:gd name="T33" fmla="*/ T32 w 1190"/>
                              <a:gd name="T34" fmla="+- 0 2644 1987"/>
                              <a:gd name="T35" fmla="*/ 2644 h 674"/>
                              <a:gd name="T36" fmla="+- 0 7188 6689"/>
                              <a:gd name="T37" fmla="*/ T36 w 1190"/>
                              <a:gd name="T38" fmla="+- 0 2657 1987"/>
                              <a:gd name="T39" fmla="*/ 2657 h 674"/>
                              <a:gd name="T40" fmla="+- 0 7284 6689"/>
                              <a:gd name="T41" fmla="*/ T40 w 1190"/>
                              <a:gd name="T42" fmla="+- 0 2661 1987"/>
                              <a:gd name="T43" fmla="*/ 2661 h 674"/>
                              <a:gd name="T44" fmla="+- 0 7380 6689"/>
                              <a:gd name="T45" fmla="*/ T44 w 1190"/>
                              <a:gd name="T46" fmla="+- 0 2657 1987"/>
                              <a:gd name="T47" fmla="*/ 2657 h 674"/>
                              <a:gd name="T48" fmla="+- 0 7471 6689"/>
                              <a:gd name="T49" fmla="*/ T48 w 1190"/>
                              <a:gd name="T50" fmla="+- 0 2644 1987"/>
                              <a:gd name="T51" fmla="*/ 2644 h 674"/>
                              <a:gd name="T52" fmla="+- 0 7556 6689"/>
                              <a:gd name="T53" fmla="*/ T52 w 1190"/>
                              <a:gd name="T54" fmla="+- 0 2623 1987"/>
                              <a:gd name="T55" fmla="*/ 2623 h 674"/>
                              <a:gd name="T56" fmla="+- 0 7634 6689"/>
                              <a:gd name="T57" fmla="*/ T56 w 1190"/>
                              <a:gd name="T58" fmla="+- 0 2596 1987"/>
                              <a:gd name="T59" fmla="*/ 2596 h 674"/>
                              <a:gd name="T60" fmla="+- 0 7704 6689"/>
                              <a:gd name="T61" fmla="*/ T60 w 1190"/>
                              <a:gd name="T62" fmla="+- 0 2562 1987"/>
                              <a:gd name="T63" fmla="*/ 2562 h 674"/>
                              <a:gd name="T64" fmla="+- 0 7763 6689"/>
                              <a:gd name="T65" fmla="*/ T64 w 1190"/>
                              <a:gd name="T66" fmla="+- 0 2522 1987"/>
                              <a:gd name="T67" fmla="*/ 2522 h 674"/>
                              <a:gd name="T68" fmla="+- 0 7812 6689"/>
                              <a:gd name="T69" fmla="*/ T68 w 1190"/>
                              <a:gd name="T70" fmla="+- 0 2478 1987"/>
                              <a:gd name="T71" fmla="*/ 2478 h 674"/>
                              <a:gd name="T72" fmla="+- 0 7848 6689"/>
                              <a:gd name="T73" fmla="*/ T72 w 1190"/>
                              <a:gd name="T74" fmla="+- 0 2429 1987"/>
                              <a:gd name="T75" fmla="*/ 2429 h 674"/>
                              <a:gd name="T76" fmla="+- 0 7879 6689"/>
                              <a:gd name="T77" fmla="*/ T76 w 1190"/>
                              <a:gd name="T78" fmla="+- 0 2321 1987"/>
                              <a:gd name="T79" fmla="*/ 2321 h 674"/>
                              <a:gd name="T80" fmla="+- 0 7871 6689"/>
                              <a:gd name="T81" fmla="*/ T80 w 1190"/>
                              <a:gd name="T82" fmla="+- 0 2267 1987"/>
                              <a:gd name="T83" fmla="*/ 2267 h 674"/>
                              <a:gd name="T84" fmla="+- 0 7812 6689"/>
                              <a:gd name="T85" fmla="*/ T84 w 1190"/>
                              <a:gd name="T86" fmla="+- 0 2168 1987"/>
                              <a:gd name="T87" fmla="*/ 2168 h 674"/>
                              <a:gd name="T88" fmla="+- 0 7763 6689"/>
                              <a:gd name="T89" fmla="*/ T88 w 1190"/>
                              <a:gd name="T90" fmla="+- 0 2124 1987"/>
                              <a:gd name="T91" fmla="*/ 2124 h 674"/>
                              <a:gd name="T92" fmla="+- 0 7704 6689"/>
                              <a:gd name="T93" fmla="*/ T92 w 1190"/>
                              <a:gd name="T94" fmla="+- 0 2085 1987"/>
                              <a:gd name="T95" fmla="*/ 2085 h 674"/>
                              <a:gd name="T96" fmla="+- 0 7634 6689"/>
                              <a:gd name="T97" fmla="*/ T96 w 1190"/>
                              <a:gd name="T98" fmla="+- 0 2052 1987"/>
                              <a:gd name="T99" fmla="*/ 2052 h 674"/>
                              <a:gd name="T100" fmla="+- 0 7556 6689"/>
                              <a:gd name="T101" fmla="*/ T100 w 1190"/>
                              <a:gd name="T102" fmla="+- 0 2025 1987"/>
                              <a:gd name="T103" fmla="*/ 2025 h 674"/>
                              <a:gd name="T104" fmla="+- 0 7471 6689"/>
                              <a:gd name="T105" fmla="*/ T104 w 1190"/>
                              <a:gd name="T106" fmla="+- 0 2004 1987"/>
                              <a:gd name="T107" fmla="*/ 2004 h 674"/>
                              <a:gd name="T108" fmla="+- 0 7380 6689"/>
                              <a:gd name="T109" fmla="*/ T108 w 1190"/>
                              <a:gd name="T110" fmla="+- 0 1991 1987"/>
                              <a:gd name="T111" fmla="*/ 1991 h 674"/>
                              <a:gd name="T112" fmla="+- 0 7284 6689"/>
                              <a:gd name="T113" fmla="*/ T112 w 1190"/>
                              <a:gd name="T114" fmla="+- 0 1987 1987"/>
                              <a:gd name="T115" fmla="*/ 1987 h 674"/>
                              <a:gd name="T116" fmla="+- 0 7188 6689"/>
                              <a:gd name="T117" fmla="*/ T116 w 1190"/>
                              <a:gd name="T118" fmla="+- 0 1991 1987"/>
                              <a:gd name="T119" fmla="*/ 1991 h 674"/>
                              <a:gd name="T120" fmla="+- 0 7097 6689"/>
                              <a:gd name="T121" fmla="*/ T120 w 1190"/>
                              <a:gd name="T122" fmla="+- 0 2004 1987"/>
                              <a:gd name="T123" fmla="*/ 2004 h 674"/>
                              <a:gd name="T124" fmla="+- 0 7012 6689"/>
                              <a:gd name="T125" fmla="*/ T124 w 1190"/>
                              <a:gd name="T126" fmla="+- 0 2025 1987"/>
                              <a:gd name="T127" fmla="*/ 2025 h 674"/>
                              <a:gd name="T128" fmla="+- 0 6934 6689"/>
                              <a:gd name="T129" fmla="*/ T128 w 1190"/>
                              <a:gd name="T130" fmla="+- 0 2052 1987"/>
                              <a:gd name="T131" fmla="*/ 2052 h 674"/>
                              <a:gd name="T132" fmla="+- 0 6865 6689"/>
                              <a:gd name="T133" fmla="*/ T132 w 1190"/>
                              <a:gd name="T134" fmla="+- 0 2085 1987"/>
                              <a:gd name="T135" fmla="*/ 2085 h 674"/>
                              <a:gd name="T136" fmla="+- 0 6805 6689"/>
                              <a:gd name="T137" fmla="*/ T136 w 1190"/>
                              <a:gd name="T138" fmla="+- 0 2124 1987"/>
                              <a:gd name="T139" fmla="*/ 2124 h 674"/>
                              <a:gd name="T140" fmla="+- 0 6756 6689"/>
                              <a:gd name="T141" fmla="*/ T140 w 1190"/>
                              <a:gd name="T142" fmla="+- 0 2168 1987"/>
                              <a:gd name="T143" fmla="*/ 2168 h 674"/>
                              <a:gd name="T144" fmla="+- 0 6720 6689"/>
                              <a:gd name="T145" fmla="*/ T144 w 1190"/>
                              <a:gd name="T146" fmla="+- 0 2216 1987"/>
                              <a:gd name="T147" fmla="*/ 2216 h 674"/>
                              <a:gd name="T148" fmla="+- 0 6697 6689"/>
                              <a:gd name="T149" fmla="*/ T148 w 1190"/>
                              <a:gd name="T150" fmla="+- 0 2267 1987"/>
                              <a:gd name="T151" fmla="*/ 2267 h 674"/>
                              <a:gd name="T152" fmla="+- 0 6689 6689"/>
                              <a:gd name="T153" fmla="*/ T152 w 1190"/>
                              <a:gd name="T154" fmla="+- 0 2321 1987"/>
                              <a:gd name="T155" fmla="*/ 2321 h 67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1190" h="674">
                                <a:moveTo>
                                  <a:pt x="0" y="334"/>
                                </a:moveTo>
                                <a:lnTo>
                                  <a:pt x="8" y="389"/>
                                </a:lnTo>
                                <a:lnTo>
                                  <a:pt x="31" y="442"/>
                                </a:lnTo>
                                <a:lnTo>
                                  <a:pt x="67" y="491"/>
                                </a:lnTo>
                                <a:lnTo>
                                  <a:pt x="116" y="535"/>
                                </a:lnTo>
                                <a:lnTo>
                                  <a:pt x="176" y="575"/>
                                </a:lnTo>
                                <a:lnTo>
                                  <a:pt x="245" y="609"/>
                                </a:lnTo>
                                <a:lnTo>
                                  <a:pt x="323" y="636"/>
                                </a:lnTo>
                                <a:lnTo>
                                  <a:pt x="408" y="657"/>
                                </a:lnTo>
                                <a:lnTo>
                                  <a:pt x="499" y="670"/>
                                </a:lnTo>
                                <a:lnTo>
                                  <a:pt x="595" y="674"/>
                                </a:lnTo>
                                <a:lnTo>
                                  <a:pt x="691" y="670"/>
                                </a:lnTo>
                                <a:lnTo>
                                  <a:pt x="782" y="657"/>
                                </a:lnTo>
                                <a:lnTo>
                                  <a:pt x="867" y="636"/>
                                </a:lnTo>
                                <a:lnTo>
                                  <a:pt x="945" y="609"/>
                                </a:lnTo>
                                <a:lnTo>
                                  <a:pt x="1015" y="575"/>
                                </a:lnTo>
                                <a:lnTo>
                                  <a:pt x="1074" y="535"/>
                                </a:lnTo>
                                <a:lnTo>
                                  <a:pt x="1123" y="491"/>
                                </a:lnTo>
                                <a:lnTo>
                                  <a:pt x="1159" y="442"/>
                                </a:lnTo>
                                <a:lnTo>
                                  <a:pt x="1190" y="334"/>
                                </a:lnTo>
                                <a:lnTo>
                                  <a:pt x="1182" y="280"/>
                                </a:lnTo>
                                <a:lnTo>
                                  <a:pt x="1123" y="181"/>
                                </a:lnTo>
                                <a:lnTo>
                                  <a:pt x="1074" y="137"/>
                                </a:lnTo>
                                <a:lnTo>
                                  <a:pt x="1015" y="98"/>
                                </a:lnTo>
                                <a:lnTo>
                                  <a:pt x="945" y="65"/>
                                </a:lnTo>
                                <a:lnTo>
                                  <a:pt x="867" y="38"/>
                                </a:lnTo>
                                <a:lnTo>
                                  <a:pt x="782" y="17"/>
                                </a:lnTo>
                                <a:lnTo>
                                  <a:pt x="691" y="4"/>
                                </a:lnTo>
                                <a:lnTo>
                                  <a:pt x="595" y="0"/>
                                </a:lnTo>
                                <a:lnTo>
                                  <a:pt x="499" y="4"/>
                                </a:lnTo>
                                <a:lnTo>
                                  <a:pt x="408" y="17"/>
                                </a:lnTo>
                                <a:lnTo>
                                  <a:pt x="323" y="38"/>
                                </a:lnTo>
                                <a:lnTo>
                                  <a:pt x="245" y="65"/>
                                </a:lnTo>
                                <a:lnTo>
                                  <a:pt x="176" y="98"/>
                                </a:lnTo>
                                <a:lnTo>
                                  <a:pt x="116" y="137"/>
                                </a:lnTo>
                                <a:lnTo>
                                  <a:pt x="67" y="181"/>
                                </a:lnTo>
                                <a:lnTo>
                                  <a:pt x="31" y="229"/>
                                </a:lnTo>
                                <a:lnTo>
                                  <a:pt x="8" y="280"/>
                                </a:lnTo>
                                <a:lnTo>
                                  <a:pt x="0" y="334"/>
                                </a:lnTo>
                              </a:path>
                            </a:pathLst>
                          </a:custGeom>
                          <a:noFill/>
                          <a:ln w="7627">
                            <a:solidFill>
                              <a:srgbClr val="9900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 name="Line 70"/>
                        <wps:cNvCnPr>
                          <a:cxnSpLocks noChangeShapeType="1"/>
                        </wps:cNvCnPr>
                        <wps:spPr bwMode="auto">
                          <a:xfrm flipV="1">
                            <a:off x="2514" y="2419"/>
                            <a:ext cx="3997" cy="261"/>
                          </a:xfrm>
                          <a:prstGeom prst="line">
                            <a:avLst/>
                          </a:prstGeom>
                          <a:noFill/>
                          <a:ln w="1474">
                            <a:solidFill>
                              <a:srgbClr val="990033"/>
                            </a:solidFill>
                            <a:prstDash val="sysDot"/>
                            <a:round/>
                            <a:headEnd/>
                            <a:tailEnd/>
                          </a:ln>
                          <a:extLst>
                            <a:ext uri="{909E8E84-426E-40DD-AFC4-6F175D3DCCD1}">
                              <a14:hiddenFill xmlns:a14="http://schemas.microsoft.com/office/drawing/2010/main">
                                <a:noFill/>
                              </a14:hiddenFill>
                            </a:ext>
                          </a:extLst>
                        </wps:spPr>
                        <wps:bodyPr/>
                      </wps:wsp>
                      <wps:wsp>
                        <wps:cNvPr id="68" name="Line 71"/>
                        <wps:cNvCnPr>
                          <a:cxnSpLocks noChangeShapeType="1"/>
                        </wps:cNvCnPr>
                        <wps:spPr bwMode="auto">
                          <a:xfrm>
                            <a:off x="6676" y="2352"/>
                            <a:ext cx="0" cy="108"/>
                          </a:xfrm>
                          <a:prstGeom prst="line">
                            <a:avLst/>
                          </a:prstGeom>
                          <a:noFill/>
                          <a:ln w="3557">
                            <a:solidFill>
                              <a:srgbClr val="990033"/>
                            </a:solidFill>
                            <a:round/>
                            <a:headEnd/>
                            <a:tailEnd/>
                          </a:ln>
                          <a:extLst>
                            <a:ext uri="{909E8E84-426E-40DD-AFC4-6F175D3DCCD1}">
                              <a14:hiddenFill xmlns:a14="http://schemas.microsoft.com/office/drawing/2010/main">
                                <a:noFill/>
                              </a14:hiddenFill>
                            </a:ext>
                          </a:extLst>
                        </wps:spPr>
                        <wps:bodyPr/>
                      </wps:wsp>
                      <wps:wsp>
                        <wps:cNvPr id="69" name="Line 72"/>
                        <wps:cNvCnPr>
                          <a:cxnSpLocks noChangeShapeType="1"/>
                        </wps:cNvCnPr>
                        <wps:spPr bwMode="auto">
                          <a:xfrm>
                            <a:off x="6676" y="2352"/>
                            <a:ext cx="0" cy="0"/>
                          </a:xfrm>
                          <a:prstGeom prst="line">
                            <a:avLst/>
                          </a:prstGeom>
                          <a:noFill/>
                          <a:ln w="3598">
                            <a:solidFill>
                              <a:srgbClr val="990033"/>
                            </a:solidFill>
                            <a:round/>
                            <a:headEnd/>
                            <a:tailEnd/>
                          </a:ln>
                          <a:extLst>
                            <a:ext uri="{909E8E84-426E-40DD-AFC4-6F175D3DCCD1}">
                              <a14:hiddenFill xmlns:a14="http://schemas.microsoft.com/office/drawing/2010/main">
                                <a:noFill/>
                              </a14:hiddenFill>
                            </a:ext>
                          </a:extLst>
                        </wps:spPr>
                        <wps:bodyPr/>
                      </wps:wsp>
                      <wps:wsp>
                        <wps:cNvPr id="70" name="Freeform 73"/>
                        <wps:cNvSpPr>
                          <a:spLocks/>
                        </wps:cNvSpPr>
                        <wps:spPr bwMode="auto">
                          <a:xfrm>
                            <a:off x="6728" y="3421"/>
                            <a:ext cx="1190" cy="674"/>
                          </a:xfrm>
                          <a:custGeom>
                            <a:avLst/>
                            <a:gdLst>
                              <a:gd name="T0" fmla="+- 0 7323 6728"/>
                              <a:gd name="T1" fmla="*/ T0 w 1190"/>
                              <a:gd name="T2" fmla="+- 0 3422 3422"/>
                              <a:gd name="T3" fmla="*/ 3422 h 674"/>
                              <a:gd name="T4" fmla="+- 0 7227 6728"/>
                              <a:gd name="T5" fmla="*/ T4 w 1190"/>
                              <a:gd name="T6" fmla="+- 0 3426 3422"/>
                              <a:gd name="T7" fmla="*/ 3426 h 674"/>
                              <a:gd name="T8" fmla="+- 0 7136 6728"/>
                              <a:gd name="T9" fmla="*/ T8 w 1190"/>
                              <a:gd name="T10" fmla="+- 0 3439 3422"/>
                              <a:gd name="T11" fmla="*/ 3439 h 674"/>
                              <a:gd name="T12" fmla="+- 0 7051 6728"/>
                              <a:gd name="T13" fmla="*/ T12 w 1190"/>
                              <a:gd name="T14" fmla="+- 0 3459 3422"/>
                              <a:gd name="T15" fmla="*/ 3459 h 674"/>
                              <a:gd name="T16" fmla="+- 0 6973 6728"/>
                              <a:gd name="T17" fmla="*/ T16 w 1190"/>
                              <a:gd name="T18" fmla="+- 0 3486 3422"/>
                              <a:gd name="T19" fmla="*/ 3486 h 674"/>
                              <a:gd name="T20" fmla="+- 0 6903 6728"/>
                              <a:gd name="T21" fmla="*/ T20 w 1190"/>
                              <a:gd name="T22" fmla="+- 0 3520 3422"/>
                              <a:gd name="T23" fmla="*/ 3520 h 674"/>
                              <a:gd name="T24" fmla="+- 0 6844 6728"/>
                              <a:gd name="T25" fmla="*/ T24 w 1190"/>
                              <a:gd name="T26" fmla="+- 0 3559 3422"/>
                              <a:gd name="T27" fmla="*/ 3559 h 674"/>
                              <a:gd name="T28" fmla="+- 0 6795 6728"/>
                              <a:gd name="T29" fmla="*/ T28 w 1190"/>
                              <a:gd name="T30" fmla="+- 0 3602 3422"/>
                              <a:gd name="T31" fmla="*/ 3602 h 674"/>
                              <a:gd name="T32" fmla="+- 0 6759 6728"/>
                              <a:gd name="T33" fmla="*/ T32 w 1190"/>
                              <a:gd name="T34" fmla="+- 0 3650 3422"/>
                              <a:gd name="T35" fmla="*/ 3650 h 674"/>
                              <a:gd name="T36" fmla="+- 0 6728 6728"/>
                              <a:gd name="T37" fmla="*/ T36 w 1190"/>
                              <a:gd name="T38" fmla="+- 0 3755 3422"/>
                              <a:gd name="T39" fmla="*/ 3755 h 674"/>
                              <a:gd name="T40" fmla="+- 0 6736 6728"/>
                              <a:gd name="T41" fmla="*/ T40 w 1190"/>
                              <a:gd name="T42" fmla="+- 0 3811 3422"/>
                              <a:gd name="T43" fmla="*/ 3811 h 674"/>
                              <a:gd name="T44" fmla="+- 0 6795 6728"/>
                              <a:gd name="T45" fmla="*/ T44 w 1190"/>
                              <a:gd name="T46" fmla="+- 0 3912 3422"/>
                              <a:gd name="T47" fmla="*/ 3912 h 674"/>
                              <a:gd name="T48" fmla="+- 0 6844 6728"/>
                              <a:gd name="T49" fmla="*/ T48 w 1190"/>
                              <a:gd name="T50" fmla="+- 0 3957 3422"/>
                              <a:gd name="T51" fmla="*/ 3957 h 674"/>
                              <a:gd name="T52" fmla="+- 0 6903 6728"/>
                              <a:gd name="T53" fmla="*/ T52 w 1190"/>
                              <a:gd name="T54" fmla="+- 0 3996 3422"/>
                              <a:gd name="T55" fmla="*/ 3996 h 674"/>
                              <a:gd name="T56" fmla="+- 0 6973 6728"/>
                              <a:gd name="T57" fmla="*/ T56 w 1190"/>
                              <a:gd name="T58" fmla="+- 0 4030 3422"/>
                              <a:gd name="T59" fmla="*/ 4030 h 674"/>
                              <a:gd name="T60" fmla="+- 0 7051 6728"/>
                              <a:gd name="T61" fmla="*/ T60 w 1190"/>
                              <a:gd name="T62" fmla="+- 0 4058 3422"/>
                              <a:gd name="T63" fmla="*/ 4058 h 674"/>
                              <a:gd name="T64" fmla="+- 0 7136 6728"/>
                              <a:gd name="T65" fmla="*/ T64 w 1190"/>
                              <a:gd name="T66" fmla="+- 0 4078 3422"/>
                              <a:gd name="T67" fmla="*/ 4078 h 674"/>
                              <a:gd name="T68" fmla="+- 0 7227 6728"/>
                              <a:gd name="T69" fmla="*/ T68 w 1190"/>
                              <a:gd name="T70" fmla="+- 0 4091 3422"/>
                              <a:gd name="T71" fmla="*/ 4091 h 674"/>
                              <a:gd name="T72" fmla="+- 0 7323 6728"/>
                              <a:gd name="T73" fmla="*/ T72 w 1190"/>
                              <a:gd name="T74" fmla="+- 0 4095 3422"/>
                              <a:gd name="T75" fmla="*/ 4095 h 674"/>
                              <a:gd name="T76" fmla="+- 0 7418 6728"/>
                              <a:gd name="T77" fmla="*/ T76 w 1190"/>
                              <a:gd name="T78" fmla="+- 0 4091 3422"/>
                              <a:gd name="T79" fmla="*/ 4091 h 674"/>
                              <a:gd name="T80" fmla="+- 0 7510 6728"/>
                              <a:gd name="T81" fmla="*/ T80 w 1190"/>
                              <a:gd name="T82" fmla="+- 0 4078 3422"/>
                              <a:gd name="T83" fmla="*/ 4078 h 674"/>
                              <a:gd name="T84" fmla="+- 0 7595 6728"/>
                              <a:gd name="T85" fmla="*/ T84 w 1190"/>
                              <a:gd name="T86" fmla="+- 0 4058 3422"/>
                              <a:gd name="T87" fmla="*/ 4058 h 674"/>
                              <a:gd name="T88" fmla="+- 0 7673 6728"/>
                              <a:gd name="T89" fmla="*/ T88 w 1190"/>
                              <a:gd name="T90" fmla="+- 0 4030 3422"/>
                              <a:gd name="T91" fmla="*/ 4030 h 674"/>
                              <a:gd name="T92" fmla="+- 0 7742 6728"/>
                              <a:gd name="T93" fmla="*/ T92 w 1190"/>
                              <a:gd name="T94" fmla="+- 0 3996 3422"/>
                              <a:gd name="T95" fmla="*/ 3996 h 674"/>
                              <a:gd name="T96" fmla="+- 0 7802 6728"/>
                              <a:gd name="T97" fmla="*/ T96 w 1190"/>
                              <a:gd name="T98" fmla="+- 0 3957 3422"/>
                              <a:gd name="T99" fmla="*/ 3957 h 674"/>
                              <a:gd name="T100" fmla="+- 0 7850 6728"/>
                              <a:gd name="T101" fmla="*/ T100 w 1190"/>
                              <a:gd name="T102" fmla="+- 0 3912 3422"/>
                              <a:gd name="T103" fmla="*/ 3912 h 674"/>
                              <a:gd name="T104" fmla="+- 0 7887 6728"/>
                              <a:gd name="T105" fmla="*/ T104 w 1190"/>
                              <a:gd name="T106" fmla="+- 0 3863 3422"/>
                              <a:gd name="T107" fmla="*/ 3863 h 674"/>
                              <a:gd name="T108" fmla="+- 0 7917 6728"/>
                              <a:gd name="T109" fmla="*/ T108 w 1190"/>
                              <a:gd name="T110" fmla="+- 0 3755 3422"/>
                              <a:gd name="T111" fmla="*/ 3755 h 674"/>
                              <a:gd name="T112" fmla="+- 0 7909 6728"/>
                              <a:gd name="T113" fmla="*/ T112 w 1190"/>
                              <a:gd name="T114" fmla="+- 0 3701 3422"/>
                              <a:gd name="T115" fmla="*/ 3701 h 674"/>
                              <a:gd name="T116" fmla="+- 0 7850 6728"/>
                              <a:gd name="T117" fmla="*/ T116 w 1190"/>
                              <a:gd name="T118" fmla="+- 0 3602 3422"/>
                              <a:gd name="T119" fmla="*/ 3602 h 674"/>
                              <a:gd name="T120" fmla="+- 0 7802 6728"/>
                              <a:gd name="T121" fmla="*/ T120 w 1190"/>
                              <a:gd name="T122" fmla="+- 0 3559 3422"/>
                              <a:gd name="T123" fmla="*/ 3559 h 674"/>
                              <a:gd name="T124" fmla="+- 0 7742 6728"/>
                              <a:gd name="T125" fmla="*/ T124 w 1190"/>
                              <a:gd name="T126" fmla="+- 0 3520 3422"/>
                              <a:gd name="T127" fmla="*/ 3520 h 674"/>
                              <a:gd name="T128" fmla="+- 0 7673 6728"/>
                              <a:gd name="T129" fmla="*/ T128 w 1190"/>
                              <a:gd name="T130" fmla="+- 0 3486 3422"/>
                              <a:gd name="T131" fmla="*/ 3486 h 674"/>
                              <a:gd name="T132" fmla="+- 0 7595 6728"/>
                              <a:gd name="T133" fmla="*/ T132 w 1190"/>
                              <a:gd name="T134" fmla="+- 0 3459 3422"/>
                              <a:gd name="T135" fmla="*/ 3459 h 674"/>
                              <a:gd name="T136" fmla="+- 0 7510 6728"/>
                              <a:gd name="T137" fmla="*/ T136 w 1190"/>
                              <a:gd name="T138" fmla="+- 0 3439 3422"/>
                              <a:gd name="T139" fmla="*/ 3439 h 674"/>
                              <a:gd name="T140" fmla="+- 0 7418 6728"/>
                              <a:gd name="T141" fmla="*/ T140 w 1190"/>
                              <a:gd name="T142" fmla="+- 0 3426 3422"/>
                              <a:gd name="T143" fmla="*/ 3426 h 674"/>
                              <a:gd name="T144" fmla="+- 0 7323 6728"/>
                              <a:gd name="T145" fmla="*/ T144 w 1190"/>
                              <a:gd name="T146" fmla="+- 0 3422 3422"/>
                              <a:gd name="T147" fmla="*/ 3422 h 67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190" h="674">
                                <a:moveTo>
                                  <a:pt x="595" y="0"/>
                                </a:moveTo>
                                <a:lnTo>
                                  <a:pt x="499" y="4"/>
                                </a:lnTo>
                                <a:lnTo>
                                  <a:pt x="408" y="17"/>
                                </a:lnTo>
                                <a:lnTo>
                                  <a:pt x="323" y="37"/>
                                </a:lnTo>
                                <a:lnTo>
                                  <a:pt x="245" y="64"/>
                                </a:lnTo>
                                <a:lnTo>
                                  <a:pt x="175" y="98"/>
                                </a:lnTo>
                                <a:lnTo>
                                  <a:pt x="116" y="137"/>
                                </a:lnTo>
                                <a:lnTo>
                                  <a:pt x="67" y="180"/>
                                </a:lnTo>
                                <a:lnTo>
                                  <a:pt x="31" y="228"/>
                                </a:lnTo>
                                <a:lnTo>
                                  <a:pt x="0" y="333"/>
                                </a:lnTo>
                                <a:lnTo>
                                  <a:pt x="8" y="389"/>
                                </a:lnTo>
                                <a:lnTo>
                                  <a:pt x="67" y="490"/>
                                </a:lnTo>
                                <a:lnTo>
                                  <a:pt x="116" y="535"/>
                                </a:lnTo>
                                <a:lnTo>
                                  <a:pt x="175" y="574"/>
                                </a:lnTo>
                                <a:lnTo>
                                  <a:pt x="245" y="608"/>
                                </a:lnTo>
                                <a:lnTo>
                                  <a:pt x="323" y="636"/>
                                </a:lnTo>
                                <a:lnTo>
                                  <a:pt x="408" y="656"/>
                                </a:lnTo>
                                <a:lnTo>
                                  <a:pt x="499" y="669"/>
                                </a:lnTo>
                                <a:lnTo>
                                  <a:pt x="595" y="673"/>
                                </a:lnTo>
                                <a:lnTo>
                                  <a:pt x="690" y="669"/>
                                </a:lnTo>
                                <a:lnTo>
                                  <a:pt x="782" y="656"/>
                                </a:lnTo>
                                <a:lnTo>
                                  <a:pt x="867" y="636"/>
                                </a:lnTo>
                                <a:lnTo>
                                  <a:pt x="945" y="608"/>
                                </a:lnTo>
                                <a:lnTo>
                                  <a:pt x="1014" y="574"/>
                                </a:lnTo>
                                <a:lnTo>
                                  <a:pt x="1074" y="535"/>
                                </a:lnTo>
                                <a:lnTo>
                                  <a:pt x="1122" y="490"/>
                                </a:lnTo>
                                <a:lnTo>
                                  <a:pt x="1159" y="441"/>
                                </a:lnTo>
                                <a:lnTo>
                                  <a:pt x="1189" y="333"/>
                                </a:lnTo>
                                <a:lnTo>
                                  <a:pt x="1181" y="279"/>
                                </a:lnTo>
                                <a:lnTo>
                                  <a:pt x="1122" y="180"/>
                                </a:lnTo>
                                <a:lnTo>
                                  <a:pt x="1074" y="137"/>
                                </a:lnTo>
                                <a:lnTo>
                                  <a:pt x="1014" y="98"/>
                                </a:lnTo>
                                <a:lnTo>
                                  <a:pt x="945" y="64"/>
                                </a:lnTo>
                                <a:lnTo>
                                  <a:pt x="867" y="37"/>
                                </a:lnTo>
                                <a:lnTo>
                                  <a:pt x="782" y="17"/>
                                </a:lnTo>
                                <a:lnTo>
                                  <a:pt x="690" y="4"/>
                                </a:lnTo>
                                <a:lnTo>
                                  <a:pt x="595" y="0"/>
                                </a:lnTo>
                                <a:close/>
                              </a:path>
                            </a:pathLst>
                          </a:custGeom>
                          <a:solidFill>
                            <a:srgbClr val="FFFF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 name="Freeform 74"/>
                        <wps:cNvSpPr>
                          <a:spLocks/>
                        </wps:cNvSpPr>
                        <wps:spPr bwMode="auto">
                          <a:xfrm>
                            <a:off x="6728" y="3421"/>
                            <a:ext cx="1190" cy="674"/>
                          </a:xfrm>
                          <a:custGeom>
                            <a:avLst/>
                            <a:gdLst>
                              <a:gd name="T0" fmla="+- 0 6728 6728"/>
                              <a:gd name="T1" fmla="*/ T0 w 1190"/>
                              <a:gd name="T2" fmla="+- 0 3755 3422"/>
                              <a:gd name="T3" fmla="*/ 3755 h 674"/>
                              <a:gd name="T4" fmla="+- 0 6736 6728"/>
                              <a:gd name="T5" fmla="*/ T4 w 1190"/>
                              <a:gd name="T6" fmla="+- 0 3811 3422"/>
                              <a:gd name="T7" fmla="*/ 3811 h 674"/>
                              <a:gd name="T8" fmla="+- 0 6759 6728"/>
                              <a:gd name="T9" fmla="*/ T8 w 1190"/>
                              <a:gd name="T10" fmla="+- 0 3863 3422"/>
                              <a:gd name="T11" fmla="*/ 3863 h 674"/>
                              <a:gd name="T12" fmla="+- 0 6795 6728"/>
                              <a:gd name="T13" fmla="*/ T12 w 1190"/>
                              <a:gd name="T14" fmla="+- 0 3912 3422"/>
                              <a:gd name="T15" fmla="*/ 3912 h 674"/>
                              <a:gd name="T16" fmla="+- 0 6844 6728"/>
                              <a:gd name="T17" fmla="*/ T16 w 1190"/>
                              <a:gd name="T18" fmla="+- 0 3957 3422"/>
                              <a:gd name="T19" fmla="*/ 3957 h 674"/>
                              <a:gd name="T20" fmla="+- 0 6903 6728"/>
                              <a:gd name="T21" fmla="*/ T20 w 1190"/>
                              <a:gd name="T22" fmla="+- 0 3996 3422"/>
                              <a:gd name="T23" fmla="*/ 3996 h 674"/>
                              <a:gd name="T24" fmla="+- 0 6973 6728"/>
                              <a:gd name="T25" fmla="*/ T24 w 1190"/>
                              <a:gd name="T26" fmla="+- 0 4030 3422"/>
                              <a:gd name="T27" fmla="*/ 4030 h 674"/>
                              <a:gd name="T28" fmla="+- 0 7051 6728"/>
                              <a:gd name="T29" fmla="*/ T28 w 1190"/>
                              <a:gd name="T30" fmla="+- 0 4058 3422"/>
                              <a:gd name="T31" fmla="*/ 4058 h 674"/>
                              <a:gd name="T32" fmla="+- 0 7136 6728"/>
                              <a:gd name="T33" fmla="*/ T32 w 1190"/>
                              <a:gd name="T34" fmla="+- 0 4078 3422"/>
                              <a:gd name="T35" fmla="*/ 4078 h 674"/>
                              <a:gd name="T36" fmla="+- 0 7227 6728"/>
                              <a:gd name="T37" fmla="*/ T36 w 1190"/>
                              <a:gd name="T38" fmla="+- 0 4091 3422"/>
                              <a:gd name="T39" fmla="*/ 4091 h 674"/>
                              <a:gd name="T40" fmla="+- 0 7323 6728"/>
                              <a:gd name="T41" fmla="*/ T40 w 1190"/>
                              <a:gd name="T42" fmla="+- 0 4095 3422"/>
                              <a:gd name="T43" fmla="*/ 4095 h 674"/>
                              <a:gd name="T44" fmla="+- 0 7418 6728"/>
                              <a:gd name="T45" fmla="*/ T44 w 1190"/>
                              <a:gd name="T46" fmla="+- 0 4091 3422"/>
                              <a:gd name="T47" fmla="*/ 4091 h 674"/>
                              <a:gd name="T48" fmla="+- 0 7510 6728"/>
                              <a:gd name="T49" fmla="*/ T48 w 1190"/>
                              <a:gd name="T50" fmla="+- 0 4078 3422"/>
                              <a:gd name="T51" fmla="*/ 4078 h 674"/>
                              <a:gd name="T52" fmla="+- 0 7595 6728"/>
                              <a:gd name="T53" fmla="*/ T52 w 1190"/>
                              <a:gd name="T54" fmla="+- 0 4058 3422"/>
                              <a:gd name="T55" fmla="*/ 4058 h 674"/>
                              <a:gd name="T56" fmla="+- 0 7673 6728"/>
                              <a:gd name="T57" fmla="*/ T56 w 1190"/>
                              <a:gd name="T58" fmla="+- 0 4030 3422"/>
                              <a:gd name="T59" fmla="*/ 4030 h 674"/>
                              <a:gd name="T60" fmla="+- 0 7742 6728"/>
                              <a:gd name="T61" fmla="*/ T60 w 1190"/>
                              <a:gd name="T62" fmla="+- 0 3996 3422"/>
                              <a:gd name="T63" fmla="*/ 3996 h 674"/>
                              <a:gd name="T64" fmla="+- 0 7802 6728"/>
                              <a:gd name="T65" fmla="*/ T64 w 1190"/>
                              <a:gd name="T66" fmla="+- 0 3957 3422"/>
                              <a:gd name="T67" fmla="*/ 3957 h 674"/>
                              <a:gd name="T68" fmla="+- 0 7850 6728"/>
                              <a:gd name="T69" fmla="*/ T68 w 1190"/>
                              <a:gd name="T70" fmla="+- 0 3912 3422"/>
                              <a:gd name="T71" fmla="*/ 3912 h 674"/>
                              <a:gd name="T72" fmla="+- 0 7887 6728"/>
                              <a:gd name="T73" fmla="*/ T72 w 1190"/>
                              <a:gd name="T74" fmla="+- 0 3863 3422"/>
                              <a:gd name="T75" fmla="*/ 3863 h 674"/>
                              <a:gd name="T76" fmla="+- 0 7917 6728"/>
                              <a:gd name="T77" fmla="*/ T76 w 1190"/>
                              <a:gd name="T78" fmla="+- 0 3755 3422"/>
                              <a:gd name="T79" fmla="*/ 3755 h 674"/>
                              <a:gd name="T80" fmla="+- 0 7909 6728"/>
                              <a:gd name="T81" fmla="*/ T80 w 1190"/>
                              <a:gd name="T82" fmla="+- 0 3701 3422"/>
                              <a:gd name="T83" fmla="*/ 3701 h 674"/>
                              <a:gd name="T84" fmla="+- 0 7850 6728"/>
                              <a:gd name="T85" fmla="*/ T84 w 1190"/>
                              <a:gd name="T86" fmla="+- 0 3602 3422"/>
                              <a:gd name="T87" fmla="*/ 3602 h 674"/>
                              <a:gd name="T88" fmla="+- 0 7802 6728"/>
                              <a:gd name="T89" fmla="*/ T88 w 1190"/>
                              <a:gd name="T90" fmla="+- 0 3559 3422"/>
                              <a:gd name="T91" fmla="*/ 3559 h 674"/>
                              <a:gd name="T92" fmla="+- 0 7742 6728"/>
                              <a:gd name="T93" fmla="*/ T92 w 1190"/>
                              <a:gd name="T94" fmla="+- 0 3520 3422"/>
                              <a:gd name="T95" fmla="*/ 3520 h 674"/>
                              <a:gd name="T96" fmla="+- 0 7673 6728"/>
                              <a:gd name="T97" fmla="*/ T96 w 1190"/>
                              <a:gd name="T98" fmla="+- 0 3486 3422"/>
                              <a:gd name="T99" fmla="*/ 3486 h 674"/>
                              <a:gd name="T100" fmla="+- 0 7595 6728"/>
                              <a:gd name="T101" fmla="*/ T100 w 1190"/>
                              <a:gd name="T102" fmla="+- 0 3459 3422"/>
                              <a:gd name="T103" fmla="*/ 3459 h 674"/>
                              <a:gd name="T104" fmla="+- 0 7510 6728"/>
                              <a:gd name="T105" fmla="*/ T104 w 1190"/>
                              <a:gd name="T106" fmla="+- 0 3439 3422"/>
                              <a:gd name="T107" fmla="*/ 3439 h 674"/>
                              <a:gd name="T108" fmla="+- 0 7418 6728"/>
                              <a:gd name="T109" fmla="*/ T108 w 1190"/>
                              <a:gd name="T110" fmla="+- 0 3426 3422"/>
                              <a:gd name="T111" fmla="*/ 3426 h 674"/>
                              <a:gd name="T112" fmla="+- 0 7323 6728"/>
                              <a:gd name="T113" fmla="*/ T112 w 1190"/>
                              <a:gd name="T114" fmla="+- 0 3422 3422"/>
                              <a:gd name="T115" fmla="*/ 3422 h 674"/>
                              <a:gd name="T116" fmla="+- 0 7227 6728"/>
                              <a:gd name="T117" fmla="*/ T116 w 1190"/>
                              <a:gd name="T118" fmla="+- 0 3426 3422"/>
                              <a:gd name="T119" fmla="*/ 3426 h 674"/>
                              <a:gd name="T120" fmla="+- 0 7136 6728"/>
                              <a:gd name="T121" fmla="*/ T120 w 1190"/>
                              <a:gd name="T122" fmla="+- 0 3439 3422"/>
                              <a:gd name="T123" fmla="*/ 3439 h 674"/>
                              <a:gd name="T124" fmla="+- 0 7051 6728"/>
                              <a:gd name="T125" fmla="*/ T124 w 1190"/>
                              <a:gd name="T126" fmla="+- 0 3459 3422"/>
                              <a:gd name="T127" fmla="*/ 3459 h 674"/>
                              <a:gd name="T128" fmla="+- 0 6973 6728"/>
                              <a:gd name="T129" fmla="*/ T128 w 1190"/>
                              <a:gd name="T130" fmla="+- 0 3486 3422"/>
                              <a:gd name="T131" fmla="*/ 3486 h 674"/>
                              <a:gd name="T132" fmla="+- 0 6903 6728"/>
                              <a:gd name="T133" fmla="*/ T132 w 1190"/>
                              <a:gd name="T134" fmla="+- 0 3520 3422"/>
                              <a:gd name="T135" fmla="*/ 3520 h 674"/>
                              <a:gd name="T136" fmla="+- 0 6844 6728"/>
                              <a:gd name="T137" fmla="*/ T136 w 1190"/>
                              <a:gd name="T138" fmla="+- 0 3559 3422"/>
                              <a:gd name="T139" fmla="*/ 3559 h 674"/>
                              <a:gd name="T140" fmla="+- 0 6795 6728"/>
                              <a:gd name="T141" fmla="*/ T140 w 1190"/>
                              <a:gd name="T142" fmla="+- 0 3602 3422"/>
                              <a:gd name="T143" fmla="*/ 3602 h 674"/>
                              <a:gd name="T144" fmla="+- 0 6759 6728"/>
                              <a:gd name="T145" fmla="*/ T144 w 1190"/>
                              <a:gd name="T146" fmla="+- 0 3650 3422"/>
                              <a:gd name="T147" fmla="*/ 3650 h 674"/>
                              <a:gd name="T148" fmla="+- 0 6736 6728"/>
                              <a:gd name="T149" fmla="*/ T148 w 1190"/>
                              <a:gd name="T150" fmla="+- 0 3701 3422"/>
                              <a:gd name="T151" fmla="*/ 3701 h 674"/>
                              <a:gd name="T152" fmla="+- 0 6728 6728"/>
                              <a:gd name="T153" fmla="*/ T152 w 1190"/>
                              <a:gd name="T154" fmla="+- 0 3755 3422"/>
                              <a:gd name="T155" fmla="*/ 3755 h 67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1190" h="674">
                                <a:moveTo>
                                  <a:pt x="0" y="333"/>
                                </a:moveTo>
                                <a:lnTo>
                                  <a:pt x="8" y="389"/>
                                </a:lnTo>
                                <a:lnTo>
                                  <a:pt x="31" y="441"/>
                                </a:lnTo>
                                <a:lnTo>
                                  <a:pt x="67" y="490"/>
                                </a:lnTo>
                                <a:lnTo>
                                  <a:pt x="116" y="535"/>
                                </a:lnTo>
                                <a:lnTo>
                                  <a:pt x="175" y="574"/>
                                </a:lnTo>
                                <a:lnTo>
                                  <a:pt x="245" y="608"/>
                                </a:lnTo>
                                <a:lnTo>
                                  <a:pt x="323" y="636"/>
                                </a:lnTo>
                                <a:lnTo>
                                  <a:pt x="408" y="656"/>
                                </a:lnTo>
                                <a:lnTo>
                                  <a:pt x="499" y="669"/>
                                </a:lnTo>
                                <a:lnTo>
                                  <a:pt x="595" y="673"/>
                                </a:lnTo>
                                <a:lnTo>
                                  <a:pt x="690" y="669"/>
                                </a:lnTo>
                                <a:lnTo>
                                  <a:pt x="782" y="656"/>
                                </a:lnTo>
                                <a:lnTo>
                                  <a:pt x="867" y="636"/>
                                </a:lnTo>
                                <a:lnTo>
                                  <a:pt x="945" y="608"/>
                                </a:lnTo>
                                <a:lnTo>
                                  <a:pt x="1014" y="574"/>
                                </a:lnTo>
                                <a:lnTo>
                                  <a:pt x="1074" y="535"/>
                                </a:lnTo>
                                <a:lnTo>
                                  <a:pt x="1122" y="490"/>
                                </a:lnTo>
                                <a:lnTo>
                                  <a:pt x="1159" y="441"/>
                                </a:lnTo>
                                <a:lnTo>
                                  <a:pt x="1189" y="333"/>
                                </a:lnTo>
                                <a:lnTo>
                                  <a:pt x="1181" y="279"/>
                                </a:lnTo>
                                <a:lnTo>
                                  <a:pt x="1122" y="180"/>
                                </a:lnTo>
                                <a:lnTo>
                                  <a:pt x="1074" y="137"/>
                                </a:lnTo>
                                <a:lnTo>
                                  <a:pt x="1014" y="98"/>
                                </a:lnTo>
                                <a:lnTo>
                                  <a:pt x="945" y="64"/>
                                </a:lnTo>
                                <a:lnTo>
                                  <a:pt x="867" y="37"/>
                                </a:lnTo>
                                <a:lnTo>
                                  <a:pt x="782" y="17"/>
                                </a:lnTo>
                                <a:lnTo>
                                  <a:pt x="690" y="4"/>
                                </a:lnTo>
                                <a:lnTo>
                                  <a:pt x="595" y="0"/>
                                </a:lnTo>
                                <a:lnTo>
                                  <a:pt x="499" y="4"/>
                                </a:lnTo>
                                <a:lnTo>
                                  <a:pt x="408" y="17"/>
                                </a:lnTo>
                                <a:lnTo>
                                  <a:pt x="323" y="37"/>
                                </a:lnTo>
                                <a:lnTo>
                                  <a:pt x="245" y="64"/>
                                </a:lnTo>
                                <a:lnTo>
                                  <a:pt x="175" y="98"/>
                                </a:lnTo>
                                <a:lnTo>
                                  <a:pt x="116" y="137"/>
                                </a:lnTo>
                                <a:lnTo>
                                  <a:pt x="67" y="180"/>
                                </a:lnTo>
                                <a:lnTo>
                                  <a:pt x="31" y="228"/>
                                </a:lnTo>
                                <a:lnTo>
                                  <a:pt x="8" y="279"/>
                                </a:lnTo>
                                <a:lnTo>
                                  <a:pt x="0" y="333"/>
                                </a:lnTo>
                              </a:path>
                            </a:pathLst>
                          </a:custGeom>
                          <a:noFill/>
                          <a:ln w="8135">
                            <a:solidFill>
                              <a:srgbClr val="9900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 name="Line 75"/>
                        <wps:cNvCnPr>
                          <a:cxnSpLocks noChangeShapeType="1"/>
                        </wps:cNvCnPr>
                        <wps:spPr bwMode="auto">
                          <a:xfrm>
                            <a:off x="2514" y="2770"/>
                            <a:ext cx="4203" cy="850"/>
                          </a:xfrm>
                          <a:prstGeom prst="line">
                            <a:avLst/>
                          </a:prstGeom>
                          <a:noFill/>
                          <a:ln w="1470">
                            <a:solidFill>
                              <a:srgbClr val="990033"/>
                            </a:solidFill>
                            <a:prstDash val="sysDot"/>
                            <a:round/>
                            <a:headEnd/>
                            <a:tailEnd/>
                          </a:ln>
                          <a:extLst>
                            <a:ext uri="{909E8E84-426E-40DD-AFC4-6F175D3DCCD1}">
                              <a14:hiddenFill xmlns:a14="http://schemas.microsoft.com/office/drawing/2010/main">
                                <a:noFill/>
                              </a14:hiddenFill>
                            </a:ext>
                          </a:extLst>
                        </wps:spPr>
                        <wps:bodyPr/>
                      </wps:wsp>
                      <wps:wsp>
                        <wps:cNvPr id="73" name="Line 76"/>
                        <wps:cNvCnPr>
                          <a:cxnSpLocks noChangeShapeType="1"/>
                        </wps:cNvCnPr>
                        <wps:spPr bwMode="auto">
                          <a:xfrm>
                            <a:off x="6725" y="3629"/>
                            <a:ext cx="0" cy="0"/>
                          </a:xfrm>
                          <a:prstGeom prst="line">
                            <a:avLst/>
                          </a:prstGeom>
                          <a:noFill/>
                          <a:ln w="3524">
                            <a:solidFill>
                              <a:srgbClr val="990033"/>
                            </a:solidFill>
                            <a:round/>
                            <a:headEnd/>
                            <a:tailEnd/>
                          </a:ln>
                          <a:extLst>
                            <a:ext uri="{909E8E84-426E-40DD-AFC4-6F175D3DCCD1}">
                              <a14:hiddenFill xmlns:a14="http://schemas.microsoft.com/office/drawing/2010/main">
                                <a:noFill/>
                              </a14:hiddenFill>
                            </a:ext>
                          </a:extLst>
                        </wps:spPr>
                        <wps:bodyPr/>
                      </wps:wsp>
                      <wps:wsp>
                        <wps:cNvPr id="74" name="Line 77"/>
                        <wps:cNvCnPr>
                          <a:cxnSpLocks noChangeShapeType="1"/>
                        </wps:cNvCnPr>
                        <wps:spPr bwMode="auto">
                          <a:xfrm>
                            <a:off x="6725" y="3629"/>
                            <a:ext cx="0" cy="49"/>
                          </a:xfrm>
                          <a:prstGeom prst="line">
                            <a:avLst/>
                          </a:prstGeom>
                          <a:noFill/>
                          <a:ln w="3618">
                            <a:solidFill>
                              <a:srgbClr val="990033"/>
                            </a:solidFill>
                            <a:round/>
                            <a:headEnd/>
                            <a:tailEnd/>
                          </a:ln>
                          <a:extLst>
                            <a:ext uri="{909E8E84-426E-40DD-AFC4-6F175D3DCCD1}">
                              <a14:hiddenFill xmlns:a14="http://schemas.microsoft.com/office/drawing/2010/main">
                                <a:noFill/>
                              </a14:hiddenFill>
                            </a:ext>
                          </a:extLst>
                        </wps:spPr>
                        <wps:bodyPr/>
                      </wps:wsp>
                      <wps:wsp>
                        <wps:cNvPr id="75" name="Freeform 78"/>
                        <wps:cNvSpPr>
                          <a:spLocks/>
                        </wps:cNvSpPr>
                        <wps:spPr bwMode="auto">
                          <a:xfrm>
                            <a:off x="6915" y="5247"/>
                            <a:ext cx="1190" cy="674"/>
                          </a:xfrm>
                          <a:custGeom>
                            <a:avLst/>
                            <a:gdLst>
                              <a:gd name="T0" fmla="+- 0 7510 6915"/>
                              <a:gd name="T1" fmla="*/ T0 w 1190"/>
                              <a:gd name="T2" fmla="+- 0 5247 5247"/>
                              <a:gd name="T3" fmla="*/ 5247 h 674"/>
                              <a:gd name="T4" fmla="+- 0 7414 6915"/>
                              <a:gd name="T5" fmla="*/ T4 w 1190"/>
                              <a:gd name="T6" fmla="+- 0 5252 5247"/>
                              <a:gd name="T7" fmla="*/ 5252 h 674"/>
                              <a:gd name="T8" fmla="+- 0 7323 6915"/>
                              <a:gd name="T9" fmla="*/ T8 w 1190"/>
                              <a:gd name="T10" fmla="+- 0 5264 5247"/>
                              <a:gd name="T11" fmla="*/ 5264 h 674"/>
                              <a:gd name="T12" fmla="+- 0 7238 6915"/>
                              <a:gd name="T13" fmla="*/ T12 w 1190"/>
                              <a:gd name="T14" fmla="+- 0 5285 5247"/>
                              <a:gd name="T15" fmla="*/ 5285 h 674"/>
                              <a:gd name="T16" fmla="+- 0 7160 6915"/>
                              <a:gd name="T17" fmla="*/ T16 w 1190"/>
                              <a:gd name="T18" fmla="+- 0 5312 5247"/>
                              <a:gd name="T19" fmla="*/ 5312 h 674"/>
                              <a:gd name="T20" fmla="+- 0 7090 6915"/>
                              <a:gd name="T21" fmla="*/ T20 w 1190"/>
                              <a:gd name="T22" fmla="+- 0 5345 5247"/>
                              <a:gd name="T23" fmla="*/ 5345 h 674"/>
                              <a:gd name="T24" fmla="+- 0 7031 6915"/>
                              <a:gd name="T25" fmla="*/ T24 w 1190"/>
                              <a:gd name="T26" fmla="+- 0 5384 5247"/>
                              <a:gd name="T27" fmla="*/ 5384 h 674"/>
                              <a:gd name="T28" fmla="+- 0 6982 6915"/>
                              <a:gd name="T29" fmla="*/ T28 w 1190"/>
                              <a:gd name="T30" fmla="+- 0 5428 5247"/>
                              <a:gd name="T31" fmla="*/ 5428 h 674"/>
                              <a:gd name="T32" fmla="+- 0 6946 6915"/>
                              <a:gd name="T33" fmla="*/ T32 w 1190"/>
                              <a:gd name="T34" fmla="+- 0 5476 5247"/>
                              <a:gd name="T35" fmla="*/ 5476 h 674"/>
                              <a:gd name="T36" fmla="+- 0 6915 6915"/>
                              <a:gd name="T37" fmla="*/ T36 w 1190"/>
                              <a:gd name="T38" fmla="+- 0 5581 5247"/>
                              <a:gd name="T39" fmla="*/ 5581 h 674"/>
                              <a:gd name="T40" fmla="+- 0 6923 6915"/>
                              <a:gd name="T41" fmla="*/ T40 w 1190"/>
                              <a:gd name="T42" fmla="+- 0 5637 5247"/>
                              <a:gd name="T43" fmla="*/ 5637 h 674"/>
                              <a:gd name="T44" fmla="+- 0 6982 6915"/>
                              <a:gd name="T45" fmla="*/ T44 w 1190"/>
                              <a:gd name="T46" fmla="+- 0 5738 5247"/>
                              <a:gd name="T47" fmla="*/ 5738 h 674"/>
                              <a:gd name="T48" fmla="+- 0 7031 6915"/>
                              <a:gd name="T49" fmla="*/ T48 w 1190"/>
                              <a:gd name="T50" fmla="+- 0 5783 5247"/>
                              <a:gd name="T51" fmla="*/ 5783 h 674"/>
                              <a:gd name="T52" fmla="+- 0 7090 6915"/>
                              <a:gd name="T53" fmla="*/ T52 w 1190"/>
                              <a:gd name="T54" fmla="+- 0 5822 5247"/>
                              <a:gd name="T55" fmla="*/ 5822 h 674"/>
                              <a:gd name="T56" fmla="+- 0 7160 6915"/>
                              <a:gd name="T57" fmla="*/ T56 w 1190"/>
                              <a:gd name="T58" fmla="+- 0 5856 5247"/>
                              <a:gd name="T59" fmla="*/ 5856 h 674"/>
                              <a:gd name="T60" fmla="+- 0 7238 6915"/>
                              <a:gd name="T61" fmla="*/ T60 w 1190"/>
                              <a:gd name="T62" fmla="+- 0 5884 5247"/>
                              <a:gd name="T63" fmla="*/ 5884 h 674"/>
                              <a:gd name="T64" fmla="+- 0 7323 6915"/>
                              <a:gd name="T65" fmla="*/ T64 w 1190"/>
                              <a:gd name="T66" fmla="+- 0 5904 5247"/>
                              <a:gd name="T67" fmla="*/ 5904 h 674"/>
                              <a:gd name="T68" fmla="+- 0 7414 6915"/>
                              <a:gd name="T69" fmla="*/ T68 w 1190"/>
                              <a:gd name="T70" fmla="+- 0 5917 5247"/>
                              <a:gd name="T71" fmla="*/ 5917 h 674"/>
                              <a:gd name="T72" fmla="+- 0 7510 6915"/>
                              <a:gd name="T73" fmla="*/ T72 w 1190"/>
                              <a:gd name="T74" fmla="+- 0 5921 5247"/>
                              <a:gd name="T75" fmla="*/ 5921 h 674"/>
                              <a:gd name="T76" fmla="+- 0 7606 6915"/>
                              <a:gd name="T77" fmla="*/ T76 w 1190"/>
                              <a:gd name="T78" fmla="+- 0 5917 5247"/>
                              <a:gd name="T79" fmla="*/ 5917 h 674"/>
                              <a:gd name="T80" fmla="+- 0 7697 6915"/>
                              <a:gd name="T81" fmla="*/ T80 w 1190"/>
                              <a:gd name="T82" fmla="+- 0 5904 5247"/>
                              <a:gd name="T83" fmla="*/ 5904 h 674"/>
                              <a:gd name="T84" fmla="+- 0 7782 6915"/>
                              <a:gd name="T85" fmla="*/ T84 w 1190"/>
                              <a:gd name="T86" fmla="+- 0 5884 5247"/>
                              <a:gd name="T87" fmla="*/ 5884 h 674"/>
                              <a:gd name="T88" fmla="+- 0 7860 6915"/>
                              <a:gd name="T89" fmla="*/ T88 w 1190"/>
                              <a:gd name="T90" fmla="+- 0 5856 5247"/>
                              <a:gd name="T91" fmla="*/ 5856 h 674"/>
                              <a:gd name="T92" fmla="+- 0 7929 6915"/>
                              <a:gd name="T93" fmla="*/ T92 w 1190"/>
                              <a:gd name="T94" fmla="+- 0 5822 5247"/>
                              <a:gd name="T95" fmla="*/ 5822 h 674"/>
                              <a:gd name="T96" fmla="+- 0 7989 6915"/>
                              <a:gd name="T97" fmla="*/ T96 w 1190"/>
                              <a:gd name="T98" fmla="+- 0 5783 5247"/>
                              <a:gd name="T99" fmla="*/ 5783 h 674"/>
                              <a:gd name="T100" fmla="+- 0 8038 6915"/>
                              <a:gd name="T101" fmla="*/ T100 w 1190"/>
                              <a:gd name="T102" fmla="+- 0 5738 5247"/>
                              <a:gd name="T103" fmla="*/ 5738 h 674"/>
                              <a:gd name="T104" fmla="+- 0 8074 6915"/>
                              <a:gd name="T105" fmla="*/ T104 w 1190"/>
                              <a:gd name="T106" fmla="+- 0 5689 5247"/>
                              <a:gd name="T107" fmla="*/ 5689 h 674"/>
                              <a:gd name="T108" fmla="+- 0 8104 6915"/>
                              <a:gd name="T109" fmla="*/ T108 w 1190"/>
                              <a:gd name="T110" fmla="+- 0 5581 5247"/>
                              <a:gd name="T111" fmla="*/ 5581 h 674"/>
                              <a:gd name="T112" fmla="+- 0 8097 6915"/>
                              <a:gd name="T113" fmla="*/ T112 w 1190"/>
                              <a:gd name="T114" fmla="+- 0 5527 5247"/>
                              <a:gd name="T115" fmla="*/ 5527 h 674"/>
                              <a:gd name="T116" fmla="+- 0 8038 6915"/>
                              <a:gd name="T117" fmla="*/ T116 w 1190"/>
                              <a:gd name="T118" fmla="+- 0 5428 5247"/>
                              <a:gd name="T119" fmla="*/ 5428 h 674"/>
                              <a:gd name="T120" fmla="+- 0 7989 6915"/>
                              <a:gd name="T121" fmla="*/ T120 w 1190"/>
                              <a:gd name="T122" fmla="+- 0 5384 5247"/>
                              <a:gd name="T123" fmla="*/ 5384 h 674"/>
                              <a:gd name="T124" fmla="+- 0 7929 6915"/>
                              <a:gd name="T125" fmla="*/ T124 w 1190"/>
                              <a:gd name="T126" fmla="+- 0 5345 5247"/>
                              <a:gd name="T127" fmla="*/ 5345 h 674"/>
                              <a:gd name="T128" fmla="+- 0 7860 6915"/>
                              <a:gd name="T129" fmla="*/ T128 w 1190"/>
                              <a:gd name="T130" fmla="+- 0 5312 5247"/>
                              <a:gd name="T131" fmla="*/ 5312 h 674"/>
                              <a:gd name="T132" fmla="+- 0 7782 6915"/>
                              <a:gd name="T133" fmla="*/ T132 w 1190"/>
                              <a:gd name="T134" fmla="+- 0 5285 5247"/>
                              <a:gd name="T135" fmla="*/ 5285 h 674"/>
                              <a:gd name="T136" fmla="+- 0 7697 6915"/>
                              <a:gd name="T137" fmla="*/ T136 w 1190"/>
                              <a:gd name="T138" fmla="+- 0 5264 5247"/>
                              <a:gd name="T139" fmla="*/ 5264 h 674"/>
                              <a:gd name="T140" fmla="+- 0 7606 6915"/>
                              <a:gd name="T141" fmla="*/ T140 w 1190"/>
                              <a:gd name="T142" fmla="+- 0 5252 5247"/>
                              <a:gd name="T143" fmla="*/ 5252 h 674"/>
                              <a:gd name="T144" fmla="+- 0 7510 6915"/>
                              <a:gd name="T145" fmla="*/ T144 w 1190"/>
                              <a:gd name="T146" fmla="+- 0 5247 5247"/>
                              <a:gd name="T147" fmla="*/ 5247 h 67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190" h="674">
                                <a:moveTo>
                                  <a:pt x="595" y="0"/>
                                </a:moveTo>
                                <a:lnTo>
                                  <a:pt x="499" y="5"/>
                                </a:lnTo>
                                <a:lnTo>
                                  <a:pt x="408" y="17"/>
                                </a:lnTo>
                                <a:lnTo>
                                  <a:pt x="323" y="38"/>
                                </a:lnTo>
                                <a:lnTo>
                                  <a:pt x="245" y="65"/>
                                </a:lnTo>
                                <a:lnTo>
                                  <a:pt x="175" y="98"/>
                                </a:lnTo>
                                <a:lnTo>
                                  <a:pt x="116" y="137"/>
                                </a:lnTo>
                                <a:lnTo>
                                  <a:pt x="67" y="181"/>
                                </a:lnTo>
                                <a:lnTo>
                                  <a:pt x="31" y="229"/>
                                </a:lnTo>
                                <a:lnTo>
                                  <a:pt x="0" y="334"/>
                                </a:lnTo>
                                <a:lnTo>
                                  <a:pt x="8" y="390"/>
                                </a:lnTo>
                                <a:lnTo>
                                  <a:pt x="67" y="491"/>
                                </a:lnTo>
                                <a:lnTo>
                                  <a:pt x="116" y="536"/>
                                </a:lnTo>
                                <a:lnTo>
                                  <a:pt x="175" y="575"/>
                                </a:lnTo>
                                <a:lnTo>
                                  <a:pt x="245" y="609"/>
                                </a:lnTo>
                                <a:lnTo>
                                  <a:pt x="323" y="637"/>
                                </a:lnTo>
                                <a:lnTo>
                                  <a:pt x="408" y="657"/>
                                </a:lnTo>
                                <a:lnTo>
                                  <a:pt x="499" y="670"/>
                                </a:lnTo>
                                <a:lnTo>
                                  <a:pt x="595" y="674"/>
                                </a:lnTo>
                                <a:lnTo>
                                  <a:pt x="691" y="670"/>
                                </a:lnTo>
                                <a:lnTo>
                                  <a:pt x="782" y="657"/>
                                </a:lnTo>
                                <a:lnTo>
                                  <a:pt x="867" y="637"/>
                                </a:lnTo>
                                <a:lnTo>
                                  <a:pt x="945" y="609"/>
                                </a:lnTo>
                                <a:lnTo>
                                  <a:pt x="1014" y="575"/>
                                </a:lnTo>
                                <a:lnTo>
                                  <a:pt x="1074" y="536"/>
                                </a:lnTo>
                                <a:lnTo>
                                  <a:pt x="1123" y="491"/>
                                </a:lnTo>
                                <a:lnTo>
                                  <a:pt x="1159" y="442"/>
                                </a:lnTo>
                                <a:lnTo>
                                  <a:pt x="1189" y="334"/>
                                </a:lnTo>
                                <a:lnTo>
                                  <a:pt x="1182" y="280"/>
                                </a:lnTo>
                                <a:lnTo>
                                  <a:pt x="1123" y="181"/>
                                </a:lnTo>
                                <a:lnTo>
                                  <a:pt x="1074" y="137"/>
                                </a:lnTo>
                                <a:lnTo>
                                  <a:pt x="1014" y="98"/>
                                </a:lnTo>
                                <a:lnTo>
                                  <a:pt x="945" y="65"/>
                                </a:lnTo>
                                <a:lnTo>
                                  <a:pt x="867" y="38"/>
                                </a:lnTo>
                                <a:lnTo>
                                  <a:pt x="782" y="17"/>
                                </a:lnTo>
                                <a:lnTo>
                                  <a:pt x="691" y="5"/>
                                </a:lnTo>
                                <a:lnTo>
                                  <a:pt x="595" y="0"/>
                                </a:lnTo>
                                <a:close/>
                              </a:path>
                            </a:pathLst>
                          </a:custGeom>
                          <a:solidFill>
                            <a:srgbClr val="FFFF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6" name="Freeform 79"/>
                        <wps:cNvSpPr>
                          <a:spLocks/>
                        </wps:cNvSpPr>
                        <wps:spPr bwMode="auto">
                          <a:xfrm>
                            <a:off x="6915" y="5247"/>
                            <a:ext cx="1190" cy="674"/>
                          </a:xfrm>
                          <a:custGeom>
                            <a:avLst/>
                            <a:gdLst>
                              <a:gd name="T0" fmla="+- 0 6915 6915"/>
                              <a:gd name="T1" fmla="*/ T0 w 1190"/>
                              <a:gd name="T2" fmla="+- 0 5581 5247"/>
                              <a:gd name="T3" fmla="*/ 5581 h 674"/>
                              <a:gd name="T4" fmla="+- 0 6923 6915"/>
                              <a:gd name="T5" fmla="*/ T4 w 1190"/>
                              <a:gd name="T6" fmla="+- 0 5637 5247"/>
                              <a:gd name="T7" fmla="*/ 5637 h 674"/>
                              <a:gd name="T8" fmla="+- 0 6946 6915"/>
                              <a:gd name="T9" fmla="*/ T8 w 1190"/>
                              <a:gd name="T10" fmla="+- 0 5689 5247"/>
                              <a:gd name="T11" fmla="*/ 5689 h 674"/>
                              <a:gd name="T12" fmla="+- 0 6982 6915"/>
                              <a:gd name="T13" fmla="*/ T12 w 1190"/>
                              <a:gd name="T14" fmla="+- 0 5738 5247"/>
                              <a:gd name="T15" fmla="*/ 5738 h 674"/>
                              <a:gd name="T16" fmla="+- 0 7031 6915"/>
                              <a:gd name="T17" fmla="*/ T16 w 1190"/>
                              <a:gd name="T18" fmla="+- 0 5783 5247"/>
                              <a:gd name="T19" fmla="*/ 5783 h 674"/>
                              <a:gd name="T20" fmla="+- 0 7090 6915"/>
                              <a:gd name="T21" fmla="*/ T20 w 1190"/>
                              <a:gd name="T22" fmla="+- 0 5822 5247"/>
                              <a:gd name="T23" fmla="*/ 5822 h 674"/>
                              <a:gd name="T24" fmla="+- 0 7160 6915"/>
                              <a:gd name="T25" fmla="*/ T24 w 1190"/>
                              <a:gd name="T26" fmla="+- 0 5856 5247"/>
                              <a:gd name="T27" fmla="*/ 5856 h 674"/>
                              <a:gd name="T28" fmla="+- 0 7238 6915"/>
                              <a:gd name="T29" fmla="*/ T28 w 1190"/>
                              <a:gd name="T30" fmla="+- 0 5884 5247"/>
                              <a:gd name="T31" fmla="*/ 5884 h 674"/>
                              <a:gd name="T32" fmla="+- 0 7323 6915"/>
                              <a:gd name="T33" fmla="*/ T32 w 1190"/>
                              <a:gd name="T34" fmla="+- 0 5904 5247"/>
                              <a:gd name="T35" fmla="*/ 5904 h 674"/>
                              <a:gd name="T36" fmla="+- 0 7414 6915"/>
                              <a:gd name="T37" fmla="*/ T36 w 1190"/>
                              <a:gd name="T38" fmla="+- 0 5917 5247"/>
                              <a:gd name="T39" fmla="*/ 5917 h 674"/>
                              <a:gd name="T40" fmla="+- 0 7510 6915"/>
                              <a:gd name="T41" fmla="*/ T40 w 1190"/>
                              <a:gd name="T42" fmla="+- 0 5921 5247"/>
                              <a:gd name="T43" fmla="*/ 5921 h 674"/>
                              <a:gd name="T44" fmla="+- 0 7606 6915"/>
                              <a:gd name="T45" fmla="*/ T44 w 1190"/>
                              <a:gd name="T46" fmla="+- 0 5917 5247"/>
                              <a:gd name="T47" fmla="*/ 5917 h 674"/>
                              <a:gd name="T48" fmla="+- 0 7697 6915"/>
                              <a:gd name="T49" fmla="*/ T48 w 1190"/>
                              <a:gd name="T50" fmla="+- 0 5904 5247"/>
                              <a:gd name="T51" fmla="*/ 5904 h 674"/>
                              <a:gd name="T52" fmla="+- 0 7782 6915"/>
                              <a:gd name="T53" fmla="*/ T52 w 1190"/>
                              <a:gd name="T54" fmla="+- 0 5884 5247"/>
                              <a:gd name="T55" fmla="*/ 5884 h 674"/>
                              <a:gd name="T56" fmla="+- 0 7860 6915"/>
                              <a:gd name="T57" fmla="*/ T56 w 1190"/>
                              <a:gd name="T58" fmla="+- 0 5856 5247"/>
                              <a:gd name="T59" fmla="*/ 5856 h 674"/>
                              <a:gd name="T60" fmla="+- 0 7929 6915"/>
                              <a:gd name="T61" fmla="*/ T60 w 1190"/>
                              <a:gd name="T62" fmla="+- 0 5822 5247"/>
                              <a:gd name="T63" fmla="*/ 5822 h 674"/>
                              <a:gd name="T64" fmla="+- 0 7989 6915"/>
                              <a:gd name="T65" fmla="*/ T64 w 1190"/>
                              <a:gd name="T66" fmla="+- 0 5783 5247"/>
                              <a:gd name="T67" fmla="*/ 5783 h 674"/>
                              <a:gd name="T68" fmla="+- 0 8038 6915"/>
                              <a:gd name="T69" fmla="*/ T68 w 1190"/>
                              <a:gd name="T70" fmla="+- 0 5738 5247"/>
                              <a:gd name="T71" fmla="*/ 5738 h 674"/>
                              <a:gd name="T72" fmla="+- 0 8074 6915"/>
                              <a:gd name="T73" fmla="*/ T72 w 1190"/>
                              <a:gd name="T74" fmla="+- 0 5689 5247"/>
                              <a:gd name="T75" fmla="*/ 5689 h 674"/>
                              <a:gd name="T76" fmla="+- 0 8104 6915"/>
                              <a:gd name="T77" fmla="*/ T76 w 1190"/>
                              <a:gd name="T78" fmla="+- 0 5581 5247"/>
                              <a:gd name="T79" fmla="*/ 5581 h 674"/>
                              <a:gd name="T80" fmla="+- 0 8097 6915"/>
                              <a:gd name="T81" fmla="*/ T80 w 1190"/>
                              <a:gd name="T82" fmla="+- 0 5527 5247"/>
                              <a:gd name="T83" fmla="*/ 5527 h 674"/>
                              <a:gd name="T84" fmla="+- 0 8038 6915"/>
                              <a:gd name="T85" fmla="*/ T84 w 1190"/>
                              <a:gd name="T86" fmla="+- 0 5428 5247"/>
                              <a:gd name="T87" fmla="*/ 5428 h 674"/>
                              <a:gd name="T88" fmla="+- 0 7989 6915"/>
                              <a:gd name="T89" fmla="*/ T88 w 1190"/>
                              <a:gd name="T90" fmla="+- 0 5384 5247"/>
                              <a:gd name="T91" fmla="*/ 5384 h 674"/>
                              <a:gd name="T92" fmla="+- 0 7929 6915"/>
                              <a:gd name="T93" fmla="*/ T92 w 1190"/>
                              <a:gd name="T94" fmla="+- 0 5345 5247"/>
                              <a:gd name="T95" fmla="*/ 5345 h 674"/>
                              <a:gd name="T96" fmla="+- 0 7860 6915"/>
                              <a:gd name="T97" fmla="*/ T96 w 1190"/>
                              <a:gd name="T98" fmla="+- 0 5312 5247"/>
                              <a:gd name="T99" fmla="*/ 5312 h 674"/>
                              <a:gd name="T100" fmla="+- 0 7782 6915"/>
                              <a:gd name="T101" fmla="*/ T100 w 1190"/>
                              <a:gd name="T102" fmla="+- 0 5285 5247"/>
                              <a:gd name="T103" fmla="*/ 5285 h 674"/>
                              <a:gd name="T104" fmla="+- 0 7697 6915"/>
                              <a:gd name="T105" fmla="*/ T104 w 1190"/>
                              <a:gd name="T106" fmla="+- 0 5264 5247"/>
                              <a:gd name="T107" fmla="*/ 5264 h 674"/>
                              <a:gd name="T108" fmla="+- 0 7606 6915"/>
                              <a:gd name="T109" fmla="*/ T108 w 1190"/>
                              <a:gd name="T110" fmla="+- 0 5252 5247"/>
                              <a:gd name="T111" fmla="*/ 5252 h 674"/>
                              <a:gd name="T112" fmla="+- 0 7510 6915"/>
                              <a:gd name="T113" fmla="*/ T112 w 1190"/>
                              <a:gd name="T114" fmla="+- 0 5247 5247"/>
                              <a:gd name="T115" fmla="*/ 5247 h 674"/>
                              <a:gd name="T116" fmla="+- 0 7414 6915"/>
                              <a:gd name="T117" fmla="*/ T116 w 1190"/>
                              <a:gd name="T118" fmla="+- 0 5252 5247"/>
                              <a:gd name="T119" fmla="*/ 5252 h 674"/>
                              <a:gd name="T120" fmla="+- 0 7323 6915"/>
                              <a:gd name="T121" fmla="*/ T120 w 1190"/>
                              <a:gd name="T122" fmla="+- 0 5264 5247"/>
                              <a:gd name="T123" fmla="*/ 5264 h 674"/>
                              <a:gd name="T124" fmla="+- 0 7238 6915"/>
                              <a:gd name="T125" fmla="*/ T124 w 1190"/>
                              <a:gd name="T126" fmla="+- 0 5285 5247"/>
                              <a:gd name="T127" fmla="*/ 5285 h 674"/>
                              <a:gd name="T128" fmla="+- 0 7160 6915"/>
                              <a:gd name="T129" fmla="*/ T128 w 1190"/>
                              <a:gd name="T130" fmla="+- 0 5312 5247"/>
                              <a:gd name="T131" fmla="*/ 5312 h 674"/>
                              <a:gd name="T132" fmla="+- 0 7090 6915"/>
                              <a:gd name="T133" fmla="*/ T132 w 1190"/>
                              <a:gd name="T134" fmla="+- 0 5345 5247"/>
                              <a:gd name="T135" fmla="*/ 5345 h 674"/>
                              <a:gd name="T136" fmla="+- 0 7031 6915"/>
                              <a:gd name="T137" fmla="*/ T136 w 1190"/>
                              <a:gd name="T138" fmla="+- 0 5384 5247"/>
                              <a:gd name="T139" fmla="*/ 5384 h 674"/>
                              <a:gd name="T140" fmla="+- 0 6982 6915"/>
                              <a:gd name="T141" fmla="*/ T140 w 1190"/>
                              <a:gd name="T142" fmla="+- 0 5428 5247"/>
                              <a:gd name="T143" fmla="*/ 5428 h 674"/>
                              <a:gd name="T144" fmla="+- 0 6946 6915"/>
                              <a:gd name="T145" fmla="*/ T144 w 1190"/>
                              <a:gd name="T146" fmla="+- 0 5476 5247"/>
                              <a:gd name="T147" fmla="*/ 5476 h 674"/>
                              <a:gd name="T148" fmla="+- 0 6923 6915"/>
                              <a:gd name="T149" fmla="*/ T148 w 1190"/>
                              <a:gd name="T150" fmla="+- 0 5527 5247"/>
                              <a:gd name="T151" fmla="*/ 5527 h 674"/>
                              <a:gd name="T152" fmla="+- 0 6915 6915"/>
                              <a:gd name="T153" fmla="*/ T152 w 1190"/>
                              <a:gd name="T154" fmla="+- 0 5581 5247"/>
                              <a:gd name="T155" fmla="*/ 5581 h 67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1190" h="674">
                                <a:moveTo>
                                  <a:pt x="0" y="334"/>
                                </a:moveTo>
                                <a:lnTo>
                                  <a:pt x="8" y="390"/>
                                </a:lnTo>
                                <a:lnTo>
                                  <a:pt x="31" y="442"/>
                                </a:lnTo>
                                <a:lnTo>
                                  <a:pt x="67" y="491"/>
                                </a:lnTo>
                                <a:lnTo>
                                  <a:pt x="116" y="536"/>
                                </a:lnTo>
                                <a:lnTo>
                                  <a:pt x="175" y="575"/>
                                </a:lnTo>
                                <a:lnTo>
                                  <a:pt x="245" y="609"/>
                                </a:lnTo>
                                <a:lnTo>
                                  <a:pt x="323" y="637"/>
                                </a:lnTo>
                                <a:lnTo>
                                  <a:pt x="408" y="657"/>
                                </a:lnTo>
                                <a:lnTo>
                                  <a:pt x="499" y="670"/>
                                </a:lnTo>
                                <a:lnTo>
                                  <a:pt x="595" y="674"/>
                                </a:lnTo>
                                <a:lnTo>
                                  <a:pt x="691" y="670"/>
                                </a:lnTo>
                                <a:lnTo>
                                  <a:pt x="782" y="657"/>
                                </a:lnTo>
                                <a:lnTo>
                                  <a:pt x="867" y="637"/>
                                </a:lnTo>
                                <a:lnTo>
                                  <a:pt x="945" y="609"/>
                                </a:lnTo>
                                <a:lnTo>
                                  <a:pt x="1014" y="575"/>
                                </a:lnTo>
                                <a:lnTo>
                                  <a:pt x="1074" y="536"/>
                                </a:lnTo>
                                <a:lnTo>
                                  <a:pt x="1123" y="491"/>
                                </a:lnTo>
                                <a:lnTo>
                                  <a:pt x="1159" y="442"/>
                                </a:lnTo>
                                <a:lnTo>
                                  <a:pt x="1189" y="334"/>
                                </a:lnTo>
                                <a:lnTo>
                                  <a:pt x="1182" y="280"/>
                                </a:lnTo>
                                <a:lnTo>
                                  <a:pt x="1123" y="181"/>
                                </a:lnTo>
                                <a:lnTo>
                                  <a:pt x="1074" y="137"/>
                                </a:lnTo>
                                <a:lnTo>
                                  <a:pt x="1014" y="98"/>
                                </a:lnTo>
                                <a:lnTo>
                                  <a:pt x="945" y="65"/>
                                </a:lnTo>
                                <a:lnTo>
                                  <a:pt x="867" y="38"/>
                                </a:lnTo>
                                <a:lnTo>
                                  <a:pt x="782" y="17"/>
                                </a:lnTo>
                                <a:lnTo>
                                  <a:pt x="691" y="5"/>
                                </a:lnTo>
                                <a:lnTo>
                                  <a:pt x="595" y="0"/>
                                </a:lnTo>
                                <a:lnTo>
                                  <a:pt x="499" y="5"/>
                                </a:lnTo>
                                <a:lnTo>
                                  <a:pt x="408" y="17"/>
                                </a:lnTo>
                                <a:lnTo>
                                  <a:pt x="323" y="38"/>
                                </a:lnTo>
                                <a:lnTo>
                                  <a:pt x="245" y="65"/>
                                </a:lnTo>
                                <a:lnTo>
                                  <a:pt x="175" y="98"/>
                                </a:lnTo>
                                <a:lnTo>
                                  <a:pt x="116" y="137"/>
                                </a:lnTo>
                                <a:lnTo>
                                  <a:pt x="67" y="181"/>
                                </a:lnTo>
                                <a:lnTo>
                                  <a:pt x="31" y="229"/>
                                </a:lnTo>
                                <a:lnTo>
                                  <a:pt x="8" y="280"/>
                                </a:lnTo>
                                <a:lnTo>
                                  <a:pt x="0" y="334"/>
                                </a:lnTo>
                              </a:path>
                            </a:pathLst>
                          </a:custGeom>
                          <a:noFill/>
                          <a:ln w="8135">
                            <a:solidFill>
                              <a:srgbClr val="9900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 name="Line 80"/>
                        <wps:cNvCnPr>
                          <a:cxnSpLocks noChangeShapeType="1"/>
                        </wps:cNvCnPr>
                        <wps:spPr bwMode="auto">
                          <a:xfrm>
                            <a:off x="2514" y="2885"/>
                            <a:ext cx="4390" cy="2362"/>
                          </a:xfrm>
                          <a:prstGeom prst="line">
                            <a:avLst/>
                          </a:prstGeom>
                          <a:noFill/>
                          <a:ln w="1446">
                            <a:solidFill>
                              <a:srgbClr val="990033"/>
                            </a:solidFill>
                            <a:prstDash val="sysDot"/>
                            <a:round/>
                            <a:headEnd/>
                            <a:tailEnd/>
                          </a:ln>
                          <a:extLst>
                            <a:ext uri="{909E8E84-426E-40DD-AFC4-6F175D3DCCD1}">
                              <a14:hiddenFill xmlns:a14="http://schemas.microsoft.com/office/drawing/2010/main">
                                <a:noFill/>
                              </a14:hiddenFill>
                            </a:ext>
                          </a:extLst>
                        </wps:spPr>
                        <wps:bodyPr/>
                      </wps:wsp>
                      <wps:wsp>
                        <wps:cNvPr id="78" name="Line 81"/>
                        <wps:cNvCnPr>
                          <a:cxnSpLocks noChangeShapeType="1"/>
                        </wps:cNvCnPr>
                        <wps:spPr bwMode="auto">
                          <a:xfrm>
                            <a:off x="6913" y="5256"/>
                            <a:ext cx="0" cy="0"/>
                          </a:xfrm>
                          <a:prstGeom prst="line">
                            <a:avLst/>
                          </a:prstGeom>
                          <a:noFill/>
                          <a:ln w="3441">
                            <a:solidFill>
                              <a:srgbClr val="990033"/>
                            </a:solidFill>
                            <a:round/>
                            <a:headEnd/>
                            <a:tailEnd/>
                          </a:ln>
                          <a:extLst>
                            <a:ext uri="{909E8E84-426E-40DD-AFC4-6F175D3DCCD1}">
                              <a14:hiddenFill xmlns:a14="http://schemas.microsoft.com/office/drawing/2010/main">
                                <a:noFill/>
                              </a14:hiddenFill>
                            </a:ext>
                          </a:extLst>
                        </wps:spPr>
                        <wps:bodyPr/>
                      </wps:wsp>
                      <wps:wsp>
                        <wps:cNvPr id="79" name="Text Box 82"/>
                        <wps:cNvSpPr txBox="1">
                          <a:spLocks noChangeArrowheads="1"/>
                        </wps:cNvSpPr>
                        <wps:spPr bwMode="auto">
                          <a:xfrm>
                            <a:off x="6865" y="1165"/>
                            <a:ext cx="706" cy="3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4BFB71" w14:textId="77777777" w:rsidR="004242E1" w:rsidRDefault="004242E1" w:rsidP="00112DC7">
                              <w:pPr>
                                <w:spacing w:line="336" w:lineRule="exact"/>
                                <w:rPr>
                                  <w:rFonts w:ascii="Arial"/>
                                  <w:sz w:val="30"/>
                                </w:rPr>
                              </w:pPr>
                              <w:r>
                                <w:rPr>
                                  <w:rFonts w:ascii="Arial"/>
                                  <w:w w:val="95"/>
                                  <w:sz w:val="30"/>
                                </w:rPr>
                                <w:t>Login</w:t>
                              </w:r>
                            </w:p>
                          </w:txbxContent>
                        </wps:txbx>
                        <wps:bodyPr rot="0" vert="horz" wrap="square" lIns="0" tIns="0" rIns="0" bIns="0" anchor="t" anchorCtr="0" upright="1">
                          <a:noAutofit/>
                        </wps:bodyPr>
                      </wps:wsp>
                      <wps:wsp>
                        <wps:cNvPr id="80" name="Text Box 83"/>
                        <wps:cNvSpPr txBox="1">
                          <a:spLocks noChangeArrowheads="1"/>
                        </wps:cNvSpPr>
                        <wps:spPr bwMode="auto">
                          <a:xfrm>
                            <a:off x="6270" y="2822"/>
                            <a:ext cx="2047" cy="3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48594F" w14:textId="77777777" w:rsidR="004242E1" w:rsidRDefault="004242E1" w:rsidP="00112DC7">
                              <w:pPr>
                                <w:spacing w:line="336" w:lineRule="exact"/>
                                <w:rPr>
                                  <w:rFonts w:ascii="Arial"/>
                                  <w:sz w:val="30"/>
                                </w:rPr>
                              </w:pPr>
                              <w:r>
                                <w:rPr>
                                  <w:rFonts w:ascii="Arial"/>
                                  <w:w w:val="90"/>
                                  <w:sz w:val="30"/>
                                </w:rPr>
                                <w:t>View Attendance</w:t>
                              </w:r>
                            </w:p>
                          </w:txbxContent>
                        </wps:txbx>
                        <wps:bodyPr rot="0" vert="horz" wrap="square" lIns="0" tIns="0" rIns="0" bIns="0" anchor="t" anchorCtr="0" upright="1">
                          <a:noAutofit/>
                        </wps:bodyPr>
                      </wps:wsp>
                      <wps:wsp>
                        <wps:cNvPr id="81" name="Text Box 84"/>
                        <wps:cNvSpPr txBox="1">
                          <a:spLocks noChangeArrowheads="1"/>
                        </wps:cNvSpPr>
                        <wps:spPr bwMode="auto">
                          <a:xfrm>
                            <a:off x="1704" y="3353"/>
                            <a:ext cx="976" cy="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ACEC63" w14:textId="77777777" w:rsidR="004242E1" w:rsidRDefault="004242E1" w:rsidP="00112DC7">
                              <w:pPr>
                                <w:spacing w:line="235" w:lineRule="auto"/>
                                <w:ind w:left="38" w:right="-13" w:hanging="39"/>
                                <w:rPr>
                                  <w:rFonts w:ascii="Arial"/>
                                  <w:sz w:val="30"/>
                                </w:rPr>
                              </w:pPr>
                              <w:r>
                                <w:rPr>
                                  <w:rFonts w:ascii="Arial"/>
                                  <w:w w:val="90"/>
                                  <w:sz w:val="30"/>
                                </w:rPr>
                                <w:t>College Student</w:t>
                              </w:r>
                            </w:p>
                          </w:txbxContent>
                        </wps:txbx>
                        <wps:bodyPr rot="0" vert="horz" wrap="square" lIns="0" tIns="0" rIns="0" bIns="0" anchor="t" anchorCtr="0" upright="1">
                          <a:noAutofit/>
                        </wps:bodyPr>
                      </wps:wsp>
                      <wps:wsp>
                        <wps:cNvPr id="82" name="Text Box 85"/>
                        <wps:cNvSpPr txBox="1">
                          <a:spLocks noChangeArrowheads="1"/>
                        </wps:cNvSpPr>
                        <wps:spPr bwMode="auto">
                          <a:xfrm>
                            <a:off x="6617" y="4256"/>
                            <a:ext cx="1428" cy="3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E3E2B6" w14:textId="77777777" w:rsidR="004242E1" w:rsidRDefault="004242E1" w:rsidP="00112DC7">
                              <w:pPr>
                                <w:spacing w:line="336" w:lineRule="exact"/>
                                <w:rPr>
                                  <w:rFonts w:ascii="Arial"/>
                                  <w:sz w:val="30"/>
                                </w:rPr>
                              </w:pPr>
                              <w:r>
                                <w:rPr>
                                  <w:rFonts w:ascii="Arial"/>
                                  <w:spacing w:val="3"/>
                                  <w:w w:val="95"/>
                                  <w:sz w:val="30"/>
                                </w:rPr>
                                <w:t>View</w:t>
                              </w:r>
                              <w:r>
                                <w:rPr>
                                  <w:rFonts w:ascii="Arial"/>
                                  <w:spacing w:val="-53"/>
                                  <w:w w:val="95"/>
                                  <w:sz w:val="30"/>
                                </w:rPr>
                                <w:t xml:space="preserve"> </w:t>
                              </w:r>
                              <w:r>
                                <w:rPr>
                                  <w:rFonts w:ascii="Arial"/>
                                  <w:spacing w:val="-3"/>
                                  <w:w w:val="95"/>
                                  <w:sz w:val="30"/>
                                </w:rPr>
                                <w:t>Mark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DBA07A" id="Group 59" o:spid="_x0000_s1026" style="position:absolute;margin-left:89.2pt;margin-top:29.4pt;width:330.65pt;height:279.55pt;z-index:-16036864;mso-wrap-distance-left:0;mso-wrap-distance-right:0;mso-position-horizontal-relative:page" coordorigin="1704,330" coordsize="6613,55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">
                <v:line id="Line 60" o:spid="_x0000_s1027" style="position:absolute;visibility:visible;mso-wrap-style:square" from="2200,2563" to="2200,28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" strokecolor="#903" strokeweight=".1055mm"/>
                <v:line id="Line 61" o:spid="_x0000_s1028" style="position:absolute;visibility:visible;mso-wrap-style:square" from="1969,2646" to="2431,26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" strokecolor="#903" strokeweight=".1154mm"/>
                <v:shape id="Freeform 62" o:spid="_x0000_s1029" style="position:absolute;left:1880;top:2855;width:640;height:343;visibility:visible;mso-wrap-style:square;v-text-anchor:top" coordsize="640,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" path="m,343l319,,639,343e" filled="f" strokecolor="#903" strokeweight=".1132mm">
                  <v:path arrowok="t" o:connecttype="custom" o:connectlocs="0,3198;319,2855;639,3198" o:connectangles="0,0,0"/>
                </v:shape>
                <v:shape id="Freeform 63" o:spid="_x0000_s1030" style="position:absolute;left:6606;top:330;width:1190;height:674;visibility:visible;mso-wrap-style:square;v-text-anchor:top" coordsize="1190,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" path="m595,l499,5,408,17,322,38,244,65,175,98r-60,39l67,181,30,229,,334r8,55l67,491r48,45l175,575r69,34l322,636r86,21l499,670r96,4l690,670r92,-13l867,636r78,-27l1014,575r60,-39l1122,491r37,-49l1189,334r-8,-54l1122,181r-48,-44l1014,98,945,65,867,38,782,17,690,5,595,xe" fillcolor="#ffc" stroked="f">
                  <v:path arrowok="t" o:connecttype="custom" o:connectlocs="595,330;499,335;408,347;322,368;244,395;175,428;115,467;67,511;30,559;0,664;8,719;67,821;115,866;175,905;244,939;322,966;408,987;499,1000;595,1004;690,1000;782,987;867,966;945,939;1014,905;1074,866;1122,821;1159,772;1189,664;1181,610;1122,511;1074,467;1014,428;945,395;867,368;782,347;690,335;595,330" o:connectangles="0,0,0,0,0,0,0,0,0,0,0,0,0,0,0,0,0,0,0,0,0,0,0,0,0,0,0,0,0,0,0,0,0,0,0,0,0"/>
                </v:shape>
                <v:shape id="Freeform 64" o:spid="_x0000_s1031" style="position:absolute;left:6606;top:330;width:1190;height:674;visibility:visible;mso-wrap-style:square;v-text-anchor:top" coordsize="1190,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" path="m,334r8,55l30,442r37,49l115,536r60,39l244,609r78,27l408,657r91,13l595,674r95,-4l782,657r85,-21l945,609r69,-34l1074,536r48,-45l1159,442r30,-108l1181,280r-59,-99l1074,137,1014,98,945,65,867,38,782,17,690,5,595,,499,5,408,17,322,38,244,65,175,98r-60,39l67,181,30,229,8,280,,334e" filled="f" strokecolor="#903" strokeweight=".21186mm">
                  <v:path arrowok="t" o:connecttype="custom" o:connectlocs="0,664;8,719;30,772;67,821;115,866;175,905;244,939;322,966;408,987;499,1000;595,1004;690,1000;782,987;867,966;945,939;1014,905;1074,866;1122,821;1159,772;1189,664;1181,610;1122,511;1074,467;1014,428;945,395;867,368;782,347;690,335;595,330;499,335;408,347;322,368;244,395;175,428;115,467;67,511;30,559;8,610;0,664" o:connectangles="0,0,0,0,0,0,0,0,0,0,0,0,0,0,0,0,0,0,0,0,0,0,0,0,0,0,0,0,0,0,0,0,0,0,0,0,0,0,0"/>
                </v:shape>
                <v:line id="Line 65" o:spid="_x0000_s1032" style="position:absolute;flip:y;visibility:visible;mso-wrap-style:square" from="2514,1062" to="6470,25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" strokecolor="#903" strokeweight=".04044mm">
                  <v:stroke dashstyle="1 1"/>
                </v:line>
                <v:line id="Line 66" o:spid="_x0000_s1033" style="position:absolute;visibility:visible;mso-wrap-style:square" from="6598,905" to="6598,10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" strokecolor="#903" strokeweight=".09656mm"/>
                <v:line id="Line 67" o:spid="_x0000_s1034" style="position:absolute;visibility:visible;mso-wrap-style:square" from="6598,905" to="6598,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" strokecolor="#903" strokeweight=".101mm"/>
                <v:shape id="Freeform 68" o:spid="_x0000_s1035" style="position:absolute;left:6689;top:1987;width:1190;height:674;visibility:visible;mso-wrap-style:square;v-text-anchor:top" coordsize="1190,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" path="m595,l499,4,408,17,323,38,245,65,176,98r-60,39l67,181,31,229,,334r8,55l67,491r49,44l176,575r69,34l323,636r85,21l499,670r96,4l691,670r91,-13l867,636r78,-27l1015,575r59,-40l1123,491r36,-49l1190,334r-8,-54l1123,181r-49,-44l1015,98,945,65,867,38,782,17,691,4,595,xe" fillcolor="#ffc" stroked="f">
                  <v:path arrowok="t" o:connecttype="custom" o:connectlocs="595,1987;499,1991;408,2004;323,2025;245,2052;176,2085;116,2124;67,2168;31,2216;0,2321;8,2376;67,2478;116,2522;176,2562;245,2596;323,2623;408,2644;499,2657;595,2661;691,2657;782,2644;867,2623;945,2596;1015,2562;1074,2522;1123,2478;1159,2429;1190,2321;1182,2267;1123,2168;1074,2124;1015,2085;945,2052;867,2025;782,2004;691,1991;595,1987" o:connectangles="0,0,0,0,0,0,0,0,0,0,0,0,0,0,0,0,0,0,0,0,0,0,0,0,0,0,0,0,0,0,0,0,0,0,0,0,0"/>
                </v:shape>
                <v:shape id="Freeform 69" o:spid="_x0000_s1036" style="position:absolute;left:6689;top:1987;width:1190;height:674;visibility:visible;mso-wrap-style:square;v-text-anchor:top" coordsize="1190,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" path="m,334r8,55l31,442r36,49l116,535r60,40l245,609r78,27l408,657r91,13l595,674r96,-4l782,657r85,-21l945,609r70,-34l1074,535r49,-44l1159,442r31,-108l1182,280r-59,-99l1074,137,1015,98,945,65,867,38,782,17,691,4,595,,499,4,408,17,323,38,245,65,176,98r-60,39l67,181,31,229,8,280,,334e" filled="f" strokecolor="#903" strokeweight=".21186mm">
                  <v:path arrowok="t" o:connecttype="custom" o:connectlocs="0,2321;8,2376;31,2429;67,2478;116,2522;176,2562;245,2596;323,2623;408,2644;499,2657;595,2661;691,2657;782,2644;867,2623;945,2596;1015,2562;1074,2522;1123,2478;1159,2429;1190,2321;1182,2267;1123,2168;1074,2124;1015,2085;945,2052;867,2025;782,2004;691,1991;595,1987;499,1991;408,2004;323,2025;245,2052;176,2085;116,2124;67,2168;31,2216;8,2267;0,2321" o:connectangles="0,0,0,0,0,0,0,0,0,0,0,0,0,0,0,0,0,0,0,0,0,0,0,0,0,0,0,0,0,0,0,0,0,0,0,0,0,0,0"/>
                </v:shape>
                <v:line id="Line 70" o:spid="_x0000_s1037" style="position:absolute;flip:y;visibility:visible;mso-wrap-style:square" from="2514,2419" to="6511,26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" strokecolor="#903" strokeweight=".04094mm">
                  <v:stroke dashstyle="1 1"/>
                </v:line>
                <v:line id="Line 71" o:spid="_x0000_s1038" style="position:absolute;visibility:visible;mso-wrap-style:square" from="6676,2352" to="6676,24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" strokecolor="#903" strokeweight=".09881mm"/>
                <v:line id="Line 72" o:spid="_x0000_s1039" style="position:absolute;visibility:visible;mso-wrap-style:square" from="6676,2352" to="6676,23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" strokecolor="#903" strokeweight=".09994mm"/>
                <v:shape id="Freeform 73" o:spid="_x0000_s1040" style="position:absolute;left:6728;top:3421;width:1190;height:674;visibility:visible;mso-wrap-style:square;v-text-anchor:top" coordsize="1190,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" path="m595,l499,4,408,17,323,37,245,64,175,98r-59,39l67,180,31,228,,333r8,56l67,490r49,45l175,574r70,34l323,636r85,20l499,669r96,4l690,669r92,-13l867,636r78,-28l1014,574r60,-39l1122,490r37,-49l1189,333r-8,-54l1122,180r-48,-43l1014,98,945,64,867,37,782,17,690,4,595,xe" fillcolor="#ffc" stroked="f">
                  <v:path arrowok="t" o:connecttype="custom" o:connectlocs="595,3422;499,3426;408,3439;323,3459;245,3486;175,3520;116,3559;67,3602;31,3650;0,3755;8,3811;67,3912;116,3957;175,3996;245,4030;323,4058;408,4078;499,4091;595,4095;690,4091;782,4078;867,4058;945,4030;1014,3996;1074,3957;1122,3912;1159,3863;1189,3755;1181,3701;1122,3602;1074,3559;1014,3520;945,3486;867,3459;782,3439;690,3426;595,3422" o:connectangles="0,0,0,0,0,0,0,0,0,0,0,0,0,0,0,0,0,0,0,0,0,0,0,0,0,0,0,0,0,0,0,0,0,0,0,0,0"/>
                </v:shape>
                <v:shape id="Freeform 74" o:spid="_x0000_s1041" style="position:absolute;left:6728;top:3421;width:1190;height:674;visibility:visible;mso-wrap-style:square;v-text-anchor:top" coordsize="1190,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" path="m,333r8,56l31,441r36,49l116,535r59,39l245,608r78,28l408,656r91,13l595,673r95,-4l782,656r85,-20l945,608r69,-34l1074,535r48,-45l1159,441r30,-108l1181,279r-59,-99l1074,137,1014,98,945,64,867,37,782,17,690,4,595,,499,4,408,17,323,37,245,64,175,98r-59,39l67,180,31,228,8,279,,333e" filled="f" strokecolor="#903" strokeweight=".22597mm">
                  <v:path arrowok="t" o:connecttype="custom" o:connectlocs="0,3755;8,3811;31,3863;67,3912;116,3957;175,3996;245,4030;323,4058;408,4078;499,4091;595,4095;690,4091;782,4078;867,4058;945,4030;1014,3996;1074,3957;1122,3912;1159,3863;1189,3755;1181,3701;1122,3602;1074,3559;1014,3520;945,3486;867,3459;782,3439;690,3426;595,3422;499,3426;408,3439;323,3459;245,3486;175,3520;116,3559;67,3602;31,3650;8,3701;0,3755" o:connectangles="0,0,0,0,0,0,0,0,0,0,0,0,0,0,0,0,0,0,0,0,0,0,0,0,0,0,0,0,0,0,0,0,0,0,0,0,0,0,0"/>
                </v:shape>
                <v:line id="Line 75" o:spid="_x0000_s1042" style="position:absolute;visibility:visible;mso-wrap-style:square" from="2514,2770" to="6717,3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" strokecolor="#903" strokeweight=".04083mm">
                  <v:stroke dashstyle="1 1"/>
                </v:line>
                <v:line id="Line 76" o:spid="_x0000_s1043" style="position:absolute;visibility:visible;mso-wrap-style:square" from="6725,3629" to="6725,36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" strokecolor="#903" strokeweight=".09789mm"/>
                <v:line id="Line 77" o:spid="_x0000_s1044" style="position:absolute;visibility:visible;mso-wrap-style:square" from="6725,3629" to="6725,36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" strokecolor="#903" strokeweight=".1005mm"/>
                <v:shape id="Freeform 78" o:spid="_x0000_s1045" style="position:absolute;left:6915;top:5247;width:1190;height:674;visibility:visible;mso-wrap-style:square;v-text-anchor:top" coordsize="1190,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" path="m595,l499,5,408,17,323,38,245,65,175,98r-59,39l67,181,31,229,,334r8,56l67,491r49,45l175,575r70,34l323,637r85,20l499,670r96,4l691,670r91,-13l867,637r78,-28l1014,575r60,-39l1123,491r36,-49l1189,334r-7,-54l1123,181r-49,-44l1014,98,945,65,867,38,782,17,691,5,595,xe" fillcolor="#ffc" stroked="f">
                  <v:path arrowok="t" o:connecttype="custom" o:connectlocs="595,5247;499,5252;408,5264;323,5285;245,5312;175,5345;116,5384;67,5428;31,5476;0,5581;8,5637;67,5738;116,5783;175,5822;245,5856;323,5884;408,5904;499,5917;595,5921;691,5917;782,5904;867,5884;945,5856;1014,5822;1074,5783;1123,5738;1159,5689;1189,5581;1182,5527;1123,5428;1074,5384;1014,5345;945,5312;867,5285;782,5264;691,5252;595,5247" o:connectangles="0,0,0,0,0,0,0,0,0,0,0,0,0,0,0,0,0,0,0,0,0,0,0,0,0,0,0,0,0,0,0,0,0,0,0,0,0"/>
                </v:shape>
                <v:shape id="Freeform 79" o:spid="_x0000_s1046" style="position:absolute;left:6915;top:5247;width:1190;height:674;visibility:visible;mso-wrap-style:square;v-text-anchor:top" coordsize="1190,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" path="m,334r8,56l31,442r36,49l116,536r59,39l245,609r78,28l408,657r91,13l595,674r96,-4l782,657r85,-20l945,609r69,-34l1074,536r49,-45l1159,442r30,-108l1182,280r-59,-99l1074,137,1014,98,945,65,867,38,782,17,691,5,595,,499,5,408,17,323,38,245,65,175,98r-59,39l67,181,31,229,8,280,,334e" filled="f" strokecolor="#903" strokeweight=".22597mm">
                  <v:path arrowok="t" o:connecttype="custom" o:connectlocs="0,5581;8,5637;31,5689;67,5738;116,5783;175,5822;245,5856;323,5884;408,5904;499,5917;595,5921;691,5917;782,5904;867,5884;945,5856;1014,5822;1074,5783;1123,5738;1159,5689;1189,5581;1182,5527;1123,5428;1074,5384;1014,5345;945,5312;867,5285;782,5264;691,5252;595,5247;499,5252;408,5264;323,5285;245,5312;175,5345;116,5384;67,5428;31,5476;8,5527;0,5581" o:connectangles="0,0,0,0,0,0,0,0,0,0,0,0,0,0,0,0,0,0,0,0,0,0,0,0,0,0,0,0,0,0,0,0,0,0,0,0,0,0,0"/>
                </v:shape>
                <v:line id="Line 80" o:spid="_x0000_s1047" style="position:absolute;visibility:visible;mso-wrap-style:square" from="2514,2885" to="6904,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" strokecolor="#903" strokeweight=".04017mm">
                  <v:stroke dashstyle="1 1"/>
                </v:line>
                <v:line id="Line 81" o:spid="_x0000_s1048" style="position:absolute;visibility:visible;mso-wrap-style:square" from="6913,5256" to="6913,5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" strokecolor="#903" strokeweight=".09558mm"/>
                <v:shapetype id="_x0000_t202" coordsize="21600,21600" o:spt="202" path="m,l,21600r21600,l21600,xe">
                  <v:stroke joinstyle="miter"/>
                  <v:path gradientshapeok="t" o:connecttype="rect"/>
                </v:shapetype>
                <v:shape id="Text Box 82" o:spid="_x0000_s1049" type="#_x0000_t202" style="position:absolute;left:6865;top:1165;width:706;height: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" filled="f" stroked="f">
                  <v:textbox inset="0,0,0,0">
                    <w:txbxContent>
                      <w:p w14:paraId="704BFB71" w14:textId="77777777" w:rsidR="004242E1" w:rsidRDefault="004242E1" w:rsidP="00112DC7">
                        <w:pPr>
                          <w:spacing w:line="336" w:lineRule="exact"/>
                          <w:rPr>
                            <w:rFonts w:ascii="Arial"/>
                            <w:sz w:val="30"/>
                          </w:rPr>
                        </w:pPr>
                        <w:r>
                          <w:rPr>
                            <w:rFonts w:ascii="Arial"/>
                            <w:w w:val="95"/>
                            <w:sz w:val="30"/>
                          </w:rPr>
                          <w:t>Login</w:t>
                        </w:r>
                      </w:p>
                    </w:txbxContent>
                  </v:textbox>
                </v:shape>
                <v:shape id="Text Box 83" o:spid="_x0000_s1050" type="#_x0000_t202" style="position:absolute;left:6270;top:2822;width:2047;height: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" filled="f" stroked="f">
                  <v:textbox inset="0,0,0,0">
                    <w:txbxContent>
                      <w:p w14:paraId="6C48594F" w14:textId="77777777" w:rsidR="004242E1" w:rsidRDefault="004242E1" w:rsidP="00112DC7">
                        <w:pPr>
                          <w:spacing w:line="336" w:lineRule="exact"/>
                          <w:rPr>
                            <w:rFonts w:ascii="Arial"/>
                            <w:sz w:val="30"/>
                          </w:rPr>
                        </w:pPr>
                        <w:r>
                          <w:rPr>
                            <w:rFonts w:ascii="Arial"/>
                            <w:w w:val="90"/>
                            <w:sz w:val="30"/>
                          </w:rPr>
                          <w:t>View Attendance</w:t>
                        </w:r>
                      </w:p>
                    </w:txbxContent>
                  </v:textbox>
                </v:shape>
                <v:shape id="Text Box 84" o:spid="_x0000_s1051" type="#_x0000_t202" style="position:absolute;left:1704;top:3353;width:976;height:6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" filled="f" stroked="f">
                  <v:textbox inset="0,0,0,0">
                    <w:txbxContent>
                      <w:p w14:paraId="78ACEC63" w14:textId="77777777" w:rsidR="004242E1" w:rsidRDefault="004242E1" w:rsidP="00112DC7">
                        <w:pPr>
                          <w:spacing w:line="235" w:lineRule="auto"/>
                          <w:ind w:left="38" w:right="-13" w:hanging="39"/>
                          <w:rPr>
                            <w:rFonts w:ascii="Arial"/>
                            <w:sz w:val="30"/>
                          </w:rPr>
                        </w:pPr>
                        <w:r>
                          <w:rPr>
                            <w:rFonts w:ascii="Arial"/>
                            <w:w w:val="90"/>
                            <w:sz w:val="30"/>
                          </w:rPr>
                          <w:t>College Student</w:t>
                        </w:r>
                      </w:p>
                    </w:txbxContent>
                  </v:textbox>
                </v:shape>
                <v:shape id="Text Box 85" o:spid="_x0000_s1052" type="#_x0000_t202" style="position:absolute;left:6617;top:4256;width:1428;height: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" filled="f" stroked="f">
                  <v:textbox inset="0,0,0,0">
                    <w:txbxContent>
                      <w:p w14:paraId="14E3E2B6" w14:textId="77777777" w:rsidR="004242E1" w:rsidRDefault="004242E1" w:rsidP="00112DC7">
                        <w:pPr>
                          <w:spacing w:line="336" w:lineRule="exact"/>
                          <w:rPr>
                            <w:rFonts w:ascii="Arial"/>
                            <w:sz w:val="30"/>
                          </w:rPr>
                        </w:pPr>
                        <w:r>
                          <w:rPr>
                            <w:rFonts w:ascii="Arial"/>
                            <w:spacing w:val="3"/>
                            <w:w w:val="95"/>
                            <w:sz w:val="30"/>
                          </w:rPr>
                          <w:t>View</w:t>
                        </w:r>
                        <w:r>
                          <w:rPr>
                            <w:rFonts w:ascii="Arial"/>
                            <w:spacing w:val="-53"/>
                            <w:w w:val="95"/>
                            <w:sz w:val="30"/>
                          </w:rPr>
                          <w:t xml:space="preserve"> </w:t>
                        </w:r>
                        <w:r>
                          <w:rPr>
                            <w:rFonts w:ascii="Arial"/>
                            <w:spacing w:val="-3"/>
                            <w:w w:val="95"/>
                            <w:sz w:val="30"/>
                          </w:rPr>
                          <w:t>Marks</w:t>
                        </w:r>
                      </w:p>
                    </w:txbxContent>
                  </v:textbox>
                </v:shape>
                <w10:wrap type="topAndBottom" anchorx="page"/>
              </v:group>
            </w:pict>
          </mc:Fallback>
        </mc:AlternateContent>
      </w:r>
    </w:p>
    <w:p w14:paraId="28FB95BD" w14:textId="77777777" w:rsidR="00112DC7" w:rsidRPr="00C533C9" w:rsidRDefault="00112DC7" w:rsidP="00C533C9">
      <w:pPr>
        <w:spacing w:before="117" w:line="360" w:lineRule="auto"/>
        <w:ind w:left="5131" w:right="2583"/>
        <w:jc w:val="center"/>
        <w:rPr>
          <w:rFonts w:ascii="Arial"/>
          <w:sz w:val="24"/>
          <w:szCs w:val="24"/>
        </w:rPr>
      </w:pPr>
      <w:r w:rsidRPr="00C533C9">
        <w:rPr>
          <w:rFonts w:ascii="Arial"/>
          <w:sz w:val="24"/>
          <w:szCs w:val="24"/>
        </w:rPr>
        <w:t>Logout</w:t>
      </w:r>
    </w:p>
    <w:p w14:paraId="56AC3213" w14:textId="77777777" w:rsidR="00112DC7" w:rsidRPr="00C533C9" w:rsidRDefault="00112DC7" w:rsidP="00C533C9">
      <w:pPr>
        <w:spacing w:line="360" w:lineRule="auto"/>
        <w:jc w:val="center"/>
        <w:rPr>
          <w:rFonts w:ascii="Arial"/>
          <w:sz w:val="24"/>
          <w:szCs w:val="24"/>
        </w:rPr>
        <w:sectPr w:rsidR="00112DC7" w:rsidRPr="00C533C9" w:rsidSect="00C533C9">
          <w:pgSz w:w="12240" w:h="15840"/>
          <w:pgMar w:top="851" w:right="567" w:bottom="567" w:left="851" w:header="0" w:footer="390" w:gutter="0"/>
          <w:cols w:space="720"/>
        </w:sectPr>
      </w:pPr>
    </w:p>
    <w:p w14:paraId="2709E882" w14:textId="77777777" w:rsidR="00112DC7" w:rsidRPr="00C533C9" w:rsidRDefault="00112DC7" w:rsidP="001C3E55">
      <w:pPr>
        <w:pStyle w:val="Heading1"/>
        <w:spacing w:before="75" w:line="360" w:lineRule="auto"/>
        <w:ind w:hanging="2349"/>
        <w:jc w:val="left"/>
        <w:rPr>
          <w:sz w:val="24"/>
          <w:szCs w:val="24"/>
        </w:rPr>
      </w:pPr>
      <w:bookmarkStart w:id="19" w:name="Constraints_and_Assumptions_through_diag"/>
      <w:bookmarkEnd w:id="19"/>
      <w:r w:rsidRPr="00C533C9">
        <w:rPr>
          <w:sz w:val="24"/>
          <w:szCs w:val="24"/>
        </w:rPr>
        <w:lastRenderedPageBreak/>
        <w:t>Constraints and Assumptions through diagram for Faculty:</w:t>
      </w:r>
    </w:p>
    <w:p w14:paraId="2F571F30" w14:textId="77777777" w:rsidR="001C3E55" w:rsidRPr="00C533C9" w:rsidRDefault="001C3E55" w:rsidP="00C533C9">
      <w:pPr>
        <w:pStyle w:val="BodyText"/>
        <w:spacing w:line="360" w:lineRule="auto"/>
        <w:rPr>
          <w:b/>
        </w:rPr>
      </w:pPr>
    </w:p>
    <w:p w14:paraId="6D73E136" w14:textId="77777777" w:rsidR="00112DC7" w:rsidRPr="00C533C9" w:rsidRDefault="00112DC7" w:rsidP="00C533C9">
      <w:pPr>
        <w:pStyle w:val="BodyText"/>
        <w:spacing w:line="360" w:lineRule="auto"/>
        <w:rPr>
          <w:b/>
        </w:rPr>
      </w:pPr>
    </w:p>
    <w:p w14:paraId="1193CF0E" w14:textId="4A641AA5" w:rsidR="00112DC7" w:rsidRPr="00C533C9" w:rsidRDefault="00D474C5" w:rsidP="00C533C9">
      <w:pPr>
        <w:pStyle w:val="BodyText"/>
        <w:spacing w:line="360" w:lineRule="auto"/>
        <w:rPr>
          <w:b/>
        </w:rPr>
      </w:pPr>
      <w:r>
        <w:rPr>
          <w:noProof/>
          <w:lang w:bidi="en-US"/>
        </w:rPr>
        <mc:AlternateContent>
          <mc:Choice Requires="wpg">
            <w:drawing>
              <wp:anchor distT="0" distB="0" distL="114300" distR="114300" simplePos="0" relativeHeight="487275520" behindDoc="1" locked="0" layoutInCell="1" allowOverlap="1" wp14:anchorId="25A82191" wp14:editId="22A41CAF">
                <wp:simplePos x="0" y="0"/>
                <wp:positionH relativeFrom="page">
                  <wp:posOffset>850006</wp:posOffset>
                </wp:positionH>
                <wp:positionV relativeFrom="paragraph">
                  <wp:posOffset>168785</wp:posOffset>
                </wp:positionV>
                <wp:extent cx="4254500" cy="5756910"/>
                <wp:effectExtent l="0" t="0" r="12700" b="0"/>
                <wp:wrapNone/>
                <wp:docPr id="7"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54500" cy="5756910"/>
                          <a:chOff x="1293" y="-787"/>
                          <a:chExt cx="6700" cy="9066"/>
                        </a:xfrm>
                      </wpg:grpSpPr>
                      <wps:wsp>
                        <wps:cNvPr id="9" name="AutoShape 39"/>
                        <wps:cNvSpPr>
                          <a:spLocks/>
                        </wps:cNvSpPr>
                        <wps:spPr bwMode="auto">
                          <a:xfrm>
                            <a:off x="1293" y="6936"/>
                            <a:ext cx="844" cy="765"/>
                          </a:xfrm>
                          <a:custGeom>
                            <a:avLst/>
                            <a:gdLst>
                              <a:gd name="T0" fmla="+- 0 2180 1294"/>
                              <a:gd name="T1" fmla="*/ T0 w 844"/>
                              <a:gd name="T2" fmla="+- 0 1584 6936"/>
                              <a:gd name="T3" fmla="*/ 1584 h 765"/>
                              <a:gd name="T4" fmla="+- 0 2180 1294"/>
                              <a:gd name="T5" fmla="*/ T4 w 844"/>
                              <a:gd name="T6" fmla="+- 0 1894 6936"/>
                              <a:gd name="T7" fmla="*/ 1894 h 765"/>
                              <a:gd name="T8" fmla="+- 0 1953 1294"/>
                              <a:gd name="T9" fmla="*/ T8 w 844"/>
                              <a:gd name="T10" fmla="+- 0 1672 6936"/>
                              <a:gd name="T11" fmla="*/ 1672 h 765"/>
                              <a:gd name="T12" fmla="+- 0 2407 1294"/>
                              <a:gd name="T13" fmla="*/ T12 w 844"/>
                              <a:gd name="T14" fmla="+- 0 1672 6936"/>
                              <a:gd name="T15" fmla="*/ 1672 h 765"/>
                              <a:gd name="T16" fmla="+- 0 1865 1294"/>
                              <a:gd name="T17" fmla="*/ T16 w 844"/>
                              <a:gd name="T18" fmla="+- 0 2258 6936"/>
                              <a:gd name="T19" fmla="*/ 2258 h 765"/>
                              <a:gd name="T20" fmla="+- 0 2180 1294"/>
                              <a:gd name="T21" fmla="*/ T20 w 844"/>
                              <a:gd name="T22" fmla="+- 0 1894 6936"/>
                              <a:gd name="T23" fmla="*/ 1894 h 765"/>
                              <a:gd name="T24" fmla="+- 0 2495 1294"/>
                              <a:gd name="T25" fmla="*/ T24 w 844"/>
                              <a:gd name="T26" fmla="+- 0 2258 6936"/>
                              <a:gd name="T27" fmla="*/ 2258 h 765"/>
                            </a:gdLst>
                            <a:ahLst/>
                            <a:cxnLst>
                              <a:cxn ang="0">
                                <a:pos x="T1" y="T3"/>
                              </a:cxn>
                              <a:cxn ang="0">
                                <a:pos x="T5" y="T7"/>
                              </a:cxn>
                              <a:cxn ang="0">
                                <a:pos x="T9" y="T11"/>
                              </a:cxn>
                              <a:cxn ang="0">
                                <a:pos x="T13" y="T15"/>
                              </a:cxn>
                              <a:cxn ang="0">
                                <a:pos x="T17" y="T19"/>
                              </a:cxn>
                              <a:cxn ang="0">
                                <a:pos x="T21" y="T23"/>
                              </a:cxn>
                              <a:cxn ang="0">
                                <a:pos x="T25" y="T27"/>
                              </a:cxn>
                            </a:cxnLst>
                            <a:rect l="0" t="0" r="r" b="b"/>
                            <a:pathLst>
                              <a:path w="844" h="765">
                                <a:moveTo>
                                  <a:pt x="886" y="-5352"/>
                                </a:moveTo>
                                <a:lnTo>
                                  <a:pt x="886" y="-5042"/>
                                </a:lnTo>
                                <a:moveTo>
                                  <a:pt x="659" y="-5264"/>
                                </a:moveTo>
                                <a:lnTo>
                                  <a:pt x="1113" y="-5264"/>
                                </a:lnTo>
                                <a:moveTo>
                                  <a:pt x="571" y="-4678"/>
                                </a:moveTo>
                                <a:lnTo>
                                  <a:pt x="886" y="-5042"/>
                                </a:lnTo>
                                <a:lnTo>
                                  <a:pt x="1201" y="-4678"/>
                                </a:lnTo>
                              </a:path>
                            </a:pathLst>
                          </a:custGeom>
                          <a:noFill/>
                          <a:ln w="4075">
                            <a:solidFill>
                              <a:srgbClr val="9900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Freeform 40"/>
                        <wps:cNvSpPr>
                          <a:spLocks/>
                        </wps:cNvSpPr>
                        <wps:spPr bwMode="auto">
                          <a:xfrm>
                            <a:off x="6518" y="-787"/>
                            <a:ext cx="1171" cy="716"/>
                          </a:xfrm>
                          <a:custGeom>
                            <a:avLst/>
                            <a:gdLst>
                              <a:gd name="T0" fmla="+- 0 7104 6519"/>
                              <a:gd name="T1" fmla="*/ T0 w 1171"/>
                              <a:gd name="T2" fmla="+- 0 -786 -786"/>
                              <a:gd name="T3" fmla="*/ -786 h 716"/>
                              <a:gd name="T4" fmla="+- 0 7010 6519"/>
                              <a:gd name="T5" fmla="*/ T4 w 1171"/>
                              <a:gd name="T6" fmla="+- 0 -782 -786"/>
                              <a:gd name="T7" fmla="*/ -782 h 716"/>
                              <a:gd name="T8" fmla="+- 0 6920 6519"/>
                              <a:gd name="T9" fmla="*/ T8 w 1171"/>
                              <a:gd name="T10" fmla="+- 0 -768 -786"/>
                              <a:gd name="T11" fmla="*/ -768 h 716"/>
                              <a:gd name="T12" fmla="+- 0 6836 6519"/>
                              <a:gd name="T13" fmla="*/ T12 w 1171"/>
                              <a:gd name="T14" fmla="+- 0 -747 -786"/>
                              <a:gd name="T15" fmla="*/ -747 h 716"/>
                              <a:gd name="T16" fmla="+- 0 6759 6519"/>
                              <a:gd name="T17" fmla="*/ T16 w 1171"/>
                              <a:gd name="T18" fmla="+- 0 -718 -786"/>
                              <a:gd name="T19" fmla="*/ -718 h 716"/>
                              <a:gd name="T20" fmla="+- 0 6691 6519"/>
                              <a:gd name="T21" fmla="*/ T20 w 1171"/>
                              <a:gd name="T22" fmla="+- 0 -682 -786"/>
                              <a:gd name="T23" fmla="*/ -682 h 716"/>
                              <a:gd name="T24" fmla="+- 0 6632 6519"/>
                              <a:gd name="T25" fmla="*/ T24 w 1171"/>
                              <a:gd name="T26" fmla="+- 0 -641 -786"/>
                              <a:gd name="T27" fmla="*/ -641 h 716"/>
                              <a:gd name="T28" fmla="+- 0 6584 6519"/>
                              <a:gd name="T29" fmla="*/ T28 w 1171"/>
                              <a:gd name="T30" fmla="+- 0 -594 -786"/>
                              <a:gd name="T31" fmla="*/ -594 h 716"/>
                              <a:gd name="T32" fmla="+- 0 6549 6519"/>
                              <a:gd name="T33" fmla="*/ T32 w 1171"/>
                              <a:gd name="T34" fmla="+- 0 -544 -786"/>
                              <a:gd name="T35" fmla="*/ -544 h 716"/>
                              <a:gd name="T36" fmla="+- 0 6519 6519"/>
                              <a:gd name="T37" fmla="*/ T36 w 1171"/>
                              <a:gd name="T38" fmla="+- 0 -432 -786"/>
                              <a:gd name="T39" fmla="*/ -432 h 716"/>
                              <a:gd name="T40" fmla="+- 0 6526 6519"/>
                              <a:gd name="T41" fmla="*/ T40 w 1171"/>
                              <a:gd name="T42" fmla="+- 0 -373 -786"/>
                              <a:gd name="T43" fmla="*/ -373 h 716"/>
                              <a:gd name="T44" fmla="+- 0 6549 6519"/>
                              <a:gd name="T45" fmla="*/ T44 w 1171"/>
                              <a:gd name="T46" fmla="+- 0 -317 -786"/>
                              <a:gd name="T47" fmla="*/ -317 h 716"/>
                              <a:gd name="T48" fmla="+- 0 6584 6519"/>
                              <a:gd name="T49" fmla="*/ T48 w 1171"/>
                              <a:gd name="T50" fmla="+- 0 -265 -786"/>
                              <a:gd name="T51" fmla="*/ -265 h 716"/>
                              <a:gd name="T52" fmla="+- 0 6632 6519"/>
                              <a:gd name="T53" fmla="*/ T52 w 1171"/>
                              <a:gd name="T54" fmla="+- 0 -218 -786"/>
                              <a:gd name="T55" fmla="*/ -218 h 716"/>
                              <a:gd name="T56" fmla="+- 0 6691 6519"/>
                              <a:gd name="T57" fmla="*/ T56 w 1171"/>
                              <a:gd name="T58" fmla="+- 0 -176 -786"/>
                              <a:gd name="T59" fmla="*/ -176 h 716"/>
                              <a:gd name="T60" fmla="+- 0 6759 6519"/>
                              <a:gd name="T61" fmla="*/ T60 w 1171"/>
                              <a:gd name="T62" fmla="+- 0 -140 -786"/>
                              <a:gd name="T63" fmla="*/ -140 h 716"/>
                              <a:gd name="T64" fmla="+- 0 6836 6519"/>
                              <a:gd name="T65" fmla="*/ T64 w 1171"/>
                              <a:gd name="T66" fmla="+- 0 -111 -786"/>
                              <a:gd name="T67" fmla="*/ -111 h 716"/>
                              <a:gd name="T68" fmla="+- 0 6920 6519"/>
                              <a:gd name="T69" fmla="*/ T68 w 1171"/>
                              <a:gd name="T70" fmla="+- 0 -89 -786"/>
                              <a:gd name="T71" fmla="*/ -89 h 716"/>
                              <a:gd name="T72" fmla="+- 0 7010 6519"/>
                              <a:gd name="T73" fmla="*/ T72 w 1171"/>
                              <a:gd name="T74" fmla="+- 0 -76 -786"/>
                              <a:gd name="T75" fmla="*/ -76 h 716"/>
                              <a:gd name="T76" fmla="+- 0 7104 6519"/>
                              <a:gd name="T77" fmla="*/ T76 w 1171"/>
                              <a:gd name="T78" fmla="+- 0 -71 -786"/>
                              <a:gd name="T79" fmla="*/ -71 h 716"/>
                              <a:gd name="T80" fmla="+- 0 7199 6519"/>
                              <a:gd name="T81" fmla="*/ T80 w 1171"/>
                              <a:gd name="T82" fmla="+- 0 -76 -786"/>
                              <a:gd name="T83" fmla="*/ -76 h 716"/>
                              <a:gd name="T84" fmla="+- 0 7288 6519"/>
                              <a:gd name="T85" fmla="*/ T84 w 1171"/>
                              <a:gd name="T86" fmla="+- 0 -89 -786"/>
                              <a:gd name="T87" fmla="*/ -89 h 716"/>
                              <a:gd name="T88" fmla="+- 0 7372 6519"/>
                              <a:gd name="T89" fmla="*/ T88 w 1171"/>
                              <a:gd name="T90" fmla="+- 0 -111 -786"/>
                              <a:gd name="T91" fmla="*/ -111 h 716"/>
                              <a:gd name="T92" fmla="+- 0 7449 6519"/>
                              <a:gd name="T93" fmla="*/ T92 w 1171"/>
                              <a:gd name="T94" fmla="+- 0 -140 -786"/>
                              <a:gd name="T95" fmla="*/ -140 h 716"/>
                              <a:gd name="T96" fmla="+- 0 7517 6519"/>
                              <a:gd name="T97" fmla="*/ T96 w 1171"/>
                              <a:gd name="T98" fmla="+- 0 -176 -786"/>
                              <a:gd name="T99" fmla="*/ -176 h 716"/>
                              <a:gd name="T100" fmla="+- 0 7576 6519"/>
                              <a:gd name="T101" fmla="*/ T100 w 1171"/>
                              <a:gd name="T102" fmla="+- 0 -218 -786"/>
                              <a:gd name="T103" fmla="*/ -218 h 716"/>
                              <a:gd name="T104" fmla="+- 0 7624 6519"/>
                              <a:gd name="T105" fmla="*/ T104 w 1171"/>
                              <a:gd name="T106" fmla="+- 0 -265 -786"/>
                              <a:gd name="T107" fmla="*/ -265 h 716"/>
                              <a:gd name="T108" fmla="+- 0 7660 6519"/>
                              <a:gd name="T109" fmla="*/ T108 w 1171"/>
                              <a:gd name="T110" fmla="+- 0 -317 -786"/>
                              <a:gd name="T111" fmla="*/ -317 h 716"/>
                              <a:gd name="T112" fmla="+- 0 7682 6519"/>
                              <a:gd name="T113" fmla="*/ T112 w 1171"/>
                              <a:gd name="T114" fmla="+- 0 -373 -786"/>
                              <a:gd name="T115" fmla="*/ -373 h 716"/>
                              <a:gd name="T116" fmla="+- 0 7690 6519"/>
                              <a:gd name="T117" fmla="*/ T116 w 1171"/>
                              <a:gd name="T118" fmla="+- 0 -432 -786"/>
                              <a:gd name="T119" fmla="*/ -432 h 716"/>
                              <a:gd name="T120" fmla="+- 0 7682 6519"/>
                              <a:gd name="T121" fmla="*/ T120 w 1171"/>
                              <a:gd name="T122" fmla="+- 0 -489 -786"/>
                              <a:gd name="T123" fmla="*/ -489 h 716"/>
                              <a:gd name="T124" fmla="+- 0 7624 6519"/>
                              <a:gd name="T125" fmla="*/ T124 w 1171"/>
                              <a:gd name="T126" fmla="+- 0 -594 -786"/>
                              <a:gd name="T127" fmla="*/ -594 h 716"/>
                              <a:gd name="T128" fmla="+- 0 7576 6519"/>
                              <a:gd name="T129" fmla="*/ T128 w 1171"/>
                              <a:gd name="T130" fmla="+- 0 -641 -786"/>
                              <a:gd name="T131" fmla="*/ -641 h 716"/>
                              <a:gd name="T132" fmla="+- 0 7517 6519"/>
                              <a:gd name="T133" fmla="*/ T132 w 1171"/>
                              <a:gd name="T134" fmla="+- 0 -682 -786"/>
                              <a:gd name="T135" fmla="*/ -682 h 716"/>
                              <a:gd name="T136" fmla="+- 0 7449 6519"/>
                              <a:gd name="T137" fmla="*/ T136 w 1171"/>
                              <a:gd name="T138" fmla="+- 0 -718 -786"/>
                              <a:gd name="T139" fmla="*/ -718 h 716"/>
                              <a:gd name="T140" fmla="+- 0 7372 6519"/>
                              <a:gd name="T141" fmla="*/ T140 w 1171"/>
                              <a:gd name="T142" fmla="+- 0 -747 -786"/>
                              <a:gd name="T143" fmla="*/ -747 h 716"/>
                              <a:gd name="T144" fmla="+- 0 7288 6519"/>
                              <a:gd name="T145" fmla="*/ T144 w 1171"/>
                              <a:gd name="T146" fmla="+- 0 -768 -786"/>
                              <a:gd name="T147" fmla="*/ -768 h 716"/>
                              <a:gd name="T148" fmla="+- 0 7199 6519"/>
                              <a:gd name="T149" fmla="*/ T148 w 1171"/>
                              <a:gd name="T150" fmla="+- 0 -782 -786"/>
                              <a:gd name="T151" fmla="*/ -782 h 716"/>
                              <a:gd name="T152" fmla="+- 0 7104 6519"/>
                              <a:gd name="T153" fmla="*/ T152 w 1171"/>
                              <a:gd name="T154" fmla="+- 0 -786 -786"/>
                              <a:gd name="T155" fmla="*/ -786 h 7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1171" h="716">
                                <a:moveTo>
                                  <a:pt x="585" y="0"/>
                                </a:moveTo>
                                <a:lnTo>
                                  <a:pt x="491" y="4"/>
                                </a:lnTo>
                                <a:lnTo>
                                  <a:pt x="401" y="18"/>
                                </a:lnTo>
                                <a:lnTo>
                                  <a:pt x="317" y="39"/>
                                </a:lnTo>
                                <a:lnTo>
                                  <a:pt x="240" y="68"/>
                                </a:lnTo>
                                <a:lnTo>
                                  <a:pt x="172" y="104"/>
                                </a:lnTo>
                                <a:lnTo>
                                  <a:pt x="113" y="145"/>
                                </a:lnTo>
                                <a:lnTo>
                                  <a:pt x="65" y="192"/>
                                </a:lnTo>
                                <a:lnTo>
                                  <a:pt x="30" y="242"/>
                                </a:lnTo>
                                <a:lnTo>
                                  <a:pt x="0" y="354"/>
                                </a:lnTo>
                                <a:lnTo>
                                  <a:pt x="7" y="413"/>
                                </a:lnTo>
                                <a:lnTo>
                                  <a:pt x="30" y="469"/>
                                </a:lnTo>
                                <a:lnTo>
                                  <a:pt x="65" y="521"/>
                                </a:lnTo>
                                <a:lnTo>
                                  <a:pt x="113" y="568"/>
                                </a:lnTo>
                                <a:lnTo>
                                  <a:pt x="172" y="610"/>
                                </a:lnTo>
                                <a:lnTo>
                                  <a:pt x="240" y="646"/>
                                </a:lnTo>
                                <a:lnTo>
                                  <a:pt x="317" y="675"/>
                                </a:lnTo>
                                <a:lnTo>
                                  <a:pt x="401" y="697"/>
                                </a:lnTo>
                                <a:lnTo>
                                  <a:pt x="491" y="710"/>
                                </a:lnTo>
                                <a:lnTo>
                                  <a:pt x="585" y="715"/>
                                </a:lnTo>
                                <a:lnTo>
                                  <a:pt x="680" y="710"/>
                                </a:lnTo>
                                <a:lnTo>
                                  <a:pt x="769" y="697"/>
                                </a:lnTo>
                                <a:lnTo>
                                  <a:pt x="853" y="675"/>
                                </a:lnTo>
                                <a:lnTo>
                                  <a:pt x="930" y="646"/>
                                </a:lnTo>
                                <a:lnTo>
                                  <a:pt x="998" y="610"/>
                                </a:lnTo>
                                <a:lnTo>
                                  <a:pt x="1057" y="568"/>
                                </a:lnTo>
                                <a:lnTo>
                                  <a:pt x="1105" y="521"/>
                                </a:lnTo>
                                <a:lnTo>
                                  <a:pt x="1141" y="469"/>
                                </a:lnTo>
                                <a:lnTo>
                                  <a:pt x="1163" y="413"/>
                                </a:lnTo>
                                <a:lnTo>
                                  <a:pt x="1171" y="354"/>
                                </a:lnTo>
                                <a:lnTo>
                                  <a:pt x="1163" y="297"/>
                                </a:lnTo>
                                <a:lnTo>
                                  <a:pt x="1105" y="192"/>
                                </a:lnTo>
                                <a:lnTo>
                                  <a:pt x="1057" y="145"/>
                                </a:lnTo>
                                <a:lnTo>
                                  <a:pt x="998" y="104"/>
                                </a:lnTo>
                                <a:lnTo>
                                  <a:pt x="930" y="68"/>
                                </a:lnTo>
                                <a:lnTo>
                                  <a:pt x="853" y="39"/>
                                </a:lnTo>
                                <a:lnTo>
                                  <a:pt x="769" y="18"/>
                                </a:lnTo>
                                <a:lnTo>
                                  <a:pt x="680" y="4"/>
                                </a:lnTo>
                                <a:lnTo>
                                  <a:pt x="585" y="0"/>
                                </a:lnTo>
                                <a:close/>
                              </a:path>
                            </a:pathLst>
                          </a:custGeom>
                          <a:solidFill>
                            <a:srgbClr val="FFFF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Freeform 41"/>
                        <wps:cNvSpPr>
                          <a:spLocks/>
                        </wps:cNvSpPr>
                        <wps:spPr bwMode="auto">
                          <a:xfrm>
                            <a:off x="6518" y="-787"/>
                            <a:ext cx="1171" cy="716"/>
                          </a:xfrm>
                          <a:custGeom>
                            <a:avLst/>
                            <a:gdLst>
                              <a:gd name="T0" fmla="+- 0 6519 6519"/>
                              <a:gd name="T1" fmla="*/ T0 w 1171"/>
                              <a:gd name="T2" fmla="+- 0 -432 -786"/>
                              <a:gd name="T3" fmla="*/ -432 h 716"/>
                              <a:gd name="T4" fmla="+- 0 6526 6519"/>
                              <a:gd name="T5" fmla="*/ T4 w 1171"/>
                              <a:gd name="T6" fmla="+- 0 -373 -786"/>
                              <a:gd name="T7" fmla="*/ -373 h 716"/>
                              <a:gd name="T8" fmla="+- 0 6549 6519"/>
                              <a:gd name="T9" fmla="*/ T8 w 1171"/>
                              <a:gd name="T10" fmla="+- 0 -317 -786"/>
                              <a:gd name="T11" fmla="*/ -317 h 716"/>
                              <a:gd name="T12" fmla="+- 0 6584 6519"/>
                              <a:gd name="T13" fmla="*/ T12 w 1171"/>
                              <a:gd name="T14" fmla="+- 0 -265 -786"/>
                              <a:gd name="T15" fmla="*/ -265 h 716"/>
                              <a:gd name="T16" fmla="+- 0 6632 6519"/>
                              <a:gd name="T17" fmla="*/ T16 w 1171"/>
                              <a:gd name="T18" fmla="+- 0 -218 -786"/>
                              <a:gd name="T19" fmla="*/ -218 h 716"/>
                              <a:gd name="T20" fmla="+- 0 6691 6519"/>
                              <a:gd name="T21" fmla="*/ T20 w 1171"/>
                              <a:gd name="T22" fmla="+- 0 -176 -786"/>
                              <a:gd name="T23" fmla="*/ -176 h 716"/>
                              <a:gd name="T24" fmla="+- 0 6759 6519"/>
                              <a:gd name="T25" fmla="*/ T24 w 1171"/>
                              <a:gd name="T26" fmla="+- 0 -140 -786"/>
                              <a:gd name="T27" fmla="*/ -140 h 716"/>
                              <a:gd name="T28" fmla="+- 0 6836 6519"/>
                              <a:gd name="T29" fmla="*/ T28 w 1171"/>
                              <a:gd name="T30" fmla="+- 0 -111 -786"/>
                              <a:gd name="T31" fmla="*/ -111 h 716"/>
                              <a:gd name="T32" fmla="+- 0 6920 6519"/>
                              <a:gd name="T33" fmla="*/ T32 w 1171"/>
                              <a:gd name="T34" fmla="+- 0 -89 -786"/>
                              <a:gd name="T35" fmla="*/ -89 h 716"/>
                              <a:gd name="T36" fmla="+- 0 7010 6519"/>
                              <a:gd name="T37" fmla="*/ T36 w 1171"/>
                              <a:gd name="T38" fmla="+- 0 -76 -786"/>
                              <a:gd name="T39" fmla="*/ -76 h 716"/>
                              <a:gd name="T40" fmla="+- 0 7104 6519"/>
                              <a:gd name="T41" fmla="*/ T40 w 1171"/>
                              <a:gd name="T42" fmla="+- 0 -71 -786"/>
                              <a:gd name="T43" fmla="*/ -71 h 716"/>
                              <a:gd name="T44" fmla="+- 0 7199 6519"/>
                              <a:gd name="T45" fmla="*/ T44 w 1171"/>
                              <a:gd name="T46" fmla="+- 0 -76 -786"/>
                              <a:gd name="T47" fmla="*/ -76 h 716"/>
                              <a:gd name="T48" fmla="+- 0 7288 6519"/>
                              <a:gd name="T49" fmla="*/ T48 w 1171"/>
                              <a:gd name="T50" fmla="+- 0 -89 -786"/>
                              <a:gd name="T51" fmla="*/ -89 h 716"/>
                              <a:gd name="T52" fmla="+- 0 7372 6519"/>
                              <a:gd name="T53" fmla="*/ T52 w 1171"/>
                              <a:gd name="T54" fmla="+- 0 -111 -786"/>
                              <a:gd name="T55" fmla="*/ -111 h 716"/>
                              <a:gd name="T56" fmla="+- 0 7449 6519"/>
                              <a:gd name="T57" fmla="*/ T56 w 1171"/>
                              <a:gd name="T58" fmla="+- 0 -140 -786"/>
                              <a:gd name="T59" fmla="*/ -140 h 716"/>
                              <a:gd name="T60" fmla="+- 0 7517 6519"/>
                              <a:gd name="T61" fmla="*/ T60 w 1171"/>
                              <a:gd name="T62" fmla="+- 0 -176 -786"/>
                              <a:gd name="T63" fmla="*/ -176 h 716"/>
                              <a:gd name="T64" fmla="+- 0 7576 6519"/>
                              <a:gd name="T65" fmla="*/ T64 w 1171"/>
                              <a:gd name="T66" fmla="+- 0 -218 -786"/>
                              <a:gd name="T67" fmla="*/ -218 h 716"/>
                              <a:gd name="T68" fmla="+- 0 7624 6519"/>
                              <a:gd name="T69" fmla="*/ T68 w 1171"/>
                              <a:gd name="T70" fmla="+- 0 -265 -786"/>
                              <a:gd name="T71" fmla="*/ -265 h 716"/>
                              <a:gd name="T72" fmla="+- 0 7660 6519"/>
                              <a:gd name="T73" fmla="*/ T72 w 1171"/>
                              <a:gd name="T74" fmla="+- 0 -317 -786"/>
                              <a:gd name="T75" fmla="*/ -317 h 716"/>
                              <a:gd name="T76" fmla="+- 0 7682 6519"/>
                              <a:gd name="T77" fmla="*/ T76 w 1171"/>
                              <a:gd name="T78" fmla="+- 0 -373 -786"/>
                              <a:gd name="T79" fmla="*/ -373 h 716"/>
                              <a:gd name="T80" fmla="+- 0 7690 6519"/>
                              <a:gd name="T81" fmla="*/ T80 w 1171"/>
                              <a:gd name="T82" fmla="+- 0 -432 -786"/>
                              <a:gd name="T83" fmla="*/ -432 h 716"/>
                              <a:gd name="T84" fmla="+- 0 7682 6519"/>
                              <a:gd name="T85" fmla="*/ T84 w 1171"/>
                              <a:gd name="T86" fmla="+- 0 -489 -786"/>
                              <a:gd name="T87" fmla="*/ -489 h 716"/>
                              <a:gd name="T88" fmla="+- 0 7660 6519"/>
                              <a:gd name="T89" fmla="*/ T88 w 1171"/>
                              <a:gd name="T90" fmla="+- 0 -544 -786"/>
                              <a:gd name="T91" fmla="*/ -544 h 716"/>
                              <a:gd name="T92" fmla="+- 0 7624 6519"/>
                              <a:gd name="T93" fmla="*/ T92 w 1171"/>
                              <a:gd name="T94" fmla="+- 0 -594 -786"/>
                              <a:gd name="T95" fmla="*/ -594 h 716"/>
                              <a:gd name="T96" fmla="+- 0 7576 6519"/>
                              <a:gd name="T97" fmla="*/ T96 w 1171"/>
                              <a:gd name="T98" fmla="+- 0 -641 -786"/>
                              <a:gd name="T99" fmla="*/ -641 h 716"/>
                              <a:gd name="T100" fmla="+- 0 7517 6519"/>
                              <a:gd name="T101" fmla="*/ T100 w 1171"/>
                              <a:gd name="T102" fmla="+- 0 -682 -786"/>
                              <a:gd name="T103" fmla="*/ -682 h 716"/>
                              <a:gd name="T104" fmla="+- 0 7449 6519"/>
                              <a:gd name="T105" fmla="*/ T104 w 1171"/>
                              <a:gd name="T106" fmla="+- 0 -718 -786"/>
                              <a:gd name="T107" fmla="*/ -718 h 716"/>
                              <a:gd name="T108" fmla="+- 0 7372 6519"/>
                              <a:gd name="T109" fmla="*/ T108 w 1171"/>
                              <a:gd name="T110" fmla="+- 0 -747 -786"/>
                              <a:gd name="T111" fmla="*/ -747 h 716"/>
                              <a:gd name="T112" fmla="+- 0 7288 6519"/>
                              <a:gd name="T113" fmla="*/ T112 w 1171"/>
                              <a:gd name="T114" fmla="+- 0 -768 -786"/>
                              <a:gd name="T115" fmla="*/ -768 h 716"/>
                              <a:gd name="T116" fmla="+- 0 7199 6519"/>
                              <a:gd name="T117" fmla="*/ T116 w 1171"/>
                              <a:gd name="T118" fmla="+- 0 -782 -786"/>
                              <a:gd name="T119" fmla="*/ -782 h 716"/>
                              <a:gd name="T120" fmla="+- 0 7104 6519"/>
                              <a:gd name="T121" fmla="*/ T120 w 1171"/>
                              <a:gd name="T122" fmla="+- 0 -786 -786"/>
                              <a:gd name="T123" fmla="*/ -786 h 716"/>
                              <a:gd name="T124" fmla="+- 0 7010 6519"/>
                              <a:gd name="T125" fmla="*/ T124 w 1171"/>
                              <a:gd name="T126" fmla="+- 0 -782 -786"/>
                              <a:gd name="T127" fmla="*/ -782 h 716"/>
                              <a:gd name="T128" fmla="+- 0 6920 6519"/>
                              <a:gd name="T129" fmla="*/ T128 w 1171"/>
                              <a:gd name="T130" fmla="+- 0 -768 -786"/>
                              <a:gd name="T131" fmla="*/ -768 h 716"/>
                              <a:gd name="T132" fmla="+- 0 6836 6519"/>
                              <a:gd name="T133" fmla="*/ T132 w 1171"/>
                              <a:gd name="T134" fmla="+- 0 -747 -786"/>
                              <a:gd name="T135" fmla="*/ -747 h 716"/>
                              <a:gd name="T136" fmla="+- 0 6759 6519"/>
                              <a:gd name="T137" fmla="*/ T136 w 1171"/>
                              <a:gd name="T138" fmla="+- 0 -718 -786"/>
                              <a:gd name="T139" fmla="*/ -718 h 716"/>
                              <a:gd name="T140" fmla="+- 0 6691 6519"/>
                              <a:gd name="T141" fmla="*/ T140 w 1171"/>
                              <a:gd name="T142" fmla="+- 0 -682 -786"/>
                              <a:gd name="T143" fmla="*/ -682 h 716"/>
                              <a:gd name="T144" fmla="+- 0 6632 6519"/>
                              <a:gd name="T145" fmla="*/ T144 w 1171"/>
                              <a:gd name="T146" fmla="+- 0 -641 -786"/>
                              <a:gd name="T147" fmla="*/ -641 h 716"/>
                              <a:gd name="T148" fmla="+- 0 6584 6519"/>
                              <a:gd name="T149" fmla="*/ T148 w 1171"/>
                              <a:gd name="T150" fmla="+- 0 -594 -786"/>
                              <a:gd name="T151" fmla="*/ -594 h 716"/>
                              <a:gd name="T152" fmla="+- 0 6549 6519"/>
                              <a:gd name="T153" fmla="*/ T152 w 1171"/>
                              <a:gd name="T154" fmla="+- 0 -544 -786"/>
                              <a:gd name="T155" fmla="*/ -544 h 716"/>
                              <a:gd name="T156" fmla="+- 0 6526 6519"/>
                              <a:gd name="T157" fmla="*/ T156 w 1171"/>
                              <a:gd name="T158" fmla="+- 0 -489 -786"/>
                              <a:gd name="T159" fmla="*/ -489 h 716"/>
                              <a:gd name="T160" fmla="+- 0 6519 6519"/>
                              <a:gd name="T161" fmla="*/ T160 w 1171"/>
                              <a:gd name="T162" fmla="+- 0 -432 -786"/>
                              <a:gd name="T163" fmla="*/ -432 h 7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Lst>
                            <a:rect l="0" t="0" r="r" b="b"/>
                            <a:pathLst>
                              <a:path w="1171" h="716">
                                <a:moveTo>
                                  <a:pt x="0" y="354"/>
                                </a:moveTo>
                                <a:lnTo>
                                  <a:pt x="7" y="413"/>
                                </a:lnTo>
                                <a:lnTo>
                                  <a:pt x="30" y="469"/>
                                </a:lnTo>
                                <a:lnTo>
                                  <a:pt x="65" y="521"/>
                                </a:lnTo>
                                <a:lnTo>
                                  <a:pt x="113" y="568"/>
                                </a:lnTo>
                                <a:lnTo>
                                  <a:pt x="172" y="610"/>
                                </a:lnTo>
                                <a:lnTo>
                                  <a:pt x="240" y="646"/>
                                </a:lnTo>
                                <a:lnTo>
                                  <a:pt x="317" y="675"/>
                                </a:lnTo>
                                <a:lnTo>
                                  <a:pt x="401" y="697"/>
                                </a:lnTo>
                                <a:lnTo>
                                  <a:pt x="491" y="710"/>
                                </a:lnTo>
                                <a:lnTo>
                                  <a:pt x="585" y="715"/>
                                </a:lnTo>
                                <a:lnTo>
                                  <a:pt x="680" y="710"/>
                                </a:lnTo>
                                <a:lnTo>
                                  <a:pt x="769" y="697"/>
                                </a:lnTo>
                                <a:lnTo>
                                  <a:pt x="853" y="675"/>
                                </a:lnTo>
                                <a:lnTo>
                                  <a:pt x="930" y="646"/>
                                </a:lnTo>
                                <a:lnTo>
                                  <a:pt x="998" y="610"/>
                                </a:lnTo>
                                <a:lnTo>
                                  <a:pt x="1057" y="568"/>
                                </a:lnTo>
                                <a:lnTo>
                                  <a:pt x="1105" y="521"/>
                                </a:lnTo>
                                <a:lnTo>
                                  <a:pt x="1141" y="469"/>
                                </a:lnTo>
                                <a:lnTo>
                                  <a:pt x="1163" y="413"/>
                                </a:lnTo>
                                <a:lnTo>
                                  <a:pt x="1171" y="354"/>
                                </a:lnTo>
                                <a:lnTo>
                                  <a:pt x="1163" y="297"/>
                                </a:lnTo>
                                <a:lnTo>
                                  <a:pt x="1141" y="242"/>
                                </a:lnTo>
                                <a:lnTo>
                                  <a:pt x="1105" y="192"/>
                                </a:lnTo>
                                <a:lnTo>
                                  <a:pt x="1057" y="145"/>
                                </a:lnTo>
                                <a:lnTo>
                                  <a:pt x="998" y="104"/>
                                </a:lnTo>
                                <a:lnTo>
                                  <a:pt x="930" y="68"/>
                                </a:lnTo>
                                <a:lnTo>
                                  <a:pt x="853" y="39"/>
                                </a:lnTo>
                                <a:lnTo>
                                  <a:pt x="769" y="18"/>
                                </a:lnTo>
                                <a:lnTo>
                                  <a:pt x="680" y="4"/>
                                </a:lnTo>
                                <a:lnTo>
                                  <a:pt x="585" y="0"/>
                                </a:lnTo>
                                <a:lnTo>
                                  <a:pt x="491" y="4"/>
                                </a:lnTo>
                                <a:lnTo>
                                  <a:pt x="401" y="18"/>
                                </a:lnTo>
                                <a:lnTo>
                                  <a:pt x="317" y="39"/>
                                </a:lnTo>
                                <a:lnTo>
                                  <a:pt x="240" y="68"/>
                                </a:lnTo>
                                <a:lnTo>
                                  <a:pt x="172" y="104"/>
                                </a:lnTo>
                                <a:lnTo>
                                  <a:pt x="113" y="145"/>
                                </a:lnTo>
                                <a:lnTo>
                                  <a:pt x="65" y="192"/>
                                </a:lnTo>
                                <a:lnTo>
                                  <a:pt x="30" y="242"/>
                                </a:lnTo>
                                <a:lnTo>
                                  <a:pt x="7" y="297"/>
                                </a:lnTo>
                                <a:lnTo>
                                  <a:pt x="0" y="354"/>
                                </a:lnTo>
                              </a:path>
                            </a:pathLst>
                          </a:custGeom>
                          <a:noFill/>
                          <a:ln w="7927">
                            <a:solidFill>
                              <a:srgbClr val="9900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Line 42"/>
                        <wps:cNvCnPr>
                          <a:cxnSpLocks noChangeShapeType="1"/>
                        </wps:cNvCnPr>
                        <wps:spPr bwMode="auto">
                          <a:xfrm flipV="1">
                            <a:off x="2489" y="-239"/>
                            <a:ext cx="3814" cy="1832"/>
                          </a:xfrm>
                          <a:prstGeom prst="line">
                            <a:avLst/>
                          </a:prstGeom>
                          <a:noFill/>
                          <a:ln w="1526">
                            <a:solidFill>
                              <a:srgbClr val="990033"/>
                            </a:solidFill>
                            <a:prstDash val="sysDot"/>
                            <a:round/>
                            <a:headEnd/>
                            <a:tailEnd/>
                          </a:ln>
                          <a:extLst>
                            <a:ext uri="{909E8E84-426E-40DD-AFC4-6F175D3DCCD1}">
                              <a14:hiddenFill xmlns:a14="http://schemas.microsoft.com/office/drawing/2010/main">
                                <a:noFill/>
                              </a14:hiddenFill>
                            </a:ext>
                          </a:extLst>
                        </wps:spPr>
                        <wps:bodyPr/>
                      </wps:wsp>
                      <wps:wsp>
                        <wps:cNvPr id="17" name="AutoShape 43"/>
                        <wps:cNvSpPr>
                          <a:spLocks/>
                        </wps:cNvSpPr>
                        <wps:spPr bwMode="auto">
                          <a:xfrm>
                            <a:off x="7241" y="4930"/>
                            <a:ext cx="276" cy="197"/>
                          </a:xfrm>
                          <a:custGeom>
                            <a:avLst/>
                            <a:gdLst>
                              <a:gd name="T0" fmla="+- 0 6510 7241"/>
                              <a:gd name="T1" fmla="*/ T0 w 276"/>
                              <a:gd name="T2" fmla="+- 0 -176 4930"/>
                              <a:gd name="T3" fmla="*/ -176 h 197"/>
                              <a:gd name="T4" fmla="+- 0 6359 7241"/>
                              <a:gd name="T5" fmla="*/ T4 w 276"/>
                              <a:gd name="T6" fmla="+- 0 -9 4930"/>
                              <a:gd name="T7" fmla="*/ -9 h 197"/>
                              <a:gd name="T8" fmla="+- 0 6510 7241"/>
                              <a:gd name="T9" fmla="*/ T8 w 276"/>
                              <a:gd name="T10" fmla="+- 0 -176 4930"/>
                              <a:gd name="T11" fmla="*/ -176 h 197"/>
                              <a:gd name="T12" fmla="+- 0 6304 7241"/>
                              <a:gd name="T13" fmla="*/ T12 w 276"/>
                              <a:gd name="T14" fmla="+- 0 -182 4930"/>
                              <a:gd name="T15" fmla="*/ -182 h 197"/>
                            </a:gdLst>
                            <a:ahLst/>
                            <a:cxnLst>
                              <a:cxn ang="0">
                                <a:pos x="T1" y="T3"/>
                              </a:cxn>
                              <a:cxn ang="0">
                                <a:pos x="T5" y="T7"/>
                              </a:cxn>
                              <a:cxn ang="0">
                                <a:pos x="T9" y="T11"/>
                              </a:cxn>
                              <a:cxn ang="0">
                                <a:pos x="T13" y="T15"/>
                              </a:cxn>
                            </a:cxnLst>
                            <a:rect l="0" t="0" r="r" b="b"/>
                            <a:pathLst>
                              <a:path w="276" h="197">
                                <a:moveTo>
                                  <a:pt x="-731" y="-5106"/>
                                </a:moveTo>
                                <a:lnTo>
                                  <a:pt x="-882" y="-4939"/>
                                </a:lnTo>
                                <a:moveTo>
                                  <a:pt x="-731" y="-5106"/>
                                </a:moveTo>
                                <a:lnTo>
                                  <a:pt x="-937" y="-5112"/>
                                </a:lnTo>
                              </a:path>
                            </a:pathLst>
                          </a:custGeom>
                          <a:noFill/>
                          <a:ln w="3565">
                            <a:solidFill>
                              <a:srgbClr val="9900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 name="Freeform 44"/>
                        <wps:cNvSpPr>
                          <a:spLocks/>
                        </wps:cNvSpPr>
                        <wps:spPr bwMode="auto">
                          <a:xfrm>
                            <a:off x="6599" y="972"/>
                            <a:ext cx="1172" cy="716"/>
                          </a:xfrm>
                          <a:custGeom>
                            <a:avLst/>
                            <a:gdLst>
                              <a:gd name="T0" fmla="+- 0 7186 6600"/>
                              <a:gd name="T1" fmla="*/ T0 w 1172"/>
                              <a:gd name="T2" fmla="+- 0 973 973"/>
                              <a:gd name="T3" fmla="*/ 973 h 716"/>
                              <a:gd name="T4" fmla="+- 0 7091 6600"/>
                              <a:gd name="T5" fmla="*/ T4 w 1172"/>
                              <a:gd name="T6" fmla="+- 0 977 973"/>
                              <a:gd name="T7" fmla="*/ 977 h 716"/>
                              <a:gd name="T8" fmla="+- 0 7002 6600"/>
                              <a:gd name="T9" fmla="*/ T8 w 1172"/>
                              <a:gd name="T10" fmla="+- 0 991 973"/>
                              <a:gd name="T11" fmla="*/ 991 h 716"/>
                              <a:gd name="T12" fmla="+- 0 6918 6600"/>
                              <a:gd name="T13" fmla="*/ T12 w 1172"/>
                              <a:gd name="T14" fmla="+- 0 1012 973"/>
                              <a:gd name="T15" fmla="*/ 1012 h 716"/>
                              <a:gd name="T16" fmla="+- 0 6841 6600"/>
                              <a:gd name="T17" fmla="*/ T16 w 1172"/>
                              <a:gd name="T18" fmla="+- 0 1041 973"/>
                              <a:gd name="T19" fmla="*/ 1041 h 716"/>
                              <a:gd name="T20" fmla="+- 0 6772 6600"/>
                              <a:gd name="T21" fmla="*/ T20 w 1172"/>
                              <a:gd name="T22" fmla="+- 0 1077 973"/>
                              <a:gd name="T23" fmla="*/ 1077 h 716"/>
                              <a:gd name="T24" fmla="+- 0 6714 6600"/>
                              <a:gd name="T25" fmla="*/ T24 w 1172"/>
                              <a:gd name="T26" fmla="+- 0 1118 973"/>
                              <a:gd name="T27" fmla="*/ 1118 h 716"/>
                              <a:gd name="T28" fmla="+- 0 6666 6600"/>
                              <a:gd name="T29" fmla="*/ T28 w 1172"/>
                              <a:gd name="T30" fmla="+- 0 1165 973"/>
                              <a:gd name="T31" fmla="*/ 1165 h 716"/>
                              <a:gd name="T32" fmla="+- 0 6630 6600"/>
                              <a:gd name="T33" fmla="*/ T32 w 1172"/>
                              <a:gd name="T34" fmla="+- 0 1215 973"/>
                              <a:gd name="T35" fmla="*/ 1215 h 716"/>
                              <a:gd name="T36" fmla="+- 0 6600 6600"/>
                              <a:gd name="T37" fmla="*/ T36 w 1172"/>
                              <a:gd name="T38" fmla="+- 0 1327 973"/>
                              <a:gd name="T39" fmla="*/ 1327 h 716"/>
                              <a:gd name="T40" fmla="+- 0 6608 6600"/>
                              <a:gd name="T41" fmla="*/ T40 w 1172"/>
                              <a:gd name="T42" fmla="+- 0 1386 973"/>
                              <a:gd name="T43" fmla="*/ 1386 h 716"/>
                              <a:gd name="T44" fmla="+- 0 6630 6600"/>
                              <a:gd name="T45" fmla="*/ T44 w 1172"/>
                              <a:gd name="T46" fmla="+- 0 1442 973"/>
                              <a:gd name="T47" fmla="*/ 1442 h 716"/>
                              <a:gd name="T48" fmla="+- 0 6666 6600"/>
                              <a:gd name="T49" fmla="*/ T48 w 1172"/>
                              <a:gd name="T50" fmla="+- 0 1494 973"/>
                              <a:gd name="T51" fmla="*/ 1494 h 716"/>
                              <a:gd name="T52" fmla="+- 0 6714 6600"/>
                              <a:gd name="T53" fmla="*/ T52 w 1172"/>
                              <a:gd name="T54" fmla="+- 0 1541 973"/>
                              <a:gd name="T55" fmla="*/ 1541 h 716"/>
                              <a:gd name="T56" fmla="+- 0 6772 6600"/>
                              <a:gd name="T57" fmla="*/ T56 w 1172"/>
                              <a:gd name="T58" fmla="+- 0 1583 973"/>
                              <a:gd name="T59" fmla="*/ 1583 h 716"/>
                              <a:gd name="T60" fmla="+- 0 6841 6600"/>
                              <a:gd name="T61" fmla="*/ T60 w 1172"/>
                              <a:gd name="T62" fmla="+- 0 1619 973"/>
                              <a:gd name="T63" fmla="*/ 1619 h 716"/>
                              <a:gd name="T64" fmla="+- 0 6918 6600"/>
                              <a:gd name="T65" fmla="*/ T64 w 1172"/>
                              <a:gd name="T66" fmla="+- 0 1648 973"/>
                              <a:gd name="T67" fmla="*/ 1648 h 716"/>
                              <a:gd name="T68" fmla="+- 0 7002 6600"/>
                              <a:gd name="T69" fmla="*/ T68 w 1172"/>
                              <a:gd name="T70" fmla="+- 0 1670 973"/>
                              <a:gd name="T71" fmla="*/ 1670 h 716"/>
                              <a:gd name="T72" fmla="+- 0 7091 6600"/>
                              <a:gd name="T73" fmla="*/ T72 w 1172"/>
                              <a:gd name="T74" fmla="+- 0 1683 973"/>
                              <a:gd name="T75" fmla="*/ 1683 h 716"/>
                              <a:gd name="T76" fmla="+- 0 7186 6600"/>
                              <a:gd name="T77" fmla="*/ T76 w 1172"/>
                              <a:gd name="T78" fmla="+- 0 1688 973"/>
                              <a:gd name="T79" fmla="*/ 1688 h 716"/>
                              <a:gd name="T80" fmla="+- 0 7280 6600"/>
                              <a:gd name="T81" fmla="*/ T80 w 1172"/>
                              <a:gd name="T82" fmla="+- 0 1683 973"/>
                              <a:gd name="T83" fmla="*/ 1683 h 716"/>
                              <a:gd name="T84" fmla="+- 0 7370 6600"/>
                              <a:gd name="T85" fmla="*/ T84 w 1172"/>
                              <a:gd name="T86" fmla="+- 0 1670 973"/>
                              <a:gd name="T87" fmla="*/ 1670 h 716"/>
                              <a:gd name="T88" fmla="+- 0 7454 6600"/>
                              <a:gd name="T89" fmla="*/ T88 w 1172"/>
                              <a:gd name="T90" fmla="+- 0 1648 973"/>
                              <a:gd name="T91" fmla="*/ 1648 h 716"/>
                              <a:gd name="T92" fmla="+- 0 7530 6600"/>
                              <a:gd name="T93" fmla="*/ T92 w 1172"/>
                              <a:gd name="T94" fmla="+- 0 1619 973"/>
                              <a:gd name="T95" fmla="*/ 1619 h 716"/>
                              <a:gd name="T96" fmla="+- 0 7599 6600"/>
                              <a:gd name="T97" fmla="*/ T96 w 1172"/>
                              <a:gd name="T98" fmla="+- 0 1583 973"/>
                              <a:gd name="T99" fmla="*/ 1583 h 716"/>
                              <a:gd name="T100" fmla="+- 0 7657 6600"/>
                              <a:gd name="T101" fmla="*/ T100 w 1172"/>
                              <a:gd name="T102" fmla="+- 0 1541 973"/>
                              <a:gd name="T103" fmla="*/ 1541 h 716"/>
                              <a:gd name="T104" fmla="+- 0 7705 6600"/>
                              <a:gd name="T105" fmla="*/ T104 w 1172"/>
                              <a:gd name="T106" fmla="+- 0 1494 973"/>
                              <a:gd name="T107" fmla="*/ 1494 h 716"/>
                              <a:gd name="T108" fmla="+- 0 7741 6600"/>
                              <a:gd name="T109" fmla="*/ T108 w 1172"/>
                              <a:gd name="T110" fmla="+- 0 1442 973"/>
                              <a:gd name="T111" fmla="*/ 1442 h 716"/>
                              <a:gd name="T112" fmla="+- 0 7763 6600"/>
                              <a:gd name="T113" fmla="*/ T112 w 1172"/>
                              <a:gd name="T114" fmla="+- 0 1386 973"/>
                              <a:gd name="T115" fmla="*/ 1386 h 716"/>
                              <a:gd name="T116" fmla="+- 0 7771 6600"/>
                              <a:gd name="T117" fmla="*/ T116 w 1172"/>
                              <a:gd name="T118" fmla="+- 0 1327 973"/>
                              <a:gd name="T119" fmla="*/ 1327 h 716"/>
                              <a:gd name="T120" fmla="+- 0 7763 6600"/>
                              <a:gd name="T121" fmla="*/ T120 w 1172"/>
                              <a:gd name="T122" fmla="+- 0 1270 973"/>
                              <a:gd name="T123" fmla="*/ 1270 h 716"/>
                              <a:gd name="T124" fmla="+- 0 7705 6600"/>
                              <a:gd name="T125" fmla="*/ T124 w 1172"/>
                              <a:gd name="T126" fmla="+- 0 1165 973"/>
                              <a:gd name="T127" fmla="*/ 1165 h 716"/>
                              <a:gd name="T128" fmla="+- 0 7657 6600"/>
                              <a:gd name="T129" fmla="*/ T128 w 1172"/>
                              <a:gd name="T130" fmla="+- 0 1118 973"/>
                              <a:gd name="T131" fmla="*/ 1118 h 716"/>
                              <a:gd name="T132" fmla="+- 0 7599 6600"/>
                              <a:gd name="T133" fmla="*/ T132 w 1172"/>
                              <a:gd name="T134" fmla="+- 0 1077 973"/>
                              <a:gd name="T135" fmla="*/ 1077 h 716"/>
                              <a:gd name="T136" fmla="+- 0 7530 6600"/>
                              <a:gd name="T137" fmla="*/ T136 w 1172"/>
                              <a:gd name="T138" fmla="+- 0 1041 973"/>
                              <a:gd name="T139" fmla="*/ 1041 h 716"/>
                              <a:gd name="T140" fmla="+- 0 7454 6600"/>
                              <a:gd name="T141" fmla="*/ T140 w 1172"/>
                              <a:gd name="T142" fmla="+- 0 1012 973"/>
                              <a:gd name="T143" fmla="*/ 1012 h 716"/>
                              <a:gd name="T144" fmla="+- 0 7370 6600"/>
                              <a:gd name="T145" fmla="*/ T144 w 1172"/>
                              <a:gd name="T146" fmla="+- 0 991 973"/>
                              <a:gd name="T147" fmla="*/ 991 h 716"/>
                              <a:gd name="T148" fmla="+- 0 7280 6600"/>
                              <a:gd name="T149" fmla="*/ T148 w 1172"/>
                              <a:gd name="T150" fmla="+- 0 977 973"/>
                              <a:gd name="T151" fmla="*/ 977 h 716"/>
                              <a:gd name="T152" fmla="+- 0 7186 6600"/>
                              <a:gd name="T153" fmla="*/ T152 w 1172"/>
                              <a:gd name="T154" fmla="+- 0 973 973"/>
                              <a:gd name="T155" fmla="*/ 973 h 7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1172" h="716">
                                <a:moveTo>
                                  <a:pt x="586" y="0"/>
                                </a:moveTo>
                                <a:lnTo>
                                  <a:pt x="491" y="4"/>
                                </a:lnTo>
                                <a:lnTo>
                                  <a:pt x="402" y="18"/>
                                </a:lnTo>
                                <a:lnTo>
                                  <a:pt x="318" y="39"/>
                                </a:lnTo>
                                <a:lnTo>
                                  <a:pt x="241" y="68"/>
                                </a:lnTo>
                                <a:lnTo>
                                  <a:pt x="172" y="104"/>
                                </a:lnTo>
                                <a:lnTo>
                                  <a:pt x="114" y="145"/>
                                </a:lnTo>
                                <a:lnTo>
                                  <a:pt x="66" y="192"/>
                                </a:lnTo>
                                <a:lnTo>
                                  <a:pt x="30" y="242"/>
                                </a:lnTo>
                                <a:lnTo>
                                  <a:pt x="0" y="354"/>
                                </a:lnTo>
                                <a:lnTo>
                                  <a:pt x="8" y="413"/>
                                </a:lnTo>
                                <a:lnTo>
                                  <a:pt x="30" y="469"/>
                                </a:lnTo>
                                <a:lnTo>
                                  <a:pt x="66" y="521"/>
                                </a:lnTo>
                                <a:lnTo>
                                  <a:pt x="114" y="568"/>
                                </a:lnTo>
                                <a:lnTo>
                                  <a:pt x="172" y="610"/>
                                </a:lnTo>
                                <a:lnTo>
                                  <a:pt x="241" y="646"/>
                                </a:lnTo>
                                <a:lnTo>
                                  <a:pt x="318" y="675"/>
                                </a:lnTo>
                                <a:lnTo>
                                  <a:pt x="402" y="697"/>
                                </a:lnTo>
                                <a:lnTo>
                                  <a:pt x="491" y="710"/>
                                </a:lnTo>
                                <a:lnTo>
                                  <a:pt x="586" y="715"/>
                                </a:lnTo>
                                <a:lnTo>
                                  <a:pt x="680" y="710"/>
                                </a:lnTo>
                                <a:lnTo>
                                  <a:pt x="770" y="697"/>
                                </a:lnTo>
                                <a:lnTo>
                                  <a:pt x="854" y="675"/>
                                </a:lnTo>
                                <a:lnTo>
                                  <a:pt x="930" y="646"/>
                                </a:lnTo>
                                <a:lnTo>
                                  <a:pt x="999" y="610"/>
                                </a:lnTo>
                                <a:lnTo>
                                  <a:pt x="1057" y="568"/>
                                </a:lnTo>
                                <a:lnTo>
                                  <a:pt x="1105" y="521"/>
                                </a:lnTo>
                                <a:lnTo>
                                  <a:pt x="1141" y="469"/>
                                </a:lnTo>
                                <a:lnTo>
                                  <a:pt x="1163" y="413"/>
                                </a:lnTo>
                                <a:lnTo>
                                  <a:pt x="1171" y="354"/>
                                </a:lnTo>
                                <a:lnTo>
                                  <a:pt x="1163" y="297"/>
                                </a:lnTo>
                                <a:lnTo>
                                  <a:pt x="1105" y="192"/>
                                </a:lnTo>
                                <a:lnTo>
                                  <a:pt x="1057" y="145"/>
                                </a:lnTo>
                                <a:lnTo>
                                  <a:pt x="999" y="104"/>
                                </a:lnTo>
                                <a:lnTo>
                                  <a:pt x="930" y="68"/>
                                </a:lnTo>
                                <a:lnTo>
                                  <a:pt x="854" y="39"/>
                                </a:lnTo>
                                <a:lnTo>
                                  <a:pt x="770" y="18"/>
                                </a:lnTo>
                                <a:lnTo>
                                  <a:pt x="680" y="4"/>
                                </a:lnTo>
                                <a:lnTo>
                                  <a:pt x="586" y="0"/>
                                </a:lnTo>
                                <a:close/>
                              </a:path>
                            </a:pathLst>
                          </a:custGeom>
                          <a:solidFill>
                            <a:srgbClr val="FFFF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Freeform 45"/>
                        <wps:cNvSpPr>
                          <a:spLocks/>
                        </wps:cNvSpPr>
                        <wps:spPr bwMode="auto">
                          <a:xfrm>
                            <a:off x="6599" y="972"/>
                            <a:ext cx="1172" cy="716"/>
                          </a:xfrm>
                          <a:custGeom>
                            <a:avLst/>
                            <a:gdLst>
                              <a:gd name="T0" fmla="+- 0 6600 6600"/>
                              <a:gd name="T1" fmla="*/ T0 w 1172"/>
                              <a:gd name="T2" fmla="+- 0 1327 973"/>
                              <a:gd name="T3" fmla="*/ 1327 h 716"/>
                              <a:gd name="T4" fmla="+- 0 6608 6600"/>
                              <a:gd name="T5" fmla="*/ T4 w 1172"/>
                              <a:gd name="T6" fmla="+- 0 1386 973"/>
                              <a:gd name="T7" fmla="*/ 1386 h 716"/>
                              <a:gd name="T8" fmla="+- 0 6630 6600"/>
                              <a:gd name="T9" fmla="*/ T8 w 1172"/>
                              <a:gd name="T10" fmla="+- 0 1442 973"/>
                              <a:gd name="T11" fmla="*/ 1442 h 716"/>
                              <a:gd name="T12" fmla="+- 0 6634 6600"/>
                              <a:gd name="T13" fmla="*/ T12 w 1172"/>
                              <a:gd name="T14" fmla="+- 0 1447 973"/>
                              <a:gd name="T15" fmla="*/ 1447 h 716"/>
                              <a:gd name="T16" fmla="+- 0 6714 6600"/>
                              <a:gd name="T17" fmla="*/ T16 w 1172"/>
                              <a:gd name="T18" fmla="+- 0 1541 973"/>
                              <a:gd name="T19" fmla="*/ 1541 h 716"/>
                              <a:gd name="T20" fmla="+- 0 6772 6600"/>
                              <a:gd name="T21" fmla="*/ T20 w 1172"/>
                              <a:gd name="T22" fmla="+- 0 1583 973"/>
                              <a:gd name="T23" fmla="*/ 1583 h 716"/>
                              <a:gd name="T24" fmla="+- 0 6841 6600"/>
                              <a:gd name="T25" fmla="*/ T24 w 1172"/>
                              <a:gd name="T26" fmla="+- 0 1619 973"/>
                              <a:gd name="T27" fmla="*/ 1619 h 716"/>
                              <a:gd name="T28" fmla="+- 0 6918 6600"/>
                              <a:gd name="T29" fmla="*/ T28 w 1172"/>
                              <a:gd name="T30" fmla="+- 0 1648 973"/>
                              <a:gd name="T31" fmla="*/ 1648 h 716"/>
                              <a:gd name="T32" fmla="+- 0 7002 6600"/>
                              <a:gd name="T33" fmla="*/ T32 w 1172"/>
                              <a:gd name="T34" fmla="+- 0 1670 973"/>
                              <a:gd name="T35" fmla="*/ 1670 h 716"/>
                              <a:gd name="T36" fmla="+- 0 7091 6600"/>
                              <a:gd name="T37" fmla="*/ T36 w 1172"/>
                              <a:gd name="T38" fmla="+- 0 1683 973"/>
                              <a:gd name="T39" fmla="*/ 1683 h 716"/>
                              <a:gd name="T40" fmla="+- 0 7186 6600"/>
                              <a:gd name="T41" fmla="*/ T40 w 1172"/>
                              <a:gd name="T42" fmla="+- 0 1688 973"/>
                              <a:gd name="T43" fmla="*/ 1688 h 716"/>
                              <a:gd name="T44" fmla="+- 0 7280 6600"/>
                              <a:gd name="T45" fmla="*/ T44 w 1172"/>
                              <a:gd name="T46" fmla="+- 0 1683 973"/>
                              <a:gd name="T47" fmla="*/ 1683 h 716"/>
                              <a:gd name="T48" fmla="+- 0 7370 6600"/>
                              <a:gd name="T49" fmla="*/ T48 w 1172"/>
                              <a:gd name="T50" fmla="+- 0 1670 973"/>
                              <a:gd name="T51" fmla="*/ 1670 h 716"/>
                              <a:gd name="T52" fmla="+- 0 7454 6600"/>
                              <a:gd name="T53" fmla="*/ T52 w 1172"/>
                              <a:gd name="T54" fmla="+- 0 1648 973"/>
                              <a:gd name="T55" fmla="*/ 1648 h 716"/>
                              <a:gd name="T56" fmla="+- 0 7530 6600"/>
                              <a:gd name="T57" fmla="*/ T56 w 1172"/>
                              <a:gd name="T58" fmla="+- 0 1619 973"/>
                              <a:gd name="T59" fmla="*/ 1619 h 716"/>
                              <a:gd name="T60" fmla="+- 0 7599 6600"/>
                              <a:gd name="T61" fmla="*/ T60 w 1172"/>
                              <a:gd name="T62" fmla="+- 0 1583 973"/>
                              <a:gd name="T63" fmla="*/ 1583 h 716"/>
                              <a:gd name="T64" fmla="+- 0 7657 6600"/>
                              <a:gd name="T65" fmla="*/ T64 w 1172"/>
                              <a:gd name="T66" fmla="+- 0 1541 973"/>
                              <a:gd name="T67" fmla="*/ 1541 h 716"/>
                              <a:gd name="T68" fmla="+- 0 7705 6600"/>
                              <a:gd name="T69" fmla="*/ T68 w 1172"/>
                              <a:gd name="T70" fmla="+- 0 1494 973"/>
                              <a:gd name="T71" fmla="*/ 1494 h 716"/>
                              <a:gd name="T72" fmla="+- 0 7741 6600"/>
                              <a:gd name="T73" fmla="*/ T72 w 1172"/>
                              <a:gd name="T74" fmla="+- 0 1442 973"/>
                              <a:gd name="T75" fmla="*/ 1442 h 716"/>
                              <a:gd name="T76" fmla="+- 0 7763 6600"/>
                              <a:gd name="T77" fmla="*/ T76 w 1172"/>
                              <a:gd name="T78" fmla="+- 0 1386 973"/>
                              <a:gd name="T79" fmla="*/ 1386 h 716"/>
                              <a:gd name="T80" fmla="+- 0 7771 6600"/>
                              <a:gd name="T81" fmla="*/ T80 w 1172"/>
                              <a:gd name="T82" fmla="+- 0 1327 973"/>
                              <a:gd name="T83" fmla="*/ 1327 h 716"/>
                              <a:gd name="T84" fmla="+- 0 7763 6600"/>
                              <a:gd name="T85" fmla="*/ T84 w 1172"/>
                              <a:gd name="T86" fmla="+- 0 1270 973"/>
                              <a:gd name="T87" fmla="*/ 1270 h 716"/>
                              <a:gd name="T88" fmla="+- 0 7741 6600"/>
                              <a:gd name="T89" fmla="*/ T88 w 1172"/>
                              <a:gd name="T90" fmla="+- 0 1215 973"/>
                              <a:gd name="T91" fmla="*/ 1215 h 716"/>
                              <a:gd name="T92" fmla="+- 0 7705 6600"/>
                              <a:gd name="T93" fmla="*/ T92 w 1172"/>
                              <a:gd name="T94" fmla="+- 0 1165 973"/>
                              <a:gd name="T95" fmla="*/ 1165 h 716"/>
                              <a:gd name="T96" fmla="+- 0 7657 6600"/>
                              <a:gd name="T97" fmla="*/ T96 w 1172"/>
                              <a:gd name="T98" fmla="+- 0 1118 973"/>
                              <a:gd name="T99" fmla="*/ 1118 h 716"/>
                              <a:gd name="T100" fmla="+- 0 7599 6600"/>
                              <a:gd name="T101" fmla="*/ T100 w 1172"/>
                              <a:gd name="T102" fmla="+- 0 1077 973"/>
                              <a:gd name="T103" fmla="*/ 1077 h 716"/>
                              <a:gd name="T104" fmla="+- 0 7530 6600"/>
                              <a:gd name="T105" fmla="*/ T104 w 1172"/>
                              <a:gd name="T106" fmla="+- 0 1041 973"/>
                              <a:gd name="T107" fmla="*/ 1041 h 716"/>
                              <a:gd name="T108" fmla="+- 0 7454 6600"/>
                              <a:gd name="T109" fmla="*/ T108 w 1172"/>
                              <a:gd name="T110" fmla="+- 0 1012 973"/>
                              <a:gd name="T111" fmla="*/ 1012 h 716"/>
                              <a:gd name="T112" fmla="+- 0 7370 6600"/>
                              <a:gd name="T113" fmla="*/ T112 w 1172"/>
                              <a:gd name="T114" fmla="+- 0 991 973"/>
                              <a:gd name="T115" fmla="*/ 991 h 716"/>
                              <a:gd name="T116" fmla="+- 0 7280 6600"/>
                              <a:gd name="T117" fmla="*/ T116 w 1172"/>
                              <a:gd name="T118" fmla="+- 0 977 973"/>
                              <a:gd name="T119" fmla="*/ 977 h 716"/>
                              <a:gd name="T120" fmla="+- 0 7186 6600"/>
                              <a:gd name="T121" fmla="*/ T120 w 1172"/>
                              <a:gd name="T122" fmla="+- 0 973 973"/>
                              <a:gd name="T123" fmla="*/ 973 h 716"/>
                              <a:gd name="T124" fmla="+- 0 7091 6600"/>
                              <a:gd name="T125" fmla="*/ T124 w 1172"/>
                              <a:gd name="T126" fmla="+- 0 977 973"/>
                              <a:gd name="T127" fmla="*/ 977 h 716"/>
                              <a:gd name="T128" fmla="+- 0 7002 6600"/>
                              <a:gd name="T129" fmla="*/ T128 w 1172"/>
                              <a:gd name="T130" fmla="+- 0 991 973"/>
                              <a:gd name="T131" fmla="*/ 991 h 716"/>
                              <a:gd name="T132" fmla="+- 0 6918 6600"/>
                              <a:gd name="T133" fmla="*/ T132 w 1172"/>
                              <a:gd name="T134" fmla="+- 0 1012 973"/>
                              <a:gd name="T135" fmla="*/ 1012 h 716"/>
                              <a:gd name="T136" fmla="+- 0 6841 6600"/>
                              <a:gd name="T137" fmla="*/ T136 w 1172"/>
                              <a:gd name="T138" fmla="+- 0 1041 973"/>
                              <a:gd name="T139" fmla="*/ 1041 h 716"/>
                              <a:gd name="T140" fmla="+- 0 6772 6600"/>
                              <a:gd name="T141" fmla="*/ T140 w 1172"/>
                              <a:gd name="T142" fmla="+- 0 1077 973"/>
                              <a:gd name="T143" fmla="*/ 1077 h 716"/>
                              <a:gd name="T144" fmla="+- 0 6714 6600"/>
                              <a:gd name="T145" fmla="*/ T144 w 1172"/>
                              <a:gd name="T146" fmla="+- 0 1118 973"/>
                              <a:gd name="T147" fmla="*/ 1118 h 716"/>
                              <a:gd name="T148" fmla="+- 0 6666 6600"/>
                              <a:gd name="T149" fmla="*/ T148 w 1172"/>
                              <a:gd name="T150" fmla="+- 0 1165 973"/>
                              <a:gd name="T151" fmla="*/ 1165 h 716"/>
                              <a:gd name="T152" fmla="+- 0 6630 6600"/>
                              <a:gd name="T153" fmla="*/ T152 w 1172"/>
                              <a:gd name="T154" fmla="+- 0 1215 973"/>
                              <a:gd name="T155" fmla="*/ 1215 h 716"/>
                              <a:gd name="T156" fmla="+- 0 6608 6600"/>
                              <a:gd name="T157" fmla="*/ T156 w 1172"/>
                              <a:gd name="T158" fmla="+- 0 1270 973"/>
                              <a:gd name="T159" fmla="*/ 1270 h 716"/>
                              <a:gd name="T160" fmla="+- 0 6600 6600"/>
                              <a:gd name="T161" fmla="*/ T160 w 1172"/>
                              <a:gd name="T162" fmla="+- 0 1327 973"/>
                              <a:gd name="T163" fmla="*/ 1327 h 7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Lst>
                            <a:rect l="0" t="0" r="r" b="b"/>
                            <a:pathLst>
                              <a:path w="1172" h="716">
                                <a:moveTo>
                                  <a:pt x="0" y="354"/>
                                </a:moveTo>
                                <a:lnTo>
                                  <a:pt x="8" y="413"/>
                                </a:lnTo>
                                <a:lnTo>
                                  <a:pt x="30" y="469"/>
                                </a:lnTo>
                                <a:lnTo>
                                  <a:pt x="34" y="474"/>
                                </a:lnTo>
                                <a:lnTo>
                                  <a:pt x="114" y="568"/>
                                </a:lnTo>
                                <a:lnTo>
                                  <a:pt x="172" y="610"/>
                                </a:lnTo>
                                <a:lnTo>
                                  <a:pt x="241" y="646"/>
                                </a:lnTo>
                                <a:lnTo>
                                  <a:pt x="318" y="675"/>
                                </a:lnTo>
                                <a:lnTo>
                                  <a:pt x="402" y="697"/>
                                </a:lnTo>
                                <a:lnTo>
                                  <a:pt x="491" y="710"/>
                                </a:lnTo>
                                <a:lnTo>
                                  <a:pt x="586" y="715"/>
                                </a:lnTo>
                                <a:lnTo>
                                  <a:pt x="680" y="710"/>
                                </a:lnTo>
                                <a:lnTo>
                                  <a:pt x="770" y="697"/>
                                </a:lnTo>
                                <a:lnTo>
                                  <a:pt x="854" y="675"/>
                                </a:lnTo>
                                <a:lnTo>
                                  <a:pt x="930" y="646"/>
                                </a:lnTo>
                                <a:lnTo>
                                  <a:pt x="999" y="610"/>
                                </a:lnTo>
                                <a:lnTo>
                                  <a:pt x="1057" y="568"/>
                                </a:lnTo>
                                <a:lnTo>
                                  <a:pt x="1105" y="521"/>
                                </a:lnTo>
                                <a:lnTo>
                                  <a:pt x="1141" y="469"/>
                                </a:lnTo>
                                <a:lnTo>
                                  <a:pt x="1163" y="413"/>
                                </a:lnTo>
                                <a:lnTo>
                                  <a:pt x="1171" y="354"/>
                                </a:lnTo>
                                <a:lnTo>
                                  <a:pt x="1163" y="297"/>
                                </a:lnTo>
                                <a:lnTo>
                                  <a:pt x="1141" y="242"/>
                                </a:lnTo>
                                <a:lnTo>
                                  <a:pt x="1105" y="192"/>
                                </a:lnTo>
                                <a:lnTo>
                                  <a:pt x="1057" y="145"/>
                                </a:lnTo>
                                <a:lnTo>
                                  <a:pt x="999" y="104"/>
                                </a:lnTo>
                                <a:lnTo>
                                  <a:pt x="930" y="68"/>
                                </a:lnTo>
                                <a:lnTo>
                                  <a:pt x="854" y="39"/>
                                </a:lnTo>
                                <a:lnTo>
                                  <a:pt x="770" y="18"/>
                                </a:lnTo>
                                <a:lnTo>
                                  <a:pt x="680" y="4"/>
                                </a:lnTo>
                                <a:lnTo>
                                  <a:pt x="586" y="0"/>
                                </a:lnTo>
                                <a:lnTo>
                                  <a:pt x="491" y="4"/>
                                </a:lnTo>
                                <a:lnTo>
                                  <a:pt x="402" y="18"/>
                                </a:lnTo>
                                <a:lnTo>
                                  <a:pt x="318" y="39"/>
                                </a:lnTo>
                                <a:lnTo>
                                  <a:pt x="241" y="68"/>
                                </a:lnTo>
                                <a:lnTo>
                                  <a:pt x="172" y="104"/>
                                </a:lnTo>
                                <a:lnTo>
                                  <a:pt x="114" y="145"/>
                                </a:lnTo>
                                <a:lnTo>
                                  <a:pt x="66" y="192"/>
                                </a:lnTo>
                                <a:lnTo>
                                  <a:pt x="30" y="242"/>
                                </a:lnTo>
                                <a:lnTo>
                                  <a:pt x="8" y="297"/>
                                </a:lnTo>
                                <a:lnTo>
                                  <a:pt x="0" y="354"/>
                                </a:lnTo>
                              </a:path>
                            </a:pathLst>
                          </a:custGeom>
                          <a:noFill/>
                          <a:ln w="7927">
                            <a:solidFill>
                              <a:srgbClr val="9900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 name="Line 46"/>
                        <wps:cNvCnPr>
                          <a:cxnSpLocks noChangeShapeType="1"/>
                        </wps:cNvCnPr>
                        <wps:spPr bwMode="auto">
                          <a:xfrm flipV="1">
                            <a:off x="2489" y="1261"/>
                            <a:ext cx="3895" cy="447"/>
                          </a:xfrm>
                          <a:prstGeom prst="line">
                            <a:avLst/>
                          </a:prstGeom>
                          <a:noFill/>
                          <a:ln w="1564">
                            <a:solidFill>
                              <a:srgbClr val="990033"/>
                            </a:solidFill>
                            <a:prstDash val="sysDot"/>
                            <a:round/>
                            <a:headEnd/>
                            <a:tailEnd/>
                          </a:ln>
                          <a:extLst>
                            <a:ext uri="{909E8E84-426E-40DD-AFC4-6F175D3DCCD1}">
                              <a14:hiddenFill xmlns:a14="http://schemas.microsoft.com/office/drawing/2010/main">
                                <a:noFill/>
                              </a14:hiddenFill>
                            </a:ext>
                          </a:extLst>
                        </wps:spPr>
                        <wps:bodyPr/>
                      </wps:wsp>
                      <wps:wsp>
                        <wps:cNvPr id="34" name="AutoShape 47"/>
                        <wps:cNvSpPr>
                          <a:spLocks/>
                        </wps:cNvSpPr>
                        <wps:spPr bwMode="auto">
                          <a:xfrm>
                            <a:off x="7357" y="6594"/>
                            <a:ext cx="262" cy="218"/>
                          </a:xfrm>
                          <a:custGeom>
                            <a:avLst/>
                            <a:gdLst>
                              <a:gd name="T0" fmla="+- 0 6587 7358"/>
                              <a:gd name="T1" fmla="*/ T0 w 262"/>
                              <a:gd name="T2" fmla="+- 0 1360 6594"/>
                              <a:gd name="T3" fmla="*/ 1360 h 218"/>
                              <a:gd name="T4" fmla="+- 0 6402 7358"/>
                              <a:gd name="T5" fmla="*/ T4 w 262"/>
                              <a:gd name="T6" fmla="+- 0 1475 6594"/>
                              <a:gd name="T7" fmla="*/ 1475 h 218"/>
                              <a:gd name="T8" fmla="+- 0 6587 7358"/>
                              <a:gd name="T9" fmla="*/ T8 w 262"/>
                              <a:gd name="T10" fmla="+- 0 1360 6594"/>
                              <a:gd name="T11" fmla="*/ 1360 h 218"/>
                              <a:gd name="T12" fmla="+- 0 6391 7358"/>
                              <a:gd name="T13" fmla="*/ T12 w 262"/>
                              <a:gd name="T14" fmla="+- 0 1283 6594"/>
                              <a:gd name="T15" fmla="*/ 1283 h 218"/>
                            </a:gdLst>
                            <a:ahLst/>
                            <a:cxnLst>
                              <a:cxn ang="0">
                                <a:pos x="T1" y="T3"/>
                              </a:cxn>
                              <a:cxn ang="0">
                                <a:pos x="T5" y="T7"/>
                              </a:cxn>
                              <a:cxn ang="0">
                                <a:pos x="T9" y="T11"/>
                              </a:cxn>
                              <a:cxn ang="0">
                                <a:pos x="T13" y="T15"/>
                              </a:cxn>
                            </a:cxnLst>
                            <a:rect l="0" t="0" r="r" b="b"/>
                            <a:pathLst>
                              <a:path w="262" h="218">
                                <a:moveTo>
                                  <a:pt x="-771" y="-5234"/>
                                </a:moveTo>
                                <a:lnTo>
                                  <a:pt x="-956" y="-5119"/>
                                </a:lnTo>
                                <a:moveTo>
                                  <a:pt x="-771" y="-5234"/>
                                </a:moveTo>
                                <a:lnTo>
                                  <a:pt x="-967" y="-5311"/>
                                </a:lnTo>
                              </a:path>
                            </a:pathLst>
                          </a:custGeom>
                          <a:noFill/>
                          <a:ln w="3565">
                            <a:solidFill>
                              <a:srgbClr val="9900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Freeform 48"/>
                        <wps:cNvSpPr>
                          <a:spLocks/>
                        </wps:cNvSpPr>
                        <wps:spPr bwMode="auto">
                          <a:xfrm>
                            <a:off x="6638" y="2495"/>
                            <a:ext cx="1171" cy="716"/>
                          </a:xfrm>
                          <a:custGeom>
                            <a:avLst/>
                            <a:gdLst>
                              <a:gd name="T0" fmla="+- 0 7223 6638"/>
                              <a:gd name="T1" fmla="*/ T0 w 1171"/>
                              <a:gd name="T2" fmla="+- 0 2496 2496"/>
                              <a:gd name="T3" fmla="*/ 2496 h 716"/>
                              <a:gd name="T4" fmla="+- 0 7129 6638"/>
                              <a:gd name="T5" fmla="*/ T4 w 1171"/>
                              <a:gd name="T6" fmla="+- 0 2500 2496"/>
                              <a:gd name="T7" fmla="*/ 2500 h 716"/>
                              <a:gd name="T8" fmla="+- 0 7039 6638"/>
                              <a:gd name="T9" fmla="*/ T8 w 1171"/>
                              <a:gd name="T10" fmla="+- 0 2514 2496"/>
                              <a:gd name="T11" fmla="*/ 2514 h 716"/>
                              <a:gd name="T12" fmla="+- 0 6956 6638"/>
                              <a:gd name="T13" fmla="*/ T12 w 1171"/>
                              <a:gd name="T14" fmla="+- 0 2535 2496"/>
                              <a:gd name="T15" fmla="*/ 2535 h 716"/>
                              <a:gd name="T16" fmla="+- 0 6879 6638"/>
                              <a:gd name="T17" fmla="*/ T16 w 1171"/>
                              <a:gd name="T18" fmla="+- 0 2564 2496"/>
                              <a:gd name="T19" fmla="*/ 2564 h 716"/>
                              <a:gd name="T20" fmla="+- 0 6811 6638"/>
                              <a:gd name="T21" fmla="*/ T20 w 1171"/>
                              <a:gd name="T22" fmla="+- 0 2600 2496"/>
                              <a:gd name="T23" fmla="*/ 2600 h 716"/>
                              <a:gd name="T24" fmla="+- 0 6752 6638"/>
                              <a:gd name="T25" fmla="*/ T24 w 1171"/>
                              <a:gd name="T26" fmla="+- 0 2641 2496"/>
                              <a:gd name="T27" fmla="*/ 2641 h 716"/>
                              <a:gd name="T28" fmla="+- 0 6704 6638"/>
                              <a:gd name="T29" fmla="*/ T28 w 1171"/>
                              <a:gd name="T30" fmla="+- 0 2687 2496"/>
                              <a:gd name="T31" fmla="*/ 2687 h 716"/>
                              <a:gd name="T32" fmla="+- 0 6668 6638"/>
                              <a:gd name="T33" fmla="*/ T32 w 1171"/>
                              <a:gd name="T34" fmla="+- 0 2738 2496"/>
                              <a:gd name="T35" fmla="*/ 2738 h 716"/>
                              <a:gd name="T36" fmla="+- 0 6638 6638"/>
                              <a:gd name="T37" fmla="*/ T36 w 1171"/>
                              <a:gd name="T38" fmla="+- 0 2850 2496"/>
                              <a:gd name="T39" fmla="*/ 2850 h 716"/>
                              <a:gd name="T40" fmla="+- 0 6646 6638"/>
                              <a:gd name="T41" fmla="*/ T40 w 1171"/>
                              <a:gd name="T42" fmla="+- 0 2909 2496"/>
                              <a:gd name="T43" fmla="*/ 2909 h 716"/>
                              <a:gd name="T44" fmla="+- 0 6668 6638"/>
                              <a:gd name="T45" fmla="*/ T44 w 1171"/>
                              <a:gd name="T46" fmla="+- 0 2965 2496"/>
                              <a:gd name="T47" fmla="*/ 2965 h 716"/>
                              <a:gd name="T48" fmla="+- 0 6704 6638"/>
                              <a:gd name="T49" fmla="*/ T48 w 1171"/>
                              <a:gd name="T50" fmla="+- 0 3017 2496"/>
                              <a:gd name="T51" fmla="*/ 3017 h 716"/>
                              <a:gd name="T52" fmla="+- 0 6752 6638"/>
                              <a:gd name="T53" fmla="*/ T52 w 1171"/>
                              <a:gd name="T54" fmla="+- 0 3064 2496"/>
                              <a:gd name="T55" fmla="*/ 3064 h 716"/>
                              <a:gd name="T56" fmla="+- 0 6811 6638"/>
                              <a:gd name="T57" fmla="*/ T56 w 1171"/>
                              <a:gd name="T58" fmla="+- 0 3106 2496"/>
                              <a:gd name="T59" fmla="*/ 3106 h 716"/>
                              <a:gd name="T60" fmla="+- 0 6879 6638"/>
                              <a:gd name="T61" fmla="*/ T60 w 1171"/>
                              <a:gd name="T62" fmla="+- 0 3142 2496"/>
                              <a:gd name="T63" fmla="*/ 3142 h 716"/>
                              <a:gd name="T64" fmla="+- 0 6956 6638"/>
                              <a:gd name="T65" fmla="*/ T64 w 1171"/>
                              <a:gd name="T66" fmla="+- 0 3171 2496"/>
                              <a:gd name="T67" fmla="*/ 3171 h 716"/>
                              <a:gd name="T68" fmla="+- 0 7039 6638"/>
                              <a:gd name="T69" fmla="*/ T68 w 1171"/>
                              <a:gd name="T70" fmla="+- 0 3193 2496"/>
                              <a:gd name="T71" fmla="*/ 3193 h 716"/>
                              <a:gd name="T72" fmla="+- 0 7129 6638"/>
                              <a:gd name="T73" fmla="*/ T72 w 1171"/>
                              <a:gd name="T74" fmla="+- 0 3206 2496"/>
                              <a:gd name="T75" fmla="*/ 3206 h 716"/>
                              <a:gd name="T76" fmla="+- 0 7223 6638"/>
                              <a:gd name="T77" fmla="*/ T76 w 1171"/>
                              <a:gd name="T78" fmla="+- 0 3211 2496"/>
                              <a:gd name="T79" fmla="*/ 3211 h 716"/>
                              <a:gd name="T80" fmla="+- 0 7318 6638"/>
                              <a:gd name="T81" fmla="*/ T80 w 1171"/>
                              <a:gd name="T82" fmla="+- 0 3206 2496"/>
                              <a:gd name="T83" fmla="*/ 3206 h 716"/>
                              <a:gd name="T84" fmla="+- 0 7408 6638"/>
                              <a:gd name="T85" fmla="*/ T84 w 1171"/>
                              <a:gd name="T86" fmla="+- 0 3193 2496"/>
                              <a:gd name="T87" fmla="*/ 3193 h 716"/>
                              <a:gd name="T88" fmla="+- 0 7491 6638"/>
                              <a:gd name="T89" fmla="*/ T88 w 1171"/>
                              <a:gd name="T90" fmla="+- 0 3171 2496"/>
                              <a:gd name="T91" fmla="*/ 3171 h 716"/>
                              <a:gd name="T92" fmla="+- 0 7568 6638"/>
                              <a:gd name="T93" fmla="*/ T92 w 1171"/>
                              <a:gd name="T94" fmla="+- 0 3142 2496"/>
                              <a:gd name="T95" fmla="*/ 3142 h 716"/>
                              <a:gd name="T96" fmla="+- 0 7637 6638"/>
                              <a:gd name="T97" fmla="*/ T96 w 1171"/>
                              <a:gd name="T98" fmla="+- 0 3106 2496"/>
                              <a:gd name="T99" fmla="*/ 3106 h 716"/>
                              <a:gd name="T100" fmla="+- 0 7695 6638"/>
                              <a:gd name="T101" fmla="*/ T100 w 1171"/>
                              <a:gd name="T102" fmla="+- 0 3064 2496"/>
                              <a:gd name="T103" fmla="*/ 3064 h 716"/>
                              <a:gd name="T104" fmla="+- 0 7743 6638"/>
                              <a:gd name="T105" fmla="*/ T104 w 1171"/>
                              <a:gd name="T106" fmla="+- 0 3017 2496"/>
                              <a:gd name="T107" fmla="*/ 3017 h 716"/>
                              <a:gd name="T108" fmla="+- 0 7779 6638"/>
                              <a:gd name="T109" fmla="*/ T108 w 1171"/>
                              <a:gd name="T110" fmla="+- 0 2965 2496"/>
                              <a:gd name="T111" fmla="*/ 2965 h 716"/>
                              <a:gd name="T112" fmla="+- 0 7801 6638"/>
                              <a:gd name="T113" fmla="*/ T112 w 1171"/>
                              <a:gd name="T114" fmla="+- 0 2909 2496"/>
                              <a:gd name="T115" fmla="*/ 2909 h 716"/>
                              <a:gd name="T116" fmla="+- 0 7809 6638"/>
                              <a:gd name="T117" fmla="*/ T116 w 1171"/>
                              <a:gd name="T118" fmla="+- 0 2850 2496"/>
                              <a:gd name="T119" fmla="*/ 2850 h 716"/>
                              <a:gd name="T120" fmla="+- 0 7801 6638"/>
                              <a:gd name="T121" fmla="*/ T120 w 1171"/>
                              <a:gd name="T122" fmla="+- 0 2793 2496"/>
                              <a:gd name="T123" fmla="*/ 2793 h 716"/>
                              <a:gd name="T124" fmla="+- 0 7743 6638"/>
                              <a:gd name="T125" fmla="*/ T124 w 1171"/>
                              <a:gd name="T126" fmla="+- 0 2687 2496"/>
                              <a:gd name="T127" fmla="*/ 2687 h 716"/>
                              <a:gd name="T128" fmla="+- 0 7695 6638"/>
                              <a:gd name="T129" fmla="*/ T128 w 1171"/>
                              <a:gd name="T130" fmla="+- 0 2641 2496"/>
                              <a:gd name="T131" fmla="*/ 2641 h 716"/>
                              <a:gd name="T132" fmla="+- 0 7637 6638"/>
                              <a:gd name="T133" fmla="*/ T132 w 1171"/>
                              <a:gd name="T134" fmla="+- 0 2600 2496"/>
                              <a:gd name="T135" fmla="*/ 2600 h 716"/>
                              <a:gd name="T136" fmla="+- 0 7568 6638"/>
                              <a:gd name="T137" fmla="*/ T136 w 1171"/>
                              <a:gd name="T138" fmla="+- 0 2564 2496"/>
                              <a:gd name="T139" fmla="*/ 2564 h 716"/>
                              <a:gd name="T140" fmla="+- 0 7491 6638"/>
                              <a:gd name="T141" fmla="*/ T140 w 1171"/>
                              <a:gd name="T142" fmla="+- 0 2535 2496"/>
                              <a:gd name="T143" fmla="*/ 2535 h 716"/>
                              <a:gd name="T144" fmla="+- 0 7408 6638"/>
                              <a:gd name="T145" fmla="*/ T144 w 1171"/>
                              <a:gd name="T146" fmla="+- 0 2514 2496"/>
                              <a:gd name="T147" fmla="*/ 2514 h 716"/>
                              <a:gd name="T148" fmla="+- 0 7318 6638"/>
                              <a:gd name="T149" fmla="*/ T148 w 1171"/>
                              <a:gd name="T150" fmla="+- 0 2500 2496"/>
                              <a:gd name="T151" fmla="*/ 2500 h 716"/>
                              <a:gd name="T152" fmla="+- 0 7223 6638"/>
                              <a:gd name="T153" fmla="*/ T152 w 1171"/>
                              <a:gd name="T154" fmla="+- 0 2496 2496"/>
                              <a:gd name="T155" fmla="*/ 2496 h 7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1171" h="716">
                                <a:moveTo>
                                  <a:pt x="585" y="0"/>
                                </a:moveTo>
                                <a:lnTo>
                                  <a:pt x="491" y="4"/>
                                </a:lnTo>
                                <a:lnTo>
                                  <a:pt x="401" y="18"/>
                                </a:lnTo>
                                <a:lnTo>
                                  <a:pt x="318" y="39"/>
                                </a:lnTo>
                                <a:lnTo>
                                  <a:pt x="241" y="68"/>
                                </a:lnTo>
                                <a:lnTo>
                                  <a:pt x="173" y="104"/>
                                </a:lnTo>
                                <a:lnTo>
                                  <a:pt x="114" y="145"/>
                                </a:lnTo>
                                <a:lnTo>
                                  <a:pt x="66" y="191"/>
                                </a:lnTo>
                                <a:lnTo>
                                  <a:pt x="30" y="242"/>
                                </a:lnTo>
                                <a:lnTo>
                                  <a:pt x="0" y="354"/>
                                </a:lnTo>
                                <a:lnTo>
                                  <a:pt x="8" y="413"/>
                                </a:lnTo>
                                <a:lnTo>
                                  <a:pt x="30" y="469"/>
                                </a:lnTo>
                                <a:lnTo>
                                  <a:pt x="66" y="521"/>
                                </a:lnTo>
                                <a:lnTo>
                                  <a:pt x="114" y="568"/>
                                </a:lnTo>
                                <a:lnTo>
                                  <a:pt x="173" y="610"/>
                                </a:lnTo>
                                <a:lnTo>
                                  <a:pt x="241" y="646"/>
                                </a:lnTo>
                                <a:lnTo>
                                  <a:pt x="318" y="675"/>
                                </a:lnTo>
                                <a:lnTo>
                                  <a:pt x="401" y="697"/>
                                </a:lnTo>
                                <a:lnTo>
                                  <a:pt x="491" y="710"/>
                                </a:lnTo>
                                <a:lnTo>
                                  <a:pt x="585" y="715"/>
                                </a:lnTo>
                                <a:lnTo>
                                  <a:pt x="680" y="710"/>
                                </a:lnTo>
                                <a:lnTo>
                                  <a:pt x="770" y="697"/>
                                </a:lnTo>
                                <a:lnTo>
                                  <a:pt x="853" y="675"/>
                                </a:lnTo>
                                <a:lnTo>
                                  <a:pt x="930" y="646"/>
                                </a:lnTo>
                                <a:lnTo>
                                  <a:pt x="999" y="610"/>
                                </a:lnTo>
                                <a:lnTo>
                                  <a:pt x="1057" y="568"/>
                                </a:lnTo>
                                <a:lnTo>
                                  <a:pt x="1105" y="521"/>
                                </a:lnTo>
                                <a:lnTo>
                                  <a:pt x="1141" y="469"/>
                                </a:lnTo>
                                <a:lnTo>
                                  <a:pt x="1163" y="413"/>
                                </a:lnTo>
                                <a:lnTo>
                                  <a:pt x="1171" y="354"/>
                                </a:lnTo>
                                <a:lnTo>
                                  <a:pt x="1163" y="297"/>
                                </a:lnTo>
                                <a:lnTo>
                                  <a:pt x="1105" y="191"/>
                                </a:lnTo>
                                <a:lnTo>
                                  <a:pt x="1057" y="145"/>
                                </a:lnTo>
                                <a:lnTo>
                                  <a:pt x="999" y="104"/>
                                </a:lnTo>
                                <a:lnTo>
                                  <a:pt x="930" y="68"/>
                                </a:lnTo>
                                <a:lnTo>
                                  <a:pt x="853" y="39"/>
                                </a:lnTo>
                                <a:lnTo>
                                  <a:pt x="770" y="18"/>
                                </a:lnTo>
                                <a:lnTo>
                                  <a:pt x="680" y="4"/>
                                </a:lnTo>
                                <a:lnTo>
                                  <a:pt x="585" y="0"/>
                                </a:lnTo>
                                <a:close/>
                              </a:path>
                            </a:pathLst>
                          </a:custGeom>
                          <a:solidFill>
                            <a:srgbClr val="FFFF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 name="Freeform 49"/>
                        <wps:cNvSpPr>
                          <a:spLocks/>
                        </wps:cNvSpPr>
                        <wps:spPr bwMode="auto">
                          <a:xfrm>
                            <a:off x="6638" y="2495"/>
                            <a:ext cx="1171" cy="716"/>
                          </a:xfrm>
                          <a:custGeom>
                            <a:avLst/>
                            <a:gdLst>
                              <a:gd name="T0" fmla="+- 0 6638 6638"/>
                              <a:gd name="T1" fmla="*/ T0 w 1171"/>
                              <a:gd name="T2" fmla="+- 0 2850 2496"/>
                              <a:gd name="T3" fmla="*/ 2850 h 716"/>
                              <a:gd name="T4" fmla="+- 0 6646 6638"/>
                              <a:gd name="T5" fmla="*/ T4 w 1171"/>
                              <a:gd name="T6" fmla="+- 0 2909 2496"/>
                              <a:gd name="T7" fmla="*/ 2909 h 716"/>
                              <a:gd name="T8" fmla="+- 0 6668 6638"/>
                              <a:gd name="T9" fmla="*/ T8 w 1171"/>
                              <a:gd name="T10" fmla="+- 0 2965 2496"/>
                              <a:gd name="T11" fmla="*/ 2965 h 716"/>
                              <a:gd name="T12" fmla="+- 0 6704 6638"/>
                              <a:gd name="T13" fmla="*/ T12 w 1171"/>
                              <a:gd name="T14" fmla="+- 0 3017 2496"/>
                              <a:gd name="T15" fmla="*/ 3017 h 716"/>
                              <a:gd name="T16" fmla="+- 0 6752 6638"/>
                              <a:gd name="T17" fmla="*/ T16 w 1171"/>
                              <a:gd name="T18" fmla="+- 0 3064 2496"/>
                              <a:gd name="T19" fmla="*/ 3064 h 716"/>
                              <a:gd name="T20" fmla="+- 0 6811 6638"/>
                              <a:gd name="T21" fmla="*/ T20 w 1171"/>
                              <a:gd name="T22" fmla="+- 0 3106 2496"/>
                              <a:gd name="T23" fmla="*/ 3106 h 716"/>
                              <a:gd name="T24" fmla="+- 0 6879 6638"/>
                              <a:gd name="T25" fmla="*/ T24 w 1171"/>
                              <a:gd name="T26" fmla="+- 0 3142 2496"/>
                              <a:gd name="T27" fmla="*/ 3142 h 716"/>
                              <a:gd name="T28" fmla="+- 0 6956 6638"/>
                              <a:gd name="T29" fmla="*/ T28 w 1171"/>
                              <a:gd name="T30" fmla="+- 0 3171 2496"/>
                              <a:gd name="T31" fmla="*/ 3171 h 716"/>
                              <a:gd name="T32" fmla="+- 0 7039 6638"/>
                              <a:gd name="T33" fmla="*/ T32 w 1171"/>
                              <a:gd name="T34" fmla="+- 0 3193 2496"/>
                              <a:gd name="T35" fmla="*/ 3193 h 716"/>
                              <a:gd name="T36" fmla="+- 0 7129 6638"/>
                              <a:gd name="T37" fmla="*/ T36 w 1171"/>
                              <a:gd name="T38" fmla="+- 0 3206 2496"/>
                              <a:gd name="T39" fmla="*/ 3206 h 716"/>
                              <a:gd name="T40" fmla="+- 0 7223 6638"/>
                              <a:gd name="T41" fmla="*/ T40 w 1171"/>
                              <a:gd name="T42" fmla="+- 0 3211 2496"/>
                              <a:gd name="T43" fmla="*/ 3211 h 716"/>
                              <a:gd name="T44" fmla="+- 0 7318 6638"/>
                              <a:gd name="T45" fmla="*/ T44 w 1171"/>
                              <a:gd name="T46" fmla="+- 0 3206 2496"/>
                              <a:gd name="T47" fmla="*/ 3206 h 716"/>
                              <a:gd name="T48" fmla="+- 0 7408 6638"/>
                              <a:gd name="T49" fmla="*/ T48 w 1171"/>
                              <a:gd name="T50" fmla="+- 0 3193 2496"/>
                              <a:gd name="T51" fmla="*/ 3193 h 716"/>
                              <a:gd name="T52" fmla="+- 0 7491 6638"/>
                              <a:gd name="T53" fmla="*/ T52 w 1171"/>
                              <a:gd name="T54" fmla="+- 0 3171 2496"/>
                              <a:gd name="T55" fmla="*/ 3171 h 716"/>
                              <a:gd name="T56" fmla="+- 0 7568 6638"/>
                              <a:gd name="T57" fmla="*/ T56 w 1171"/>
                              <a:gd name="T58" fmla="+- 0 3142 2496"/>
                              <a:gd name="T59" fmla="*/ 3142 h 716"/>
                              <a:gd name="T60" fmla="+- 0 7637 6638"/>
                              <a:gd name="T61" fmla="*/ T60 w 1171"/>
                              <a:gd name="T62" fmla="+- 0 3106 2496"/>
                              <a:gd name="T63" fmla="*/ 3106 h 716"/>
                              <a:gd name="T64" fmla="+- 0 7695 6638"/>
                              <a:gd name="T65" fmla="*/ T64 w 1171"/>
                              <a:gd name="T66" fmla="+- 0 3064 2496"/>
                              <a:gd name="T67" fmla="*/ 3064 h 716"/>
                              <a:gd name="T68" fmla="+- 0 7743 6638"/>
                              <a:gd name="T69" fmla="*/ T68 w 1171"/>
                              <a:gd name="T70" fmla="+- 0 3017 2496"/>
                              <a:gd name="T71" fmla="*/ 3017 h 716"/>
                              <a:gd name="T72" fmla="+- 0 7779 6638"/>
                              <a:gd name="T73" fmla="*/ T72 w 1171"/>
                              <a:gd name="T74" fmla="+- 0 2965 2496"/>
                              <a:gd name="T75" fmla="*/ 2965 h 716"/>
                              <a:gd name="T76" fmla="+- 0 7801 6638"/>
                              <a:gd name="T77" fmla="*/ T76 w 1171"/>
                              <a:gd name="T78" fmla="+- 0 2909 2496"/>
                              <a:gd name="T79" fmla="*/ 2909 h 716"/>
                              <a:gd name="T80" fmla="+- 0 7809 6638"/>
                              <a:gd name="T81" fmla="*/ T80 w 1171"/>
                              <a:gd name="T82" fmla="+- 0 2850 2496"/>
                              <a:gd name="T83" fmla="*/ 2850 h 716"/>
                              <a:gd name="T84" fmla="+- 0 7801 6638"/>
                              <a:gd name="T85" fmla="*/ T84 w 1171"/>
                              <a:gd name="T86" fmla="+- 0 2793 2496"/>
                              <a:gd name="T87" fmla="*/ 2793 h 716"/>
                              <a:gd name="T88" fmla="+- 0 7779 6638"/>
                              <a:gd name="T89" fmla="*/ T88 w 1171"/>
                              <a:gd name="T90" fmla="+- 0 2738 2496"/>
                              <a:gd name="T91" fmla="*/ 2738 h 716"/>
                              <a:gd name="T92" fmla="+- 0 7743 6638"/>
                              <a:gd name="T93" fmla="*/ T92 w 1171"/>
                              <a:gd name="T94" fmla="+- 0 2687 2496"/>
                              <a:gd name="T95" fmla="*/ 2687 h 716"/>
                              <a:gd name="T96" fmla="+- 0 7743 6638"/>
                              <a:gd name="T97" fmla="*/ T96 w 1171"/>
                              <a:gd name="T98" fmla="+- 0 2687 2496"/>
                              <a:gd name="T99" fmla="*/ 2687 h 716"/>
                              <a:gd name="T100" fmla="+- 0 7637 6638"/>
                              <a:gd name="T101" fmla="*/ T100 w 1171"/>
                              <a:gd name="T102" fmla="+- 0 2600 2496"/>
                              <a:gd name="T103" fmla="*/ 2600 h 716"/>
                              <a:gd name="T104" fmla="+- 0 7568 6638"/>
                              <a:gd name="T105" fmla="*/ T104 w 1171"/>
                              <a:gd name="T106" fmla="+- 0 2564 2496"/>
                              <a:gd name="T107" fmla="*/ 2564 h 716"/>
                              <a:gd name="T108" fmla="+- 0 7491 6638"/>
                              <a:gd name="T109" fmla="*/ T108 w 1171"/>
                              <a:gd name="T110" fmla="+- 0 2535 2496"/>
                              <a:gd name="T111" fmla="*/ 2535 h 716"/>
                              <a:gd name="T112" fmla="+- 0 7408 6638"/>
                              <a:gd name="T113" fmla="*/ T112 w 1171"/>
                              <a:gd name="T114" fmla="+- 0 2514 2496"/>
                              <a:gd name="T115" fmla="*/ 2514 h 716"/>
                              <a:gd name="T116" fmla="+- 0 7318 6638"/>
                              <a:gd name="T117" fmla="*/ T116 w 1171"/>
                              <a:gd name="T118" fmla="+- 0 2500 2496"/>
                              <a:gd name="T119" fmla="*/ 2500 h 716"/>
                              <a:gd name="T120" fmla="+- 0 7223 6638"/>
                              <a:gd name="T121" fmla="*/ T120 w 1171"/>
                              <a:gd name="T122" fmla="+- 0 2496 2496"/>
                              <a:gd name="T123" fmla="*/ 2496 h 716"/>
                              <a:gd name="T124" fmla="+- 0 7129 6638"/>
                              <a:gd name="T125" fmla="*/ T124 w 1171"/>
                              <a:gd name="T126" fmla="+- 0 2500 2496"/>
                              <a:gd name="T127" fmla="*/ 2500 h 716"/>
                              <a:gd name="T128" fmla="+- 0 7039 6638"/>
                              <a:gd name="T129" fmla="*/ T128 w 1171"/>
                              <a:gd name="T130" fmla="+- 0 2514 2496"/>
                              <a:gd name="T131" fmla="*/ 2514 h 716"/>
                              <a:gd name="T132" fmla="+- 0 6956 6638"/>
                              <a:gd name="T133" fmla="*/ T132 w 1171"/>
                              <a:gd name="T134" fmla="+- 0 2535 2496"/>
                              <a:gd name="T135" fmla="*/ 2535 h 716"/>
                              <a:gd name="T136" fmla="+- 0 6879 6638"/>
                              <a:gd name="T137" fmla="*/ T136 w 1171"/>
                              <a:gd name="T138" fmla="+- 0 2564 2496"/>
                              <a:gd name="T139" fmla="*/ 2564 h 716"/>
                              <a:gd name="T140" fmla="+- 0 6811 6638"/>
                              <a:gd name="T141" fmla="*/ T140 w 1171"/>
                              <a:gd name="T142" fmla="+- 0 2600 2496"/>
                              <a:gd name="T143" fmla="*/ 2600 h 716"/>
                              <a:gd name="T144" fmla="+- 0 6752 6638"/>
                              <a:gd name="T145" fmla="*/ T144 w 1171"/>
                              <a:gd name="T146" fmla="+- 0 2641 2496"/>
                              <a:gd name="T147" fmla="*/ 2641 h 716"/>
                              <a:gd name="T148" fmla="+- 0 6704 6638"/>
                              <a:gd name="T149" fmla="*/ T148 w 1171"/>
                              <a:gd name="T150" fmla="+- 0 2687 2496"/>
                              <a:gd name="T151" fmla="*/ 2687 h 716"/>
                              <a:gd name="T152" fmla="+- 0 6668 6638"/>
                              <a:gd name="T153" fmla="*/ T152 w 1171"/>
                              <a:gd name="T154" fmla="+- 0 2738 2496"/>
                              <a:gd name="T155" fmla="*/ 2738 h 716"/>
                              <a:gd name="T156" fmla="+- 0 6646 6638"/>
                              <a:gd name="T157" fmla="*/ T156 w 1171"/>
                              <a:gd name="T158" fmla="+- 0 2793 2496"/>
                              <a:gd name="T159" fmla="*/ 2793 h 716"/>
                              <a:gd name="T160" fmla="+- 0 6638 6638"/>
                              <a:gd name="T161" fmla="*/ T160 w 1171"/>
                              <a:gd name="T162" fmla="+- 0 2850 2496"/>
                              <a:gd name="T163" fmla="*/ 2850 h 7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Lst>
                            <a:rect l="0" t="0" r="r" b="b"/>
                            <a:pathLst>
                              <a:path w="1171" h="716">
                                <a:moveTo>
                                  <a:pt x="0" y="354"/>
                                </a:moveTo>
                                <a:lnTo>
                                  <a:pt x="8" y="413"/>
                                </a:lnTo>
                                <a:lnTo>
                                  <a:pt x="30" y="469"/>
                                </a:lnTo>
                                <a:lnTo>
                                  <a:pt x="66" y="521"/>
                                </a:lnTo>
                                <a:lnTo>
                                  <a:pt x="114" y="568"/>
                                </a:lnTo>
                                <a:lnTo>
                                  <a:pt x="173" y="610"/>
                                </a:lnTo>
                                <a:lnTo>
                                  <a:pt x="241" y="646"/>
                                </a:lnTo>
                                <a:lnTo>
                                  <a:pt x="318" y="675"/>
                                </a:lnTo>
                                <a:lnTo>
                                  <a:pt x="401" y="697"/>
                                </a:lnTo>
                                <a:lnTo>
                                  <a:pt x="491" y="710"/>
                                </a:lnTo>
                                <a:lnTo>
                                  <a:pt x="585" y="715"/>
                                </a:lnTo>
                                <a:lnTo>
                                  <a:pt x="680" y="710"/>
                                </a:lnTo>
                                <a:lnTo>
                                  <a:pt x="770" y="697"/>
                                </a:lnTo>
                                <a:lnTo>
                                  <a:pt x="853" y="675"/>
                                </a:lnTo>
                                <a:lnTo>
                                  <a:pt x="930" y="646"/>
                                </a:lnTo>
                                <a:lnTo>
                                  <a:pt x="999" y="610"/>
                                </a:lnTo>
                                <a:lnTo>
                                  <a:pt x="1057" y="568"/>
                                </a:lnTo>
                                <a:lnTo>
                                  <a:pt x="1105" y="521"/>
                                </a:lnTo>
                                <a:lnTo>
                                  <a:pt x="1141" y="469"/>
                                </a:lnTo>
                                <a:lnTo>
                                  <a:pt x="1163" y="413"/>
                                </a:lnTo>
                                <a:lnTo>
                                  <a:pt x="1171" y="354"/>
                                </a:lnTo>
                                <a:lnTo>
                                  <a:pt x="1163" y="297"/>
                                </a:lnTo>
                                <a:lnTo>
                                  <a:pt x="1141" y="242"/>
                                </a:lnTo>
                                <a:lnTo>
                                  <a:pt x="1105" y="191"/>
                                </a:lnTo>
                                <a:lnTo>
                                  <a:pt x="999" y="104"/>
                                </a:lnTo>
                                <a:lnTo>
                                  <a:pt x="930" y="68"/>
                                </a:lnTo>
                                <a:lnTo>
                                  <a:pt x="853" y="39"/>
                                </a:lnTo>
                                <a:lnTo>
                                  <a:pt x="770" y="18"/>
                                </a:lnTo>
                                <a:lnTo>
                                  <a:pt x="680" y="4"/>
                                </a:lnTo>
                                <a:lnTo>
                                  <a:pt x="585" y="0"/>
                                </a:lnTo>
                                <a:lnTo>
                                  <a:pt x="491" y="4"/>
                                </a:lnTo>
                                <a:lnTo>
                                  <a:pt x="401" y="18"/>
                                </a:lnTo>
                                <a:lnTo>
                                  <a:pt x="318" y="39"/>
                                </a:lnTo>
                                <a:lnTo>
                                  <a:pt x="241" y="68"/>
                                </a:lnTo>
                                <a:lnTo>
                                  <a:pt x="173" y="104"/>
                                </a:lnTo>
                                <a:lnTo>
                                  <a:pt x="114" y="145"/>
                                </a:lnTo>
                                <a:lnTo>
                                  <a:pt x="66" y="191"/>
                                </a:lnTo>
                                <a:lnTo>
                                  <a:pt x="30" y="242"/>
                                </a:lnTo>
                                <a:lnTo>
                                  <a:pt x="8" y="297"/>
                                </a:lnTo>
                                <a:lnTo>
                                  <a:pt x="0" y="354"/>
                                </a:lnTo>
                              </a:path>
                            </a:pathLst>
                          </a:custGeom>
                          <a:noFill/>
                          <a:ln w="8455">
                            <a:solidFill>
                              <a:srgbClr val="9900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 name="Line 50"/>
                        <wps:cNvCnPr>
                          <a:cxnSpLocks noChangeShapeType="1"/>
                        </wps:cNvCnPr>
                        <wps:spPr bwMode="auto">
                          <a:xfrm>
                            <a:off x="2489" y="1804"/>
                            <a:ext cx="4138" cy="902"/>
                          </a:xfrm>
                          <a:prstGeom prst="line">
                            <a:avLst/>
                          </a:prstGeom>
                          <a:noFill/>
                          <a:ln w="1555">
                            <a:solidFill>
                              <a:srgbClr val="990033"/>
                            </a:solidFill>
                            <a:prstDash val="sysDot"/>
                            <a:round/>
                            <a:headEnd/>
                            <a:tailEnd/>
                          </a:ln>
                          <a:extLst>
                            <a:ext uri="{909E8E84-426E-40DD-AFC4-6F175D3DCCD1}">
                              <a14:hiddenFill xmlns:a14="http://schemas.microsoft.com/office/drawing/2010/main">
                                <a:noFill/>
                              </a14:hiddenFill>
                            </a:ext>
                          </a:extLst>
                        </wps:spPr>
                        <wps:bodyPr/>
                      </wps:wsp>
                      <wps:wsp>
                        <wps:cNvPr id="48" name="AutoShape 51"/>
                        <wps:cNvSpPr>
                          <a:spLocks/>
                        </wps:cNvSpPr>
                        <wps:spPr bwMode="auto">
                          <a:xfrm>
                            <a:off x="7416" y="8068"/>
                            <a:ext cx="269" cy="211"/>
                          </a:xfrm>
                          <a:custGeom>
                            <a:avLst/>
                            <a:gdLst>
                              <a:gd name="T0" fmla="+- 0 6635 7416"/>
                              <a:gd name="T1" fmla="*/ T0 w 269"/>
                              <a:gd name="T2" fmla="+- 0 2716 8069"/>
                              <a:gd name="T3" fmla="*/ 2716 h 211"/>
                              <a:gd name="T4" fmla="+- 0 6467 7416"/>
                              <a:gd name="T5" fmla="*/ T4 w 269"/>
                              <a:gd name="T6" fmla="+- 0 2582 8069"/>
                              <a:gd name="T7" fmla="*/ 2582 h 211"/>
                              <a:gd name="T8" fmla="+- 0 6635 7416"/>
                              <a:gd name="T9" fmla="*/ T8 w 269"/>
                              <a:gd name="T10" fmla="+- 0 2716 8069"/>
                              <a:gd name="T11" fmla="*/ 2716 h 211"/>
                              <a:gd name="T12" fmla="+- 0 6435 7416"/>
                              <a:gd name="T13" fmla="*/ T12 w 269"/>
                              <a:gd name="T14" fmla="+- 0 2767 8069"/>
                              <a:gd name="T15" fmla="*/ 2767 h 211"/>
                            </a:gdLst>
                            <a:ahLst/>
                            <a:cxnLst>
                              <a:cxn ang="0">
                                <a:pos x="T1" y="T3"/>
                              </a:cxn>
                              <a:cxn ang="0">
                                <a:pos x="T5" y="T7"/>
                              </a:cxn>
                              <a:cxn ang="0">
                                <a:pos x="T9" y="T11"/>
                              </a:cxn>
                              <a:cxn ang="0">
                                <a:pos x="T13" y="T15"/>
                              </a:cxn>
                            </a:cxnLst>
                            <a:rect l="0" t="0" r="r" b="b"/>
                            <a:pathLst>
                              <a:path w="269" h="211">
                                <a:moveTo>
                                  <a:pt x="-781" y="-5353"/>
                                </a:moveTo>
                                <a:lnTo>
                                  <a:pt x="-949" y="-5487"/>
                                </a:lnTo>
                                <a:moveTo>
                                  <a:pt x="-781" y="-5353"/>
                                </a:moveTo>
                                <a:lnTo>
                                  <a:pt x="-981" y="-5302"/>
                                </a:lnTo>
                              </a:path>
                            </a:pathLst>
                          </a:custGeom>
                          <a:noFill/>
                          <a:ln w="3565">
                            <a:solidFill>
                              <a:srgbClr val="9900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 name="Freeform 52"/>
                        <wps:cNvSpPr>
                          <a:spLocks/>
                        </wps:cNvSpPr>
                        <wps:spPr bwMode="auto">
                          <a:xfrm>
                            <a:off x="6822" y="4433"/>
                            <a:ext cx="1171" cy="716"/>
                          </a:xfrm>
                          <a:custGeom>
                            <a:avLst/>
                            <a:gdLst>
                              <a:gd name="T0" fmla="+- 0 7408 6823"/>
                              <a:gd name="T1" fmla="*/ T0 w 1171"/>
                              <a:gd name="T2" fmla="+- 0 4434 4434"/>
                              <a:gd name="T3" fmla="*/ 4434 h 716"/>
                              <a:gd name="T4" fmla="+- 0 7314 6823"/>
                              <a:gd name="T5" fmla="*/ T4 w 1171"/>
                              <a:gd name="T6" fmla="+- 0 4438 4434"/>
                              <a:gd name="T7" fmla="*/ 4438 h 716"/>
                              <a:gd name="T8" fmla="+- 0 7224 6823"/>
                              <a:gd name="T9" fmla="*/ T8 w 1171"/>
                              <a:gd name="T10" fmla="+- 0 4452 4434"/>
                              <a:gd name="T11" fmla="*/ 4452 h 716"/>
                              <a:gd name="T12" fmla="+- 0 7140 6823"/>
                              <a:gd name="T13" fmla="*/ T12 w 1171"/>
                              <a:gd name="T14" fmla="+- 0 4474 4434"/>
                              <a:gd name="T15" fmla="*/ 4474 h 716"/>
                              <a:gd name="T16" fmla="+- 0 7063 6823"/>
                              <a:gd name="T17" fmla="*/ T16 w 1171"/>
                              <a:gd name="T18" fmla="+- 0 4503 4434"/>
                              <a:gd name="T19" fmla="*/ 4503 h 716"/>
                              <a:gd name="T20" fmla="+- 0 6995 6823"/>
                              <a:gd name="T21" fmla="*/ T20 w 1171"/>
                              <a:gd name="T22" fmla="+- 0 4538 4434"/>
                              <a:gd name="T23" fmla="*/ 4538 h 716"/>
                              <a:gd name="T24" fmla="+- 0 6936 6823"/>
                              <a:gd name="T25" fmla="*/ T24 w 1171"/>
                              <a:gd name="T26" fmla="+- 0 4579 4434"/>
                              <a:gd name="T27" fmla="*/ 4579 h 716"/>
                              <a:gd name="T28" fmla="+- 0 6888 6823"/>
                              <a:gd name="T29" fmla="*/ T28 w 1171"/>
                              <a:gd name="T30" fmla="+- 0 4626 4434"/>
                              <a:gd name="T31" fmla="*/ 4626 h 716"/>
                              <a:gd name="T32" fmla="+- 0 6853 6823"/>
                              <a:gd name="T33" fmla="*/ T32 w 1171"/>
                              <a:gd name="T34" fmla="+- 0 4676 4434"/>
                              <a:gd name="T35" fmla="*/ 4676 h 716"/>
                              <a:gd name="T36" fmla="+- 0 6823 6823"/>
                              <a:gd name="T37" fmla="*/ T36 w 1171"/>
                              <a:gd name="T38" fmla="+- 0 4788 4434"/>
                              <a:gd name="T39" fmla="*/ 4788 h 716"/>
                              <a:gd name="T40" fmla="+- 0 6830 6823"/>
                              <a:gd name="T41" fmla="*/ T40 w 1171"/>
                              <a:gd name="T42" fmla="+- 0 4847 4434"/>
                              <a:gd name="T43" fmla="*/ 4847 h 716"/>
                              <a:gd name="T44" fmla="+- 0 6853 6823"/>
                              <a:gd name="T45" fmla="*/ T44 w 1171"/>
                              <a:gd name="T46" fmla="+- 0 4903 4434"/>
                              <a:gd name="T47" fmla="*/ 4903 h 716"/>
                              <a:gd name="T48" fmla="+- 0 6888 6823"/>
                              <a:gd name="T49" fmla="*/ T48 w 1171"/>
                              <a:gd name="T50" fmla="+- 0 4955 4434"/>
                              <a:gd name="T51" fmla="*/ 4955 h 716"/>
                              <a:gd name="T52" fmla="+- 0 6936 6823"/>
                              <a:gd name="T53" fmla="*/ T52 w 1171"/>
                              <a:gd name="T54" fmla="+- 0 5002 4434"/>
                              <a:gd name="T55" fmla="*/ 5002 h 716"/>
                              <a:gd name="T56" fmla="+- 0 6995 6823"/>
                              <a:gd name="T57" fmla="*/ T56 w 1171"/>
                              <a:gd name="T58" fmla="+- 0 5044 4434"/>
                              <a:gd name="T59" fmla="*/ 5044 h 716"/>
                              <a:gd name="T60" fmla="+- 0 7063 6823"/>
                              <a:gd name="T61" fmla="*/ T60 w 1171"/>
                              <a:gd name="T62" fmla="+- 0 5080 4434"/>
                              <a:gd name="T63" fmla="*/ 5080 h 716"/>
                              <a:gd name="T64" fmla="+- 0 7140 6823"/>
                              <a:gd name="T65" fmla="*/ T64 w 1171"/>
                              <a:gd name="T66" fmla="+- 0 5109 4434"/>
                              <a:gd name="T67" fmla="*/ 5109 h 716"/>
                              <a:gd name="T68" fmla="+- 0 7224 6823"/>
                              <a:gd name="T69" fmla="*/ T68 w 1171"/>
                              <a:gd name="T70" fmla="+- 0 5131 4434"/>
                              <a:gd name="T71" fmla="*/ 5131 h 716"/>
                              <a:gd name="T72" fmla="+- 0 7314 6823"/>
                              <a:gd name="T73" fmla="*/ T72 w 1171"/>
                              <a:gd name="T74" fmla="+- 0 5144 4434"/>
                              <a:gd name="T75" fmla="*/ 5144 h 716"/>
                              <a:gd name="T76" fmla="+- 0 7408 6823"/>
                              <a:gd name="T77" fmla="*/ T76 w 1171"/>
                              <a:gd name="T78" fmla="+- 0 5149 4434"/>
                              <a:gd name="T79" fmla="*/ 5149 h 716"/>
                              <a:gd name="T80" fmla="+- 0 7502 6823"/>
                              <a:gd name="T81" fmla="*/ T80 w 1171"/>
                              <a:gd name="T82" fmla="+- 0 5144 4434"/>
                              <a:gd name="T83" fmla="*/ 5144 h 716"/>
                              <a:gd name="T84" fmla="+- 0 7592 6823"/>
                              <a:gd name="T85" fmla="*/ T84 w 1171"/>
                              <a:gd name="T86" fmla="+- 0 5131 4434"/>
                              <a:gd name="T87" fmla="*/ 5131 h 716"/>
                              <a:gd name="T88" fmla="+- 0 7676 6823"/>
                              <a:gd name="T89" fmla="*/ T88 w 1171"/>
                              <a:gd name="T90" fmla="+- 0 5109 4434"/>
                              <a:gd name="T91" fmla="*/ 5109 h 716"/>
                              <a:gd name="T92" fmla="+- 0 7753 6823"/>
                              <a:gd name="T93" fmla="*/ T92 w 1171"/>
                              <a:gd name="T94" fmla="+- 0 5080 4434"/>
                              <a:gd name="T95" fmla="*/ 5080 h 716"/>
                              <a:gd name="T96" fmla="+- 0 7821 6823"/>
                              <a:gd name="T97" fmla="*/ T96 w 1171"/>
                              <a:gd name="T98" fmla="+- 0 5044 4434"/>
                              <a:gd name="T99" fmla="*/ 5044 h 716"/>
                              <a:gd name="T100" fmla="+- 0 7880 6823"/>
                              <a:gd name="T101" fmla="*/ T100 w 1171"/>
                              <a:gd name="T102" fmla="+- 0 5002 4434"/>
                              <a:gd name="T103" fmla="*/ 5002 h 716"/>
                              <a:gd name="T104" fmla="+- 0 7927 6823"/>
                              <a:gd name="T105" fmla="*/ T104 w 1171"/>
                              <a:gd name="T106" fmla="+- 0 4955 4434"/>
                              <a:gd name="T107" fmla="*/ 4955 h 716"/>
                              <a:gd name="T108" fmla="+- 0 7963 6823"/>
                              <a:gd name="T109" fmla="*/ T108 w 1171"/>
                              <a:gd name="T110" fmla="+- 0 4903 4434"/>
                              <a:gd name="T111" fmla="*/ 4903 h 716"/>
                              <a:gd name="T112" fmla="+- 0 7986 6823"/>
                              <a:gd name="T113" fmla="*/ T112 w 1171"/>
                              <a:gd name="T114" fmla="+- 0 4847 4434"/>
                              <a:gd name="T115" fmla="*/ 4847 h 716"/>
                              <a:gd name="T116" fmla="+- 0 7993 6823"/>
                              <a:gd name="T117" fmla="*/ T116 w 1171"/>
                              <a:gd name="T118" fmla="+- 0 4788 4434"/>
                              <a:gd name="T119" fmla="*/ 4788 h 716"/>
                              <a:gd name="T120" fmla="+- 0 7986 6823"/>
                              <a:gd name="T121" fmla="*/ T120 w 1171"/>
                              <a:gd name="T122" fmla="+- 0 4731 4434"/>
                              <a:gd name="T123" fmla="*/ 4731 h 716"/>
                              <a:gd name="T124" fmla="+- 0 7927 6823"/>
                              <a:gd name="T125" fmla="*/ T124 w 1171"/>
                              <a:gd name="T126" fmla="+- 0 4626 4434"/>
                              <a:gd name="T127" fmla="*/ 4626 h 716"/>
                              <a:gd name="T128" fmla="+- 0 7880 6823"/>
                              <a:gd name="T129" fmla="*/ T128 w 1171"/>
                              <a:gd name="T130" fmla="+- 0 4579 4434"/>
                              <a:gd name="T131" fmla="*/ 4579 h 716"/>
                              <a:gd name="T132" fmla="+- 0 7821 6823"/>
                              <a:gd name="T133" fmla="*/ T132 w 1171"/>
                              <a:gd name="T134" fmla="+- 0 4538 4434"/>
                              <a:gd name="T135" fmla="*/ 4538 h 716"/>
                              <a:gd name="T136" fmla="+- 0 7753 6823"/>
                              <a:gd name="T137" fmla="*/ T136 w 1171"/>
                              <a:gd name="T138" fmla="+- 0 4503 4434"/>
                              <a:gd name="T139" fmla="*/ 4503 h 716"/>
                              <a:gd name="T140" fmla="+- 0 7676 6823"/>
                              <a:gd name="T141" fmla="*/ T140 w 1171"/>
                              <a:gd name="T142" fmla="+- 0 4474 4434"/>
                              <a:gd name="T143" fmla="*/ 4474 h 716"/>
                              <a:gd name="T144" fmla="+- 0 7592 6823"/>
                              <a:gd name="T145" fmla="*/ T144 w 1171"/>
                              <a:gd name="T146" fmla="+- 0 4452 4434"/>
                              <a:gd name="T147" fmla="*/ 4452 h 716"/>
                              <a:gd name="T148" fmla="+- 0 7502 6823"/>
                              <a:gd name="T149" fmla="*/ T148 w 1171"/>
                              <a:gd name="T150" fmla="+- 0 4438 4434"/>
                              <a:gd name="T151" fmla="*/ 4438 h 716"/>
                              <a:gd name="T152" fmla="+- 0 7408 6823"/>
                              <a:gd name="T153" fmla="*/ T152 w 1171"/>
                              <a:gd name="T154" fmla="+- 0 4434 4434"/>
                              <a:gd name="T155" fmla="*/ 4434 h 7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1171" h="716">
                                <a:moveTo>
                                  <a:pt x="585" y="0"/>
                                </a:moveTo>
                                <a:lnTo>
                                  <a:pt x="491" y="4"/>
                                </a:lnTo>
                                <a:lnTo>
                                  <a:pt x="401" y="18"/>
                                </a:lnTo>
                                <a:lnTo>
                                  <a:pt x="317" y="40"/>
                                </a:lnTo>
                                <a:lnTo>
                                  <a:pt x="240" y="69"/>
                                </a:lnTo>
                                <a:lnTo>
                                  <a:pt x="172" y="104"/>
                                </a:lnTo>
                                <a:lnTo>
                                  <a:pt x="113" y="145"/>
                                </a:lnTo>
                                <a:lnTo>
                                  <a:pt x="65" y="192"/>
                                </a:lnTo>
                                <a:lnTo>
                                  <a:pt x="30" y="242"/>
                                </a:lnTo>
                                <a:lnTo>
                                  <a:pt x="0" y="354"/>
                                </a:lnTo>
                                <a:lnTo>
                                  <a:pt x="7" y="413"/>
                                </a:lnTo>
                                <a:lnTo>
                                  <a:pt x="30" y="469"/>
                                </a:lnTo>
                                <a:lnTo>
                                  <a:pt x="65" y="521"/>
                                </a:lnTo>
                                <a:lnTo>
                                  <a:pt x="113" y="568"/>
                                </a:lnTo>
                                <a:lnTo>
                                  <a:pt x="172" y="610"/>
                                </a:lnTo>
                                <a:lnTo>
                                  <a:pt x="240" y="646"/>
                                </a:lnTo>
                                <a:lnTo>
                                  <a:pt x="317" y="675"/>
                                </a:lnTo>
                                <a:lnTo>
                                  <a:pt x="401" y="697"/>
                                </a:lnTo>
                                <a:lnTo>
                                  <a:pt x="491" y="710"/>
                                </a:lnTo>
                                <a:lnTo>
                                  <a:pt x="585" y="715"/>
                                </a:lnTo>
                                <a:lnTo>
                                  <a:pt x="679" y="710"/>
                                </a:lnTo>
                                <a:lnTo>
                                  <a:pt x="769" y="697"/>
                                </a:lnTo>
                                <a:lnTo>
                                  <a:pt x="853" y="675"/>
                                </a:lnTo>
                                <a:lnTo>
                                  <a:pt x="930" y="646"/>
                                </a:lnTo>
                                <a:lnTo>
                                  <a:pt x="998" y="610"/>
                                </a:lnTo>
                                <a:lnTo>
                                  <a:pt x="1057" y="568"/>
                                </a:lnTo>
                                <a:lnTo>
                                  <a:pt x="1104" y="521"/>
                                </a:lnTo>
                                <a:lnTo>
                                  <a:pt x="1140" y="469"/>
                                </a:lnTo>
                                <a:lnTo>
                                  <a:pt x="1163" y="413"/>
                                </a:lnTo>
                                <a:lnTo>
                                  <a:pt x="1170" y="354"/>
                                </a:lnTo>
                                <a:lnTo>
                                  <a:pt x="1163" y="297"/>
                                </a:lnTo>
                                <a:lnTo>
                                  <a:pt x="1104" y="192"/>
                                </a:lnTo>
                                <a:lnTo>
                                  <a:pt x="1057" y="145"/>
                                </a:lnTo>
                                <a:lnTo>
                                  <a:pt x="998" y="104"/>
                                </a:lnTo>
                                <a:lnTo>
                                  <a:pt x="930" y="69"/>
                                </a:lnTo>
                                <a:lnTo>
                                  <a:pt x="853" y="40"/>
                                </a:lnTo>
                                <a:lnTo>
                                  <a:pt x="769" y="18"/>
                                </a:lnTo>
                                <a:lnTo>
                                  <a:pt x="679" y="4"/>
                                </a:lnTo>
                                <a:lnTo>
                                  <a:pt x="585" y="0"/>
                                </a:lnTo>
                                <a:close/>
                              </a:path>
                            </a:pathLst>
                          </a:custGeom>
                          <a:solidFill>
                            <a:srgbClr val="FFFF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 name="Freeform 53"/>
                        <wps:cNvSpPr>
                          <a:spLocks/>
                        </wps:cNvSpPr>
                        <wps:spPr bwMode="auto">
                          <a:xfrm>
                            <a:off x="6822" y="4433"/>
                            <a:ext cx="1171" cy="716"/>
                          </a:xfrm>
                          <a:custGeom>
                            <a:avLst/>
                            <a:gdLst>
                              <a:gd name="T0" fmla="+- 0 6823 6823"/>
                              <a:gd name="T1" fmla="*/ T0 w 1171"/>
                              <a:gd name="T2" fmla="+- 0 4788 4434"/>
                              <a:gd name="T3" fmla="*/ 4788 h 716"/>
                              <a:gd name="T4" fmla="+- 0 6853 6823"/>
                              <a:gd name="T5" fmla="*/ T4 w 1171"/>
                              <a:gd name="T6" fmla="+- 0 4903 4434"/>
                              <a:gd name="T7" fmla="*/ 4903 h 716"/>
                              <a:gd name="T8" fmla="+- 0 6888 6823"/>
                              <a:gd name="T9" fmla="*/ T8 w 1171"/>
                              <a:gd name="T10" fmla="+- 0 4955 4434"/>
                              <a:gd name="T11" fmla="*/ 4955 h 716"/>
                              <a:gd name="T12" fmla="+- 0 6936 6823"/>
                              <a:gd name="T13" fmla="*/ T12 w 1171"/>
                              <a:gd name="T14" fmla="+- 0 5002 4434"/>
                              <a:gd name="T15" fmla="*/ 5002 h 716"/>
                              <a:gd name="T16" fmla="+- 0 6973 6823"/>
                              <a:gd name="T17" fmla="*/ T16 w 1171"/>
                              <a:gd name="T18" fmla="+- 0 5028 4434"/>
                              <a:gd name="T19" fmla="*/ 5028 h 716"/>
                              <a:gd name="T20" fmla="+- 0 7063 6823"/>
                              <a:gd name="T21" fmla="*/ T20 w 1171"/>
                              <a:gd name="T22" fmla="+- 0 5080 4434"/>
                              <a:gd name="T23" fmla="*/ 5080 h 716"/>
                              <a:gd name="T24" fmla="+- 0 7140 6823"/>
                              <a:gd name="T25" fmla="*/ T24 w 1171"/>
                              <a:gd name="T26" fmla="+- 0 5109 4434"/>
                              <a:gd name="T27" fmla="*/ 5109 h 716"/>
                              <a:gd name="T28" fmla="+- 0 7224 6823"/>
                              <a:gd name="T29" fmla="*/ T28 w 1171"/>
                              <a:gd name="T30" fmla="+- 0 5131 4434"/>
                              <a:gd name="T31" fmla="*/ 5131 h 716"/>
                              <a:gd name="T32" fmla="+- 0 7314 6823"/>
                              <a:gd name="T33" fmla="*/ T32 w 1171"/>
                              <a:gd name="T34" fmla="+- 0 5144 4434"/>
                              <a:gd name="T35" fmla="*/ 5144 h 716"/>
                              <a:gd name="T36" fmla="+- 0 7408 6823"/>
                              <a:gd name="T37" fmla="*/ T36 w 1171"/>
                              <a:gd name="T38" fmla="+- 0 5149 4434"/>
                              <a:gd name="T39" fmla="*/ 5149 h 716"/>
                              <a:gd name="T40" fmla="+- 0 7502 6823"/>
                              <a:gd name="T41" fmla="*/ T40 w 1171"/>
                              <a:gd name="T42" fmla="+- 0 5144 4434"/>
                              <a:gd name="T43" fmla="*/ 5144 h 716"/>
                              <a:gd name="T44" fmla="+- 0 7592 6823"/>
                              <a:gd name="T45" fmla="*/ T44 w 1171"/>
                              <a:gd name="T46" fmla="+- 0 5131 4434"/>
                              <a:gd name="T47" fmla="*/ 5131 h 716"/>
                              <a:gd name="T48" fmla="+- 0 7676 6823"/>
                              <a:gd name="T49" fmla="*/ T48 w 1171"/>
                              <a:gd name="T50" fmla="+- 0 5109 4434"/>
                              <a:gd name="T51" fmla="*/ 5109 h 716"/>
                              <a:gd name="T52" fmla="+- 0 7753 6823"/>
                              <a:gd name="T53" fmla="*/ T52 w 1171"/>
                              <a:gd name="T54" fmla="+- 0 5080 4434"/>
                              <a:gd name="T55" fmla="*/ 5080 h 716"/>
                              <a:gd name="T56" fmla="+- 0 7821 6823"/>
                              <a:gd name="T57" fmla="*/ T56 w 1171"/>
                              <a:gd name="T58" fmla="+- 0 5044 4434"/>
                              <a:gd name="T59" fmla="*/ 5044 h 716"/>
                              <a:gd name="T60" fmla="+- 0 7880 6823"/>
                              <a:gd name="T61" fmla="*/ T60 w 1171"/>
                              <a:gd name="T62" fmla="+- 0 5002 4434"/>
                              <a:gd name="T63" fmla="*/ 5002 h 716"/>
                              <a:gd name="T64" fmla="+- 0 7927 6823"/>
                              <a:gd name="T65" fmla="*/ T64 w 1171"/>
                              <a:gd name="T66" fmla="+- 0 4955 4434"/>
                              <a:gd name="T67" fmla="*/ 4955 h 716"/>
                              <a:gd name="T68" fmla="+- 0 7963 6823"/>
                              <a:gd name="T69" fmla="*/ T68 w 1171"/>
                              <a:gd name="T70" fmla="+- 0 4903 4434"/>
                              <a:gd name="T71" fmla="*/ 4903 h 716"/>
                              <a:gd name="T72" fmla="+- 0 7986 6823"/>
                              <a:gd name="T73" fmla="*/ T72 w 1171"/>
                              <a:gd name="T74" fmla="+- 0 4847 4434"/>
                              <a:gd name="T75" fmla="*/ 4847 h 716"/>
                              <a:gd name="T76" fmla="+- 0 7993 6823"/>
                              <a:gd name="T77" fmla="*/ T76 w 1171"/>
                              <a:gd name="T78" fmla="+- 0 4788 4434"/>
                              <a:gd name="T79" fmla="*/ 4788 h 716"/>
                              <a:gd name="T80" fmla="+- 0 7986 6823"/>
                              <a:gd name="T81" fmla="*/ T80 w 1171"/>
                              <a:gd name="T82" fmla="+- 0 4731 4434"/>
                              <a:gd name="T83" fmla="*/ 4731 h 716"/>
                              <a:gd name="T84" fmla="+- 0 7963 6823"/>
                              <a:gd name="T85" fmla="*/ T84 w 1171"/>
                              <a:gd name="T86" fmla="+- 0 4676 4434"/>
                              <a:gd name="T87" fmla="*/ 4676 h 716"/>
                              <a:gd name="T88" fmla="+- 0 7927 6823"/>
                              <a:gd name="T89" fmla="*/ T88 w 1171"/>
                              <a:gd name="T90" fmla="+- 0 4626 4434"/>
                              <a:gd name="T91" fmla="*/ 4626 h 716"/>
                              <a:gd name="T92" fmla="+- 0 7880 6823"/>
                              <a:gd name="T93" fmla="*/ T92 w 1171"/>
                              <a:gd name="T94" fmla="+- 0 4579 4434"/>
                              <a:gd name="T95" fmla="*/ 4579 h 716"/>
                              <a:gd name="T96" fmla="+- 0 7821 6823"/>
                              <a:gd name="T97" fmla="*/ T96 w 1171"/>
                              <a:gd name="T98" fmla="+- 0 4538 4434"/>
                              <a:gd name="T99" fmla="*/ 4538 h 716"/>
                              <a:gd name="T100" fmla="+- 0 7753 6823"/>
                              <a:gd name="T101" fmla="*/ T100 w 1171"/>
                              <a:gd name="T102" fmla="+- 0 4503 4434"/>
                              <a:gd name="T103" fmla="*/ 4503 h 716"/>
                              <a:gd name="T104" fmla="+- 0 7676 6823"/>
                              <a:gd name="T105" fmla="*/ T104 w 1171"/>
                              <a:gd name="T106" fmla="+- 0 4474 4434"/>
                              <a:gd name="T107" fmla="*/ 4474 h 716"/>
                              <a:gd name="T108" fmla="+- 0 7592 6823"/>
                              <a:gd name="T109" fmla="*/ T108 w 1171"/>
                              <a:gd name="T110" fmla="+- 0 4452 4434"/>
                              <a:gd name="T111" fmla="*/ 4452 h 716"/>
                              <a:gd name="T112" fmla="+- 0 7502 6823"/>
                              <a:gd name="T113" fmla="*/ T112 w 1171"/>
                              <a:gd name="T114" fmla="+- 0 4438 4434"/>
                              <a:gd name="T115" fmla="*/ 4438 h 716"/>
                              <a:gd name="T116" fmla="+- 0 7408 6823"/>
                              <a:gd name="T117" fmla="*/ T116 w 1171"/>
                              <a:gd name="T118" fmla="+- 0 4434 4434"/>
                              <a:gd name="T119" fmla="*/ 4434 h 716"/>
                              <a:gd name="T120" fmla="+- 0 7314 6823"/>
                              <a:gd name="T121" fmla="*/ T120 w 1171"/>
                              <a:gd name="T122" fmla="+- 0 4438 4434"/>
                              <a:gd name="T123" fmla="*/ 4438 h 716"/>
                              <a:gd name="T124" fmla="+- 0 7224 6823"/>
                              <a:gd name="T125" fmla="*/ T124 w 1171"/>
                              <a:gd name="T126" fmla="+- 0 4452 4434"/>
                              <a:gd name="T127" fmla="*/ 4452 h 716"/>
                              <a:gd name="T128" fmla="+- 0 7140 6823"/>
                              <a:gd name="T129" fmla="*/ T128 w 1171"/>
                              <a:gd name="T130" fmla="+- 0 4474 4434"/>
                              <a:gd name="T131" fmla="*/ 4474 h 716"/>
                              <a:gd name="T132" fmla="+- 0 7063 6823"/>
                              <a:gd name="T133" fmla="*/ T132 w 1171"/>
                              <a:gd name="T134" fmla="+- 0 4503 4434"/>
                              <a:gd name="T135" fmla="*/ 4503 h 716"/>
                              <a:gd name="T136" fmla="+- 0 6995 6823"/>
                              <a:gd name="T137" fmla="*/ T136 w 1171"/>
                              <a:gd name="T138" fmla="+- 0 4538 4434"/>
                              <a:gd name="T139" fmla="*/ 4538 h 716"/>
                              <a:gd name="T140" fmla="+- 0 6936 6823"/>
                              <a:gd name="T141" fmla="*/ T140 w 1171"/>
                              <a:gd name="T142" fmla="+- 0 4579 4434"/>
                              <a:gd name="T143" fmla="*/ 4579 h 716"/>
                              <a:gd name="T144" fmla="+- 0 6888 6823"/>
                              <a:gd name="T145" fmla="*/ T144 w 1171"/>
                              <a:gd name="T146" fmla="+- 0 4626 4434"/>
                              <a:gd name="T147" fmla="*/ 4626 h 716"/>
                              <a:gd name="T148" fmla="+- 0 6853 6823"/>
                              <a:gd name="T149" fmla="*/ T148 w 1171"/>
                              <a:gd name="T150" fmla="+- 0 4676 4434"/>
                              <a:gd name="T151" fmla="*/ 4676 h 716"/>
                              <a:gd name="T152" fmla="+- 0 6830 6823"/>
                              <a:gd name="T153" fmla="*/ T152 w 1171"/>
                              <a:gd name="T154" fmla="+- 0 4731 4434"/>
                              <a:gd name="T155" fmla="*/ 4731 h 716"/>
                              <a:gd name="T156" fmla="+- 0 6823 6823"/>
                              <a:gd name="T157" fmla="*/ T156 w 1171"/>
                              <a:gd name="T158" fmla="+- 0 4788 4434"/>
                              <a:gd name="T159" fmla="*/ 4788 h 7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1171" h="716">
                                <a:moveTo>
                                  <a:pt x="0" y="354"/>
                                </a:moveTo>
                                <a:lnTo>
                                  <a:pt x="30" y="469"/>
                                </a:lnTo>
                                <a:lnTo>
                                  <a:pt x="65" y="521"/>
                                </a:lnTo>
                                <a:lnTo>
                                  <a:pt x="113" y="568"/>
                                </a:lnTo>
                                <a:lnTo>
                                  <a:pt x="150" y="594"/>
                                </a:lnTo>
                                <a:lnTo>
                                  <a:pt x="240" y="646"/>
                                </a:lnTo>
                                <a:lnTo>
                                  <a:pt x="317" y="675"/>
                                </a:lnTo>
                                <a:lnTo>
                                  <a:pt x="401" y="697"/>
                                </a:lnTo>
                                <a:lnTo>
                                  <a:pt x="491" y="710"/>
                                </a:lnTo>
                                <a:lnTo>
                                  <a:pt x="585" y="715"/>
                                </a:lnTo>
                                <a:lnTo>
                                  <a:pt x="679" y="710"/>
                                </a:lnTo>
                                <a:lnTo>
                                  <a:pt x="769" y="697"/>
                                </a:lnTo>
                                <a:lnTo>
                                  <a:pt x="853" y="675"/>
                                </a:lnTo>
                                <a:lnTo>
                                  <a:pt x="930" y="646"/>
                                </a:lnTo>
                                <a:lnTo>
                                  <a:pt x="998" y="610"/>
                                </a:lnTo>
                                <a:lnTo>
                                  <a:pt x="1057" y="568"/>
                                </a:lnTo>
                                <a:lnTo>
                                  <a:pt x="1104" y="521"/>
                                </a:lnTo>
                                <a:lnTo>
                                  <a:pt x="1140" y="469"/>
                                </a:lnTo>
                                <a:lnTo>
                                  <a:pt x="1163" y="413"/>
                                </a:lnTo>
                                <a:lnTo>
                                  <a:pt x="1170" y="354"/>
                                </a:lnTo>
                                <a:lnTo>
                                  <a:pt x="1163" y="297"/>
                                </a:lnTo>
                                <a:lnTo>
                                  <a:pt x="1140" y="242"/>
                                </a:lnTo>
                                <a:lnTo>
                                  <a:pt x="1104" y="192"/>
                                </a:lnTo>
                                <a:lnTo>
                                  <a:pt x="1057" y="145"/>
                                </a:lnTo>
                                <a:lnTo>
                                  <a:pt x="998" y="104"/>
                                </a:lnTo>
                                <a:lnTo>
                                  <a:pt x="930" y="69"/>
                                </a:lnTo>
                                <a:lnTo>
                                  <a:pt x="853" y="40"/>
                                </a:lnTo>
                                <a:lnTo>
                                  <a:pt x="769" y="18"/>
                                </a:lnTo>
                                <a:lnTo>
                                  <a:pt x="679" y="4"/>
                                </a:lnTo>
                                <a:lnTo>
                                  <a:pt x="585" y="0"/>
                                </a:lnTo>
                                <a:lnTo>
                                  <a:pt x="491" y="4"/>
                                </a:lnTo>
                                <a:lnTo>
                                  <a:pt x="401" y="18"/>
                                </a:lnTo>
                                <a:lnTo>
                                  <a:pt x="317" y="40"/>
                                </a:lnTo>
                                <a:lnTo>
                                  <a:pt x="240" y="69"/>
                                </a:lnTo>
                                <a:lnTo>
                                  <a:pt x="172" y="104"/>
                                </a:lnTo>
                                <a:lnTo>
                                  <a:pt x="113" y="145"/>
                                </a:lnTo>
                                <a:lnTo>
                                  <a:pt x="65" y="192"/>
                                </a:lnTo>
                                <a:lnTo>
                                  <a:pt x="30" y="242"/>
                                </a:lnTo>
                                <a:lnTo>
                                  <a:pt x="7" y="297"/>
                                </a:lnTo>
                                <a:lnTo>
                                  <a:pt x="0" y="354"/>
                                </a:lnTo>
                              </a:path>
                            </a:pathLst>
                          </a:custGeom>
                          <a:noFill/>
                          <a:ln w="8455">
                            <a:solidFill>
                              <a:srgbClr val="9900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 name="Line 54"/>
                        <wps:cNvCnPr>
                          <a:cxnSpLocks noChangeShapeType="1"/>
                        </wps:cNvCnPr>
                        <wps:spPr bwMode="auto">
                          <a:xfrm>
                            <a:off x="2489" y="1925"/>
                            <a:ext cx="4323" cy="2508"/>
                          </a:xfrm>
                          <a:prstGeom prst="line">
                            <a:avLst/>
                          </a:prstGeom>
                          <a:noFill/>
                          <a:ln w="1506">
                            <a:solidFill>
                              <a:srgbClr val="990033"/>
                            </a:solidFill>
                            <a:prstDash val="sysDot"/>
                            <a:round/>
                            <a:headEnd/>
                            <a:tailEnd/>
                          </a:ln>
                          <a:extLst>
                            <a:ext uri="{909E8E84-426E-40DD-AFC4-6F175D3DCCD1}">
                              <a14:hiddenFill xmlns:a14="http://schemas.microsoft.com/office/drawing/2010/main">
                                <a:noFill/>
                              </a14:hiddenFill>
                            </a:ext>
                          </a:extLst>
                        </wps:spPr>
                        <wps:bodyPr/>
                      </wps:wsp>
                      <wps:wsp>
                        <wps:cNvPr id="55" name="Line 55"/>
                        <wps:cNvCnPr>
                          <a:cxnSpLocks noChangeShapeType="1"/>
                        </wps:cNvCnPr>
                        <wps:spPr bwMode="auto">
                          <a:xfrm>
                            <a:off x="6820" y="4443"/>
                            <a:ext cx="0" cy="0"/>
                          </a:xfrm>
                          <a:prstGeom prst="line">
                            <a:avLst/>
                          </a:prstGeom>
                          <a:noFill/>
                          <a:ln w="3474">
                            <a:solidFill>
                              <a:srgbClr val="990033"/>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E59F7D1" id="Group 38" o:spid="_x0000_s1026" style="position:absolute;margin-left:66.95pt;margin-top:13.3pt;width:335pt;height:453.3pt;z-index:-16040960;mso-position-horizontal-relative:page" coordorigin="1293,-787" coordsize="6700,9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">
                <v:shape id="AutoShape 39" o:spid="_x0000_s1027" style="position:absolute;left:1293;top:6936;width:844;height:765;visibility:visible;mso-wrap-style:square;v-text-anchor:top" coordsize="844,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" path="m886,-5352r,310m659,-5264r454,m571,-4678r315,-364l1201,-4678e" filled="f" strokecolor="#903" strokeweight=".1132mm">
                  <v:path arrowok="t" o:connecttype="custom" o:connectlocs="886,1584;886,1894;659,1672;1113,1672;571,2258;886,1894;1201,2258" o:connectangles="0,0,0,0,0,0,0"/>
                </v:shape>
                <v:shape id="Freeform 40" o:spid="_x0000_s1028" style="position:absolute;left:6518;top:-787;width:1171;height:716;visibility:visible;mso-wrap-style:square;v-text-anchor:top" coordsize="1171,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" path="m585,l491,4,401,18,317,39,240,68r-68,36l113,145,65,192,30,242,,354r7,59l30,469r35,52l113,568r59,42l240,646r77,29l401,697r90,13l585,715r95,-5l769,697r84,-22l930,646r68,-36l1057,568r48,-47l1141,469r22,-56l1171,354r-8,-57l1105,192r-48,-47l998,104,930,68,853,39,769,18,680,4,585,xe" fillcolor="#ffc" stroked="f">
                  <v:path arrowok="t" o:connecttype="custom" o:connectlocs="585,-786;491,-782;401,-768;317,-747;240,-718;172,-682;113,-641;65,-594;30,-544;0,-432;7,-373;30,-317;65,-265;113,-218;172,-176;240,-140;317,-111;401,-89;491,-76;585,-71;680,-76;769,-89;853,-111;930,-140;998,-176;1057,-218;1105,-265;1141,-317;1163,-373;1171,-432;1163,-489;1105,-594;1057,-641;998,-682;930,-718;853,-747;769,-768;680,-782;585,-786" o:connectangles="0,0,0,0,0,0,0,0,0,0,0,0,0,0,0,0,0,0,0,0,0,0,0,0,0,0,0,0,0,0,0,0,0,0,0,0,0,0,0"/>
                </v:shape>
                <v:shape id="Freeform 41" o:spid="_x0000_s1029" style="position:absolute;left:6518;top:-787;width:1171;height:716;visibility:visible;mso-wrap-style:square;v-text-anchor:top" coordsize="1171,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" path="m,354r7,59l30,469r35,52l113,568r59,42l240,646r77,29l401,697r90,13l585,715r95,-5l769,697r84,-22l930,646r68,-36l1057,568r48,-47l1141,469r22,-56l1171,354r-8,-57l1141,242r-36,-50l1057,145,998,104,930,68,853,39,769,18,680,4,585,,491,4,401,18,317,39,240,68r-68,36l113,145,65,192,30,242,7,297,,354e" filled="f" strokecolor="#903" strokeweight=".22019mm">
                  <v:path arrowok="t" o:connecttype="custom" o:connectlocs="0,-432;7,-373;30,-317;65,-265;113,-218;172,-176;240,-140;317,-111;401,-89;491,-76;585,-71;680,-76;769,-89;853,-111;930,-140;998,-176;1057,-218;1105,-265;1141,-317;1163,-373;1171,-432;1163,-489;1141,-544;1105,-594;1057,-641;998,-682;930,-718;853,-747;769,-768;680,-782;585,-786;491,-782;401,-768;317,-747;240,-718;172,-682;113,-641;65,-594;30,-544;7,-489;0,-432" o:connectangles="0,0,0,0,0,0,0,0,0,0,0,0,0,0,0,0,0,0,0,0,0,0,0,0,0,0,0,0,0,0,0,0,0,0,0,0,0,0,0,0,0"/>
                </v:shape>
                <v:line id="Line 42" o:spid="_x0000_s1030" style="position:absolute;flip:y;visibility:visible;mso-wrap-style:square" from="2489,-239" to="6303,1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" strokecolor="#903" strokeweight=".04239mm">
                  <v:stroke dashstyle="1 1"/>
                </v:line>
                <v:shape id="AutoShape 43" o:spid="_x0000_s1031" style="position:absolute;left:7241;top:4930;width:276;height:197;visibility:visible;mso-wrap-style:square;v-text-anchor:top" coordsize="276,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" path="m-731,-5106r-151,167m-731,-5106r-206,-6e" filled="f" strokecolor="#903" strokeweight=".09903mm">
                  <v:path arrowok="t" o:connecttype="custom" o:connectlocs="-731,-176;-882,-9;-731,-176;-937,-182" o:connectangles="0,0,0,0"/>
                </v:shape>
                <v:shape id="Freeform 44" o:spid="_x0000_s1032" style="position:absolute;left:6599;top:972;width:1172;height:716;visibility:visible;mso-wrap-style:square;v-text-anchor:top" coordsize="1172,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" path="m586,l491,4,402,18,318,39,241,68r-69,36l114,145,66,192,30,242,,354r8,59l30,469r36,52l114,568r58,42l241,646r77,29l402,697r89,13l586,715r94,-5l770,697r84,-22l930,646r69,-36l1057,568r48,-47l1141,469r22,-56l1171,354r-8,-57l1105,192r-48,-47l999,104,930,68,854,39,770,18,680,4,586,xe" fillcolor="#ffc" stroked="f">
                  <v:path arrowok="t" o:connecttype="custom" o:connectlocs="586,973;491,977;402,991;318,1012;241,1041;172,1077;114,1118;66,1165;30,1215;0,1327;8,1386;30,1442;66,1494;114,1541;172,1583;241,1619;318,1648;402,1670;491,1683;586,1688;680,1683;770,1670;854,1648;930,1619;999,1583;1057,1541;1105,1494;1141,1442;1163,1386;1171,1327;1163,1270;1105,1165;1057,1118;999,1077;930,1041;854,1012;770,991;680,977;586,973" o:connectangles="0,0,0,0,0,0,0,0,0,0,0,0,0,0,0,0,0,0,0,0,0,0,0,0,0,0,0,0,0,0,0,0,0,0,0,0,0,0,0"/>
                </v:shape>
                <v:shape id="Freeform 45" o:spid="_x0000_s1033" style="position:absolute;left:6599;top:972;width:1172;height:716;visibility:visible;mso-wrap-style:square;v-text-anchor:top" coordsize="1172,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" path="m,354r8,59l30,469r4,5l114,568r58,42l241,646r77,29l402,697r89,13l586,715r94,-5l770,697r84,-22l930,646r69,-36l1057,568r48,-47l1141,469r22,-56l1171,354r-8,-57l1141,242r-36,-50l1057,145,999,104,930,68,854,39,770,18,680,4,586,,491,4,402,18,318,39,241,68r-69,36l114,145,66,192,30,242,8,297,,354e" filled="f" strokecolor="#903" strokeweight=".22019mm">
                  <v:path arrowok="t" o:connecttype="custom" o:connectlocs="0,1327;8,1386;30,1442;34,1447;114,1541;172,1583;241,1619;318,1648;402,1670;491,1683;586,1688;680,1683;770,1670;854,1648;930,1619;999,1583;1057,1541;1105,1494;1141,1442;1163,1386;1171,1327;1163,1270;1141,1215;1105,1165;1057,1118;999,1077;930,1041;854,1012;770,991;680,977;586,973;491,977;402,991;318,1012;241,1041;172,1077;114,1118;66,1165;30,1215;8,1270;0,1327" o:connectangles="0,0,0,0,0,0,0,0,0,0,0,0,0,0,0,0,0,0,0,0,0,0,0,0,0,0,0,0,0,0,0,0,0,0,0,0,0,0,0,0,0"/>
                </v:shape>
                <v:line id="Line 46" o:spid="_x0000_s1034" style="position:absolute;flip:y;visibility:visible;mso-wrap-style:square" from="2489,1261" to="6384,17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" strokecolor="#903" strokeweight=".04344mm">
                  <v:stroke dashstyle="1 1"/>
                </v:line>
                <v:shape id="AutoShape 47" o:spid="_x0000_s1035" style="position:absolute;left:7357;top:6594;width:262;height:218;visibility:visible;mso-wrap-style:square;v-text-anchor:top" coordsize="262,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" path="m-771,-5234r-185,115m-771,-5234r-196,-77e" filled="f" strokecolor="#903" strokeweight=".09903mm">
                  <v:path arrowok="t" o:connecttype="custom" o:connectlocs="-771,1360;-956,1475;-771,1360;-967,1283" o:connectangles="0,0,0,0"/>
                </v:shape>
                <v:shape id="Freeform 48" o:spid="_x0000_s1036" style="position:absolute;left:6638;top:2495;width:1171;height:716;visibility:visible;mso-wrap-style:square;v-text-anchor:top" coordsize="1171,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" path="m585,l491,4,401,18,318,39,241,68r-68,36l114,145,66,191,30,242,,354r8,59l30,469r36,52l114,568r59,42l241,646r77,29l401,697r90,13l585,715r95,-5l770,697r83,-22l930,646r69,-36l1057,568r48,-47l1141,469r22,-56l1171,354r-8,-57l1105,191r-48,-46l999,104,930,68,853,39,770,18,680,4,585,xe" fillcolor="#ffc" stroked="f">
                  <v:path arrowok="t" o:connecttype="custom" o:connectlocs="585,2496;491,2500;401,2514;318,2535;241,2564;173,2600;114,2641;66,2687;30,2738;0,2850;8,2909;30,2965;66,3017;114,3064;173,3106;241,3142;318,3171;401,3193;491,3206;585,3211;680,3206;770,3193;853,3171;930,3142;999,3106;1057,3064;1105,3017;1141,2965;1163,2909;1171,2850;1163,2793;1105,2687;1057,2641;999,2600;930,2564;853,2535;770,2514;680,2500;585,2496" o:connectangles="0,0,0,0,0,0,0,0,0,0,0,0,0,0,0,0,0,0,0,0,0,0,0,0,0,0,0,0,0,0,0,0,0,0,0,0,0,0,0"/>
                </v:shape>
                <v:shape id="Freeform 49" o:spid="_x0000_s1037" style="position:absolute;left:6638;top:2495;width:1171;height:716;visibility:visible;mso-wrap-style:square;v-text-anchor:top" coordsize="1171,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" path="m,354r8,59l30,469r36,52l114,568r59,42l241,646r77,29l401,697r90,13l585,715r95,-5l770,697r83,-22l930,646r69,-36l1057,568r48,-47l1141,469r22,-56l1171,354r-8,-57l1141,242r-36,-51l999,104,930,68,853,39,770,18,680,4,585,,491,4,401,18,318,39,241,68r-68,36l114,145,66,191,30,242,8,297,,354e" filled="f" strokecolor="#903" strokeweight=".23486mm">
                  <v:path arrowok="t" o:connecttype="custom" o:connectlocs="0,2850;8,2909;30,2965;66,3017;114,3064;173,3106;241,3142;318,3171;401,3193;491,3206;585,3211;680,3206;770,3193;853,3171;930,3142;999,3106;1057,3064;1105,3017;1141,2965;1163,2909;1171,2850;1163,2793;1141,2738;1105,2687;1105,2687;999,2600;930,2564;853,2535;770,2514;680,2500;585,2496;491,2500;401,2514;318,2535;241,2564;173,2600;114,2641;66,2687;30,2738;8,2793;0,2850" o:connectangles="0,0,0,0,0,0,0,0,0,0,0,0,0,0,0,0,0,0,0,0,0,0,0,0,0,0,0,0,0,0,0,0,0,0,0,0,0,0,0,0,0"/>
                </v:shape>
                <v:line id="Line 50" o:spid="_x0000_s1038" style="position:absolute;visibility:visible;mso-wrap-style:square" from="2489,1804" to="6627,27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" strokecolor="#903" strokeweight=".04319mm">
                  <v:stroke dashstyle="1 1"/>
                </v:line>
                <v:shape id="AutoShape 51" o:spid="_x0000_s1039" style="position:absolute;left:7416;top:8068;width:269;height:211;visibility:visible;mso-wrap-style:square;v-text-anchor:top" coordsize="269,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" path="m-781,-5353r-168,-134m-781,-5353r-200,51e" filled="f" strokecolor="#903" strokeweight=".09903mm">
                  <v:path arrowok="t" o:connecttype="custom" o:connectlocs="-781,2716;-949,2582;-781,2716;-981,2767" o:connectangles="0,0,0,0"/>
                </v:shape>
                <v:shape id="Freeform 52" o:spid="_x0000_s1040" style="position:absolute;left:6822;top:4433;width:1171;height:716;visibility:visible;mso-wrap-style:square;v-text-anchor:top" coordsize="1171,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" path="m585,l491,4,401,18,317,40,240,69r-68,35l113,145,65,192,30,242,,354r7,59l30,469r35,52l113,568r59,42l240,646r77,29l401,697r90,13l585,715r94,-5l769,697r84,-22l930,646r68,-36l1057,568r47,-47l1140,469r23,-56l1170,354r-7,-57l1104,192r-47,-47l998,104,930,69,853,40,769,18,679,4,585,xe" fillcolor="#ffc" stroked="f">
                  <v:path arrowok="t" o:connecttype="custom" o:connectlocs="585,4434;491,4438;401,4452;317,4474;240,4503;172,4538;113,4579;65,4626;30,4676;0,4788;7,4847;30,4903;65,4955;113,5002;172,5044;240,5080;317,5109;401,5131;491,5144;585,5149;679,5144;769,5131;853,5109;930,5080;998,5044;1057,5002;1104,4955;1140,4903;1163,4847;1170,4788;1163,4731;1104,4626;1057,4579;998,4538;930,4503;853,4474;769,4452;679,4438;585,4434" o:connectangles="0,0,0,0,0,0,0,0,0,0,0,0,0,0,0,0,0,0,0,0,0,0,0,0,0,0,0,0,0,0,0,0,0,0,0,0,0,0,0"/>
                </v:shape>
                <v:shape id="Freeform 53" o:spid="_x0000_s1041" style="position:absolute;left:6822;top:4433;width:1171;height:716;visibility:visible;mso-wrap-style:square;v-text-anchor:top" coordsize="1171,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" path="m,354l30,469r35,52l113,568r37,26l240,646r77,29l401,697r90,13l585,715r94,-5l769,697r84,-22l930,646r68,-36l1057,568r47,-47l1140,469r23,-56l1170,354r-7,-57l1140,242r-36,-50l1057,145,998,104,930,69,853,40,769,18,679,4,585,,491,4,401,18,317,40,240,69r-68,35l113,145,65,192,30,242,7,297,,354e" filled="f" strokecolor="#903" strokeweight=".23486mm">
                  <v:path arrowok="t" o:connecttype="custom" o:connectlocs="0,4788;30,4903;65,4955;113,5002;150,5028;240,5080;317,5109;401,5131;491,5144;585,5149;679,5144;769,5131;853,5109;930,5080;998,5044;1057,5002;1104,4955;1140,4903;1163,4847;1170,4788;1163,4731;1140,4676;1104,4626;1057,4579;998,4538;930,4503;853,4474;769,4452;679,4438;585,4434;491,4438;401,4452;317,4474;240,4503;172,4538;113,4579;65,4626;30,4676;7,4731;0,4788" o:connectangles="0,0,0,0,0,0,0,0,0,0,0,0,0,0,0,0,0,0,0,0,0,0,0,0,0,0,0,0,0,0,0,0,0,0,0,0,0,0,0,0"/>
                </v:shape>
                <v:line id="Line 54" o:spid="_x0000_s1042" style="position:absolute;visibility:visible;mso-wrap-style:square" from="2489,1925" to="6812,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" strokecolor="#903" strokeweight=".04183mm">
                  <v:stroke dashstyle="1 1"/>
                </v:line>
                <v:line id="Line 55" o:spid="_x0000_s1043" style="position:absolute;visibility:visible;mso-wrap-style:square" from="6820,4443" to="6820,44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" strokecolor="#903" strokeweight=".0965mm"/>
                <w10:wrap anchorx="page"/>
              </v:group>
            </w:pict>
          </mc:Fallback>
        </mc:AlternateContent>
      </w:r>
    </w:p>
    <w:p w14:paraId="6E7AF811" w14:textId="77777777" w:rsidR="00112DC7" w:rsidRPr="00C533C9" w:rsidRDefault="00112DC7" w:rsidP="00C533C9">
      <w:pPr>
        <w:pStyle w:val="BodyText"/>
        <w:spacing w:before="11" w:line="360" w:lineRule="auto"/>
        <w:rPr>
          <w:b/>
        </w:rPr>
      </w:pPr>
    </w:p>
    <w:p w14:paraId="7E8B95EA" w14:textId="77777777" w:rsidR="00112DC7" w:rsidRPr="00C533C9" w:rsidRDefault="00112DC7" w:rsidP="00C533C9">
      <w:pPr>
        <w:spacing w:before="90" w:line="360" w:lineRule="auto"/>
        <w:ind w:left="5131" w:right="3391"/>
        <w:jc w:val="center"/>
        <w:rPr>
          <w:rFonts w:ascii="Arial"/>
          <w:sz w:val="24"/>
          <w:szCs w:val="24"/>
        </w:rPr>
      </w:pPr>
      <w:r w:rsidRPr="00C533C9">
        <w:rPr>
          <w:rFonts w:ascii="Arial"/>
          <w:w w:val="95"/>
          <w:sz w:val="24"/>
          <w:szCs w:val="24"/>
        </w:rPr>
        <w:t>Login</w:t>
      </w:r>
    </w:p>
    <w:p w14:paraId="4C032805" w14:textId="77777777" w:rsidR="00112DC7" w:rsidRPr="00C533C9" w:rsidRDefault="00112DC7" w:rsidP="00C533C9">
      <w:pPr>
        <w:pStyle w:val="BodyText"/>
        <w:spacing w:before="2" w:line="360" w:lineRule="auto"/>
        <w:rPr>
          <w:rFonts w:ascii="Arial"/>
        </w:rPr>
      </w:pPr>
    </w:p>
    <w:p w14:paraId="302324F4" w14:textId="77777777" w:rsidR="00112DC7" w:rsidRPr="00C533C9" w:rsidRDefault="00B818F1" w:rsidP="00C533C9">
      <w:pPr>
        <w:pStyle w:val="BodyText"/>
        <w:spacing w:before="6" w:line="360" w:lineRule="auto"/>
        <w:rPr>
          <w:rFonts w:ascii="Arial"/>
        </w:rPr>
      </w:pPr>
      <w:r w:rsidRPr="00C533C9">
        <w:rPr>
          <w:noProof/>
        </w:rPr>
        <w:drawing>
          <wp:anchor distT="0" distB="0" distL="0" distR="0" simplePos="0" relativeHeight="251659264" behindDoc="0" locked="0" layoutInCell="1" allowOverlap="1" wp14:anchorId="3E1C88D3" wp14:editId="67B9D5A0">
            <wp:simplePos x="0" y="0"/>
            <wp:positionH relativeFrom="page">
              <wp:posOffset>1323975</wp:posOffset>
            </wp:positionH>
            <wp:positionV relativeFrom="paragraph">
              <wp:posOffset>361950</wp:posOffset>
            </wp:positionV>
            <wp:extent cx="228600" cy="192405"/>
            <wp:effectExtent l="0" t="0" r="0" b="0"/>
            <wp:wrapTopAndBottom/>
            <wp:docPr id="20" name="image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5.png"/>
                    <pic:cNvPicPr/>
                  </pic:nvPicPr>
                  <pic:blipFill>
                    <a:blip r:embed="rId50" cstate="print"/>
                    <a:stretch>
                      <a:fillRect/>
                    </a:stretch>
                  </pic:blipFill>
                  <pic:spPr>
                    <a:xfrm>
                      <a:off x="0" y="0"/>
                      <a:ext cx="228600" cy="192405"/>
                    </a:xfrm>
                    <a:prstGeom prst="rect">
                      <a:avLst/>
                    </a:prstGeom>
                  </pic:spPr>
                </pic:pic>
              </a:graphicData>
            </a:graphic>
          </wp:anchor>
        </w:drawing>
      </w:r>
    </w:p>
    <w:p w14:paraId="4F4D7603" w14:textId="77777777" w:rsidR="00112DC7" w:rsidRPr="00C533C9" w:rsidRDefault="00112DC7" w:rsidP="00C533C9">
      <w:pPr>
        <w:spacing w:line="360" w:lineRule="auto"/>
        <w:rPr>
          <w:rFonts w:ascii="Arial"/>
          <w:sz w:val="24"/>
          <w:szCs w:val="24"/>
        </w:rPr>
        <w:sectPr w:rsidR="00112DC7" w:rsidRPr="00C533C9" w:rsidSect="00C533C9">
          <w:pgSz w:w="12240" w:h="15840"/>
          <w:pgMar w:top="851" w:right="567" w:bottom="567" w:left="851" w:header="0" w:footer="390" w:gutter="0"/>
          <w:cols w:space="720"/>
        </w:sectPr>
      </w:pPr>
    </w:p>
    <w:p w14:paraId="69B534F8" w14:textId="77777777" w:rsidR="00B818F1" w:rsidRPr="00C533C9" w:rsidRDefault="00B818F1" w:rsidP="00C533C9">
      <w:pPr>
        <w:pStyle w:val="BodyText"/>
        <w:spacing w:line="360" w:lineRule="auto"/>
        <w:rPr>
          <w:rFonts w:ascii="Arial"/>
        </w:rPr>
      </w:pPr>
    </w:p>
    <w:p w14:paraId="67BDECCD" w14:textId="77777777" w:rsidR="00112DC7" w:rsidRPr="00C533C9" w:rsidRDefault="00112DC7" w:rsidP="00C533C9">
      <w:pPr>
        <w:spacing w:before="247" w:line="360" w:lineRule="auto"/>
        <w:ind w:left="967" w:right="-12" w:hanging="76"/>
        <w:rPr>
          <w:rFonts w:ascii="Arial"/>
          <w:sz w:val="24"/>
          <w:szCs w:val="24"/>
        </w:rPr>
      </w:pPr>
      <w:r w:rsidRPr="00C533C9">
        <w:rPr>
          <w:rFonts w:ascii="Arial"/>
          <w:w w:val="85"/>
          <w:sz w:val="24"/>
          <w:szCs w:val="24"/>
        </w:rPr>
        <w:t>College Faculty</w:t>
      </w:r>
    </w:p>
    <w:p w14:paraId="7C326516" w14:textId="77777777" w:rsidR="00B818F1" w:rsidRDefault="00112DC7" w:rsidP="00C533C9">
      <w:pPr>
        <w:spacing w:before="89" w:line="360" w:lineRule="auto"/>
        <w:ind w:left="679" w:right="2855"/>
        <w:jc w:val="center"/>
        <w:rPr>
          <w:sz w:val="24"/>
          <w:szCs w:val="24"/>
        </w:rPr>
      </w:pPr>
      <w:r w:rsidRPr="00C533C9">
        <w:rPr>
          <w:sz w:val="24"/>
          <w:szCs w:val="24"/>
        </w:rPr>
        <w:br w:type="column"/>
      </w:r>
    </w:p>
    <w:p w14:paraId="345CFD6C" w14:textId="77777777" w:rsidR="00112DC7" w:rsidRPr="00C533C9" w:rsidRDefault="00112DC7" w:rsidP="00C533C9">
      <w:pPr>
        <w:spacing w:before="89" w:line="360" w:lineRule="auto"/>
        <w:ind w:left="679" w:right="2855"/>
        <w:jc w:val="center"/>
        <w:rPr>
          <w:rFonts w:ascii="Arial"/>
          <w:sz w:val="24"/>
          <w:szCs w:val="24"/>
        </w:rPr>
      </w:pPr>
      <w:r w:rsidRPr="00C533C9">
        <w:rPr>
          <w:rFonts w:ascii="Arial"/>
          <w:w w:val="95"/>
          <w:sz w:val="24"/>
          <w:szCs w:val="24"/>
        </w:rPr>
        <w:t>View Assigned Subjects</w:t>
      </w:r>
    </w:p>
    <w:p w14:paraId="6E72D898" w14:textId="77777777" w:rsidR="00112DC7" w:rsidRPr="00C533C9" w:rsidRDefault="00112DC7" w:rsidP="00C533C9">
      <w:pPr>
        <w:pStyle w:val="BodyText"/>
        <w:spacing w:line="360" w:lineRule="auto"/>
        <w:rPr>
          <w:rFonts w:ascii="Arial"/>
        </w:rPr>
      </w:pPr>
    </w:p>
    <w:p w14:paraId="46EC408B" w14:textId="77777777" w:rsidR="00112DC7" w:rsidRPr="00C533C9" w:rsidRDefault="00112DC7" w:rsidP="00C533C9">
      <w:pPr>
        <w:pStyle w:val="BodyText"/>
        <w:spacing w:line="360" w:lineRule="auto"/>
        <w:rPr>
          <w:rFonts w:ascii="Arial"/>
        </w:rPr>
      </w:pPr>
    </w:p>
    <w:p w14:paraId="7075021D" w14:textId="77777777" w:rsidR="00112DC7" w:rsidRPr="00C533C9" w:rsidRDefault="00112DC7" w:rsidP="00C533C9">
      <w:pPr>
        <w:pStyle w:val="BodyText"/>
        <w:spacing w:before="5" w:line="360" w:lineRule="auto"/>
        <w:rPr>
          <w:rFonts w:ascii="Arial"/>
        </w:rPr>
      </w:pPr>
    </w:p>
    <w:p w14:paraId="53DF08C5" w14:textId="77777777" w:rsidR="00112DC7" w:rsidRPr="00C533C9" w:rsidRDefault="00112DC7" w:rsidP="00C533C9">
      <w:pPr>
        <w:spacing w:line="360" w:lineRule="auto"/>
        <w:ind w:left="679" w:right="2768"/>
        <w:jc w:val="center"/>
        <w:rPr>
          <w:rFonts w:ascii="Arial"/>
          <w:sz w:val="24"/>
          <w:szCs w:val="24"/>
        </w:rPr>
      </w:pPr>
      <w:r w:rsidRPr="00C533C9">
        <w:rPr>
          <w:rFonts w:ascii="Arial"/>
          <w:w w:val="95"/>
          <w:sz w:val="24"/>
          <w:szCs w:val="24"/>
        </w:rPr>
        <w:t>Give Marks</w:t>
      </w:r>
    </w:p>
    <w:p w14:paraId="2E605FAF" w14:textId="77777777" w:rsidR="00112DC7" w:rsidRPr="00C533C9" w:rsidRDefault="00112DC7" w:rsidP="00C533C9">
      <w:pPr>
        <w:spacing w:line="360" w:lineRule="auto"/>
        <w:jc w:val="center"/>
        <w:rPr>
          <w:rFonts w:ascii="Arial"/>
          <w:sz w:val="24"/>
          <w:szCs w:val="24"/>
        </w:rPr>
        <w:sectPr w:rsidR="00112DC7" w:rsidRPr="00C533C9" w:rsidSect="00C533C9">
          <w:type w:val="continuous"/>
          <w:pgSz w:w="12240" w:h="15840"/>
          <w:pgMar w:top="851" w:right="567" w:bottom="567" w:left="851" w:header="720" w:footer="720" w:gutter="0"/>
          <w:cols w:num="2" w:space="720" w:equalWidth="0">
            <w:col w:w="1801" w:space="2209"/>
            <w:col w:w="6812"/>
          </w:cols>
        </w:sectPr>
      </w:pPr>
    </w:p>
    <w:p w14:paraId="4243888D" w14:textId="77777777" w:rsidR="00112DC7" w:rsidRPr="00C533C9" w:rsidRDefault="00112DC7" w:rsidP="00C533C9">
      <w:pPr>
        <w:pStyle w:val="BodyText"/>
        <w:spacing w:line="360" w:lineRule="auto"/>
        <w:rPr>
          <w:rFonts w:ascii="Arial"/>
        </w:rPr>
      </w:pPr>
    </w:p>
    <w:p w14:paraId="33DA6A1B" w14:textId="77777777" w:rsidR="00112DC7" w:rsidRPr="00C533C9" w:rsidRDefault="00112DC7" w:rsidP="00C533C9">
      <w:pPr>
        <w:pStyle w:val="BodyText"/>
        <w:spacing w:line="360" w:lineRule="auto"/>
        <w:rPr>
          <w:rFonts w:ascii="Arial"/>
        </w:rPr>
      </w:pPr>
    </w:p>
    <w:p w14:paraId="5D256254" w14:textId="77777777" w:rsidR="00112DC7" w:rsidRPr="00C533C9" w:rsidRDefault="00112DC7" w:rsidP="00C533C9">
      <w:pPr>
        <w:pStyle w:val="BodyText"/>
        <w:spacing w:before="9" w:line="360" w:lineRule="auto"/>
        <w:rPr>
          <w:rFonts w:ascii="Arial"/>
        </w:rPr>
      </w:pPr>
    </w:p>
    <w:p w14:paraId="7E3A0628" w14:textId="77777777" w:rsidR="00112DC7" w:rsidRPr="00C533C9" w:rsidRDefault="00112DC7" w:rsidP="00C533C9">
      <w:pPr>
        <w:spacing w:before="90" w:line="360" w:lineRule="auto"/>
        <w:ind w:left="5131" w:right="2787"/>
        <w:jc w:val="center"/>
        <w:rPr>
          <w:rFonts w:ascii="Arial"/>
          <w:sz w:val="24"/>
          <w:szCs w:val="24"/>
        </w:rPr>
      </w:pPr>
      <w:r w:rsidRPr="00C533C9">
        <w:rPr>
          <w:rFonts w:ascii="Arial"/>
          <w:w w:val="95"/>
          <w:sz w:val="24"/>
          <w:szCs w:val="24"/>
        </w:rPr>
        <w:t>Logout</w:t>
      </w:r>
    </w:p>
    <w:p w14:paraId="130B1DFA" w14:textId="77777777" w:rsidR="00112DC7" w:rsidRPr="00C533C9" w:rsidRDefault="00112DC7" w:rsidP="00C533C9">
      <w:pPr>
        <w:spacing w:line="360" w:lineRule="auto"/>
        <w:jc w:val="center"/>
        <w:rPr>
          <w:rFonts w:ascii="Arial"/>
          <w:sz w:val="24"/>
          <w:szCs w:val="24"/>
        </w:rPr>
        <w:sectPr w:rsidR="00112DC7" w:rsidRPr="00C533C9" w:rsidSect="00C533C9">
          <w:type w:val="continuous"/>
          <w:pgSz w:w="12240" w:h="15840"/>
          <w:pgMar w:top="851" w:right="567" w:bottom="567" w:left="851" w:header="720" w:footer="720" w:gutter="0"/>
          <w:cols w:space="720"/>
        </w:sectPr>
      </w:pPr>
    </w:p>
    <w:p w14:paraId="5167790D" w14:textId="77777777" w:rsidR="008010FF" w:rsidRPr="008010FF" w:rsidRDefault="006C57D9" w:rsidP="008010FF">
      <w:pPr>
        <w:pStyle w:val="Heading1"/>
        <w:spacing w:line="360" w:lineRule="auto"/>
        <w:ind w:left="4266" w:right="-68" w:hanging="4356"/>
      </w:pPr>
      <w:bookmarkStart w:id="20" w:name="_TOC_250009"/>
      <w:bookmarkEnd w:id="20"/>
      <w:r w:rsidRPr="008010FF">
        <w:lastRenderedPageBreak/>
        <w:t>Chapter</w:t>
      </w:r>
      <w:r w:rsidR="00470E6C" w:rsidRPr="008010FF">
        <w:t xml:space="preserve"> 3</w:t>
      </w:r>
    </w:p>
    <w:p w14:paraId="39BBBBC4" w14:textId="65C854BB" w:rsidR="006C7636" w:rsidRPr="008010FF" w:rsidRDefault="00470E6C" w:rsidP="008010FF">
      <w:pPr>
        <w:pStyle w:val="Heading1"/>
        <w:spacing w:line="360" w:lineRule="auto"/>
        <w:ind w:left="4266" w:right="-68" w:hanging="4356"/>
      </w:pPr>
      <w:r w:rsidRPr="008010FF">
        <w:t>METHODOLOG</w:t>
      </w:r>
      <w:r w:rsidR="006C57D9" w:rsidRPr="008010FF">
        <w:t>Y</w:t>
      </w:r>
    </w:p>
    <w:p w14:paraId="721F171B" w14:textId="77777777" w:rsidR="006C7636" w:rsidRPr="00C533C9" w:rsidRDefault="006C7636" w:rsidP="00C533C9">
      <w:pPr>
        <w:pStyle w:val="BodyText"/>
        <w:spacing w:before="3" w:line="360" w:lineRule="auto"/>
        <w:rPr>
          <w:b/>
        </w:rPr>
      </w:pPr>
    </w:p>
    <w:p w14:paraId="2DC65CE6" w14:textId="77777777" w:rsidR="006C7636" w:rsidRPr="00C533C9" w:rsidRDefault="006C57D9" w:rsidP="00C533C9">
      <w:pPr>
        <w:pStyle w:val="Heading3"/>
        <w:spacing w:line="360" w:lineRule="auto"/>
        <w:ind w:left="799" w:firstLine="0"/>
        <w:rPr>
          <w:sz w:val="24"/>
          <w:szCs w:val="24"/>
        </w:rPr>
      </w:pPr>
      <w:r w:rsidRPr="00C533C9">
        <w:rPr>
          <w:sz w:val="24"/>
          <w:szCs w:val="24"/>
        </w:rPr>
        <w:t xml:space="preserve">IMPLEMENTATION </w:t>
      </w:r>
      <w:proofErr w:type="gramStart"/>
      <w:r w:rsidRPr="00C533C9">
        <w:rPr>
          <w:sz w:val="24"/>
          <w:szCs w:val="24"/>
        </w:rPr>
        <w:t>METHODOLOGY:-</w:t>
      </w:r>
      <w:proofErr w:type="gramEnd"/>
    </w:p>
    <w:p w14:paraId="2DE6A139" w14:textId="77777777" w:rsidR="006C7636" w:rsidRPr="00C533C9" w:rsidRDefault="006C7636" w:rsidP="00C533C9">
      <w:pPr>
        <w:pStyle w:val="BodyText"/>
        <w:spacing w:before="10" w:line="360" w:lineRule="auto"/>
        <w:rPr>
          <w:b/>
        </w:rPr>
      </w:pPr>
    </w:p>
    <w:p w14:paraId="03C3CDFE" w14:textId="77777777" w:rsidR="006C7636" w:rsidRPr="00C533C9" w:rsidRDefault="006C57D9" w:rsidP="00C533C9">
      <w:pPr>
        <w:pStyle w:val="Heading3"/>
        <w:numPr>
          <w:ilvl w:val="1"/>
          <w:numId w:val="5"/>
        </w:numPr>
        <w:tabs>
          <w:tab w:val="left" w:pos="1223"/>
        </w:tabs>
        <w:spacing w:line="360" w:lineRule="auto"/>
        <w:ind w:hanging="424"/>
        <w:jc w:val="left"/>
        <w:rPr>
          <w:sz w:val="24"/>
          <w:szCs w:val="24"/>
        </w:rPr>
      </w:pPr>
      <w:bookmarkStart w:id="21" w:name="_TOC_250008"/>
      <w:r w:rsidRPr="00C533C9">
        <w:rPr>
          <w:sz w:val="24"/>
          <w:szCs w:val="24"/>
        </w:rPr>
        <w:t>MAIN</w:t>
      </w:r>
      <w:r w:rsidRPr="00C533C9">
        <w:rPr>
          <w:spacing w:val="1"/>
          <w:sz w:val="24"/>
          <w:szCs w:val="24"/>
        </w:rPr>
        <w:t xml:space="preserve"> </w:t>
      </w:r>
      <w:bookmarkEnd w:id="21"/>
      <w:r w:rsidRPr="00C533C9">
        <w:rPr>
          <w:sz w:val="24"/>
          <w:szCs w:val="24"/>
        </w:rPr>
        <w:t>PAGE:</w:t>
      </w:r>
    </w:p>
    <w:p w14:paraId="09C24B4A" w14:textId="77777777" w:rsidR="006C7636" w:rsidRPr="00C533C9" w:rsidRDefault="006C7636" w:rsidP="00C533C9">
      <w:pPr>
        <w:pStyle w:val="BodyText"/>
        <w:spacing w:line="360" w:lineRule="auto"/>
        <w:rPr>
          <w:b/>
        </w:rPr>
      </w:pPr>
    </w:p>
    <w:p w14:paraId="7DCF0A54" w14:textId="77777777" w:rsidR="006C7636" w:rsidRPr="00C533C9" w:rsidRDefault="006C7636" w:rsidP="00C533C9">
      <w:pPr>
        <w:pStyle w:val="BodyText"/>
        <w:spacing w:line="360" w:lineRule="auto"/>
        <w:rPr>
          <w:b/>
        </w:rPr>
      </w:pPr>
    </w:p>
    <w:p w14:paraId="0ACC3E6B" w14:textId="77777777" w:rsidR="006C7636" w:rsidRPr="00C533C9" w:rsidRDefault="00470E6C" w:rsidP="00C533C9">
      <w:pPr>
        <w:pStyle w:val="BodyText"/>
        <w:spacing w:before="8" w:line="360" w:lineRule="auto"/>
        <w:rPr>
          <w:b/>
        </w:rPr>
      </w:pPr>
      <w:r>
        <w:rPr>
          <w:b/>
          <w:noProof/>
        </w:rPr>
        <w:drawing>
          <wp:inline distT="0" distB="0" distL="0" distR="0" wp14:anchorId="5F454632" wp14:editId="7FA2DBA7">
            <wp:extent cx="6871970" cy="3864351"/>
            <wp:effectExtent l="19050" t="0" r="5080" b="0"/>
            <wp:docPr id="21" name="Picture 1" descr="C:\Users\User-HP\Pictures\Screenshots\Screenshot (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HP\Pictures\Screenshots\Screenshot (67).png"/>
                    <pic:cNvPicPr>
                      <a:picLocks noChangeAspect="1" noChangeArrowheads="1"/>
                    </pic:cNvPicPr>
                  </pic:nvPicPr>
                  <pic:blipFill>
                    <a:blip r:embed="rId51" cstate="print"/>
                    <a:srcRect/>
                    <a:stretch>
                      <a:fillRect/>
                    </a:stretch>
                  </pic:blipFill>
                  <pic:spPr bwMode="auto">
                    <a:xfrm>
                      <a:off x="0" y="0"/>
                      <a:ext cx="6871970" cy="3864351"/>
                    </a:xfrm>
                    <a:prstGeom prst="rect">
                      <a:avLst/>
                    </a:prstGeom>
                    <a:noFill/>
                    <a:ln w="9525">
                      <a:noFill/>
                      <a:miter lim="800000"/>
                      <a:headEnd/>
                      <a:tailEnd/>
                    </a:ln>
                  </pic:spPr>
                </pic:pic>
              </a:graphicData>
            </a:graphic>
          </wp:inline>
        </w:drawing>
      </w:r>
    </w:p>
    <w:p w14:paraId="588332C3" w14:textId="77777777" w:rsidR="006C7636" w:rsidRPr="00C533C9" w:rsidRDefault="006C7636" w:rsidP="00C533C9">
      <w:pPr>
        <w:pStyle w:val="BodyText"/>
        <w:spacing w:line="360" w:lineRule="auto"/>
        <w:rPr>
          <w:b/>
        </w:rPr>
      </w:pPr>
    </w:p>
    <w:p w14:paraId="3C3F3CE7" w14:textId="2EC3E027" w:rsidR="006C7636" w:rsidRPr="00C533C9" w:rsidRDefault="006C57D9" w:rsidP="001C3E55">
      <w:pPr>
        <w:pStyle w:val="BodyText"/>
        <w:spacing w:before="221" w:line="360" w:lineRule="auto"/>
        <w:ind w:right="382"/>
        <w:jc w:val="both"/>
      </w:pPr>
      <w:r w:rsidRPr="00C533C9">
        <w:t xml:space="preserve">This page contains the basic interface of the website. It includes the title, header, description, </w:t>
      </w:r>
      <w:r w:rsidR="00064313">
        <w:t>login,</w:t>
      </w:r>
      <w:r w:rsidRPr="00C533C9">
        <w:t xml:space="preserve"> </w:t>
      </w:r>
      <w:r w:rsidR="00064313">
        <w:t>footer,</w:t>
      </w:r>
      <w:r w:rsidR="005E1916">
        <w:t xml:space="preserve"> </w:t>
      </w:r>
      <w:r w:rsidRPr="00C533C9">
        <w:t>etc</w:t>
      </w:r>
      <w:r w:rsidR="00064313">
        <w:t>.</w:t>
      </w:r>
    </w:p>
    <w:p w14:paraId="6110507E" w14:textId="77777777" w:rsidR="006C7636" w:rsidRPr="00C533C9" w:rsidRDefault="006C7636" w:rsidP="00C533C9">
      <w:pPr>
        <w:spacing w:line="360" w:lineRule="auto"/>
        <w:rPr>
          <w:sz w:val="24"/>
          <w:szCs w:val="24"/>
        </w:rPr>
        <w:sectPr w:rsidR="006C7636" w:rsidRPr="00C533C9" w:rsidSect="00C533C9">
          <w:pgSz w:w="12240" w:h="15840"/>
          <w:pgMar w:top="851" w:right="567" w:bottom="567" w:left="851" w:header="0" w:footer="300" w:gutter="0"/>
          <w:cols w:space="720"/>
        </w:sectPr>
      </w:pPr>
    </w:p>
    <w:p w14:paraId="49ECE52A" w14:textId="77777777" w:rsidR="006C7636" w:rsidRPr="00C533C9" w:rsidRDefault="006C57D9" w:rsidP="00C533C9">
      <w:pPr>
        <w:pStyle w:val="Heading3"/>
        <w:numPr>
          <w:ilvl w:val="1"/>
          <w:numId w:val="5"/>
        </w:numPr>
        <w:tabs>
          <w:tab w:val="left" w:pos="1223"/>
        </w:tabs>
        <w:spacing w:before="58" w:line="360" w:lineRule="auto"/>
        <w:ind w:hanging="424"/>
        <w:jc w:val="left"/>
        <w:rPr>
          <w:sz w:val="24"/>
          <w:szCs w:val="24"/>
        </w:rPr>
      </w:pPr>
      <w:r w:rsidRPr="00C533C9">
        <w:rPr>
          <w:sz w:val="24"/>
          <w:szCs w:val="24"/>
        </w:rPr>
        <w:lastRenderedPageBreak/>
        <w:t>LOGIN:</w:t>
      </w:r>
    </w:p>
    <w:p w14:paraId="20204B9C" w14:textId="77777777" w:rsidR="006C7636" w:rsidRPr="00C533C9" w:rsidRDefault="006C7636" w:rsidP="00C533C9">
      <w:pPr>
        <w:pStyle w:val="BodyText"/>
        <w:spacing w:line="360" w:lineRule="auto"/>
        <w:rPr>
          <w:b/>
        </w:rPr>
      </w:pPr>
    </w:p>
    <w:p w14:paraId="120160DD" w14:textId="2337173D" w:rsidR="006C7636" w:rsidRDefault="001220BD" w:rsidP="00C533C9">
      <w:pPr>
        <w:pStyle w:val="BodyText"/>
        <w:spacing w:before="8" w:line="360" w:lineRule="auto"/>
        <w:rPr>
          <w:b/>
        </w:rPr>
      </w:pPr>
      <w:r>
        <w:rPr>
          <w:b/>
          <w:noProof/>
        </w:rPr>
        <w:drawing>
          <wp:inline distT="0" distB="0" distL="0" distR="0" wp14:anchorId="25D1A0A9" wp14:editId="760D4B22">
            <wp:extent cx="6871970" cy="3864351"/>
            <wp:effectExtent l="19050" t="0" r="5080" b="0"/>
            <wp:docPr id="26" name="Picture 6" descr="C:\Users\User-HP\Pictures\Screenshots\Screenshot (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HP\Pictures\Screenshots\Screenshot (72).png"/>
                    <pic:cNvPicPr>
                      <a:picLocks noChangeAspect="1" noChangeArrowheads="1"/>
                    </pic:cNvPicPr>
                  </pic:nvPicPr>
                  <pic:blipFill>
                    <a:blip r:embed="rId52" cstate="print"/>
                    <a:srcRect/>
                    <a:stretch>
                      <a:fillRect/>
                    </a:stretch>
                  </pic:blipFill>
                  <pic:spPr bwMode="auto">
                    <a:xfrm>
                      <a:off x="0" y="0"/>
                      <a:ext cx="6871970" cy="3864351"/>
                    </a:xfrm>
                    <a:prstGeom prst="rect">
                      <a:avLst/>
                    </a:prstGeom>
                    <a:noFill/>
                    <a:ln w="9525">
                      <a:noFill/>
                      <a:miter lim="800000"/>
                      <a:headEnd/>
                      <a:tailEnd/>
                    </a:ln>
                  </pic:spPr>
                </pic:pic>
              </a:graphicData>
            </a:graphic>
          </wp:inline>
        </w:drawing>
      </w:r>
    </w:p>
    <w:p w14:paraId="13834A3E" w14:textId="77777777" w:rsidR="008010FF" w:rsidRPr="00C533C9" w:rsidRDefault="008010FF" w:rsidP="00C533C9">
      <w:pPr>
        <w:pStyle w:val="BodyText"/>
        <w:spacing w:before="8" w:line="360" w:lineRule="auto"/>
        <w:rPr>
          <w:b/>
        </w:rPr>
      </w:pPr>
    </w:p>
    <w:p w14:paraId="59EDB2CF" w14:textId="77777777" w:rsidR="00991639" w:rsidRPr="00C533C9" w:rsidRDefault="006C57D9" w:rsidP="001C3E55">
      <w:pPr>
        <w:pStyle w:val="BodyText"/>
        <w:spacing w:before="242" w:line="360" w:lineRule="auto"/>
        <w:ind w:right="382"/>
        <w:jc w:val="both"/>
        <w:sectPr w:rsidR="00991639" w:rsidRPr="00C533C9" w:rsidSect="00C533C9">
          <w:pgSz w:w="12240" w:h="15840"/>
          <w:pgMar w:top="851" w:right="567" w:bottom="567" w:left="851" w:header="0" w:footer="300" w:gutter="0"/>
          <w:cols w:space="720"/>
        </w:sectPr>
      </w:pPr>
      <w:r w:rsidRPr="00C533C9">
        <w:t xml:space="preserve">These set of codes are </w:t>
      </w:r>
      <w:r w:rsidR="00064313">
        <w:t>used for logging in</w:t>
      </w:r>
      <w:r w:rsidRPr="00C533C9">
        <w:t xml:space="preserve"> to their particular account. At the starting, the code receives a login</w:t>
      </w:r>
      <w:r w:rsidR="00064313">
        <w:t xml:space="preserve"> keyword from </w:t>
      </w:r>
      <w:proofErr w:type="spellStart"/>
      <w:r w:rsidR="00064313">
        <w:t>index.php</w:t>
      </w:r>
      <w:proofErr w:type="spellEnd"/>
      <w:r w:rsidR="00064313">
        <w:t xml:space="preserve"> page and thus login and </w:t>
      </w:r>
      <w:r w:rsidRPr="00C533C9">
        <w:t>cr</w:t>
      </w:r>
      <w:r w:rsidR="00064313">
        <w:t>eate a session for that person</w:t>
      </w:r>
      <w:r w:rsidRPr="00C533C9">
        <w:t>.</w:t>
      </w:r>
      <w:r w:rsidR="00991639">
        <w:rPr>
          <w:noProof/>
        </w:rPr>
        <w:lastRenderedPageBreak/>
        <w:drawing>
          <wp:inline distT="0" distB="0" distL="0" distR="0" wp14:anchorId="77084C16" wp14:editId="145BE833">
            <wp:extent cx="6871970" cy="3864351"/>
            <wp:effectExtent l="19050" t="0" r="5080" b="0"/>
            <wp:docPr id="27" name="Picture 7" descr="C:\Users\User-HP\Pictures\Screenshots\Screenshot (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HP\Pictures\Screenshots\Screenshot (75).png"/>
                    <pic:cNvPicPr>
                      <a:picLocks noChangeAspect="1" noChangeArrowheads="1"/>
                    </pic:cNvPicPr>
                  </pic:nvPicPr>
                  <pic:blipFill>
                    <a:blip r:embed="rId53" cstate="print"/>
                    <a:srcRect/>
                    <a:stretch>
                      <a:fillRect/>
                    </a:stretch>
                  </pic:blipFill>
                  <pic:spPr bwMode="auto">
                    <a:xfrm>
                      <a:off x="0" y="0"/>
                      <a:ext cx="6871970" cy="3864351"/>
                    </a:xfrm>
                    <a:prstGeom prst="rect">
                      <a:avLst/>
                    </a:prstGeom>
                    <a:noFill/>
                    <a:ln w="9525">
                      <a:noFill/>
                      <a:miter lim="800000"/>
                      <a:headEnd/>
                      <a:tailEnd/>
                    </a:ln>
                  </pic:spPr>
                </pic:pic>
              </a:graphicData>
            </a:graphic>
          </wp:inline>
        </w:drawing>
      </w:r>
    </w:p>
    <w:p w14:paraId="0EF195B4" w14:textId="77777777" w:rsidR="006C7636" w:rsidRPr="00064313" w:rsidRDefault="006C57D9" w:rsidP="00C533C9">
      <w:pPr>
        <w:pStyle w:val="Heading3"/>
        <w:numPr>
          <w:ilvl w:val="1"/>
          <w:numId w:val="5"/>
        </w:numPr>
        <w:tabs>
          <w:tab w:val="left" w:pos="1223"/>
        </w:tabs>
        <w:spacing w:before="58" w:line="360" w:lineRule="auto"/>
        <w:ind w:hanging="424"/>
        <w:jc w:val="left"/>
        <w:rPr>
          <w:sz w:val="24"/>
          <w:szCs w:val="24"/>
        </w:rPr>
      </w:pPr>
      <w:bookmarkStart w:id="22" w:name="_TOC_250007"/>
      <w:bookmarkStart w:id="23" w:name="_TOC_250006"/>
      <w:bookmarkEnd w:id="22"/>
      <w:bookmarkEnd w:id="23"/>
      <w:r w:rsidRPr="00C533C9">
        <w:rPr>
          <w:sz w:val="24"/>
          <w:szCs w:val="24"/>
        </w:rPr>
        <w:lastRenderedPageBreak/>
        <w:t>DASHBOARD:</w:t>
      </w:r>
    </w:p>
    <w:p w14:paraId="6508E072" w14:textId="77777777" w:rsidR="006C7636" w:rsidRPr="00C533C9" w:rsidRDefault="006C7636" w:rsidP="00C533C9">
      <w:pPr>
        <w:pStyle w:val="BodyText"/>
        <w:spacing w:line="360" w:lineRule="auto"/>
        <w:rPr>
          <w:b/>
        </w:rPr>
      </w:pPr>
    </w:p>
    <w:p w14:paraId="20976F40" w14:textId="77777777" w:rsidR="006C7636" w:rsidRDefault="00064313" w:rsidP="00C533C9">
      <w:pPr>
        <w:pStyle w:val="BodyText"/>
        <w:spacing w:before="6" w:line="360" w:lineRule="auto"/>
        <w:rPr>
          <w:b/>
        </w:rPr>
      </w:pPr>
      <w:r>
        <w:rPr>
          <w:noProof/>
        </w:rPr>
        <w:drawing>
          <wp:inline distT="0" distB="0" distL="0" distR="0" wp14:anchorId="24E797EA" wp14:editId="63BBA600">
            <wp:extent cx="6871970" cy="3863597"/>
            <wp:effectExtent l="19050" t="0" r="5080" b="0"/>
            <wp:docPr id="23" name="Picture 3" descr="C:\Users\User-HP\Pictures\Screenshots\Screenshot (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HP\Pictures\Screenshots\Screenshot (69).png"/>
                    <pic:cNvPicPr>
                      <a:picLocks noChangeAspect="1" noChangeArrowheads="1"/>
                    </pic:cNvPicPr>
                  </pic:nvPicPr>
                  <pic:blipFill>
                    <a:blip r:embed="rId54" cstate="print"/>
                    <a:srcRect/>
                    <a:stretch>
                      <a:fillRect/>
                    </a:stretch>
                  </pic:blipFill>
                  <pic:spPr bwMode="auto">
                    <a:xfrm>
                      <a:off x="0" y="0"/>
                      <a:ext cx="6871970" cy="3863597"/>
                    </a:xfrm>
                    <a:prstGeom prst="rect">
                      <a:avLst/>
                    </a:prstGeom>
                    <a:noFill/>
                    <a:ln w="9525">
                      <a:noFill/>
                      <a:miter lim="800000"/>
                      <a:headEnd/>
                      <a:tailEnd/>
                    </a:ln>
                  </pic:spPr>
                </pic:pic>
              </a:graphicData>
            </a:graphic>
          </wp:inline>
        </w:drawing>
      </w:r>
    </w:p>
    <w:p w14:paraId="6C93AB10" w14:textId="77777777" w:rsidR="00991639" w:rsidRDefault="00991639" w:rsidP="00C533C9">
      <w:pPr>
        <w:pStyle w:val="BodyText"/>
        <w:spacing w:before="6" w:line="360" w:lineRule="auto"/>
        <w:rPr>
          <w:b/>
        </w:rPr>
      </w:pPr>
    </w:p>
    <w:p w14:paraId="78166338" w14:textId="77777777" w:rsidR="00991639" w:rsidRDefault="00991639" w:rsidP="00C533C9">
      <w:pPr>
        <w:pStyle w:val="BodyText"/>
        <w:spacing w:before="6" w:line="360" w:lineRule="auto"/>
        <w:rPr>
          <w:b/>
        </w:rPr>
      </w:pPr>
      <w:r>
        <w:rPr>
          <w:b/>
          <w:noProof/>
        </w:rPr>
        <w:drawing>
          <wp:inline distT="0" distB="0" distL="0" distR="0" wp14:anchorId="30DC3E78" wp14:editId="0C554DB9">
            <wp:extent cx="6871970" cy="3864351"/>
            <wp:effectExtent l="19050" t="0" r="5080" b="0"/>
            <wp:docPr id="28" name="Picture 8" descr="C:\Users\User-HP\Pictures\Screenshots\Screenshot (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HP\Pictures\Screenshots\Screenshot (76).png"/>
                    <pic:cNvPicPr>
                      <a:picLocks noChangeAspect="1" noChangeArrowheads="1"/>
                    </pic:cNvPicPr>
                  </pic:nvPicPr>
                  <pic:blipFill>
                    <a:blip r:embed="rId55" cstate="print"/>
                    <a:srcRect/>
                    <a:stretch>
                      <a:fillRect/>
                    </a:stretch>
                  </pic:blipFill>
                  <pic:spPr bwMode="auto">
                    <a:xfrm>
                      <a:off x="0" y="0"/>
                      <a:ext cx="6871970" cy="3864351"/>
                    </a:xfrm>
                    <a:prstGeom prst="rect">
                      <a:avLst/>
                    </a:prstGeom>
                    <a:noFill/>
                    <a:ln w="9525">
                      <a:noFill/>
                      <a:miter lim="800000"/>
                      <a:headEnd/>
                      <a:tailEnd/>
                    </a:ln>
                  </pic:spPr>
                </pic:pic>
              </a:graphicData>
            </a:graphic>
          </wp:inline>
        </w:drawing>
      </w:r>
    </w:p>
    <w:p w14:paraId="0DE95674" w14:textId="77777777" w:rsidR="00991639" w:rsidRDefault="00991639" w:rsidP="00C533C9">
      <w:pPr>
        <w:pStyle w:val="BodyText"/>
        <w:spacing w:before="6" w:line="360" w:lineRule="auto"/>
        <w:rPr>
          <w:b/>
        </w:rPr>
      </w:pPr>
    </w:p>
    <w:p w14:paraId="4BA66466" w14:textId="77777777" w:rsidR="00991639" w:rsidRPr="00C533C9" w:rsidRDefault="00991639" w:rsidP="00C533C9">
      <w:pPr>
        <w:pStyle w:val="BodyText"/>
        <w:spacing w:before="6" w:line="360" w:lineRule="auto"/>
        <w:rPr>
          <w:b/>
        </w:rPr>
      </w:pPr>
      <w:r>
        <w:rPr>
          <w:b/>
          <w:noProof/>
        </w:rPr>
        <w:lastRenderedPageBreak/>
        <w:drawing>
          <wp:inline distT="0" distB="0" distL="0" distR="0" wp14:anchorId="3F937AAA" wp14:editId="17D5980A">
            <wp:extent cx="6871970" cy="3864351"/>
            <wp:effectExtent l="19050" t="0" r="5080" b="0"/>
            <wp:docPr id="29" name="Picture 9" descr="C:\Users\User-HP\Pictures\Screenshots\Screenshot (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HP\Pictures\Screenshots\Screenshot (77).png"/>
                    <pic:cNvPicPr>
                      <a:picLocks noChangeAspect="1" noChangeArrowheads="1"/>
                    </pic:cNvPicPr>
                  </pic:nvPicPr>
                  <pic:blipFill>
                    <a:blip r:embed="rId56" cstate="print"/>
                    <a:srcRect/>
                    <a:stretch>
                      <a:fillRect/>
                    </a:stretch>
                  </pic:blipFill>
                  <pic:spPr bwMode="auto">
                    <a:xfrm>
                      <a:off x="0" y="0"/>
                      <a:ext cx="6871970" cy="3864351"/>
                    </a:xfrm>
                    <a:prstGeom prst="rect">
                      <a:avLst/>
                    </a:prstGeom>
                    <a:noFill/>
                    <a:ln w="9525">
                      <a:noFill/>
                      <a:miter lim="800000"/>
                      <a:headEnd/>
                      <a:tailEnd/>
                    </a:ln>
                  </pic:spPr>
                </pic:pic>
              </a:graphicData>
            </a:graphic>
          </wp:inline>
        </w:drawing>
      </w:r>
    </w:p>
    <w:p w14:paraId="4966891A" w14:textId="77777777" w:rsidR="006C7636" w:rsidRPr="00C533C9" w:rsidRDefault="006C7636" w:rsidP="00C533C9">
      <w:pPr>
        <w:pStyle w:val="BodyText"/>
        <w:spacing w:line="360" w:lineRule="auto"/>
        <w:rPr>
          <w:b/>
        </w:rPr>
      </w:pPr>
    </w:p>
    <w:p w14:paraId="7DA6816F" w14:textId="77777777" w:rsidR="006C7636" w:rsidRPr="00C533C9" w:rsidRDefault="006C7636" w:rsidP="00C533C9">
      <w:pPr>
        <w:pStyle w:val="BodyText"/>
        <w:spacing w:line="360" w:lineRule="auto"/>
        <w:rPr>
          <w:b/>
        </w:rPr>
      </w:pPr>
    </w:p>
    <w:p w14:paraId="77C07B1A" w14:textId="77777777" w:rsidR="006C7636" w:rsidRPr="00C533C9" w:rsidRDefault="006C7636" w:rsidP="008010FF">
      <w:pPr>
        <w:pStyle w:val="BodyText"/>
        <w:spacing w:line="360" w:lineRule="auto"/>
        <w:jc w:val="both"/>
        <w:rPr>
          <w:b/>
        </w:rPr>
      </w:pPr>
    </w:p>
    <w:p w14:paraId="2E3F9759" w14:textId="39A8FE78" w:rsidR="006C7636" w:rsidRPr="00C533C9" w:rsidRDefault="005E1916" w:rsidP="001C3E55">
      <w:pPr>
        <w:spacing w:line="360" w:lineRule="auto"/>
        <w:ind w:right="382"/>
        <w:jc w:val="both"/>
        <w:rPr>
          <w:sz w:val="24"/>
          <w:szCs w:val="24"/>
        </w:rPr>
        <w:sectPr w:rsidR="006C7636" w:rsidRPr="00C533C9" w:rsidSect="00C533C9">
          <w:pgSz w:w="12240" w:h="15840"/>
          <w:pgMar w:top="851" w:right="567" w:bottom="567" w:left="851" w:header="0" w:footer="300" w:gutter="0"/>
          <w:cols w:space="720"/>
        </w:sectPr>
      </w:pPr>
      <w:r>
        <w:rPr>
          <w:sz w:val="24"/>
          <w:szCs w:val="24"/>
        </w:rPr>
        <w:t xml:space="preserve">This </w:t>
      </w:r>
      <w:r w:rsidR="00064313">
        <w:rPr>
          <w:sz w:val="24"/>
          <w:szCs w:val="24"/>
        </w:rPr>
        <w:t>is the</w:t>
      </w:r>
      <w:r w:rsidR="001220BD">
        <w:rPr>
          <w:sz w:val="24"/>
          <w:szCs w:val="24"/>
        </w:rPr>
        <w:t xml:space="preserve"> main page of the </w:t>
      </w:r>
      <w:r w:rsidR="00064313">
        <w:rPr>
          <w:sz w:val="24"/>
          <w:szCs w:val="24"/>
        </w:rPr>
        <w:t>dashboard of the student to which he/she will be directed after logging in where everything will be available from subjects,</w:t>
      </w:r>
      <w:r>
        <w:rPr>
          <w:sz w:val="24"/>
          <w:szCs w:val="24"/>
        </w:rPr>
        <w:t xml:space="preserve"> </w:t>
      </w:r>
      <w:r w:rsidR="00064313">
        <w:rPr>
          <w:sz w:val="24"/>
          <w:szCs w:val="24"/>
        </w:rPr>
        <w:t>notes,</w:t>
      </w:r>
      <w:r>
        <w:rPr>
          <w:sz w:val="24"/>
          <w:szCs w:val="24"/>
        </w:rPr>
        <w:t xml:space="preserve"> </w:t>
      </w:r>
      <w:r w:rsidR="00064313">
        <w:rPr>
          <w:sz w:val="24"/>
          <w:szCs w:val="24"/>
        </w:rPr>
        <w:t>assignments to every detail needed of any particular faculty. We also have the feedback form in which students can provide anonymous feedback for any class.</w:t>
      </w:r>
    </w:p>
    <w:p w14:paraId="589DF165" w14:textId="77777777" w:rsidR="006C7636" w:rsidRPr="00C533C9" w:rsidRDefault="001220BD" w:rsidP="00C533C9">
      <w:pPr>
        <w:pStyle w:val="Heading3"/>
        <w:numPr>
          <w:ilvl w:val="1"/>
          <w:numId w:val="5"/>
        </w:numPr>
        <w:tabs>
          <w:tab w:val="left" w:pos="963"/>
        </w:tabs>
        <w:spacing w:before="58" w:line="360" w:lineRule="auto"/>
        <w:ind w:left="962"/>
        <w:jc w:val="left"/>
        <w:rPr>
          <w:sz w:val="24"/>
          <w:szCs w:val="24"/>
        </w:rPr>
      </w:pPr>
      <w:bookmarkStart w:id="24" w:name="_TOC_250005"/>
      <w:bookmarkEnd w:id="24"/>
      <w:r>
        <w:rPr>
          <w:sz w:val="24"/>
          <w:szCs w:val="24"/>
        </w:rPr>
        <w:lastRenderedPageBreak/>
        <w:t>DASHBOARD NAVIGATION BAR:</w:t>
      </w:r>
    </w:p>
    <w:p w14:paraId="3E429525" w14:textId="77777777" w:rsidR="006C7636" w:rsidRPr="00C533C9" w:rsidRDefault="006C7636" w:rsidP="00C533C9">
      <w:pPr>
        <w:pStyle w:val="BodyText"/>
        <w:spacing w:line="360" w:lineRule="auto"/>
        <w:rPr>
          <w:b/>
        </w:rPr>
      </w:pPr>
    </w:p>
    <w:p w14:paraId="1B608409" w14:textId="77777777" w:rsidR="006C7636" w:rsidRDefault="001220BD" w:rsidP="00C533C9">
      <w:pPr>
        <w:pStyle w:val="BodyText"/>
        <w:spacing w:before="2" w:line="360" w:lineRule="auto"/>
        <w:rPr>
          <w:b/>
        </w:rPr>
      </w:pPr>
      <w:r>
        <w:rPr>
          <w:b/>
          <w:noProof/>
        </w:rPr>
        <w:drawing>
          <wp:inline distT="0" distB="0" distL="0" distR="0" wp14:anchorId="783667A9" wp14:editId="5A33A8CB">
            <wp:extent cx="6871970" cy="3864351"/>
            <wp:effectExtent l="19050" t="0" r="5080" b="0"/>
            <wp:docPr id="24" name="Picture 4" descr="C:\Users\User-HP\Pictures\Screenshots\Screenshot (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HP\Pictures\Screenshots\Screenshot (70).png"/>
                    <pic:cNvPicPr>
                      <a:picLocks noChangeAspect="1" noChangeArrowheads="1"/>
                    </pic:cNvPicPr>
                  </pic:nvPicPr>
                  <pic:blipFill>
                    <a:blip r:embed="rId57" cstate="print"/>
                    <a:srcRect/>
                    <a:stretch>
                      <a:fillRect/>
                    </a:stretch>
                  </pic:blipFill>
                  <pic:spPr bwMode="auto">
                    <a:xfrm>
                      <a:off x="0" y="0"/>
                      <a:ext cx="6871970" cy="3864351"/>
                    </a:xfrm>
                    <a:prstGeom prst="rect">
                      <a:avLst/>
                    </a:prstGeom>
                    <a:noFill/>
                    <a:ln w="9525">
                      <a:noFill/>
                      <a:miter lim="800000"/>
                      <a:headEnd/>
                      <a:tailEnd/>
                    </a:ln>
                  </pic:spPr>
                </pic:pic>
              </a:graphicData>
            </a:graphic>
          </wp:inline>
        </w:drawing>
      </w:r>
    </w:p>
    <w:p w14:paraId="60B60DB5" w14:textId="77777777" w:rsidR="00991639" w:rsidRDefault="00991639" w:rsidP="00C533C9">
      <w:pPr>
        <w:pStyle w:val="BodyText"/>
        <w:spacing w:before="2" w:line="360" w:lineRule="auto"/>
        <w:rPr>
          <w:b/>
        </w:rPr>
      </w:pPr>
    </w:p>
    <w:p w14:paraId="4338BAAF" w14:textId="77777777" w:rsidR="00991639" w:rsidRPr="00C533C9" w:rsidRDefault="00991639" w:rsidP="00C533C9">
      <w:pPr>
        <w:pStyle w:val="BodyText"/>
        <w:spacing w:before="2" w:line="360" w:lineRule="auto"/>
        <w:rPr>
          <w:b/>
        </w:rPr>
      </w:pPr>
      <w:r>
        <w:rPr>
          <w:b/>
          <w:noProof/>
        </w:rPr>
        <w:drawing>
          <wp:inline distT="0" distB="0" distL="0" distR="0" wp14:anchorId="0ADF4AE4" wp14:editId="3348C9D2">
            <wp:extent cx="6868376" cy="1822478"/>
            <wp:effectExtent l="19050" t="0" r="8674" b="0"/>
            <wp:docPr id="30" name="Picture 10" descr="C:\Users\User-HP\Pictures\Screenshots\Screenshot (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User-HP\Pictures\Screenshots\Screenshot (76).png"/>
                    <pic:cNvPicPr>
                      <a:picLocks noChangeAspect="1" noChangeArrowheads="1"/>
                    </pic:cNvPicPr>
                  </pic:nvPicPr>
                  <pic:blipFill>
                    <a:blip r:embed="rId55" cstate="print"/>
                    <a:srcRect b="52842"/>
                    <a:stretch>
                      <a:fillRect/>
                    </a:stretch>
                  </pic:blipFill>
                  <pic:spPr bwMode="auto">
                    <a:xfrm>
                      <a:off x="0" y="0"/>
                      <a:ext cx="6868376" cy="1822478"/>
                    </a:xfrm>
                    <a:prstGeom prst="rect">
                      <a:avLst/>
                    </a:prstGeom>
                    <a:noFill/>
                    <a:ln w="9525">
                      <a:noFill/>
                      <a:miter lim="800000"/>
                      <a:headEnd/>
                      <a:tailEnd/>
                    </a:ln>
                  </pic:spPr>
                </pic:pic>
              </a:graphicData>
            </a:graphic>
          </wp:inline>
        </w:drawing>
      </w:r>
    </w:p>
    <w:p w14:paraId="725EB4EC" w14:textId="77777777" w:rsidR="006C7636" w:rsidRPr="00C533C9" w:rsidRDefault="006C7636" w:rsidP="00C533C9">
      <w:pPr>
        <w:pStyle w:val="BodyText"/>
        <w:spacing w:line="360" w:lineRule="auto"/>
        <w:rPr>
          <w:b/>
        </w:rPr>
      </w:pPr>
    </w:p>
    <w:p w14:paraId="364FAA69" w14:textId="77777777" w:rsidR="006C7636" w:rsidRPr="00C533C9" w:rsidRDefault="006C7636" w:rsidP="00C533C9">
      <w:pPr>
        <w:pStyle w:val="BodyText"/>
        <w:spacing w:line="360" w:lineRule="auto"/>
        <w:rPr>
          <w:b/>
        </w:rPr>
      </w:pPr>
    </w:p>
    <w:p w14:paraId="29494E8B" w14:textId="1C73F883" w:rsidR="006C7636" w:rsidRPr="00C533C9" w:rsidRDefault="001220BD" w:rsidP="00ED50C3">
      <w:pPr>
        <w:spacing w:line="360" w:lineRule="auto"/>
        <w:ind w:right="382"/>
        <w:jc w:val="both"/>
        <w:rPr>
          <w:sz w:val="24"/>
          <w:szCs w:val="24"/>
        </w:rPr>
        <w:sectPr w:rsidR="006C7636" w:rsidRPr="00C533C9" w:rsidSect="00C533C9">
          <w:pgSz w:w="12240" w:h="15840"/>
          <w:pgMar w:top="851" w:right="567" w:bottom="567" w:left="851" w:header="0" w:footer="300" w:gutter="0"/>
          <w:cols w:space="720"/>
        </w:sectPr>
      </w:pPr>
      <w:r>
        <w:rPr>
          <w:sz w:val="24"/>
          <w:szCs w:val="24"/>
        </w:rPr>
        <w:t>This is the navigation bar of the dashboard which is same in all the pages of the dashboard including Home,</w:t>
      </w:r>
      <w:r w:rsidR="005E1916">
        <w:rPr>
          <w:sz w:val="24"/>
          <w:szCs w:val="24"/>
        </w:rPr>
        <w:t xml:space="preserve"> </w:t>
      </w:r>
      <w:r>
        <w:rPr>
          <w:sz w:val="24"/>
          <w:szCs w:val="24"/>
        </w:rPr>
        <w:t>Subjects</w:t>
      </w:r>
      <w:r w:rsidR="008010FF">
        <w:rPr>
          <w:sz w:val="24"/>
          <w:szCs w:val="24"/>
        </w:rPr>
        <w:t xml:space="preserve">, </w:t>
      </w:r>
      <w:r>
        <w:rPr>
          <w:sz w:val="24"/>
          <w:szCs w:val="24"/>
        </w:rPr>
        <w:t>Faculties,</w:t>
      </w:r>
      <w:r w:rsidR="005E1916">
        <w:rPr>
          <w:sz w:val="24"/>
          <w:szCs w:val="24"/>
        </w:rPr>
        <w:t xml:space="preserve"> </w:t>
      </w:r>
      <w:r>
        <w:rPr>
          <w:sz w:val="24"/>
          <w:szCs w:val="24"/>
        </w:rPr>
        <w:t>Feedback,</w:t>
      </w:r>
      <w:r w:rsidR="005E1916">
        <w:rPr>
          <w:sz w:val="24"/>
          <w:szCs w:val="24"/>
        </w:rPr>
        <w:t xml:space="preserve"> </w:t>
      </w:r>
      <w:r>
        <w:rPr>
          <w:sz w:val="24"/>
          <w:szCs w:val="24"/>
        </w:rPr>
        <w:t>Notes,</w:t>
      </w:r>
      <w:r w:rsidR="005E1916">
        <w:rPr>
          <w:sz w:val="24"/>
          <w:szCs w:val="24"/>
        </w:rPr>
        <w:t xml:space="preserve"> </w:t>
      </w:r>
      <w:r>
        <w:rPr>
          <w:sz w:val="24"/>
          <w:szCs w:val="24"/>
        </w:rPr>
        <w:t>Assignments,</w:t>
      </w:r>
      <w:r w:rsidR="005E1916">
        <w:rPr>
          <w:sz w:val="24"/>
          <w:szCs w:val="24"/>
        </w:rPr>
        <w:t xml:space="preserve"> </w:t>
      </w:r>
      <w:r>
        <w:rPr>
          <w:sz w:val="24"/>
          <w:szCs w:val="24"/>
        </w:rPr>
        <w:t>Events,</w:t>
      </w:r>
      <w:r w:rsidR="005E1916">
        <w:rPr>
          <w:sz w:val="24"/>
          <w:szCs w:val="24"/>
        </w:rPr>
        <w:t xml:space="preserve"> </w:t>
      </w:r>
      <w:r>
        <w:rPr>
          <w:sz w:val="24"/>
          <w:szCs w:val="24"/>
        </w:rPr>
        <w:t>Logout.</w:t>
      </w:r>
    </w:p>
    <w:p w14:paraId="7C570083" w14:textId="77777777" w:rsidR="006C7636" w:rsidRPr="00C533C9" w:rsidRDefault="006C7636" w:rsidP="00C533C9">
      <w:pPr>
        <w:pStyle w:val="BodyText"/>
        <w:spacing w:before="9" w:line="360" w:lineRule="auto"/>
      </w:pPr>
    </w:p>
    <w:p w14:paraId="30BB8F83" w14:textId="77777777" w:rsidR="006C7636" w:rsidRPr="00C533C9" w:rsidRDefault="00991639" w:rsidP="00C533C9">
      <w:pPr>
        <w:pStyle w:val="Heading3"/>
        <w:numPr>
          <w:ilvl w:val="1"/>
          <w:numId w:val="5"/>
        </w:numPr>
        <w:tabs>
          <w:tab w:val="left" w:pos="963"/>
        </w:tabs>
        <w:spacing w:before="87" w:line="360" w:lineRule="auto"/>
        <w:ind w:left="962"/>
        <w:jc w:val="left"/>
        <w:rPr>
          <w:sz w:val="24"/>
          <w:szCs w:val="24"/>
        </w:rPr>
      </w:pPr>
      <w:proofErr w:type="gramStart"/>
      <w:r>
        <w:rPr>
          <w:sz w:val="24"/>
          <w:szCs w:val="24"/>
        </w:rPr>
        <w:t>SUBJECTS  LIST</w:t>
      </w:r>
      <w:proofErr w:type="gramEnd"/>
      <w:r>
        <w:rPr>
          <w:sz w:val="24"/>
          <w:szCs w:val="24"/>
        </w:rPr>
        <w:t>:</w:t>
      </w:r>
    </w:p>
    <w:p w14:paraId="267D5A0D" w14:textId="77777777" w:rsidR="006C7636" w:rsidRDefault="00991639" w:rsidP="00C533C9">
      <w:pPr>
        <w:pStyle w:val="BodyText"/>
        <w:spacing w:line="360" w:lineRule="auto"/>
        <w:rPr>
          <w:b/>
          <w:noProof/>
        </w:rPr>
      </w:pPr>
      <w:r>
        <w:rPr>
          <w:b/>
          <w:noProof/>
        </w:rPr>
        <w:drawing>
          <wp:inline distT="0" distB="0" distL="0" distR="0" wp14:anchorId="0A735196" wp14:editId="050DA83C">
            <wp:extent cx="6871970" cy="3864351"/>
            <wp:effectExtent l="19050" t="0" r="5080" b="0"/>
            <wp:docPr id="31" name="Picture 11" descr="C:\Users\User-HP\Pictures\Screenshots\Screenshot (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ser-HP\Pictures\Screenshots\Screenshot (79).png"/>
                    <pic:cNvPicPr>
                      <a:picLocks noChangeAspect="1" noChangeArrowheads="1"/>
                    </pic:cNvPicPr>
                  </pic:nvPicPr>
                  <pic:blipFill>
                    <a:blip r:embed="rId58" cstate="print"/>
                    <a:srcRect/>
                    <a:stretch>
                      <a:fillRect/>
                    </a:stretch>
                  </pic:blipFill>
                  <pic:spPr bwMode="auto">
                    <a:xfrm>
                      <a:off x="0" y="0"/>
                      <a:ext cx="6871970" cy="3864351"/>
                    </a:xfrm>
                    <a:prstGeom prst="rect">
                      <a:avLst/>
                    </a:prstGeom>
                    <a:noFill/>
                    <a:ln w="9525">
                      <a:noFill/>
                      <a:miter lim="800000"/>
                      <a:headEnd/>
                      <a:tailEnd/>
                    </a:ln>
                  </pic:spPr>
                </pic:pic>
              </a:graphicData>
            </a:graphic>
          </wp:inline>
        </w:drawing>
      </w:r>
    </w:p>
    <w:p w14:paraId="31F466D0" w14:textId="77777777" w:rsidR="00991639" w:rsidRDefault="00991639" w:rsidP="00C533C9">
      <w:pPr>
        <w:pStyle w:val="BodyText"/>
        <w:spacing w:line="360" w:lineRule="auto"/>
        <w:rPr>
          <w:b/>
          <w:noProof/>
        </w:rPr>
      </w:pPr>
    </w:p>
    <w:p w14:paraId="0818F4FC" w14:textId="77777777" w:rsidR="00991639" w:rsidRDefault="00991639" w:rsidP="00C533C9">
      <w:pPr>
        <w:pStyle w:val="BodyText"/>
        <w:spacing w:line="360" w:lineRule="auto"/>
        <w:rPr>
          <w:b/>
        </w:rPr>
      </w:pPr>
      <w:r>
        <w:rPr>
          <w:b/>
          <w:noProof/>
        </w:rPr>
        <w:drawing>
          <wp:inline distT="0" distB="0" distL="0" distR="0" wp14:anchorId="77FBB6DF" wp14:editId="0EA3883E">
            <wp:extent cx="6871970" cy="3864351"/>
            <wp:effectExtent l="19050" t="0" r="5080" b="0"/>
            <wp:docPr id="32" name="Picture 12" descr="C:\Users\User-HP\Pictures\Screenshots\Screenshot (7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User-HP\Pictures\Screenshots\Screenshot (78).png"/>
                    <pic:cNvPicPr>
                      <a:picLocks noChangeAspect="1" noChangeArrowheads="1"/>
                    </pic:cNvPicPr>
                  </pic:nvPicPr>
                  <pic:blipFill>
                    <a:blip r:embed="rId59" cstate="print"/>
                    <a:srcRect/>
                    <a:stretch>
                      <a:fillRect/>
                    </a:stretch>
                  </pic:blipFill>
                  <pic:spPr bwMode="auto">
                    <a:xfrm>
                      <a:off x="0" y="0"/>
                      <a:ext cx="6871970" cy="3864351"/>
                    </a:xfrm>
                    <a:prstGeom prst="rect">
                      <a:avLst/>
                    </a:prstGeom>
                    <a:noFill/>
                    <a:ln w="9525">
                      <a:noFill/>
                      <a:miter lim="800000"/>
                      <a:headEnd/>
                      <a:tailEnd/>
                    </a:ln>
                  </pic:spPr>
                </pic:pic>
              </a:graphicData>
            </a:graphic>
          </wp:inline>
        </w:drawing>
      </w:r>
    </w:p>
    <w:p w14:paraId="407B1C99" w14:textId="77777777" w:rsidR="00991639" w:rsidRDefault="00991639" w:rsidP="00C533C9">
      <w:pPr>
        <w:pStyle w:val="BodyText"/>
        <w:spacing w:line="360" w:lineRule="auto"/>
        <w:rPr>
          <w:b/>
        </w:rPr>
      </w:pPr>
    </w:p>
    <w:p w14:paraId="4E04E423" w14:textId="77777777" w:rsidR="00991639" w:rsidRPr="00C533C9" w:rsidRDefault="00991639" w:rsidP="00C533C9">
      <w:pPr>
        <w:pStyle w:val="BodyText"/>
        <w:spacing w:line="360" w:lineRule="auto"/>
        <w:rPr>
          <w:b/>
        </w:rPr>
      </w:pPr>
      <w:r>
        <w:rPr>
          <w:b/>
          <w:noProof/>
        </w:rPr>
        <w:lastRenderedPageBreak/>
        <w:drawing>
          <wp:inline distT="0" distB="0" distL="0" distR="0" wp14:anchorId="32AE767C" wp14:editId="6A044338">
            <wp:extent cx="6871970" cy="3864351"/>
            <wp:effectExtent l="19050" t="0" r="5080" b="0"/>
            <wp:docPr id="33" name="Picture 13" descr="C:\Users\User-HP\Pictures\Screenshots\Screenshot (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ser-HP\Pictures\Screenshots\Screenshot (80).png"/>
                    <pic:cNvPicPr>
                      <a:picLocks noChangeAspect="1" noChangeArrowheads="1"/>
                    </pic:cNvPicPr>
                  </pic:nvPicPr>
                  <pic:blipFill>
                    <a:blip r:embed="rId60" cstate="print"/>
                    <a:srcRect/>
                    <a:stretch>
                      <a:fillRect/>
                    </a:stretch>
                  </pic:blipFill>
                  <pic:spPr bwMode="auto">
                    <a:xfrm>
                      <a:off x="0" y="0"/>
                      <a:ext cx="6871970" cy="3864351"/>
                    </a:xfrm>
                    <a:prstGeom prst="rect">
                      <a:avLst/>
                    </a:prstGeom>
                    <a:noFill/>
                    <a:ln w="9525">
                      <a:noFill/>
                      <a:miter lim="800000"/>
                      <a:headEnd/>
                      <a:tailEnd/>
                    </a:ln>
                  </pic:spPr>
                </pic:pic>
              </a:graphicData>
            </a:graphic>
          </wp:inline>
        </w:drawing>
      </w:r>
    </w:p>
    <w:p w14:paraId="2CB0E24A" w14:textId="77777777" w:rsidR="006C7636" w:rsidRPr="00C533C9" w:rsidRDefault="006C7636" w:rsidP="00C533C9">
      <w:pPr>
        <w:pStyle w:val="BodyText"/>
        <w:spacing w:line="360" w:lineRule="auto"/>
        <w:rPr>
          <w:b/>
        </w:rPr>
      </w:pPr>
    </w:p>
    <w:p w14:paraId="18E606FA" w14:textId="77777777" w:rsidR="006C7636" w:rsidRDefault="006C7636" w:rsidP="00C533C9">
      <w:pPr>
        <w:spacing w:line="360" w:lineRule="auto"/>
        <w:rPr>
          <w:sz w:val="24"/>
          <w:szCs w:val="24"/>
        </w:rPr>
      </w:pPr>
    </w:p>
    <w:p w14:paraId="4BA67358" w14:textId="77777777" w:rsidR="00991639" w:rsidRDefault="00991639" w:rsidP="00ED50C3">
      <w:pPr>
        <w:spacing w:line="360" w:lineRule="auto"/>
        <w:ind w:right="382"/>
        <w:jc w:val="both"/>
        <w:rPr>
          <w:sz w:val="24"/>
          <w:szCs w:val="24"/>
        </w:rPr>
      </w:pPr>
      <w:r>
        <w:rPr>
          <w:sz w:val="24"/>
          <w:szCs w:val="24"/>
        </w:rPr>
        <w:t>This represents</w:t>
      </w:r>
      <w:r w:rsidR="004242E1">
        <w:rPr>
          <w:sz w:val="24"/>
          <w:szCs w:val="24"/>
        </w:rPr>
        <w:t xml:space="preserve"> the list of subjects with their subject code and clicking on any one subject would lead to its details such as all the faculties of that particular subject,</w:t>
      </w:r>
      <w:r w:rsidR="005E1916">
        <w:rPr>
          <w:sz w:val="24"/>
          <w:szCs w:val="24"/>
        </w:rPr>
        <w:t xml:space="preserve"> pend</w:t>
      </w:r>
      <w:r w:rsidR="004242E1">
        <w:rPr>
          <w:sz w:val="24"/>
          <w:szCs w:val="24"/>
        </w:rPr>
        <w:t>ing assignments,</w:t>
      </w:r>
      <w:r w:rsidR="005E1916">
        <w:rPr>
          <w:sz w:val="24"/>
          <w:szCs w:val="24"/>
        </w:rPr>
        <w:t xml:space="preserve"> </w:t>
      </w:r>
      <w:r w:rsidR="004242E1">
        <w:rPr>
          <w:sz w:val="24"/>
          <w:szCs w:val="24"/>
        </w:rPr>
        <w:t>syllabus,</w:t>
      </w:r>
      <w:r w:rsidR="005E1916">
        <w:rPr>
          <w:sz w:val="24"/>
          <w:szCs w:val="24"/>
        </w:rPr>
        <w:t xml:space="preserve"> </w:t>
      </w:r>
      <w:r w:rsidR="004242E1">
        <w:rPr>
          <w:sz w:val="24"/>
          <w:szCs w:val="24"/>
        </w:rPr>
        <w:t>the earned grades,</w:t>
      </w:r>
      <w:r w:rsidR="005E1916">
        <w:rPr>
          <w:sz w:val="24"/>
          <w:szCs w:val="24"/>
        </w:rPr>
        <w:t xml:space="preserve"> </w:t>
      </w:r>
      <w:r w:rsidR="004242E1">
        <w:rPr>
          <w:sz w:val="24"/>
          <w:szCs w:val="24"/>
        </w:rPr>
        <w:t>notes,</w:t>
      </w:r>
      <w:r w:rsidR="005E1916">
        <w:rPr>
          <w:sz w:val="24"/>
          <w:szCs w:val="24"/>
        </w:rPr>
        <w:t xml:space="preserve"> </w:t>
      </w:r>
      <w:r w:rsidR="004242E1">
        <w:rPr>
          <w:sz w:val="24"/>
          <w:szCs w:val="24"/>
        </w:rPr>
        <w:t>etc.</w:t>
      </w:r>
    </w:p>
    <w:p w14:paraId="4BA3DE98" w14:textId="77777777" w:rsidR="004242E1" w:rsidRDefault="004242E1" w:rsidP="00C533C9">
      <w:pPr>
        <w:spacing w:line="360" w:lineRule="auto"/>
        <w:rPr>
          <w:sz w:val="24"/>
          <w:szCs w:val="24"/>
        </w:rPr>
      </w:pPr>
    </w:p>
    <w:p w14:paraId="689F4F13" w14:textId="77777777" w:rsidR="004242E1" w:rsidRDefault="004242E1" w:rsidP="00C533C9">
      <w:pPr>
        <w:spacing w:line="360" w:lineRule="auto"/>
        <w:rPr>
          <w:sz w:val="24"/>
          <w:szCs w:val="24"/>
        </w:rPr>
      </w:pPr>
    </w:p>
    <w:p w14:paraId="42A96E49" w14:textId="77777777" w:rsidR="004242E1" w:rsidRDefault="004242E1" w:rsidP="00C533C9">
      <w:pPr>
        <w:spacing w:line="360" w:lineRule="auto"/>
        <w:rPr>
          <w:sz w:val="24"/>
          <w:szCs w:val="24"/>
        </w:rPr>
      </w:pPr>
    </w:p>
    <w:p w14:paraId="78F8ACF3" w14:textId="77777777" w:rsidR="004242E1" w:rsidRDefault="004242E1" w:rsidP="00C533C9">
      <w:pPr>
        <w:spacing w:line="360" w:lineRule="auto"/>
        <w:rPr>
          <w:sz w:val="24"/>
          <w:szCs w:val="24"/>
        </w:rPr>
      </w:pPr>
    </w:p>
    <w:p w14:paraId="770FDC96" w14:textId="77777777" w:rsidR="004242E1" w:rsidRDefault="004242E1" w:rsidP="00C533C9">
      <w:pPr>
        <w:spacing w:line="360" w:lineRule="auto"/>
        <w:rPr>
          <w:sz w:val="24"/>
          <w:szCs w:val="24"/>
        </w:rPr>
      </w:pPr>
    </w:p>
    <w:p w14:paraId="368E5F81" w14:textId="77777777" w:rsidR="004242E1" w:rsidRDefault="004242E1" w:rsidP="00C533C9">
      <w:pPr>
        <w:spacing w:line="360" w:lineRule="auto"/>
        <w:rPr>
          <w:sz w:val="24"/>
          <w:szCs w:val="24"/>
        </w:rPr>
      </w:pPr>
    </w:p>
    <w:p w14:paraId="0EF298D4" w14:textId="77777777" w:rsidR="004242E1" w:rsidRDefault="004242E1" w:rsidP="00C533C9">
      <w:pPr>
        <w:spacing w:line="360" w:lineRule="auto"/>
        <w:rPr>
          <w:sz w:val="24"/>
          <w:szCs w:val="24"/>
        </w:rPr>
      </w:pPr>
    </w:p>
    <w:p w14:paraId="0BDDC301" w14:textId="77777777" w:rsidR="004242E1" w:rsidRDefault="004242E1" w:rsidP="00C533C9">
      <w:pPr>
        <w:spacing w:line="360" w:lineRule="auto"/>
        <w:rPr>
          <w:sz w:val="24"/>
          <w:szCs w:val="24"/>
        </w:rPr>
      </w:pPr>
    </w:p>
    <w:p w14:paraId="558EA380" w14:textId="77777777" w:rsidR="004242E1" w:rsidRDefault="004242E1" w:rsidP="00C533C9">
      <w:pPr>
        <w:spacing w:line="360" w:lineRule="auto"/>
        <w:rPr>
          <w:sz w:val="24"/>
          <w:szCs w:val="24"/>
        </w:rPr>
      </w:pPr>
    </w:p>
    <w:p w14:paraId="5C2350CC" w14:textId="77777777" w:rsidR="004242E1" w:rsidRDefault="004242E1" w:rsidP="00C533C9">
      <w:pPr>
        <w:spacing w:line="360" w:lineRule="auto"/>
        <w:rPr>
          <w:sz w:val="24"/>
          <w:szCs w:val="24"/>
        </w:rPr>
      </w:pPr>
    </w:p>
    <w:p w14:paraId="51DF8025" w14:textId="77777777" w:rsidR="004242E1" w:rsidRDefault="004242E1" w:rsidP="00C533C9">
      <w:pPr>
        <w:spacing w:line="360" w:lineRule="auto"/>
        <w:rPr>
          <w:sz w:val="24"/>
          <w:szCs w:val="24"/>
        </w:rPr>
      </w:pPr>
    </w:p>
    <w:p w14:paraId="0643E3B6" w14:textId="77777777" w:rsidR="004242E1" w:rsidRDefault="004242E1" w:rsidP="00C533C9">
      <w:pPr>
        <w:spacing w:line="360" w:lineRule="auto"/>
        <w:rPr>
          <w:sz w:val="24"/>
          <w:szCs w:val="24"/>
        </w:rPr>
      </w:pPr>
    </w:p>
    <w:p w14:paraId="75836F8A" w14:textId="77777777" w:rsidR="004242E1" w:rsidRDefault="004242E1" w:rsidP="00C533C9">
      <w:pPr>
        <w:spacing w:line="360" w:lineRule="auto"/>
        <w:rPr>
          <w:sz w:val="24"/>
          <w:szCs w:val="24"/>
        </w:rPr>
      </w:pPr>
    </w:p>
    <w:p w14:paraId="4E5B0AB3" w14:textId="77777777" w:rsidR="004242E1" w:rsidRDefault="004242E1" w:rsidP="00C533C9">
      <w:pPr>
        <w:spacing w:line="360" w:lineRule="auto"/>
        <w:rPr>
          <w:sz w:val="24"/>
          <w:szCs w:val="24"/>
        </w:rPr>
      </w:pPr>
    </w:p>
    <w:p w14:paraId="15B661C0" w14:textId="77777777" w:rsidR="004242E1" w:rsidRDefault="004242E1" w:rsidP="00C533C9">
      <w:pPr>
        <w:spacing w:line="360" w:lineRule="auto"/>
        <w:rPr>
          <w:sz w:val="24"/>
          <w:szCs w:val="24"/>
        </w:rPr>
      </w:pPr>
    </w:p>
    <w:p w14:paraId="10D0CBBC" w14:textId="77777777" w:rsidR="004242E1" w:rsidRPr="004242E1" w:rsidRDefault="004242E1" w:rsidP="00ED50C3">
      <w:pPr>
        <w:pStyle w:val="Heading3"/>
        <w:numPr>
          <w:ilvl w:val="1"/>
          <w:numId w:val="5"/>
        </w:numPr>
        <w:tabs>
          <w:tab w:val="left" w:pos="450"/>
        </w:tabs>
        <w:spacing w:before="87" w:line="360" w:lineRule="auto"/>
        <w:ind w:hanging="1222"/>
        <w:jc w:val="left"/>
        <w:rPr>
          <w:sz w:val="24"/>
          <w:szCs w:val="24"/>
        </w:rPr>
      </w:pPr>
      <w:proofErr w:type="gramStart"/>
      <w:r>
        <w:rPr>
          <w:sz w:val="24"/>
          <w:szCs w:val="24"/>
        </w:rPr>
        <w:lastRenderedPageBreak/>
        <w:t>FACULTIES  LIST</w:t>
      </w:r>
      <w:proofErr w:type="gramEnd"/>
      <w:r>
        <w:rPr>
          <w:sz w:val="24"/>
          <w:szCs w:val="24"/>
        </w:rPr>
        <w:t>:</w:t>
      </w:r>
    </w:p>
    <w:p w14:paraId="35249BA0" w14:textId="77777777" w:rsidR="004242E1" w:rsidRDefault="004242E1" w:rsidP="00ED50C3">
      <w:pPr>
        <w:pStyle w:val="Heading3"/>
        <w:tabs>
          <w:tab w:val="left" w:pos="963"/>
        </w:tabs>
        <w:spacing w:before="87" w:line="360" w:lineRule="auto"/>
        <w:ind w:hanging="1222"/>
        <w:jc w:val="both"/>
        <w:rPr>
          <w:sz w:val="24"/>
          <w:szCs w:val="24"/>
        </w:rPr>
      </w:pPr>
      <w:r>
        <w:rPr>
          <w:noProof/>
          <w:sz w:val="24"/>
          <w:szCs w:val="24"/>
        </w:rPr>
        <w:drawing>
          <wp:inline distT="0" distB="0" distL="0" distR="0" wp14:anchorId="4093A2D2" wp14:editId="7ADA2635">
            <wp:extent cx="6374796" cy="3584772"/>
            <wp:effectExtent l="19050" t="0" r="6954" b="0"/>
            <wp:docPr id="36" name="Picture 16" descr="C:\Users\User-HP\Pictures\Screenshots\Screenshot (8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User-HP\Pictures\Screenshots\Screenshot (83).png"/>
                    <pic:cNvPicPr>
                      <a:picLocks noChangeAspect="1" noChangeArrowheads="1"/>
                    </pic:cNvPicPr>
                  </pic:nvPicPr>
                  <pic:blipFill>
                    <a:blip r:embed="rId61" cstate="print"/>
                    <a:srcRect/>
                    <a:stretch>
                      <a:fillRect/>
                    </a:stretch>
                  </pic:blipFill>
                  <pic:spPr bwMode="auto">
                    <a:xfrm>
                      <a:off x="0" y="0"/>
                      <a:ext cx="6375045" cy="3584912"/>
                    </a:xfrm>
                    <a:prstGeom prst="rect">
                      <a:avLst/>
                    </a:prstGeom>
                    <a:noFill/>
                    <a:ln w="9525">
                      <a:noFill/>
                      <a:miter lim="800000"/>
                      <a:headEnd/>
                      <a:tailEnd/>
                    </a:ln>
                  </pic:spPr>
                </pic:pic>
              </a:graphicData>
            </a:graphic>
          </wp:inline>
        </w:drawing>
      </w:r>
    </w:p>
    <w:p w14:paraId="58732908" w14:textId="77777777" w:rsidR="004242E1" w:rsidRDefault="004242E1" w:rsidP="00ED50C3">
      <w:pPr>
        <w:pStyle w:val="Heading3"/>
        <w:tabs>
          <w:tab w:val="left" w:pos="963"/>
        </w:tabs>
        <w:spacing w:before="87" w:line="360" w:lineRule="auto"/>
        <w:ind w:hanging="1222"/>
        <w:rPr>
          <w:sz w:val="24"/>
          <w:szCs w:val="24"/>
        </w:rPr>
      </w:pPr>
      <w:r>
        <w:rPr>
          <w:noProof/>
          <w:sz w:val="24"/>
          <w:szCs w:val="24"/>
        </w:rPr>
        <w:drawing>
          <wp:inline distT="0" distB="0" distL="0" distR="0" wp14:anchorId="1DF8A9E1" wp14:editId="6799E27F">
            <wp:extent cx="6380572" cy="3588020"/>
            <wp:effectExtent l="19050" t="0" r="1178" b="0"/>
            <wp:docPr id="35" name="Picture 15" descr="C:\Users\User-HP\Pictures\Screenshots\Screenshot (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User-HP\Pictures\Screenshots\Screenshot (82).png"/>
                    <pic:cNvPicPr>
                      <a:picLocks noChangeAspect="1" noChangeArrowheads="1"/>
                    </pic:cNvPicPr>
                  </pic:nvPicPr>
                  <pic:blipFill>
                    <a:blip r:embed="rId62" cstate="print"/>
                    <a:srcRect/>
                    <a:stretch>
                      <a:fillRect/>
                    </a:stretch>
                  </pic:blipFill>
                  <pic:spPr bwMode="auto">
                    <a:xfrm>
                      <a:off x="0" y="0"/>
                      <a:ext cx="6377073" cy="3586052"/>
                    </a:xfrm>
                    <a:prstGeom prst="rect">
                      <a:avLst/>
                    </a:prstGeom>
                    <a:noFill/>
                    <a:ln w="9525">
                      <a:noFill/>
                      <a:miter lim="800000"/>
                      <a:headEnd/>
                      <a:tailEnd/>
                    </a:ln>
                  </pic:spPr>
                </pic:pic>
              </a:graphicData>
            </a:graphic>
          </wp:inline>
        </w:drawing>
      </w:r>
    </w:p>
    <w:p w14:paraId="54FA04ED" w14:textId="77777777" w:rsidR="004242E1" w:rsidRDefault="004242E1" w:rsidP="00ED50C3">
      <w:pPr>
        <w:pStyle w:val="Heading3"/>
        <w:tabs>
          <w:tab w:val="left" w:pos="963"/>
        </w:tabs>
        <w:spacing w:before="87" w:line="360" w:lineRule="auto"/>
        <w:ind w:hanging="1222"/>
        <w:rPr>
          <w:sz w:val="24"/>
          <w:szCs w:val="24"/>
        </w:rPr>
      </w:pPr>
      <w:r>
        <w:rPr>
          <w:noProof/>
          <w:sz w:val="24"/>
          <w:szCs w:val="24"/>
        </w:rPr>
        <w:lastRenderedPageBreak/>
        <w:drawing>
          <wp:inline distT="0" distB="0" distL="0" distR="0" wp14:anchorId="1593001A" wp14:editId="43779061">
            <wp:extent cx="6252881" cy="3516215"/>
            <wp:effectExtent l="19050" t="0" r="0" b="0"/>
            <wp:docPr id="37" name="Picture 17" descr="C:\Users\User-HP\Pictures\Screenshots\Screenshot (8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User-HP\Pictures\Screenshots\Screenshot (84).png"/>
                    <pic:cNvPicPr>
                      <a:picLocks noChangeAspect="1" noChangeArrowheads="1"/>
                    </pic:cNvPicPr>
                  </pic:nvPicPr>
                  <pic:blipFill>
                    <a:blip r:embed="rId63" cstate="print"/>
                    <a:srcRect/>
                    <a:stretch>
                      <a:fillRect/>
                    </a:stretch>
                  </pic:blipFill>
                  <pic:spPr bwMode="auto">
                    <a:xfrm>
                      <a:off x="0" y="0"/>
                      <a:ext cx="6254205" cy="3516959"/>
                    </a:xfrm>
                    <a:prstGeom prst="rect">
                      <a:avLst/>
                    </a:prstGeom>
                    <a:noFill/>
                    <a:ln w="9525">
                      <a:noFill/>
                      <a:miter lim="800000"/>
                      <a:headEnd/>
                      <a:tailEnd/>
                    </a:ln>
                  </pic:spPr>
                </pic:pic>
              </a:graphicData>
            </a:graphic>
          </wp:inline>
        </w:drawing>
      </w:r>
    </w:p>
    <w:p w14:paraId="169BDCF4" w14:textId="77777777" w:rsidR="004242E1" w:rsidRPr="00C533C9" w:rsidRDefault="004242E1" w:rsidP="00ED50C3">
      <w:pPr>
        <w:pStyle w:val="Heading3"/>
        <w:tabs>
          <w:tab w:val="left" w:pos="963"/>
        </w:tabs>
        <w:spacing w:before="87" w:line="360" w:lineRule="auto"/>
        <w:ind w:hanging="1222"/>
        <w:rPr>
          <w:sz w:val="24"/>
          <w:szCs w:val="24"/>
        </w:rPr>
      </w:pPr>
      <w:r>
        <w:rPr>
          <w:noProof/>
          <w:sz w:val="24"/>
          <w:szCs w:val="24"/>
        </w:rPr>
        <w:drawing>
          <wp:inline distT="0" distB="0" distL="0" distR="0" wp14:anchorId="5CEAB626" wp14:editId="335AB2A3">
            <wp:extent cx="6871970" cy="3864351"/>
            <wp:effectExtent l="19050" t="0" r="5080" b="0"/>
            <wp:docPr id="38" name="Picture 18" descr="C:\Users\User-HP\Pictures\Screenshots\Screenshot (8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User-HP\Pictures\Screenshots\Screenshot (85).png"/>
                    <pic:cNvPicPr>
                      <a:picLocks noChangeAspect="1" noChangeArrowheads="1"/>
                    </pic:cNvPicPr>
                  </pic:nvPicPr>
                  <pic:blipFill>
                    <a:blip r:embed="rId64" cstate="print"/>
                    <a:srcRect/>
                    <a:stretch>
                      <a:fillRect/>
                    </a:stretch>
                  </pic:blipFill>
                  <pic:spPr bwMode="auto">
                    <a:xfrm>
                      <a:off x="0" y="0"/>
                      <a:ext cx="6871970" cy="3864351"/>
                    </a:xfrm>
                    <a:prstGeom prst="rect">
                      <a:avLst/>
                    </a:prstGeom>
                    <a:noFill/>
                    <a:ln w="9525">
                      <a:noFill/>
                      <a:miter lim="800000"/>
                      <a:headEnd/>
                      <a:tailEnd/>
                    </a:ln>
                  </pic:spPr>
                </pic:pic>
              </a:graphicData>
            </a:graphic>
          </wp:inline>
        </w:drawing>
      </w:r>
    </w:p>
    <w:p w14:paraId="747842D8" w14:textId="77777777" w:rsidR="004242E1" w:rsidRDefault="004242E1" w:rsidP="00C533C9">
      <w:pPr>
        <w:spacing w:line="360" w:lineRule="auto"/>
        <w:rPr>
          <w:sz w:val="24"/>
          <w:szCs w:val="24"/>
        </w:rPr>
      </w:pPr>
    </w:p>
    <w:p w14:paraId="44A9603D" w14:textId="77777777" w:rsidR="004242E1" w:rsidRDefault="004242E1" w:rsidP="00ED50C3">
      <w:pPr>
        <w:spacing w:line="360" w:lineRule="auto"/>
        <w:ind w:right="382"/>
        <w:jc w:val="both"/>
        <w:rPr>
          <w:sz w:val="24"/>
          <w:szCs w:val="24"/>
        </w:rPr>
      </w:pPr>
      <w:r>
        <w:rPr>
          <w:sz w:val="24"/>
          <w:szCs w:val="24"/>
        </w:rPr>
        <w:t>This shows all the list of faculties in different departments,</w:t>
      </w:r>
      <w:r w:rsidR="005E1916">
        <w:rPr>
          <w:sz w:val="24"/>
          <w:szCs w:val="24"/>
        </w:rPr>
        <w:t xml:space="preserve"> </w:t>
      </w:r>
      <w:r>
        <w:rPr>
          <w:sz w:val="24"/>
          <w:szCs w:val="24"/>
        </w:rPr>
        <w:t>clicking on any department would lead to the faculties in that particular department and clicking on any particular faculty would lead to the further details of faculty like the classes which he/she teaches, the cabin number,</w:t>
      </w:r>
      <w:r w:rsidR="005E1916">
        <w:rPr>
          <w:sz w:val="24"/>
          <w:szCs w:val="24"/>
        </w:rPr>
        <w:t xml:space="preserve"> </w:t>
      </w:r>
      <w:r>
        <w:rPr>
          <w:sz w:val="24"/>
          <w:szCs w:val="24"/>
        </w:rPr>
        <w:t>e-mail id,</w:t>
      </w:r>
      <w:r w:rsidR="005E1916">
        <w:rPr>
          <w:sz w:val="24"/>
          <w:szCs w:val="24"/>
        </w:rPr>
        <w:t xml:space="preserve"> </w:t>
      </w:r>
      <w:r>
        <w:rPr>
          <w:sz w:val="24"/>
          <w:szCs w:val="24"/>
        </w:rPr>
        <w:t>free hours,</w:t>
      </w:r>
      <w:r w:rsidR="005E1916">
        <w:rPr>
          <w:sz w:val="24"/>
          <w:szCs w:val="24"/>
        </w:rPr>
        <w:t xml:space="preserve"> </w:t>
      </w:r>
      <w:r>
        <w:rPr>
          <w:sz w:val="24"/>
          <w:szCs w:val="24"/>
        </w:rPr>
        <w:t>etc.</w:t>
      </w:r>
    </w:p>
    <w:p w14:paraId="30DDE318" w14:textId="77777777" w:rsidR="004242E1" w:rsidRDefault="004242E1" w:rsidP="00C533C9">
      <w:pPr>
        <w:spacing w:line="360" w:lineRule="auto"/>
        <w:rPr>
          <w:sz w:val="24"/>
          <w:szCs w:val="24"/>
        </w:rPr>
      </w:pPr>
    </w:p>
    <w:p w14:paraId="4B5DEEE1" w14:textId="77777777" w:rsidR="004242E1" w:rsidRDefault="004242E1" w:rsidP="00C533C9">
      <w:pPr>
        <w:spacing w:line="360" w:lineRule="auto"/>
        <w:rPr>
          <w:sz w:val="24"/>
          <w:szCs w:val="24"/>
        </w:rPr>
      </w:pPr>
    </w:p>
    <w:p w14:paraId="6DA1FB70" w14:textId="77777777" w:rsidR="004242E1" w:rsidRDefault="004242E1" w:rsidP="00C533C9">
      <w:pPr>
        <w:spacing w:line="360" w:lineRule="auto"/>
        <w:rPr>
          <w:sz w:val="24"/>
          <w:szCs w:val="24"/>
        </w:rPr>
      </w:pPr>
    </w:p>
    <w:p w14:paraId="7A37DF63" w14:textId="77777777" w:rsidR="004242E1" w:rsidRDefault="00DF1922" w:rsidP="00ED50C3">
      <w:pPr>
        <w:pStyle w:val="Heading3"/>
        <w:numPr>
          <w:ilvl w:val="1"/>
          <w:numId w:val="5"/>
        </w:numPr>
        <w:tabs>
          <w:tab w:val="left" w:pos="450"/>
        </w:tabs>
        <w:spacing w:before="87" w:line="360" w:lineRule="auto"/>
        <w:ind w:hanging="1222"/>
        <w:jc w:val="left"/>
        <w:rPr>
          <w:sz w:val="24"/>
          <w:szCs w:val="24"/>
        </w:rPr>
      </w:pPr>
      <w:proofErr w:type="gramStart"/>
      <w:r>
        <w:rPr>
          <w:sz w:val="24"/>
          <w:szCs w:val="24"/>
        </w:rPr>
        <w:t>FEEDBACK  FORM</w:t>
      </w:r>
      <w:proofErr w:type="gramEnd"/>
      <w:r w:rsidR="004242E1">
        <w:rPr>
          <w:sz w:val="24"/>
          <w:szCs w:val="24"/>
        </w:rPr>
        <w:t>:</w:t>
      </w:r>
    </w:p>
    <w:p w14:paraId="4C81C1CA" w14:textId="77777777" w:rsidR="00DF1922" w:rsidRDefault="00DF1922" w:rsidP="00DF1922">
      <w:pPr>
        <w:pStyle w:val="Heading3"/>
        <w:tabs>
          <w:tab w:val="left" w:pos="963"/>
        </w:tabs>
        <w:spacing w:before="87" w:line="360" w:lineRule="auto"/>
        <w:ind w:left="0" w:firstLine="0"/>
        <w:rPr>
          <w:sz w:val="24"/>
          <w:szCs w:val="24"/>
        </w:rPr>
      </w:pPr>
      <w:r>
        <w:rPr>
          <w:noProof/>
          <w:sz w:val="24"/>
          <w:szCs w:val="24"/>
        </w:rPr>
        <w:drawing>
          <wp:inline distT="0" distB="0" distL="0" distR="0" wp14:anchorId="3983E118" wp14:editId="135F334F">
            <wp:extent cx="6871970" cy="3864351"/>
            <wp:effectExtent l="19050" t="0" r="5080" b="0"/>
            <wp:docPr id="39" name="Picture 19" descr="C:\Users\User-HP\Pictures\Screenshots\Screenshot (8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User-HP\Pictures\Screenshots\Screenshot (86).png"/>
                    <pic:cNvPicPr>
                      <a:picLocks noChangeAspect="1" noChangeArrowheads="1"/>
                    </pic:cNvPicPr>
                  </pic:nvPicPr>
                  <pic:blipFill>
                    <a:blip r:embed="rId65" cstate="print"/>
                    <a:srcRect/>
                    <a:stretch>
                      <a:fillRect/>
                    </a:stretch>
                  </pic:blipFill>
                  <pic:spPr bwMode="auto">
                    <a:xfrm>
                      <a:off x="0" y="0"/>
                      <a:ext cx="6871970" cy="3864351"/>
                    </a:xfrm>
                    <a:prstGeom prst="rect">
                      <a:avLst/>
                    </a:prstGeom>
                    <a:noFill/>
                    <a:ln w="9525">
                      <a:noFill/>
                      <a:miter lim="800000"/>
                      <a:headEnd/>
                      <a:tailEnd/>
                    </a:ln>
                  </pic:spPr>
                </pic:pic>
              </a:graphicData>
            </a:graphic>
          </wp:inline>
        </w:drawing>
      </w:r>
    </w:p>
    <w:p w14:paraId="28F440B8" w14:textId="77777777" w:rsidR="00DF1922" w:rsidRPr="004242E1" w:rsidRDefault="00DF1922" w:rsidP="00DF1922">
      <w:pPr>
        <w:pStyle w:val="Heading3"/>
        <w:tabs>
          <w:tab w:val="left" w:pos="963"/>
        </w:tabs>
        <w:spacing w:before="87" w:line="360" w:lineRule="auto"/>
        <w:ind w:left="0" w:firstLine="0"/>
        <w:rPr>
          <w:sz w:val="24"/>
          <w:szCs w:val="24"/>
        </w:rPr>
      </w:pPr>
    </w:p>
    <w:p w14:paraId="3D63A09F" w14:textId="77777777" w:rsidR="004242E1" w:rsidRDefault="00DF1922" w:rsidP="00ED50C3">
      <w:pPr>
        <w:spacing w:line="360" w:lineRule="auto"/>
        <w:ind w:right="382"/>
        <w:jc w:val="both"/>
        <w:rPr>
          <w:sz w:val="24"/>
          <w:szCs w:val="24"/>
        </w:rPr>
      </w:pPr>
      <w:r>
        <w:rPr>
          <w:sz w:val="24"/>
          <w:szCs w:val="24"/>
        </w:rPr>
        <w:t>This is the feedback form which would be available for the students to fill which would be anonymous for any faculty or any particular class.</w:t>
      </w:r>
    </w:p>
    <w:p w14:paraId="3215BC12" w14:textId="77777777" w:rsidR="00DF1922" w:rsidRDefault="00DF1922" w:rsidP="00C533C9">
      <w:pPr>
        <w:spacing w:line="360" w:lineRule="auto"/>
        <w:rPr>
          <w:sz w:val="24"/>
          <w:szCs w:val="24"/>
        </w:rPr>
      </w:pPr>
    </w:p>
    <w:p w14:paraId="06DCBCE2" w14:textId="77777777" w:rsidR="00DF1922" w:rsidRDefault="00DF1922" w:rsidP="00C533C9">
      <w:pPr>
        <w:spacing w:line="360" w:lineRule="auto"/>
        <w:rPr>
          <w:sz w:val="24"/>
          <w:szCs w:val="24"/>
        </w:rPr>
      </w:pPr>
    </w:p>
    <w:p w14:paraId="5D46E25F" w14:textId="77777777" w:rsidR="00DF1922" w:rsidRDefault="00DF1922" w:rsidP="00C533C9">
      <w:pPr>
        <w:spacing w:line="360" w:lineRule="auto"/>
        <w:rPr>
          <w:sz w:val="24"/>
          <w:szCs w:val="24"/>
        </w:rPr>
      </w:pPr>
    </w:p>
    <w:p w14:paraId="0367402A" w14:textId="77777777" w:rsidR="00DF1922" w:rsidRDefault="00DF1922" w:rsidP="00C533C9">
      <w:pPr>
        <w:spacing w:line="360" w:lineRule="auto"/>
        <w:rPr>
          <w:sz w:val="24"/>
          <w:szCs w:val="24"/>
        </w:rPr>
      </w:pPr>
    </w:p>
    <w:p w14:paraId="2B154315" w14:textId="77777777" w:rsidR="00DF1922" w:rsidRDefault="00DF1922" w:rsidP="00C533C9">
      <w:pPr>
        <w:spacing w:line="360" w:lineRule="auto"/>
        <w:rPr>
          <w:sz w:val="24"/>
          <w:szCs w:val="24"/>
        </w:rPr>
      </w:pPr>
    </w:p>
    <w:p w14:paraId="69BB3C77" w14:textId="77777777" w:rsidR="00DF1922" w:rsidRDefault="00DF1922" w:rsidP="00C533C9">
      <w:pPr>
        <w:spacing w:line="360" w:lineRule="auto"/>
        <w:rPr>
          <w:sz w:val="24"/>
          <w:szCs w:val="24"/>
        </w:rPr>
      </w:pPr>
    </w:p>
    <w:p w14:paraId="4F0B9824" w14:textId="77777777" w:rsidR="00DF1922" w:rsidRDefault="00DF1922" w:rsidP="00C533C9">
      <w:pPr>
        <w:spacing w:line="360" w:lineRule="auto"/>
        <w:rPr>
          <w:sz w:val="24"/>
          <w:szCs w:val="24"/>
        </w:rPr>
      </w:pPr>
    </w:p>
    <w:p w14:paraId="0AD88109" w14:textId="77777777" w:rsidR="00DF1922" w:rsidRDefault="00DF1922" w:rsidP="00C533C9">
      <w:pPr>
        <w:spacing w:line="360" w:lineRule="auto"/>
        <w:rPr>
          <w:sz w:val="24"/>
          <w:szCs w:val="24"/>
        </w:rPr>
      </w:pPr>
    </w:p>
    <w:p w14:paraId="2EDAF596" w14:textId="77777777" w:rsidR="00DF1922" w:rsidRDefault="00DF1922" w:rsidP="00C533C9">
      <w:pPr>
        <w:spacing w:line="360" w:lineRule="auto"/>
        <w:rPr>
          <w:sz w:val="24"/>
          <w:szCs w:val="24"/>
        </w:rPr>
      </w:pPr>
    </w:p>
    <w:p w14:paraId="210C41A1" w14:textId="77777777" w:rsidR="00DF1922" w:rsidRDefault="00DF1922" w:rsidP="00C533C9">
      <w:pPr>
        <w:spacing w:line="360" w:lineRule="auto"/>
        <w:rPr>
          <w:sz w:val="24"/>
          <w:szCs w:val="24"/>
        </w:rPr>
      </w:pPr>
    </w:p>
    <w:p w14:paraId="6E3E7190" w14:textId="77777777" w:rsidR="00DF1922" w:rsidRDefault="00DF1922" w:rsidP="00C533C9">
      <w:pPr>
        <w:spacing w:line="360" w:lineRule="auto"/>
        <w:rPr>
          <w:sz w:val="24"/>
          <w:szCs w:val="24"/>
        </w:rPr>
      </w:pPr>
    </w:p>
    <w:p w14:paraId="6C97845E" w14:textId="77777777" w:rsidR="00DF1922" w:rsidRDefault="00DF1922" w:rsidP="00C533C9">
      <w:pPr>
        <w:spacing w:line="360" w:lineRule="auto"/>
        <w:rPr>
          <w:sz w:val="24"/>
          <w:szCs w:val="24"/>
        </w:rPr>
      </w:pPr>
    </w:p>
    <w:p w14:paraId="0BBDE916" w14:textId="77777777" w:rsidR="00DF1922" w:rsidRDefault="00DF1922" w:rsidP="00C533C9">
      <w:pPr>
        <w:spacing w:line="360" w:lineRule="auto"/>
        <w:rPr>
          <w:sz w:val="24"/>
          <w:szCs w:val="24"/>
        </w:rPr>
      </w:pPr>
    </w:p>
    <w:p w14:paraId="0FA3A9DE" w14:textId="77777777" w:rsidR="00DF1922" w:rsidRDefault="00DF1922" w:rsidP="00C533C9">
      <w:pPr>
        <w:spacing w:line="360" w:lineRule="auto"/>
        <w:rPr>
          <w:sz w:val="24"/>
          <w:szCs w:val="24"/>
        </w:rPr>
      </w:pPr>
    </w:p>
    <w:p w14:paraId="14B857F5" w14:textId="77777777" w:rsidR="00DF1922" w:rsidRPr="00DF1922" w:rsidRDefault="00DF1922" w:rsidP="00ED50C3">
      <w:pPr>
        <w:pStyle w:val="Heading3"/>
        <w:numPr>
          <w:ilvl w:val="1"/>
          <w:numId w:val="5"/>
        </w:numPr>
        <w:tabs>
          <w:tab w:val="left" w:pos="450"/>
          <w:tab w:val="left" w:pos="963"/>
        </w:tabs>
        <w:spacing w:before="87" w:line="360" w:lineRule="auto"/>
        <w:ind w:hanging="1222"/>
        <w:jc w:val="left"/>
        <w:rPr>
          <w:sz w:val="24"/>
          <w:szCs w:val="24"/>
        </w:rPr>
      </w:pPr>
      <w:r w:rsidRPr="00DF1922">
        <w:rPr>
          <w:sz w:val="24"/>
          <w:szCs w:val="24"/>
        </w:rPr>
        <w:lastRenderedPageBreak/>
        <w:t>DATABASE CONNECTIVITY:</w:t>
      </w:r>
    </w:p>
    <w:p w14:paraId="7F130F38" w14:textId="77777777" w:rsidR="00DF1922" w:rsidRDefault="00DF1922" w:rsidP="00DF1922">
      <w:pPr>
        <w:pStyle w:val="Heading3"/>
        <w:tabs>
          <w:tab w:val="left" w:pos="963"/>
        </w:tabs>
        <w:spacing w:before="87" w:line="360" w:lineRule="auto"/>
        <w:ind w:left="0" w:firstLine="0"/>
        <w:rPr>
          <w:sz w:val="24"/>
          <w:szCs w:val="24"/>
        </w:rPr>
      </w:pPr>
      <w:r>
        <w:rPr>
          <w:noProof/>
          <w:sz w:val="24"/>
          <w:szCs w:val="24"/>
        </w:rPr>
        <w:drawing>
          <wp:inline distT="0" distB="0" distL="0" distR="0" wp14:anchorId="46400C28" wp14:editId="221F25B0">
            <wp:extent cx="6871970" cy="3864351"/>
            <wp:effectExtent l="19050" t="0" r="5080" b="0"/>
            <wp:docPr id="40" name="Picture 20" descr="C:\Users\User-HP\Pictures\Screenshots\Screenshot (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User-HP\Pictures\Screenshots\Screenshot (87).png"/>
                    <pic:cNvPicPr>
                      <a:picLocks noChangeAspect="1" noChangeArrowheads="1"/>
                    </pic:cNvPicPr>
                  </pic:nvPicPr>
                  <pic:blipFill>
                    <a:blip r:embed="rId66" cstate="print"/>
                    <a:srcRect/>
                    <a:stretch>
                      <a:fillRect/>
                    </a:stretch>
                  </pic:blipFill>
                  <pic:spPr bwMode="auto">
                    <a:xfrm>
                      <a:off x="0" y="0"/>
                      <a:ext cx="6871970" cy="3864351"/>
                    </a:xfrm>
                    <a:prstGeom prst="rect">
                      <a:avLst/>
                    </a:prstGeom>
                    <a:noFill/>
                    <a:ln w="9525">
                      <a:noFill/>
                      <a:miter lim="800000"/>
                      <a:headEnd/>
                      <a:tailEnd/>
                    </a:ln>
                  </pic:spPr>
                </pic:pic>
              </a:graphicData>
            </a:graphic>
          </wp:inline>
        </w:drawing>
      </w:r>
    </w:p>
    <w:p w14:paraId="193BC08C" w14:textId="77777777" w:rsidR="00DF1922" w:rsidRDefault="00DF1922" w:rsidP="00C533C9">
      <w:pPr>
        <w:spacing w:line="360" w:lineRule="auto"/>
        <w:rPr>
          <w:sz w:val="24"/>
          <w:szCs w:val="24"/>
        </w:rPr>
      </w:pPr>
    </w:p>
    <w:p w14:paraId="24566F3C" w14:textId="77777777" w:rsidR="00DF1922" w:rsidRPr="00C533C9" w:rsidRDefault="00DF1922" w:rsidP="00C533C9">
      <w:pPr>
        <w:spacing w:line="360" w:lineRule="auto"/>
        <w:rPr>
          <w:sz w:val="24"/>
          <w:szCs w:val="24"/>
        </w:rPr>
        <w:sectPr w:rsidR="00DF1922" w:rsidRPr="00C533C9" w:rsidSect="00C533C9">
          <w:pgSz w:w="12240" w:h="15840"/>
          <w:pgMar w:top="851" w:right="567" w:bottom="567" w:left="851" w:header="0" w:footer="300" w:gutter="0"/>
          <w:cols w:space="720"/>
        </w:sectPr>
      </w:pPr>
      <w:r>
        <w:rPr>
          <w:sz w:val="24"/>
          <w:szCs w:val="24"/>
        </w:rPr>
        <w:t xml:space="preserve">This set of code helps to connect to the database which helps in the backend connectivity using MySQL. </w:t>
      </w:r>
    </w:p>
    <w:p w14:paraId="0A8253A2" w14:textId="77777777" w:rsidR="008010FF" w:rsidRPr="008010FF" w:rsidRDefault="006C57D9" w:rsidP="008010FF">
      <w:pPr>
        <w:pStyle w:val="Heading1"/>
        <w:spacing w:before="74" w:line="360" w:lineRule="auto"/>
        <w:ind w:left="4026" w:right="562" w:hanging="4026"/>
      </w:pPr>
      <w:r w:rsidRPr="008010FF">
        <w:lastRenderedPageBreak/>
        <w:t xml:space="preserve">CHAPTER 4 </w:t>
      </w:r>
    </w:p>
    <w:p w14:paraId="22F6295D" w14:textId="0CED6682" w:rsidR="006C7636" w:rsidRPr="008010FF" w:rsidRDefault="002266BA" w:rsidP="008010FF">
      <w:pPr>
        <w:pStyle w:val="Heading1"/>
        <w:spacing w:before="74" w:line="360" w:lineRule="auto"/>
        <w:ind w:left="4026" w:right="562" w:hanging="4026"/>
      </w:pPr>
      <w:r w:rsidRPr="008010FF">
        <w:t>TECHNOLOGY</w:t>
      </w:r>
      <w:r w:rsidR="008010FF" w:rsidRPr="008010FF">
        <w:t xml:space="preserve"> </w:t>
      </w:r>
      <w:r w:rsidR="006C57D9" w:rsidRPr="008010FF">
        <w:t>USED</w:t>
      </w:r>
    </w:p>
    <w:p w14:paraId="589DA316" w14:textId="77777777" w:rsidR="006C7636" w:rsidRPr="00C533C9" w:rsidRDefault="006C7636" w:rsidP="00C533C9">
      <w:pPr>
        <w:pStyle w:val="BodyText"/>
        <w:spacing w:line="360" w:lineRule="auto"/>
        <w:rPr>
          <w:b/>
        </w:rPr>
      </w:pPr>
    </w:p>
    <w:p w14:paraId="328655B7" w14:textId="77777777" w:rsidR="006C7636" w:rsidRPr="00C533C9" w:rsidRDefault="006C7636" w:rsidP="00C533C9">
      <w:pPr>
        <w:pStyle w:val="BodyText"/>
        <w:spacing w:before="6" w:line="360" w:lineRule="auto"/>
        <w:rPr>
          <w:b/>
        </w:rPr>
      </w:pPr>
    </w:p>
    <w:p w14:paraId="66931556" w14:textId="77777777" w:rsidR="006C7636" w:rsidRPr="00C533C9" w:rsidRDefault="006C57D9" w:rsidP="00C533C9">
      <w:pPr>
        <w:pStyle w:val="Heading3"/>
        <w:numPr>
          <w:ilvl w:val="1"/>
          <w:numId w:val="4"/>
        </w:numPr>
        <w:tabs>
          <w:tab w:val="left" w:pos="963"/>
        </w:tabs>
        <w:spacing w:before="87" w:line="360" w:lineRule="auto"/>
        <w:rPr>
          <w:sz w:val="24"/>
          <w:szCs w:val="24"/>
        </w:rPr>
      </w:pPr>
      <w:bookmarkStart w:id="25" w:name="_TOC_250004"/>
      <w:r w:rsidRPr="00C533C9">
        <w:rPr>
          <w:sz w:val="24"/>
          <w:szCs w:val="24"/>
        </w:rPr>
        <w:t>WAMP</w:t>
      </w:r>
      <w:r w:rsidRPr="00C533C9">
        <w:rPr>
          <w:spacing w:val="-2"/>
          <w:sz w:val="24"/>
          <w:szCs w:val="24"/>
        </w:rPr>
        <w:t xml:space="preserve"> </w:t>
      </w:r>
      <w:bookmarkEnd w:id="25"/>
      <w:r w:rsidRPr="00C533C9">
        <w:rPr>
          <w:sz w:val="24"/>
          <w:szCs w:val="24"/>
        </w:rPr>
        <w:t>SERVER</w:t>
      </w:r>
    </w:p>
    <w:p w14:paraId="33A66580" w14:textId="77777777" w:rsidR="006C7636" w:rsidRPr="00C533C9" w:rsidRDefault="006C7636" w:rsidP="00C533C9">
      <w:pPr>
        <w:pStyle w:val="BodyText"/>
        <w:spacing w:before="1" w:line="360" w:lineRule="auto"/>
        <w:rPr>
          <w:b/>
        </w:rPr>
      </w:pPr>
    </w:p>
    <w:p w14:paraId="1190B080" w14:textId="33B8E92A" w:rsidR="006C7636" w:rsidRPr="00C533C9" w:rsidRDefault="006C57D9" w:rsidP="00ED50C3">
      <w:pPr>
        <w:pStyle w:val="BodyText"/>
        <w:spacing w:before="1" w:line="360" w:lineRule="auto"/>
        <w:ind w:left="540" w:right="382"/>
        <w:jc w:val="both"/>
      </w:pPr>
      <w:r w:rsidRPr="00C533C9">
        <w:t>WampServer is a Web development platform on Windows that allows you to create dynamic Web applications with Apache2, PHP, MySQL and MariaDB. WampServer automatically installs everything you need to intuitively develope</w:t>
      </w:r>
      <w:r w:rsidR="008010FF">
        <w:t>d</w:t>
      </w:r>
      <w:r w:rsidRPr="00C533C9">
        <w:t xml:space="preserve"> Web applications. You will be able to tune your server without even touching its setting files. Best of all, WampServer is available for free (under GPML license) in both 32 and 64</w:t>
      </w:r>
      <w:r w:rsidR="008010FF">
        <w:t>-</w:t>
      </w:r>
      <w:r w:rsidRPr="00C533C9">
        <w:t xml:space="preserve">bit versions. </w:t>
      </w:r>
      <w:proofErr w:type="spellStart"/>
      <w:r w:rsidRPr="00C533C9">
        <w:t>Wampserver</w:t>
      </w:r>
      <w:proofErr w:type="spellEnd"/>
      <w:r w:rsidRPr="00C533C9">
        <w:t xml:space="preserve"> is not compatible with Windows XP, SP3, or Windows Server 2003.</w:t>
      </w:r>
    </w:p>
    <w:p w14:paraId="76CFDF89" w14:textId="77777777" w:rsidR="006C7636" w:rsidRPr="00C533C9" w:rsidRDefault="006C57D9" w:rsidP="008010FF">
      <w:pPr>
        <w:pStyle w:val="Heading4"/>
        <w:spacing w:before="160" w:line="360" w:lineRule="auto"/>
        <w:jc w:val="both"/>
      </w:pPr>
      <w:r w:rsidRPr="00C533C9">
        <w:t>Features</w:t>
      </w:r>
    </w:p>
    <w:p w14:paraId="1FBF7E16" w14:textId="77777777" w:rsidR="006C7636" w:rsidRPr="00C533C9" w:rsidRDefault="006C57D9" w:rsidP="008010FF">
      <w:pPr>
        <w:pStyle w:val="ListParagraph"/>
        <w:numPr>
          <w:ilvl w:val="2"/>
          <w:numId w:val="4"/>
        </w:numPr>
        <w:tabs>
          <w:tab w:val="left" w:pos="1260"/>
          <w:tab w:val="left" w:pos="1261"/>
        </w:tabs>
        <w:spacing w:before="12" w:line="360" w:lineRule="auto"/>
        <w:ind w:hanging="361"/>
        <w:jc w:val="both"/>
        <w:rPr>
          <w:sz w:val="24"/>
          <w:szCs w:val="24"/>
        </w:rPr>
      </w:pPr>
      <w:r w:rsidRPr="00C533C9">
        <w:rPr>
          <w:sz w:val="24"/>
          <w:szCs w:val="24"/>
        </w:rPr>
        <w:t>Manage your Apache, MySQL and MariaDB</w:t>
      </w:r>
      <w:r w:rsidRPr="00C533C9">
        <w:rPr>
          <w:spacing w:val="13"/>
          <w:sz w:val="24"/>
          <w:szCs w:val="24"/>
        </w:rPr>
        <w:t xml:space="preserve"> </w:t>
      </w:r>
      <w:r w:rsidRPr="00C533C9">
        <w:rPr>
          <w:sz w:val="24"/>
          <w:szCs w:val="24"/>
        </w:rPr>
        <w:t>services</w:t>
      </w:r>
    </w:p>
    <w:p w14:paraId="1054DA73" w14:textId="77777777" w:rsidR="006C7636" w:rsidRPr="00C533C9" w:rsidRDefault="006C57D9" w:rsidP="008010FF">
      <w:pPr>
        <w:pStyle w:val="ListParagraph"/>
        <w:numPr>
          <w:ilvl w:val="2"/>
          <w:numId w:val="4"/>
        </w:numPr>
        <w:tabs>
          <w:tab w:val="left" w:pos="1260"/>
          <w:tab w:val="left" w:pos="1261"/>
        </w:tabs>
        <w:spacing w:before="27" w:line="360" w:lineRule="auto"/>
        <w:ind w:hanging="361"/>
        <w:jc w:val="both"/>
        <w:rPr>
          <w:sz w:val="24"/>
          <w:szCs w:val="24"/>
        </w:rPr>
      </w:pPr>
      <w:r w:rsidRPr="00C533C9">
        <w:rPr>
          <w:sz w:val="24"/>
          <w:szCs w:val="24"/>
        </w:rPr>
        <w:t>Install and switch Apache, MySQL, MariaDB and PHP</w:t>
      </w:r>
      <w:r w:rsidRPr="00C533C9">
        <w:rPr>
          <w:spacing w:val="7"/>
          <w:sz w:val="24"/>
          <w:szCs w:val="24"/>
        </w:rPr>
        <w:t xml:space="preserve"> </w:t>
      </w:r>
      <w:r w:rsidRPr="00C533C9">
        <w:rPr>
          <w:sz w:val="24"/>
          <w:szCs w:val="24"/>
        </w:rPr>
        <w:t>releases</w:t>
      </w:r>
    </w:p>
    <w:p w14:paraId="224D3A0E" w14:textId="77777777" w:rsidR="006C7636" w:rsidRPr="00C533C9" w:rsidRDefault="006C57D9" w:rsidP="008010FF">
      <w:pPr>
        <w:pStyle w:val="ListParagraph"/>
        <w:numPr>
          <w:ilvl w:val="2"/>
          <w:numId w:val="4"/>
        </w:numPr>
        <w:tabs>
          <w:tab w:val="left" w:pos="1260"/>
          <w:tab w:val="left" w:pos="1261"/>
        </w:tabs>
        <w:spacing w:before="22" w:line="360" w:lineRule="auto"/>
        <w:ind w:hanging="361"/>
        <w:jc w:val="both"/>
        <w:rPr>
          <w:sz w:val="24"/>
          <w:szCs w:val="24"/>
        </w:rPr>
      </w:pPr>
      <w:r w:rsidRPr="00C533C9">
        <w:rPr>
          <w:sz w:val="24"/>
          <w:szCs w:val="24"/>
        </w:rPr>
        <w:t xml:space="preserve">Manages your </w:t>
      </w:r>
      <w:proofErr w:type="gramStart"/>
      <w:r w:rsidRPr="00C533C9">
        <w:rPr>
          <w:sz w:val="24"/>
          <w:szCs w:val="24"/>
        </w:rPr>
        <w:t>servers</w:t>
      </w:r>
      <w:proofErr w:type="gramEnd"/>
      <w:r w:rsidRPr="00C533C9">
        <w:rPr>
          <w:spacing w:val="6"/>
          <w:sz w:val="24"/>
          <w:szCs w:val="24"/>
        </w:rPr>
        <w:t xml:space="preserve"> </w:t>
      </w:r>
      <w:r w:rsidRPr="00C533C9">
        <w:rPr>
          <w:sz w:val="24"/>
          <w:szCs w:val="24"/>
        </w:rPr>
        <w:t>settings</w:t>
      </w:r>
    </w:p>
    <w:p w14:paraId="07B9017B" w14:textId="77777777" w:rsidR="006C7636" w:rsidRPr="00C533C9" w:rsidRDefault="006C57D9" w:rsidP="008010FF">
      <w:pPr>
        <w:pStyle w:val="ListParagraph"/>
        <w:numPr>
          <w:ilvl w:val="2"/>
          <w:numId w:val="4"/>
        </w:numPr>
        <w:tabs>
          <w:tab w:val="left" w:pos="1260"/>
          <w:tab w:val="left" w:pos="1261"/>
        </w:tabs>
        <w:spacing w:before="21" w:line="360" w:lineRule="auto"/>
        <w:ind w:hanging="361"/>
        <w:jc w:val="both"/>
        <w:rPr>
          <w:sz w:val="24"/>
          <w:szCs w:val="24"/>
        </w:rPr>
      </w:pPr>
      <w:r w:rsidRPr="00C533C9">
        <w:rPr>
          <w:sz w:val="24"/>
          <w:szCs w:val="24"/>
        </w:rPr>
        <w:t>Access your</w:t>
      </w:r>
      <w:r w:rsidRPr="00C533C9">
        <w:rPr>
          <w:spacing w:val="6"/>
          <w:sz w:val="24"/>
          <w:szCs w:val="24"/>
        </w:rPr>
        <w:t xml:space="preserve"> </w:t>
      </w:r>
      <w:r w:rsidRPr="00C533C9">
        <w:rPr>
          <w:sz w:val="24"/>
          <w:szCs w:val="24"/>
        </w:rPr>
        <w:t>logs</w:t>
      </w:r>
    </w:p>
    <w:p w14:paraId="5F7A8FB8" w14:textId="77777777" w:rsidR="006C7636" w:rsidRPr="00C533C9" w:rsidRDefault="006C57D9" w:rsidP="008010FF">
      <w:pPr>
        <w:pStyle w:val="ListParagraph"/>
        <w:numPr>
          <w:ilvl w:val="2"/>
          <w:numId w:val="4"/>
        </w:numPr>
        <w:tabs>
          <w:tab w:val="left" w:pos="1260"/>
          <w:tab w:val="left" w:pos="1261"/>
        </w:tabs>
        <w:spacing w:before="22" w:line="360" w:lineRule="auto"/>
        <w:ind w:hanging="361"/>
        <w:jc w:val="both"/>
        <w:rPr>
          <w:sz w:val="24"/>
          <w:szCs w:val="24"/>
        </w:rPr>
      </w:pPr>
      <w:r w:rsidRPr="00C533C9">
        <w:rPr>
          <w:sz w:val="24"/>
          <w:szCs w:val="24"/>
        </w:rPr>
        <w:t>Access your settings</w:t>
      </w:r>
      <w:r w:rsidRPr="00C533C9">
        <w:rPr>
          <w:spacing w:val="10"/>
          <w:sz w:val="24"/>
          <w:szCs w:val="24"/>
        </w:rPr>
        <w:t xml:space="preserve"> </w:t>
      </w:r>
      <w:r w:rsidRPr="00C533C9">
        <w:rPr>
          <w:sz w:val="24"/>
          <w:szCs w:val="24"/>
        </w:rPr>
        <w:t>files</w:t>
      </w:r>
    </w:p>
    <w:p w14:paraId="7BE85CFB" w14:textId="77777777" w:rsidR="006C7636" w:rsidRPr="00C533C9" w:rsidRDefault="006C57D9" w:rsidP="008010FF">
      <w:pPr>
        <w:pStyle w:val="ListParagraph"/>
        <w:numPr>
          <w:ilvl w:val="2"/>
          <w:numId w:val="4"/>
        </w:numPr>
        <w:tabs>
          <w:tab w:val="left" w:pos="1260"/>
          <w:tab w:val="left" w:pos="1261"/>
        </w:tabs>
        <w:spacing w:before="22" w:line="360" w:lineRule="auto"/>
        <w:ind w:hanging="361"/>
        <w:jc w:val="both"/>
        <w:rPr>
          <w:sz w:val="24"/>
          <w:szCs w:val="24"/>
        </w:rPr>
      </w:pPr>
      <w:r w:rsidRPr="00C533C9">
        <w:rPr>
          <w:sz w:val="24"/>
          <w:szCs w:val="24"/>
        </w:rPr>
        <w:t>Create alias</w:t>
      </w:r>
    </w:p>
    <w:p w14:paraId="1C4412E8" w14:textId="77777777" w:rsidR="006C7636" w:rsidRPr="00C533C9" w:rsidRDefault="006C57D9" w:rsidP="008010FF">
      <w:pPr>
        <w:pStyle w:val="ListParagraph"/>
        <w:numPr>
          <w:ilvl w:val="2"/>
          <w:numId w:val="4"/>
        </w:numPr>
        <w:tabs>
          <w:tab w:val="left" w:pos="1260"/>
          <w:tab w:val="left" w:pos="1261"/>
        </w:tabs>
        <w:spacing w:before="21" w:line="360" w:lineRule="auto"/>
        <w:ind w:hanging="361"/>
        <w:jc w:val="both"/>
        <w:rPr>
          <w:sz w:val="24"/>
          <w:szCs w:val="24"/>
        </w:rPr>
      </w:pPr>
      <w:r w:rsidRPr="00C533C9">
        <w:rPr>
          <w:sz w:val="24"/>
          <w:szCs w:val="24"/>
        </w:rPr>
        <w:t xml:space="preserve">Used for </w:t>
      </w:r>
      <w:proofErr w:type="spellStart"/>
      <w:r w:rsidRPr="00C533C9">
        <w:rPr>
          <w:sz w:val="24"/>
          <w:szCs w:val="24"/>
        </w:rPr>
        <w:t>VirtualHost</w:t>
      </w:r>
      <w:proofErr w:type="spellEnd"/>
      <w:r w:rsidRPr="00C533C9">
        <w:rPr>
          <w:sz w:val="24"/>
          <w:szCs w:val="24"/>
        </w:rPr>
        <w:t xml:space="preserve"> as</w:t>
      </w:r>
      <w:r w:rsidRPr="00C533C9">
        <w:rPr>
          <w:spacing w:val="15"/>
          <w:sz w:val="24"/>
          <w:szCs w:val="24"/>
        </w:rPr>
        <w:t xml:space="preserve"> </w:t>
      </w:r>
      <w:proofErr w:type="spellStart"/>
      <w:r w:rsidRPr="00C533C9">
        <w:rPr>
          <w:sz w:val="24"/>
          <w:szCs w:val="24"/>
        </w:rPr>
        <w:t>hosters</w:t>
      </w:r>
      <w:proofErr w:type="spellEnd"/>
    </w:p>
    <w:p w14:paraId="7A95FC5C" w14:textId="77777777" w:rsidR="006C7636" w:rsidRPr="00C533C9" w:rsidRDefault="006C7636" w:rsidP="008010FF">
      <w:pPr>
        <w:pStyle w:val="BodyText"/>
        <w:spacing w:before="6" w:line="360" w:lineRule="auto"/>
        <w:jc w:val="both"/>
      </w:pPr>
    </w:p>
    <w:p w14:paraId="66FF4A75" w14:textId="77777777" w:rsidR="006C7636" w:rsidRPr="00C533C9" w:rsidRDefault="006C57D9" w:rsidP="008010FF">
      <w:pPr>
        <w:pStyle w:val="Heading3"/>
        <w:numPr>
          <w:ilvl w:val="1"/>
          <w:numId w:val="4"/>
        </w:numPr>
        <w:tabs>
          <w:tab w:val="left" w:pos="963"/>
        </w:tabs>
        <w:spacing w:line="360" w:lineRule="auto"/>
        <w:jc w:val="both"/>
        <w:rPr>
          <w:sz w:val="24"/>
          <w:szCs w:val="24"/>
        </w:rPr>
      </w:pPr>
      <w:bookmarkStart w:id="26" w:name="_TOC_250003"/>
      <w:bookmarkEnd w:id="26"/>
      <w:r w:rsidRPr="00C533C9">
        <w:rPr>
          <w:sz w:val="24"/>
          <w:szCs w:val="24"/>
        </w:rPr>
        <w:t>HTML</w:t>
      </w:r>
    </w:p>
    <w:p w14:paraId="6AD86037" w14:textId="77777777" w:rsidR="006C7636" w:rsidRPr="00C533C9" w:rsidRDefault="006C7636" w:rsidP="008010FF">
      <w:pPr>
        <w:pStyle w:val="BodyText"/>
        <w:spacing w:before="1" w:line="360" w:lineRule="auto"/>
        <w:jc w:val="both"/>
        <w:rPr>
          <w:b/>
        </w:rPr>
      </w:pPr>
    </w:p>
    <w:p w14:paraId="09F00589" w14:textId="5B146E86" w:rsidR="006C7636" w:rsidRPr="00C533C9" w:rsidRDefault="006C57D9" w:rsidP="00ED50C3">
      <w:pPr>
        <w:pStyle w:val="BodyText"/>
        <w:spacing w:line="360" w:lineRule="auto"/>
        <w:ind w:left="540" w:right="382"/>
        <w:jc w:val="both"/>
      </w:pPr>
      <w:r w:rsidRPr="00C533C9">
        <w:t xml:space="preserve">Hypertext Markup Language (HTML) is the standard markup language for documents designed to be displayed in a web browser. It can be assisted by technologies such as Cascading Style Sheet (CSS) and Scripting Languages such as </w:t>
      </w:r>
      <w:proofErr w:type="spellStart"/>
      <w:r w:rsidRPr="00C533C9">
        <w:t>Javascript</w:t>
      </w:r>
      <w:proofErr w:type="spellEnd"/>
    </w:p>
    <w:p w14:paraId="58110D71" w14:textId="6AB9975F" w:rsidR="006C7636" w:rsidRPr="00C533C9" w:rsidRDefault="008010FF" w:rsidP="00ED50C3">
      <w:pPr>
        <w:pStyle w:val="BodyText"/>
        <w:spacing w:before="156" w:line="360" w:lineRule="auto"/>
        <w:ind w:left="540" w:right="382"/>
        <w:jc w:val="both"/>
      </w:pPr>
      <w:r>
        <w:t>The w</w:t>
      </w:r>
      <w:r w:rsidR="006C57D9" w:rsidRPr="00C533C9">
        <w:t>eb browser receive</w:t>
      </w:r>
      <w:r>
        <w:t>s</w:t>
      </w:r>
      <w:r w:rsidR="006C57D9" w:rsidRPr="00C533C9">
        <w:t xml:space="preserve"> HTML documents from a web server or local storage and render</w:t>
      </w:r>
      <w:r>
        <w:t>s</w:t>
      </w:r>
      <w:r w:rsidR="006C57D9" w:rsidRPr="00C533C9">
        <w:t xml:space="preserve"> the documents into multimedia web pages. HTML describes the structure of a web page semantically and originally included cues for the appearance of the document.</w:t>
      </w:r>
    </w:p>
    <w:p w14:paraId="213D9C7E" w14:textId="77777777" w:rsidR="006C7636" w:rsidRPr="00C533C9" w:rsidRDefault="006C7636" w:rsidP="00C533C9">
      <w:pPr>
        <w:spacing w:line="360" w:lineRule="auto"/>
        <w:rPr>
          <w:sz w:val="24"/>
          <w:szCs w:val="24"/>
        </w:rPr>
        <w:sectPr w:rsidR="006C7636" w:rsidRPr="00C533C9" w:rsidSect="00C533C9">
          <w:pgSz w:w="12240" w:h="15840"/>
          <w:pgMar w:top="851" w:right="567" w:bottom="567" w:left="851" w:header="0" w:footer="300" w:gutter="0"/>
          <w:cols w:space="720"/>
        </w:sectPr>
      </w:pPr>
    </w:p>
    <w:p w14:paraId="53A94B97" w14:textId="77777777" w:rsidR="006C7636" w:rsidRDefault="006C57D9" w:rsidP="002266BA">
      <w:pPr>
        <w:pStyle w:val="Heading3"/>
        <w:numPr>
          <w:ilvl w:val="1"/>
          <w:numId w:val="4"/>
        </w:numPr>
        <w:tabs>
          <w:tab w:val="left" w:pos="963"/>
        </w:tabs>
        <w:spacing w:before="58" w:line="360" w:lineRule="auto"/>
        <w:rPr>
          <w:sz w:val="24"/>
          <w:szCs w:val="24"/>
        </w:rPr>
      </w:pPr>
      <w:r w:rsidRPr="00C533C9">
        <w:rPr>
          <w:sz w:val="24"/>
          <w:szCs w:val="24"/>
        </w:rPr>
        <w:lastRenderedPageBreak/>
        <w:t>CASCADING STYLE SHEET</w:t>
      </w:r>
      <w:r w:rsidRPr="00C533C9">
        <w:rPr>
          <w:spacing w:val="-22"/>
          <w:sz w:val="24"/>
          <w:szCs w:val="24"/>
        </w:rPr>
        <w:t xml:space="preserve"> </w:t>
      </w:r>
      <w:r w:rsidRPr="00C533C9">
        <w:rPr>
          <w:sz w:val="24"/>
          <w:szCs w:val="24"/>
        </w:rPr>
        <w:t>(CSS)</w:t>
      </w:r>
    </w:p>
    <w:p w14:paraId="20C5B414" w14:textId="77777777" w:rsidR="002266BA" w:rsidRPr="002266BA" w:rsidRDefault="002266BA" w:rsidP="008010FF">
      <w:pPr>
        <w:pStyle w:val="Heading3"/>
        <w:tabs>
          <w:tab w:val="left" w:pos="963"/>
        </w:tabs>
        <w:spacing w:before="58" w:line="360" w:lineRule="auto"/>
        <w:ind w:left="962" w:firstLine="0"/>
        <w:jc w:val="both"/>
        <w:rPr>
          <w:sz w:val="24"/>
          <w:szCs w:val="24"/>
        </w:rPr>
      </w:pPr>
    </w:p>
    <w:p w14:paraId="5B9A1D09" w14:textId="2FFC82C5" w:rsidR="006C7636" w:rsidRPr="00C533C9" w:rsidRDefault="006C57D9" w:rsidP="00ED50C3">
      <w:pPr>
        <w:pStyle w:val="BodyText"/>
        <w:tabs>
          <w:tab w:val="left" w:pos="9990"/>
        </w:tabs>
        <w:spacing w:line="360" w:lineRule="auto"/>
        <w:ind w:left="540" w:right="382"/>
        <w:jc w:val="both"/>
      </w:pPr>
      <w:r w:rsidRPr="00C533C9">
        <w:t xml:space="preserve">Cascading Style Sheets (CSS) </w:t>
      </w:r>
      <w:r w:rsidRPr="00C533C9">
        <w:rPr>
          <w:spacing w:val="-3"/>
        </w:rPr>
        <w:t xml:space="preserve">is </w:t>
      </w:r>
      <w:r w:rsidRPr="00C533C9">
        <w:t xml:space="preserve">a style sheet language used for describing the presentation </w:t>
      </w:r>
      <w:r w:rsidRPr="00C533C9">
        <w:rPr>
          <w:spacing w:val="4"/>
        </w:rPr>
        <w:t xml:space="preserve">of </w:t>
      </w:r>
      <w:r w:rsidRPr="00C533C9">
        <w:t xml:space="preserve">a document written </w:t>
      </w:r>
      <w:r w:rsidRPr="00C533C9">
        <w:rPr>
          <w:spacing w:val="-3"/>
        </w:rPr>
        <w:t xml:space="preserve">in </w:t>
      </w:r>
      <w:r w:rsidRPr="00C533C9">
        <w:t xml:space="preserve">a markup language </w:t>
      </w:r>
      <w:r w:rsidRPr="00C533C9">
        <w:rPr>
          <w:spacing w:val="-3"/>
        </w:rPr>
        <w:t xml:space="preserve">like </w:t>
      </w:r>
      <w:r w:rsidRPr="00C533C9">
        <w:t>HTML.</w:t>
      </w:r>
      <w:r w:rsidR="008010FF">
        <w:t xml:space="preserve"> </w:t>
      </w:r>
      <w:r w:rsidRPr="00C533C9">
        <w:t xml:space="preserve">CSS </w:t>
      </w:r>
      <w:r w:rsidRPr="00C533C9">
        <w:rPr>
          <w:spacing w:val="-3"/>
        </w:rPr>
        <w:t xml:space="preserve">is </w:t>
      </w:r>
      <w:r w:rsidRPr="00C533C9">
        <w:t xml:space="preserve">designed to enable the separation </w:t>
      </w:r>
      <w:r w:rsidRPr="00C533C9">
        <w:rPr>
          <w:spacing w:val="4"/>
        </w:rPr>
        <w:t xml:space="preserve">of </w:t>
      </w:r>
      <w:r w:rsidRPr="00C533C9">
        <w:t xml:space="preserve">presentation and content, including layout, </w:t>
      </w:r>
      <w:proofErr w:type="spellStart"/>
      <w:r w:rsidRPr="00C533C9">
        <w:t>colo</w:t>
      </w:r>
      <w:r w:rsidR="008010FF">
        <w:t>u</w:t>
      </w:r>
      <w:r w:rsidRPr="00C533C9">
        <w:t>rs</w:t>
      </w:r>
      <w:proofErr w:type="spellEnd"/>
      <w:r w:rsidRPr="00C533C9">
        <w:t>, and</w:t>
      </w:r>
      <w:r w:rsidRPr="00C533C9">
        <w:rPr>
          <w:spacing w:val="14"/>
        </w:rPr>
        <w:t xml:space="preserve"> </w:t>
      </w:r>
      <w:r w:rsidRPr="00C533C9">
        <w:t>fonts.</w:t>
      </w:r>
    </w:p>
    <w:p w14:paraId="4258BDD5" w14:textId="77777777" w:rsidR="006C7636" w:rsidRPr="00C533C9" w:rsidRDefault="006C7636" w:rsidP="008010FF">
      <w:pPr>
        <w:pStyle w:val="BodyText"/>
        <w:spacing w:before="8" w:line="360" w:lineRule="auto"/>
        <w:jc w:val="both"/>
      </w:pPr>
    </w:p>
    <w:p w14:paraId="61776CDE" w14:textId="0531949D" w:rsidR="006C7636" w:rsidRPr="00C533C9" w:rsidRDefault="006C57D9" w:rsidP="008010FF">
      <w:pPr>
        <w:pStyle w:val="Heading3"/>
        <w:numPr>
          <w:ilvl w:val="1"/>
          <w:numId w:val="4"/>
        </w:numPr>
        <w:tabs>
          <w:tab w:val="left" w:pos="963"/>
        </w:tabs>
        <w:spacing w:line="360" w:lineRule="auto"/>
        <w:jc w:val="both"/>
        <w:rPr>
          <w:sz w:val="24"/>
          <w:szCs w:val="24"/>
        </w:rPr>
      </w:pPr>
      <w:bookmarkStart w:id="27" w:name="_TOC_250002"/>
      <w:r w:rsidRPr="00C533C9">
        <w:rPr>
          <w:sz w:val="24"/>
          <w:szCs w:val="24"/>
        </w:rPr>
        <w:t>JAVA</w:t>
      </w:r>
      <w:bookmarkEnd w:id="27"/>
      <w:r w:rsidRPr="00C533C9">
        <w:rPr>
          <w:sz w:val="24"/>
          <w:szCs w:val="24"/>
        </w:rPr>
        <w:t>SCRIPT</w:t>
      </w:r>
    </w:p>
    <w:p w14:paraId="3D986E58" w14:textId="4E1766A4" w:rsidR="006C7636" w:rsidRPr="00C533C9" w:rsidRDefault="006C57D9" w:rsidP="00ED50C3">
      <w:pPr>
        <w:pStyle w:val="BodyText"/>
        <w:spacing w:before="195" w:line="360" w:lineRule="auto"/>
        <w:ind w:left="540" w:right="382"/>
        <w:jc w:val="both"/>
      </w:pPr>
      <w:r w:rsidRPr="00C533C9">
        <w:t>JavaScript (often shortened to JS) is a lightweight, interpreted, object-oriented language with first-class function and is best known as the scripting language for Web pages, but it's used in many non- browser environments as well. It is a prototype</w:t>
      </w:r>
      <w:r w:rsidR="008010FF">
        <w:t>-</w:t>
      </w:r>
      <w:r w:rsidRPr="00C533C9">
        <w:t>based, multi-paradigm scripting language that is dynamic, and supports object-oriented, imperative, and functional programming styles.</w:t>
      </w:r>
    </w:p>
    <w:p w14:paraId="1BCDFCD0" w14:textId="12CAE975" w:rsidR="006C7636" w:rsidRPr="00C533C9" w:rsidRDefault="006C57D9" w:rsidP="00ED50C3">
      <w:pPr>
        <w:pStyle w:val="BodyText"/>
        <w:spacing w:before="164" w:line="360" w:lineRule="auto"/>
        <w:ind w:left="540" w:right="382"/>
        <w:jc w:val="both"/>
      </w:pPr>
      <w:r w:rsidRPr="00C533C9">
        <w:t>JavaScript runs on the client</w:t>
      </w:r>
      <w:r w:rsidR="008010FF">
        <w:t>-</w:t>
      </w:r>
      <w:r w:rsidRPr="00C533C9">
        <w:t xml:space="preserve">side of the web, which can be used to design / program how the web pages behave on the occurrence of an event. JavaScript is easy to learn and also </w:t>
      </w:r>
      <w:r w:rsidR="008010FF">
        <w:t xml:space="preserve">a </w:t>
      </w:r>
      <w:r w:rsidRPr="00C533C9">
        <w:t xml:space="preserve">powerful scripting language, widely used for controlling web page </w:t>
      </w:r>
      <w:proofErr w:type="spellStart"/>
      <w:r w:rsidR="005E1916" w:rsidRPr="00C533C9">
        <w:t>behavio</w:t>
      </w:r>
      <w:r w:rsidR="008010FF">
        <w:t>u</w:t>
      </w:r>
      <w:r w:rsidR="005E1916" w:rsidRPr="00C533C9">
        <w:t>r</w:t>
      </w:r>
      <w:proofErr w:type="spellEnd"/>
      <w:r w:rsidRPr="00C533C9">
        <w:t>.</w:t>
      </w:r>
    </w:p>
    <w:p w14:paraId="48687F0B" w14:textId="77777777" w:rsidR="006C7636" w:rsidRPr="00C533C9" w:rsidRDefault="006C7636" w:rsidP="00C533C9">
      <w:pPr>
        <w:pStyle w:val="BodyText"/>
        <w:spacing w:before="9" w:line="360" w:lineRule="auto"/>
      </w:pPr>
    </w:p>
    <w:p w14:paraId="6BDEADC6" w14:textId="77777777" w:rsidR="006C7636" w:rsidRPr="00C533C9" w:rsidRDefault="006C57D9" w:rsidP="00C533C9">
      <w:pPr>
        <w:pStyle w:val="Heading3"/>
        <w:numPr>
          <w:ilvl w:val="1"/>
          <w:numId w:val="4"/>
        </w:numPr>
        <w:tabs>
          <w:tab w:val="left" w:pos="963"/>
        </w:tabs>
        <w:spacing w:line="360" w:lineRule="auto"/>
        <w:rPr>
          <w:sz w:val="24"/>
          <w:szCs w:val="24"/>
        </w:rPr>
      </w:pPr>
      <w:bookmarkStart w:id="28" w:name="_TOC_250001"/>
      <w:bookmarkEnd w:id="28"/>
      <w:r w:rsidRPr="00C533C9">
        <w:rPr>
          <w:sz w:val="24"/>
          <w:szCs w:val="24"/>
        </w:rPr>
        <w:t>PHP</w:t>
      </w:r>
    </w:p>
    <w:p w14:paraId="58BD6A88" w14:textId="77777777" w:rsidR="006C7636" w:rsidRPr="00C533C9" w:rsidRDefault="006C57D9" w:rsidP="00ED50C3">
      <w:pPr>
        <w:pStyle w:val="BodyText"/>
        <w:spacing w:before="191" w:line="360" w:lineRule="auto"/>
        <w:ind w:left="540" w:right="382"/>
        <w:jc w:val="both"/>
      </w:pPr>
      <w:r w:rsidRPr="00C533C9">
        <w:t xml:space="preserve">PHP </w:t>
      </w:r>
      <w:r w:rsidRPr="00C533C9">
        <w:rPr>
          <w:spacing w:val="-5"/>
        </w:rPr>
        <w:t xml:space="preserve">is </w:t>
      </w:r>
      <w:r w:rsidRPr="00C533C9">
        <w:t xml:space="preserve">an HTML-embedded server-side scripting language. Much of its syntax </w:t>
      </w:r>
      <w:r w:rsidRPr="00C533C9">
        <w:rPr>
          <w:spacing w:val="-3"/>
        </w:rPr>
        <w:t xml:space="preserve">is </w:t>
      </w:r>
      <w:r w:rsidRPr="00C533C9">
        <w:t xml:space="preserve">borrowed from C, Java and Perl with a couple of unique PHP-specific features thrown </w:t>
      </w:r>
      <w:r w:rsidRPr="00C533C9">
        <w:rPr>
          <w:spacing w:val="-4"/>
        </w:rPr>
        <w:t xml:space="preserve">in. </w:t>
      </w:r>
      <w:r w:rsidRPr="00C533C9">
        <w:t xml:space="preserve">The goal of the language </w:t>
      </w:r>
      <w:r w:rsidRPr="00C533C9">
        <w:rPr>
          <w:spacing w:val="-5"/>
        </w:rPr>
        <w:t xml:space="preserve">is </w:t>
      </w:r>
      <w:r w:rsidRPr="00C533C9">
        <w:t>to allow web developers to write dynamically generated pages quickly.</w:t>
      </w:r>
    </w:p>
    <w:p w14:paraId="75ACC8EE" w14:textId="77777777" w:rsidR="006C7636" w:rsidRPr="00C533C9" w:rsidRDefault="006C7636" w:rsidP="00C533C9">
      <w:pPr>
        <w:pStyle w:val="BodyText"/>
        <w:spacing w:before="4" w:line="360" w:lineRule="auto"/>
      </w:pPr>
    </w:p>
    <w:p w14:paraId="00A55763" w14:textId="0D6AF3B7" w:rsidR="006C7636" w:rsidRPr="00C533C9" w:rsidRDefault="006C57D9" w:rsidP="00C533C9">
      <w:pPr>
        <w:pStyle w:val="Heading3"/>
        <w:numPr>
          <w:ilvl w:val="1"/>
          <w:numId w:val="4"/>
        </w:numPr>
        <w:tabs>
          <w:tab w:val="left" w:pos="963"/>
        </w:tabs>
        <w:spacing w:line="360" w:lineRule="auto"/>
        <w:rPr>
          <w:sz w:val="24"/>
          <w:szCs w:val="24"/>
        </w:rPr>
      </w:pPr>
      <w:r w:rsidRPr="00C533C9">
        <w:rPr>
          <w:sz w:val="24"/>
          <w:szCs w:val="24"/>
        </w:rPr>
        <w:t>BOO</w:t>
      </w:r>
      <w:r w:rsidR="008010FF">
        <w:rPr>
          <w:sz w:val="24"/>
          <w:szCs w:val="24"/>
        </w:rPr>
        <w:t>T</w:t>
      </w:r>
      <w:r w:rsidRPr="00C533C9">
        <w:rPr>
          <w:sz w:val="24"/>
          <w:szCs w:val="24"/>
        </w:rPr>
        <w:t>STRAP</w:t>
      </w:r>
    </w:p>
    <w:p w14:paraId="62162D6E" w14:textId="77777777" w:rsidR="006C7636" w:rsidRPr="00C533C9" w:rsidRDefault="006C57D9" w:rsidP="00ED50C3">
      <w:pPr>
        <w:pStyle w:val="BodyText"/>
        <w:spacing w:before="196" w:line="360" w:lineRule="auto"/>
        <w:ind w:left="540" w:right="382"/>
        <w:jc w:val="both"/>
      </w:pPr>
      <w:r w:rsidRPr="00C533C9">
        <w:t>Bootstrap is a free and open-source CSS framework directed at responsive, mobile-first front-end web development. It contains CSS- and (optionally) JavaScript-based design templates for typography, forms, buttons, navigation, and other interface components.</w:t>
      </w:r>
    </w:p>
    <w:p w14:paraId="07D9C535" w14:textId="77777777" w:rsidR="006C7636" w:rsidRPr="00C533C9" w:rsidRDefault="006C7636" w:rsidP="00C533C9">
      <w:pPr>
        <w:spacing w:line="360" w:lineRule="auto"/>
        <w:rPr>
          <w:sz w:val="24"/>
          <w:szCs w:val="24"/>
        </w:rPr>
        <w:sectPr w:rsidR="006C7636" w:rsidRPr="00C533C9" w:rsidSect="00C533C9">
          <w:pgSz w:w="12240" w:h="15840"/>
          <w:pgMar w:top="851" w:right="567" w:bottom="567" w:left="851" w:header="0" w:footer="300" w:gutter="0"/>
          <w:cols w:space="720"/>
        </w:sectPr>
      </w:pPr>
    </w:p>
    <w:p w14:paraId="6FB49E5A" w14:textId="5A1F04BB" w:rsidR="006C7636" w:rsidRPr="008010FF" w:rsidRDefault="006C57D9" w:rsidP="008010FF">
      <w:pPr>
        <w:pStyle w:val="Heading1"/>
        <w:spacing w:line="360" w:lineRule="auto"/>
        <w:ind w:right="2396"/>
      </w:pPr>
      <w:r w:rsidRPr="008010FF">
        <w:lastRenderedPageBreak/>
        <w:t>Chapter 5</w:t>
      </w:r>
    </w:p>
    <w:p w14:paraId="7F2BC380" w14:textId="77777777" w:rsidR="006C7636" w:rsidRPr="008010FF" w:rsidRDefault="006C57D9" w:rsidP="00C533C9">
      <w:pPr>
        <w:pStyle w:val="Heading2"/>
        <w:spacing w:line="360" w:lineRule="auto"/>
        <w:rPr>
          <w:sz w:val="32"/>
          <w:szCs w:val="32"/>
        </w:rPr>
      </w:pPr>
      <w:r w:rsidRPr="008010FF">
        <w:rPr>
          <w:sz w:val="32"/>
          <w:szCs w:val="32"/>
        </w:rPr>
        <w:t>SYSTEM REQUIREMENTS</w:t>
      </w:r>
    </w:p>
    <w:p w14:paraId="4CF7F96A" w14:textId="77777777" w:rsidR="006C7636" w:rsidRPr="002266BA" w:rsidRDefault="006C7636" w:rsidP="00C533C9">
      <w:pPr>
        <w:pStyle w:val="BodyText"/>
        <w:spacing w:before="2" w:line="360" w:lineRule="auto"/>
        <w:rPr>
          <w:b/>
          <w:sz w:val="28"/>
          <w:szCs w:val="28"/>
        </w:rPr>
      </w:pPr>
    </w:p>
    <w:p w14:paraId="60283158" w14:textId="77777777" w:rsidR="00A15525" w:rsidRPr="00C533C9" w:rsidRDefault="00A15525" w:rsidP="00C533C9">
      <w:pPr>
        <w:pStyle w:val="BodyText"/>
        <w:spacing w:before="5" w:line="360" w:lineRule="auto"/>
        <w:rPr>
          <w:b/>
        </w:rPr>
      </w:pPr>
    </w:p>
    <w:p w14:paraId="00F9F502" w14:textId="77777777" w:rsidR="00A15525" w:rsidRDefault="00A15525" w:rsidP="002266BA">
      <w:pPr>
        <w:pStyle w:val="ListParagraph"/>
        <w:numPr>
          <w:ilvl w:val="1"/>
          <w:numId w:val="20"/>
        </w:numPr>
        <w:tabs>
          <w:tab w:val="left" w:pos="593"/>
        </w:tabs>
        <w:spacing w:line="360" w:lineRule="auto"/>
        <w:ind w:left="822" w:hanging="491"/>
        <w:rPr>
          <w:b/>
          <w:sz w:val="24"/>
          <w:szCs w:val="24"/>
        </w:rPr>
      </w:pPr>
      <w:r w:rsidRPr="00C533C9">
        <w:rPr>
          <w:b/>
          <w:sz w:val="24"/>
          <w:szCs w:val="24"/>
        </w:rPr>
        <w:t>External Interface</w:t>
      </w:r>
      <w:r w:rsidRPr="00C533C9">
        <w:rPr>
          <w:b/>
          <w:spacing w:val="2"/>
          <w:sz w:val="24"/>
          <w:szCs w:val="24"/>
        </w:rPr>
        <w:t xml:space="preserve"> </w:t>
      </w:r>
      <w:r w:rsidRPr="00C533C9">
        <w:rPr>
          <w:b/>
          <w:sz w:val="24"/>
          <w:szCs w:val="24"/>
        </w:rPr>
        <w:t>Requirement</w:t>
      </w:r>
    </w:p>
    <w:p w14:paraId="103900C2" w14:textId="77777777" w:rsidR="002266BA" w:rsidRPr="002266BA" w:rsidRDefault="002266BA" w:rsidP="002266BA">
      <w:pPr>
        <w:pStyle w:val="ListParagraph"/>
        <w:numPr>
          <w:ilvl w:val="1"/>
          <w:numId w:val="20"/>
        </w:numPr>
        <w:tabs>
          <w:tab w:val="left" w:pos="593"/>
        </w:tabs>
        <w:spacing w:line="360" w:lineRule="auto"/>
        <w:ind w:left="822" w:hanging="491"/>
        <w:rPr>
          <w:b/>
          <w:sz w:val="24"/>
          <w:szCs w:val="24"/>
        </w:rPr>
      </w:pPr>
    </w:p>
    <w:p w14:paraId="75DEBA56" w14:textId="77777777" w:rsidR="00A15525" w:rsidRPr="00C533C9" w:rsidRDefault="00A15525" w:rsidP="00C533C9">
      <w:pPr>
        <w:pStyle w:val="ListParagraph"/>
        <w:numPr>
          <w:ilvl w:val="2"/>
          <w:numId w:val="20"/>
        </w:numPr>
        <w:tabs>
          <w:tab w:val="left" w:pos="665"/>
        </w:tabs>
        <w:spacing w:line="360" w:lineRule="auto"/>
        <w:ind w:left="822" w:hanging="563"/>
        <w:rPr>
          <w:b/>
          <w:sz w:val="24"/>
          <w:szCs w:val="24"/>
        </w:rPr>
      </w:pPr>
      <w:r w:rsidRPr="00C533C9">
        <w:rPr>
          <w:b/>
          <w:sz w:val="24"/>
          <w:szCs w:val="24"/>
        </w:rPr>
        <w:t>Hardware</w:t>
      </w:r>
      <w:r w:rsidRPr="00C533C9">
        <w:rPr>
          <w:b/>
          <w:spacing w:val="3"/>
          <w:sz w:val="24"/>
          <w:szCs w:val="24"/>
        </w:rPr>
        <w:t xml:space="preserve"> </w:t>
      </w:r>
      <w:r w:rsidRPr="00C533C9">
        <w:rPr>
          <w:b/>
          <w:sz w:val="24"/>
          <w:szCs w:val="24"/>
        </w:rPr>
        <w:t>requirements:</w:t>
      </w:r>
    </w:p>
    <w:p w14:paraId="7C9F72DB" w14:textId="77777777" w:rsidR="00A15525" w:rsidRPr="00C533C9" w:rsidRDefault="00A15525" w:rsidP="00C533C9">
      <w:pPr>
        <w:pStyle w:val="BodyText"/>
        <w:spacing w:before="5" w:line="360" w:lineRule="auto"/>
        <w:rPr>
          <w:b/>
        </w:rPr>
      </w:pPr>
    </w:p>
    <w:tbl>
      <w:tblPr>
        <w:tblW w:w="0" w:type="auto"/>
        <w:tblInd w:w="251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732"/>
        <w:gridCol w:w="4110"/>
      </w:tblGrid>
      <w:tr w:rsidR="00A15525" w:rsidRPr="00C533C9" w14:paraId="71A54689" w14:textId="77777777" w:rsidTr="006C57D9">
        <w:trPr>
          <w:trHeight w:val="671"/>
        </w:trPr>
        <w:tc>
          <w:tcPr>
            <w:tcW w:w="2732" w:type="dxa"/>
          </w:tcPr>
          <w:p w14:paraId="0C063CAA" w14:textId="77777777" w:rsidR="00A15525" w:rsidRPr="00C533C9" w:rsidRDefault="00A15525" w:rsidP="00C533C9">
            <w:pPr>
              <w:pStyle w:val="TableParagraph"/>
              <w:spacing w:before="6" w:line="360" w:lineRule="auto"/>
              <w:ind w:left="105"/>
              <w:rPr>
                <w:b/>
                <w:sz w:val="24"/>
                <w:szCs w:val="24"/>
              </w:rPr>
            </w:pPr>
            <w:r w:rsidRPr="00C533C9">
              <w:rPr>
                <w:b/>
                <w:sz w:val="24"/>
                <w:szCs w:val="24"/>
              </w:rPr>
              <w:t>Number</w:t>
            </w:r>
          </w:p>
        </w:tc>
        <w:tc>
          <w:tcPr>
            <w:tcW w:w="4110" w:type="dxa"/>
          </w:tcPr>
          <w:p w14:paraId="6651F808" w14:textId="77777777" w:rsidR="00A15525" w:rsidRPr="00C533C9" w:rsidRDefault="00A15525" w:rsidP="00C533C9">
            <w:pPr>
              <w:pStyle w:val="TableParagraph"/>
              <w:spacing w:before="6" w:line="360" w:lineRule="auto"/>
              <w:rPr>
                <w:b/>
                <w:sz w:val="24"/>
                <w:szCs w:val="24"/>
              </w:rPr>
            </w:pPr>
            <w:r w:rsidRPr="00C533C9">
              <w:rPr>
                <w:b/>
                <w:sz w:val="24"/>
                <w:szCs w:val="24"/>
              </w:rPr>
              <w:t>Description</w:t>
            </w:r>
          </w:p>
        </w:tc>
      </w:tr>
      <w:tr w:rsidR="00A15525" w:rsidRPr="00C533C9" w14:paraId="54F4DCCF" w14:textId="77777777" w:rsidTr="006C57D9">
        <w:trPr>
          <w:trHeight w:val="1185"/>
        </w:trPr>
        <w:tc>
          <w:tcPr>
            <w:tcW w:w="2732" w:type="dxa"/>
          </w:tcPr>
          <w:p w14:paraId="6C8FEABB" w14:textId="77777777" w:rsidR="00A15525" w:rsidRPr="00C533C9" w:rsidRDefault="00A15525" w:rsidP="00C533C9">
            <w:pPr>
              <w:pStyle w:val="TableParagraph"/>
              <w:spacing w:line="360" w:lineRule="auto"/>
              <w:ind w:left="105"/>
              <w:rPr>
                <w:sz w:val="24"/>
                <w:szCs w:val="24"/>
              </w:rPr>
            </w:pPr>
            <w:r w:rsidRPr="00C533C9">
              <w:rPr>
                <w:w w:val="99"/>
                <w:sz w:val="24"/>
                <w:szCs w:val="24"/>
              </w:rPr>
              <w:t>1</w:t>
            </w:r>
          </w:p>
        </w:tc>
        <w:tc>
          <w:tcPr>
            <w:tcW w:w="4110" w:type="dxa"/>
          </w:tcPr>
          <w:p w14:paraId="682CF69A" w14:textId="77777777" w:rsidR="00A15525" w:rsidRPr="00C533C9" w:rsidRDefault="00A15525" w:rsidP="00C533C9">
            <w:pPr>
              <w:pStyle w:val="TableParagraph"/>
              <w:spacing w:line="360" w:lineRule="auto"/>
              <w:rPr>
                <w:sz w:val="24"/>
                <w:szCs w:val="24"/>
              </w:rPr>
            </w:pPr>
            <w:r w:rsidRPr="00C533C9">
              <w:rPr>
                <w:sz w:val="24"/>
                <w:szCs w:val="24"/>
              </w:rPr>
              <w:t>PC with 500 GB hard- disk</w:t>
            </w:r>
          </w:p>
          <w:p w14:paraId="1FFD56BA" w14:textId="77777777" w:rsidR="00A15525" w:rsidRPr="00C533C9" w:rsidRDefault="00A15525" w:rsidP="00C533C9">
            <w:pPr>
              <w:pStyle w:val="TableParagraph"/>
              <w:spacing w:before="264" w:line="360" w:lineRule="auto"/>
              <w:rPr>
                <w:sz w:val="24"/>
                <w:szCs w:val="24"/>
              </w:rPr>
            </w:pPr>
            <w:r w:rsidRPr="00C533C9">
              <w:rPr>
                <w:sz w:val="24"/>
                <w:szCs w:val="24"/>
              </w:rPr>
              <w:t>and 4 GB RAM</w:t>
            </w:r>
          </w:p>
        </w:tc>
      </w:tr>
    </w:tbl>
    <w:p w14:paraId="50C7D6BA" w14:textId="77777777" w:rsidR="00F30907" w:rsidRDefault="00F30907" w:rsidP="00C533C9">
      <w:pPr>
        <w:pStyle w:val="ListParagraph"/>
        <w:numPr>
          <w:ilvl w:val="2"/>
          <w:numId w:val="20"/>
        </w:numPr>
        <w:tabs>
          <w:tab w:val="left" w:pos="665"/>
        </w:tabs>
        <w:spacing w:before="2" w:line="360" w:lineRule="auto"/>
        <w:ind w:left="822" w:hanging="563"/>
        <w:rPr>
          <w:b/>
          <w:sz w:val="24"/>
          <w:szCs w:val="24"/>
        </w:rPr>
      </w:pPr>
    </w:p>
    <w:p w14:paraId="1D857C22" w14:textId="77777777" w:rsidR="00A15525" w:rsidRPr="00C533C9" w:rsidRDefault="00A15525" w:rsidP="00C533C9">
      <w:pPr>
        <w:pStyle w:val="ListParagraph"/>
        <w:numPr>
          <w:ilvl w:val="2"/>
          <w:numId w:val="20"/>
        </w:numPr>
        <w:tabs>
          <w:tab w:val="left" w:pos="665"/>
        </w:tabs>
        <w:spacing w:before="2" w:line="360" w:lineRule="auto"/>
        <w:ind w:left="822" w:hanging="563"/>
        <w:rPr>
          <w:b/>
          <w:sz w:val="24"/>
          <w:szCs w:val="24"/>
        </w:rPr>
      </w:pPr>
      <w:r w:rsidRPr="00C533C9">
        <w:rPr>
          <w:b/>
          <w:sz w:val="24"/>
          <w:szCs w:val="24"/>
        </w:rPr>
        <w:t>Software</w:t>
      </w:r>
      <w:r w:rsidRPr="00C533C9">
        <w:rPr>
          <w:b/>
          <w:spacing w:val="3"/>
          <w:sz w:val="24"/>
          <w:szCs w:val="24"/>
        </w:rPr>
        <w:t xml:space="preserve"> </w:t>
      </w:r>
      <w:r w:rsidRPr="00C533C9">
        <w:rPr>
          <w:b/>
          <w:sz w:val="24"/>
          <w:szCs w:val="24"/>
        </w:rPr>
        <w:t>requirements:</w:t>
      </w:r>
    </w:p>
    <w:p w14:paraId="24F7E0AC" w14:textId="77777777" w:rsidR="00A15525" w:rsidRPr="00C533C9" w:rsidRDefault="00A15525" w:rsidP="00C533C9">
      <w:pPr>
        <w:pStyle w:val="BodyText"/>
        <w:spacing w:line="360" w:lineRule="auto"/>
        <w:rPr>
          <w:b/>
        </w:rPr>
      </w:pPr>
    </w:p>
    <w:p w14:paraId="5472E26D" w14:textId="77777777" w:rsidR="00A15525" w:rsidRPr="00C533C9" w:rsidRDefault="00A15525" w:rsidP="00C533C9">
      <w:pPr>
        <w:pStyle w:val="BodyText"/>
        <w:spacing w:line="360" w:lineRule="auto"/>
        <w:rPr>
          <w:b/>
        </w:rPr>
      </w:pPr>
    </w:p>
    <w:p w14:paraId="5665556D" w14:textId="77777777" w:rsidR="00A15525" w:rsidRPr="00C533C9" w:rsidRDefault="00A15525" w:rsidP="00C533C9">
      <w:pPr>
        <w:pStyle w:val="BodyText"/>
        <w:spacing w:line="360" w:lineRule="auto"/>
        <w:rPr>
          <w:b/>
        </w:rPr>
      </w:pPr>
    </w:p>
    <w:p w14:paraId="088B0AAC" w14:textId="77777777" w:rsidR="00A15525" w:rsidRPr="00C533C9" w:rsidRDefault="00A15525" w:rsidP="00C533C9">
      <w:pPr>
        <w:pStyle w:val="BodyText"/>
        <w:spacing w:before="11" w:line="360" w:lineRule="auto"/>
        <w:rPr>
          <w:b/>
        </w:rPr>
      </w:pPr>
    </w:p>
    <w:p w14:paraId="59251451" w14:textId="5112B2A1" w:rsidR="00A15525" w:rsidRPr="00C533C9" w:rsidRDefault="00D474C5" w:rsidP="00C533C9">
      <w:pPr>
        <w:pStyle w:val="BodyText"/>
        <w:spacing w:before="220" w:line="360" w:lineRule="auto"/>
        <w:ind w:right="1490"/>
        <w:jc w:val="right"/>
        <w:sectPr w:rsidR="00A15525" w:rsidRPr="00C533C9" w:rsidSect="00C533C9">
          <w:pgSz w:w="12240" w:h="15840"/>
          <w:pgMar w:top="851" w:right="567" w:bottom="567" w:left="851" w:header="0" w:footer="390" w:gutter="0"/>
          <w:cols w:space="720"/>
        </w:sectPr>
      </w:pPr>
      <w:r>
        <w:rPr>
          <w:noProof/>
          <w:lang w:bidi="en-US"/>
        </w:rPr>
        <mc:AlternateContent>
          <mc:Choice Requires="wps">
            <w:drawing>
              <wp:anchor distT="0" distB="0" distL="114300" distR="114300" simplePos="0" relativeHeight="487284736" behindDoc="0" locked="0" layoutInCell="1" allowOverlap="1" wp14:anchorId="1FF58B89" wp14:editId="634E6201">
                <wp:simplePos x="0" y="0"/>
                <wp:positionH relativeFrom="page">
                  <wp:posOffset>2003425</wp:posOffset>
                </wp:positionH>
                <wp:positionV relativeFrom="paragraph">
                  <wp:posOffset>-772795</wp:posOffset>
                </wp:positionV>
                <wp:extent cx="4363720" cy="2143760"/>
                <wp:effectExtent l="0" t="0" r="0" b="0"/>
                <wp:wrapNone/>
                <wp:docPr id="5"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63720" cy="21437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733"/>
                              <w:gridCol w:w="4111"/>
                            </w:tblGrid>
                            <w:tr w:rsidR="004242E1" w14:paraId="4EAF3AC9" w14:textId="77777777">
                              <w:trPr>
                                <w:trHeight w:val="671"/>
                              </w:trPr>
                              <w:tc>
                                <w:tcPr>
                                  <w:tcW w:w="2733" w:type="dxa"/>
                                </w:tcPr>
                                <w:p w14:paraId="2CE6830D" w14:textId="77777777" w:rsidR="004242E1" w:rsidRDefault="004242E1">
                                  <w:pPr>
                                    <w:pStyle w:val="TableParagraph"/>
                                    <w:spacing w:before="2"/>
                                    <w:ind w:left="105"/>
                                    <w:rPr>
                                      <w:b/>
                                      <w:sz w:val="28"/>
                                    </w:rPr>
                                  </w:pPr>
                                  <w:r>
                                    <w:rPr>
                                      <w:b/>
                                      <w:sz w:val="28"/>
                                    </w:rPr>
                                    <w:t>Number</w:t>
                                  </w:r>
                                </w:p>
                              </w:tc>
                              <w:tc>
                                <w:tcPr>
                                  <w:tcW w:w="4111" w:type="dxa"/>
                                </w:tcPr>
                                <w:p w14:paraId="223E64D6" w14:textId="77777777" w:rsidR="004242E1" w:rsidRDefault="004242E1">
                                  <w:pPr>
                                    <w:pStyle w:val="TableParagraph"/>
                                    <w:spacing w:before="2"/>
                                    <w:rPr>
                                      <w:b/>
                                      <w:sz w:val="28"/>
                                    </w:rPr>
                                  </w:pPr>
                                  <w:r>
                                    <w:rPr>
                                      <w:b/>
                                      <w:sz w:val="28"/>
                                    </w:rPr>
                                    <w:t>Description</w:t>
                                  </w:r>
                                </w:p>
                              </w:tc>
                            </w:tr>
                            <w:tr w:rsidR="004242E1" w14:paraId="5A00D488" w14:textId="77777777">
                              <w:trPr>
                                <w:trHeight w:val="575"/>
                              </w:trPr>
                              <w:tc>
                                <w:tcPr>
                                  <w:tcW w:w="2733" w:type="dxa"/>
                                </w:tcPr>
                                <w:p w14:paraId="336F1114" w14:textId="77777777" w:rsidR="004242E1" w:rsidRDefault="004242E1">
                                  <w:pPr>
                                    <w:pStyle w:val="TableParagraph"/>
                                    <w:ind w:left="105"/>
                                    <w:rPr>
                                      <w:sz w:val="28"/>
                                    </w:rPr>
                                  </w:pPr>
                                  <w:r>
                                    <w:rPr>
                                      <w:w w:val="99"/>
                                      <w:sz w:val="28"/>
                                    </w:rPr>
                                    <w:t>1</w:t>
                                  </w:r>
                                </w:p>
                              </w:tc>
                              <w:tc>
                                <w:tcPr>
                                  <w:tcW w:w="4111" w:type="dxa"/>
                                </w:tcPr>
                                <w:p w14:paraId="46EF00DC" w14:textId="77777777" w:rsidR="004242E1" w:rsidRDefault="004242E1">
                                  <w:pPr>
                                    <w:pStyle w:val="TableParagraph"/>
                                    <w:rPr>
                                      <w:sz w:val="28"/>
                                    </w:rPr>
                                  </w:pPr>
                                  <w:r>
                                    <w:rPr>
                                      <w:sz w:val="28"/>
                                    </w:rPr>
                                    <w:t>Windows 7 or Higher.</w:t>
                                  </w:r>
                                </w:p>
                              </w:tc>
                            </w:tr>
                            <w:tr w:rsidR="004242E1" w14:paraId="3DD24410" w14:textId="77777777">
                              <w:trPr>
                                <w:trHeight w:val="671"/>
                              </w:trPr>
                              <w:tc>
                                <w:tcPr>
                                  <w:tcW w:w="2733" w:type="dxa"/>
                                </w:tcPr>
                                <w:p w14:paraId="6CE652B9" w14:textId="77777777" w:rsidR="004242E1" w:rsidRDefault="004242E1">
                                  <w:pPr>
                                    <w:pStyle w:val="TableParagraph"/>
                                    <w:ind w:left="105"/>
                                    <w:rPr>
                                      <w:sz w:val="28"/>
                                    </w:rPr>
                                  </w:pPr>
                                  <w:r>
                                    <w:rPr>
                                      <w:sz w:val="28"/>
                                    </w:rPr>
                                    <w:t>2.</w:t>
                                  </w:r>
                                </w:p>
                              </w:tc>
                              <w:tc>
                                <w:tcPr>
                                  <w:tcW w:w="4111" w:type="dxa"/>
                                </w:tcPr>
                                <w:p w14:paraId="5B0083EF" w14:textId="77777777" w:rsidR="004242E1" w:rsidRDefault="004242E1">
                                  <w:pPr>
                                    <w:pStyle w:val="TableParagraph"/>
                                    <w:rPr>
                                      <w:sz w:val="28"/>
                                    </w:rPr>
                                  </w:pPr>
                                  <w:r>
                                    <w:rPr>
                                      <w:sz w:val="28"/>
                                    </w:rPr>
                                    <w:t>NetBeans IDE 8.0 or Higher</w:t>
                                  </w:r>
                                </w:p>
                              </w:tc>
                            </w:tr>
                            <w:tr w:rsidR="004242E1" w14:paraId="4F3D5A69" w14:textId="77777777">
                              <w:trPr>
                                <w:trHeight w:val="671"/>
                              </w:trPr>
                              <w:tc>
                                <w:tcPr>
                                  <w:tcW w:w="2733" w:type="dxa"/>
                                </w:tcPr>
                                <w:p w14:paraId="4689E44B" w14:textId="77777777" w:rsidR="004242E1" w:rsidRDefault="004242E1">
                                  <w:pPr>
                                    <w:pStyle w:val="TableParagraph"/>
                                    <w:ind w:left="105"/>
                                    <w:rPr>
                                      <w:sz w:val="28"/>
                                    </w:rPr>
                                  </w:pPr>
                                  <w:r>
                                    <w:rPr>
                                      <w:sz w:val="28"/>
                                    </w:rPr>
                                    <w:t>3.</w:t>
                                  </w:r>
                                </w:p>
                              </w:tc>
                              <w:tc>
                                <w:tcPr>
                                  <w:tcW w:w="4111" w:type="dxa"/>
                                </w:tcPr>
                                <w:p w14:paraId="3307D9DA" w14:textId="77777777" w:rsidR="004242E1" w:rsidRDefault="004242E1">
                                  <w:pPr>
                                    <w:pStyle w:val="TableParagraph"/>
                                    <w:rPr>
                                      <w:sz w:val="28"/>
                                    </w:rPr>
                                  </w:pPr>
                                  <w:r>
                                    <w:rPr>
                                      <w:sz w:val="28"/>
                                    </w:rPr>
                                    <w:t>Wamp Server</w:t>
                                  </w:r>
                                </w:p>
                              </w:tc>
                            </w:tr>
                            <w:tr w:rsidR="004242E1" w14:paraId="029F96F2" w14:textId="77777777">
                              <w:trPr>
                                <w:trHeight w:val="666"/>
                              </w:trPr>
                              <w:tc>
                                <w:tcPr>
                                  <w:tcW w:w="2733" w:type="dxa"/>
                                </w:tcPr>
                                <w:p w14:paraId="7FC23C4B" w14:textId="77777777" w:rsidR="004242E1" w:rsidRDefault="004242E1">
                                  <w:pPr>
                                    <w:pStyle w:val="TableParagraph"/>
                                    <w:ind w:left="105"/>
                                    <w:rPr>
                                      <w:sz w:val="28"/>
                                    </w:rPr>
                                  </w:pPr>
                                  <w:r>
                                    <w:rPr>
                                      <w:sz w:val="28"/>
                                    </w:rPr>
                                    <w:t>4.</w:t>
                                  </w:r>
                                </w:p>
                              </w:tc>
                              <w:tc>
                                <w:tcPr>
                                  <w:tcW w:w="4111" w:type="dxa"/>
                                </w:tcPr>
                                <w:p w14:paraId="598FF464" w14:textId="77777777" w:rsidR="004242E1" w:rsidRDefault="004242E1">
                                  <w:pPr>
                                    <w:pStyle w:val="TableParagraph"/>
                                    <w:rPr>
                                      <w:sz w:val="28"/>
                                    </w:rPr>
                                  </w:pPr>
                                  <w:r>
                                    <w:rPr>
                                      <w:sz w:val="28"/>
                                    </w:rPr>
                                    <w:t>Google Chrome/Mozilla Firefox</w:t>
                                  </w:r>
                                </w:p>
                              </w:tc>
                            </w:tr>
                          </w:tbl>
                          <w:p w14:paraId="3F6E63A2" w14:textId="77777777" w:rsidR="004242E1" w:rsidRDefault="004242E1" w:rsidP="00A15525">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F58B89" id="Text Box 92" o:spid="_x0000_s1053" type="#_x0000_t202" style="position:absolute;left:0;text-align:left;margin-left:157.75pt;margin-top:-60.85pt;width:343.6pt;height:168.8pt;z-index:4872847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" filled="f" stroked="f">
                <v:textbox inset="0,0,0,0">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733"/>
                        <w:gridCol w:w="4111"/>
                      </w:tblGrid>
                      <w:tr w:rsidR="004242E1" w14:paraId="4EAF3AC9" w14:textId="77777777">
                        <w:trPr>
                          <w:trHeight w:val="671"/>
                        </w:trPr>
                        <w:tc>
                          <w:tcPr>
                            <w:tcW w:w="2733" w:type="dxa"/>
                          </w:tcPr>
                          <w:p w14:paraId="2CE6830D" w14:textId="77777777" w:rsidR="004242E1" w:rsidRDefault="004242E1">
                            <w:pPr>
                              <w:pStyle w:val="TableParagraph"/>
                              <w:spacing w:before="2"/>
                              <w:ind w:left="105"/>
                              <w:rPr>
                                <w:b/>
                                <w:sz w:val="28"/>
                              </w:rPr>
                            </w:pPr>
                            <w:r>
                              <w:rPr>
                                <w:b/>
                                <w:sz w:val="28"/>
                              </w:rPr>
                              <w:t>Number</w:t>
                            </w:r>
                          </w:p>
                        </w:tc>
                        <w:tc>
                          <w:tcPr>
                            <w:tcW w:w="4111" w:type="dxa"/>
                          </w:tcPr>
                          <w:p w14:paraId="223E64D6" w14:textId="77777777" w:rsidR="004242E1" w:rsidRDefault="004242E1">
                            <w:pPr>
                              <w:pStyle w:val="TableParagraph"/>
                              <w:spacing w:before="2"/>
                              <w:rPr>
                                <w:b/>
                                <w:sz w:val="28"/>
                              </w:rPr>
                            </w:pPr>
                            <w:r>
                              <w:rPr>
                                <w:b/>
                                <w:sz w:val="28"/>
                              </w:rPr>
                              <w:t>Description</w:t>
                            </w:r>
                          </w:p>
                        </w:tc>
                      </w:tr>
                      <w:tr w:rsidR="004242E1" w14:paraId="5A00D488" w14:textId="77777777">
                        <w:trPr>
                          <w:trHeight w:val="575"/>
                        </w:trPr>
                        <w:tc>
                          <w:tcPr>
                            <w:tcW w:w="2733" w:type="dxa"/>
                          </w:tcPr>
                          <w:p w14:paraId="336F1114" w14:textId="77777777" w:rsidR="004242E1" w:rsidRDefault="004242E1">
                            <w:pPr>
                              <w:pStyle w:val="TableParagraph"/>
                              <w:ind w:left="105"/>
                              <w:rPr>
                                <w:sz w:val="28"/>
                              </w:rPr>
                            </w:pPr>
                            <w:r>
                              <w:rPr>
                                <w:w w:val="99"/>
                                <w:sz w:val="28"/>
                              </w:rPr>
                              <w:t>1</w:t>
                            </w:r>
                          </w:p>
                        </w:tc>
                        <w:tc>
                          <w:tcPr>
                            <w:tcW w:w="4111" w:type="dxa"/>
                          </w:tcPr>
                          <w:p w14:paraId="46EF00DC" w14:textId="77777777" w:rsidR="004242E1" w:rsidRDefault="004242E1">
                            <w:pPr>
                              <w:pStyle w:val="TableParagraph"/>
                              <w:rPr>
                                <w:sz w:val="28"/>
                              </w:rPr>
                            </w:pPr>
                            <w:r>
                              <w:rPr>
                                <w:sz w:val="28"/>
                              </w:rPr>
                              <w:t>Windows 7 or Higher.</w:t>
                            </w:r>
                          </w:p>
                        </w:tc>
                      </w:tr>
                      <w:tr w:rsidR="004242E1" w14:paraId="3DD24410" w14:textId="77777777">
                        <w:trPr>
                          <w:trHeight w:val="671"/>
                        </w:trPr>
                        <w:tc>
                          <w:tcPr>
                            <w:tcW w:w="2733" w:type="dxa"/>
                          </w:tcPr>
                          <w:p w14:paraId="6CE652B9" w14:textId="77777777" w:rsidR="004242E1" w:rsidRDefault="004242E1">
                            <w:pPr>
                              <w:pStyle w:val="TableParagraph"/>
                              <w:ind w:left="105"/>
                              <w:rPr>
                                <w:sz w:val="28"/>
                              </w:rPr>
                            </w:pPr>
                            <w:r>
                              <w:rPr>
                                <w:sz w:val="28"/>
                              </w:rPr>
                              <w:t>2.</w:t>
                            </w:r>
                          </w:p>
                        </w:tc>
                        <w:tc>
                          <w:tcPr>
                            <w:tcW w:w="4111" w:type="dxa"/>
                          </w:tcPr>
                          <w:p w14:paraId="5B0083EF" w14:textId="77777777" w:rsidR="004242E1" w:rsidRDefault="004242E1">
                            <w:pPr>
                              <w:pStyle w:val="TableParagraph"/>
                              <w:rPr>
                                <w:sz w:val="28"/>
                              </w:rPr>
                            </w:pPr>
                            <w:r>
                              <w:rPr>
                                <w:sz w:val="28"/>
                              </w:rPr>
                              <w:t>NetBeans IDE 8.0 or Higher</w:t>
                            </w:r>
                          </w:p>
                        </w:tc>
                      </w:tr>
                      <w:tr w:rsidR="004242E1" w14:paraId="4F3D5A69" w14:textId="77777777">
                        <w:trPr>
                          <w:trHeight w:val="671"/>
                        </w:trPr>
                        <w:tc>
                          <w:tcPr>
                            <w:tcW w:w="2733" w:type="dxa"/>
                          </w:tcPr>
                          <w:p w14:paraId="4689E44B" w14:textId="77777777" w:rsidR="004242E1" w:rsidRDefault="004242E1">
                            <w:pPr>
                              <w:pStyle w:val="TableParagraph"/>
                              <w:ind w:left="105"/>
                              <w:rPr>
                                <w:sz w:val="28"/>
                              </w:rPr>
                            </w:pPr>
                            <w:r>
                              <w:rPr>
                                <w:sz w:val="28"/>
                              </w:rPr>
                              <w:t>3.</w:t>
                            </w:r>
                          </w:p>
                        </w:tc>
                        <w:tc>
                          <w:tcPr>
                            <w:tcW w:w="4111" w:type="dxa"/>
                          </w:tcPr>
                          <w:p w14:paraId="3307D9DA" w14:textId="77777777" w:rsidR="004242E1" w:rsidRDefault="004242E1">
                            <w:pPr>
                              <w:pStyle w:val="TableParagraph"/>
                              <w:rPr>
                                <w:sz w:val="28"/>
                              </w:rPr>
                            </w:pPr>
                            <w:r>
                              <w:rPr>
                                <w:sz w:val="28"/>
                              </w:rPr>
                              <w:t>Wamp Server</w:t>
                            </w:r>
                          </w:p>
                        </w:tc>
                      </w:tr>
                      <w:tr w:rsidR="004242E1" w14:paraId="029F96F2" w14:textId="77777777">
                        <w:trPr>
                          <w:trHeight w:val="666"/>
                        </w:trPr>
                        <w:tc>
                          <w:tcPr>
                            <w:tcW w:w="2733" w:type="dxa"/>
                          </w:tcPr>
                          <w:p w14:paraId="7FC23C4B" w14:textId="77777777" w:rsidR="004242E1" w:rsidRDefault="004242E1">
                            <w:pPr>
                              <w:pStyle w:val="TableParagraph"/>
                              <w:ind w:left="105"/>
                              <w:rPr>
                                <w:sz w:val="28"/>
                              </w:rPr>
                            </w:pPr>
                            <w:r>
                              <w:rPr>
                                <w:sz w:val="28"/>
                              </w:rPr>
                              <w:t>4.</w:t>
                            </w:r>
                          </w:p>
                        </w:tc>
                        <w:tc>
                          <w:tcPr>
                            <w:tcW w:w="4111" w:type="dxa"/>
                          </w:tcPr>
                          <w:p w14:paraId="598FF464" w14:textId="77777777" w:rsidR="004242E1" w:rsidRDefault="004242E1">
                            <w:pPr>
                              <w:pStyle w:val="TableParagraph"/>
                              <w:rPr>
                                <w:sz w:val="28"/>
                              </w:rPr>
                            </w:pPr>
                            <w:r>
                              <w:rPr>
                                <w:sz w:val="28"/>
                              </w:rPr>
                              <w:t>Google Chrome/Mozilla Firefox</w:t>
                            </w:r>
                          </w:p>
                        </w:tc>
                      </w:tr>
                    </w:tbl>
                    <w:p w14:paraId="3F6E63A2" w14:textId="77777777" w:rsidR="004242E1" w:rsidRDefault="004242E1" w:rsidP="00A15525">
                      <w:pPr>
                        <w:pStyle w:val="BodyText"/>
                      </w:pPr>
                    </w:p>
                  </w:txbxContent>
                </v:textbox>
                <w10:wrap anchorx="page"/>
              </v:shape>
            </w:pict>
          </mc:Fallback>
        </mc:AlternateContent>
      </w:r>
    </w:p>
    <w:p w14:paraId="2382D6D3" w14:textId="6C1B3D08" w:rsidR="008010FF" w:rsidRPr="008010FF" w:rsidRDefault="00783CC2" w:rsidP="008010FF">
      <w:pPr>
        <w:pStyle w:val="Heading1"/>
        <w:tabs>
          <w:tab w:val="left" w:pos="8010"/>
        </w:tabs>
        <w:spacing w:line="360" w:lineRule="auto"/>
        <w:ind w:left="0" w:right="22"/>
      </w:pPr>
      <w:r w:rsidRPr="008010FF">
        <w:lastRenderedPageBreak/>
        <w:t xml:space="preserve">Chapter </w:t>
      </w:r>
      <w:r w:rsidR="005D5B3F">
        <w:t>6</w:t>
      </w:r>
    </w:p>
    <w:p w14:paraId="551902CC" w14:textId="22293FD7" w:rsidR="006C7636" w:rsidRPr="008010FF" w:rsidRDefault="006C57D9" w:rsidP="008010FF">
      <w:pPr>
        <w:pStyle w:val="Heading1"/>
        <w:tabs>
          <w:tab w:val="left" w:pos="8010"/>
        </w:tabs>
        <w:spacing w:line="360" w:lineRule="auto"/>
        <w:ind w:left="0" w:right="22"/>
      </w:pPr>
      <w:r w:rsidRPr="008010FF">
        <w:t>CONCLUSION AND FUTURE WORK</w:t>
      </w:r>
    </w:p>
    <w:p w14:paraId="3B8D2CD8" w14:textId="77777777" w:rsidR="006C7636" w:rsidRPr="00C533C9" w:rsidRDefault="006C7636" w:rsidP="00C533C9">
      <w:pPr>
        <w:pStyle w:val="BodyText"/>
        <w:spacing w:before="2" w:line="360" w:lineRule="auto"/>
        <w:rPr>
          <w:b/>
        </w:rPr>
      </w:pPr>
    </w:p>
    <w:p w14:paraId="31FE210D" w14:textId="77777777" w:rsidR="006C7636" w:rsidRPr="00C533C9" w:rsidRDefault="006C57D9" w:rsidP="00C533C9">
      <w:pPr>
        <w:pStyle w:val="Heading3"/>
        <w:spacing w:before="1" w:line="360" w:lineRule="auto"/>
        <w:ind w:left="900" w:firstLine="0"/>
        <w:rPr>
          <w:sz w:val="24"/>
          <w:szCs w:val="24"/>
        </w:rPr>
      </w:pPr>
      <w:proofErr w:type="gramStart"/>
      <w:r w:rsidRPr="00C533C9">
        <w:rPr>
          <w:sz w:val="24"/>
          <w:szCs w:val="24"/>
        </w:rPr>
        <w:t>CONCLUSION:-</w:t>
      </w:r>
      <w:proofErr w:type="gramEnd"/>
    </w:p>
    <w:p w14:paraId="7D46CD9B" w14:textId="77777777" w:rsidR="00783CC2" w:rsidRPr="00C533C9" w:rsidRDefault="00783CC2" w:rsidP="00C533C9">
      <w:pPr>
        <w:pStyle w:val="BodyText"/>
        <w:spacing w:line="360" w:lineRule="auto"/>
        <w:rPr>
          <w:b/>
        </w:rPr>
      </w:pPr>
    </w:p>
    <w:p w14:paraId="204AA401" w14:textId="4DAA3887" w:rsidR="00783CC2" w:rsidRPr="00C533C9" w:rsidRDefault="00783CC2" w:rsidP="00ED50C3">
      <w:pPr>
        <w:pStyle w:val="BodyText"/>
        <w:spacing w:before="206" w:line="360" w:lineRule="auto"/>
        <w:ind w:left="102" w:right="382"/>
        <w:jc w:val="both"/>
      </w:pPr>
      <w:r w:rsidRPr="00C533C9">
        <w:t xml:space="preserve">It has been a great pleasure for me to work on this exciting and challenging project. This project proved good for me as it provided </w:t>
      </w:r>
      <w:r w:rsidR="008010FF">
        <w:t xml:space="preserve">a </w:t>
      </w:r>
      <w:r w:rsidRPr="00C533C9">
        <w:t xml:space="preserve">practical knowledge of not only programming in </w:t>
      </w:r>
      <w:proofErr w:type="spellStart"/>
      <w:r w:rsidRPr="00C533C9">
        <w:t>javascript</w:t>
      </w:r>
      <w:proofErr w:type="spellEnd"/>
      <w:r w:rsidRPr="00C533C9">
        <w:t xml:space="preserve"> and web</w:t>
      </w:r>
      <w:r w:rsidR="008010FF">
        <w:t>-</w:t>
      </w:r>
      <w:r w:rsidRPr="00C533C9">
        <w:t>based application and no some extent Windows Application and SQL Server, but also about all handling procedure related with “University Management system”. It also provides knowledge about the latest technology used in developing web</w:t>
      </w:r>
      <w:r w:rsidR="008010FF">
        <w:t>-</w:t>
      </w:r>
      <w:r w:rsidRPr="00C533C9">
        <w:t>enabled application and client</w:t>
      </w:r>
      <w:r w:rsidR="008010FF">
        <w:t>-</w:t>
      </w:r>
      <w:r w:rsidRPr="00C533C9">
        <w:t>server technology that will be great demand in future. This will provide better opportunities and guidance in future in developing projects independently.</w:t>
      </w:r>
    </w:p>
    <w:p w14:paraId="6A827508" w14:textId="665F4A8E" w:rsidR="00783CC2" w:rsidRDefault="00783CC2" w:rsidP="00ED50C3">
      <w:pPr>
        <w:pStyle w:val="BodyText"/>
        <w:spacing w:line="360" w:lineRule="auto"/>
        <w:ind w:left="102" w:right="382"/>
        <w:jc w:val="both"/>
      </w:pPr>
      <w:r w:rsidRPr="00C533C9">
        <w:t>BENEFITS:</w:t>
      </w:r>
    </w:p>
    <w:p w14:paraId="70BC23DE" w14:textId="77777777" w:rsidR="008010FF" w:rsidRPr="00C533C9" w:rsidRDefault="008010FF" w:rsidP="00ED50C3">
      <w:pPr>
        <w:pStyle w:val="BodyText"/>
        <w:spacing w:line="360" w:lineRule="auto"/>
        <w:ind w:left="102" w:right="382"/>
        <w:jc w:val="both"/>
      </w:pPr>
    </w:p>
    <w:p w14:paraId="29D0965D" w14:textId="1D1B4348" w:rsidR="00783CC2" w:rsidRPr="008010FF" w:rsidRDefault="008010FF" w:rsidP="00ED50C3">
      <w:pPr>
        <w:tabs>
          <w:tab w:val="left" w:pos="823"/>
        </w:tabs>
        <w:spacing w:line="360" w:lineRule="auto"/>
        <w:ind w:left="90" w:right="382"/>
        <w:jc w:val="both"/>
        <w:rPr>
          <w:sz w:val="24"/>
          <w:szCs w:val="24"/>
        </w:rPr>
      </w:pPr>
      <w:r w:rsidRPr="008010FF">
        <w:rPr>
          <w:sz w:val="24"/>
          <w:szCs w:val="24"/>
        </w:rPr>
        <w:t>It’s a web-enabled</w:t>
      </w:r>
      <w:r w:rsidRPr="008010FF">
        <w:rPr>
          <w:spacing w:val="1"/>
          <w:sz w:val="24"/>
          <w:szCs w:val="24"/>
        </w:rPr>
        <w:t xml:space="preserve"> </w:t>
      </w:r>
      <w:r w:rsidRPr="008010FF">
        <w:rPr>
          <w:sz w:val="24"/>
          <w:szCs w:val="24"/>
        </w:rPr>
        <w:t>project.</w:t>
      </w:r>
      <w:r>
        <w:rPr>
          <w:sz w:val="24"/>
          <w:szCs w:val="24"/>
        </w:rPr>
        <w:t xml:space="preserve"> </w:t>
      </w:r>
      <w:r w:rsidR="00783CC2" w:rsidRPr="00C533C9">
        <w:t>The project is identified by the merits of the system offered to the user. The merits of this project are as follows: -</w:t>
      </w:r>
    </w:p>
    <w:p w14:paraId="295C6C44" w14:textId="16477E58" w:rsidR="00783CC2" w:rsidRPr="00C533C9" w:rsidRDefault="00783CC2" w:rsidP="00ED50C3">
      <w:pPr>
        <w:pStyle w:val="ListParagraph"/>
        <w:numPr>
          <w:ilvl w:val="0"/>
          <w:numId w:val="21"/>
        </w:numPr>
        <w:tabs>
          <w:tab w:val="left" w:pos="823"/>
        </w:tabs>
        <w:spacing w:before="190" w:line="360" w:lineRule="auto"/>
        <w:ind w:right="382" w:firstLine="0"/>
        <w:jc w:val="both"/>
        <w:rPr>
          <w:sz w:val="24"/>
          <w:szCs w:val="24"/>
        </w:rPr>
      </w:pPr>
      <w:r w:rsidRPr="00C533C9">
        <w:rPr>
          <w:sz w:val="24"/>
          <w:szCs w:val="24"/>
        </w:rPr>
        <w:t xml:space="preserve">This project offers </w:t>
      </w:r>
      <w:r w:rsidR="008010FF">
        <w:rPr>
          <w:sz w:val="24"/>
          <w:szCs w:val="24"/>
        </w:rPr>
        <w:t xml:space="preserve">the </w:t>
      </w:r>
      <w:r w:rsidRPr="00C533C9">
        <w:rPr>
          <w:sz w:val="24"/>
          <w:szCs w:val="24"/>
        </w:rPr>
        <w:t xml:space="preserve">user to enter the data through simple and interactive forms. This </w:t>
      </w:r>
      <w:r w:rsidRPr="00C533C9">
        <w:rPr>
          <w:spacing w:val="-3"/>
          <w:sz w:val="24"/>
          <w:szCs w:val="24"/>
        </w:rPr>
        <w:t xml:space="preserve">is </w:t>
      </w:r>
      <w:r w:rsidRPr="00C533C9">
        <w:rPr>
          <w:sz w:val="24"/>
          <w:szCs w:val="24"/>
        </w:rPr>
        <w:t>very helpful for the client to enter the desired information through so much</w:t>
      </w:r>
      <w:r w:rsidRPr="00C533C9">
        <w:rPr>
          <w:spacing w:val="2"/>
          <w:sz w:val="24"/>
          <w:szCs w:val="24"/>
        </w:rPr>
        <w:t xml:space="preserve"> </w:t>
      </w:r>
      <w:r w:rsidRPr="00C533C9">
        <w:rPr>
          <w:sz w:val="24"/>
          <w:szCs w:val="24"/>
        </w:rPr>
        <w:t>simplicity.</w:t>
      </w:r>
    </w:p>
    <w:p w14:paraId="59B23FA6" w14:textId="4FC6ADA4" w:rsidR="00783CC2" w:rsidRPr="00C533C9" w:rsidRDefault="00783CC2" w:rsidP="00ED50C3">
      <w:pPr>
        <w:pStyle w:val="ListParagraph"/>
        <w:numPr>
          <w:ilvl w:val="0"/>
          <w:numId w:val="21"/>
        </w:numPr>
        <w:tabs>
          <w:tab w:val="left" w:pos="823"/>
        </w:tabs>
        <w:spacing w:before="10" w:line="360" w:lineRule="auto"/>
        <w:ind w:right="382" w:firstLine="0"/>
        <w:jc w:val="both"/>
        <w:rPr>
          <w:sz w:val="24"/>
          <w:szCs w:val="24"/>
        </w:rPr>
      </w:pPr>
      <w:r w:rsidRPr="00C533C9">
        <w:rPr>
          <w:sz w:val="24"/>
          <w:szCs w:val="24"/>
        </w:rPr>
        <w:t xml:space="preserve">The user </w:t>
      </w:r>
      <w:r w:rsidRPr="00C533C9">
        <w:rPr>
          <w:spacing w:val="-3"/>
          <w:sz w:val="24"/>
          <w:szCs w:val="24"/>
        </w:rPr>
        <w:t xml:space="preserve">is </w:t>
      </w:r>
      <w:r w:rsidRPr="00C533C9">
        <w:rPr>
          <w:sz w:val="24"/>
          <w:szCs w:val="24"/>
        </w:rPr>
        <w:t xml:space="preserve">mainly more concerned about the validity of the data, whatever </w:t>
      </w:r>
      <w:r w:rsidRPr="00C533C9">
        <w:rPr>
          <w:spacing w:val="-3"/>
          <w:sz w:val="24"/>
          <w:szCs w:val="24"/>
        </w:rPr>
        <w:t xml:space="preserve">he is </w:t>
      </w:r>
      <w:r w:rsidRPr="00C533C9">
        <w:rPr>
          <w:sz w:val="24"/>
          <w:szCs w:val="24"/>
        </w:rPr>
        <w:t xml:space="preserve">entering. There are checks on every stage of any new creation, data entry or </w:t>
      </w:r>
      <w:proofErr w:type="spellStart"/>
      <w:r w:rsidRPr="00C533C9">
        <w:rPr>
          <w:sz w:val="24"/>
          <w:szCs w:val="24"/>
        </w:rPr>
        <w:t>updation</w:t>
      </w:r>
      <w:proofErr w:type="spellEnd"/>
      <w:r w:rsidRPr="00C533C9">
        <w:rPr>
          <w:sz w:val="24"/>
          <w:szCs w:val="24"/>
        </w:rPr>
        <w:t xml:space="preserve"> so that the user cannot enter the invalid data, which can create problems at later</w:t>
      </w:r>
      <w:r w:rsidRPr="00C533C9">
        <w:rPr>
          <w:spacing w:val="7"/>
          <w:sz w:val="24"/>
          <w:szCs w:val="24"/>
        </w:rPr>
        <w:t xml:space="preserve"> </w:t>
      </w:r>
      <w:r w:rsidRPr="00C533C9">
        <w:rPr>
          <w:sz w:val="24"/>
          <w:szCs w:val="24"/>
        </w:rPr>
        <w:t>date.</w:t>
      </w:r>
    </w:p>
    <w:p w14:paraId="2640A011" w14:textId="3A209F6F" w:rsidR="00783CC2" w:rsidRPr="00C533C9" w:rsidRDefault="00783CC2" w:rsidP="00ED50C3">
      <w:pPr>
        <w:pStyle w:val="ListParagraph"/>
        <w:numPr>
          <w:ilvl w:val="0"/>
          <w:numId w:val="21"/>
        </w:numPr>
        <w:tabs>
          <w:tab w:val="left" w:pos="823"/>
        </w:tabs>
        <w:spacing w:before="10" w:line="360" w:lineRule="auto"/>
        <w:ind w:right="382" w:firstLine="0"/>
        <w:jc w:val="both"/>
        <w:rPr>
          <w:sz w:val="24"/>
          <w:szCs w:val="24"/>
        </w:rPr>
      </w:pPr>
      <w:r w:rsidRPr="00C533C9">
        <w:rPr>
          <w:sz w:val="24"/>
          <w:szCs w:val="24"/>
        </w:rPr>
        <w:t xml:space="preserve">Sometimes the user finds </w:t>
      </w:r>
      <w:r w:rsidRPr="00C533C9">
        <w:rPr>
          <w:spacing w:val="-3"/>
          <w:sz w:val="24"/>
          <w:szCs w:val="24"/>
        </w:rPr>
        <w:t xml:space="preserve">in </w:t>
      </w:r>
      <w:r w:rsidRPr="00C533C9">
        <w:rPr>
          <w:sz w:val="24"/>
          <w:szCs w:val="24"/>
        </w:rPr>
        <w:t xml:space="preserve">the later stages of using </w:t>
      </w:r>
      <w:r w:rsidR="008010FF">
        <w:rPr>
          <w:sz w:val="24"/>
          <w:szCs w:val="24"/>
        </w:rPr>
        <w:t xml:space="preserve">a </w:t>
      </w:r>
      <w:r w:rsidRPr="00C533C9">
        <w:rPr>
          <w:sz w:val="24"/>
          <w:szCs w:val="24"/>
        </w:rPr>
        <w:t xml:space="preserve">project that </w:t>
      </w:r>
      <w:r w:rsidRPr="00C533C9">
        <w:rPr>
          <w:spacing w:val="-3"/>
          <w:sz w:val="24"/>
          <w:szCs w:val="24"/>
        </w:rPr>
        <w:t xml:space="preserve">he </w:t>
      </w:r>
      <w:r w:rsidRPr="00C533C9">
        <w:rPr>
          <w:sz w:val="24"/>
          <w:szCs w:val="24"/>
        </w:rPr>
        <w:t xml:space="preserve">needs to update </w:t>
      </w:r>
      <w:r w:rsidRPr="00C533C9">
        <w:rPr>
          <w:spacing w:val="-4"/>
          <w:sz w:val="24"/>
          <w:szCs w:val="24"/>
        </w:rPr>
        <w:t xml:space="preserve">some </w:t>
      </w:r>
      <w:r w:rsidRPr="00C533C9">
        <w:rPr>
          <w:sz w:val="24"/>
          <w:szCs w:val="24"/>
        </w:rPr>
        <w:t xml:space="preserve">of the information that </w:t>
      </w:r>
      <w:r w:rsidRPr="00C533C9">
        <w:rPr>
          <w:spacing w:val="-3"/>
          <w:sz w:val="24"/>
          <w:szCs w:val="24"/>
        </w:rPr>
        <w:t xml:space="preserve">he </w:t>
      </w:r>
      <w:r w:rsidRPr="00C533C9">
        <w:rPr>
          <w:sz w:val="24"/>
          <w:szCs w:val="24"/>
        </w:rPr>
        <w:t xml:space="preserve">entered earlier. There are options for him by </w:t>
      </w:r>
      <w:r w:rsidRPr="00C533C9">
        <w:rPr>
          <w:spacing w:val="2"/>
          <w:sz w:val="24"/>
          <w:szCs w:val="24"/>
        </w:rPr>
        <w:t xml:space="preserve">which </w:t>
      </w:r>
      <w:r w:rsidRPr="00C533C9">
        <w:rPr>
          <w:spacing w:val="-3"/>
          <w:sz w:val="24"/>
          <w:szCs w:val="24"/>
        </w:rPr>
        <w:t xml:space="preserve">he </w:t>
      </w:r>
      <w:r w:rsidRPr="00C533C9">
        <w:rPr>
          <w:sz w:val="24"/>
          <w:szCs w:val="24"/>
        </w:rPr>
        <w:t>can update the records. Moreover</w:t>
      </w:r>
      <w:r w:rsidR="008010FF">
        <w:rPr>
          <w:sz w:val="24"/>
          <w:szCs w:val="24"/>
        </w:rPr>
        <w:t>,</w:t>
      </w:r>
      <w:r w:rsidRPr="00C533C9">
        <w:rPr>
          <w:sz w:val="24"/>
          <w:szCs w:val="24"/>
        </w:rPr>
        <w:t xml:space="preserve"> there </w:t>
      </w:r>
      <w:r w:rsidRPr="00C533C9">
        <w:rPr>
          <w:spacing w:val="-5"/>
          <w:sz w:val="24"/>
          <w:szCs w:val="24"/>
        </w:rPr>
        <w:t xml:space="preserve">is </w:t>
      </w:r>
      <w:r w:rsidR="008010FF">
        <w:rPr>
          <w:spacing w:val="-5"/>
          <w:sz w:val="24"/>
          <w:szCs w:val="24"/>
        </w:rPr>
        <w:t xml:space="preserve">a </w:t>
      </w:r>
      <w:r w:rsidRPr="00C533C9">
        <w:rPr>
          <w:sz w:val="24"/>
          <w:szCs w:val="24"/>
        </w:rPr>
        <w:t xml:space="preserve">restriction for </w:t>
      </w:r>
      <w:r w:rsidRPr="00C533C9">
        <w:rPr>
          <w:spacing w:val="-4"/>
          <w:sz w:val="24"/>
          <w:szCs w:val="24"/>
        </w:rPr>
        <w:t xml:space="preserve">his </w:t>
      </w:r>
      <w:r w:rsidRPr="00C533C9">
        <w:rPr>
          <w:sz w:val="24"/>
          <w:szCs w:val="24"/>
        </w:rPr>
        <w:t xml:space="preserve">that </w:t>
      </w:r>
      <w:r w:rsidRPr="00C533C9">
        <w:rPr>
          <w:spacing w:val="-3"/>
          <w:sz w:val="24"/>
          <w:szCs w:val="24"/>
        </w:rPr>
        <w:t xml:space="preserve">he </w:t>
      </w:r>
      <w:r w:rsidRPr="00C533C9">
        <w:rPr>
          <w:sz w:val="24"/>
          <w:szCs w:val="24"/>
        </w:rPr>
        <w:t xml:space="preserve">cannot change the primary data field. </w:t>
      </w:r>
      <w:r w:rsidRPr="00C533C9">
        <w:rPr>
          <w:spacing w:val="-3"/>
          <w:sz w:val="24"/>
          <w:szCs w:val="24"/>
        </w:rPr>
        <w:t xml:space="preserve">This </w:t>
      </w:r>
      <w:r w:rsidRPr="00C533C9">
        <w:rPr>
          <w:sz w:val="24"/>
          <w:szCs w:val="24"/>
        </w:rPr>
        <w:t xml:space="preserve">keeps the validity </w:t>
      </w:r>
      <w:r w:rsidRPr="00C533C9">
        <w:rPr>
          <w:spacing w:val="4"/>
          <w:sz w:val="24"/>
          <w:szCs w:val="24"/>
        </w:rPr>
        <w:t xml:space="preserve">of </w:t>
      </w:r>
      <w:r w:rsidRPr="00C533C9">
        <w:rPr>
          <w:sz w:val="24"/>
          <w:szCs w:val="24"/>
        </w:rPr>
        <w:t xml:space="preserve">the data to </w:t>
      </w:r>
      <w:r w:rsidR="008010FF">
        <w:rPr>
          <w:sz w:val="24"/>
          <w:szCs w:val="24"/>
        </w:rPr>
        <w:t xml:space="preserve">a </w:t>
      </w:r>
      <w:r w:rsidRPr="00C533C9">
        <w:rPr>
          <w:sz w:val="24"/>
          <w:szCs w:val="24"/>
        </w:rPr>
        <w:t>longer</w:t>
      </w:r>
      <w:r w:rsidRPr="00C533C9">
        <w:rPr>
          <w:spacing w:val="2"/>
          <w:sz w:val="24"/>
          <w:szCs w:val="24"/>
        </w:rPr>
        <w:t xml:space="preserve"> </w:t>
      </w:r>
      <w:r w:rsidRPr="00C533C9">
        <w:rPr>
          <w:sz w:val="24"/>
          <w:szCs w:val="24"/>
        </w:rPr>
        <w:t>extent.</w:t>
      </w:r>
    </w:p>
    <w:p w14:paraId="18498113" w14:textId="19F41574" w:rsidR="00783CC2" w:rsidRPr="00C533C9" w:rsidRDefault="00783CC2" w:rsidP="00ED50C3">
      <w:pPr>
        <w:pStyle w:val="ListParagraph"/>
        <w:numPr>
          <w:ilvl w:val="0"/>
          <w:numId w:val="21"/>
        </w:numPr>
        <w:tabs>
          <w:tab w:val="left" w:pos="823"/>
        </w:tabs>
        <w:spacing w:before="1" w:line="360" w:lineRule="auto"/>
        <w:ind w:right="382" w:firstLine="0"/>
        <w:jc w:val="both"/>
        <w:rPr>
          <w:sz w:val="24"/>
          <w:szCs w:val="24"/>
        </w:rPr>
      </w:pPr>
      <w:r w:rsidRPr="00C533C9">
        <w:rPr>
          <w:sz w:val="24"/>
          <w:szCs w:val="24"/>
        </w:rPr>
        <w:t xml:space="preserve">User </w:t>
      </w:r>
      <w:r w:rsidRPr="00C533C9">
        <w:rPr>
          <w:spacing w:val="-5"/>
          <w:sz w:val="24"/>
          <w:szCs w:val="24"/>
        </w:rPr>
        <w:t xml:space="preserve">is </w:t>
      </w:r>
      <w:r w:rsidRPr="00C533C9">
        <w:rPr>
          <w:sz w:val="24"/>
          <w:szCs w:val="24"/>
        </w:rPr>
        <w:t xml:space="preserve">provided </w:t>
      </w:r>
      <w:r w:rsidR="008010FF">
        <w:rPr>
          <w:sz w:val="24"/>
          <w:szCs w:val="24"/>
        </w:rPr>
        <w:t xml:space="preserve">with </w:t>
      </w:r>
      <w:r w:rsidRPr="00C533C9">
        <w:rPr>
          <w:sz w:val="24"/>
          <w:szCs w:val="24"/>
        </w:rPr>
        <w:t xml:space="preserve">the option of monitoring the records </w:t>
      </w:r>
      <w:r w:rsidRPr="00C533C9">
        <w:rPr>
          <w:spacing w:val="-3"/>
          <w:sz w:val="24"/>
          <w:szCs w:val="24"/>
        </w:rPr>
        <w:t xml:space="preserve">he </w:t>
      </w:r>
      <w:r w:rsidRPr="00C533C9">
        <w:rPr>
          <w:sz w:val="24"/>
          <w:szCs w:val="24"/>
        </w:rPr>
        <w:t xml:space="preserve">entered earlier. He can see </w:t>
      </w:r>
      <w:r w:rsidRPr="00C533C9">
        <w:rPr>
          <w:spacing w:val="4"/>
          <w:sz w:val="24"/>
          <w:szCs w:val="24"/>
        </w:rPr>
        <w:t xml:space="preserve">the </w:t>
      </w:r>
      <w:r w:rsidRPr="00C533C9">
        <w:rPr>
          <w:sz w:val="24"/>
          <w:szCs w:val="24"/>
        </w:rPr>
        <w:t xml:space="preserve">desired records with </w:t>
      </w:r>
      <w:r w:rsidR="008010FF">
        <w:rPr>
          <w:sz w:val="24"/>
          <w:szCs w:val="24"/>
        </w:rPr>
        <w:t>a</w:t>
      </w:r>
      <w:r w:rsidRPr="00C533C9">
        <w:rPr>
          <w:sz w:val="24"/>
          <w:szCs w:val="24"/>
        </w:rPr>
        <w:t xml:space="preserve"> variety of options provided by</w:t>
      </w:r>
      <w:r w:rsidRPr="00C533C9">
        <w:rPr>
          <w:spacing w:val="-12"/>
          <w:sz w:val="24"/>
          <w:szCs w:val="24"/>
        </w:rPr>
        <w:t xml:space="preserve"> </w:t>
      </w:r>
      <w:r w:rsidRPr="00C533C9">
        <w:rPr>
          <w:spacing w:val="-3"/>
          <w:sz w:val="24"/>
          <w:szCs w:val="24"/>
        </w:rPr>
        <w:t>him.</w:t>
      </w:r>
    </w:p>
    <w:p w14:paraId="56E961A9" w14:textId="3AE80097" w:rsidR="00783CC2" w:rsidRPr="00C533C9" w:rsidRDefault="00783CC2" w:rsidP="00ED50C3">
      <w:pPr>
        <w:pStyle w:val="ListParagraph"/>
        <w:numPr>
          <w:ilvl w:val="0"/>
          <w:numId w:val="21"/>
        </w:numPr>
        <w:tabs>
          <w:tab w:val="left" w:pos="823"/>
        </w:tabs>
        <w:spacing w:before="5" w:line="360" w:lineRule="auto"/>
        <w:ind w:right="382" w:firstLine="0"/>
        <w:jc w:val="both"/>
        <w:rPr>
          <w:sz w:val="24"/>
          <w:szCs w:val="24"/>
        </w:rPr>
      </w:pPr>
      <w:r w:rsidRPr="00C533C9">
        <w:rPr>
          <w:sz w:val="24"/>
          <w:szCs w:val="24"/>
        </w:rPr>
        <w:t>From every part of the project</w:t>
      </w:r>
      <w:r w:rsidR="008010FF">
        <w:rPr>
          <w:sz w:val="24"/>
          <w:szCs w:val="24"/>
        </w:rPr>
        <w:t>,</w:t>
      </w:r>
      <w:r w:rsidRPr="00C533C9">
        <w:rPr>
          <w:sz w:val="24"/>
          <w:szCs w:val="24"/>
        </w:rPr>
        <w:t xml:space="preserve"> the user </w:t>
      </w:r>
      <w:r w:rsidRPr="00C533C9">
        <w:rPr>
          <w:spacing w:val="-3"/>
          <w:sz w:val="24"/>
          <w:szCs w:val="24"/>
        </w:rPr>
        <w:t xml:space="preserve">is </w:t>
      </w:r>
      <w:r w:rsidRPr="00C533C9">
        <w:rPr>
          <w:sz w:val="24"/>
          <w:szCs w:val="24"/>
        </w:rPr>
        <w:t xml:space="preserve">provided with </w:t>
      </w:r>
      <w:r w:rsidR="008010FF">
        <w:rPr>
          <w:sz w:val="24"/>
          <w:szCs w:val="24"/>
        </w:rPr>
        <w:t>a number of</w:t>
      </w:r>
      <w:r w:rsidRPr="00C533C9">
        <w:rPr>
          <w:sz w:val="24"/>
          <w:szCs w:val="24"/>
        </w:rPr>
        <w:t xml:space="preserve"> links through framing so that </w:t>
      </w:r>
      <w:r w:rsidRPr="00C533C9">
        <w:rPr>
          <w:spacing w:val="-3"/>
          <w:sz w:val="24"/>
          <w:szCs w:val="24"/>
        </w:rPr>
        <w:t xml:space="preserve">he </w:t>
      </w:r>
      <w:r w:rsidRPr="00C533C9">
        <w:rPr>
          <w:sz w:val="24"/>
          <w:szCs w:val="24"/>
        </w:rPr>
        <w:t xml:space="preserve">can go from one option </w:t>
      </w:r>
      <w:r w:rsidRPr="00C533C9">
        <w:rPr>
          <w:spacing w:val="4"/>
          <w:sz w:val="24"/>
          <w:szCs w:val="24"/>
        </w:rPr>
        <w:t xml:space="preserve">of </w:t>
      </w:r>
      <w:r w:rsidRPr="00C533C9">
        <w:rPr>
          <w:sz w:val="24"/>
          <w:szCs w:val="24"/>
        </w:rPr>
        <w:t xml:space="preserve">the project to other as per the requirement. </w:t>
      </w:r>
      <w:r w:rsidRPr="00C533C9">
        <w:rPr>
          <w:spacing w:val="-3"/>
          <w:sz w:val="24"/>
          <w:szCs w:val="24"/>
        </w:rPr>
        <w:t xml:space="preserve">This is </w:t>
      </w:r>
      <w:r w:rsidRPr="00C533C9">
        <w:rPr>
          <w:sz w:val="24"/>
          <w:szCs w:val="24"/>
        </w:rPr>
        <w:t xml:space="preserve">bound to </w:t>
      </w:r>
      <w:r w:rsidRPr="00C533C9">
        <w:rPr>
          <w:spacing w:val="-3"/>
          <w:sz w:val="24"/>
          <w:szCs w:val="24"/>
        </w:rPr>
        <w:t xml:space="preserve">be </w:t>
      </w:r>
      <w:r w:rsidRPr="00C533C9">
        <w:rPr>
          <w:sz w:val="24"/>
          <w:szCs w:val="24"/>
        </w:rPr>
        <w:t xml:space="preserve">simple </w:t>
      </w:r>
      <w:r w:rsidRPr="00C533C9">
        <w:rPr>
          <w:spacing w:val="4"/>
          <w:sz w:val="24"/>
          <w:szCs w:val="24"/>
        </w:rPr>
        <w:t xml:space="preserve">and </w:t>
      </w:r>
      <w:r w:rsidRPr="00C533C9">
        <w:rPr>
          <w:sz w:val="24"/>
          <w:szCs w:val="24"/>
        </w:rPr>
        <w:t xml:space="preserve">very friendly as per the user </w:t>
      </w:r>
      <w:r w:rsidRPr="00C533C9">
        <w:rPr>
          <w:spacing w:val="-5"/>
          <w:sz w:val="24"/>
          <w:szCs w:val="24"/>
        </w:rPr>
        <w:t xml:space="preserve">is </w:t>
      </w:r>
      <w:r w:rsidRPr="00C533C9">
        <w:rPr>
          <w:sz w:val="24"/>
          <w:szCs w:val="24"/>
        </w:rPr>
        <w:t xml:space="preserve">concerned. That </w:t>
      </w:r>
      <w:r w:rsidRPr="00C533C9">
        <w:rPr>
          <w:spacing w:val="-5"/>
          <w:sz w:val="24"/>
          <w:szCs w:val="24"/>
        </w:rPr>
        <w:t xml:space="preserve">is, </w:t>
      </w:r>
      <w:r w:rsidRPr="00C533C9">
        <w:rPr>
          <w:sz w:val="24"/>
          <w:szCs w:val="24"/>
        </w:rPr>
        <w:t>we can s</w:t>
      </w:r>
      <w:r w:rsidR="008010FF">
        <w:rPr>
          <w:sz w:val="24"/>
          <w:szCs w:val="24"/>
        </w:rPr>
        <w:t>ay</w:t>
      </w:r>
      <w:r w:rsidRPr="00C533C9">
        <w:rPr>
          <w:sz w:val="24"/>
          <w:szCs w:val="24"/>
        </w:rPr>
        <w:t xml:space="preserve"> that the project </w:t>
      </w:r>
      <w:r w:rsidRPr="00C533C9">
        <w:rPr>
          <w:spacing w:val="-3"/>
          <w:sz w:val="24"/>
          <w:szCs w:val="24"/>
        </w:rPr>
        <w:t xml:space="preserve">is </w:t>
      </w:r>
      <w:r w:rsidRPr="00C533C9">
        <w:rPr>
          <w:sz w:val="24"/>
          <w:szCs w:val="24"/>
        </w:rPr>
        <w:t xml:space="preserve">user friendly which </w:t>
      </w:r>
      <w:r w:rsidRPr="00C533C9">
        <w:rPr>
          <w:spacing w:val="-3"/>
          <w:sz w:val="24"/>
          <w:szCs w:val="24"/>
        </w:rPr>
        <w:t xml:space="preserve">is </w:t>
      </w:r>
      <w:r w:rsidRPr="00C533C9">
        <w:rPr>
          <w:sz w:val="24"/>
          <w:szCs w:val="24"/>
        </w:rPr>
        <w:t>one of the primary concerns of any good</w:t>
      </w:r>
      <w:r w:rsidRPr="00C533C9">
        <w:rPr>
          <w:spacing w:val="-12"/>
          <w:sz w:val="24"/>
          <w:szCs w:val="24"/>
        </w:rPr>
        <w:t xml:space="preserve"> </w:t>
      </w:r>
      <w:r w:rsidRPr="00C533C9">
        <w:rPr>
          <w:sz w:val="24"/>
          <w:szCs w:val="24"/>
        </w:rPr>
        <w:t>project.</w:t>
      </w:r>
    </w:p>
    <w:p w14:paraId="52546D3B" w14:textId="68E97098" w:rsidR="00783CC2" w:rsidRPr="00C533C9" w:rsidRDefault="00783CC2" w:rsidP="00ED50C3">
      <w:pPr>
        <w:pStyle w:val="ListParagraph"/>
        <w:numPr>
          <w:ilvl w:val="0"/>
          <w:numId w:val="21"/>
        </w:numPr>
        <w:tabs>
          <w:tab w:val="left" w:pos="823"/>
        </w:tabs>
        <w:spacing w:line="360" w:lineRule="auto"/>
        <w:ind w:right="382" w:firstLine="0"/>
        <w:jc w:val="both"/>
        <w:rPr>
          <w:sz w:val="24"/>
          <w:szCs w:val="24"/>
        </w:rPr>
      </w:pPr>
      <w:r w:rsidRPr="00C533C9">
        <w:rPr>
          <w:sz w:val="24"/>
          <w:szCs w:val="24"/>
        </w:rPr>
        <w:t xml:space="preserve">Data storage and retrieval will become faster and easier to maintain because data </w:t>
      </w:r>
      <w:r w:rsidRPr="00C533C9">
        <w:rPr>
          <w:spacing w:val="-3"/>
          <w:sz w:val="24"/>
          <w:szCs w:val="24"/>
        </w:rPr>
        <w:t xml:space="preserve">is </w:t>
      </w:r>
      <w:r w:rsidRPr="00C533C9">
        <w:rPr>
          <w:sz w:val="24"/>
          <w:szCs w:val="24"/>
        </w:rPr>
        <w:t xml:space="preserve">stored </w:t>
      </w:r>
      <w:r w:rsidRPr="00C533C9">
        <w:rPr>
          <w:spacing w:val="-3"/>
          <w:sz w:val="24"/>
          <w:szCs w:val="24"/>
        </w:rPr>
        <w:t xml:space="preserve">in </w:t>
      </w:r>
      <w:r w:rsidRPr="00C533C9">
        <w:rPr>
          <w:sz w:val="24"/>
          <w:szCs w:val="24"/>
        </w:rPr>
        <w:t>a systematic manner and a single</w:t>
      </w:r>
      <w:r w:rsidRPr="00C533C9">
        <w:rPr>
          <w:spacing w:val="15"/>
          <w:sz w:val="24"/>
          <w:szCs w:val="24"/>
        </w:rPr>
        <w:t xml:space="preserve"> </w:t>
      </w:r>
      <w:r w:rsidRPr="00C533C9">
        <w:rPr>
          <w:sz w:val="24"/>
          <w:szCs w:val="24"/>
        </w:rPr>
        <w:t>database.</w:t>
      </w:r>
    </w:p>
    <w:p w14:paraId="0BEF4C4D" w14:textId="77777777" w:rsidR="00783CC2" w:rsidRPr="00C533C9" w:rsidRDefault="00783CC2" w:rsidP="008010FF">
      <w:pPr>
        <w:spacing w:line="360" w:lineRule="auto"/>
        <w:jc w:val="both"/>
        <w:rPr>
          <w:sz w:val="24"/>
          <w:szCs w:val="24"/>
        </w:rPr>
        <w:sectPr w:rsidR="00783CC2" w:rsidRPr="00C533C9" w:rsidSect="00C533C9">
          <w:pgSz w:w="12240" w:h="15840"/>
          <w:pgMar w:top="851" w:right="567" w:bottom="567" w:left="851" w:header="0" w:footer="390" w:gutter="0"/>
          <w:cols w:space="720"/>
        </w:sectPr>
      </w:pPr>
    </w:p>
    <w:p w14:paraId="764ECD9B" w14:textId="7C7F0C40" w:rsidR="00783CC2" w:rsidRPr="002266BA" w:rsidRDefault="00783CC2" w:rsidP="00ED50C3">
      <w:pPr>
        <w:pStyle w:val="ListParagraph"/>
        <w:numPr>
          <w:ilvl w:val="0"/>
          <w:numId w:val="21"/>
        </w:numPr>
        <w:tabs>
          <w:tab w:val="left" w:pos="822"/>
          <w:tab w:val="left" w:pos="823"/>
        </w:tabs>
        <w:spacing w:before="77" w:line="360" w:lineRule="auto"/>
        <w:ind w:right="382" w:firstLine="0"/>
        <w:jc w:val="both"/>
        <w:rPr>
          <w:sz w:val="24"/>
          <w:szCs w:val="24"/>
        </w:rPr>
      </w:pPr>
      <w:r w:rsidRPr="002266BA">
        <w:rPr>
          <w:sz w:val="24"/>
          <w:szCs w:val="24"/>
        </w:rPr>
        <w:lastRenderedPageBreak/>
        <w:t>Decision</w:t>
      </w:r>
      <w:r w:rsidR="008010FF">
        <w:rPr>
          <w:sz w:val="24"/>
          <w:szCs w:val="24"/>
        </w:rPr>
        <w:t>-</w:t>
      </w:r>
      <w:r w:rsidRPr="002266BA">
        <w:rPr>
          <w:spacing w:val="-2"/>
          <w:sz w:val="24"/>
          <w:szCs w:val="24"/>
        </w:rPr>
        <w:t xml:space="preserve">making </w:t>
      </w:r>
      <w:r w:rsidRPr="002266BA">
        <w:rPr>
          <w:sz w:val="24"/>
          <w:szCs w:val="24"/>
        </w:rPr>
        <w:t xml:space="preserve">process would </w:t>
      </w:r>
      <w:r w:rsidRPr="002266BA">
        <w:rPr>
          <w:spacing w:val="-3"/>
          <w:sz w:val="24"/>
          <w:szCs w:val="24"/>
        </w:rPr>
        <w:t xml:space="preserve">be </w:t>
      </w:r>
      <w:r w:rsidRPr="002266BA">
        <w:rPr>
          <w:sz w:val="24"/>
          <w:szCs w:val="24"/>
        </w:rPr>
        <w:t xml:space="preserve">greatly enhanced because of </w:t>
      </w:r>
      <w:r w:rsidR="008010FF">
        <w:rPr>
          <w:sz w:val="24"/>
          <w:szCs w:val="24"/>
        </w:rPr>
        <w:t xml:space="preserve">the </w:t>
      </w:r>
      <w:r w:rsidRPr="002266BA">
        <w:rPr>
          <w:sz w:val="24"/>
          <w:szCs w:val="24"/>
        </w:rPr>
        <w:t xml:space="preserve">faster processing of information since data collection from information available on </w:t>
      </w:r>
      <w:r w:rsidR="008010FF">
        <w:rPr>
          <w:sz w:val="24"/>
          <w:szCs w:val="24"/>
        </w:rPr>
        <w:t xml:space="preserve">the </w:t>
      </w:r>
      <w:r w:rsidRPr="002266BA">
        <w:rPr>
          <w:sz w:val="24"/>
          <w:szCs w:val="24"/>
        </w:rPr>
        <w:t>computer takes much less time th</w:t>
      </w:r>
      <w:r w:rsidR="008010FF">
        <w:rPr>
          <w:sz w:val="24"/>
          <w:szCs w:val="24"/>
        </w:rPr>
        <w:t>a</w:t>
      </w:r>
      <w:r w:rsidRPr="002266BA">
        <w:rPr>
          <w:sz w:val="24"/>
          <w:szCs w:val="24"/>
        </w:rPr>
        <w:t xml:space="preserve">n </w:t>
      </w:r>
      <w:r w:rsidR="008010FF">
        <w:rPr>
          <w:sz w:val="24"/>
          <w:szCs w:val="24"/>
        </w:rPr>
        <w:t xml:space="preserve">the </w:t>
      </w:r>
      <w:r w:rsidRPr="002266BA">
        <w:rPr>
          <w:sz w:val="24"/>
          <w:szCs w:val="24"/>
        </w:rPr>
        <w:t>manual</w:t>
      </w:r>
      <w:r w:rsidRPr="002266BA">
        <w:rPr>
          <w:spacing w:val="-25"/>
          <w:sz w:val="24"/>
          <w:szCs w:val="24"/>
        </w:rPr>
        <w:t xml:space="preserve"> </w:t>
      </w:r>
      <w:r w:rsidRPr="002266BA">
        <w:rPr>
          <w:sz w:val="24"/>
          <w:szCs w:val="24"/>
        </w:rPr>
        <w:t>system.</w:t>
      </w:r>
    </w:p>
    <w:p w14:paraId="4832B6E2" w14:textId="77777777" w:rsidR="00783CC2" w:rsidRPr="00C533C9" w:rsidRDefault="00783CC2" w:rsidP="00ED50C3">
      <w:pPr>
        <w:pStyle w:val="ListParagraph"/>
        <w:numPr>
          <w:ilvl w:val="0"/>
          <w:numId w:val="21"/>
        </w:numPr>
        <w:tabs>
          <w:tab w:val="left" w:pos="822"/>
          <w:tab w:val="left" w:pos="823"/>
        </w:tabs>
        <w:spacing w:line="360" w:lineRule="auto"/>
        <w:ind w:right="382" w:firstLine="0"/>
        <w:jc w:val="both"/>
        <w:rPr>
          <w:sz w:val="24"/>
          <w:szCs w:val="24"/>
        </w:rPr>
      </w:pPr>
      <w:r w:rsidRPr="00C533C9">
        <w:rPr>
          <w:sz w:val="24"/>
          <w:szCs w:val="24"/>
        </w:rPr>
        <w:t>Allocating of sample results becomes much faster because at a time the user can see the records of</w:t>
      </w:r>
      <w:r w:rsidRPr="00C533C9">
        <w:rPr>
          <w:spacing w:val="-36"/>
          <w:sz w:val="24"/>
          <w:szCs w:val="24"/>
        </w:rPr>
        <w:t xml:space="preserve"> </w:t>
      </w:r>
      <w:r w:rsidRPr="00C533C9">
        <w:rPr>
          <w:spacing w:val="-3"/>
          <w:sz w:val="24"/>
          <w:szCs w:val="24"/>
        </w:rPr>
        <w:t xml:space="preserve">last </w:t>
      </w:r>
      <w:r w:rsidRPr="00C533C9">
        <w:rPr>
          <w:sz w:val="24"/>
          <w:szCs w:val="24"/>
        </w:rPr>
        <w:t>years.</w:t>
      </w:r>
    </w:p>
    <w:p w14:paraId="5C9ED471" w14:textId="4AA5FE71" w:rsidR="00783CC2" w:rsidRPr="00C533C9" w:rsidRDefault="00783CC2" w:rsidP="00ED50C3">
      <w:pPr>
        <w:pStyle w:val="ListParagraph"/>
        <w:numPr>
          <w:ilvl w:val="0"/>
          <w:numId w:val="21"/>
        </w:numPr>
        <w:tabs>
          <w:tab w:val="left" w:pos="822"/>
          <w:tab w:val="left" w:pos="823"/>
        </w:tabs>
        <w:spacing w:before="10" w:line="360" w:lineRule="auto"/>
        <w:ind w:right="382" w:firstLine="0"/>
        <w:jc w:val="both"/>
        <w:rPr>
          <w:sz w:val="24"/>
          <w:szCs w:val="24"/>
        </w:rPr>
      </w:pPr>
      <w:r w:rsidRPr="00C533C9">
        <w:rPr>
          <w:sz w:val="24"/>
          <w:szCs w:val="24"/>
        </w:rPr>
        <w:t xml:space="preserve">Easier and faster data transfer through </w:t>
      </w:r>
      <w:r w:rsidR="008010FF">
        <w:rPr>
          <w:sz w:val="24"/>
          <w:szCs w:val="24"/>
        </w:rPr>
        <w:t xml:space="preserve">the </w:t>
      </w:r>
      <w:r w:rsidRPr="00C533C9">
        <w:rPr>
          <w:sz w:val="24"/>
          <w:szCs w:val="24"/>
        </w:rPr>
        <w:t>latest technology associated with computer</w:t>
      </w:r>
      <w:r w:rsidRPr="00C533C9">
        <w:rPr>
          <w:spacing w:val="-37"/>
          <w:sz w:val="24"/>
          <w:szCs w:val="24"/>
        </w:rPr>
        <w:t xml:space="preserve"> </w:t>
      </w:r>
      <w:r w:rsidRPr="00C533C9">
        <w:rPr>
          <w:sz w:val="24"/>
          <w:szCs w:val="24"/>
        </w:rPr>
        <w:t>and communication.</w:t>
      </w:r>
    </w:p>
    <w:p w14:paraId="5448D2CF" w14:textId="5D1F1C73" w:rsidR="00783CC2" w:rsidRPr="00C533C9" w:rsidRDefault="00783CC2" w:rsidP="00ED50C3">
      <w:pPr>
        <w:pStyle w:val="ListParagraph"/>
        <w:numPr>
          <w:ilvl w:val="0"/>
          <w:numId w:val="21"/>
        </w:numPr>
        <w:tabs>
          <w:tab w:val="left" w:pos="822"/>
          <w:tab w:val="left" w:pos="823"/>
        </w:tabs>
        <w:spacing w:before="5" w:line="360" w:lineRule="auto"/>
        <w:ind w:left="822" w:right="382" w:hanging="721"/>
        <w:jc w:val="both"/>
        <w:rPr>
          <w:sz w:val="24"/>
          <w:szCs w:val="24"/>
        </w:rPr>
      </w:pPr>
      <w:r w:rsidRPr="00C533C9">
        <w:rPr>
          <w:sz w:val="24"/>
          <w:szCs w:val="24"/>
        </w:rPr>
        <w:t>Through these features</w:t>
      </w:r>
      <w:r w:rsidR="008010FF">
        <w:rPr>
          <w:sz w:val="24"/>
          <w:szCs w:val="24"/>
        </w:rPr>
        <w:t>,</w:t>
      </w:r>
      <w:r w:rsidRPr="00C533C9">
        <w:rPr>
          <w:sz w:val="24"/>
          <w:szCs w:val="24"/>
        </w:rPr>
        <w:t xml:space="preserve"> </w:t>
      </w:r>
      <w:r w:rsidRPr="00C533C9">
        <w:rPr>
          <w:spacing w:val="-5"/>
          <w:sz w:val="24"/>
          <w:szCs w:val="24"/>
        </w:rPr>
        <w:t xml:space="preserve">it </w:t>
      </w:r>
      <w:r w:rsidRPr="00C533C9">
        <w:rPr>
          <w:sz w:val="24"/>
          <w:szCs w:val="24"/>
        </w:rPr>
        <w:t>will increase the efficiency, accuracy and</w:t>
      </w:r>
      <w:r w:rsidRPr="00C533C9">
        <w:rPr>
          <w:spacing w:val="11"/>
          <w:sz w:val="24"/>
          <w:szCs w:val="24"/>
        </w:rPr>
        <w:t xml:space="preserve"> </w:t>
      </w:r>
      <w:r w:rsidRPr="00C533C9">
        <w:rPr>
          <w:sz w:val="24"/>
          <w:szCs w:val="24"/>
        </w:rPr>
        <w:t>transparency</w:t>
      </w:r>
    </w:p>
    <w:p w14:paraId="08CC2E49" w14:textId="77777777" w:rsidR="00783CC2" w:rsidRPr="00C533C9" w:rsidRDefault="00783CC2" w:rsidP="00C533C9">
      <w:pPr>
        <w:pStyle w:val="BodyText"/>
        <w:spacing w:before="190" w:line="360" w:lineRule="auto"/>
        <w:ind w:left="102"/>
      </w:pPr>
      <w:r w:rsidRPr="00C533C9">
        <w:t>.</w:t>
      </w:r>
    </w:p>
    <w:p w14:paraId="1C186D41" w14:textId="77777777" w:rsidR="00783CC2" w:rsidRPr="00C533C9" w:rsidRDefault="00783CC2" w:rsidP="00C533C9">
      <w:pPr>
        <w:pStyle w:val="Heading1"/>
        <w:numPr>
          <w:ilvl w:val="1"/>
          <w:numId w:val="23"/>
        </w:numPr>
        <w:tabs>
          <w:tab w:val="left" w:pos="526"/>
        </w:tabs>
        <w:spacing w:before="210" w:line="360" w:lineRule="auto"/>
        <w:ind w:left="102" w:right="0" w:hanging="424"/>
        <w:jc w:val="left"/>
        <w:rPr>
          <w:sz w:val="24"/>
          <w:szCs w:val="24"/>
        </w:rPr>
      </w:pPr>
      <w:bookmarkStart w:id="29" w:name="4.2_FUTURE_IMPROVEMENT"/>
      <w:bookmarkEnd w:id="29"/>
      <w:r w:rsidRPr="00C533C9">
        <w:rPr>
          <w:sz w:val="24"/>
          <w:szCs w:val="24"/>
        </w:rPr>
        <w:t>FUTURE</w:t>
      </w:r>
      <w:r w:rsidRPr="00C533C9">
        <w:rPr>
          <w:spacing w:val="1"/>
          <w:sz w:val="24"/>
          <w:szCs w:val="24"/>
        </w:rPr>
        <w:t xml:space="preserve"> </w:t>
      </w:r>
      <w:r w:rsidRPr="00C533C9">
        <w:rPr>
          <w:sz w:val="24"/>
          <w:szCs w:val="24"/>
        </w:rPr>
        <w:t>IMPROVEMENT</w:t>
      </w:r>
    </w:p>
    <w:p w14:paraId="70241C12" w14:textId="77777777" w:rsidR="00783CC2" w:rsidRPr="00C533C9" w:rsidRDefault="00783CC2" w:rsidP="00C533C9">
      <w:pPr>
        <w:pStyle w:val="BodyText"/>
        <w:spacing w:line="360" w:lineRule="auto"/>
        <w:rPr>
          <w:b/>
        </w:rPr>
      </w:pPr>
    </w:p>
    <w:p w14:paraId="3455C6FD" w14:textId="364B5AC1" w:rsidR="00783CC2" w:rsidRPr="00C533C9" w:rsidRDefault="00783CC2" w:rsidP="00807E9F">
      <w:pPr>
        <w:pStyle w:val="ListParagraph"/>
        <w:numPr>
          <w:ilvl w:val="0"/>
          <w:numId w:val="21"/>
        </w:numPr>
        <w:tabs>
          <w:tab w:val="left" w:pos="822"/>
          <w:tab w:val="left" w:pos="823"/>
          <w:tab w:val="left" w:pos="10080"/>
        </w:tabs>
        <w:spacing w:before="206" w:line="360" w:lineRule="auto"/>
        <w:ind w:right="382" w:firstLine="0"/>
        <w:jc w:val="both"/>
        <w:rPr>
          <w:sz w:val="24"/>
          <w:szCs w:val="24"/>
        </w:rPr>
      </w:pPr>
      <w:r w:rsidRPr="00C533C9">
        <w:rPr>
          <w:sz w:val="24"/>
          <w:szCs w:val="24"/>
        </w:rPr>
        <w:t xml:space="preserve">It can </w:t>
      </w:r>
      <w:r w:rsidRPr="00C533C9">
        <w:rPr>
          <w:spacing w:val="-3"/>
          <w:sz w:val="24"/>
          <w:szCs w:val="24"/>
        </w:rPr>
        <w:t xml:space="preserve">be </w:t>
      </w:r>
      <w:r w:rsidRPr="00C533C9">
        <w:rPr>
          <w:sz w:val="24"/>
          <w:szCs w:val="24"/>
        </w:rPr>
        <w:t xml:space="preserve">implemented to upload </w:t>
      </w:r>
      <w:r w:rsidRPr="00C533C9">
        <w:rPr>
          <w:spacing w:val="-3"/>
          <w:sz w:val="24"/>
          <w:szCs w:val="24"/>
        </w:rPr>
        <w:t xml:space="preserve">files </w:t>
      </w:r>
      <w:r w:rsidRPr="00C533C9">
        <w:rPr>
          <w:sz w:val="24"/>
          <w:szCs w:val="24"/>
        </w:rPr>
        <w:t>with a huge amount of size with the support of various file formats</w:t>
      </w:r>
      <w:r w:rsidR="002266BA">
        <w:rPr>
          <w:sz w:val="24"/>
          <w:szCs w:val="24"/>
        </w:rPr>
        <w:t>.</w:t>
      </w:r>
    </w:p>
    <w:p w14:paraId="59BFB9D7" w14:textId="15517C27" w:rsidR="00783CC2" w:rsidRPr="00C533C9" w:rsidRDefault="00783CC2" w:rsidP="00807E9F">
      <w:pPr>
        <w:pStyle w:val="ListParagraph"/>
        <w:numPr>
          <w:ilvl w:val="0"/>
          <w:numId w:val="21"/>
        </w:numPr>
        <w:tabs>
          <w:tab w:val="left" w:pos="822"/>
          <w:tab w:val="left" w:pos="823"/>
          <w:tab w:val="left" w:pos="10080"/>
        </w:tabs>
        <w:spacing w:before="181" w:line="360" w:lineRule="auto"/>
        <w:ind w:right="382" w:firstLine="0"/>
        <w:jc w:val="both"/>
        <w:rPr>
          <w:sz w:val="24"/>
          <w:szCs w:val="24"/>
        </w:rPr>
      </w:pPr>
      <w:r w:rsidRPr="00C533C9">
        <w:rPr>
          <w:sz w:val="24"/>
          <w:szCs w:val="24"/>
        </w:rPr>
        <w:t xml:space="preserve">This System being web-based and an undertaking of </w:t>
      </w:r>
      <w:r w:rsidR="008010FF">
        <w:rPr>
          <w:sz w:val="24"/>
          <w:szCs w:val="24"/>
        </w:rPr>
        <w:t xml:space="preserve">the </w:t>
      </w:r>
      <w:r w:rsidRPr="00C533C9">
        <w:rPr>
          <w:sz w:val="24"/>
          <w:szCs w:val="24"/>
        </w:rPr>
        <w:t xml:space="preserve">Cyber Security Division needs </w:t>
      </w:r>
      <w:r w:rsidRPr="00C533C9">
        <w:rPr>
          <w:spacing w:val="4"/>
          <w:sz w:val="24"/>
          <w:szCs w:val="24"/>
        </w:rPr>
        <w:t xml:space="preserve">to </w:t>
      </w:r>
      <w:r w:rsidRPr="00C533C9">
        <w:rPr>
          <w:spacing w:val="-3"/>
          <w:sz w:val="24"/>
          <w:szCs w:val="24"/>
        </w:rPr>
        <w:t xml:space="preserve">be </w:t>
      </w:r>
      <w:r w:rsidRPr="00C533C9">
        <w:rPr>
          <w:sz w:val="24"/>
          <w:szCs w:val="24"/>
        </w:rPr>
        <w:t xml:space="preserve">thoroughly tested to </w:t>
      </w:r>
      <w:r w:rsidRPr="00C533C9">
        <w:rPr>
          <w:spacing w:val="-3"/>
          <w:sz w:val="24"/>
          <w:szCs w:val="24"/>
        </w:rPr>
        <w:t xml:space="preserve">find </w:t>
      </w:r>
      <w:r w:rsidRPr="00C533C9">
        <w:rPr>
          <w:sz w:val="24"/>
          <w:szCs w:val="24"/>
        </w:rPr>
        <w:t>out any security</w:t>
      </w:r>
      <w:r w:rsidRPr="00C533C9">
        <w:rPr>
          <w:spacing w:val="-5"/>
          <w:sz w:val="24"/>
          <w:szCs w:val="24"/>
        </w:rPr>
        <w:t xml:space="preserve"> </w:t>
      </w:r>
      <w:r w:rsidRPr="00C533C9">
        <w:rPr>
          <w:sz w:val="24"/>
          <w:szCs w:val="24"/>
        </w:rPr>
        <w:t>gaps.</w:t>
      </w:r>
    </w:p>
    <w:p w14:paraId="2B495675" w14:textId="72149877" w:rsidR="00783CC2" w:rsidRPr="00C533C9" w:rsidRDefault="00783CC2" w:rsidP="00807E9F">
      <w:pPr>
        <w:pStyle w:val="ListParagraph"/>
        <w:numPr>
          <w:ilvl w:val="0"/>
          <w:numId w:val="21"/>
        </w:numPr>
        <w:tabs>
          <w:tab w:val="left" w:pos="822"/>
          <w:tab w:val="left" w:pos="823"/>
          <w:tab w:val="left" w:pos="10080"/>
        </w:tabs>
        <w:spacing w:line="360" w:lineRule="auto"/>
        <w:ind w:right="382" w:firstLine="0"/>
        <w:jc w:val="both"/>
        <w:rPr>
          <w:sz w:val="24"/>
          <w:szCs w:val="24"/>
        </w:rPr>
      </w:pPr>
      <w:r w:rsidRPr="00C533C9">
        <w:rPr>
          <w:sz w:val="24"/>
          <w:szCs w:val="24"/>
        </w:rPr>
        <w:t xml:space="preserve">A console for the data </w:t>
      </w:r>
      <w:proofErr w:type="spellStart"/>
      <w:r w:rsidRPr="00C533C9">
        <w:rPr>
          <w:sz w:val="24"/>
          <w:szCs w:val="24"/>
        </w:rPr>
        <w:t>centre</w:t>
      </w:r>
      <w:proofErr w:type="spellEnd"/>
      <w:r w:rsidRPr="00C533C9">
        <w:rPr>
          <w:sz w:val="24"/>
          <w:szCs w:val="24"/>
        </w:rPr>
        <w:t xml:space="preserve"> </w:t>
      </w:r>
      <w:r w:rsidRPr="00C533C9">
        <w:rPr>
          <w:spacing w:val="-3"/>
          <w:sz w:val="24"/>
          <w:szCs w:val="24"/>
        </w:rPr>
        <w:t xml:space="preserve">may be </w:t>
      </w:r>
      <w:r w:rsidRPr="00C533C9">
        <w:rPr>
          <w:sz w:val="24"/>
          <w:szCs w:val="24"/>
        </w:rPr>
        <w:t xml:space="preserve">made available to </w:t>
      </w:r>
      <w:r w:rsidRPr="00C533C9">
        <w:rPr>
          <w:spacing w:val="-3"/>
          <w:sz w:val="24"/>
          <w:szCs w:val="24"/>
        </w:rPr>
        <w:t xml:space="preserve">allow </w:t>
      </w:r>
      <w:r w:rsidR="005E1916">
        <w:rPr>
          <w:sz w:val="24"/>
          <w:szCs w:val="24"/>
        </w:rPr>
        <w:t xml:space="preserve">the person </w:t>
      </w:r>
      <w:r w:rsidRPr="00C533C9">
        <w:rPr>
          <w:spacing w:val="2"/>
          <w:sz w:val="24"/>
          <w:szCs w:val="24"/>
        </w:rPr>
        <w:t xml:space="preserve">to </w:t>
      </w:r>
      <w:r w:rsidRPr="00C533C9">
        <w:rPr>
          <w:sz w:val="24"/>
          <w:szCs w:val="24"/>
        </w:rPr>
        <w:t>monitor on the sites which were cleared for hosting during a particular</w:t>
      </w:r>
      <w:r w:rsidRPr="00C533C9">
        <w:rPr>
          <w:spacing w:val="11"/>
          <w:sz w:val="24"/>
          <w:szCs w:val="24"/>
        </w:rPr>
        <w:t xml:space="preserve"> </w:t>
      </w:r>
      <w:r w:rsidRPr="00C533C9">
        <w:rPr>
          <w:sz w:val="24"/>
          <w:szCs w:val="24"/>
        </w:rPr>
        <w:t>period.</w:t>
      </w:r>
    </w:p>
    <w:p w14:paraId="378688D1" w14:textId="3615FB4C" w:rsidR="00783CC2" w:rsidRPr="00C533C9" w:rsidRDefault="00783CC2" w:rsidP="00807E9F">
      <w:pPr>
        <w:pStyle w:val="ListParagraph"/>
        <w:numPr>
          <w:ilvl w:val="0"/>
          <w:numId w:val="21"/>
        </w:numPr>
        <w:tabs>
          <w:tab w:val="left" w:pos="822"/>
          <w:tab w:val="left" w:pos="823"/>
          <w:tab w:val="left" w:pos="10080"/>
        </w:tabs>
        <w:spacing w:line="360" w:lineRule="auto"/>
        <w:ind w:right="382" w:firstLine="0"/>
        <w:jc w:val="both"/>
        <w:rPr>
          <w:sz w:val="24"/>
          <w:szCs w:val="24"/>
        </w:rPr>
      </w:pPr>
      <w:r w:rsidRPr="00C533C9">
        <w:rPr>
          <w:sz w:val="24"/>
          <w:szCs w:val="24"/>
        </w:rPr>
        <w:t>The various functional</w:t>
      </w:r>
      <w:r w:rsidR="005E1916">
        <w:rPr>
          <w:sz w:val="24"/>
          <w:szCs w:val="24"/>
        </w:rPr>
        <w:t xml:space="preserve">ities of college like </w:t>
      </w:r>
      <w:r w:rsidR="008010FF">
        <w:rPr>
          <w:sz w:val="24"/>
          <w:szCs w:val="24"/>
        </w:rPr>
        <w:t xml:space="preserve">the </w:t>
      </w:r>
      <w:r w:rsidR="005E1916">
        <w:rPr>
          <w:sz w:val="24"/>
          <w:szCs w:val="24"/>
        </w:rPr>
        <w:t>cafeteria</w:t>
      </w:r>
      <w:r w:rsidRPr="00C533C9">
        <w:rPr>
          <w:sz w:val="24"/>
          <w:szCs w:val="24"/>
        </w:rPr>
        <w:t>, hostel managements will be included.</w:t>
      </w:r>
    </w:p>
    <w:p w14:paraId="3F3B8A40" w14:textId="04566BEE" w:rsidR="00783CC2" w:rsidRPr="00C533C9" w:rsidRDefault="00783CC2" w:rsidP="00807E9F">
      <w:pPr>
        <w:pStyle w:val="BodyText"/>
        <w:tabs>
          <w:tab w:val="left" w:pos="10080"/>
        </w:tabs>
        <w:spacing w:line="360" w:lineRule="auto"/>
        <w:ind w:right="382"/>
        <w:jc w:val="both"/>
      </w:pPr>
      <w:r w:rsidRPr="00C533C9">
        <w:t>Moreover, it is just a beginning; further</w:t>
      </w:r>
      <w:r w:rsidR="008010FF">
        <w:t>,</w:t>
      </w:r>
      <w:r w:rsidRPr="00C533C9">
        <w:t xml:space="preserve"> the system may be utilized in various other types of auditing operation viz. N</w:t>
      </w:r>
    </w:p>
    <w:p w14:paraId="6A33884C" w14:textId="77777777" w:rsidR="006C7636" w:rsidRPr="00C533C9" w:rsidRDefault="006C7636" w:rsidP="00C533C9">
      <w:pPr>
        <w:spacing w:line="360" w:lineRule="auto"/>
        <w:rPr>
          <w:sz w:val="24"/>
          <w:szCs w:val="24"/>
        </w:rPr>
        <w:sectPr w:rsidR="006C7636" w:rsidRPr="00C533C9" w:rsidSect="00C533C9">
          <w:pgSz w:w="12240" w:h="15840"/>
          <w:pgMar w:top="851" w:right="567" w:bottom="567" w:left="851" w:header="0" w:footer="300" w:gutter="0"/>
          <w:cols w:space="720"/>
        </w:sectPr>
      </w:pPr>
    </w:p>
    <w:p w14:paraId="5600BDA6" w14:textId="77777777" w:rsidR="006C7636" w:rsidRPr="00C533C9" w:rsidRDefault="006C57D9" w:rsidP="00C533C9">
      <w:pPr>
        <w:pStyle w:val="Heading1"/>
        <w:spacing w:line="360" w:lineRule="auto"/>
        <w:ind w:left="900" w:right="0"/>
        <w:jc w:val="left"/>
        <w:rPr>
          <w:sz w:val="24"/>
          <w:szCs w:val="24"/>
        </w:rPr>
      </w:pPr>
      <w:r w:rsidRPr="00C533C9">
        <w:rPr>
          <w:sz w:val="24"/>
          <w:szCs w:val="24"/>
        </w:rPr>
        <w:lastRenderedPageBreak/>
        <w:t>REFERENCES AND BIBLIOGRAPHY</w:t>
      </w:r>
    </w:p>
    <w:p w14:paraId="757874AD" w14:textId="77777777" w:rsidR="006C7636" w:rsidRPr="00C533C9" w:rsidRDefault="006C7636" w:rsidP="00C533C9">
      <w:pPr>
        <w:pStyle w:val="BodyText"/>
        <w:spacing w:before="2" w:line="360" w:lineRule="auto"/>
        <w:rPr>
          <w:b/>
        </w:rPr>
      </w:pPr>
    </w:p>
    <w:p w14:paraId="2920F5DA" w14:textId="5E7BFE13" w:rsidR="006C7636" w:rsidRPr="00C533C9" w:rsidRDefault="001E7046" w:rsidP="00C533C9">
      <w:pPr>
        <w:pStyle w:val="BodyText"/>
        <w:spacing w:line="360" w:lineRule="auto"/>
        <w:ind w:left="1159" w:right="5714"/>
        <w:rPr>
          <w:rFonts w:ascii="Carlito"/>
        </w:rPr>
      </w:pPr>
      <w:hyperlink r:id="rId67" w:history="1">
        <w:r w:rsidR="00807E9F" w:rsidRPr="00DF7230">
          <w:rPr>
            <w:rStyle w:val="Hyperlink"/>
            <w:rFonts w:ascii="Carlito"/>
            <w:spacing w:val="-1"/>
          </w:rPr>
          <w:t>http://www.javaworld.com/javaworld/</w:t>
        </w:r>
      </w:hyperlink>
      <w:hyperlink r:id="rId68" w:history="1">
        <w:r w:rsidR="00807E9F" w:rsidRPr="00DF7230">
          <w:rPr>
            <w:rStyle w:val="Hyperlink"/>
            <w:rFonts w:ascii="Carlito"/>
          </w:rPr>
          <w:t>https://learncodeonline.in/</w:t>
        </w:r>
      </w:hyperlink>
    </w:p>
    <w:p w14:paraId="70848056" w14:textId="3EEA5DC4" w:rsidR="006C7636" w:rsidRPr="00C533C9" w:rsidRDefault="001E7046" w:rsidP="00C533C9">
      <w:pPr>
        <w:pStyle w:val="BodyText"/>
        <w:spacing w:before="9" w:line="360" w:lineRule="auto"/>
        <w:ind w:left="1159"/>
        <w:rPr>
          <w:rFonts w:ascii="Carlito"/>
        </w:rPr>
      </w:pPr>
      <w:hyperlink r:id="rId69">
        <w:r w:rsidR="006C57D9" w:rsidRPr="00C533C9">
          <w:rPr>
            <w:rFonts w:ascii="Carlito"/>
            <w:color w:val="0000FF"/>
            <w:u w:val="single" w:color="0000FF"/>
          </w:rPr>
          <w:t>https://firebase.google.com/</w:t>
        </w:r>
      </w:hyperlink>
    </w:p>
    <w:p w14:paraId="72B15275" w14:textId="77777777" w:rsidR="00807E9F" w:rsidRDefault="001E7046" w:rsidP="00C533C9">
      <w:pPr>
        <w:pStyle w:val="BodyText"/>
        <w:spacing w:before="141" w:line="360" w:lineRule="auto"/>
        <w:ind w:left="1159" w:right="4498"/>
        <w:rPr>
          <w:rFonts w:ascii="Carlito"/>
          <w:color w:val="0000FF"/>
          <w:spacing w:val="-1"/>
          <w:u w:val="single" w:color="0000FF"/>
        </w:rPr>
      </w:pPr>
      <w:hyperlink r:id="rId70">
        <w:r w:rsidR="006C57D9" w:rsidRPr="00C533C9">
          <w:rPr>
            <w:rFonts w:ascii="Carlito"/>
            <w:color w:val="0000FF"/>
            <w:spacing w:val="-1"/>
            <w:u w:val="single" w:color="0000FF"/>
          </w:rPr>
          <w:t>https://www.javatpoint.com/android-sqlite-tutorial</w:t>
        </w:r>
      </w:hyperlink>
    </w:p>
    <w:p w14:paraId="263C62C6" w14:textId="5F4B1067" w:rsidR="006C7636" w:rsidRPr="00C533C9" w:rsidRDefault="001E7046" w:rsidP="00C533C9">
      <w:pPr>
        <w:pStyle w:val="BodyText"/>
        <w:spacing w:before="141" w:line="360" w:lineRule="auto"/>
        <w:ind w:left="1159" w:right="4498"/>
        <w:rPr>
          <w:rFonts w:ascii="Carlito"/>
        </w:rPr>
      </w:pPr>
      <w:hyperlink r:id="rId71" w:history="1">
        <w:r w:rsidR="00807E9F" w:rsidRPr="00DF7230">
          <w:rPr>
            <w:rStyle w:val="Hyperlink"/>
            <w:rFonts w:ascii="Carlito"/>
          </w:rPr>
          <w:t>https://www.tutorialspoint.com</w:t>
        </w:r>
      </w:hyperlink>
    </w:p>
    <w:sectPr w:rsidR="006C7636" w:rsidRPr="00C533C9" w:rsidSect="00C533C9">
      <w:pgSz w:w="12240" w:h="15840"/>
      <w:pgMar w:top="851" w:right="567" w:bottom="567" w:left="851" w:header="0" w:footer="30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62EBCA" w14:textId="77777777" w:rsidR="001E7046" w:rsidRDefault="001E7046" w:rsidP="006C7636">
      <w:r>
        <w:separator/>
      </w:r>
    </w:p>
  </w:endnote>
  <w:endnote w:type="continuationSeparator" w:id="0">
    <w:p w14:paraId="7E264CF7" w14:textId="77777777" w:rsidR="001E7046" w:rsidRDefault="001E7046" w:rsidP="006C76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rlito">
    <w:altName w:val="Arial"/>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53974626"/>
      <w:docPartObj>
        <w:docPartGallery w:val="Page Numbers (Bottom of Page)"/>
        <w:docPartUnique/>
      </w:docPartObj>
    </w:sdtPr>
    <w:sdtEndPr/>
    <w:sdtContent>
      <w:p w14:paraId="728F8F4F" w14:textId="77777777" w:rsidR="00F21045" w:rsidRDefault="00F43AE7">
        <w:pPr>
          <w:pStyle w:val="Footer"/>
          <w:jc w:val="center"/>
        </w:pPr>
        <w:r>
          <w:fldChar w:fldCharType="begin"/>
        </w:r>
        <w:r>
          <w:instrText xml:space="preserve"> PAGE   \* MERGEFORMAT </w:instrText>
        </w:r>
        <w:r>
          <w:fldChar w:fldCharType="separate"/>
        </w:r>
        <w:r w:rsidR="00F21045">
          <w:rPr>
            <w:noProof/>
          </w:rPr>
          <w:t>4</w:t>
        </w:r>
        <w:r>
          <w:rPr>
            <w:noProof/>
          </w:rPr>
          <w:fldChar w:fldCharType="end"/>
        </w:r>
      </w:p>
    </w:sdtContent>
  </w:sdt>
  <w:p w14:paraId="0879B081" w14:textId="77777777" w:rsidR="004242E1" w:rsidRDefault="004242E1">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9E6550" w14:textId="16E87A25" w:rsidR="004242E1" w:rsidRDefault="00D474C5">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28F8EA94" wp14:editId="01B8502D">
              <wp:simplePos x="0" y="0"/>
              <wp:positionH relativeFrom="page">
                <wp:posOffset>3745865</wp:posOffset>
              </wp:positionH>
              <wp:positionV relativeFrom="page">
                <wp:posOffset>9728200</wp:posOffset>
              </wp:positionV>
              <wp:extent cx="256540" cy="180975"/>
              <wp:effectExtent l="0" t="0" r="0"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54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43DECB" w14:textId="77777777" w:rsidR="004242E1" w:rsidRDefault="009E3552">
                          <w:pPr>
                            <w:spacing w:before="11"/>
                            <w:ind w:left="122"/>
                          </w:pPr>
                          <w:r>
                            <w:fldChar w:fldCharType="begin"/>
                          </w:r>
                          <w:r w:rsidR="00BF2FC3">
                            <w:instrText xml:space="preserve"> PAGE </w:instrText>
                          </w:r>
                          <w:r>
                            <w:fldChar w:fldCharType="separate"/>
                          </w:r>
                          <w:r w:rsidR="00F21045">
                            <w:rPr>
                              <w:noProof/>
                            </w:rPr>
                            <w:t>31</w:t>
                          </w:r>
                          <w:r>
                            <w:rPr>
                              <w:noProof/>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F8EA94" id="_x0000_t202" coordsize="21600,21600" o:spt="202" path="m,l,21600r21600,l21600,xe">
              <v:stroke joinstyle="miter"/>
              <v:path gradientshapeok="t" o:connecttype="rect"/>
            </v:shapetype>
            <v:shape id="Text Box 1" o:spid="_x0000_s1054" type="#_x0000_t202" style="position:absolute;margin-left:294.95pt;margin-top:766pt;width:20.2pt;height:1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" filled="f" stroked="f">
              <v:textbox inset="0,0,0,0">
                <w:txbxContent>
                  <w:p w14:paraId="4643DECB" w14:textId="77777777" w:rsidR="004242E1" w:rsidRDefault="009E3552">
                    <w:pPr>
                      <w:spacing w:before="11"/>
                      <w:ind w:left="122"/>
                    </w:pPr>
                    <w:r>
                      <w:fldChar w:fldCharType="begin"/>
                    </w:r>
                    <w:r w:rsidR="00BF2FC3">
                      <w:instrText xml:space="preserve"> PAGE </w:instrText>
                    </w:r>
                    <w:r>
                      <w:fldChar w:fldCharType="separate"/>
                    </w:r>
                    <w:r w:rsidR="00F21045">
                      <w:rPr>
                        <w:noProof/>
                      </w:rPr>
                      <w:t>31</w:t>
                    </w:r>
                    <w:r>
                      <w:rPr>
                        <w:noProof/>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D8BB0D" w14:textId="77777777" w:rsidR="001E7046" w:rsidRDefault="001E7046" w:rsidP="006C7636">
      <w:r>
        <w:separator/>
      </w:r>
    </w:p>
  </w:footnote>
  <w:footnote w:type="continuationSeparator" w:id="0">
    <w:p w14:paraId="030DCE27" w14:textId="77777777" w:rsidR="001E7046" w:rsidRDefault="001E7046" w:rsidP="006C76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42D9D"/>
    <w:multiLevelType w:val="multilevel"/>
    <w:tmpl w:val="13E45770"/>
    <w:lvl w:ilvl="0">
      <w:start w:val="1"/>
      <w:numFmt w:val="decimal"/>
      <w:lvlText w:val="%1"/>
      <w:lvlJc w:val="left"/>
      <w:pPr>
        <w:ind w:left="720" w:hanging="720"/>
      </w:pPr>
      <w:rPr>
        <w:rFonts w:hint="default"/>
      </w:rPr>
    </w:lvl>
    <w:lvl w:ilvl="1">
      <w:start w:val="1"/>
      <w:numFmt w:val="decimal"/>
      <w:lvlText w:val="%1.%2"/>
      <w:lvlJc w:val="left"/>
      <w:pPr>
        <w:ind w:left="820" w:hanging="720"/>
      </w:pPr>
      <w:rPr>
        <w:rFonts w:hint="default"/>
      </w:rPr>
    </w:lvl>
    <w:lvl w:ilvl="2">
      <w:start w:val="1"/>
      <w:numFmt w:val="decimal"/>
      <w:lvlText w:val="%1.%2.%3"/>
      <w:lvlJc w:val="left"/>
      <w:pPr>
        <w:ind w:left="920" w:hanging="720"/>
      </w:pPr>
      <w:rPr>
        <w:rFonts w:hint="default"/>
      </w:rPr>
    </w:lvl>
    <w:lvl w:ilvl="3">
      <w:start w:val="1"/>
      <w:numFmt w:val="decimal"/>
      <w:lvlText w:val="%1.%2.%3.%4"/>
      <w:lvlJc w:val="left"/>
      <w:pPr>
        <w:ind w:left="1020" w:hanging="720"/>
      </w:pPr>
      <w:rPr>
        <w:rFonts w:hint="default"/>
      </w:rPr>
    </w:lvl>
    <w:lvl w:ilvl="4">
      <w:start w:val="1"/>
      <w:numFmt w:val="decimal"/>
      <w:lvlText w:val="%1.%2.%3.%4.%5"/>
      <w:lvlJc w:val="left"/>
      <w:pPr>
        <w:ind w:left="1480" w:hanging="1080"/>
      </w:pPr>
      <w:rPr>
        <w:rFonts w:hint="default"/>
      </w:rPr>
    </w:lvl>
    <w:lvl w:ilvl="5">
      <w:start w:val="1"/>
      <w:numFmt w:val="decimal"/>
      <w:lvlText w:val="%1.%2.%3.%4.%5.%6"/>
      <w:lvlJc w:val="left"/>
      <w:pPr>
        <w:ind w:left="1580" w:hanging="1080"/>
      </w:pPr>
      <w:rPr>
        <w:rFonts w:hint="default"/>
      </w:rPr>
    </w:lvl>
    <w:lvl w:ilvl="6">
      <w:start w:val="1"/>
      <w:numFmt w:val="decimal"/>
      <w:lvlText w:val="%1.%2.%3.%4.%5.%6.%7"/>
      <w:lvlJc w:val="left"/>
      <w:pPr>
        <w:ind w:left="2040" w:hanging="1440"/>
      </w:pPr>
      <w:rPr>
        <w:rFonts w:hint="default"/>
      </w:rPr>
    </w:lvl>
    <w:lvl w:ilvl="7">
      <w:start w:val="1"/>
      <w:numFmt w:val="decimal"/>
      <w:lvlText w:val="%1.%2.%3.%4.%5.%6.%7.%8"/>
      <w:lvlJc w:val="left"/>
      <w:pPr>
        <w:ind w:left="2140" w:hanging="1440"/>
      </w:pPr>
      <w:rPr>
        <w:rFonts w:hint="default"/>
      </w:rPr>
    </w:lvl>
    <w:lvl w:ilvl="8">
      <w:start w:val="1"/>
      <w:numFmt w:val="decimal"/>
      <w:lvlText w:val="%1.%2.%3.%4.%5.%6.%7.%8.%9"/>
      <w:lvlJc w:val="left"/>
      <w:pPr>
        <w:ind w:left="2600" w:hanging="1800"/>
      </w:pPr>
      <w:rPr>
        <w:rFonts w:hint="default"/>
      </w:rPr>
    </w:lvl>
  </w:abstractNum>
  <w:abstractNum w:abstractNumId="1" w15:restartNumberingAfterBreak="0">
    <w:nsid w:val="07FF7DDE"/>
    <w:multiLevelType w:val="multilevel"/>
    <w:tmpl w:val="7862CAEA"/>
    <w:lvl w:ilvl="0">
      <w:start w:val="1"/>
      <w:numFmt w:val="decimal"/>
      <w:lvlText w:val="%1"/>
      <w:lvlJc w:val="left"/>
      <w:pPr>
        <w:ind w:left="1293" w:hanging="494"/>
      </w:pPr>
      <w:rPr>
        <w:rFonts w:hint="default"/>
        <w:lang w:val="en-US" w:eastAsia="en-US" w:bidi="ar-SA"/>
      </w:rPr>
    </w:lvl>
    <w:lvl w:ilvl="1">
      <w:start w:val="1"/>
      <w:numFmt w:val="decimal"/>
      <w:lvlText w:val="%1.%2."/>
      <w:lvlJc w:val="left"/>
      <w:pPr>
        <w:ind w:left="1293" w:hanging="494"/>
      </w:pPr>
      <w:rPr>
        <w:rFonts w:ascii="Times New Roman" w:eastAsia="Times New Roman" w:hAnsi="Times New Roman" w:cs="Times New Roman" w:hint="default"/>
        <w:b/>
        <w:bCs/>
        <w:w w:val="99"/>
        <w:sz w:val="28"/>
        <w:szCs w:val="28"/>
        <w:lang w:val="en-US" w:eastAsia="en-US" w:bidi="ar-SA"/>
      </w:rPr>
    </w:lvl>
    <w:lvl w:ilvl="2">
      <w:numFmt w:val="bullet"/>
      <w:lvlText w:val="•"/>
      <w:lvlJc w:val="left"/>
      <w:pPr>
        <w:ind w:left="3288" w:hanging="494"/>
      </w:pPr>
      <w:rPr>
        <w:rFonts w:hint="default"/>
        <w:lang w:val="en-US" w:eastAsia="en-US" w:bidi="ar-SA"/>
      </w:rPr>
    </w:lvl>
    <w:lvl w:ilvl="3">
      <w:numFmt w:val="bullet"/>
      <w:lvlText w:val="•"/>
      <w:lvlJc w:val="left"/>
      <w:pPr>
        <w:ind w:left="4282" w:hanging="494"/>
      </w:pPr>
      <w:rPr>
        <w:rFonts w:hint="default"/>
        <w:lang w:val="en-US" w:eastAsia="en-US" w:bidi="ar-SA"/>
      </w:rPr>
    </w:lvl>
    <w:lvl w:ilvl="4">
      <w:numFmt w:val="bullet"/>
      <w:lvlText w:val="•"/>
      <w:lvlJc w:val="left"/>
      <w:pPr>
        <w:ind w:left="5276" w:hanging="494"/>
      </w:pPr>
      <w:rPr>
        <w:rFonts w:hint="default"/>
        <w:lang w:val="en-US" w:eastAsia="en-US" w:bidi="ar-SA"/>
      </w:rPr>
    </w:lvl>
    <w:lvl w:ilvl="5">
      <w:numFmt w:val="bullet"/>
      <w:lvlText w:val="•"/>
      <w:lvlJc w:val="left"/>
      <w:pPr>
        <w:ind w:left="6270" w:hanging="494"/>
      </w:pPr>
      <w:rPr>
        <w:rFonts w:hint="default"/>
        <w:lang w:val="en-US" w:eastAsia="en-US" w:bidi="ar-SA"/>
      </w:rPr>
    </w:lvl>
    <w:lvl w:ilvl="6">
      <w:numFmt w:val="bullet"/>
      <w:lvlText w:val="•"/>
      <w:lvlJc w:val="left"/>
      <w:pPr>
        <w:ind w:left="7264" w:hanging="494"/>
      </w:pPr>
      <w:rPr>
        <w:rFonts w:hint="default"/>
        <w:lang w:val="en-US" w:eastAsia="en-US" w:bidi="ar-SA"/>
      </w:rPr>
    </w:lvl>
    <w:lvl w:ilvl="7">
      <w:numFmt w:val="bullet"/>
      <w:lvlText w:val="•"/>
      <w:lvlJc w:val="left"/>
      <w:pPr>
        <w:ind w:left="8258" w:hanging="494"/>
      </w:pPr>
      <w:rPr>
        <w:rFonts w:hint="default"/>
        <w:lang w:val="en-US" w:eastAsia="en-US" w:bidi="ar-SA"/>
      </w:rPr>
    </w:lvl>
    <w:lvl w:ilvl="8">
      <w:numFmt w:val="bullet"/>
      <w:lvlText w:val="•"/>
      <w:lvlJc w:val="left"/>
      <w:pPr>
        <w:ind w:left="9252" w:hanging="494"/>
      </w:pPr>
      <w:rPr>
        <w:rFonts w:hint="default"/>
        <w:lang w:val="en-US" w:eastAsia="en-US" w:bidi="ar-SA"/>
      </w:rPr>
    </w:lvl>
  </w:abstractNum>
  <w:abstractNum w:abstractNumId="2" w15:restartNumberingAfterBreak="0">
    <w:nsid w:val="0E8535D4"/>
    <w:multiLevelType w:val="multilevel"/>
    <w:tmpl w:val="06044B20"/>
    <w:lvl w:ilvl="0">
      <w:start w:val="4"/>
      <w:numFmt w:val="decimal"/>
      <w:lvlText w:val="%1"/>
      <w:lvlJc w:val="left"/>
      <w:pPr>
        <w:ind w:left="962" w:hanging="423"/>
      </w:pPr>
      <w:rPr>
        <w:rFonts w:hint="default"/>
        <w:lang w:val="en-US" w:eastAsia="en-US" w:bidi="ar-SA"/>
      </w:rPr>
    </w:lvl>
    <w:lvl w:ilvl="1">
      <w:start w:val="1"/>
      <w:numFmt w:val="decimal"/>
      <w:lvlText w:val="%1.%2"/>
      <w:lvlJc w:val="left"/>
      <w:pPr>
        <w:ind w:left="962" w:hanging="423"/>
      </w:pPr>
      <w:rPr>
        <w:rFonts w:ascii="Times New Roman" w:eastAsia="Times New Roman" w:hAnsi="Times New Roman" w:cs="Times New Roman" w:hint="default"/>
        <w:b/>
        <w:bCs/>
        <w:w w:val="99"/>
        <w:sz w:val="28"/>
        <w:szCs w:val="28"/>
        <w:lang w:val="en-US" w:eastAsia="en-US" w:bidi="ar-SA"/>
      </w:rPr>
    </w:lvl>
    <w:lvl w:ilvl="2">
      <w:numFmt w:val="bullet"/>
      <w:lvlText w:val="•"/>
      <w:lvlJc w:val="left"/>
      <w:pPr>
        <w:ind w:left="1260" w:hanging="360"/>
      </w:pPr>
      <w:rPr>
        <w:rFonts w:ascii="Times New Roman" w:eastAsia="Times New Roman" w:hAnsi="Times New Roman" w:cs="Times New Roman" w:hint="default"/>
        <w:spacing w:val="-10"/>
        <w:w w:val="99"/>
        <w:sz w:val="24"/>
        <w:szCs w:val="24"/>
        <w:lang w:val="en-US" w:eastAsia="en-US" w:bidi="ar-SA"/>
      </w:rPr>
    </w:lvl>
    <w:lvl w:ilvl="3">
      <w:numFmt w:val="bullet"/>
      <w:lvlText w:val="•"/>
      <w:lvlJc w:val="left"/>
      <w:pPr>
        <w:ind w:left="3477" w:hanging="360"/>
      </w:pPr>
      <w:rPr>
        <w:rFonts w:hint="default"/>
        <w:lang w:val="en-US" w:eastAsia="en-US" w:bidi="ar-SA"/>
      </w:rPr>
    </w:lvl>
    <w:lvl w:ilvl="4">
      <w:numFmt w:val="bullet"/>
      <w:lvlText w:val="•"/>
      <w:lvlJc w:val="left"/>
      <w:pPr>
        <w:ind w:left="4586" w:hanging="360"/>
      </w:pPr>
      <w:rPr>
        <w:rFonts w:hint="default"/>
        <w:lang w:val="en-US" w:eastAsia="en-US" w:bidi="ar-SA"/>
      </w:rPr>
    </w:lvl>
    <w:lvl w:ilvl="5">
      <w:numFmt w:val="bullet"/>
      <w:lvlText w:val="•"/>
      <w:lvlJc w:val="left"/>
      <w:pPr>
        <w:ind w:left="5695" w:hanging="360"/>
      </w:pPr>
      <w:rPr>
        <w:rFonts w:hint="default"/>
        <w:lang w:val="en-US" w:eastAsia="en-US" w:bidi="ar-SA"/>
      </w:rPr>
    </w:lvl>
    <w:lvl w:ilvl="6">
      <w:numFmt w:val="bullet"/>
      <w:lvlText w:val="•"/>
      <w:lvlJc w:val="left"/>
      <w:pPr>
        <w:ind w:left="6804" w:hanging="360"/>
      </w:pPr>
      <w:rPr>
        <w:rFonts w:hint="default"/>
        <w:lang w:val="en-US" w:eastAsia="en-US" w:bidi="ar-SA"/>
      </w:rPr>
    </w:lvl>
    <w:lvl w:ilvl="7">
      <w:numFmt w:val="bullet"/>
      <w:lvlText w:val="•"/>
      <w:lvlJc w:val="left"/>
      <w:pPr>
        <w:ind w:left="7913" w:hanging="360"/>
      </w:pPr>
      <w:rPr>
        <w:rFonts w:hint="default"/>
        <w:lang w:val="en-US" w:eastAsia="en-US" w:bidi="ar-SA"/>
      </w:rPr>
    </w:lvl>
    <w:lvl w:ilvl="8">
      <w:numFmt w:val="bullet"/>
      <w:lvlText w:val="•"/>
      <w:lvlJc w:val="left"/>
      <w:pPr>
        <w:ind w:left="9022" w:hanging="360"/>
      </w:pPr>
      <w:rPr>
        <w:rFonts w:hint="default"/>
        <w:lang w:val="en-US" w:eastAsia="en-US" w:bidi="ar-SA"/>
      </w:rPr>
    </w:lvl>
  </w:abstractNum>
  <w:abstractNum w:abstractNumId="3" w15:restartNumberingAfterBreak="0">
    <w:nsid w:val="11F049C4"/>
    <w:multiLevelType w:val="multilevel"/>
    <w:tmpl w:val="63C0260E"/>
    <w:lvl w:ilvl="0">
      <w:start w:val="4"/>
      <w:numFmt w:val="decimal"/>
      <w:lvlText w:val="%1"/>
      <w:lvlJc w:val="left"/>
      <w:pPr>
        <w:ind w:left="1885" w:hanging="903"/>
      </w:pPr>
      <w:rPr>
        <w:rFonts w:hint="default"/>
        <w:lang w:val="en-US" w:eastAsia="en-US" w:bidi="ar-SA"/>
      </w:rPr>
    </w:lvl>
    <w:lvl w:ilvl="1">
      <w:start w:val="1"/>
      <w:numFmt w:val="decimal"/>
      <w:lvlText w:val="%1.%2"/>
      <w:lvlJc w:val="left"/>
      <w:pPr>
        <w:ind w:left="1885" w:hanging="903"/>
      </w:pPr>
      <w:rPr>
        <w:rFonts w:ascii="Times New Roman" w:eastAsia="Times New Roman" w:hAnsi="Times New Roman" w:cs="Times New Roman" w:hint="default"/>
        <w:spacing w:val="-10"/>
        <w:w w:val="100"/>
        <w:sz w:val="24"/>
        <w:szCs w:val="24"/>
        <w:lang w:val="en-US" w:eastAsia="en-US" w:bidi="ar-SA"/>
      </w:rPr>
    </w:lvl>
    <w:lvl w:ilvl="2">
      <w:numFmt w:val="bullet"/>
      <w:lvlText w:val="•"/>
      <w:lvlJc w:val="left"/>
      <w:pPr>
        <w:ind w:left="3752" w:hanging="903"/>
      </w:pPr>
      <w:rPr>
        <w:rFonts w:hint="default"/>
        <w:lang w:val="en-US" w:eastAsia="en-US" w:bidi="ar-SA"/>
      </w:rPr>
    </w:lvl>
    <w:lvl w:ilvl="3">
      <w:numFmt w:val="bullet"/>
      <w:lvlText w:val="•"/>
      <w:lvlJc w:val="left"/>
      <w:pPr>
        <w:ind w:left="4688" w:hanging="903"/>
      </w:pPr>
      <w:rPr>
        <w:rFonts w:hint="default"/>
        <w:lang w:val="en-US" w:eastAsia="en-US" w:bidi="ar-SA"/>
      </w:rPr>
    </w:lvl>
    <w:lvl w:ilvl="4">
      <w:numFmt w:val="bullet"/>
      <w:lvlText w:val="•"/>
      <w:lvlJc w:val="left"/>
      <w:pPr>
        <w:ind w:left="5624" w:hanging="903"/>
      </w:pPr>
      <w:rPr>
        <w:rFonts w:hint="default"/>
        <w:lang w:val="en-US" w:eastAsia="en-US" w:bidi="ar-SA"/>
      </w:rPr>
    </w:lvl>
    <w:lvl w:ilvl="5">
      <w:numFmt w:val="bullet"/>
      <w:lvlText w:val="•"/>
      <w:lvlJc w:val="left"/>
      <w:pPr>
        <w:ind w:left="6560" w:hanging="903"/>
      </w:pPr>
      <w:rPr>
        <w:rFonts w:hint="default"/>
        <w:lang w:val="en-US" w:eastAsia="en-US" w:bidi="ar-SA"/>
      </w:rPr>
    </w:lvl>
    <w:lvl w:ilvl="6">
      <w:numFmt w:val="bullet"/>
      <w:lvlText w:val="•"/>
      <w:lvlJc w:val="left"/>
      <w:pPr>
        <w:ind w:left="7496" w:hanging="903"/>
      </w:pPr>
      <w:rPr>
        <w:rFonts w:hint="default"/>
        <w:lang w:val="en-US" w:eastAsia="en-US" w:bidi="ar-SA"/>
      </w:rPr>
    </w:lvl>
    <w:lvl w:ilvl="7">
      <w:numFmt w:val="bullet"/>
      <w:lvlText w:val="•"/>
      <w:lvlJc w:val="left"/>
      <w:pPr>
        <w:ind w:left="8432" w:hanging="903"/>
      </w:pPr>
      <w:rPr>
        <w:rFonts w:hint="default"/>
        <w:lang w:val="en-US" w:eastAsia="en-US" w:bidi="ar-SA"/>
      </w:rPr>
    </w:lvl>
    <w:lvl w:ilvl="8">
      <w:numFmt w:val="bullet"/>
      <w:lvlText w:val="•"/>
      <w:lvlJc w:val="left"/>
      <w:pPr>
        <w:ind w:left="9368" w:hanging="903"/>
      </w:pPr>
      <w:rPr>
        <w:rFonts w:hint="default"/>
        <w:lang w:val="en-US" w:eastAsia="en-US" w:bidi="ar-SA"/>
      </w:rPr>
    </w:lvl>
  </w:abstractNum>
  <w:abstractNum w:abstractNumId="4" w15:restartNumberingAfterBreak="0">
    <w:nsid w:val="139F6CDF"/>
    <w:multiLevelType w:val="multilevel"/>
    <w:tmpl w:val="59B4BA6E"/>
    <w:lvl w:ilvl="0">
      <w:start w:val="5"/>
      <w:numFmt w:val="decimal"/>
      <w:lvlText w:val="%1"/>
      <w:lvlJc w:val="left"/>
      <w:pPr>
        <w:ind w:left="1601" w:hanging="702"/>
      </w:pPr>
      <w:rPr>
        <w:rFonts w:hint="default"/>
        <w:lang w:val="en-US" w:eastAsia="en-US" w:bidi="ar-SA"/>
      </w:rPr>
    </w:lvl>
    <w:lvl w:ilvl="1">
      <w:start w:val="1"/>
      <w:numFmt w:val="decimal"/>
      <w:lvlText w:val="%1.%2"/>
      <w:lvlJc w:val="left"/>
      <w:pPr>
        <w:ind w:left="1601" w:hanging="702"/>
      </w:pPr>
      <w:rPr>
        <w:rFonts w:ascii="Times New Roman" w:eastAsia="Times New Roman" w:hAnsi="Times New Roman" w:cs="Times New Roman" w:hint="default"/>
        <w:spacing w:val="-10"/>
        <w:w w:val="99"/>
        <w:sz w:val="24"/>
        <w:szCs w:val="24"/>
        <w:lang w:val="en-US" w:eastAsia="en-US" w:bidi="ar-SA"/>
      </w:rPr>
    </w:lvl>
    <w:lvl w:ilvl="2">
      <w:numFmt w:val="bullet"/>
      <w:lvlText w:val="•"/>
      <w:lvlJc w:val="left"/>
      <w:pPr>
        <w:ind w:left="3528" w:hanging="702"/>
      </w:pPr>
      <w:rPr>
        <w:rFonts w:hint="default"/>
        <w:lang w:val="en-US" w:eastAsia="en-US" w:bidi="ar-SA"/>
      </w:rPr>
    </w:lvl>
    <w:lvl w:ilvl="3">
      <w:numFmt w:val="bullet"/>
      <w:lvlText w:val="•"/>
      <w:lvlJc w:val="left"/>
      <w:pPr>
        <w:ind w:left="4492" w:hanging="702"/>
      </w:pPr>
      <w:rPr>
        <w:rFonts w:hint="default"/>
        <w:lang w:val="en-US" w:eastAsia="en-US" w:bidi="ar-SA"/>
      </w:rPr>
    </w:lvl>
    <w:lvl w:ilvl="4">
      <w:numFmt w:val="bullet"/>
      <w:lvlText w:val="•"/>
      <w:lvlJc w:val="left"/>
      <w:pPr>
        <w:ind w:left="5456" w:hanging="702"/>
      </w:pPr>
      <w:rPr>
        <w:rFonts w:hint="default"/>
        <w:lang w:val="en-US" w:eastAsia="en-US" w:bidi="ar-SA"/>
      </w:rPr>
    </w:lvl>
    <w:lvl w:ilvl="5">
      <w:numFmt w:val="bullet"/>
      <w:lvlText w:val="•"/>
      <w:lvlJc w:val="left"/>
      <w:pPr>
        <w:ind w:left="6420" w:hanging="702"/>
      </w:pPr>
      <w:rPr>
        <w:rFonts w:hint="default"/>
        <w:lang w:val="en-US" w:eastAsia="en-US" w:bidi="ar-SA"/>
      </w:rPr>
    </w:lvl>
    <w:lvl w:ilvl="6">
      <w:numFmt w:val="bullet"/>
      <w:lvlText w:val="•"/>
      <w:lvlJc w:val="left"/>
      <w:pPr>
        <w:ind w:left="7384" w:hanging="702"/>
      </w:pPr>
      <w:rPr>
        <w:rFonts w:hint="default"/>
        <w:lang w:val="en-US" w:eastAsia="en-US" w:bidi="ar-SA"/>
      </w:rPr>
    </w:lvl>
    <w:lvl w:ilvl="7">
      <w:numFmt w:val="bullet"/>
      <w:lvlText w:val="•"/>
      <w:lvlJc w:val="left"/>
      <w:pPr>
        <w:ind w:left="8348" w:hanging="702"/>
      </w:pPr>
      <w:rPr>
        <w:rFonts w:hint="default"/>
        <w:lang w:val="en-US" w:eastAsia="en-US" w:bidi="ar-SA"/>
      </w:rPr>
    </w:lvl>
    <w:lvl w:ilvl="8">
      <w:numFmt w:val="bullet"/>
      <w:lvlText w:val="•"/>
      <w:lvlJc w:val="left"/>
      <w:pPr>
        <w:ind w:left="9312" w:hanging="702"/>
      </w:pPr>
      <w:rPr>
        <w:rFonts w:hint="default"/>
        <w:lang w:val="en-US" w:eastAsia="en-US" w:bidi="ar-SA"/>
      </w:rPr>
    </w:lvl>
  </w:abstractNum>
  <w:abstractNum w:abstractNumId="5" w15:restartNumberingAfterBreak="0">
    <w:nsid w:val="149A1F4D"/>
    <w:multiLevelType w:val="hybridMultilevel"/>
    <w:tmpl w:val="17661524"/>
    <w:lvl w:ilvl="0" w:tplc="5A8AB616">
      <w:start w:val="1"/>
      <w:numFmt w:val="decimal"/>
      <w:lvlText w:val="%1."/>
      <w:lvlJc w:val="left"/>
      <w:pPr>
        <w:ind w:left="720" w:hanging="720"/>
      </w:pPr>
      <w:rPr>
        <w:rFonts w:ascii="Times New Roman" w:eastAsia="Times New Roman" w:hAnsi="Times New Roman" w:cs="Times New Roman" w:hint="default"/>
        <w:spacing w:val="-10"/>
        <w:w w:val="99"/>
        <w:sz w:val="24"/>
        <w:szCs w:val="24"/>
        <w:lang w:val="en-US" w:eastAsia="en-US" w:bidi="en-US"/>
      </w:rPr>
    </w:lvl>
    <w:lvl w:ilvl="1" w:tplc="F0E896B4">
      <w:numFmt w:val="bullet"/>
      <w:lvlText w:val="•"/>
      <w:lvlJc w:val="left"/>
      <w:pPr>
        <w:ind w:left="1178" w:hanging="720"/>
      </w:pPr>
      <w:rPr>
        <w:rFonts w:hint="default"/>
        <w:lang w:val="en-US" w:eastAsia="en-US" w:bidi="en-US"/>
      </w:rPr>
    </w:lvl>
    <w:lvl w:ilvl="2" w:tplc="DBF24D86">
      <w:numFmt w:val="bullet"/>
      <w:lvlText w:val="•"/>
      <w:lvlJc w:val="left"/>
      <w:pPr>
        <w:ind w:left="2256" w:hanging="720"/>
      </w:pPr>
      <w:rPr>
        <w:rFonts w:hint="default"/>
        <w:lang w:val="en-US" w:eastAsia="en-US" w:bidi="en-US"/>
      </w:rPr>
    </w:lvl>
    <w:lvl w:ilvl="3" w:tplc="949A5460">
      <w:numFmt w:val="bullet"/>
      <w:lvlText w:val="•"/>
      <w:lvlJc w:val="left"/>
      <w:pPr>
        <w:ind w:left="3334" w:hanging="720"/>
      </w:pPr>
      <w:rPr>
        <w:rFonts w:hint="default"/>
        <w:lang w:val="en-US" w:eastAsia="en-US" w:bidi="en-US"/>
      </w:rPr>
    </w:lvl>
    <w:lvl w:ilvl="4" w:tplc="72107262">
      <w:numFmt w:val="bullet"/>
      <w:lvlText w:val="•"/>
      <w:lvlJc w:val="left"/>
      <w:pPr>
        <w:ind w:left="4412" w:hanging="720"/>
      </w:pPr>
      <w:rPr>
        <w:rFonts w:hint="default"/>
        <w:lang w:val="en-US" w:eastAsia="en-US" w:bidi="en-US"/>
      </w:rPr>
    </w:lvl>
    <w:lvl w:ilvl="5" w:tplc="7E54C9D8">
      <w:numFmt w:val="bullet"/>
      <w:lvlText w:val="•"/>
      <w:lvlJc w:val="left"/>
      <w:pPr>
        <w:ind w:left="5490" w:hanging="720"/>
      </w:pPr>
      <w:rPr>
        <w:rFonts w:hint="default"/>
        <w:lang w:val="en-US" w:eastAsia="en-US" w:bidi="en-US"/>
      </w:rPr>
    </w:lvl>
    <w:lvl w:ilvl="6" w:tplc="16A63046">
      <w:numFmt w:val="bullet"/>
      <w:lvlText w:val="•"/>
      <w:lvlJc w:val="left"/>
      <w:pPr>
        <w:ind w:left="6568" w:hanging="720"/>
      </w:pPr>
      <w:rPr>
        <w:rFonts w:hint="default"/>
        <w:lang w:val="en-US" w:eastAsia="en-US" w:bidi="en-US"/>
      </w:rPr>
    </w:lvl>
    <w:lvl w:ilvl="7" w:tplc="4DCCE0CA">
      <w:numFmt w:val="bullet"/>
      <w:lvlText w:val="•"/>
      <w:lvlJc w:val="left"/>
      <w:pPr>
        <w:ind w:left="7646" w:hanging="720"/>
      </w:pPr>
      <w:rPr>
        <w:rFonts w:hint="default"/>
        <w:lang w:val="en-US" w:eastAsia="en-US" w:bidi="en-US"/>
      </w:rPr>
    </w:lvl>
    <w:lvl w:ilvl="8" w:tplc="631822F6">
      <w:numFmt w:val="bullet"/>
      <w:lvlText w:val="•"/>
      <w:lvlJc w:val="left"/>
      <w:pPr>
        <w:ind w:left="8724" w:hanging="720"/>
      </w:pPr>
      <w:rPr>
        <w:rFonts w:hint="default"/>
        <w:lang w:val="en-US" w:eastAsia="en-US" w:bidi="en-US"/>
      </w:rPr>
    </w:lvl>
  </w:abstractNum>
  <w:abstractNum w:abstractNumId="6" w15:restartNumberingAfterBreak="0">
    <w:nsid w:val="15A767C5"/>
    <w:multiLevelType w:val="hybridMultilevel"/>
    <w:tmpl w:val="33CCA35A"/>
    <w:lvl w:ilvl="0" w:tplc="62BE864E">
      <w:start w:val="4"/>
      <w:numFmt w:val="decimal"/>
      <w:lvlText w:val="%1"/>
      <w:lvlJc w:val="left"/>
      <w:pPr>
        <w:ind w:left="525" w:hanging="423"/>
      </w:pPr>
      <w:rPr>
        <w:rFonts w:hint="default"/>
        <w:lang w:val="en-US" w:eastAsia="en-US" w:bidi="en-US"/>
      </w:rPr>
    </w:lvl>
    <w:lvl w:ilvl="1" w:tplc="E90E45E2">
      <w:numFmt w:val="none"/>
      <w:lvlText w:val=""/>
      <w:lvlJc w:val="left"/>
      <w:pPr>
        <w:tabs>
          <w:tab w:val="num" w:pos="360"/>
        </w:tabs>
      </w:pPr>
    </w:lvl>
    <w:lvl w:ilvl="2" w:tplc="869C965C">
      <w:numFmt w:val="bullet"/>
      <w:lvlText w:val="•"/>
      <w:lvlJc w:val="left"/>
      <w:pPr>
        <w:ind w:left="2592" w:hanging="423"/>
      </w:pPr>
      <w:rPr>
        <w:rFonts w:hint="default"/>
        <w:lang w:val="en-US" w:eastAsia="en-US" w:bidi="en-US"/>
      </w:rPr>
    </w:lvl>
    <w:lvl w:ilvl="3" w:tplc="F5CC3974">
      <w:numFmt w:val="bullet"/>
      <w:lvlText w:val="•"/>
      <w:lvlJc w:val="left"/>
      <w:pPr>
        <w:ind w:left="3628" w:hanging="423"/>
      </w:pPr>
      <w:rPr>
        <w:rFonts w:hint="default"/>
        <w:lang w:val="en-US" w:eastAsia="en-US" w:bidi="en-US"/>
      </w:rPr>
    </w:lvl>
    <w:lvl w:ilvl="4" w:tplc="7E562CBA">
      <w:numFmt w:val="bullet"/>
      <w:lvlText w:val="•"/>
      <w:lvlJc w:val="left"/>
      <w:pPr>
        <w:ind w:left="4664" w:hanging="423"/>
      </w:pPr>
      <w:rPr>
        <w:rFonts w:hint="default"/>
        <w:lang w:val="en-US" w:eastAsia="en-US" w:bidi="en-US"/>
      </w:rPr>
    </w:lvl>
    <w:lvl w:ilvl="5" w:tplc="48B6F22A">
      <w:numFmt w:val="bullet"/>
      <w:lvlText w:val="•"/>
      <w:lvlJc w:val="left"/>
      <w:pPr>
        <w:ind w:left="5700" w:hanging="423"/>
      </w:pPr>
      <w:rPr>
        <w:rFonts w:hint="default"/>
        <w:lang w:val="en-US" w:eastAsia="en-US" w:bidi="en-US"/>
      </w:rPr>
    </w:lvl>
    <w:lvl w:ilvl="6" w:tplc="B5F4D8A2">
      <w:numFmt w:val="bullet"/>
      <w:lvlText w:val="•"/>
      <w:lvlJc w:val="left"/>
      <w:pPr>
        <w:ind w:left="6736" w:hanging="423"/>
      </w:pPr>
      <w:rPr>
        <w:rFonts w:hint="default"/>
        <w:lang w:val="en-US" w:eastAsia="en-US" w:bidi="en-US"/>
      </w:rPr>
    </w:lvl>
    <w:lvl w:ilvl="7" w:tplc="6744251A">
      <w:numFmt w:val="bullet"/>
      <w:lvlText w:val="•"/>
      <w:lvlJc w:val="left"/>
      <w:pPr>
        <w:ind w:left="7772" w:hanging="423"/>
      </w:pPr>
      <w:rPr>
        <w:rFonts w:hint="default"/>
        <w:lang w:val="en-US" w:eastAsia="en-US" w:bidi="en-US"/>
      </w:rPr>
    </w:lvl>
    <w:lvl w:ilvl="8" w:tplc="BAA8693C">
      <w:numFmt w:val="bullet"/>
      <w:lvlText w:val="•"/>
      <w:lvlJc w:val="left"/>
      <w:pPr>
        <w:ind w:left="8808" w:hanging="423"/>
      </w:pPr>
      <w:rPr>
        <w:rFonts w:hint="default"/>
        <w:lang w:val="en-US" w:eastAsia="en-US" w:bidi="en-US"/>
      </w:rPr>
    </w:lvl>
  </w:abstractNum>
  <w:abstractNum w:abstractNumId="7" w15:restartNumberingAfterBreak="0">
    <w:nsid w:val="18BE6799"/>
    <w:multiLevelType w:val="multilevel"/>
    <w:tmpl w:val="B3DA2946"/>
    <w:lvl w:ilvl="0">
      <w:start w:val="3"/>
      <w:numFmt w:val="decimal"/>
      <w:lvlText w:val="%1"/>
      <w:lvlJc w:val="left"/>
      <w:pPr>
        <w:ind w:left="1222" w:hanging="423"/>
      </w:pPr>
      <w:rPr>
        <w:rFonts w:hint="default"/>
        <w:lang w:val="en-US" w:eastAsia="en-US" w:bidi="ar-SA"/>
      </w:rPr>
    </w:lvl>
    <w:lvl w:ilvl="1">
      <w:start w:val="1"/>
      <w:numFmt w:val="decimal"/>
      <w:lvlText w:val="%1.%2"/>
      <w:lvlJc w:val="left"/>
      <w:pPr>
        <w:ind w:left="1222" w:hanging="423"/>
        <w:jc w:val="right"/>
      </w:pPr>
      <w:rPr>
        <w:rFonts w:ascii="Times New Roman" w:eastAsia="Times New Roman" w:hAnsi="Times New Roman" w:cs="Times New Roman" w:hint="default"/>
        <w:b/>
        <w:bCs/>
        <w:w w:val="99"/>
        <w:sz w:val="28"/>
        <w:szCs w:val="28"/>
        <w:lang w:val="en-US" w:eastAsia="en-US" w:bidi="ar-SA"/>
      </w:rPr>
    </w:lvl>
    <w:lvl w:ilvl="2">
      <w:numFmt w:val="bullet"/>
      <w:lvlText w:val="•"/>
      <w:lvlJc w:val="left"/>
      <w:pPr>
        <w:ind w:left="3224" w:hanging="423"/>
      </w:pPr>
      <w:rPr>
        <w:rFonts w:hint="default"/>
        <w:lang w:val="en-US" w:eastAsia="en-US" w:bidi="ar-SA"/>
      </w:rPr>
    </w:lvl>
    <w:lvl w:ilvl="3">
      <w:numFmt w:val="bullet"/>
      <w:lvlText w:val="•"/>
      <w:lvlJc w:val="left"/>
      <w:pPr>
        <w:ind w:left="4226" w:hanging="423"/>
      </w:pPr>
      <w:rPr>
        <w:rFonts w:hint="default"/>
        <w:lang w:val="en-US" w:eastAsia="en-US" w:bidi="ar-SA"/>
      </w:rPr>
    </w:lvl>
    <w:lvl w:ilvl="4">
      <w:numFmt w:val="bullet"/>
      <w:lvlText w:val="•"/>
      <w:lvlJc w:val="left"/>
      <w:pPr>
        <w:ind w:left="5228" w:hanging="423"/>
      </w:pPr>
      <w:rPr>
        <w:rFonts w:hint="default"/>
        <w:lang w:val="en-US" w:eastAsia="en-US" w:bidi="ar-SA"/>
      </w:rPr>
    </w:lvl>
    <w:lvl w:ilvl="5">
      <w:numFmt w:val="bullet"/>
      <w:lvlText w:val="•"/>
      <w:lvlJc w:val="left"/>
      <w:pPr>
        <w:ind w:left="6230" w:hanging="423"/>
      </w:pPr>
      <w:rPr>
        <w:rFonts w:hint="default"/>
        <w:lang w:val="en-US" w:eastAsia="en-US" w:bidi="ar-SA"/>
      </w:rPr>
    </w:lvl>
    <w:lvl w:ilvl="6">
      <w:numFmt w:val="bullet"/>
      <w:lvlText w:val="•"/>
      <w:lvlJc w:val="left"/>
      <w:pPr>
        <w:ind w:left="7232" w:hanging="423"/>
      </w:pPr>
      <w:rPr>
        <w:rFonts w:hint="default"/>
        <w:lang w:val="en-US" w:eastAsia="en-US" w:bidi="ar-SA"/>
      </w:rPr>
    </w:lvl>
    <w:lvl w:ilvl="7">
      <w:numFmt w:val="bullet"/>
      <w:lvlText w:val="•"/>
      <w:lvlJc w:val="left"/>
      <w:pPr>
        <w:ind w:left="8234" w:hanging="423"/>
      </w:pPr>
      <w:rPr>
        <w:rFonts w:hint="default"/>
        <w:lang w:val="en-US" w:eastAsia="en-US" w:bidi="ar-SA"/>
      </w:rPr>
    </w:lvl>
    <w:lvl w:ilvl="8">
      <w:numFmt w:val="bullet"/>
      <w:lvlText w:val="•"/>
      <w:lvlJc w:val="left"/>
      <w:pPr>
        <w:ind w:left="9236" w:hanging="423"/>
      </w:pPr>
      <w:rPr>
        <w:rFonts w:hint="default"/>
        <w:lang w:val="en-US" w:eastAsia="en-US" w:bidi="ar-SA"/>
      </w:rPr>
    </w:lvl>
  </w:abstractNum>
  <w:abstractNum w:abstractNumId="8" w15:restartNumberingAfterBreak="0">
    <w:nsid w:val="18E36B8C"/>
    <w:multiLevelType w:val="multilevel"/>
    <w:tmpl w:val="B3DA2946"/>
    <w:lvl w:ilvl="0">
      <w:start w:val="3"/>
      <w:numFmt w:val="decimal"/>
      <w:lvlText w:val="%1"/>
      <w:lvlJc w:val="left"/>
      <w:pPr>
        <w:ind w:left="1222" w:hanging="423"/>
      </w:pPr>
      <w:rPr>
        <w:rFonts w:hint="default"/>
        <w:lang w:val="en-US" w:eastAsia="en-US" w:bidi="ar-SA"/>
      </w:rPr>
    </w:lvl>
    <w:lvl w:ilvl="1">
      <w:start w:val="1"/>
      <w:numFmt w:val="decimal"/>
      <w:lvlText w:val="%1.%2"/>
      <w:lvlJc w:val="left"/>
      <w:pPr>
        <w:ind w:left="1222" w:hanging="423"/>
        <w:jc w:val="right"/>
      </w:pPr>
      <w:rPr>
        <w:rFonts w:ascii="Times New Roman" w:eastAsia="Times New Roman" w:hAnsi="Times New Roman" w:cs="Times New Roman" w:hint="default"/>
        <w:b/>
        <w:bCs/>
        <w:w w:val="99"/>
        <w:sz w:val="28"/>
        <w:szCs w:val="28"/>
        <w:lang w:val="en-US" w:eastAsia="en-US" w:bidi="ar-SA"/>
      </w:rPr>
    </w:lvl>
    <w:lvl w:ilvl="2">
      <w:numFmt w:val="bullet"/>
      <w:lvlText w:val="•"/>
      <w:lvlJc w:val="left"/>
      <w:pPr>
        <w:ind w:left="3224" w:hanging="423"/>
      </w:pPr>
      <w:rPr>
        <w:rFonts w:hint="default"/>
        <w:lang w:val="en-US" w:eastAsia="en-US" w:bidi="ar-SA"/>
      </w:rPr>
    </w:lvl>
    <w:lvl w:ilvl="3">
      <w:numFmt w:val="bullet"/>
      <w:lvlText w:val="•"/>
      <w:lvlJc w:val="left"/>
      <w:pPr>
        <w:ind w:left="4226" w:hanging="423"/>
      </w:pPr>
      <w:rPr>
        <w:rFonts w:hint="default"/>
        <w:lang w:val="en-US" w:eastAsia="en-US" w:bidi="ar-SA"/>
      </w:rPr>
    </w:lvl>
    <w:lvl w:ilvl="4">
      <w:numFmt w:val="bullet"/>
      <w:lvlText w:val="•"/>
      <w:lvlJc w:val="left"/>
      <w:pPr>
        <w:ind w:left="5228" w:hanging="423"/>
      </w:pPr>
      <w:rPr>
        <w:rFonts w:hint="default"/>
        <w:lang w:val="en-US" w:eastAsia="en-US" w:bidi="ar-SA"/>
      </w:rPr>
    </w:lvl>
    <w:lvl w:ilvl="5">
      <w:numFmt w:val="bullet"/>
      <w:lvlText w:val="•"/>
      <w:lvlJc w:val="left"/>
      <w:pPr>
        <w:ind w:left="6230" w:hanging="423"/>
      </w:pPr>
      <w:rPr>
        <w:rFonts w:hint="default"/>
        <w:lang w:val="en-US" w:eastAsia="en-US" w:bidi="ar-SA"/>
      </w:rPr>
    </w:lvl>
    <w:lvl w:ilvl="6">
      <w:numFmt w:val="bullet"/>
      <w:lvlText w:val="•"/>
      <w:lvlJc w:val="left"/>
      <w:pPr>
        <w:ind w:left="7232" w:hanging="423"/>
      </w:pPr>
      <w:rPr>
        <w:rFonts w:hint="default"/>
        <w:lang w:val="en-US" w:eastAsia="en-US" w:bidi="ar-SA"/>
      </w:rPr>
    </w:lvl>
    <w:lvl w:ilvl="7">
      <w:numFmt w:val="bullet"/>
      <w:lvlText w:val="•"/>
      <w:lvlJc w:val="left"/>
      <w:pPr>
        <w:ind w:left="8234" w:hanging="423"/>
      </w:pPr>
      <w:rPr>
        <w:rFonts w:hint="default"/>
        <w:lang w:val="en-US" w:eastAsia="en-US" w:bidi="ar-SA"/>
      </w:rPr>
    </w:lvl>
    <w:lvl w:ilvl="8">
      <w:numFmt w:val="bullet"/>
      <w:lvlText w:val="•"/>
      <w:lvlJc w:val="left"/>
      <w:pPr>
        <w:ind w:left="9236" w:hanging="423"/>
      </w:pPr>
      <w:rPr>
        <w:rFonts w:hint="default"/>
        <w:lang w:val="en-US" w:eastAsia="en-US" w:bidi="ar-SA"/>
      </w:rPr>
    </w:lvl>
  </w:abstractNum>
  <w:abstractNum w:abstractNumId="9" w15:restartNumberingAfterBreak="0">
    <w:nsid w:val="1EE8670E"/>
    <w:multiLevelType w:val="hybridMultilevel"/>
    <w:tmpl w:val="BCC0C29C"/>
    <w:lvl w:ilvl="0" w:tplc="4CA00216">
      <w:start w:val="2"/>
      <w:numFmt w:val="decimal"/>
      <w:lvlText w:val="%1"/>
      <w:lvlJc w:val="left"/>
      <w:pPr>
        <w:ind w:left="592" w:hanging="490"/>
      </w:pPr>
      <w:rPr>
        <w:rFonts w:hint="default"/>
        <w:lang w:val="en-US" w:eastAsia="en-US" w:bidi="en-US"/>
      </w:rPr>
    </w:lvl>
    <w:lvl w:ilvl="1" w:tplc="499A1F62">
      <w:numFmt w:val="none"/>
      <w:lvlText w:val=""/>
      <w:lvlJc w:val="left"/>
      <w:pPr>
        <w:tabs>
          <w:tab w:val="num" w:pos="360"/>
        </w:tabs>
      </w:pPr>
    </w:lvl>
    <w:lvl w:ilvl="2" w:tplc="7068D2F2">
      <w:numFmt w:val="bullet"/>
      <w:lvlText w:val="•"/>
      <w:lvlJc w:val="left"/>
      <w:pPr>
        <w:ind w:left="2656" w:hanging="490"/>
      </w:pPr>
      <w:rPr>
        <w:rFonts w:hint="default"/>
        <w:lang w:val="en-US" w:eastAsia="en-US" w:bidi="en-US"/>
      </w:rPr>
    </w:lvl>
    <w:lvl w:ilvl="3" w:tplc="0994EB84">
      <w:numFmt w:val="bullet"/>
      <w:lvlText w:val="•"/>
      <w:lvlJc w:val="left"/>
      <w:pPr>
        <w:ind w:left="3684" w:hanging="490"/>
      </w:pPr>
      <w:rPr>
        <w:rFonts w:hint="default"/>
        <w:lang w:val="en-US" w:eastAsia="en-US" w:bidi="en-US"/>
      </w:rPr>
    </w:lvl>
    <w:lvl w:ilvl="4" w:tplc="A7F25BA4">
      <w:numFmt w:val="bullet"/>
      <w:lvlText w:val="•"/>
      <w:lvlJc w:val="left"/>
      <w:pPr>
        <w:ind w:left="4712" w:hanging="490"/>
      </w:pPr>
      <w:rPr>
        <w:rFonts w:hint="default"/>
        <w:lang w:val="en-US" w:eastAsia="en-US" w:bidi="en-US"/>
      </w:rPr>
    </w:lvl>
    <w:lvl w:ilvl="5" w:tplc="1B423268">
      <w:numFmt w:val="bullet"/>
      <w:lvlText w:val="•"/>
      <w:lvlJc w:val="left"/>
      <w:pPr>
        <w:ind w:left="5740" w:hanging="490"/>
      </w:pPr>
      <w:rPr>
        <w:rFonts w:hint="default"/>
        <w:lang w:val="en-US" w:eastAsia="en-US" w:bidi="en-US"/>
      </w:rPr>
    </w:lvl>
    <w:lvl w:ilvl="6" w:tplc="2838721C">
      <w:numFmt w:val="bullet"/>
      <w:lvlText w:val="•"/>
      <w:lvlJc w:val="left"/>
      <w:pPr>
        <w:ind w:left="6768" w:hanging="490"/>
      </w:pPr>
      <w:rPr>
        <w:rFonts w:hint="default"/>
        <w:lang w:val="en-US" w:eastAsia="en-US" w:bidi="en-US"/>
      </w:rPr>
    </w:lvl>
    <w:lvl w:ilvl="7" w:tplc="00EA4DF8">
      <w:numFmt w:val="bullet"/>
      <w:lvlText w:val="•"/>
      <w:lvlJc w:val="left"/>
      <w:pPr>
        <w:ind w:left="7796" w:hanging="490"/>
      </w:pPr>
      <w:rPr>
        <w:rFonts w:hint="default"/>
        <w:lang w:val="en-US" w:eastAsia="en-US" w:bidi="en-US"/>
      </w:rPr>
    </w:lvl>
    <w:lvl w:ilvl="8" w:tplc="773A5CBC">
      <w:numFmt w:val="bullet"/>
      <w:lvlText w:val="•"/>
      <w:lvlJc w:val="left"/>
      <w:pPr>
        <w:ind w:left="8824" w:hanging="490"/>
      </w:pPr>
      <w:rPr>
        <w:rFonts w:hint="default"/>
        <w:lang w:val="en-US" w:eastAsia="en-US" w:bidi="en-US"/>
      </w:rPr>
    </w:lvl>
  </w:abstractNum>
  <w:abstractNum w:abstractNumId="10" w15:restartNumberingAfterBreak="0">
    <w:nsid w:val="1F2A53A2"/>
    <w:multiLevelType w:val="multilevel"/>
    <w:tmpl w:val="BE04202E"/>
    <w:lvl w:ilvl="0">
      <w:start w:val="2"/>
      <w:numFmt w:val="decimal"/>
      <w:lvlText w:val="%1"/>
      <w:lvlJc w:val="left"/>
      <w:pPr>
        <w:ind w:left="1293" w:hanging="494"/>
      </w:pPr>
      <w:rPr>
        <w:rFonts w:hint="default"/>
        <w:lang w:val="en-US" w:eastAsia="en-US" w:bidi="ar-SA"/>
      </w:rPr>
    </w:lvl>
    <w:lvl w:ilvl="1">
      <w:start w:val="1"/>
      <w:numFmt w:val="decimal"/>
      <w:lvlText w:val="%1.%2."/>
      <w:lvlJc w:val="left"/>
      <w:pPr>
        <w:ind w:left="1293" w:hanging="494"/>
      </w:pPr>
      <w:rPr>
        <w:rFonts w:ascii="Times New Roman" w:eastAsia="Times New Roman" w:hAnsi="Times New Roman" w:cs="Times New Roman" w:hint="default"/>
        <w:b/>
        <w:bCs/>
        <w:w w:val="99"/>
        <w:sz w:val="28"/>
        <w:szCs w:val="28"/>
        <w:lang w:val="en-US" w:eastAsia="en-US" w:bidi="ar-SA"/>
      </w:rPr>
    </w:lvl>
    <w:lvl w:ilvl="2">
      <w:numFmt w:val="bullet"/>
      <w:lvlText w:val="•"/>
      <w:lvlJc w:val="left"/>
      <w:pPr>
        <w:ind w:left="3288" w:hanging="494"/>
      </w:pPr>
      <w:rPr>
        <w:rFonts w:hint="default"/>
        <w:lang w:val="en-US" w:eastAsia="en-US" w:bidi="ar-SA"/>
      </w:rPr>
    </w:lvl>
    <w:lvl w:ilvl="3">
      <w:numFmt w:val="bullet"/>
      <w:lvlText w:val="•"/>
      <w:lvlJc w:val="left"/>
      <w:pPr>
        <w:ind w:left="4282" w:hanging="494"/>
      </w:pPr>
      <w:rPr>
        <w:rFonts w:hint="default"/>
        <w:lang w:val="en-US" w:eastAsia="en-US" w:bidi="ar-SA"/>
      </w:rPr>
    </w:lvl>
    <w:lvl w:ilvl="4">
      <w:numFmt w:val="bullet"/>
      <w:lvlText w:val="•"/>
      <w:lvlJc w:val="left"/>
      <w:pPr>
        <w:ind w:left="5276" w:hanging="494"/>
      </w:pPr>
      <w:rPr>
        <w:rFonts w:hint="default"/>
        <w:lang w:val="en-US" w:eastAsia="en-US" w:bidi="ar-SA"/>
      </w:rPr>
    </w:lvl>
    <w:lvl w:ilvl="5">
      <w:numFmt w:val="bullet"/>
      <w:lvlText w:val="•"/>
      <w:lvlJc w:val="left"/>
      <w:pPr>
        <w:ind w:left="6270" w:hanging="494"/>
      </w:pPr>
      <w:rPr>
        <w:rFonts w:hint="default"/>
        <w:lang w:val="en-US" w:eastAsia="en-US" w:bidi="ar-SA"/>
      </w:rPr>
    </w:lvl>
    <w:lvl w:ilvl="6">
      <w:numFmt w:val="bullet"/>
      <w:lvlText w:val="•"/>
      <w:lvlJc w:val="left"/>
      <w:pPr>
        <w:ind w:left="7264" w:hanging="494"/>
      </w:pPr>
      <w:rPr>
        <w:rFonts w:hint="default"/>
        <w:lang w:val="en-US" w:eastAsia="en-US" w:bidi="ar-SA"/>
      </w:rPr>
    </w:lvl>
    <w:lvl w:ilvl="7">
      <w:numFmt w:val="bullet"/>
      <w:lvlText w:val="•"/>
      <w:lvlJc w:val="left"/>
      <w:pPr>
        <w:ind w:left="8258" w:hanging="494"/>
      </w:pPr>
      <w:rPr>
        <w:rFonts w:hint="default"/>
        <w:lang w:val="en-US" w:eastAsia="en-US" w:bidi="ar-SA"/>
      </w:rPr>
    </w:lvl>
    <w:lvl w:ilvl="8">
      <w:numFmt w:val="bullet"/>
      <w:lvlText w:val="•"/>
      <w:lvlJc w:val="left"/>
      <w:pPr>
        <w:ind w:left="9252" w:hanging="494"/>
      </w:pPr>
      <w:rPr>
        <w:rFonts w:hint="default"/>
        <w:lang w:val="en-US" w:eastAsia="en-US" w:bidi="ar-SA"/>
      </w:rPr>
    </w:lvl>
  </w:abstractNum>
  <w:abstractNum w:abstractNumId="11" w15:restartNumberingAfterBreak="0">
    <w:nsid w:val="20EE7136"/>
    <w:multiLevelType w:val="hybridMultilevel"/>
    <w:tmpl w:val="F3F0C28A"/>
    <w:lvl w:ilvl="0" w:tplc="D6AC3428">
      <w:start w:val="3"/>
      <w:numFmt w:val="decimal"/>
      <w:lvlText w:val="%1"/>
      <w:lvlJc w:val="left"/>
      <w:pPr>
        <w:ind w:left="592" w:hanging="490"/>
      </w:pPr>
      <w:rPr>
        <w:rFonts w:hint="default"/>
        <w:lang w:val="en-US" w:eastAsia="en-US" w:bidi="en-US"/>
      </w:rPr>
    </w:lvl>
    <w:lvl w:ilvl="1" w:tplc="4D202848">
      <w:numFmt w:val="none"/>
      <w:lvlText w:val=""/>
      <w:lvlJc w:val="left"/>
      <w:pPr>
        <w:tabs>
          <w:tab w:val="num" w:pos="360"/>
        </w:tabs>
      </w:pPr>
    </w:lvl>
    <w:lvl w:ilvl="2" w:tplc="DE9817B2">
      <w:numFmt w:val="none"/>
      <w:lvlText w:val=""/>
      <w:lvlJc w:val="left"/>
      <w:pPr>
        <w:tabs>
          <w:tab w:val="num" w:pos="360"/>
        </w:tabs>
      </w:pPr>
    </w:lvl>
    <w:lvl w:ilvl="3" w:tplc="52888F1C">
      <w:numFmt w:val="bullet"/>
      <w:lvlText w:val="•"/>
      <w:lvlJc w:val="left"/>
      <w:pPr>
        <w:ind w:left="2931" w:hanging="562"/>
      </w:pPr>
      <w:rPr>
        <w:rFonts w:hint="default"/>
        <w:lang w:val="en-US" w:eastAsia="en-US" w:bidi="en-US"/>
      </w:rPr>
    </w:lvl>
    <w:lvl w:ilvl="4" w:tplc="9FA877D2">
      <w:numFmt w:val="bullet"/>
      <w:lvlText w:val="•"/>
      <w:lvlJc w:val="left"/>
      <w:pPr>
        <w:ind w:left="4066" w:hanging="562"/>
      </w:pPr>
      <w:rPr>
        <w:rFonts w:hint="default"/>
        <w:lang w:val="en-US" w:eastAsia="en-US" w:bidi="en-US"/>
      </w:rPr>
    </w:lvl>
    <w:lvl w:ilvl="5" w:tplc="2D8812E0">
      <w:numFmt w:val="bullet"/>
      <w:lvlText w:val="•"/>
      <w:lvlJc w:val="left"/>
      <w:pPr>
        <w:ind w:left="5202" w:hanging="562"/>
      </w:pPr>
      <w:rPr>
        <w:rFonts w:hint="default"/>
        <w:lang w:val="en-US" w:eastAsia="en-US" w:bidi="en-US"/>
      </w:rPr>
    </w:lvl>
    <w:lvl w:ilvl="6" w:tplc="617AF2FE">
      <w:numFmt w:val="bullet"/>
      <w:lvlText w:val="•"/>
      <w:lvlJc w:val="left"/>
      <w:pPr>
        <w:ind w:left="6337" w:hanging="562"/>
      </w:pPr>
      <w:rPr>
        <w:rFonts w:hint="default"/>
        <w:lang w:val="en-US" w:eastAsia="en-US" w:bidi="en-US"/>
      </w:rPr>
    </w:lvl>
    <w:lvl w:ilvl="7" w:tplc="B87C102E">
      <w:numFmt w:val="bullet"/>
      <w:lvlText w:val="•"/>
      <w:lvlJc w:val="left"/>
      <w:pPr>
        <w:ind w:left="7473" w:hanging="562"/>
      </w:pPr>
      <w:rPr>
        <w:rFonts w:hint="default"/>
        <w:lang w:val="en-US" w:eastAsia="en-US" w:bidi="en-US"/>
      </w:rPr>
    </w:lvl>
    <w:lvl w:ilvl="8" w:tplc="2D8E0650">
      <w:numFmt w:val="bullet"/>
      <w:lvlText w:val="•"/>
      <w:lvlJc w:val="left"/>
      <w:pPr>
        <w:ind w:left="8608" w:hanging="562"/>
      </w:pPr>
      <w:rPr>
        <w:rFonts w:hint="default"/>
        <w:lang w:val="en-US" w:eastAsia="en-US" w:bidi="en-US"/>
      </w:rPr>
    </w:lvl>
  </w:abstractNum>
  <w:abstractNum w:abstractNumId="12" w15:restartNumberingAfterBreak="0">
    <w:nsid w:val="368969C6"/>
    <w:multiLevelType w:val="multilevel"/>
    <w:tmpl w:val="EC74E70E"/>
    <w:lvl w:ilvl="0">
      <w:start w:val="8"/>
      <w:numFmt w:val="decimal"/>
      <w:lvlText w:val="%1"/>
      <w:lvlJc w:val="left"/>
      <w:pPr>
        <w:ind w:left="1659" w:hanging="759"/>
      </w:pPr>
      <w:rPr>
        <w:rFonts w:hint="default"/>
        <w:lang w:val="en-US" w:eastAsia="en-US" w:bidi="ar-SA"/>
      </w:rPr>
    </w:lvl>
    <w:lvl w:ilvl="1">
      <w:start w:val="1"/>
      <w:numFmt w:val="decimal"/>
      <w:lvlText w:val="%1.%2"/>
      <w:lvlJc w:val="left"/>
      <w:pPr>
        <w:ind w:left="1659" w:hanging="759"/>
      </w:pPr>
      <w:rPr>
        <w:rFonts w:ascii="Times New Roman" w:eastAsia="Times New Roman" w:hAnsi="Times New Roman" w:cs="Times New Roman" w:hint="default"/>
        <w:spacing w:val="-7"/>
        <w:w w:val="100"/>
        <w:sz w:val="24"/>
        <w:szCs w:val="24"/>
        <w:lang w:val="en-US" w:eastAsia="en-US" w:bidi="ar-SA"/>
      </w:rPr>
    </w:lvl>
    <w:lvl w:ilvl="2">
      <w:numFmt w:val="bullet"/>
      <w:lvlText w:val="•"/>
      <w:lvlJc w:val="left"/>
      <w:pPr>
        <w:ind w:left="3576" w:hanging="759"/>
      </w:pPr>
      <w:rPr>
        <w:rFonts w:hint="default"/>
        <w:lang w:val="en-US" w:eastAsia="en-US" w:bidi="ar-SA"/>
      </w:rPr>
    </w:lvl>
    <w:lvl w:ilvl="3">
      <w:numFmt w:val="bullet"/>
      <w:lvlText w:val="•"/>
      <w:lvlJc w:val="left"/>
      <w:pPr>
        <w:ind w:left="4534" w:hanging="759"/>
      </w:pPr>
      <w:rPr>
        <w:rFonts w:hint="default"/>
        <w:lang w:val="en-US" w:eastAsia="en-US" w:bidi="ar-SA"/>
      </w:rPr>
    </w:lvl>
    <w:lvl w:ilvl="4">
      <w:numFmt w:val="bullet"/>
      <w:lvlText w:val="•"/>
      <w:lvlJc w:val="left"/>
      <w:pPr>
        <w:ind w:left="5492" w:hanging="759"/>
      </w:pPr>
      <w:rPr>
        <w:rFonts w:hint="default"/>
        <w:lang w:val="en-US" w:eastAsia="en-US" w:bidi="ar-SA"/>
      </w:rPr>
    </w:lvl>
    <w:lvl w:ilvl="5">
      <w:numFmt w:val="bullet"/>
      <w:lvlText w:val="•"/>
      <w:lvlJc w:val="left"/>
      <w:pPr>
        <w:ind w:left="6450" w:hanging="759"/>
      </w:pPr>
      <w:rPr>
        <w:rFonts w:hint="default"/>
        <w:lang w:val="en-US" w:eastAsia="en-US" w:bidi="ar-SA"/>
      </w:rPr>
    </w:lvl>
    <w:lvl w:ilvl="6">
      <w:numFmt w:val="bullet"/>
      <w:lvlText w:val="•"/>
      <w:lvlJc w:val="left"/>
      <w:pPr>
        <w:ind w:left="7408" w:hanging="759"/>
      </w:pPr>
      <w:rPr>
        <w:rFonts w:hint="default"/>
        <w:lang w:val="en-US" w:eastAsia="en-US" w:bidi="ar-SA"/>
      </w:rPr>
    </w:lvl>
    <w:lvl w:ilvl="7">
      <w:numFmt w:val="bullet"/>
      <w:lvlText w:val="•"/>
      <w:lvlJc w:val="left"/>
      <w:pPr>
        <w:ind w:left="8366" w:hanging="759"/>
      </w:pPr>
      <w:rPr>
        <w:rFonts w:hint="default"/>
        <w:lang w:val="en-US" w:eastAsia="en-US" w:bidi="ar-SA"/>
      </w:rPr>
    </w:lvl>
    <w:lvl w:ilvl="8">
      <w:numFmt w:val="bullet"/>
      <w:lvlText w:val="•"/>
      <w:lvlJc w:val="left"/>
      <w:pPr>
        <w:ind w:left="9324" w:hanging="759"/>
      </w:pPr>
      <w:rPr>
        <w:rFonts w:hint="default"/>
        <w:lang w:val="en-US" w:eastAsia="en-US" w:bidi="ar-SA"/>
      </w:rPr>
    </w:lvl>
  </w:abstractNum>
  <w:abstractNum w:abstractNumId="13" w15:restartNumberingAfterBreak="0">
    <w:nsid w:val="417D145B"/>
    <w:multiLevelType w:val="hybridMultilevel"/>
    <w:tmpl w:val="217ABC7A"/>
    <w:lvl w:ilvl="0" w:tplc="3780AFD8">
      <w:numFmt w:val="bullet"/>
      <w:lvlText w:val="o"/>
      <w:lvlJc w:val="left"/>
      <w:pPr>
        <w:ind w:left="102" w:hanging="1772"/>
      </w:pPr>
      <w:rPr>
        <w:rFonts w:ascii="Times New Roman" w:eastAsia="Times New Roman" w:hAnsi="Times New Roman" w:cs="Times New Roman" w:hint="default"/>
        <w:spacing w:val="-30"/>
        <w:w w:val="99"/>
        <w:sz w:val="24"/>
        <w:szCs w:val="24"/>
        <w:lang w:val="en-US" w:eastAsia="en-US" w:bidi="en-US"/>
      </w:rPr>
    </w:lvl>
    <w:lvl w:ilvl="1" w:tplc="8E12AD5E">
      <w:numFmt w:val="bullet"/>
      <w:lvlText w:val="•"/>
      <w:lvlJc w:val="left"/>
      <w:pPr>
        <w:ind w:left="1178" w:hanging="1772"/>
      </w:pPr>
      <w:rPr>
        <w:rFonts w:hint="default"/>
        <w:lang w:val="en-US" w:eastAsia="en-US" w:bidi="en-US"/>
      </w:rPr>
    </w:lvl>
    <w:lvl w:ilvl="2" w:tplc="7BCA8976">
      <w:numFmt w:val="bullet"/>
      <w:lvlText w:val="•"/>
      <w:lvlJc w:val="left"/>
      <w:pPr>
        <w:ind w:left="2256" w:hanging="1772"/>
      </w:pPr>
      <w:rPr>
        <w:rFonts w:hint="default"/>
        <w:lang w:val="en-US" w:eastAsia="en-US" w:bidi="en-US"/>
      </w:rPr>
    </w:lvl>
    <w:lvl w:ilvl="3" w:tplc="F6C46352">
      <w:numFmt w:val="bullet"/>
      <w:lvlText w:val="•"/>
      <w:lvlJc w:val="left"/>
      <w:pPr>
        <w:ind w:left="3334" w:hanging="1772"/>
      </w:pPr>
      <w:rPr>
        <w:rFonts w:hint="default"/>
        <w:lang w:val="en-US" w:eastAsia="en-US" w:bidi="en-US"/>
      </w:rPr>
    </w:lvl>
    <w:lvl w:ilvl="4" w:tplc="AB5C8700">
      <w:numFmt w:val="bullet"/>
      <w:lvlText w:val="•"/>
      <w:lvlJc w:val="left"/>
      <w:pPr>
        <w:ind w:left="4412" w:hanging="1772"/>
      </w:pPr>
      <w:rPr>
        <w:rFonts w:hint="default"/>
        <w:lang w:val="en-US" w:eastAsia="en-US" w:bidi="en-US"/>
      </w:rPr>
    </w:lvl>
    <w:lvl w:ilvl="5" w:tplc="9F4E0062">
      <w:numFmt w:val="bullet"/>
      <w:lvlText w:val="•"/>
      <w:lvlJc w:val="left"/>
      <w:pPr>
        <w:ind w:left="5490" w:hanging="1772"/>
      </w:pPr>
      <w:rPr>
        <w:rFonts w:hint="default"/>
        <w:lang w:val="en-US" w:eastAsia="en-US" w:bidi="en-US"/>
      </w:rPr>
    </w:lvl>
    <w:lvl w:ilvl="6" w:tplc="EDCADDAA">
      <w:numFmt w:val="bullet"/>
      <w:lvlText w:val="•"/>
      <w:lvlJc w:val="left"/>
      <w:pPr>
        <w:ind w:left="6568" w:hanging="1772"/>
      </w:pPr>
      <w:rPr>
        <w:rFonts w:hint="default"/>
        <w:lang w:val="en-US" w:eastAsia="en-US" w:bidi="en-US"/>
      </w:rPr>
    </w:lvl>
    <w:lvl w:ilvl="7" w:tplc="83D293A0">
      <w:numFmt w:val="bullet"/>
      <w:lvlText w:val="•"/>
      <w:lvlJc w:val="left"/>
      <w:pPr>
        <w:ind w:left="7646" w:hanging="1772"/>
      </w:pPr>
      <w:rPr>
        <w:rFonts w:hint="default"/>
        <w:lang w:val="en-US" w:eastAsia="en-US" w:bidi="en-US"/>
      </w:rPr>
    </w:lvl>
    <w:lvl w:ilvl="8" w:tplc="1004B4EA">
      <w:numFmt w:val="bullet"/>
      <w:lvlText w:val="•"/>
      <w:lvlJc w:val="left"/>
      <w:pPr>
        <w:ind w:left="8724" w:hanging="1772"/>
      </w:pPr>
      <w:rPr>
        <w:rFonts w:hint="default"/>
        <w:lang w:val="en-US" w:eastAsia="en-US" w:bidi="en-US"/>
      </w:rPr>
    </w:lvl>
  </w:abstractNum>
  <w:abstractNum w:abstractNumId="14" w15:restartNumberingAfterBreak="0">
    <w:nsid w:val="44CB628E"/>
    <w:multiLevelType w:val="multilevel"/>
    <w:tmpl w:val="B3DA2946"/>
    <w:lvl w:ilvl="0">
      <w:start w:val="3"/>
      <w:numFmt w:val="decimal"/>
      <w:lvlText w:val="%1"/>
      <w:lvlJc w:val="left"/>
      <w:pPr>
        <w:ind w:left="1222" w:hanging="423"/>
      </w:pPr>
      <w:rPr>
        <w:rFonts w:hint="default"/>
        <w:lang w:val="en-US" w:eastAsia="en-US" w:bidi="ar-SA"/>
      </w:rPr>
    </w:lvl>
    <w:lvl w:ilvl="1">
      <w:start w:val="1"/>
      <w:numFmt w:val="decimal"/>
      <w:lvlText w:val="%1.%2"/>
      <w:lvlJc w:val="left"/>
      <w:pPr>
        <w:ind w:left="1222" w:hanging="423"/>
        <w:jc w:val="right"/>
      </w:pPr>
      <w:rPr>
        <w:rFonts w:ascii="Times New Roman" w:eastAsia="Times New Roman" w:hAnsi="Times New Roman" w:cs="Times New Roman" w:hint="default"/>
        <w:b/>
        <w:bCs/>
        <w:w w:val="99"/>
        <w:sz w:val="28"/>
        <w:szCs w:val="28"/>
        <w:lang w:val="en-US" w:eastAsia="en-US" w:bidi="ar-SA"/>
      </w:rPr>
    </w:lvl>
    <w:lvl w:ilvl="2">
      <w:numFmt w:val="bullet"/>
      <w:lvlText w:val="•"/>
      <w:lvlJc w:val="left"/>
      <w:pPr>
        <w:ind w:left="3224" w:hanging="423"/>
      </w:pPr>
      <w:rPr>
        <w:rFonts w:hint="default"/>
        <w:lang w:val="en-US" w:eastAsia="en-US" w:bidi="ar-SA"/>
      </w:rPr>
    </w:lvl>
    <w:lvl w:ilvl="3">
      <w:numFmt w:val="bullet"/>
      <w:lvlText w:val="•"/>
      <w:lvlJc w:val="left"/>
      <w:pPr>
        <w:ind w:left="4226" w:hanging="423"/>
      </w:pPr>
      <w:rPr>
        <w:rFonts w:hint="default"/>
        <w:lang w:val="en-US" w:eastAsia="en-US" w:bidi="ar-SA"/>
      </w:rPr>
    </w:lvl>
    <w:lvl w:ilvl="4">
      <w:numFmt w:val="bullet"/>
      <w:lvlText w:val="•"/>
      <w:lvlJc w:val="left"/>
      <w:pPr>
        <w:ind w:left="5228" w:hanging="423"/>
      </w:pPr>
      <w:rPr>
        <w:rFonts w:hint="default"/>
        <w:lang w:val="en-US" w:eastAsia="en-US" w:bidi="ar-SA"/>
      </w:rPr>
    </w:lvl>
    <w:lvl w:ilvl="5">
      <w:numFmt w:val="bullet"/>
      <w:lvlText w:val="•"/>
      <w:lvlJc w:val="left"/>
      <w:pPr>
        <w:ind w:left="6230" w:hanging="423"/>
      </w:pPr>
      <w:rPr>
        <w:rFonts w:hint="default"/>
        <w:lang w:val="en-US" w:eastAsia="en-US" w:bidi="ar-SA"/>
      </w:rPr>
    </w:lvl>
    <w:lvl w:ilvl="6">
      <w:numFmt w:val="bullet"/>
      <w:lvlText w:val="•"/>
      <w:lvlJc w:val="left"/>
      <w:pPr>
        <w:ind w:left="7232" w:hanging="423"/>
      </w:pPr>
      <w:rPr>
        <w:rFonts w:hint="default"/>
        <w:lang w:val="en-US" w:eastAsia="en-US" w:bidi="ar-SA"/>
      </w:rPr>
    </w:lvl>
    <w:lvl w:ilvl="7">
      <w:numFmt w:val="bullet"/>
      <w:lvlText w:val="•"/>
      <w:lvlJc w:val="left"/>
      <w:pPr>
        <w:ind w:left="8234" w:hanging="423"/>
      </w:pPr>
      <w:rPr>
        <w:rFonts w:hint="default"/>
        <w:lang w:val="en-US" w:eastAsia="en-US" w:bidi="ar-SA"/>
      </w:rPr>
    </w:lvl>
    <w:lvl w:ilvl="8">
      <w:numFmt w:val="bullet"/>
      <w:lvlText w:val="•"/>
      <w:lvlJc w:val="left"/>
      <w:pPr>
        <w:ind w:left="9236" w:hanging="423"/>
      </w:pPr>
      <w:rPr>
        <w:rFonts w:hint="default"/>
        <w:lang w:val="en-US" w:eastAsia="en-US" w:bidi="ar-SA"/>
      </w:rPr>
    </w:lvl>
  </w:abstractNum>
  <w:abstractNum w:abstractNumId="15" w15:restartNumberingAfterBreak="0">
    <w:nsid w:val="4D0D3FB6"/>
    <w:multiLevelType w:val="hybridMultilevel"/>
    <w:tmpl w:val="E28462F6"/>
    <w:lvl w:ilvl="0" w:tplc="F1A6156C">
      <w:numFmt w:val="bullet"/>
      <w:lvlText w:val="●"/>
      <w:lvlJc w:val="left"/>
      <w:pPr>
        <w:ind w:left="102" w:hanging="720"/>
      </w:pPr>
      <w:rPr>
        <w:rFonts w:ascii="Times New Roman" w:eastAsia="Times New Roman" w:hAnsi="Times New Roman" w:cs="Times New Roman" w:hint="default"/>
        <w:spacing w:val="-25"/>
        <w:w w:val="99"/>
        <w:sz w:val="24"/>
        <w:szCs w:val="24"/>
        <w:lang w:val="en-US" w:eastAsia="en-US" w:bidi="en-US"/>
      </w:rPr>
    </w:lvl>
    <w:lvl w:ilvl="1" w:tplc="55E0F6F2">
      <w:numFmt w:val="bullet"/>
      <w:lvlText w:val="•"/>
      <w:lvlJc w:val="left"/>
      <w:pPr>
        <w:ind w:left="1178" w:hanging="720"/>
      </w:pPr>
      <w:rPr>
        <w:rFonts w:hint="default"/>
        <w:lang w:val="en-US" w:eastAsia="en-US" w:bidi="en-US"/>
      </w:rPr>
    </w:lvl>
    <w:lvl w:ilvl="2" w:tplc="23E8085A">
      <w:numFmt w:val="bullet"/>
      <w:lvlText w:val="•"/>
      <w:lvlJc w:val="left"/>
      <w:pPr>
        <w:ind w:left="2256" w:hanging="720"/>
      </w:pPr>
      <w:rPr>
        <w:rFonts w:hint="default"/>
        <w:lang w:val="en-US" w:eastAsia="en-US" w:bidi="en-US"/>
      </w:rPr>
    </w:lvl>
    <w:lvl w:ilvl="3" w:tplc="C7EA0A66">
      <w:numFmt w:val="bullet"/>
      <w:lvlText w:val="•"/>
      <w:lvlJc w:val="left"/>
      <w:pPr>
        <w:ind w:left="3334" w:hanging="720"/>
      </w:pPr>
      <w:rPr>
        <w:rFonts w:hint="default"/>
        <w:lang w:val="en-US" w:eastAsia="en-US" w:bidi="en-US"/>
      </w:rPr>
    </w:lvl>
    <w:lvl w:ilvl="4" w:tplc="53B495D8">
      <w:numFmt w:val="bullet"/>
      <w:lvlText w:val="•"/>
      <w:lvlJc w:val="left"/>
      <w:pPr>
        <w:ind w:left="4412" w:hanging="720"/>
      </w:pPr>
      <w:rPr>
        <w:rFonts w:hint="default"/>
        <w:lang w:val="en-US" w:eastAsia="en-US" w:bidi="en-US"/>
      </w:rPr>
    </w:lvl>
    <w:lvl w:ilvl="5" w:tplc="0BB80788">
      <w:numFmt w:val="bullet"/>
      <w:lvlText w:val="•"/>
      <w:lvlJc w:val="left"/>
      <w:pPr>
        <w:ind w:left="5490" w:hanging="720"/>
      </w:pPr>
      <w:rPr>
        <w:rFonts w:hint="default"/>
        <w:lang w:val="en-US" w:eastAsia="en-US" w:bidi="en-US"/>
      </w:rPr>
    </w:lvl>
    <w:lvl w:ilvl="6" w:tplc="49689300">
      <w:numFmt w:val="bullet"/>
      <w:lvlText w:val="•"/>
      <w:lvlJc w:val="left"/>
      <w:pPr>
        <w:ind w:left="6568" w:hanging="720"/>
      </w:pPr>
      <w:rPr>
        <w:rFonts w:hint="default"/>
        <w:lang w:val="en-US" w:eastAsia="en-US" w:bidi="en-US"/>
      </w:rPr>
    </w:lvl>
    <w:lvl w:ilvl="7" w:tplc="EB549F0C">
      <w:numFmt w:val="bullet"/>
      <w:lvlText w:val="•"/>
      <w:lvlJc w:val="left"/>
      <w:pPr>
        <w:ind w:left="7646" w:hanging="720"/>
      </w:pPr>
      <w:rPr>
        <w:rFonts w:hint="default"/>
        <w:lang w:val="en-US" w:eastAsia="en-US" w:bidi="en-US"/>
      </w:rPr>
    </w:lvl>
    <w:lvl w:ilvl="8" w:tplc="122EE2AE">
      <w:numFmt w:val="bullet"/>
      <w:lvlText w:val="•"/>
      <w:lvlJc w:val="left"/>
      <w:pPr>
        <w:ind w:left="8724" w:hanging="720"/>
      </w:pPr>
      <w:rPr>
        <w:rFonts w:hint="default"/>
        <w:lang w:val="en-US" w:eastAsia="en-US" w:bidi="en-US"/>
      </w:rPr>
    </w:lvl>
  </w:abstractNum>
  <w:abstractNum w:abstractNumId="16" w15:restartNumberingAfterBreak="0">
    <w:nsid w:val="4DBD0124"/>
    <w:multiLevelType w:val="multilevel"/>
    <w:tmpl w:val="A9E44226"/>
    <w:lvl w:ilvl="0">
      <w:start w:val="1"/>
      <w:numFmt w:val="decimal"/>
      <w:lvlText w:val="%1"/>
      <w:lvlJc w:val="left"/>
      <w:pPr>
        <w:ind w:left="1798" w:hanging="879"/>
      </w:pPr>
      <w:rPr>
        <w:rFonts w:hint="default"/>
        <w:lang w:val="en-US" w:eastAsia="en-US" w:bidi="ar-SA"/>
      </w:rPr>
    </w:lvl>
    <w:lvl w:ilvl="1">
      <w:start w:val="1"/>
      <w:numFmt w:val="decimal"/>
      <w:lvlText w:val="%1.%2"/>
      <w:lvlJc w:val="left"/>
      <w:pPr>
        <w:ind w:left="1798" w:hanging="879"/>
      </w:pPr>
      <w:rPr>
        <w:rFonts w:ascii="Times New Roman" w:eastAsia="Times New Roman" w:hAnsi="Times New Roman" w:cs="Times New Roman" w:hint="default"/>
        <w:spacing w:val="-5"/>
        <w:w w:val="99"/>
        <w:sz w:val="24"/>
        <w:szCs w:val="24"/>
        <w:lang w:val="en-US" w:eastAsia="en-US" w:bidi="ar-SA"/>
      </w:rPr>
    </w:lvl>
    <w:lvl w:ilvl="2">
      <w:numFmt w:val="bullet"/>
      <w:lvlText w:val="•"/>
      <w:lvlJc w:val="left"/>
      <w:pPr>
        <w:ind w:left="3688" w:hanging="879"/>
      </w:pPr>
      <w:rPr>
        <w:rFonts w:hint="default"/>
        <w:lang w:val="en-US" w:eastAsia="en-US" w:bidi="ar-SA"/>
      </w:rPr>
    </w:lvl>
    <w:lvl w:ilvl="3">
      <w:numFmt w:val="bullet"/>
      <w:lvlText w:val="•"/>
      <w:lvlJc w:val="left"/>
      <w:pPr>
        <w:ind w:left="4632" w:hanging="879"/>
      </w:pPr>
      <w:rPr>
        <w:rFonts w:hint="default"/>
        <w:lang w:val="en-US" w:eastAsia="en-US" w:bidi="ar-SA"/>
      </w:rPr>
    </w:lvl>
    <w:lvl w:ilvl="4">
      <w:numFmt w:val="bullet"/>
      <w:lvlText w:val="•"/>
      <w:lvlJc w:val="left"/>
      <w:pPr>
        <w:ind w:left="5576" w:hanging="879"/>
      </w:pPr>
      <w:rPr>
        <w:rFonts w:hint="default"/>
        <w:lang w:val="en-US" w:eastAsia="en-US" w:bidi="ar-SA"/>
      </w:rPr>
    </w:lvl>
    <w:lvl w:ilvl="5">
      <w:numFmt w:val="bullet"/>
      <w:lvlText w:val="•"/>
      <w:lvlJc w:val="left"/>
      <w:pPr>
        <w:ind w:left="6520" w:hanging="879"/>
      </w:pPr>
      <w:rPr>
        <w:rFonts w:hint="default"/>
        <w:lang w:val="en-US" w:eastAsia="en-US" w:bidi="ar-SA"/>
      </w:rPr>
    </w:lvl>
    <w:lvl w:ilvl="6">
      <w:numFmt w:val="bullet"/>
      <w:lvlText w:val="•"/>
      <w:lvlJc w:val="left"/>
      <w:pPr>
        <w:ind w:left="7464" w:hanging="879"/>
      </w:pPr>
      <w:rPr>
        <w:rFonts w:hint="default"/>
        <w:lang w:val="en-US" w:eastAsia="en-US" w:bidi="ar-SA"/>
      </w:rPr>
    </w:lvl>
    <w:lvl w:ilvl="7">
      <w:numFmt w:val="bullet"/>
      <w:lvlText w:val="•"/>
      <w:lvlJc w:val="left"/>
      <w:pPr>
        <w:ind w:left="8408" w:hanging="879"/>
      </w:pPr>
      <w:rPr>
        <w:rFonts w:hint="default"/>
        <w:lang w:val="en-US" w:eastAsia="en-US" w:bidi="ar-SA"/>
      </w:rPr>
    </w:lvl>
    <w:lvl w:ilvl="8">
      <w:numFmt w:val="bullet"/>
      <w:lvlText w:val="•"/>
      <w:lvlJc w:val="left"/>
      <w:pPr>
        <w:ind w:left="9352" w:hanging="879"/>
      </w:pPr>
      <w:rPr>
        <w:rFonts w:hint="default"/>
        <w:lang w:val="en-US" w:eastAsia="en-US" w:bidi="ar-SA"/>
      </w:rPr>
    </w:lvl>
  </w:abstractNum>
  <w:abstractNum w:abstractNumId="17" w15:restartNumberingAfterBreak="0">
    <w:nsid w:val="4E5300A9"/>
    <w:multiLevelType w:val="multilevel"/>
    <w:tmpl w:val="1DE4F858"/>
    <w:lvl w:ilvl="0">
      <w:start w:val="7"/>
      <w:numFmt w:val="decimal"/>
      <w:lvlText w:val="%1"/>
      <w:lvlJc w:val="left"/>
      <w:pPr>
        <w:ind w:left="1164" w:hanging="365"/>
      </w:pPr>
      <w:rPr>
        <w:rFonts w:hint="default"/>
        <w:lang w:val="en-US" w:eastAsia="en-US" w:bidi="ar-SA"/>
      </w:rPr>
    </w:lvl>
    <w:lvl w:ilvl="1">
      <w:start w:val="1"/>
      <w:numFmt w:val="decimal"/>
      <w:lvlText w:val="%1.%2"/>
      <w:lvlJc w:val="left"/>
      <w:pPr>
        <w:ind w:left="1164" w:hanging="365"/>
      </w:pPr>
      <w:rPr>
        <w:rFonts w:ascii="Times New Roman" w:eastAsia="Times New Roman" w:hAnsi="Times New Roman" w:cs="Times New Roman" w:hint="default"/>
        <w:b/>
        <w:bCs/>
        <w:w w:val="100"/>
        <w:sz w:val="24"/>
        <w:szCs w:val="24"/>
        <w:lang w:val="en-US" w:eastAsia="en-US" w:bidi="ar-SA"/>
      </w:rPr>
    </w:lvl>
    <w:lvl w:ilvl="2">
      <w:numFmt w:val="bullet"/>
      <w:lvlText w:val=""/>
      <w:lvlJc w:val="left"/>
      <w:pPr>
        <w:ind w:left="1520" w:hanging="361"/>
      </w:pPr>
      <w:rPr>
        <w:rFonts w:ascii="Symbol" w:eastAsia="Symbol" w:hAnsi="Symbol" w:cs="Symbol" w:hint="default"/>
        <w:w w:val="100"/>
        <w:sz w:val="24"/>
        <w:szCs w:val="24"/>
        <w:lang w:val="en-US" w:eastAsia="en-US" w:bidi="ar-SA"/>
      </w:rPr>
    </w:lvl>
    <w:lvl w:ilvl="3">
      <w:numFmt w:val="bullet"/>
      <w:lvlText w:val="•"/>
      <w:lvlJc w:val="left"/>
      <w:pPr>
        <w:ind w:left="3680" w:hanging="361"/>
      </w:pPr>
      <w:rPr>
        <w:rFonts w:hint="default"/>
        <w:lang w:val="en-US" w:eastAsia="en-US" w:bidi="ar-SA"/>
      </w:rPr>
    </w:lvl>
    <w:lvl w:ilvl="4">
      <w:numFmt w:val="bullet"/>
      <w:lvlText w:val="•"/>
      <w:lvlJc w:val="left"/>
      <w:pPr>
        <w:ind w:left="4760" w:hanging="361"/>
      </w:pPr>
      <w:rPr>
        <w:rFonts w:hint="default"/>
        <w:lang w:val="en-US" w:eastAsia="en-US" w:bidi="ar-SA"/>
      </w:rPr>
    </w:lvl>
    <w:lvl w:ilvl="5">
      <w:numFmt w:val="bullet"/>
      <w:lvlText w:val="•"/>
      <w:lvlJc w:val="left"/>
      <w:pPr>
        <w:ind w:left="5840" w:hanging="361"/>
      </w:pPr>
      <w:rPr>
        <w:rFonts w:hint="default"/>
        <w:lang w:val="en-US" w:eastAsia="en-US" w:bidi="ar-SA"/>
      </w:rPr>
    </w:lvl>
    <w:lvl w:ilvl="6">
      <w:numFmt w:val="bullet"/>
      <w:lvlText w:val="•"/>
      <w:lvlJc w:val="left"/>
      <w:pPr>
        <w:ind w:left="6920" w:hanging="361"/>
      </w:pPr>
      <w:rPr>
        <w:rFonts w:hint="default"/>
        <w:lang w:val="en-US" w:eastAsia="en-US" w:bidi="ar-SA"/>
      </w:rPr>
    </w:lvl>
    <w:lvl w:ilvl="7">
      <w:numFmt w:val="bullet"/>
      <w:lvlText w:val="•"/>
      <w:lvlJc w:val="left"/>
      <w:pPr>
        <w:ind w:left="8000" w:hanging="361"/>
      </w:pPr>
      <w:rPr>
        <w:rFonts w:hint="default"/>
        <w:lang w:val="en-US" w:eastAsia="en-US" w:bidi="ar-SA"/>
      </w:rPr>
    </w:lvl>
    <w:lvl w:ilvl="8">
      <w:numFmt w:val="bullet"/>
      <w:lvlText w:val="•"/>
      <w:lvlJc w:val="left"/>
      <w:pPr>
        <w:ind w:left="9080" w:hanging="361"/>
      </w:pPr>
      <w:rPr>
        <w:rFonts w:hint="default"/>
        <w:lang w:val="en-US" w:eastAsia="en-US" w:bidi="ar-SA"/>
      </w:rPr>
    </w:lvl>
  </w:abstractNum>
  <w:abstractNum w:abstractNumId="18" w15:restartNumberingAfterBreak="0">
    <w:nsid w:val="5AD56EFE"/>
    <w:multiLevelType w:val="hybridMultilevel"/>
    <w:tmpl w:val="BE2C513E"/>
    <w:lvl w:ilvl="0" w:tplc="4A867F7C">
      <w:start w:val="1"/>
      <w:numFmt w:val="decimal"/>
      <w:lvlText w:val="%1."/>
      <w:lvlJc w:val="left"/>
      <w:pPr>
        <w:ind w:left="822" w:hanging="720"/>
      </w:pPr>
      <w:rPr>
        <w:rFonts w:ascii="Times New Roman" w:eastAsia="Times New Roman" w:hAnsi="Times New Roman" w:cs="Times New Roman" w:hint="default"/>
        <w:spacing w:val="-10"/>
        <w:w w:val="99"/>
        <w:sz w:val="24"/>
        <w:szCs w:val="24"/>
        <w:lang w:val="en-US" w:eastAsia="en-US" w:bidi="en-US"/>
      </w:rPr>
    </w:lvl>
    <w:lvl w:ilvl="1" w:tplc="19A677F4">
      <w:numFmt w:val="bullet"/>
      <w:lvlText w:val="•"/>
      <w:lvlJc w:val="left"/>
      <w:pPr>
        <w:ind w:left="1826" w:hanging="720"/>
      </w:pPr>
      <w:rPr>
        <w:rFonts w:hint="default"/>
        <w:lang w:val="en-US" w:eastAsia="en-US" w:bidi="en-US"/>
      </w:rPr>
    </w:lvl>
    <w:lvl w:ilvl="2" w:tplc="489E68CE">
      <w:numFmt w:val="bullet"/>
      <w:lvlText w:val="•"/>
      <w:lvlJc w:val="left"/>
      <w:pPr>
        <w:ind w:left="2832" w:hanging="720"/>
      </w:pPr>
      <w:rPr>
        <w:rFonts w:hint="default"/>
        <w:lang w:val="en-US" w:eastAsia="en-US" w:bidi="en-US"/>
      </w:rPr>
    </w:lvl>
    <w:lvl w:ilvl="3" w:tplc="490E16D2">
      <w:numFmt w:val="bullet"/>
      <w:lvlText w:val="•"/>
      <w:lvlJc w:val="left"/>
      <w:pPr>
        <w:ind w:left="3838" w:hanging="720"/>
      </w:pPr>
      <w:rPr>
        <w:rFonts w:hint="default"/>
        <w:lang w:val="en-US" w:eastAsia="en-US" w:bidi="en-US"/>
      </w:rPr>
    </w:lvl>
    <w:lvl w:ilvl="4" w:tplc="F47A6D62">
      <w:numFmt w:val="bullet"/>
      <w:lvlText w:val="•"/>
      <w:lvlJc w:val="left"/>
      <w:pPr>
        <w:ind w:left="4844" w:hanging="720"/>
      </w:pPr>
      <w:rPr>
        <w:rFonts w:hint="default"/>
        <w:lang w:val="en-US" w:eastAsia="en-US" w:bidi="en-US"/>
      </w:rPr>
    </w:lvl>
    <w:lvl w:ilvl="5" w:tplc="BB843F24">
      <w:numFmt w:val="bullet"/>
      <w:lvlText w:val="•"/>
      <w:lvlJc w:val="left"/>
      <w:pPr>
        <w:ind w:left="5850" w:hanging="720"/>
      </w:pPr>
      <w:rPr>
        <w:rFonts w:hint="default"/>
        <w:lang w:val="en-US" w:eastAsia="en-US" w:bidi="en-US"/>
      </w:rPr>
    </w:lvl>
    <w:lvl w:ilvl="6" w:tplc="C0D2B7B8">
      <w:numFmt w:val="bullet"/>
      <w:lvlText w:val="•"/>
      <w:lvlJc w:val="left"/>
      <w:pPr>
        <w:ind w:left="6856" w:hanging="720"/>
      </w:pPr>
      <w:rPr>
        <w:rFonts w:hint="default"/>
        <w:lang w:val="en-US" w:eastAsia="en-US" w:bidi="en-US"/>
      </w:rPr>
    </w:lvl>
    <w:lvl w:ilvl="7" w:tplc="A1C8F378">
      <w:numFmt w:val="bullet"/>
      <w:lvlText w:val="•"/>
      <w:lvlJc w:val="left"/>
      <w:pPr>
        <w:ind w:left="7862" w:hanging="720"/>
      </w:pPr>
      <w:rPr>
        <w:rFonts w:hint="default"/>
        <w:lang w:val="en-US" w:eastAsia="en-US" w:bidi="en-US"/>
      </w:rPr>
    </w:lvl>
    <w:lvl w:ilvl="8" w:tplc="044EA242">
      <w:numFmt w:val="bullet"/>
      <w:lvlText w:val="•"/>
      <w:lvlJc w:val="left"/>
      <w:pPr>
        <w:ind w:left="8868" w:hanging="720"/>
      </w:pPr>
      <w:rPr>
        <w:rFonts w:hint="default"/>
        <w:lang w:val="en-US" w:eastAsia="en-US" w:bidi="en-US"/>
      </w:rPr>
    </w:lvl>
  </w:abstractNum>
  <w:abstractNum w:abstractNumId="19" w15:restartNumberingAfterBreak="0">
    <w:nsid w:val="5B6C7A97"/>
    <w:multiLevelType w:val="multilevel"/>
    <w:tmpl w:val="B3DA2946"/>
    <w:lvl w:ilvl="0">
      <w:start w:val="3"/>
      <w:numFmt w:val="decimal"/>
      <w:lvlText w:val="%1"/>
      <w:lvlJc w:val="left"/>
      <w:pPr>
        <w:ind w:left="1222" w:hanging="423"/>
      </w:pPr>
      <w:rPr>
        <w:rFonts w:hint="default"/>
        <w:lang w:val="en-US" w:eastAsia="en-US" w:bidi="ar-SA"/>
      </w:rPr>
    </w:lvl>
    <w:lvl w:ilvl="1">
      <w:start w:val="1"/>
      <w:numFmt w:val="decimal"/>
      <w:lvlText w:val="%1.%2"/>
      <w:lvlJc w:val="left"/>
      <w:pPr>
        <w:ind w:left="1222" w:hanging="423"/>
        <w:jc w:val="right"/>
      </w:pPr>
      <w:rPr>
        <w:rFonts w:ascii="Times New Roman" w:eastAsia="Times New Roman" w:hAnsi="Times New Roman" w:cs="Times New Roman" w:hint="default"/>
        <w:b/>
        <w:bCs/>
        <w:w w:val="99"/>
        <w:sz w:val="28"/>
        <w:szCs w:val="28"/>
        <w:lang w:val="en-US" w:eastAsia="en-US" w:bidi="ar-SA"/>
      </w:rPr>
    </w:lvl>
    <w:lvl w:ilvl="2">
      <w:numFmt w:val="bullet"/>
      <w:lvlText w:val="•"/>
      <w:lvlJc w:val="left"/>
      <w:pPr>
        <w:ind w:left="3224" w:hanging="423"/>
      </w:pPr>
      <w:rPr>
        <w:rFonts w:hint="default"/>
        <w:lang w:val="en-US" w:eastAsia="en-US" w:bidi="ar-SA"/>
      </w:rPr>
    </w:lvl>
    <w:lvl w:ilvl="3">
      <w:numFmt w:val="bullet"/>
      <w:lvlText w:val="•"/>
      <w:lvlJc w:val="left"/>
      <w:pPr>
        <w:ind w:left="4226" w:hanging="423"/>
      </w:pPr>
      <w:rPr>
        <w:rFonts w:hint="default"/>
        <w:lang w:val="en-US" w:eastAsia="en-US" w:bidi="ar-SA"/>
      </w:rPr>
    </w:lvl>
    <w:lvl w:ilvl="4">
      <w:numFmt w:val="bullet"/>
      <w:lvlText w:val="•"/>
      <w:lvlJc w:val="left"/>
      <w:pPr>
        <w:ind w:left="5228" w:hanging="423"/>
      </w:pPr>
      <w:rPr>
        <w:rFonts w:hint="default"/>
        <w:lang w:val="en-US" w:eastAsia="en-US" w:bidi="ar-SA"/>
      </w:rPr>
    </w:lvl>
    <w:lvl w:ilvl="5">
      <w:numFmt w:val="bullet"/>
      <w:lvlText w:val="•"/>
      <w:lvlJc w:val="left"/>
      <w:pPr>
        <w:ind w:left="6230" w:hanging="423"/>
      </w:pPr>
      <w:rPr>
        <w:rFonts w:hint="default"/>
        <w:lang w:val="en-US" w:eastAsia="en-US" w:bidi="ar-SA"/>
      </w:rPr>
    </w:lvl>
    <w:lvl w:ilvl="6">
      <w:numFmt w:val="bullet"/>
      <w:lvlText w:val="•"/>
      <w:lvlJc w:val="left"/>
      <w:pPr>
        <w:ind w:left="7232" w:hanging="423"/>
      </w:pPr>
      <w:rPr>
        <w:rFonts w:hint="default"/>
        <w:lang w:val="en-US" w:eastAsia="en-US" w:bidi="ar-SA"/>
      </w:rPr>
    </w:lvl>
    <w:lvl w:ilvl="7">
      <w:numFmt w:val="bullet"/>
      <w:lvlText w:val="•"/>
      <w:lvlJc w:val="left"/>
      <w:pPr>
        <w:ind w:left="8234" w:hanging="423"/>
      </w:pPr>
      <w:rPr>
        <w:rFonts w:hint="default"/>
        <w:lang w:val="en-US" w:eastAsia="en-US" w:bidi="ar-SA"/>
      </w:rPr>
    </w:lvl>
    <w:lvl w:ilvl="8">
      <w:numFmt w:val="bullet"/>
      <w:lvlText w:val="•"/>
      <w:lvlJc w:val="left"/>
      <w:pPr>
        <w:ind w:left="9236" w:hanging="423"/>
      </w:pPr>
      <w:rPr>
        <w:rFonts w:hint="default"/>
        <w:lang w:val="en-US" w:eastAsia="en-US" w:bidi="ar-SA"/>
      </w:rPr>
    </w:lvl>
  </w:abstractNum>
  <w:abstractNum w:abstractNumId="20" w15:restartNumberingAfterBreak="0">
    <w:nsid w:val="5DB527D8"/>
    <w:multiLevelType w:val="multilevel"/>
    <w:tmpl w:val="C898167A"/>
    <w:lvl w:ilvl="0">
      <w:start w:val="5"/>
      <w:numFmt w:val="decimal"/>
      <w:lvlText w:val="%1"/>
      <w:lvlJc w:val="left"/>
      <w:pPr>
        <w:ind w:left="1284" w:hanging="423"/>
      </w:pPr>
      <w:rPr>
        <w:rFonts w:hint="default"/>
        <w:lang w:val="en-US" w:eastAsia="en-US" w:bidi="ar-SA"/>
      </w:rPr>
    </w:lvl>
    <w:lvl w:ilvl="1">
      <w:start w:val="1"/>
      <w:numFmt w:val="decimal"/>
      <w:lvlText w:val="%1.%2"/>
      <w:lvlJc w:val="left"/>
      <w:pPr>
        <w:ind w:left="1284" w:hanging="423"/>
      </w:pPr>
      <w:rPr>
        <w:rFonts w:ascii="Times New Roman" w:eastAsia="Times New Roman" w:hAnsi="Times New Roman" w:cs="Times New Roman" w:hint="default"/>
        <w:b/>
        <w:bCs/>
        <w:w w:val="99"/>
        <w:sz w:val="28"/>
        <w:szCs w:val="28"/>
        <w:lang w:val="en-US" w:eastAsia="en-US" w:bidi="ar-SA"/>
      </w:rPr>
    </w:lvl>
    <w:lvl w:ilvl="2">
      <w:numFmt w:val="bullet"/>
      <w:lvlText w:val="•"/>
      <w:lvlJc w:val="left"/>
      <w:pPr>
        <w:ind w:left="3272" w:hanging="423"/>
      </w:pPr>
      <w:rPr>
        <w:rFonts w:hint="default"/>
        <w:lang w:val="en-US" w:eastAsia="en-US" w:bidi="ar-SA"/>
      </w:rPr>
    </w:lvl>
    <w:lvl w:ilvl="3">
      <w:numFmt w:val="bullet"/>
      <w:lvlText w:val="•"/>
      <w:lvlJc w:val="left"/>
      <w:pPr>
        <w:ind w:left="4268" w:hanging="423"/>
      </w:pPr>
      <w:rPr>
        <w:rFonts w:hint="default"/>
        <w:lang w:val="en-US" w:eastAsia="en-US" w:bidi="ar-SA"/>
      </w:rPr>
    </w:lvl>
    <w:lvl w:ilvl="4">
      <w:numFmt w:val="bullet"/>
      <w:lvlText w:val="•"/>
      <w:lvlJc w:val="left"/>
      <w:pPr>
        <w:ind w:left="5264" w:hanging="423"/>
      </w:pPr>
      <w:rPr>
        <w:rFonts w:hint="default"/>
        <w:lang w:val="en-US" w:eastAsia="en-US" w:bidi="ar-SA"/>
      </w:rPr>
    </w:lvl>
    <w:lvl w:ilvl="5">
      <w:numFmt w:val="bullet"/>
      <w:lvlText w:val="•"/>
      <w:lvlJc w:val="left"/>
      <w:pPr>
        <w:ind w:left="6260" w:hanging="423"/>
      </w:pPr>
      <w:rPr>
        <w:rFonts w:hint="default"/>
        <w:lang w:val="en-US" w:eastAsia="en-US" w:bidi="ar-SA"/>
      </w:rPr>
    </w:lvl>
    <w:lvl w:ilvl="6">
      <w:numFmt w:val="bullet"/>
      <w:lvlText w:val="•"/>
      <w:lvlJc w:val="left"/>
      <w:pPr>
        <w:ind w:left="7256" w:hanging="423"/>
      </w:pPr>
      <w:rPr>
        <w:rFonts w:hint="default"/>
        <w:lang w:val="en-US" w:eastAsia="en-US" w:bidi="ar-SA"/>
      </w:rPr>
    </w:lvl>
    <w:lvl w:ilvl="7">
      <w:numFmt w:val="bullet"/>
      <w:lvlText w:val="•"/>
      <w:lvlJc w:val="left"/>
      <w:pPr>
        <w:ind w:left="8252" w:hanging="423"/>
      </w:pPr>
      <w:rPr>
        <w:rFonts w:hint="default"/>
        <w:lang w:val="en-US" w:eastAsia="en-US" w:bidi="ar-SA"/>
      </w:rPr>
    </w:lvl>
    <w:lvl w:ilvl="8">
      <w:numFmt w:val="bullet"/>
      <w:lvlText w:val="•"/>
      <w:lvlJc w:val="left"/>
      <w:pPr>
        <w:ind w:left="9248" w:hanging="423"/>
      </w:pPr>
      <w:rPr>
        <w:rFonts w:hint="default"/>
        <w:lang w:val="en-US" w:eastAsia="en-US" w:bidi="ar-SA"/>
      </w:rPr>
    </w:lvl>
  </w:abstractNum>
  <w:abstractNum w:abstractNumId="21" w15:restartNumberingAfterBreak="0">
    <w:nsid w:val="68194F12"/>
    <w:multiLevelType w:val="hybridMultilevel"/>
    <w:tmpl w:val="BBA2DB36"/>
    <w:lvl w:ilvl="0" w:tplc="442CD940">
      <w:numFmt w:val="bullet"/>
      <w:lvlText w:val="●"/>
      <w:lvlJc w:val="left"/>
      <w:pPr>
        <w:ind w:left="102" w:hanging="720"/>
      </w:pPr>
      <w:rPr>
        <w:rFonts w:ascii="Times New Roman" w:eastAsia="Times New Roman" w:hAnsi="Times New Roman" w:cs="Times New Roman" w:hint="default"/>
        <w:spacing w:val="-25"/>
        <w:w w:val="99"/>
        <w:sz w:val="24"/>
        <w:szCs w:val="24"/>
        <w:lang w:val="en-US" w:eastAsia="en-US" w:bidi="en-US"/>
      </w:rPr>
    </w:lvl>
    <w:lvl w:ilvl="1" w:tplc="0D863F04">
      <w:numFmt w:val="bullet"/>
      <w:lvlText w:val="•"/>
      <w:lvlJc w:val="left"/>
      <w:pPr>
        <w:ind w:left="1178" w:hanging="720"/>
      </w:pPr>
      <w:rPr>
        <w:rFonts w:hint="default"/>
        <w:lang w:val="en-US" w:eastAsia="en-US" w:bidi="en-US"/>
      </w:rPr>
    </w:lvl>
    <w:lvl w:ilvl="2" w:tplc="0EC647F4">
      <w:numFmt w:val="bullet"/>
      <w:lvlText w:val="•"/>
      <w:lvlJc w:val="left"/>
      <w:pPr>
        <w:ind w:left="2256" w:hanging="720"/>
      </w:pPr>
      <w:rPr>
        <w:rFonts w:hint="default"/>
        <w:lang w:val="en-US" w:eastAsia="en-US" w:bidi="en-US"/>
      </w:rPr>
    </w:lvl>
    <w:lvl w:ilvl="3" w:tplc="CE702684">
      <w:numFmt w:val="bullet"/>
      <w:lvlText w:val="•"/>
      <w:lvlJc w:val="left"/>
      <w:pPr>
        <w:ind w:left="3334" w:hanging="720"/>
      </w:pPr>
      <w:rPr>
        <w:rFonts w:hint="default"/>
        <w:lang w:val="en-US" w:eastAsia="en-US" w:bidi="en-US"/>
      </w:rPr>
    </w:lvl>
    <w:lvl w:ilvl="4" w:tplc="1076FCD8">
      <w:numFmt w:val="bullet"/>
      <w:lvlText w:val="•"/>
      <w:lvlJc w:val="left"/>
      <w:pPr>
        <w:ind w:left="4412" w:hanging="720"/>
      </w:pPr>
      <w:rPr>
        <w:rFonts w:hint="default"/>
        <w:lang w:val="en-US" w:eastAsia="en-US" w:bidi="en-US"/>
      </w:rPr>
    </w:lvl>
    <w:lvl w:ilvl="5" w:tplc="84C05F44">
      <w:numFmt w:val="bullet"/>
      <w:lvlText w:val="•"/>
      <w:lvlJc w:val="left"/>
      <w:pPr>
        <w:ind w:left="5490" w:hanging="720"/>
      </w:pPr>
      <w:rPr>
        <w:rFonts w:hint="default"/>
        <w:lang w:val="en-US" w:eastAsia="en-US" w:bidi="en-US"/>
      </w:rPr>
    </w:lvl>
    <w:lvl w:ilvl="6" w:tplc="1382ABEC">
      <w:numFmt w:val="bullet"/>
      <w:lvlText w:val="•"/>
      <w:lvlJc w:val="left"/>
      <w:pPr>
        <w:ind w:left="6568" w:hanging="720"/>
      </w:pPr>
      <w:rPr>
        <w:rFonts w:hint="default"/>
        <w:lang w:val="en-US" w:eastAsia="en-US" w:bidi="en-US"/>
      </w:rPr>
    </w:lvl>
    <w:lvl w:ilvl="7" w:tplc="20D88854">
      <w:numFmt w:val="bullet"/>
      <w:lvlText w:val="•"/>
      <w:lvlJc w:val="left"/>
      <w:pPr>
        <w:ind w:left="7646" w:hanging="720"/>
      </w:pPr>
      <w:rPr>
        <w:rFonts w:hint="default"/>
        <w:lang w:val="en-US" w:eastAsia="en-US" w:bidi="en-US"/>
      </w:rPr>
    </w:lvl>
    <w:lvl w:ilvl="8" w:tplc="9D380C14">
      <w:numFmt w:val="bullet"/>
      <w:lvlText w:val="•"/>
      <w:lvlJc w:val="left"/>
      <w:pPr>
        <w:ind w:left="8724" w:hanging="720"/>
      </w:pPr>
      <w:rPr>
        <w:rFonts w:hint="default"/>
        <w:lang w:val="en-US" w:eastAsia="en-US" w:bidi="en-US"/>
      </w:rPr>
    </w:lvl>
  </w:abstractNum>
  <w:abstractNum w:abstractNumId="22" w15:restartNumberingAfterBreak="0">
    <w:nsid w:val="6AC60252"/>
    <w:multiLevelType w:val="multilevel"/>
    <w:tmpl w:val="9CEA44DE"/>
    <w:lvl w:ilvl="0">
      <w:start w:val="2"/>
      <w:numFmt w:val="decimal"/>
      <w:lvlText w:val="%1"/>
      <w:lvlJc w:val="left"/>
      <w:pPr>
        <w:ind w:left="1803" w:hanging="903"/>
      </w:pPr>
      <w:rPr>
        <w:rFonts w:hint="default"/>
        <w:lang w:val="en-US" w:eastAsia="en-US" w:bidi="ar-SA"/>
      </w:rPr>
    </w:lvl>
    <w:lvl w:ilvl="1">
      <w:start w:val="1"/>
      <w:numFmt w:val="decimal"/>
      <w:lvlText w:val="%1.%2"/>
      <w:lvlJc w:val="left"/>
      <w:pPr>
        <w:ind w:left="1803" w:hanging="903"/>
      </w:pPr>
      <w:rPr>
        <w:rFonts w:ascii="Times New Roman" w:eastAsia="Times New Roman" w:hAnsi="Times New Roman" w:cs="Times New Roman" w:hint="default"/>
        <w:spacing w:val="-10"/>
        <w:w w:val="99"/>
        <w:sz w:val="24"/>
        <w:szCs w:val="24"/>
        <w:lang w:val="en-US" w:eastAsia="en-US" w:bidi="ar-SA"/>
      </w:rPr>
    </w:lvl>
    <w:lvl w:ilvl="2">
      <w:numFmt w:val="bullet"/>
      <w:lvlText w:val="•"/>
      <w:lvlJc w:val="left"/>
      <w:pPr>
        <w:ind w:left="3688" w:hanging="903"/>
      </w:pPr>
      <w:rPr>
        <w:rFonts w:hint="default"/>
        <w:lang w:val="en-US" w:eastAsia="en-US" w:bidi="ar-SA"/>
      </w:rPr>
    </w:lvl>
    <w:lvl w:ilvl="3">
      <w:numFmt w:val="bullet"/>
      <w:lvlText w:val="•"/>
      <w:lvlJc w:val="left"/>
      <w:pPr>
        <w:ind w:left="4632" w:hanging="903"/>
      </w:pPr>
      <w:rPr>
        <w:rFonts w:hint="default"/>
        <w:lang w:val="en-US" w:eastAsia="en-US" w:bidi="ar-SA"/>
      </w:rPr>
    </w:lvl>
    <w:lvl w:ilvl="4">
      <w:numFmt w:val="bullet"/>
      <w:lvlText w:val="•"/>
      <w:lvlJc w:val="left"/>
      <w:pPr>
        <w:ind w:left="5576" w:hanging="903"/>
      </w:pPr>
      <w:rPr>
        <w:rFonts w:hint="default"/>
        <w:lang w:val="en-US" w:eastAsia="en-US" w:bidi="ar-SA"/>
      </w:rPr>
    </w:lvl>
    <w:lvl w:ilvl="5">
      <w:numFmt w:val="bullet"/>
      <w:lvlText w:val="•"/>
      <w:lvlJc w:val="left"/>
      <w:pPr>
        <w:ind w:left="6520" w:hanging="903"/>
      </w:pPr>
      <w:rPr>
        <w:rFonts w:hint="default"/>
        <w:lang w:val="en-US" w:eastAsia="en-US" w:bidi="ar-SA"/>
      </w:rPr>
    </w:lvl>
    <w:lvl w:ilvl="6">
      <w:numFmt w:val="bullet"/>
      <w:lvlText w:val="•"/>
      <w:lvlJc w:val="left"/>
      <w:pPr>
        <w:ind w:left="7464" w:hanging="903"/>
      </w:pPr>
      <w:rPr>
        <w:rFonts w:hint="default"/>
        <w:lang w:val="en-US" w:eastAsia="en-US" w:bidi="ar-SA"/>
      </w:rPr>
    </w:lvl>
    <w:lvl w:ilvl="7">
      <w:numFmt w:val="bullet"/>
      <w:lvlText w:val="•"/>
      <w:lvlJc w:val="left"/>
      <w:pPr>
        <w:ind w:left="8408" w:hanging="903"/>
      </w:pPr>
      <w:rPr>
        <w:rFonts w:hint="default"/>
        <w:lang w:val="en-US" w:eastAsia="en-US" w:bidi="ar-SA"/>
      </w:rPr>
    </w:lvl>
    <w:lvl w:ilvl="8">
      <w:numFmt w:val="bullet"/>
      <w:lvlText w:val="•"/>
      <w:lvlJc w:val="left"/>
      <w:pPr>
        <w:ind w:left="9352" w:hanging="903"/>
      </w:pPr>
      <w:rPr>
        <w:rFonts w:hint="default"/>
        <w:lang w:val="en-US" w:eastAsia="en-US" w:bidi="ar-SA"/>
      </w:rPr>
    </w:lvl>
  </w:abstractNum>
  <w:abstractNum w:abstractNumId="23" w15:restartNumberingAfterBreak="0">
    <w:nsid w:val="6B4F7FEC"/>
    <w:multiLevelType w:val="multilevel"/>
    <w:tmpl w:val="53E4AD3C"/>
    <w:lvl w:ilvl="0">
      <w:start w:val="3"/>
      <w:numFmt w:val="decimal"/>
      <w:lvlText w:val="%1"/>
      <w:lvlJc w:val="left"/>
      <w:pPr>
        <w:ind w:left="1904" w:hanging="1004"/>
      </w:pPr>
      <w:rPr>
        <w:rFonts w:hint="default"/>
        <w:lang w:val="en-US" w:eastAsia="en-US" w:bidi="ar-SA"/>
      </w:rPr>
    </w:lvl>
    <w:lvl w:ilvl="1">
      <w:start w:val="1"/>
      <w:numFmt w:val="decimal"/>
      <w:lvlText w:val="%1.%2"/>
      <w:lvlJc w:val="left"/>
      <w:pPr>
        <w:ind w:left="1904" w:hanging="1004"/>
      </w:pPr>
      <w:rPr>
        <w:rFonts w:ascii="Times New Roman" w:eastAsia="Times New Roman" w:hAnsi="Times New Roman" w:cs="Times New Roman" w:hint="default"/>
        <w:spacing w:val="-5"/>
        <w:w w:val="99"/>
        <w:sz w:val="24"/>
        <w:szCs w:val="24"/>
        <w:lang w:val="en-US" w:eastAsia="en-US" w:bidi="ar-SA"/>
      </w:rPr>
    </w:lvl>
    <w:lvl w:ilvl="2">
      <w:numFmt w:val="bullet"/>
      <w:lvlText w:val="•"/>
      <w:lvlJc w:val="left"/>
      <w:pPr>
        <w:ind w:left="3768" w:hanging="1004"/>
      </w:pPr>
      <w:rPr>
        <w:rFonts w:hint="default"/>
        <w:lang w:val="en-US" w:eastAsia="en-US" w:bidi="ar-SA"/>
      </w:rPr>
    </w:lvl>
    <w:lvl w:ilvl="3">
      <w:numFmt w:val="bullet"/>
      <w:lvlText w:val="•"/>
      <w:lvlJc w:val="left"/>
      <w:pPr>
        <w:ind w:left="4702" w:hanging="1004"/>
      </w:pPr>
      <w:rPr>
        <w:rFonts w:hint="default"/>
        <w:lang w:val="en-US" w:eastAsia="en-US" w:bidi="ar-SA"/>
      </w:rPr>
    </w:lvl>
    <w:lvl w:ilvl="4">
      <w:numFmt w:val="bullet"/>
      <w:lvlText w:val="•"/>
      <w:lvlJc w:val="left"/>
      <w:pPr>
        <w:ind w:left="5636" w:hanging="1004"/>
      </w:pPr>
      <w:rPr>
        <w:rFonts w:hint="default"/>
        <w:lang w:val="en-US" w:eastAsia="en-US" w:bidi="ar-SA"/>
      </w:rPr>
    </w:lvl>
    <w:lvl w:ilvl="5">
      <w:numFmt w:val="bullet"/>
      <w:lvlText w:val="•"/>
      <w:lvlJc w:val="left"/>
      <w:pPr>
        <w:ind w:left="6570" w:hanging="1004"/>
      </w:pPr>
      <w:rPr>
        <w:rFonts w:hint="default"/>
        <w:lang w:val="en-US" w:eastAsia="en-US" w:bidi="ar-SA"/>
      </w:rPr>
    </w:lvl>
    <w:lvl w:ilvl="6">
      <w:numFmt w:val="bullet"/>
      <w:lvlText w:val="•"/>
      <w:lvlJc w:val="left"/>
      <w:pPr>
        <w:ind w:left="7504" w:hanging="1004"/>
      </w:pPr>
      <w:rPr>
        <w:rFonts w:hint="default"/>
        <w:lang w:val="en-US" w:eastAsia="en-US" w:bidi="ar-SA"/>
      </w:rPr>
    </w:lvl>
    <w:lvl w:ilvl="7">
      <w:numFmt w:val="bullet"/>
      <w:lvlText w:val="•"/>
      <w:lvlJc w:val="left"/>
      <w:pPr>
        <w:ind w:left="8438" w:hanging="1004"/>
      </w:pPr>
      <w:rPr>
        <w:rFonts w:hint="default"/>
        <w:lang w:val="en-US" w:eastAsia="en-US" w:bidi="ar-SA"/>
      </w:rPr>
    </w:lvl>
    <w:lvl w:ilvl="8">
      <w:numFmt w:val="bullet"/>
      <w:lvlText w:val="•"/>
      <w:lvlJc w:val="left"/>
      <w:pPr>
        <w:ind w:left="9372" w:hanging="1004"/>
      </w:pPr>
      <w:rPr>
        <w:rFonts w:hint="default"/>
        <w:lang w:val="en-US" w:eastAsia="en-US" w:bidi="ar-SA"/>
      </w:rPr>
    </w:lvl>
  </w:abstractNum>
  <w:abstractNum w:abstractNumId="24" w15:restartNumberingAfterBreak="0">
    <w:nsid w:val="6ECA0736"/>
    <w:multiLevelType w:val="multilevel"/>
    <w:tmpl w:val="6E16B560"/>
    <w:lvl w:ilvl="0">
      <w:start w:val="8"/>
      <w:numFmt w:val="decimal"/>
      <w:lvlText w:val="%1"/>
      <w:lvlJc w:val="left"/>
      <w:pPr>
        <w:ind w:left="1222" w:hanging="423"/>
      </w:pPr>
      <w:rPr>
        <w:rFonts w:hint="default"/>
        <w:lang w:val="en-US" w:eastAsia="en-US" w:bidi="ar-SA"/>
      </w:rPr>
    </w:lvl>
    <w:lvl w:ilvl="1">
      <w:start w:val="1"/>
      <w:numFmt w:val="decimal"/>
      <w:lvlText w:val="%1.%2"/>
      <w:lvlJc w:val="left"/>
      <w:pPr>
        <w:ind w:left="1222" w:hanging="423"/>
      </w:pPr>
      <w:rPr>
        <w:rFonts w:ascii="Times New Roman" w:eastAsia="Times New Roman" w:hAnsi="Times New Roman" w:cs="Times New Roman" w:hint="default"/>
        <w:b/>
        <w:bCs/>
        <w:w w:val="99"/>
        <w:sz w:val="28"/>
        <w:szCs w:val="28"/>
        <w:lang w:val="en-US" w:eastAsia="en-US" w:bidi="ar-SA"/>
      </w:rPr>
    </w:lvl>
    <w:lvl w:ilvl="2">
      <w:numFmt w:val="bullet"/>
      <w:lvlText w:val="•"/>
      <w:lvlJc w:val="left"/>
      <w:pPr>
        <w:ind w:left="3224" w:hanging="423"/>
      </w:pPr>
      <w:rPr>
        <w:rFonts w:hint="default"/>
        <w:lang w:val="en-US" w:eastAsia="en-US" w:bidi="ar-SA"/>
      </w:rPr>
    </w:lvl>
    <w:lvl w:ilvl="3">
      <w:numFmt w:val="bullet"/>
      <w:lvlText w:val="•"/>
      <w:lvlJc w:val="left"/>
      <w:pPr>
        <w:ind w:left="4226" w:hanging="423"/>
      </w:pPr>
      <w:rPr>
        <w:rFonts w:hint="default"/>
        <w:lang w:val="en-US" w:eastAsia="en-US" w:bidi="ar-SA"/>
      </w:rPr>
    </w:lvl>
    <w:lvl w:ilvl="4">
      <w:numFmt w:val="bullet"/>
      <w:lvlText w:val="•"/>
      <w:lvlJc w:val="left"/>
      <w:pPr>
        <w:ind w:left="5228" w:hanging="423"/>
      </w:pPr>
      <w:rPr>
        <w:rFonts w:hint="default"/>
        <w:lang w:val="en-US" w:eastAsia="en-US" w:bidi="ar-SA"/>
      </w:rPr>
    </w:lvl>
    <w:lvl w:ilvl="5">
      <w:numFmt w:val="bullet"/>
      <w:lvlText w:val="•"/>
      <w:lvlJc w:val="left"/>
      <w:pPr>
        <w:ind w:left="6230" w:hanging="423"/>
      </w:pPr>
      <w:rPr>
        <w:rFonts w:hint="default"/>
        <w:lang w:val="en-US" w:eastAsia="en-US" w:bidi="ar-SA"/>
      </w:rPr>
    </w:lvl>
    <w:lvl w:ilvl="6">
      <w:numFmt w:val="bullet"/>
      <w:lvlText w:val="•"/>
      <w:lvlJc w:val="left"/>
      <w:pPr>
        <w:ind w:left="7232" w:hanging="423"/>
      </w:pPr>
      <w:rPr>
        <w:rFonts w:hint="default"/>
        <w:lang w:val="en-US" w:eastAsia="en-US" w:bidi="ar-SA"/>
      </w:rPr>
    </w:lvl>
    <w:lvl w:ilvl="7">
      <w:numFmt w:val="bullet"/>
      <w:lvlText w:val="•"/>
      <w:lvlJc w:val="left"/>
      <w:pPr>
        <w:ind w:left="8234" w:hanging="423"/>
      </w:pPr>
      <w:rPr>
        <w:rFonts w:hint="default"/>
        <w:lang w:val="en-US" w:eastAsia="en-US" w:bidi="ar-SA"/>
      </w:rPr>
    </w:lvl>
    <w:lvl w:ilvl="8">
      <w:numFmt w:val="bullet"/>
      <w:lvlText w:val="•"/>
      <w:lvlJc w:val="left"/>
      <w:pPr>
        <w:ind w:left="9236" w:hanging="423"/>
      </w:pPr>
      <w:rPr>
        <w:rFonts w:hint="default"/>
        <w:lang w:val="en-US" w:eastAsia="en-US" w:bidi="ar-SA"/>
      </w:rPr>
    </w:lvl>
  </w:abstractNum>
  <w:abstractNum w:abstractNumId="25" w15:restartNumberingAfterBreak="0">
    <w:nsid w:val="704B4E51"/>
    <w:multiLevelType w:val="hybridMultilevel"/>
    <w:tmpl w:val="621C4458"/>
    <w:lvl w:ilvl="0" w:tplc="7990006A">
      <w:numFmt w:val="bullet"/>
      <w:lvlText w:val="●"/>
      <w:lvlJc w:val="left"/>
      <w:pPr>
        <w:ind w:left="822" w:hanging="720"/>
      </w:pPr>
      <w:rPr>
        <w:rFonts w:ascii="Arial" w:eastAsia="Arial" w:hAnsi="Arial" w:cs="Arial" w:hint="default"/>
        <w:spacing w:val="-26"/>
        <w:w w:val="100"/>
        <w:sz w:val="24"/>
        <w:szCs w:val="24"/>
        <w:lang w:val="en-US" w:eastAsia="en-US" w:bidi="en-US"/>
      </w:rPr>
    </w:lvl>
    <w:lvl w:ilvl="1" w:tplc="438E33DE">
      <w:numFmt w:val="bullet"/>
      <w:lvlText w:val="•"/>
      <w:lvlJc w:val="left"/>
      <w:pPr>
        <w:ind w:left="1826" w:hanging="720"/>
      </w:pPr>
      <w:rPr>
        <w:rFonts w:hint="default"/>
        <w:lang w:val="en-US" w:eastAsia="en-US" w:bidi="en-US"/>
      </w:rPr>
    </w:lvl>
    <w:lvl w:ilvl="2" w:tplc="35927140">
      <w:numFmt w:val="bullet"/>
      <w:lvlText w:val="•"/>
      <w:lvlJc w:val="left"/>
      <w:pPr>
        <w:ind w:left="2832" w:hanging="720"/>
      </w:pPr>
      <w:rPr>
        <w:rFonts w:hint="default"/>
        <w:lang w:val="en-US" w:eastAsia="en-US" w:bidi="en-US"/>
      </w:rPr>
    </w:lvl>
    <w:lvl w:ilvl="3" w:tplc="3BDCBF30">
      <w:numFmt w:val="bullet"/>
      <w:lvlText w:val="•"/>
      <w:lvlJc w:val="left"/>
      <w:pPr>
        <w:ind w:left="3838" w:hanging="720"/>
      </w:pPr>
      <w:rPr>
        <w:rFonts w:hint="default"/>
        <w:lang w:val="en-US" w:eastAsia="en-US" w:bidi="en-US"/>
      </w:rPr>
    </w:lvl>
    <w:lvl w:ilvl="4" w:tplc="265878BC">
      <w:numFmt w:val="bullet"/>
      <w:lvlText w:val="•"/>
      <w:lvlJc w:val="left"/>
      <w:pPr>
        <w:ind w:left="4844" w:hanging="720"/>
      </w:pPr>
      <w:rPr>
        <w:rFonts w:hint="default"/>
        <w:lang w:val="en-US" w:eastAsia="en-US" w:bidi="en-US"/>
      </w:rPr>
    </w:lvl>
    <w:lvl w:ilvl="5" w:tplc="5268CE48">
      <w:numFmt w:val="bullet"/>
      <w:lvlText w:val="•"/>
      <w:lvlJc w:val="left"/>
      <w:pPr>
        <w:ind w:left="5850" w:hanging="720"/>
      </w:pPr>
      <w:rPr>
        <w:rFonts w:hint="default"/>
        <w:lang w:val="en-US" w:eastAsia="en-US" w:bidi="en-US"/>
      </w:rPr>
    </w:lvl>
    <w:lvl w:ilvl="6" w:tplc="23804508">
      <w:numFmt w:val="bullet"/>
      <w:lvlText w:val="•"/>
      <w:lvlJc w:val="left"/>
      <w:pPr>
        <w:ind w:left="6856" w:hanging="720"/>
      </w:pPr>
      <w:rPr>
        <w:rFonts w:hint="default"/>
        <w:lang w:val="en-US" w:eastAsia="en-US" w:bidi="en-US"/>
      </w:rPr>
    </w:lvl>
    <w:lvl w:ilvl="7" w:tplc="A1861FAC">
      <w:numFmt w:val="bullet"/>
      <w:lvlText w:val="•"/>
      <w:lvlJc w:val="left"/>
      <w:pPr>
        <w:ind w:left="7862" w:hanging="720"/>
      </w:pPr>
      <w:rPr>
        <w:rFonts w:hint="default"/>
        <w:lang w:val="en-US" w:eastAsia="en-US" w:bidi="en-US"/>
      </w:rPr>
    </w:lvl>
    <w:lvl w:ilvl="8" w:tplc="903CF524">
      <w:numFmt w:val="bullet"/>
      <w:lvlText w:val="•"/>
      <w:lvlJc w:val="left"/>
      <w:pPr>
        <w:ind w:left="8868" w:hanging="720"/>
      </w:pPr>
      <w:rPr>
        <w:rFonts w:hint="default"/>
        <w:lang w:val="en-US" w:eastAsia="en-US" w:bidi="en-US"/>
      </w:rPr>
    </w:lvl>
  </w:abstractNum>
  <w:num w:numId="1">
    <w:abstractNumId w:val="24"/>
  </w:num>
  <w:num w:numId="2">
    <w:abstractNumId w:val="17"/>
  </w:num>
  <w:num w:numId="3">
    <w:abstractNumId w:val="20"/>
  </w:num>
  <w:num w:numId="4">
    <w:abstractNumId w:val="2"/>
  </w:num>
  <w:num w:numId="5">
    <w:abstractNumId w:val="14"/>
  </w:num>
  <w:num w:numId="6">
    <w:abstractNumId w:val="10"/>
  </w:num>
  <w:num w:numId="7">
    <w:abstractNumId w:val="1"/>
  </w:num>
  <w:num w:numId="8">
    <w:abstractNumId w:val="12"/>
  </w:num>
  <w:num w:numId="9">
    <w:abstractNumId w:val="4"/>
  </w:num>
  <w:num w:numId="10">
    <w:abstractNumId w:val="3"/>
  </w:num>
  <w:num w:numId="11">
    <w:abstractNumId w:val="23"/>
  </w:num>
  <w:num w:numId="12">
    <w:abstractNumId w:val="22"/>
  </w:num>
  <w:num w:numId="13">
    <w:abstractNumId w:val="16"/>
  </w:num>
  <w:num w:numId="14">
    <w:abstractNumId w:val="0"/>
  </w:num>
  <w:num w:numId="15">
    <w:abstractNumId w:val="15"/>
  </w:num>
  <w:num w:numId="16">
    <w:abstractNumId w:val="13"/>
  </w:num>
  <w:num w:numId="17">
    <w:abstractNumId w:val="5"/>
  </w:num>
  <w:num w:numId="18">
    <w:abstractNumId w:val="18"/>
  </w:num>
  <w:num w:numId="19">
    <w:abstractNumId w:val="9"/>
  </w:num>
  <w:num w:numId="20">
    <w:abstractNumId w:val="11"/>
  </w:num>
  <w:num w:numId="21">
    <w:abstractNumId w:val="21"/>
  </w:num>
  <w:num w:numId="22">
    <w:abstractNumId w:val="25"/>
  </w:num>
  <w:num w:numId="23">
    <w:abstractNumId w:val="6"/>
  </w:num>
  <w:num w:numId="24">
    <w:abstractNumId w:val="7"/>
  </w:num>
  <w:num w:numId="25">
    <w:abstractNumId w:val="8"/>
  </w:num>
  <w:num w:numId="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4"/>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wsDA0sbCwMDCyNDZS0lEKTi0uzszPAykwqQUA9LU/KiwAAAA="/>
  </w:docVars>
  <w:rsids>
    <w:rsidRoot w:val="006C7636"/>
    <w:rsid w:val="000410FE"/>
    <w:rsid w:val="00064313"/>
    <w:rsid w:val="000F4B97"/>
    <w:rsid w:val="00112DC7"/>
    <w:rsid w:val="001220BD"/>
    <w:rsid w:val="00170D48"/>
    <w:rsid w:val="001C3E55"/>
    <w:rsid w:val="001E7046"/>
    <w:rsid w:val="002266BA"/>
    <w:rsid w:val="00282F35"/>
    <w:rsid w:val="002D526E"/>
    <w:rsid w:val="00330F41"/>
    <w:rsid w:val="003341B5"/>
    <w:rsid w:val="003D70E3"/>
    <w:rsid w:val="003F0B40"/>
    <w:rsid w:val="00410274"/>
    <w:rsid w:val="004242E1"/>
    <w:rsid w:val="00470E6C"/>
    <w:rsid w:val="004D0CBA"/>
    <w:rsid w:val="004D1F01"/>
    <w:rsid w:val="00572A72"/>
    <w:rsid w:val="005D5B3F"/>
    <w:rsid w:val="005E1916"/>
    <w:rsid w:val="00644A91"/>
    <w:rsid w:val="00650762"/>
    <w:rsid w:val="006C57D9"/>
    <w:rsid w:val="006C7636"/>
    <w:rsid w:val="00703B52"/>
    <w:rsid w:val="007043E6"/>
    <w:rsid w:val="00783CC2"/>
    <w:rsid w:val="007E22B1"/>
    <w:rsid w:val="008010FF"/>
    <w:rsid w:val="00807E9F"/>
    <w:rsid w:val="008256C7"/>
    <w:rsid w:val="008C55CD"/>
    <w:rsid w:val="008E3E9E"/>
    <w:rsid w:val="00991639"/>
    <w:rsid w:val="009E3552"/>
    <w:rsid w:val="009E73D8"/>
    <w:rsid w:val="009F50A4"/>
    <w:rsid w:val="009F6810"/>
    <w:rsid w:val="00A15525"/>
    <w:rsid w:val="00A949DC"/>
    <w:rsid w:val="00AF21A3"/>
    <w:rsid w:val="00B254E0"/>
    <w:rsid w:val="00B272DA"/>
    <w:rsid w:val="00B56912"/>
    <w:rsid w:val="00B818F1"/>
    <w:rsid w:val="00BF2FC3"/>
    <w:rsid w:val="00C533C9"/>
    <w:rsid w:val="00C6761F"/>
    <w:rsid w:val="00D474C5"/>
    <w:rsid w:val="00D67390"/>
    <w:rsid w:val="00D963B2"/>
    <w:rsid w:val="00DF1922"/>
    <w:rsid w:val="00ED50C3"/>
    <w:rsid w:val="00F21045"/>
    <w:rsid w:val="00F30907"/>
    <w:rsid w:val="00F43AE7"/>
    <w:rsid w:val="00F44FFB"/>
    <w:rsid w:val="00F56A81"/>
    <w:rsid w:val="00FB7E80"/>
    <w:rsid w:val="00FF2A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58D01D"/>
  <w15:docId w15:val="{46F9FC91-8E31-458B-851E-04B2A4387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72A72"/>
    <w:rPr>
      <w:rFonts w:ascii="Times New Roman" w:eastAsia="Times New Roman" w:hAnsi="Times New Roman" w:cs="Times New Roman"/>
    </w:rPr>
  </w:style>
  <w:style w:type="paragraph" w:styleId="Heading1">
    <w:name w:val="heading 1"/>
    <w:basedOn w:val="Normal"/>
    <w:uiPriority w:val="1"/>
    <w:qFormat/>
    <w:rsid w:val="006C7636"/>
    <w:pPr>
      <w:spacing w:before="59"/>
      <w:ind w:left="2349" w:right="2404"/>
      <w:jc w:val="center"/>
      <w:outlineLvl w:val="0"/>
    </w:pPr>
    <w:rPr>
      <w:b/>
      <w:bCs/>
      <w:sz w:val="32"/>
      <w:szCs w:val="32"/>
    </w:rPr>
  </w:style>
  <w:style w:type="paragraph" w:styleId="Heading2">
    <w:name w:val="heading 2"/>
    <w:basedOn w:val="Normal"/>
    <w:uiPriority w:val="1"/>
    <w:qFormat/>
    <w:rsid w:val="006C7636"/>
    <w:pPr>
      <w:spacing w:before="1"/>
      <w:ind w:left="2349" w:right="2071"/>
      <w:jc w:val="center"/>
      <w:outlineLvl w:val="1"/>
    </w:pPr>
    <w:rPr>
      <w:b/>
      <w:bCs/>
      <w:sz w:val="31"/>
      <w:szCs w:val="31"/>
    </w:rPr>
  </w:style>
  <w:style w:type="paragraph" w:styleId="Heading3">
    <w:name w:val="heading 3"/>
    <w:basedOn w:val="Normal"/>
    <w:uiPriority w:val="1"/>
    <w:qFormat/>
    <w:rsid w:val="006C7636"/>
    <w:pPr>
      <w:ind w:left="1222" w:hanging="423"/>
      <w:outlineLvl w:val="2"/>
    </w:pPr>
    <w:rPr>
      <w:b/>
      <w:bCs/>
      <w:sz w:val="28"/>
      <w:szCs w:val="28"/>
    </w:rPr>
  </w:style>
  <w:style w:type="paragraph" w:styleId="Heading4">
    <w:name w:val="heading 4"/>
    <w:basedOn w:val="Normal"/>
    <w:uiPriority w:val="1"/>
    <w:qFormat/>
    <w:rsid w:val="006C7636"/>
    <w:pPr>
      <w:ind w:left="540"/>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rsid w:val="006C7636"/>
    <w:pPr>
      <w:spacing w:before="79"/>
      <w:ind w:left="799"/>
    </w:pPr>
    <w:rPr>
      <w:sz w:val="24"/>
      <w:szCs w:val="24"/>
    </w:rPr>
  </w:style>
  <w:style w:type="paragraph" w:styleId="TOC2">
    <w:name w:val="toc 2"/>
    <w:basedOn w:val="Normal"/>
    <w:uiPriority w:val="1"/>
    <w:qFormat/>
    <w:rsid w:val="006C7636"/>
    <w:pPr>
      <w:spacing w:before="329"/>
      <w:ind w:left="799"/>
    </w:pPr>
    <w:rPr>
      <w:b/>
      <w:bCs/>
      <w:i/>
    </w:rPr>
  </w:style>
  <w:style w:type="paragraph" w:styleId="TOC3">
    <w:name w:val="toc 3"/>
    <w:basedOn w:val="Normal"/>
    <w:uiPriority w:val="1"/>
    <w:qFormat/>
    <w:rsid w:val="006C7636"/>
    <w:pPr>
      <w:spacing w:before="122"/>
      <w:ind w:left="1885" w:hanging="961"/>
    </w:pPr>
    <w:rPr>
      <w:sz w:val="24"/>
      <w:szCs w:val="24"/>
    </w:rPr>
  </w:style>
  <w:style w:type="paragraph" w:styleId="TOC4">
    <w:name w:val="toc 4"/>
    <w:basedOn w:val="Normal"/>
    <w:uiPriority w:val="1"/>
    <w:qFormat/>
    <w:rsid w:val="006C7636"/>
    <w:pPr>
      <w:spacing w:before="84"/>
      <w:ind w:left="1803" w:hanging="904"/>
    </w:pPr>
    <w:rPr>
      <w:sz w:val="23"/>
      <w:szCs w:val="23"/>
    </w:rPr>
  </w:style>
  <w:style w:type="paragraph" w:styleId="TOC5">
    <w:name w:val="toc 5"/>
    <w:basedOn w:val="Normal"/>
    <w:uiPriority w:val="1"/>
    <w:qFormat/>
    <w:rsid w:val="006C7636"/>
    <w:pPr>
      <w:spacing w:before="367"/>
      <w:ind w:left="900"/>
    </w:pPr>
    <w:rPr>
      <w:b/>
      <w:bCs/>
      <w:i/>
    </w:rPr>
  </w:style>
  <w:style w:type="paragraph" w:styleId="TOC6">
    <w:name w:val="toc 6"/>
    <w:basedOn w:val="Normal"/>
    <w:uiPriority w:val="1"/>
    <w:qFormat/>
    <w:rsid w:val="006C7636"/>
    <w:pPr>
      <w:spacing w:before="223"/>
      <w:ind w:left="1942" w:hanging="961"/>
    </w:pPr>
    <w:rPr>
      <w:sz w:val="24"/>
      <w:szCs w:val="24"/>
    </w:rPr>
  </w:style>
  <w:style w:type="paragraph" w:styleId="BodyText">
    <w:name w:val="Body Text"/>
    <w:basedOn w:val="Normal"/>
    <w:link w:val="BodyTextChar"/>
    <w:uiPriority w:val="1"/>
    <w:qFormat/>
    <w:rsid w:val="006C7636"/>
    <w:rPr>
      <w:sz w:val="24"/>
      <w:szCs w:val="24"/>
    </w:rPr>
  </w:style>
  <w:style w:type="paragraph" w:styleId="Title">
    <w:name w:val="Title"/>
    <w:basedOn w:val="Normal"/>
    <w:uiPriority w:val="1"/>
    <w:qFormat/>
    <w:rsid w:val="006C7636"/>
    <w:pPr>
      <w:spacing w:before="57"/>
      <w:ind w:left="2118" w:right="2404"/>
      <w:jc w:val="center"/>
    </w:pPr>
    <w:rPr>
      <w:b/>
      <w:bCs/>
      <w:sz w:val="40"/>
      <w:szCs w:val="40"/>
    </w:rPr>
  </w:style>
  <w:style w:type="paragraph" w:styleId="ListParagraph">
    <w:name w:val="List Paragraph"/>
    <w:basedOn w:val="Normal"/>
    <w:uiPriority w:val="1"/>
    <w:qFormat/>
    <w:rsid w:val="006C7636"/>
    <w:pPr>
      <w:ind w:left="1520" w:hanging="361"/>
    </w:pPr>
  </w:style>
  <w:style w:type="paragraph" w:customStyle="1" w:styleId="TableParagraph">
    <w:name w:val="Table Paragraph"/>
    <w:basedOn w:val="Normal"/>
    <w:uiPriority w:val="1"/>
    <w:qFormat/>
    <w:rsid w:val="006C7636"/>
    <w:pPr>
      <w:spacing w:before="116"/>
    </w:pPr>
  </w:style>
  <w:style w:type="paragraph" w:styleId="BalloonText">
    <w:name w:val="Balloon Text"/>
    <w:basedOn w:val="Normal"/>
    <w:link w:val="BalloonTextChar"/>
    <w:uiPriority w:val="99"/>
    <w:semiHidden/>
    <w:unhideWhenUsed/>
    <w:rsid w:val="00A949DC"/>
    <w:rPr>
      <w:rFonts w:ascii="Tahoma" w:hAnsi="Tahoma" w:cs="Tahoma"/>
      <w:sz w:val="16"/>
      <w:szCs w:val="16"/>
    </w:rPr>
  </w:style>
  <w:style w:type="character" w:customStyle="1" w:styleId="BalloonTextChar">
    <w:name w:val="Balloon Text Char"/>
    <w:basedOn w:val="DefaultParagraphFont"/>
    <w:link w:val="BalloonText"/>
    <w:uiPriority w:val="99"/>
    <w:semiHidden/>
    <w:rsid w:val="00A949DC"/>
    <w:rPr>
      <w:rFonts w:ascii="Tahoma" w:eastAsia="Times New Roman" w:hAnsi="Tahoma" w:cs="Tahoma"/>
      <w:sz w:val="16"/>
      <w:szCs w:val="16"/>
    </w:rPr>
  </w:style>
  <w:style w:type="character" w:customStyle="1" w:styleId="BodyTextChar">
    <w:name w:val="Body Text Char"/>
    <w:basedOn w:val="DefaultParagraphFont"/>
    <w:link w:val="BodyText"/>
    <w:uiPriority w:val="1"/>
    <w:rsid w:val="00B254E0"/>
    <w:rPr>
      <w:rFonts w:ascii="Times New Roman" w:eastAsia="Times New Roman" w:hAnsi="Times New Roman" w:cs="Times New Roman"/>
      <w:sz w:val="24"/>
      <w:szCs w:val="24"/>
    </w:rPr>
  </w:style>
  <w:style w:type="paragraph" w:styleId="Header">
    <w:name w:val="header"/>
    <w:basedOn w:val="Normal"/>
    <w:link w:val="HeaderChar"/>
    <w:uiPriority w:val="99"/>
    <w:semiHidden/>
    <w:unhideWhenUsed/>
    <w:rsid w:val="00FB7E80"/>
    <w:pPr>
      <w:tabs>
        <w:tab w:val="center" w:pos="4680"/>
        <w:tab w:val="right" w:pos="9360"/>
      </w:tabs>
    </w:pPr>
  </w:style>
  <w:style w:type="character" w:customStyle="1" w:styleId="HeaderChar">
    <w:name w:val="Header Char"/>
    <w:basedOn w:val="DefaultParagraphFont"/>
    <w:link w:val="Header"/>
    <w:uiPriority w:val="99"/>
    <w:semiHidden/>
    <w:rsid w:val="00FB7E80"/>
    <w:rPr>
      <w:rFonts w:ascii="Times New Roman" w:eastAsia="Times New Roman" w:hAnsi="Times New Roman" w:cs="Times New Roman"/>
    </w:rPr>
  </w:style>
  <w:style w:type="paragraph" w:styleId="Footer">
    <w:name w:val="footer"/>
    <w:basedOn w:val="Normal"/>
    <w:link w:val="FooterChar"/>
    <w:uiPriority w:val="99"/>
    <w:unhideWhenUsed/>
    <w:rsid w:val="00FB7E80"/>
    <w:pPr>
      <w:tabs>
        <w:tab w:val="center" w:pos="4680"/>
        <w:tab w:val="right" w:pos="9360"/>
      </w:tabs>
    </w:pPr>
  </w:style>
  <w:style w:type="character" w:customStyle="1" w:styleId="FooterChar">
    <w:name w:val="Footer Char"/>
    <w:basedOn w:val="DefaultParagraphFont"/>
    <w:link w:val="Footer"/>
    <w:uiPriority w:val="99"/>
    <w:rsid w:val="00FB7E80"/>
    <w:rPr>
      <w:rFonts w:ascii="Times New Roman" w:eastAsia="Times New Roman" w:hAnsi="Times New Roman" w:cs="Times New Roman"/>
    </w:rPr>
  </w:style>
  <w:style w:type="character" w:styleId="Hyperlink">
    <w:name w:val="Hyperlink"/>
    <w:basedOn w:val="DefaultParagraphFont"/>
    <w:uiPriority w:val="99"/>
    <w:unhideWhenUsed/>
    <w:rsid w:val="00807E9F"/>
    <w:rPr>
      <w:color w:val="0000FF" w:themeColor="hyperlink"/>
      <w:u w:val="single"/>
    </w:rPr>
  </w:style>
  <w:style w:type="character" w:styleId="UnresolvedMention">
    <w:name w:val="Unresolved Mention"/>
    <w:basedOn w:val="DefaultParagraphFont"/>
    <w:uiPriority w:val="99"/>
    <w:semiHidden/>
    <w:unhideWhenUsed/>
    <w:rsid w:val="00807E9F"/>
    <w:rPr>
      <w:color w:val="605E5C"/>
      <w:shd w:val="clear" w:color="auto" w:fill="E1DFDD"/>
    </w:rPr>
  </w:style>
  <w:style w:type="paragraph" w:styleId="NoSpacing">
    <w:name w:val="No Spacing"/>
    <w:uiPriority w:val="1"/>
    <w:qFormat/>
    <w:rsid w:val="004D1F01"/>
    <w:pPr>
      <w:widowControl/>
      <w:autoSpaceDE/>
      <w:autoSpaceDN/>
    </w:pPr>
  </w:style>
  <w:style w:type="character" w:styleId="Emphasis">
    <w:name w:val="Emphasis"/>
    <w:basedOn w:val="DefaultParagraphFont"/>
    <w:uiPriority w:val="20"/>
    <w:qFormat/>
    <w:rsid w:val="004D1F01"/>
    <w:rPr>
      <w:i/>
      <w:iCs/>
    </w:rPr>
  </w:style>
  <w:style w:type="table" w:styleId="TableGrid">
    <w:name w:val="Table Grid"/>
    <w:basedOn w:val="TableNormal"/>
    <w:uiPriority w:val="39"/>
    <w:rsid w:val="004D1F01"/>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footer" Target="footer2.xml"/><Relationship Id="rId21" Type="http://schemas.openxmlformats.org/officeDocument/2006/relationships/image" Target="media/image13.jpeg"/><Relationship Id="rId42" Type="http://schemas.openxmlformats.org/officeDocument/2006/relationships/image" Target="media/image23.png"/><Relationship Id="rId47" Type="http://schemas.openxmlformats.org/officeDocument/2006/relationships/image" Target="media/image26.png"/><Relationship Id="rId63" Type="http://schemas.openxmlformats.org/officeDocument/2006/relationships/image" Target="media/image48.png"/><Relationship Id="rId68" Type="http://schemas.openxmlformats.org/officeDocument/2006/relationships/hyperlink" Target="https://learncodeonline.in/" TargetMode="Externa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13.png"/><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16.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image" Target="media/image46.png"/><Relationship Id="rId19" Type="http://schemas.openxmlformats.org/officeDocument/2006/relationships/image" Target="media/image11.jpe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20.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hyperlink" Target="https://firebase.google.com/" TargetMode="External"/><Relationship Id="rId8" Type="http://schemas.openxmlformats.org/officeDocument/2006/relationships/image" Target="media/image1.jpeg"/><Relationship Id="rId51" Type="http://schemas.openxmlformats.org/officeDocument/2006/relationships/image" Target="media/image34.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18.png"/><Relationship Id="rId38" Type="http://schemas.openxmlformats.org/officeDocument/2006/relationships/image" Target="media/image21.png"/><Relationship Id="rId46" Type="http://schemas.openxmlformats.org/officeDocument/2006/relationships/image" Target="media/image25.png"/><Relationship Id="rId59" Type="http://schemas.openxmlformats.org/officeDocument/2006/relationships/image" Target="media/image44.png"/><Relationship Id="rId67" Type="http://schemas.openxmlformats.org/officeDocument/2006/relationships/hyperlink" Target="http://www.javaworld.com/javaworld/" TargetMode="External"/><Relationship Id="rId20" Type="http://schemas.openxmlformats.org/officeDocument/2006/relationships/image" Target="media/image12.jpeg"/><Relationship Id="rId41" Type="http://schemas.openxmlformats.org/officeDocument/2006/relationships/image" Target="media/image32.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hyperlink" Target="https://www.javatpoint.com/android-sqlite-tutoria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12.png"/><Relationship Id="rId36" Type="http://schemas.openxmlformats.org/officeDocument/2006/relationships/image" Target="media/image27.png"/><Relationship Id="rId49" Type="http://schemas.openxmlformats.org/officeDocument/2006/relationships/image" Target="media/image30.png"/><Relationship Id="rId57" Type="http://schemas.openxmlformats.org/officeDocument/2006/relationships/image" Target="media/image42.png"/><Relationship Id="rId10" Type="http://schemas.openxmlformats.org/officeDocument/2006/relationships/image" Target="media/image2.png"/><Relationship Id="rId31" Type="http://schemas.openxmlformats.org/officeDocument/2006/relationships/image" Target="media/image15.png"/><Relationship Id="rId44" Type="http://schemas.openxmlformats.org/officeDocument/2006/relationships/image" Target="media/image35.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image" Target="media/image10.png"/><Relationship Id="rId39" Type="http://schemas.openxmlformats.org/officeDocument/2006/relationships/image" Target="media/image22.png"/><Relationship Id="rId34" Type="http://schemas.openxmlformats.org/officeDocument/2006/relationships/image" Target="media/image19.png"/><Relationship Id="rId50" Type="http://schemas.openxmlformats.org/officeDocument/2006/relationships/image" Target="media/image33.png"/><Relationship Id="rId55" Type="http://schemas.openxmlformats.org/officeDocument/2006/relationships/image" Target="media/image40.png"/><Relationship Id="rId7" Type="http://schemas.openxmlformats.org/officeDocument/2006/relationships/endnotes" Target="endnotes.xml"/><Relationship Id="rId71" Type="http://schemas.openxmlformats.org/officeDocument/2006/relationships/hyperlink" Target="https://www.tutorialspoin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E63980D-839D-46CC-8B19-F14B6E2A6D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39</Pages>
  <Words>3364</Words>
  <Characters>19175</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iragh Arora</dc:creator>
  <cp:lastModifiedBy>CHIRAGH  ARORA</cp:lastModifiedBy>
  <cp:revision>21</cp:revision>
  <dcterms:created xsi:type="dcterms:W3CDTF">2020-10-25T17:38:00Z</dcterms:created>
  <dcterms:modified xsi:type="dcterms:W3CDTF">2020-10-25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4-25T00:00:00Z</vt:filetime>
  </property>
  <property fmtid="{D5CDD505-2E9C-101B-9397-08002B2CF9AE}" pid="3" name="Creator">
    <vt:lpwstr>Microsoft® Word 2016</vt:lpwstr>
  </property>
  <property fmtid="{D5CDD505-2E9C-101B-9397-08002B2CF9AE}" pid="4" name="LastSaved">
    <vt:filetime>2020-04-26T00:00:00Z</vt:filetime>
  </property>
</Properties>
</file>